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3BF689" w14:textId="2BE068D3" w:rsidR="006D4B6F" w:rsidRDefault="000C5D2E" w:rsidP="001258AA">
      <w:pPr>
        <w:rPr>
          <w:b/>
          <w:bCs/>
          <w:sz w:val="28"/>
          <w:szCs w:val="28"/>
        </w:rPr>
      </w:pPr>
      <w:bookmarkStart w:id="0" w:name="_Toc92378603"/>
      <w:bookmarkStart w:id="1" w:name="_Ref59617813"/>
      <w:r w:rsidRPr="001258AA">
        <w:rPr>
          <w:b/>
          <w:bCs/>
          <w:sz w:val="28"/>
          <w:szCs w:val="28"/>
        </w:rPr>
        <w:t xml:space="preserve">Strain </w:t>
      </w:r>
      <w:r w:rsidR="00F127F2" w:rsidRPr="001258AA">
        <w:rPr>
          <w:b/>
          <w:bCs/>
          <w:sz w:val="28"/>
          <w:szCs w:val="28"/>
        </w:rPr>
        <w:t>distribution</w:t>
      </w:r>
      <w:r w:rsidR="001258AA">
        <w:rPr>
          <w:b/>
          <w:bCs/>
          <w:sz w:val="28"/>
          <w:szCs w:val="28"/>
        </w:rPr>
        <w:t xml:space="preserve"> </w:t>
      </w:r>
      <w:r w:rsidR="004837F1" w:rsidRPr="001258AA">
        <w:rPr>
          <w:b/>
          <w:bCs/>
          <w:sz w:val="28"/>
          <w:szCs w:val="28"/>
        </w:rPr>
        <w:t xml:space="preserve">descriptive </w:t>
      </w:r>
      <w:r w:rsidR="00C900E9" w:rsidRPr="001258AA">
        <w:rPr>
          <w:b/>
          <w:bCs/>
          <w:sz w:val="28"/>
          <w:szCs w:val="28"/>
        </w:rPr>
        <w:t>statistic</w:t>
      </w:r>
      <w:r w:rsidR="005D7D4C" w:rsidRPr="001258AA">
        <w:rPr>
          <w:b/>
          <w:bCs/>
          <w:sz w:val="28"/>
          <w:szCs w:val="28"/>
        </w:rPr>
        <w:t>s</w:t>
      </w:r>
      <w:r w:rsidR="00C900E9" w:rsidRPr="001258AA">
        <w:rPr>
          <w:b/>
          <w:bCs/>
          <w:sz w:val="28"/>
          <w:szCs w:val="28"/>
        </w:rPr>
        <w:t xml:space="preserve"> </w:t>
      </w:r>
      <w:r w:rsidR="00B040D7" w:rsidRPr="001258AA">
        <w:rPr>
          <w:b/>
          <w:bCs/>
          <w:sz w:val="28"/>
          <w:szCs w:val="28"/>
        </w:rPr>
        <w:t>values</w:t>
      </w:r>
      <w:bookmarkEnd w:id="0"/>
    </w:p>
    <w:p w14:paraId="75155520" w14:textId="77777777" w:rsidR="00D521EF" w:rsidRDefault="00D521EF" w:rsidP="00D521EF"/>
    <w:p w14:paraId="306888AF" w14:textId="562D6903" w:rsidR="009B2E79" w:rsidRPr="001258AA" w:rsidRDefault="009B2E79" w:rsidP="00D521EF">
      <w:pPr>
        <w:pStyle w:val="Heading1-nonumber"/>
        <w:numPr>
          <w:ilvl w:val="0"/>
          <w:numId w:val="45"/>
        </w:numPr>
      </w:pPr>
      <w:r>
        <w:t xml:space="preserve">Strain in </w:t>
      </w:r>
      <w:r w:rsidR="00624F7B">
        <w:t>myocardium</w:t>
      </w:r>
    </w:p>
    <w:p w14:paraId="1B1DC29F" w14:textId="77777777" w:rsidR="00624F7B" w:rsidRDefault="00624F7B" w:rsidP="00D521EF">
      <w:bookmarkStart w:id="2" w:name="_Toc92378604"/>
    </w:p>
    <w:p w14:paraId="3069F4F3" w14:textId="654A5475" w:rsidR="00C2103E" w:rsidRDefault="00041E27" w:rsidP="00D521EF">
      <w:pPr>
        <w:pStyle w:val="Heading2"/>
        <w:numPr>
          <w:ilvl w:val="1"/>
          <w:numId w:val="45"/>
        </w:numPr>
      </w:pPr>
      <w:r>
        <w:t xml:space="preserve">END-SYSTOLIC </w:t>
      </w:r>
      <w:r w:rsidR="00C2103E">
        <w:t>myofibre and cross-fibre strain in biventricular model</w:t>
      </w:r>
      <w:bookmarkEnd w:id="2"/>
    </w:p>
    <w:p w14:paraId="0335ACF2" w14:textId="77777777" w:rsidR="00D521EF" w:rsidRPr="00D521EF" w:rsidRDefault="00D521EF" w:rsidP="00D521EF"/>
    <w:p w14:paraId="6BE6E890" w14:textId="6CD6018C" w:rsidR="00C2103E" w:rsidRDefault="00061E47" w:rsidP="006B6F3C">
      <w:pPr>
        <w:pStyle w:val="Caption-Top"/>
      </w:pPr>
      <w:bookmarkStart w:id="3" w:name="_Ref92781412"/>
      <w:r>
        <w:t xml:space="preserve">App Table </w:t>
      </w:r>
      <w:r>
        <w:fldChar w:fldCharType="begin"/>
      </w:r>
      <w:r>
        <w:instrText xml:space="preserve"> SEQ App_Table \* ARABIC </w:instrText>
      </w:r>
      <w:r>
        <w:fldChar w:fldCharType="separate"/>
      </w:r>
      <w:r w:rsidR="00E60E01">
        <w:rPr>
          <w:noProof/>
        </w:rPr>
        <w:t>1</w:t>
      </w:r>
      <w:r>
        <w:fldChar w:fldCharType="end"/>
      </w:r>
      <w:bookmarkEnd w:id="3"/>
      <w:r w:rsidR="00C2103E">
        <w:t xml:space="preserve">. Statistical values of the ES myofibre strain distribution in the </w:t>
      </w:r>
      <w:r w:rsidR="006208C4" w:rsidRPr="006208C4">
        <w:t xml:space="preserve">healthy and infarcted </w:t>
      </w:r>
      <w:r w:rsidR="00C2103E">
        <w:t>myocardium</w:t>
      </w:r>
    </w:p>
    <w:tbl>
      <w:tblPr>
        <w:tblStyle w:val="PlainTable3"/>
        <w:tblW w:w="69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68"/>
        <w:gridCol w:w="1321"/>
        <w:gridCol w:w="1686"/>
        <w:gridCol w:w="1424"/>
        <w:gridCol w:w="1058"/>
      </w:tblGrid>
      <w:tr w:rsidR="00C2103E" w:rsidRPr="007B134F" w14:paraId="238B1568" w14:textId="77777777" w:rsidTr="00C261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468" w:type="dxa"/>
            <w:tcBorders>
              <w:top w:val="nil"/>
              <w:left w:val="nil"/>
            </w:tcBorders>
            <w:shd w:val="clear" w:color="auto" w:fill="auto"/>
            <w:noWrap/>
          </w:tcPr>
          <w:p w14:paraId="1474D7CC" w14:textId="77777777" w:rsidR="00C2103E" w:rsidRPr="007B134F" w:rsidRDefault="00C2103E" w:rsidP="005B7E6D">
            <w:pPr>
              <w:keepNext/>
              <w:jc w:val="left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bookmarkStart w:id="4" w:name="_Hlk83986408"/>
          </w:p>
        </w:tc>
        <w:tc>
          <w:tcPr>
            <w:tcW w:w="5489" w:type="dxa"/>
            <w:gridSpan w:val="4"/>
            <w:shd w:val="clear" w:color="auto" w:fill="auto"/>
            <w:noWrap/>
          </w:tcPr>
          <w:p w14:paraId="61876DC5" w14:textId="207009CA" w:rsidR="00C2103E" w:rsidRPr="007B134F" w:rsidRDefault="00C2103E" w:rsidP="005B7E6D">
            <w:pPr>
              <w:keepNext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7B134F"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  <w:t>myofibre strain</w:t>
            </w:r>
            <w:r w:rsidR="004949A7"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  <w:t xml:space="preserve"> (%)</w:t>
            </w:r>
          </w:p>
        </w:tc>
      </w:tr>
      <w:tr w:rsidR="00C2103E" w:rsidRPr="007B134F" w14:paraId="0CA0462E" w14:textId="77777777" w:rsidTr="00C261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8" w:type="dxa"/>
            <w:shd w:val="clear" w:color="auto" w:fill="auto"/>
            <w:noWrap/>
          </w:tcPr>
          <w:p w14:paraId="29C0ED68" w14:textId="039E9698" w:rsidR="00C2103E" w:rsidRPr="00E82C1E" w:rsidRDefault="00C2103E" w:rsidP="005B7E6D">
            <w:pPr>
              <w:keepNext/>
              <w:jc w:val="left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proofErr w:type="spellStart"/>
            <w:r w:rsidRPr="007B134F"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  <w:t>E</w:t>
            </w:r>
            <w:r w:rsidR="000555CF" w:rsidRPr="000555CF">
              <w:rPr>
                <w:rFonts w:ascii="Times New Roman" w:eastAsia="Times New Roman" w:hAnsi="Times New Roman" w:cs="Times New Roman"/>
                <w:color w:val="000000"/>
                <w:szCs w:val="22"/>
                <w:vertAlign w:val="subscript"/>
                <w:lang w:eastAsia="en-ZA"/>
              </w:rPr>
              <w:t>INJ</w:t>
            </w:r>
            <w:proofErr w:type="spellEnd"/>
            <w:r w:rsidR="00E82C1E">
              <w:rPr>
                <w:rFonts w:ascii="Times New Roman" w:eastAsia="Times New Roman" w:hAnsi="Times New Roman" w:cs="Times New Roman"/>
                <w:color w:val="000000"/>
                <w:szCs w:val="22"/>
                <w:vertAlign w:val="subscript"/>
                <w:lang w:eastAsia="en-ZA"/>
              </w:rPr>
              <w:t xml:space="preserve"> </w:t>
            </w:r>
            <w:r w:rsidR="00E82C1E"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  <w:t>(kPa)</w:t>
            </w:r>
          </w:p>
        </w:tc>
        <w:tc>
          <w:tcPr>
            <w:tcW w:w="1321" w:type="dxa"/>
            <w:shd w:val="clear" w:color="auto" w:fill="auto"/>
            <w:noWrap/>
          </w:tcPr>
          <w:p w14:paraId="69607237" w14:textId="77777777" w:rsidR="00C2103E" w:rsidRPr="007B134F" w:rsidRDefault="00C2103E" w:rsidP="005B7E6D">
            <w:pPr>
              <w:keepNext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  <w:lang w:eastAsia="en-ZA"/>
              </w:rPr>
            </w:pPr>
            <w:r w:rsidRPr="007B134F"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  <w:lang w:eastAsia="en-ZA"/>
              </w:rPr>
              <w:t>Mean</w:t>
            </w:r>
          </w:p>
        </w:tc>
        <w:tc>
          <w:tcPr>
            <w:tcW w:w="1686" w:type="dxa"/>
            <w:shd w:val="clear" w:color="auto" w:fill="auto"/>
            <w:noWrap/>
          </w:tcPr>
          <w:p w14:paraId="340A941A" w14:textId="77777777" w:rsidR="00C2103E" w:rsidRPr="007B134F" w:rsidRDefault="00C2103E" w:rsidP="005B7E6D">
            <w:pPr>
              <w:keepNext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  <w:lang w:eastAsia="en-ZA"/>
              </w:rPr>
            </w:pPr>
            <w:r w:rsidRPr="007B134F"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  <w:lang w:eastAsia="en-ZA"/>
              </w:rPr>
              <w:t>Median</w:t>
            </w:r>
          </w:p>
        </w:tc>
        <w:tc>
          <w:tcPr>
            <w:tcW w:w="1424" w:type="dxa"/>
            <w:shd w:val="clear" w:color="auto" w:fill="auto"/>
            <w:noWrap/>
          </w:tcPr>
          <w:p w14:paraId="14E08769" w14:textId="77777777" w:rsidR="00C2103E" w:rsidRPr="007B134F" w:rsidRDefault="00C2103E" w:rsidP="005B7E6D">
            <w:pPr>
              <w:keepNext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  <w:lang w:eastAsia="en-ZA"/>
              </w:rPr>
            </w:pPr>
            <w:r w:rsidRPr="007B134F"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  <w:lang w:eastAsia="en-ZA"/>
              </w:rPr>
              <w:t>Q1</w:t>
            </w:r>
          </w:p>
        </w:tc>
        <w:tc>
          <w:tcPr>
            <w:tcW w:w="1057" w:type="dxa"/>
            <w:shd w:val="clear" w:color="auto" w:fill="auto"/>
            <w:noWrap/>
          </w:tcPr>
          <w:p w14:paraId="04B77215" w14:textId="77777777" w:rsidR="00C2103E" w:rsidRPr="007B134F" w:rsidRDefault="00C2103E" w:rsidP="005B7E6D">
            <w:pPr>
              <w:keepNext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  <w:lang w:eastAsia="en-ZA"/>
              </w:rPr>
            </w:pPr>
            <w:r w:rsidRPr="007B134F"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  <w:lang w:eastAsia="en-ZA"/>
              </w:rPr>
              <w:t>Q3</w:t>
            </w:r>
          </w:p>
        </w:tc>
      </w:tr>
      <w:tr w:rsidR="00C2103E" w:rsidRPr="005F2D6C" w14:paraId="3BF1ECB2" w14:textId="77777777" w:rsidTr="00C261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8" w:type="dxa"/>
            <w:shd w:val="clear" w:color="auto" w:fill="auto"/>
            <w:noWrap/>
            <w:hideMark/>
          </w:tcPr>
          <w:p w14:paraId="7BB10F2D" w14:textId="77777777" w:rsidR="00C2103E" w:rsidRPr="005F2D6C" w:rsidRDefault="00C2103E" w:rsidP="005B7E6D">
            <w:pPr>
              <w:keepNext/>
              <w:jc w:val="right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</w:pPr>
            <w:r w:rsidRPr="005F2D6C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  <w:t>4.059</w:t>
            </w:r>
          </w:p>
        </w:tc>
        <w:tc>
          <w:tcPr>
            <w:tcW w:w="1321" w:type="dxa"/>
            <w:shd w:val="clear" w:color="auto" w:fill="auto"/>
            <w:noWrap/>
            <w:hideMark/>
          </w:tcPr>
          <w:p w14:paraId="52A02197" w14:textId="77777777" w:rsidR="00C2103E" w:rsidRPr="005F2D6C" w:rsidRDefault="00C2103E" w:rsidP="005B7E6D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t>-18.56</w:t>
            </w:r>
          </w:p>
        </w:tc>
        <w:tc>
          <w:tcPr>
            <w:tcW w:w="1686" w:type="dxa"/>
            <w:shd w:val="clear" w:color="auto" w:fill="auto"/>
            <w:noWrap/>
            <w:hideMark/>
          </w:tcPr>
          <w:p w14:paraId="64357B97" w14:textId="77777777" w:rsidR="00C2103E" w:rsidRPr="005F2D6C" w:rsidRDefault="00C2103E" w:rsidP="005B7E6D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rPr>
                <w:szCs w:val="22"/>
              </w:rPr>
              <w:t>-20.37</w:t>
            </w:r>
          </w:p>
        </w:tc>
        <w:tc>
          <w:tcPr>
            <w:tcW w:w="1424" w:type="dxa"/>
            <w:shd w:val="clear" w:color="auto" w:fill="auto"/>
            <w:noWrap/>
            <w:hideMark/>
          </w:tcPr>
          <w:p w14:paraId="72D3329C" w14:textId="77777777" w:rsidR="00C2103E" w:rsidRPr="005F2D6C" w:rsidRDefault="00C2103E" w:rsidP="005B7E6D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t>-23.49</w:t>
            </w:r>
          </w:p>
        </w:tc>
        <w:tc>
          <w:tcPr>
            <w:tcW w:w="1057" w:type="dxa"/>
            <w:shd w:val="clear" w:color="auto" w:fill="auto"/>
            <w:noWrap/>
            <w:hideMark/>
          </w:tcPr>
          <w:p w14:paraId="2B4973F3" w14:textId="77777777" w:rsidR="00C2103E" w:rsidRPr="005F2D6C" w:rsidRDefault="00C2103E" w:rsidP="005B7E6D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  <w:t>11.27</w:t>
            </w:r>
          </w:p>
        </w:tc>
      </w:tr>
      <w:tr w:rsidR="00C2103E" w:rsidRPr="005F2D6C" w14:paraId="2B2E9F57" w14:textId="77777777" w:rsidTr="00C261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8" w:type="dxa"/>
            <w:shd w:val="clear" w:color="auto" w:fill="auto"/>
            <w:noWrap/>
            <w:hideMark/>
          </w:tcPr>
          <w:p w14:paraId="4B124414" w14:textId="77777777" w:rsidR="00C2103E" w:rsidRPr="005F2D6C" w:rsidRDefault="00C2103E" w:rsidP="005B7E6D">
            <w:pPr>
              <w:keepNext/>
              <w:jc w:val="right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</w:pPr>
            <w:r w:rsidRPr="005F2D6C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  <w:t>7.38</w:t>
            </w:r>
          </w:p>
        </w:tc>
        <w:tc>
          <w:tcPr>
            <w:tcW w:w="1321" w:type="dxa"/>
            <w:shd w:val="clear" w:color="auto" w:fill="auto"/>
            <w:noWrap/>
            <w:hideMark/>
          </w:tcPr>
          <w:p w14:paraId="16CA7DD2" w14:textId="77777777" w:rsidR="00C2103E" w:rsidRPr="005F2D6C" w:rsidRDefault="00C2103E" w:rsidP="005B7E6D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t>-18.40</w:t>
            </w:r>
          </w:p>
        </w:tc>
        <w:tc>
          <w:tcPr>
            <w:tcW w:w="1686" w:type="dxa"/>
            <w:shd w:val="clear" w:color="auto" w:fill="auto"/>
            <w:noWrap/>
            <w:hideMark/>
          </w:tcPr>
          <w:p w14:paraId="7149B0DC" w14:textId="77777777" w:rsidR="00C2103E" w:rsidRPr="005F2D6C" w:rsidRDefault="00C2103E" w:rsidP="005B7E6D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rPr>
                <w:szCs w:val="22"/>
              </w:rPr>
              <w:t>-20.10</w:t>
            </w:r>
          </w:p>
        </w:tc>
        <w:tc>
          <w:tcPr>
            <w:tcW w:w="1424" w:type="dxa"/>
            <w:shd w:val="clear" w:color="auto" w:fill="auto"/>
            <w:noWrap/>
            <w:hideMark/>
          </w:tcPr>
          <w:p w14:paraId="3312E461" w14:textId="77777777" w:rsidR="00C2103E" w:rsidRPr="005F2D6C" w:rsidRDefault="00C2103E" w:rsidP="005B7E6D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t>-23.29</w:t>
            </w:r>
          </w:p>
        </w:tc>
        <w:tc>
          <w:tcPr>
            <w:tcW w:w="1057" w:type="dxa"/>
            <w:shd w:val="clear" w:color="auto" w:fill="auto"/>
            <w:noWrap/>
            <w:hideMark/>
          </w:tcPr>
          <w:p w14:paraId="76D02BD6" w14:textId="77777777" w:rsidR="00C2103E" w:rsidRPr="005F2D6C" w:rsidRDefault="00C2103E" w:rsidP="005B7E6D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  <w:t>10.98</w:t>
            </w:r>
          </w:p>
        </w:tc>
      </w:tr>
      <w:tr w:rsidR="00C2103E" w:rsidRPr="005F2D6C" w14:paraId="1CD48B95" w14:textId="77777777" w:rsidTr="00C261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8" w:type="dxa"/>
            <w:shd w:val="clear" w:color="auto" w:fill="auto"/>
            <w:noWrap/>
            <w:hideMark/>
          </w:tcPr>
          <w:p w14:paraId="36A383FA" w14:textId="77777777" w:rsidR="00C2103E" w:rsidRPr="005F2D6C" w:rsidRDefault="00C2103E" w:rsidP="005B7E6D">
            <w:pPr>
              <w:keepNext/>
              <w:jc w:val="right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</w:pPr>
            <w:r w:rsidRPr="005F2D6C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  <w:t>40.59</w:t>
            </w:r>
          </w:p>
        </w:tc>
        <w:tc>
          <w:tcPr>
            <w:tcW w:w="1321" w:type="dxa"/>
            <w:shd w:val="clear" w:color="auto" w:fill="auto"/>
            <w:noWrap/>
            <w:hideMark/>
          </w:tcPr>
          <w:p w14:paraId="3A0AF094" w14:textId="77777777" w:rsidR="00C2103E" w:rsidRPr="005F2D6C" w:rsidRDefault="00C2103E" w:rsidP="005B7E6D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t>-17.37</w:t>
            </w:r>
          </w:p>
        </w:tc>
        <w:tc>
          <w:tcPr>
            <w:tcW w:w="1686" w:type="dxa"/>
            <w:shd w:val="clear" w:color="auto" w:fill="auto"/>
            <w:noWrap/>
            <w:hideMark/>
          </w:tcPr>
          <w:p w14:paraId="50BC20AD" w14:textId="77777777" w:rsidR="00C2103E" w:rsidRPr="005F2D6C" w:rsidRDefault="00C2103E" w:rsidP="005B7E6D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rPr>
                <w:szCs w:val="22"/>
              </w:rPr>
              <w:t>-18.64</w:t>
            </w:r>
          </w:p>
        </w:tc>
        <w:tc>
          <w:tcPr>
            <w:tcW w:w="1424" w:type="dxa"/>
            <w:shd w:val="clear" w:color="auto" w:fill="auto"/>
            <w:noWrap/>
            <w:hideMark/>
          </w:tcPr>
          <w:p w14:paraId="5C3E6E8E" w14:textId="77777777" w:rsidR="00C2103E" w:rsidRPr="005F2D6C" w:rsidRDefault="00C2103E" w:rsidP="005B7E6D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t>-22.18</w:t>
            </w:r>
          </w:p>
        </w:tc>
        <w:tc>
          <w:tcPr>
            <w:tcW w:w="1057" w:type="dxa"/>
            <w:shd w:val="clear" w:color="auto" w:fill="auto"/>
            <w:noWrap/>
            <w:hideMark/>
          </w:tcPr>
          <w:p w14:paraId="62241207" w14:textId="77777777" w:rsidR="00C2103E" w:rsidRPr="005F2D6C" w:rsidRDefault="00C2103E" w:rsidP="005B7E6D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  <w:t>10.45</w:t>
            </w:r>
          </w:p>
        </w:tc>
      </w:tr>
      <w:tr w:rsidR="00C2103E" w:rsidRPr="005F2D6C" w14:paraId="077E83EE" w14:textId="77777777" w:rsidTr="00C261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8" w:type="dxa"/>
            <w:shd w:val="clear" w:color="auto" w:fill="auto"/>
            <w:noWrap/>
            <w:hideMark/>
          </w:tcPr>
          <w:p w14:paraId="20FBA255" w14:textId="77777777" w:rsidR="00C2103E" w:rsidRPr="005F2D6C" w:rsidRDefault="00C2103E" w:rsidP="005B7E6D">
            <w:pPr>
              <w:keepNext/>
              <w:jc w:val="right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</w:pPr>
            <w:r w:rsidRPr="005F2D6C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  <w:t>73.8</w:t>
            </w:r>
          </w:p>
        </w:tc>
        <w:tc>
          <w:tcPr>
            <w:tcW w:w="1321" w:type="dxa"/>
            <w:shd w:val="clear" w:color="auto" w:fill="auto"/>
            <w:noWrap/>
            <w:hideMark/>
          </w:tcPr>
          <w:p w14:paraId="708F4A21" w14:textId="77777777" w:rsidR="00C2103E" w:rsidRPr="005F2D6C" w:rsidRDefault="00C2103E" w:rsidP="005B7E6D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t>-16.86</w:t>
            </w:r>
          </w:p>
        </w:tc>
        <w:tc>
          <w:tcPr>
            <w:tcW w:w="1686" w:type="dxa"/>
            <w:shd w:val="clear" w:color="auto" w:fill="auto"/>
            <w:noWrap/>
            <w:hideMark/>
          </w:tcPr>
          <w:p w14:paraId="441BB71E" w14:textId="77777777" w:rsidR="00C2103E" w:rsidRPr="005F2D6C" w:rsidRDefault="00C2103E" w:rsidP="005B7E6D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rPr>
                <w:szCs w:val="22"/>
              </w:rPr>
              <w:t>-17.94</w:t>
            </w:r>
          </w:p>
        </w:tc>
        <w:tc>
          <w:tcPr>
            <w:tcW w:w="1424" w:type="dxa"/>
            <w:shd w:val="clear" w:color="auto" w:fill="auto"/>
            <w:noWrap/>
            <w:hideMark/>
          </w:tcPr>
          <w:p w14:paraId="764CDFB9" w14:textId="77777777" w:rsidR="00C2103E" w:rsidRPr="005F2D6C" w:rsidRDefault="00C2103E" w:rsidP="005B7E6D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t>-21.67</w:t>
            </w:r>
          </w:p>
        </w:tc>
        <w:tc>
          <w:tcPr>
            <w:tcW w:w="1057" w:type="dxa"/>
            <w:shd w:val="clear" w:color="auto" w:fill="auto"/>
            <w:noWrap/>
            <w:hideMark/>
          </w:tcPr>
          <w:p w14:paraId="7E2FB6A3" w14:textId="77777777" w:rsidR="00C2103E" w:rsidRPr="005F2D6C" w:rsidRDefault="00C2103E" w:rsidP="005B7E6D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  <w:t>10.27</w:t>
            </w:r>
          </w:p>
        </w:tc>
      </w:tr>
      <w:tr w:rsidR="00C2103E" w:rsidRPr="005F2D6C" w14:paraId="1F57C928" w14:textId="77777777" w:rsidTr="00C261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8" w:type="dxa"/>
            <w:shd w:val="clear" w:color="auto" w:fill="auto"/>
            <w:noWrap/>
            <w:hideMark/>
          </w:tcPr>
          <w:p w14:paraId="1B97E68E" w14:textId="77777777" w:rsidR="00C2103E" w:rsidRPr="005F2D6C" w:rsidRDefault="00C2103E" w:rsidP="005B7E6D">
            <w:pPr>
              <w:keepNext/>
              <w:jc w:val="right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</w:pPr>
            <w:r w:rsidRPr="005F2D6C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  <w:t>405.9</w:t>
            </w:r>
          </w:p>
        </w:tc>
        <w:tc>
          <w:tcPr>
            <w:tcW w:w="1321" w:type="dxa"/>
            <w:shd w:val="clear" w:color="auto" w:fill="auto"/>
            <w:noWrap/>
            <w:hideMark/>
          </w:tcPr>
          <w:p w14:paraId="2D7485B1" w14:textId="77777777" w:rsidR="00C2103E" w:rsidRPr="005F2D6C" w:rsidRDefault="00C2103E" w:rsidP="005B7E6D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t>-15.26</w:t>
            </w:r>
          </w:p>
        </w:tc>
        <w:tc>
          <w:tcPr>
            <w:tcW w:w="1686" w:type="dxa"/>
            <w:shd w:val="clear" w:color="auto" w:fill="auto"/>
            <w:noWrap/>
            <w:hideMark/>
          </w:tcPr>
          <w:p w14:paraId="6A39A24D" w14:textId="77777777" w:rsidR="00C2103E" w:rsidRPr="005F2D6C" w:rsidRDefault="00C2103E" w:rsidP="005B7E6D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rPr>
                <w:szCs w:val="22"/>
              </w:rPr>
              <w:t>-16.11</w:t>
            </w:r>
          </w:p>
        </w:tc>
        <w:tc>
          <w:tcPr>
            <w:tcW w:w="1424" w:type="dxa"/>
            <w:shd w:val="clear" w:color="auto" w:fill="auto"/>
            <w:noWrap/>
            <w:hideMark/>
          </w:tcPr>
          <w:p w14:paraId="40145D5B" w14:textId="77777777" w:rsidR="00C2103E" w:rsidRPr="005F2D6C" w:rsidRDefault="00C2103E" w:rsidP="005B7E6D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t>-20.39</w:t>
            </w:r>
          </w:p>
        </w:tc>
        <w:tc>
          <w:tcPr>
            <w:tcW w:w="1057" w:type="dxa"/>
            <w:shd w:val="clear" w:color="auto" w:fill="auto"/>
            <w:noWrap/>
            <w:hideMark/>
          </w:tcPr>
          <w:p w14:paraId="684E4FC9" w14:textId="77777777" w:rsidR="00C2103E" w:rsidRPr="005F2D6C" w:rsidRDefault="00C2103E" w:rsidP="005B7E6D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  <w:t>9.94</w:t>
            </w:r>
          </w:p>
        </w:tc>
      </w:tr>
      <w:tr w:rsidR="00C2103E" w:rsidRPr="005F2D6C" w14:paraId="0D08CCDE" w14:textId="77777777" w:rsidTr="00C261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8" w:type="dxa"/>
            <w:shd w:val="clear" w:color="auto" w:fill="auto"/>
            <w:noWrap/>
            <w:hideMark/>
          </w:tcPr>
          <w:p w14:paraId="05CCD608" w14:textId="77777777" w:rsidR="00C2103E" w:rsidRPr="005F2D6C" w:rsidRDefault="00C2103E" w:rsidP="005B7E6D">
            <w:pPr>
              <w:keepNext/>
              <w:jc w:val="right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</w:pPr>
            <w:r w:rsidRPr="005F2D6C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  <w:t>738</w:t>
            </w:r>
          </w:p>
        </w:tc>
        <w:tc>
          <w:tcPr>
            <w:tcW w:w="1321" w:type="dxa"/>
            <w:shd w:val="clear" w:color="auto" w:fill="auto"/>
            <w:noWrap/>
            <w:hideMark/>
          </w:tcPr>
          <w:p w14:paraId="1E3BA3DC" w14:textId="77777777" w:rsidR="00C2103E" w:rsidRPr="005F2D6C" w:rsidRDefault="00C2103E" w:rsidP="005B7E6D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t>-14.63</w:t>
            </w:r>
          </w:p>
        </w:tc>
        <w:tc>
          <w:tcPr>
            <w:tcW w:w="1686" w:type="dxa"/>
            <w:shd w:val="clear" w:color="auto" w:fill="auto"/>
            <w:noWrap/>
            <w:hideMark/>
          </w:tcPr>
          <w:p w14:paraId="7109F62D" w14:textId="77777777" w:rsidR="00C2103E" w:rsidRPr="005F2D6C" w:rsidRDefault="00C2103E" w:rsidP="005B7E6D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rPr>
                <w:szCs w:val="22"/>
              </w:rPr>
              <w:t>-15.53</w:t>
            </w:r>
          </w:p>
        </w:tc>
        <w:tc>
          <w:tcPr>
            <w:tcW w:w="1424" w:type="dxa"/>
            <w:shd w:val="clear" w:color="auto" w:fill="auto"/>
            <w:noWrap/>
            <w:hideMark/>
          </w:tcPr>
          <w:p w14:paraId="26361296" w14:textId="77777777" w:rsidR="00C2103E" w:rsidRPr="005F2D6C" w:rsidRDefault="00C2103E" w:rsidP="005B7E6D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t>-20.06</w:t>
            </w:r>
          </w:p>
        </w:tc>
        <w:tc>
          <w:tcPr>
            <w:tcW w:w="1057" w:type="dxa"/>
            <w:shd w:val="clear" w:color="auto" w:fill="auto"/>
            <w:noWrap/>
            <w:hideMark/>
          </w:tcPr>
          <w:p w14:paraId="0373D040" w14:textId="77777777" w:rsidR="00C2103E" w:rsidRPr="005F2D6C" w:rsidRDefault="00C2103E" w:rsidP="005B7E6D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  <w:t>9.87</w:t>
            </w:r>
          </w:p>
        </w:tc>
      </w:tr>
      <w:tr w:rsidR="00C2103E" w:rsidRPr="005F2D6C" w14:paraId="0C0AA7D7" w14:textId="77777777" w:rsidTr="00C261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8" w:type="dxa"/>
            <w:shd w:val="clear" w:color="auto" w:fill="auto"/>
            <w:noWrap/>
            <w:hideMark/>
          </w:tcPr>
          <w:p w14:paraId="25A81B2B" w14:textId="77777777" w:rsidR="00C2103E" w:rsidRPr="005F2D6C" w:rsidRDefault="00C2103E" w:rsidP="005B7E6D">
            <w:pPr>
              <w:keepNext/>
              <w:jc w:val="right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</w:pPr>
            <w:r w:rsidRPr="005F2D6C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  <w:t>4059</w:t>
            </w:r>
          </w:p>
        </w:tc>
        <w:tc>
          <w:tcPr>
            <w:tcW w:w="1321" w:type="dxa"/>
            <w:shd w:val="clear" w:color="auto" w:fill="auto"/>
            <w:noWrap/>
            <w:hideMark/>
          </w:tcPr>
          <w:p w14:paraId="3D271524" w14:textId="77777777" w:rsidR="00C2103E" w:rsidRPr="005F2D6C" w:rsidRDefault="00C2103E" w:rsidP="005B7E6D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t>-12.91</w:t>
            </w:r>
          </w:p>
        </w:tc>
        <w:tc>
          <w:tcPr>
            <w:tcW w:w="1686" w:type="dxa"/>
            <w:shd w:val="clear" w:color="auto" w:fill="auto"/>
            <w:noWrap/>
            <w:hideMark/>
          </w:tcPr>
          <w:p w14:paraId="1F62DBB9" w14:textId="77777777" w:rsidR="00C2103E" w:rsidRPr="005F2D6C" w:rsidRDefault="00C2103E" w:rsidP="005B7E6D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rPr>
                <w:szCs w:val="22"/>
              </w:rPr>
              <w:t>-13.94</w:t>
            </w:r>
          </w:p>
        </w:tc>
        <w:tc>
          <w:tcPr>
            <w:tcW w:w="1424" w:type="dxa"/>
            <w:shd w:val="clear" w:color="auto" w:fill="auto"/>
            <w:noWrap/>
            <w:hideMark/>
          </w:tcPr>
          <w:p w14:paraId="2E941349" w14:textId="77777777" w:rsidR="00C2103E" w:rsidRPr="005F2D6C" w:rsidRDefault="00C2103E" w:rsidP="005B7E6D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t>-19.28</w:t>
            </w:r>
          </w:p>
        </w:tc>
        <w:tc>
          <w:tcPr>
            <w:tcW w:w="1057" w:type="dxa"/>
            <w:shd w:val="clear" w:color="auto" w:fill="auto"/>
            <w:noWrap/>
            <w:hideMark/>
          </w:tcPr>
          <w:p w14:paraId="01B4B183" w14:textId="77777777" w:rsidR="00C2103E" w:rsidRPr="005F2D6C" w:rsidRDefault="00C2103E" w:rsidP="005B7E6D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  <w:t>9.78</w:t>
            </w:r>
          </w:p>
        </w:tc>
      </w:tr>
      <w:tr w:rsidR="00C2103E" w:rsidRPr="005F2D6C" w14:paraId="2313BD40" w14:textId="77777777" w:rsidTr="00C261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8" w:type="dxa"/>
            <w:shd w:val="clear" w:color="auto" w:fill="auto"/>
            <w:noWrap/>
            <w:hideMark/>
          </w:tcPr>
          <w:p w14:paraId="0FD58DE5" w14:textId="77777777" w:rsidR="00C2103E" w:rsidRPr="005F2D6C" w:rsidRDefault="00C2103E" w:rsidP="005B7E6D">
            <w:pPr>
              <w:keepNext/>
              <w:jc w:val="right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</w:pPr>
            <w:r w:rsidRPr="005F2D6C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  <w:t>7380</w:t>
            </w:r>
          </w:p>
        </w:tc>
        <w:tc>
          <w:tcPr>
            <w:tcW w:w="1321" w:type="dxa"/>
            <w:shd w:val="clear" w:color="auto" w:fill="auto"/>
            <w:noWrap/>
            <w:hideMark/>
          </w:tcPr>
          <w:p w14:paraId="0EB149CD" w14:textId="77777777" w:rsidR="00C2103E" w:rsidRPr="005F2D6C" w:rsidRDefault="00C2103E" w:rsidP="005B7E6D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t>-12.40</w:t>
            </w:r>
          </w:p>
        </w:tc>
        <w:tc>
          <w:tcPr>
            <w:tcW w:w="1686" w:type="dxa"/>
            <w:shd w:val="clear" w:color="auto" w:fill="auto"/>
            <w:noWrap/>
            <w:hideMark/>
          </w:tcPr>
          <w:p w14:paraId="4268E9DE" w14:textId="77777777" w:rsidR="00C2103E" w:rsidRPr="005F2D6C" w:rsidRDefault="00C2103E" w:rsidP="005B7E6D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rPr>
                <w:szCs w:val="22"/>
              </w:rPr>
              <w:t>-13.47</w:t>
            </w:r>
          </w:p>
        </w:tc>
        <w:tc>
          <w:tcPr>
            <w:tcW w:w="1424" w:type="dxa"/>
            <w:shd w:val="clear" w:color="auto" w:fill="auto"/>
            <w:noWrap/>
            <w:hideMark/>
          </w:tcPr>
          <w:p w14:paraId="4DE0C82C" w14:textId="77777777" w:rsidR="00C2103E" w:rsidRPr="005F2D6C" w:rsidRDefault="00C2103E" w:rsidP="005B7E6D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t>-19.04</w:t>
            </w:r>
          </w:p>
        </w:tc>
        <w:tc>
          <w:tcPr>
            <w:tcW w:w="1057" w:type="dxa"/>
            <w:shd w:val="clear" w:color="auto" w:fill="auto"/>
            <w:noWrap/>
            <w:hideMark/>
          </w:tcPr>
          <w:p w14:paraId="436C0BF6" w14:textId="77777777" w:rsidR="00C2103E" w:rsidRPr="005F2D6C" w:rsidRDefault="00C2103E" w:rsidP="005B7E6D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  <w:t>9.80</w:t>
            </w:r>
          </w:p>
        </w:tc>
      </w:tr>
      <w:tr w:rsidR="00C2103E" w:rsidRPr="005F2D6C" w14:paraId="33F271F1" w14:textId="77777777" w:rsidTr="00C261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8" w:type="dxa"/>
            <w:shd w:val="clear" w:color="auto" w:fill="auto"/>
            <w:noWrap/>
            <w:hideMark/>
          </w:tcPr>
          <w:p w14:paraId="475014C5" w14:textId="77777777" w:rsidR="00C2103E" w:rsidRPr="005F2D6C" w:rsidRDefault="00C2103E" w:rsidP="005B7E6D">
            <w:pPr>
              <w:keepNext/>
              <w:jc w:val="right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</w:pPr>
            <w:r w:rsidRPr="005F2D6C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  <w:t>40590</w:t>
            </w:r>
          </w:p>
        </w:tc>
        <w:tc>
          <w:tcPr>
            <w:tcW w:w="1321" w:type="dxa"/>
            <w:shd w:val="clear" w:color="auto" w:fill="auto"/>
            <w:noWrap/>
            <w:hideMark/>
          </w:tcPr>
          <w:p w14:paraId="66399F35" w14:textId="77777777" w:rsidR="00C2103E" w:rsidRPr="005F2D6C" w:rsidRDefault="00C2103E" w:rsidP="005B7E6D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t>-11.42</w:t>
            </w:r>
          </w:p>
        </w:tc>
        <w:tc>
          <w:tcPr>
            <w:tcW w:w="1686" w:type="dxa"/>
            <w:shd w:val="clear" w:color="auto" w:fill="auto"/>
            <w:noWrap/>
            <w:hideMark/>
          </w:tcPr>
          <w:p w14:paraId="4B9DA5B2" w14:textId="77777777" w:rsidR="00C2103E" w:rsidRPr="005F2D6C" w:rsidRDefault="00C2103E" w:rsidP="005B7E6D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rPr>
                <w:szCs w:val="22"/>
              </w:rPr>
              <w:t>-12.49</w:t>
            </w:r>
          </w:p>
        </w:tc>
        <w:tc>
          <w:tcPr>
            <w:tcW w:w="1424" w:type="dxa"/>
            <w:shd w:val="clear" w:color="auto" w:fill="auto"/>
            <w:noWrap/>
            <w:hideMark/>
          </w:tcPr>
          <w:p w14:paraId="79EA77A6" w14:textId="77777777" w:rsidR="00C2103E" w:rsidRPr="005F2D6C" w:rsidRDefault="00C2103E" w:rsidP="005B7E6D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t>-18.57</w:t>
            </w:r>
          </w:p>
        </w:tc>
        <w:tc>
          <w:tcPr>
            <w:tcW w:w="1057" w:type="dxa"/>
            <w:shd w:val="clear" w:color="auto" w:fill="auto"/>
            <w:noWrap/>
            <w:hideMark/>
          </w:tcPr>
          <w:p w14:paraId="32FD2147" w14:textId="77777777" w:rsidR="00C2103E" w:rsidRPr="005F2D6C" w:rsidRDefault="00C2103E" w:rsidP="005B7E6D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  <w:t>9.93</w:t>
            </w:r>
          </w:p>
        </w:tc>
      </w:tr>
      <w:tr w:rsidR="00C2103E" w:rsidRPr="005F2D6C" w14:paraId="4E33E06D" w14:textId="77777777" w:rsidTr="00C261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8" w:type="dxa"/>
            <w:shd w:val="clear" w:color="auto" w:fill="auto"/>
            <w:noWrap/>
            <w:hideMark/>
          </w:tcPr>
          <w:p w14:paraId="7709F986" w14:textId="77777777" w:rsidR="00C2103E" w:rsidRPr="005F2D6C" w:rsidRDefault="00C2103E" w:rsidP="005B7E6D">
            <w:pPr>
              <w:keepNext/>
              <w:jc w:val="right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</w:pPr>
            <w:r w:rsidRPr="005F2D6C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  <w:t>73800</w:t>
            </w:r>
          </w:p>
        </w:tc>
        <w:tc>
          <w:tcPr>
            <w:tcW w:w="1321" w:type="dxa"/>
            <w:shd w:val="clear" w:color="auto" w:fill="auto"/>
            <w:noWrap/>
            <w:hideMark/>
          </w:tcPr>
          <w:p w14:paraId="54B674C0" w14:textId="77777777" w:rsidR="00C2103E" w:rsidRPr="005F2D6C" w:rsidRDefault="00C2103E" w:rsidP="005B7E6D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t>-11.04</w:t>
            </w:r>
          </w:p>
        </w:tc>
        <w:tc>
          <w:tcPr>
            <w:tcW w:w="1686" w:type="dxa"/>
            <w:shd w:val="clear" w:color="auto" w:fill="auto"/>
            <w:noWrap/>
            <w:hideMark/>
          </w:tcPr>
          <w:p w14:paraId="76A9D951" w14:textId="77777777" w:rsidR="00C2103E" w:rsidRPr="005F2D6C" w:rsidRDefault="00C2103E" w:rsidP="005B7E6D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rPr>
                <w:szCs w:val="22"/>
              </w:rPr>
              <w:t>-12.00</w:t>
            </w:r>
          </w:p>
        </w:tc>
        <w:tc>
          <w:tcPr>
            <w:tcW w:w="1424" w:type="dxa"/>
            <w:shd w:val="clear" w:color="auto" w:fill="auto"/>
            <w:noWrap/>
            <w:hideMark/>
          </w:tcPr>
          <w:p w14:paraId="6D02E405" w14:textId="77777777" w:rsidR="00C2103E" w:rsidRPr="005F2D6C" w:rsidRDefault="00C2103E" w:rsidP="005B7E6D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t>-18.32</w:t>
            </w:r>
          </w:p>
        </w:tc>
        <w:tc>
          <w:tcPr>
            <w:tcW w:w="1057" w:type="dxa"/>
            <w:shd w:val="clear" w:color="auto" w:fill="auto"/>
            <w:noWrap/>
            <w:hideMark/>
          </w:tcPr>
          <w:p w14:paraId="22F28DBA" w14:textId="77777777" w:rsidR="00C2103E" w:rsidRPr="005F2D6C" w:rsidRDefault="00C2103E" w:rsidP="005B7E6D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  <w:t>9.99</w:t>
            </w:r>
          </w:p>
        </w:tc>
      </w:tr>
      <w:tr w:rsidR="00C2103E" w:rsidRPr="005F2D6C" w14:paraId="3CF3DF6F" w14:textId="77777777" w:rsidTr="00C261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8" w:type="dxa"/>
            <w:shd w:val="clear" w:color="auto" w:fill="auto"/>
            <w:noWrap/>
            <w:hideMark/>
          </w:tcPr>
          <w:p w14:paraId="373596DB" w14:textId="77777777" w:rsidR="00C2103E" w:rsidRPr="005F2D6C" w:rsidRDefault="00C2103E" w:rsidP="005B7E6D">
            <w:pPr>
              <w:keepNext/>
              <w:jc w:val="right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</w:pPr>
            <w:r w:rsidRPr="005F2D6C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  <w:t>405900</w:t>
            </w:r>
          </w:p>
        </w:tc>
        <w:tc>
          <w:tcPr>
            <w:tcW w:w="1321" w:type="dxa"/>
            <w:shd w:val="clear" w:color="auto" w:fill="auto"/>
            <w:noWrap/>
            <w:hideMark/>
          </w:tcPr>
          <w:p w14:paraId="1DE9208F" w14:textId="77777777" w:rsidR="00C2103E" w:rsidRPr="005F2D6C" w:rsidRDefault="00C2103E" w:rsidP="005B7E6D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t>-10.89</w:t>
            </w:r>
          </w:p>
        </w:tc>
        <w:tc>
          <w:tcPr>
            <w:tcW w:w="1686" w:type="dxa"/>
            <w:shd w:val="clear" w:color="auto" w:fill="auto"/>
            <w:noWrap/>
            <w:hideMark/>
          </w:tcPr>
          <w:p w14:paraId="1392CEFD" w14:textId="77777777" w:rsidR="00C2103E" w:rsidRPr="005F2D6C" w:rsidRDefault="00C2103E" w:rsidP="005B7E6D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rPr>
                <w:szCs w:val="22"/>
              </w:rPr>
              <w:t>-11.76</w:t>
            </w:r>
          </w:p>
        </w:tc>
        <w:tc>
          <w:tcPr>
            <w:tcW w:w="1424" w:type="dxa"/>
            <w:shd w:val="clear" w:color="auto" w:fill="auto"/>
            <w:noWrap/>
            <w:hideMark/>
          </w:tcPr>
          <w:p w14:paraId="021B8CDE" w14:textId="77777777" w:rsidR="00C2103E" w:rsidRPr="005F2D6C" w:rsidRDefault="00C2103E" w:rsidP="005B7E6D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t>-18.59</w:t>
            </w:r>
          </w:p>
        </w:tc>
        <w:tc>
          <w:tcPr>
            <w:tcW w:w="1057" w:type="dxa"/>
            <w:shd w:val="clear" w:color="auto" w:fill="auto"/>
            <w:noWrap/>
            <w:hideMark/>
          </w:tcPr>
          <w:p w14:paraId="75F7C2AA" w14:textId="77777777" w:rsidR="00C2103E" w:rsidRPr="005F2D6C" w:rsidRDefault="00C2103E" w:rsidP="005B7E6D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  <w:t>10.42</w:t>
            </w:r>
          </w:p>
        </w:tc>
      </w:tr>
      <w:bookmarkEnd w:id="4"/>
    </w:tbl>
    <w:p w14:paraId="54EEB357" w14:textId="1FD88ABA" w:rsidR="00DF74D5" w:rsidRDefault="00DF74D5" w:rsidP="00C2103E"/>
    <w:p w14:paraId="38F815FB" w14:textId="77777777" w:rsidR="004949A7" w:rsidRDefault="004949A7" w:rsidP="00C2103E"/>
    <w:p w14:paraId="1B1AD948" w14:textId="04C7FEE1" w:rsidR="00C2103E" w:rsidRDefault="00061E47" w:rsidP="006B6F3C">
      <w:pPr>
        <w:pStyle w:val="Caption-Top"/>
      </w:pPr>
      <w:r>
        <w:t xml:space="preserve">App Table </w:t>
      </w:r>
      <w:r>
        <w:fldChar w:fldCharType="begin"/>
      </w:r>
      <w:r>
        <w:instrText xml:space="preserve"> SEQ App_Table \* ARABIC </w:instrText>
      </w:r>
      <w:r>
        <w:fldChar w:fldCharType="separate"/>
      </w:r>
      <w:r w:rsidR="00E60E01">
        <w:rPr>
          <w:noProof/>
        </w:rPr>
        <w:t>2</w:t>
      </w:r>
      <w:r>
        <w:fldChar w:fldCharType="end"/>
      </w:r>
      <w:r w:rsidR="00C2103E">
        <w:t xml:space="preserve">. Statistical values of the ES cross-fibre strain distribution in </w:t>
      </w:r>
      <w:r w:rsidR="00E75AD2">
        <w:t xml:space="preserve">the </w:t>
      </w:r>
      <w:r w:rsidR="00E75AD2" w:rsidRPr="006208C4">
        <w:t>healthy and infarcted</w:t>
      </w:r>
      <w:r w:rsidR="00E75AD2" w:rsidDel="00E75AD2">
        <w:t xml:space="preserve"> </w:t>
      </w:r>
      <w:r w:rsidR="00C2103E">
        <w:t>myocardium</w:t>
      </w:r>
    </w:p>
    <w:tbl>
      <w:tblPr>
        <w:tblStyle w:val="PlainTable3"/>
        <w:tblW w:w="73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73"/>
        <w:gridCol w:w="1415"/>
        <w:gridCol w:w="1804"/>
        <w:gridCol w:w="1301"/>
        <w:gridCol w:w="1207"/>
      </w:tblGrid>
      <w:tr w:rsidR="00C2103E" w:rsidRPr="007B134F" w14:paraId="0B8CF599" w14:textId="77777777" w:rsidTr="00C261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573" w:type="dxa"/>
            <w:tcBorders>
              <w:top w:val="nil"/>
              <w:left w:val="nil"/>
            </w:tcBorders>
            <w:shd w:val="clear" w:color="auto" w:fill="auto"/>
            <w:noWrap/>
          </w:tcPr>
          <w:p w14:paraId="700E546D" w14:textId="77777777" w:rsidR="00C2103E" w:rsidRPr="007B134F" w:rsidRDefault="00C2103E" w:rsidP="005B7E6D">
            <w:pPr>
              <w:keepNext/>
              <w:jc w:val="left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</w:p>
        </w:tc>
        <w:tc>
          <w:tcPr>
            <w:tcW w:w="5727" w:type="dxa"/>
            <w:gridSpan w:val="4"/>
            <w:shd w:val="clear" w:color="auto" w:fill="auto"/>
            <w:noWrap/>
          </w:tcPr>
          <w:p w14:paraId="70C9DF6B" w14:textId="327D8324" w:rsidR="00C2103E" w:rsidRPr="007B134F" w:rsidRDefault="00C2103E" w:rsidP="005B7E6D">
            <w:pPr>
              <w:keepNext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7B134F"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  <w:t>Cross-fibre strain</w:t>
            </w:r>
            <w:r w:rsidR="004949A7"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  <w:t xml:space="preserve"> (%)</w:t>
            </w:r>
          </w:p>
        </w:tc>
      </w:tr>
      <w:tr w:rsidR="00C2103E" w:rsidRPr="007B134F" w14:paraId="5C5CBAAB" w14:textId="77777777" w:rsidTr="00C261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3" w:type="dxa"/>
            <w:shd w:val="clear" w:color="auto" w:fill="auto"/>
            <w:noWrap/>
          </w:tcPr>
          <w:p w14:paraId="39B6AD73" w14:textId="6590B46D" w:rsidR="00C2103E" w:rsidRPr="007B134F" w:rsidRDefault="000555CF" w:rsidP="005B7E6D">
            <w:pPr>
              <w:keepNext/>
              <w:jc w:val="left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proofErr w:type="spellStart"/>
            <w:r w:rsidRPr="007B134F"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  <w:t>E</w:t>
            </w:r>
            <w:r w:rsidRPr="000555CF">
              <w:rPr>
                <w:rFonts w:ascii="Times New Roman" w:eastAsia="Times New Roman" w:hAnsi="Times New Roman" w:cs="Times New Roman"/>
                <w:color w:val="000000"/>
                <w:szCs w:val="22"/>
                <w:vertAlign w:val="subscript"/>
                <w:lang w:eastAsia="en-ZA"/>
              </w:rPr>
              <w:t>INJ</w:t>
            </w:r>
            <w:proofErr w:type="spellEnd"/>
            <w:r w:rsidR="009F124A">
              <w:rPr>
                <w:rFonts w:ascii="Times New Roman" w:eastAsia="Times New Roman" w:hAnsi="Times New Roman" w:cs="Times New Roman"/>
                <w:color w:val="000000"/>
                <w:szCs w:val="22"/>
                <w:vertAlign w:val="subscript"/>
                <w:lang w:eastAsia="en-ZA"/>
              </w:rPr>
              <w:t xml:space="preserve"> </w:t>
            </w:r>
            <w:r w:rsidR="009F124A"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  <w:t>(kPa)</w:t>
            </w:r>
          </w:p>
        </w:tc>
        <w:tc>
          <w:tcPr>
            <w:tcW w:w="1415" w:type="dxa"/>
            <w:shd w:val="clear" w:color="auto" w:fill="auto"/>
            <w:noWrap/>
          </w:tcPr>
          <w:p w14:paraId="3028D777" w14:textId="77777777" w:rsidR="00C2103E" w:rsidRPr="007B134F" w:rsidRDefault="00C2103E" w:rsidP="005B7E6D">
            <w:pPr>
              <w:keepNext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  <w:lang w:eastAsia="en-ZA"/>
              </w:rPr>
            </w:pPr>
            <w:r w:rsidRPr="007B134F"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  <w:lang w:eastAsia="en-ZA"/>
              </w:rPr>
              <w:t>Mean</w:t>
            </w:r>
          </w:p>
        </w:tc>
        <w:tc>
          <w:tcPr>
            <w:tcW w:w="1804" w:type="dxa"/>
            <w:shd w:val="clear" w:color="auto" w:fill="auto"/>
            <w:noWrap/>
          </w:tcPr>
          <w:p w14:paraId="29DEBD09" w14:textId="77777777" w:rsidR="00C2103E" w:rsidRPr="007B134F" w:rsidRDefault="00C2103E" w:rsidP="005B7E6D">
            <w:pPr>
              <w:keepNext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  <w:lang w:eastAsia="en-ZA"/>
              </w:rPr>
            </w:pPr>
            <w:r w:rsidRPr="007B134F"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  <w:lang w:eastAsia="en-ZA"/>
              </w:rPr>
              <w:t>Median</w:t>
            </w:r>
          </w:p>
        </w:tc>
        <w:tc>
          <w:tcPr>
            <w:tcW w:w="1301" w:type="dxa"/>
            <w:shd w:val="clear" w:color="auto" w:fill="auto"/>
            <w:noWrap/>
          </w:tcPr>
          <w:p w14:paraId="6106BCB6" w14:textId="77777777" w:rsidR="00C2103E" w:rsidRPr="007B134F" w:rsidRDefault="00C2103E" w:rsidP="005B7E6D">
            <w:pPr>
              <w:keepNext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  <w:lang w:eastAsia="en-ZA"/>
              </w:rPr>
            </w:pPr>
            <w:r w:rsidRPr="007B134F"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  <w:lang w:eastAsia="en-ZA"/>
              </w:rPr>
              <w:t>Q1</w:t>
            </w:r>
          </w:p>
        </w:tc>
        <w:tc>
          <w:tcPr>
            <w:tcW w:w="1205" w:type="dxa"/>
            <w:shd w:val="clear" w:color="auto" w:fill="auto"/>
            <w:noWrap/>
          </w:tcPr>
          <w:p w14:paraId="5A828608" w14:textId="77777777" w:rsidR="00C2103E" w:rsidRPr="007B134F" w:rsidRDefault="00C2103E" w:rsidP="005B7E6D">
            <w:pPr>
              <w:keepNext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  <w:lang w:eastAsia="en-ZA"/>
              </w:rPr>
            </w:pPr>
            <w:r w:rsidRPr="007B134F"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  <w:lang w:eastAsia="en-ZA"/>
              </w:rPr>
              <w:t>Q3</w:t>
            </w:r>
          </w:p>
        </w:tc>
      </w:tr>
      <w:tr w:rsidR="00C2103E" w:rsidRPr="005F2D6C" w14:paraId="350BFE95" w14:textId="77777777" w:rsidTr="00C261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3" w:type="dxa"/>
            <w:shd w:val="clear" w:color="auto" w:fill="auto"/>
            <w:noWrap/>
            <w:hideMark/>
          </w:tcPr>
          <w:p w14:paraId="6C72232F" w14:textId="77777777" w:rsidR="00C2103E" w:rsidRPr="005F2D6C" w:rsidRDefault="00C2103E" w:rsidP="005B7E6D">
            <w:pPr>
              <w:keepNext/>
              <w:jc w:val="right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</w:pPr>
            <w:r w:rsidRPr="005F2D6C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  <w:t>4.059</w:t>
            </w:r>
          </w:p>
        </w:tc>
        <w:tc>
          <w:tcPr>
            <w:tcW w:w="1415" w:type="dxa"/>
            <w:shd w:val="clear" w:color="auto" w:fill="auto"/>
            <w:noWrap/>
            <w:hideMark/>
          </w:tcPr>
          <w:p w14:paraId="71BCC5F2" w14:textId="77777777" w:rsidR="00C2103E" w:rsidRPr="005F2D6C" w:rsidRDefault="00C2103E" w:rsidP="005B7E6D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t>5.01</w:t>
            </w:r>
          </w:p>
        </w:tc>
        <w:tc>
          <w:tcPr>
            <w:tcW w:w="1804" w:type="dxa"/>
            <w:shd w:val="clear" w:color="auto" w:fill="auto"/>
            <w:noWrap/>
            <w:hideMark/>
          </w:tcPr>
          <w:p w14:paraId="7202C920" w14:textId="77777777" w:rsidR="00C2103E" w:rsidRPr="005F2D6C" w:rsidRDefault="00C2103E" w:rsidP="005B7E6D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rPr>
                <w:szCs w:val="22"/>
              </w:rPr>
              <w:t>6.47</w:t>
            </w:r>
          </w:p>
        </w:tc>
        <w:tc>
          <w:tcPr>
            <w:tcW w:w="1301" w:type="dxa"/>
            <w:shd w:val="clear" w:color="auto" w:fill="auto"/>
            <w:noWrap/>
            <w:hideMark/>
          </w:tcPr>
          <w:p w14:paraId="6FEAC656" w14:textId="77777777" w:rsidR="00C2103E" w:rsidRPr="005F2D6C" w:rsidRDefault="00C2103E" w:rsidP="005B7E6D">
            <w:pPr>
              <w:keepNext/>
              <w:tabs>
                <w:tab w:val="right" w:pos="493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t>-0.62</w:t>
            </w:r>
          </w:p>
        </w:tc>
        <w:tc>
          <w:tcPr>
            <w:tcW w:w="1205" w:type="dxa"/>
            <w:shd w:val="clear" w:color="auto" w:fill="auto"/>
            <w:noWrap/>
            <w:hideMark/>
          </w:tcPr>
          <w:p w14:paraId="1CC7B8DF" w14:textId="77777777" w:rsidR="00C2103E" w:rsidRPr="005F2D6C" w:rsidRDefault="00C2103E" w:rsidP="005B7E6D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t>12.26</w:t>
            </w:r>
          </w:p>
        </w:tc>
      </w:tr>
      <w:tr w:rsidR="00C2103E" w:rsidRPr="005F2D6C" w14:paraId="29F5BB23" w14:textId="77777777" w:rsidTr="00C261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3" w:type="dxa"/>
            <w:shd w:val="clear" w:color="auto" w:fill="auto"/>
            <w:noWrap/>
            <w:hideMark/>
          </w:tcPr>
          <w:p w14:paraId="28325D1E" w14:textId="77777777" w:rsidR="00C2103E" w:rsidRPr="005F2D6C" w:rsidRDefault="00C2103E" w:rsidP="005B7E6D">
            <w:pPr>
              <w:keepNext/>
              <w:jc w:val="right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</w:pPr>
            <w:r w:rsidRPr="005F2D6C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  <w:t>7.38</w:t>
            </w:r>
          </w:p>
        </w:tc>
        <w:tc>
          <w:tcPr>
            <w:tcW w:w="1415" w:type="dxa"/>
            <w:shd w:val="clear" w:color="auto" w:fill="auto"/>
            <w:noWrap/>
            <w:hideMark/>
          </w:tcPr>
          <w:p w14:paraId="2F2B0A36" w14:textId="77777777" w:rsidR="00C2103E" w:rsidRPr="005F2D6C" w:rsidRDefault="00C2103E" w:rsidP="005B7E6D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t>4.70</w:t>
            </w:r>
          </w:p>
        </w:tc>
        <w:tc>
          <w:tcPr>
            <w:tcW w:w="1804" w:type="dxa"/>
            <w:shd w:val="clear" w:color="auto" w:fill="auto"/>
            <w:noWrap/>
            <w:hideMark/>
          </w:tcPr>
          <w:p w14:paraId="213389F1" w14:textId="77777777" w:rsidR="00C2103E" w:rsidRPr="005F2D6C" w:rsidRDefault="00C2103E" w:rsidP="005B7E6D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rPr>
                <w:szCs w:val="22"/>
              </w:rPr>
              <w:t>6.06</w:t>
            </w:r>
          </w:p>
        </w:tc>
        <w:tc>
          <w:tcPr>
            <w:tcW w:w="1301" w:type="dxa"/>
            <w:shd w:val="clear" w:color="auto" w:fill="auto"/>
            <w:noWrap/>
            <w:hideMark/>
          </w:tcPr>
          <w:p w14:paraId="513FB199" w14:textId="77777777" w:rsidR="00C2103E" w:rsidRPr="005F2D6C" w:rsidRDefault="00C2103E" w:rsidP="005B7E6D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t>-0.88</w:t>
            </w:r>
          </w:p>
        </w:tc>
        <w:tc>
          <w:tcPr>
            <w:tcW w:w="1205" w:type="dxa"/>
            <w:shd w:val="clear" w:color="auto" w:fill="auto"/>
            <w:noWrap/>
            <w:hideMark/>
          </w:tcPr>
          <w:p w14:paraId="138D2CA0" w14:textId="77777777" w:rsidR="00C2103E" w:rsidRPr="005F2D6C" w:rsidRDefault="00C2103E" w:rsidP="005B7E6D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t>11.80</w:t>
            </w:r>
          </w:p>
        </w:tc>
      </w:tr>
      <w:tr w:rsidR="00C2103E" w:rsidRPr="005F2D6C" w14:paraId="11243036" w14:textId="77777777" w:rsidTr="00C261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3" w:type="dxa"/>
            <w:shd w:val="clear" w:color="auto" w:fill="auto"/>
            <w:noWrap/>
            <w:hideMark/>
          </w:tcPr>
          <w:p w14:paraId="5318EC5B" w14:textId="77777777" w:rsidR="00C2103E" w:rsidRPr="005F2D6C" w:rsidRDefault="00C2103E" w:rsidP="005B7E6D">
            <w:pPr>
              <w:keepNext/>
              <w:jc w:val="right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</w:pPr>
            <w:r w:rsidRPr="005F2D6C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  <w:t>40.59</w:t>
            </w:r>
          </w:p>
        </w:tc>
        <w:tc>
          <w:tcPr>
            <w:tcW w:w="1415" w:type="dxa"/>
            <w:shd w:val="clear" w:color="auto" w:fill="auto"/>
            <w:noWrap/>
            <w:hideMark/>
          </w:tcPr>
          <w:p w14:paraId="7E303333" w14:textId="77777777" w:rsidR="00C2103E" w:rsidRPr="005F2D6C" w:rsidRDefault="00C2103E" w:rsidP="005B7E6D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t>4.08</w:t>
            </w:r>
          </w:p>
        </w:tc>
        <w:tc>
          <w:tcPr>
            <w:tcW w:w="1804" w:type="dxa"/>
            <w:shd w:val="clear" w:color="auto" w:fill="auto"/>
            <w:noWrap/>
            <w:hideMark/>
          </w:tcPr>
          <w:p w14:paraId="1A292B0F" w14:textId="77777777" w:rsidR="00C2103E" w:rsidRPr="005F2D6C" w:rsidRDefault="00C2103E" w:rsidP="005B7E6D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rPr>
                <w:szCs w:val="22"/>
              </w:rPr>
              <w:t>5.53</w:t>
            </w:r>
          </w:p>
        </w:tc>
        <w:tc>
          <w:tcPr>
            <w:tcW w:w="1301" w:type="dxa"/>
            <w:shd w:val="clear" w:color="auto" w:fill="auto"/>
            <w:noWrap/>
            <w:hideMark/>
          </w:tcPr>
          <w:p w14:paraId="386597EC" w14:textId="77777777" w:rsidR="00C2103E" w:rsidRPr="005F2D6C" w:rsidRDefault="00C2103E" w:rsidP="005B7E6D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t>-1.72</w:t>
            </w:r>
          </w:p>
        </w:tc>
        <w:tc>
          <w:tcPr>
            <w:tcW w:w="1205" w:type="dxa"/>
            <w:shd w:val="clear" w:color="auto" w:fill="auto"/>
            <w:noWrap/>
            <w:hideMark/>
          </w:tcPr>
          <w:p w14:paraId="2C81F86D" w14:textId="77777777" w:rsidR="00C2103E" w:rsidRPr="005F2D6C" w:rsidRDefault="00C2103E" w:rsidP="005B7E6D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t>11.04</w:t>
            </w:r>
          </w:p>
        </w:tc>
      </w:tr>
      <w:tr w:rsidR="00C2103E" w:rsidRPr="005F2D6C" w14:paraId="2478524E" w14:textId="77777777" w:rsidTr="00C261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3" w:type="dxa"/>
            <w:shd w:val="clear" w:color="auto" w:fill="auto"/>
            <w:noWrap/>
            <w:hideMark/>
          </w:tcPr>
          <w:p w14:paraId="345A4D74" w14:textId="77777777" w:rsidR="00C2103E" w:rsidRPr="005F2D6C" w:rsidRDefault="00C2103E" w:rsidP="005B7E6D">
            <w:pPr>
              <w:keepNext/>
              <w:jc w:val="right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</w:pPr>
            <w:r w:rsidRPr="005F2D6C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  <w:t>73.8</w:t>
            </w:r>
          </w:p>
        </w:tc>
        <w:tc>
          <w:tcPr>
            <w:tcW w:w="1415" w:type="dxa"/>
            <w:shd w:val="clear" w:color="auto" w:fill="auto"/>
            <w:noWrap/>
            <w:hideMark/>
          </w:tcPr>
          <w:p w14:paraId="075A19B6" w14:textId="77777777" w:rsidR="00C2103E" w:rsidRPr="005F2D6C" w:rsidRDefault="00C2103E" w:rsidP="005B7E6D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t>4.18</w:t>
            </w:r>
          </w:p>
        </w:tc>
        <w:tc>
          <w:tcPr>
            <w:tcW w:w="1804" w:type="dxa"/>
            <w:shd w:val="clear" w:color="auto" w:fill="auto"/>
            <w:noWrap/>
            <w:hideMark/>
          </w:tcPr>
          <w:p w14:paraId="269901EF" w14:textId="77777777" w:rsidR="00C2103E" w:rsidRPr="005F2D6C" w:rsidRDefault="00C2103E" w:rsidP="005B7E6D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rPr>
                <w:szCs w:val="22"/>
              </w:rPr>
              <w:t>5.46</w:t>
            </w:r>
          </w:p>
        </w:tc>
        <w:tc>
          <w:tcPr>
            <w:tcW w:w="1301" w:type="dxa"/>
            <w:shd w:val="clear" w:color="auto" w:fill="auto"/>
            <w:noWrap/>
            <w:hideMark/>
          </w:tcPr>
          <w:p w14:paraId="56EBE4BF" w14:textId="77777777" w:rsidR="00C2103E" w:rsidRPr="005F2D6C" w:rsidRDefault="00C2103E" w:rsidP="005B7E6D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t>-1.67</w:t>
            </w:r>
          </w:p>
        </w:tc>
        <w:tc>
          <w:tcPr>
            <w:tcW w:w="1205" w:type="dxa"/>
            <w:shd w:val="clear" w:color="auto" w:fill="auto"/>
            <w:noWrap/>
            <w:hideMark/>
          </w:tcPr>
          <w:p w14:paraId="32B352B2" w14:textId="77777777" w:rsidR="00C2103E" w:rsidRPr="005F2D6C" w:rsidRDefault="00C2103E" w:rsidP="005B7E6D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t>11.17</w:t>
            </w:r>
          </w:p>
        </w:tc>
      </w:tr>
      <w:tr w:rsidR="00C2103E" w:rsidRPr="005F2D6C" w14:paraId="25F2B88D" w14:textId="77777777" w:rsidTr="00C261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3" w:type="dxa"/>
            <w:shd w:val="clear" w:color="auto" w:fill="auto"/>
            <w:noWrap/>
            <w:hideMark/>
          </w:tcPr>
          <w:p w14:paraId="36FA336F" w14:textId="77777777" w:rsidR="00C2103E" w:rsidRPr="005F2D6C" w:rsidRDefault="00C2103E" w:rsidP="005B7E6D">
            <w:pPr>
              <w:keepNext/>
              <w:jc w:val="right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</w:pPr>
            <w:r w:rsidRPr="005F2D6C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  <w:t>405.9</w:t>
            </w:r>
          </w:p>
        </w:tc>
        <w:tc>
          <w:tcPr>
            <w:tcW w:w="1415" w:type="dxa"/>
            <w:shd w:val="clear" w:color="auto" w:fill="auto"/>
            <w:noWrap/>
            <w:hideMark/>
          </w:tcPr>
          <w:p w14:paraId="3793EC89" w14:textId="77777777" w:rsidR="00C2103E" w:rsidRPr="005F2D6C" w:rsidRDefault="00C2103E" w:rsidP="005B7E6D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t>5.00</w:t>
            </w:r>
          </w:p>
        </w:tc>
        <w:tc>
          <w:tcPr>
            <w:tcW w:w="1804" w:type="dxa"/>
            <w:shd w:val="clear" w:color="auto" w:fill="auto"/>
            <w:noWrap/>
            <w:hideMark/>
          </w:tcPr>
          <w:p w14:paraId="40E61AFD" w14:textId="77777777" w:rsidR="00C2103E" w:rsidRPr="005F2D6C" w:rsidRDefault="00C2103E" w:rsidP="005B7E6D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rPr>
                <w:szCs w:val="22"/>
              </w:rPr>
              <w:t>5.73</w:t>
            </w:r>
          </w:p>
        </w:tc>
        <w:tc>
          <w:tcPr>
            <w:tcW w:w="1301" w:type="dxa"/>
            <w:shd w:val="clear" w:color="auto" w:fill="auto"/>
            <w:noWrap/>
            <w:hideMark/>
          </w:tcPr>
          <w:p w14:paraId="56A61FDE" w14:textId="77777777" w:rsidR="00C2103E" w:rsidRPr="005F2D6C" w:rsidRDefault="00C2103E" w:rsidP="005B7E6D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t>-1.05</w:t>
            </w:r>
          </w:p>
        </w:tc>
        <w:tc>
          <w:tcPr>
            <w:tcW w:w="1205" w:type="dxa"/>
            <w:shd w:val="clear" w:color="auto" w:fill="auto"/>
            <w:noWrap/>
            <w:hideMark/>
          </w:tcPr>
          <w:p w14:paraId="3E217E2F" w14:textId="77777777" w:rsidR="00C2103E" w:rsidRPr="005F2D6C" w:rsidRDefault="00C2103E" w:rsidP="005B7E6D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t>12.21</w:t>
            </w:r>
          </w:p>
        </w:tc>
      </w:tr>
      <w:tr w:rsidR="00C2103E" w:rsidRPr="005F2D6C" w14:paraId="5302C569" w14:textId="77777777" w:rsidTr="00C261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3" w:type="dxa"/>
            <w:shd w:val="clear" w:color="auto" w:fill="auto"/>
            <w:noWrap/>
            <w:hideMark/>
          </w:tcPr>
          <w:p w14:paraId="6B9ECD24" w14:textId="77777777" w:rsidR="00C2103E" w:rsidRPr="005F2D6C" w:rsidRDefault="00C2103E" w:rsidP="005B7E6D">
            <w:pPr>
              <w:keepNext/>
              <w:jc w:val="right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</w:pPr>
            <w:r w:rsidRPr="005F2D6C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  <w:t>738</w:t>
            </w:r>
          </w:p>
        </w:tc>
        <w:tc>
          <w:tcPr>
            <w:tcW w:w="1415" w:type="dxa"/>
            <w:shd w:val="clear" w:color="auto" w:fill="auto"/>
            <w:noWrap/>
            <w:hideMark/>
          </w:tcPr>
          <w:p w14:paraId="4630C8B3" w14:textId="77777777" w:rsidR="00C2103E" w:rsidRPr="005F2D6C" w:rsidRDefault="00C2103E" w:rsidP="005B7E6D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t>5.21</w:t>
            </w:r>
          </w:p>
        </w:tc>
        <w:tc>
          <w:tcPr>
            <w:tcW w:w="1804" w:type="dxa"/>
            <w:shd w:val="clear" w:color="auto" w:fill="auto"/>
            <w:noWrap/>
            <w:hideMark/>
          </w:tcPr>
          <w:p w14:paraId="58906726" w14:textId="77777777" w:rsidR="00C2103E" w:rsidRPr="005F2D6C" w:rsidRDefault="00C2103E" w:rsidP="005B7E6D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rPr>
                <w:szCs w:val="22"/>
              </w:rPr>
              <w:t>5.79</w:t>
            </w:r>
          </w:p>
        </w:tc>
        <w:tc>
          <w:tcPr>
            <w:tcW w:w="1301" w:type="dxa"/>
            <w:shd w:val="clear" w:color="auto" w:fill="auto"/>
            <w:noWrap/>
            <w:hideMark/>
          </w:tcPr>
          <w:p w14:paraId="36D1FAC4" w14:textId="77777777" w:rsidR="00C2103E" w:rsidRPr="005F2D6C" w:rsidRDefault="00C2103E" w:rsidP="005B7E6D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t>-0.86</w:t>
            </w:r>
          </w:p>
        </w:tc>
        <w:tc>
          <w:tcPr>
            <w:tcW w:w="1205" w:type="dxa"/>
            <w:shd w:val="clear" w:color="auto" w:fill="auto"/>
            <w:noWrap/>
            <w:hideMark/>
          </w:tcPr>
          <w:p w14:paraId="308E0280" w14:textId="77777777" w:rsidR="00C2103E" w:rsidRPr="005F2D6C" w:rsidRDefault="00C2103E" w:rsidP="005B7E6D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t>12.51</w:t>
            </w:r>
          </w:p>
        </w:tc>
      </w:tr>
      <w:tr w:rsidR="00C2103E" w:rsidRPr="005F2D6C" w14:paraId="06847914" w14:textId="77777777" w:rsidTr="00C261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3" w:type="dxa"/>
            <w:shd w:val="clear" w:color="auto" w:fill="auto"/>
            <w:noWrap/>
            <w:hideMark/>
          </w:tcPr>
          <w:p w14:paraId="2C5C2FFA" w14:textId="77777777" w:rsidR="00C2103E" w:rsidRPr="005F2D6C" w:rsidRDefault="00C2103E" w:rsidP="005B7E6D">
            <w:pPr>
              <w:keepNext/>
              <w:jc w:val="right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</w:pPr>
            <w:r w:rsidRPr="005F2D6C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  <w:t>4059</w:t>
            </w:r>
          </w:p>
        </w:tc>
        <w:tc>
          <w:tcPr>
            <w:tcW w:w="1415" w:type="dxa"/>
            <w:shd w:val="clear" w:color="auto" w:fill="auto"/>
            <w:noWrap/>
            <w:hideMark/>
          </w:tcPr>
          <w:p w14:paraId="67A953B3" w14:textId="77777777" w:rsidR="00C2103E" w:rsidRPr="005F2D6C" w:rsidRDefault="00C2103E" w:rsidP="005B7E6D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t>5.40</w:t>
            </w:r>
          </w:p>
        </w:tc>
        <w:tc>
          <w:tcPr>
            <w:tcW w:w="1804" w:type="dxa"/>
            <w:shd w:val="clear" w:color="auto" w:fill="auto"/>
            <w:noWrap/>
            <w:hideMark/>
          </w:tcPr>
          <w:p w14:paraId="65FCD79C" w14:textId="77777777" w:rsidR="00C2103E" w:rsidRPr="005F2D6C" w:rsidRDefault="00C2103E" w:rsidP="005B7E6D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rPr>
                <w:szCs w:val="22"/>
              </w:rPr>
              <w:t>5.58</w:t>
            </w:r>
          </w:p>
        </w:tc>
        <w:tc>
          <w:tcPr>
            <w:tcW w:w="1301" w:type="dxa"/>
            <w:shd w:val="clear" w:color="auto" w:fill="auto"/>
            <w:noWrap/>
            <w:hideMark/>
          </w:tcPr>
          <w:p w14:paraId="2FE876DB" w14:textId="77777777" w:rsidR="00C2103E" w:rsidRPr="005F2D6C" w:rsidRDefault="00C2103E" w:rsidP="005B7E6D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t>-0.84</w:t>
            </w:r>
          </w:p>
        </w:tc>
        <w:tc>
          <w:tcPr>
            <w:tcW w:w="1205" w:type="dxa"/>
            <w:shd w:val="clear" w:color="auto" w:fill="auto"/>
            <w:noWrap/>
            <w:hideMark/>
          </w:tcPr>
          <w:p w14:paraId="04247AB7" w14:textId="77777777" w:rsidR="00C2103E" w:rsidRPr="005F2D6C" w:rsidRDefault="00C2103E" w:rsidP="005B7E6D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t>12.96</w:t>
            </w:r>
          </w:p>
        </w:tc>
      </w:tr>
      <w:tr w:rsidR="00C2103E" w:rsidRPr="005F2D6C" w14:paraId="769BF1BC" w14:textId="77777777" w:rsidTr="00C261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3" w:type="dxa"/>
            <w:shd w:val="clear" w:color="auto" w:fill="auto"/>
            <w:noWrap/>
            <w:hideMark/>
          </w:tcPr>
          <w:p w14:paraId="2325A964" w14:textId="77777777" w:rsidR="00C2103E" w:rsidRPr="005F2D6C" w:rsidRDefault="00C2103E" w:rsidP="005B7E6D">
            <w:pPr>
              <w:keepNext/>
              <w:jc w:val="right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</w:pPr>
            <w:r w:rsidRPr="005F2D6C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  <w:t>7380</w:t>
            </w:r>
          </w:p>
        </w:tc>
        <w:tc>
          <w:tcPr>
            <w:tcW w:w="1415" w:type="dxa"/>
            <w:shd w:val="clear" w:color="auto" w:fill="auto"/>
            <w:noWrap/>
            <w:hideMark/>
          </w:tcPr>
          <w:p w14:paraId="76E032D9" w14:textId="77777777" w:rsidR="00C2103E" w:rsidRPr="005F2D6C" w:rsidRDefault="00C2103E" w:rsidP="005B7E6D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t>5.37</w:t>
            </w:r>
          </w:p>
        </w:tc>
        <w:tc>
          <w:tcPr>
            <w:tcW w:w="1804" w:type="dxa"/>
            <w:shd w:val="clear" w:color="auto" w:fill="auto"/>
            <w:noWrap/>
            <w:hideMark/>
          </w:tcPr>
          <w:p w14:paraId="120BA0A7" w14:textId="77777777" w:rsidR="00C2103E" w:rsidRPr="005F2D6C" w:rsidRDefault="00C2103E" w:rsidP="005B7E6D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rPr>
                <w:szCs w:val="22"/>
              </w:rPr>
              <w:t>5.47</w:t>
            </w:r>
          </w:p>
        </w:tc>
        <w:tc>
          <w:tcPr>
            <w:tcW w:w="1301" w:type="dxa"/>
            <w:shd w:val="clear" w:color="auto" w:fill="auto"/>
            <w:noWrap/>
            <w:hideMark/>
          </w:tcPr>
          <w:p w14:paraId="631ED6D8" w14:textId="77777777" w:rsidR="00C2103E" w:rsidRPr="005F2D6C" w:rsidRDefault="00C2103E" w:rsidP="005B7E6D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t>-0.91</w:t>
            </w:r>
          </w:p>
        </w:tc>
        <w:tc>
          <w:tcPr>
            <w:tcW w:w="1205" w:type="dxa"/>
            <w:shd w:val="clear" w:color="auto" w:fill="auto"/>
            <w:noWrap/>
            <w:hideMark/>
          </w:tcPr>
          <w:p w14:paraId="312514CE" w14:textId="77777777" w:rsidR="00C2103E" w:rsidRPr="005F2D6C" w:rsidRDefault="00C2103E" w:rsidP="005B7E6D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t>13.01</w:t>
            </w:r>
          </w:p>
        </w:tc>
      </w:tr>
      <w:tr w:rsidR="00C2103E" w:rsidRPr="005F2D6C" w14:paraId="6E66C597" w14:textId="77777777" w:rsidTr="00C261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3" w:type="dxa"/>
            <w:shd w:val="clear" w:color="auto" w:fill="auto"/>
            <w:noWrap/>
            <w:hideMark/>
          </w:tcPr>
          <w:p w14:paraId="57959D66" w14:textId="77777777" w:rsidR="00C2103E" w:rsidRPr="005F2D6C" w:rsidRDefault="00C2103E" w:rsidP="005B7E6D">
            <w:pPr>
              <w:keepNext/>
              <w:jc w:val="right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</w:pPr>
            <w:r w:rsidRPr="005F2D6C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  <w:t>40590</w:t>
            </w:r>
          </w:p>
        </w:tc>
        <w:tc>
          <w:tcPr>
            <w:tcW w:w="1415" w:type="dxa"/>
            <w:shd w:val="clear" w:color="auto" w:fill="auto"/>
            <w:noWrap/>
            <w:hideMark/>
          </w:tcPr>
          <w:p w14:paraId="21C445AC" w14:textId="77777777" w:rsidR="00C2103E" w:rsidRPr="005F2D6C" w:rsidRDefault="00C2103E" w:rsidP="005B7E6D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t>5.03</w:t>
            </w:r>
          </w:p>
        </w:tc>
        <w:tc>
          <w:tcPr>
            <w:tcW w:w="1804" w:type="dxa"/>
            <w:shd w:val="clear" w:color="auto" w:fill="auto"/>
            <w:noWrap/>
            <w:hideMark/>
          </w:tcPr>
          <w:p w14:paraId="01B19561" w14:textId="77777777" w:rsidR="00C2103E" w:rsidRPr="005F2D6C" w:rsidRDefault="00C2103E" w:rsidP="005B7E6D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rPr>
                <w:szCs w:val="22"/>
              </w:rPr>
              <w:t>5.00</w:t>
            </w:r>
          </w:p>
        </w:tc>
        <w:tc>
          <w:tcPr>
            <w:tcW w:w="1301" w:type="dxa"/>
            <w:shd w:val="clear" w:color="auto" w:fill="auto"/>
            <w:noWrap/>
            <w:hideMark/>
          </w:tcPr>
          <w:p w14:paraId="14BC5F11" w14:textId="77777777" w:rsidR="00C2103E" w:rsidRPr="005F2D6C" w:rsidRDefault="00C2103E" w:rsidP="005B7E6D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t>-1.33</w:t>
            </w:r>
          </w:p>
        </w:tc>
        <w:tc>
          <w:tcPr>
            <w:tcW w:w="1205" w:type="dxa"/>
            <w:shd w:val="clear" w:color="auto" w:fill="auto"/>
            <w:noWrap/>
            <w:hideMark/>
          </w:tcPr>
          <w:p w14:paraId="1997C4D4" w14:textId="77777777" w:rsidR="00C2103E" w:rsidRPr="005F2D6C" w:rsidRDefault="00C2103E" w:rsidP="005B7E6D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t>12.82</w:t>
            </w:r>
          </w:p>
        </w:tc>
      </w:tr>
      <w:tr w:rsidR="00C2103E" w:rsidRPr="005F2D6C" w14:paraId="7F8ADBDD" w14:textId="77777777" w:rsidTr="00C261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3" w:type="dxa"/>
            <w:shd w:val="clear" w:color="auto" w:fill="auto"/>
            <w:noWrap/>
            <w:hideMark/>
          </w:tcPr>
          <w:p w14:paraId="77B7241E" w14:textId="77777777" w:rsidR="00C2103E" w:rsidRPr="005F2D6C" w:rsidRDefault="00C2103E" w:rsidP="005B7E6D">
            <w:pPr>
              <w:keepNext/>
              <w:jc w:val="right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</w:pPr>
            <w:r w:rsidRPr="005F2D6C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  <w:t>73800</w:t>
            </w:r>
          </w:p>
        </w:tc>
        <w:tc>
          <w:tcPr>
            <w:tcW w:w="1415" w:type="dxa"/>
            <w:shd w:val="clear" w:color="auto" w:fill="auto"/>
            <w:noWrap/>
            <w:hideMark/>
          </w:tcPr>
          <w:p w14:paraId="47F19340" w14:textId="77777777" w:rsidR="00C2103E" w:rsidRPr="005F2D6C" w:rsidRDefault="00C2103E" w:rsidP="005B7E6D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t>5.01</w:t>
            </w:r>
          </w:p>
        </w:tc>
        <w:tc>
          <w:tcPr>
            <w:tcW w:w="1804" w:type="dxa"/>
            <w:shd w:val="clear" w:color="auto" w:fill="auto"/>
            <w:noWrap/>
            <w:hideMark/>
          </w:tcPr>
          <w:p w14:paraId="19AADDF0" w14:textId="77777777" w:rsidR="00C2103E" w:rsidRPr="005F2D6C" w:rsidRDefault="00C2103E" w:rsidP="005B7E6D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rPr>
                <w:szCs w:val="22"/>
              </w:rPr>
              <w:t>4.97</w:t>
            </w:r>
          </w:p>
        </w:tc>
        <w:tc>
          <w:tcPr>
            <w:tcW w:w="1301" w:type="dxa"/>
            <w:shd w:val="clear" w:color="auto" w:fill="auto"/>
            <w:noWrap/>
            <w:hideMark/>
          </w:tcPr>
          <w:p w14:paraId="4B10F1F1" w14:textId="77777777" w:rsidR="00C2103E" w:rsidRPr="005F2D6C" w:rsidRDefault="00C2103E" w:rsidP="005B7E6D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t>-1.41</w:t>
            </w:r>
          </w:p>
        </w:tc>
        <w:tc>
          <w:tcPr>
            <w:tcW w:w="1205" w:type="dxa"/>
            <w:shd w:val="clear" w:color="auto" w:fill="auto"/>
            <w:noWrap/>
            <w:hideMark/>
          </w:tcPr>
          <w:p w14:paraId="641E7567" w14:textId="77777777" w:rsidR="00C2103E" w:rsidRPr="005F2D6C" w:rsidRDefault="00C2103E" w:rsidP="005B7E6D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t>12.86</w:t>
            </w:r>
          </w:p>
        </w:tc>
      </w:tr>
      <w:tr w:rsidR="00C2103E" w:rsidRPr="005F2D6C" w14:paraId="13ADA45C" w14:textId="77777777" w:rsidTr="00C261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3" w:type="dxa"/>
            <w:shd w:val="clear" w:color="auto" w:fill="auto"/>
            <w:noWrap/>
            <w:hideMark/>
          </w:tcPr>
          <w:p w14:paraId="0D219943" w14:textId="77777777" w:rsidR="00C2103E" w:rsidRPr="005F2D6C" w:rsidRDefault="00C2103E" w:rsidP="005B7E6D">
            <w:pPr>
              <w:keepNext/>
              <w:jc w:val="right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</w:pPr>
            <w:r w:rsidRPr="005F2D6C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  <w:t>405900</w:t>
            </w:r>
          </w:p>
        </w:tc>
        <w:tc>
          <w:tcPr>
            <w:tcW w:w="1415" w:type="dxa"/>
            <w:shd w:val="clear" w:color="auto" w:fill="auto"/>
            <w:noWrap/>
            <w:hideMark/>
          </w:tcPr>
          <w:p w14:paraId="5D014913" w14:textId="77777777" w:rsidR="00C2103E" w:rsidRPr="005F2D6C" w:rsidRDefault="00C2103E" w:rsidP="005B7E6D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t>4.57</w:t>
            </w:r>
          </w:p>
        </w:tc>
        <w:tc>
          <w:tcPr>
            <w:tcW w:w="1804" w:type="dxa"/>
            <w:shd w:val="clear" w:color="auto" w:fill="auto"/>
            <w:noWrap/>
            <w:hideMark/>
          </w:tcPr>
          <w:p w14:paraId="155D3E6A" w14:textId="77777777" w:rsidR="00C2103E" w:rsidRPr="005F2D6C" w:rsidRDefault="00C2103E" w:rsidP="005B7E6D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rPr>
                <w:szCs w:val="22"/>
              </w:rPr>
              <w:t>4.58</w:t>
            </w:r>
          </w:p>
        </w:tc>
        <w:tc>
          <w:tcPr>
            <w:tcW w:w="1301" w:type="dxa"/>
            <w:shd w:val="clear" w:color="auto" w:fill="auto"/>
            <w:noWrap/>
            <w:hideMark/>
          </w:tcPr>
          <w:p w14:paraId="35301A30" w14:textId="77777777" w:rsidR="00C2103E" w:rsidRPr="005F2D6C" w:rsidRDefault="00C2103E" w:rsidP="005B7E6D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t>-1.86</w:t>
            </w:r>
          </w:p>
        </w:tc>
        <w:tc>
          <w:tcPr>
            <w:tcW w:w="1205" w:type="dxa"/>
            <w:shd w:val="clear" w:color="auto" w:fill="auto"/>
            <w:noWrap/>
            <w:hideMark/>
          </w:tcPr>
          <w:p w14:paraId="11696753" w14:textId="77777777" w:rsidR="00C2103E" w:rsidRPr="005F2D6C" w:rsidRDefault="00C2103E" w:rsidP="005B7E6D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t>12.36</w:t>
            </w:r>
          </w:p>
        </w:tc>
      </w:tr>
    </w:tbl>
    <w:p w14:paraId="078722A9" w14:textId="36771479" w:rsidR="00DF74D5" w:rsidRDefault="00DF74D5" w:rsidP="00C2103E"/>
    <w:p w14:paraId="11594066" w14:textId="77777777" w:rsidR="00DF74D5" w:rsidRDefault="00DF74D5">
      <w:pPr>
        <w:spacing w:line="276" w:lineRule="auto"/>
        <w:jc w:val="left"/>
      </w:pPr>
      <w:r>
        <w:br w:type="page"/>
      </w:r>
    </w:p>
    <w:p w14:paraId="55DA46AB" w14:textId="3969B8DF" w:rsidR="00621511" w:rsidRDefault="008C6BCC" w:rsidP="008C6BCC">
      <w:pPr>
        <w:pStyle w:val="Heading2"/>
      </w:pPr>
      <w:bookmarkStart w:id="5" w:name="_Toc92378605"/>
      <w:r>
        <w:lastRenderedPageBreak/>
        <w:t xml:space="preserve">1.2 </w:t>
      </w:r>
      <w:r w:rsidR="00041E27">
        <w:t xml:space="preserve">END-DIASTOLIC </w:t>
      </w:r>
      <w:r w:rsidR="0055540A">
        <w:t>m</w:t>
      </w:r>
      <w:r w:rsidR="00F13337">
        <w:t>yofibre</w:t>
      </w:r>
      <w:r w:rsidR="00621511">
        <w:t xml:space="preserve"> and </w:t>
      </w:r>
      <w:r w:rsidR="00F13337">
        <w:t>cross-fibre</w:t>
      </w:r>
      <w:r w:rsidR="00621511">
        <w:t xml:space="preserve"> strain in biventricular model</w:t>
      </w:r>
      <w:bookmarkEnd w:id="5"/>
    </w:p>
    <w:p w14:paraId="79A7DE71" w14:textId="38D7A9B6" w:rsidR="00F82AFA" w:rsidRDefault="00F82AFA" w:rsidP="00F82AFA"/>
    <w:p w14:paraId="4496894D" w14:textId="0A4676AC" w:rsidR="00F82AFA" w:rsidRPr="00F82AFA" w:rsidRDefault="00061E47" w:rsidP="006B6F3C">
      <w:pPr>
        <w:pStyle w:val="Caption-Top"/>
      </w:pPr>
      <w:r>
        <w:t xml:space="preserve">App Table </w:t>
      </w:r>
      <w:r>
        <w:fldChar w:fldCharType="begin"/>
      </w:r>
      <w:r>
        <w:instrText xml:space="preserve"> SEQ App_Table \* ARABIC </w:instrText>
      </w:r>
      <w:r>
        <w:fldChar w:fldCharType="separate"/>
      </w:r>
      <w:r w:rsidR="00E60E01">
        <w:rPr>
          <w:noProof/>
        </w:rPr>
        <w:t>3</w:t>
      </w:r>
      <w:r>
        <w:fldChar w:fldCharType="end"/>
      </w:r>
      <w:r w:rsidR="0009269C">
        <w:t>.</w:t>
      </w:r>
      <w:r w:rsidR="00486F68">
        <w:t xml:space="preserve"> </w:t>
      </w:r>
      <w:r w:rsidR="00B41F0C">
        <w:t>Statistical</w:t>
      </w:r>
      <w:r w:rsidR="001D6A22">
        <w:t xml:space="preserve"> values </w:t>
      </w:r>
      <w:r w:rsidR="00AD0F34">
        <w:t xml:space="preserve">of the </w:t>
      </w:r>
      <w:r w:rsidR="00B83EE9">
        <w:t xml:space="preserve">ED myofibre strain </w:t>
      </w:r>
      <w:r w:rsidR="00427CBE">
        <w:t xml:space="preserve">distribution </w:t>
      </w:r>
      <w:r w:rsidR="00B83EE9">
        <w:t xml:space="preserve">in </w:t>
      </w:r>
      <w:r w:rsidR="00E75AD2">
        <w:t xml:space="preserve">the </w:t>
      </w:r>
      <w:r w:rsidR="00E75AD2" w:rsidRPr="006208C4">
        <w:t>healthy and infarcted</w:t>
      </w:r>
      <w:r w:rsidR="00E75AD2" w:rsidDel="00E75AD2">
        <w:t xml:space="preserve"> </w:t>
      </w:r>
      <w:r w:rsidR="00B83EE9">
        <w:t>myocardium</w:t>
      </w:r>
    </w:p>
    <w:tbl>
      <w:tblPr>
        <w:tblStyle w:val="PlainTable3"/>
        <w:tblW w:w="72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26"/>
        <w:gridCol w:w="1374"/>
        <w:gridCol w:w="1751"/>
        <w:gridCol w:w="1256"/>
        <w:gridCol w:w="1315"/>
      </w:tblGrid>
      <w:tr w:rsidR="00846C28" w:rsidRPr="007B134F" w14:paraId="223072DC" w14:textId="77777777" w:rsidTr="00DB75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526" w:type="dxa"/>
            <w:tcBorders>
              <w:top w:val="nil"/>
              <w:left w:val="nil"/>
            </w:tcBorders>
            <w:shd w:val="clear" w:color="auto" w:fill="auto"/>
            <w:noWrap/>
          </w:tcPr>
          <w:p w14:paraId="387356B5" w14:textId="45B6175B" w:rsidR="00846C28" w:rsidRPr="007B134F" w:rsidRDefault="00846C28" w:rsidP="00396F80">
            <w:pPr>
              <w:keepNext/>
              <w:jc w:val="left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bookmarkStart w:id="6" w:name="_Hlk83986071"/>
          </w:p>
        </w:tc>
        <w:tc>
          <w:tcPr>
            <w:tcW w:w="5696" w:type="dxa"/>
            <w:gridSpan w:val="4"/>
            <w:shd w:val="clear" w:color="auto" w:fill="auto"/>
            <w:noWrap/>
          </w:tcPr>
          <w:p w14:paraId="40734BD1" w14:textId="3CF1CB07" w:rsidR="00846C28" w:rsidRPr="007B134F" w:rsidRDefault="00E87123" w:rsidP="00E87123">
            <w:pPr>
              <w:keepNext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7B134F"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  <w:t>myofibre strain</w:t>
            </w:r>
            <w:r w:rsidR="004949A7"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  <w:t xml:space="preserve"> (%)</w:t>
            </w:r>
          </w:p>
        </w:tc>
      </w:tr>
      <w:bookmarkEnd w:id="6"/>
      <w:tr w:rsidR="00846C28" w:rsidRPr="007B134F" w14:paraId="407EE282" w14:textId="77777777" w:rsidTr="00DB75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6" w:type="dxa"/>
            <w:shd w:val="clear" w:color="auto" w:fill="auto"/>
            <w:noWrap/>
          </w:tcPr>
          <w:p w14:paraId="01DDEAE9" w14:textId="3AE6D5B8" w:rsidR="00846C28" w:rsidRPr="007B134F" w:rsidRDefault="000555CF" w:rsidP="00846C28">
            <w:pPr>
              <w:keepNext/>
              <w:jc w:val="left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proofErr w:type="spellStart"/>
            <w:r w:rsidRPr="007B134F"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  <w:t>E</w:t>
            </w:r>
            <w:r w:rsidRPr="000555CF">
              <w:rPr>
                <w:rFonts w:ascii="Times New Roman" w:eastAsia="Times New Roman" w:hAnsi="Times New Roman" w:cs="Times New Roman"/>
                <w:color w:val="000000"/>
                <w:szCs w:val="22"/>
                <w:vertAlign w:val="subscript"/>
                <w:lang w:eastAsia="en-ZA"/>
              </w:rPr>
              <w:t>INJ</w:t>
            </w:r>
            <w:proofErr w:type="spellEnd"/>
            <w:r w:rsidR="009F124A">
              <w:rPr>
                <w:rFonts w:ascii="Times New Roman" w:eastAsia="Times New Roman" w:hAnsi="Times New Roman" w:cs="Times New Roman"/>
                <w:color w:val="000000"/>
                <w:szCs w:val="22"/>
                <w:vertAlign w:val="subscript"/>
                <w:lang w:eastAsia="en-ZA"/>
              </w:rPr>
              <w:t xml:space="preserve"> </w:t>
            </w:r>
            <w:r w:rsidR="009F124A"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  <w:t>(kPa)</w:t>
            </w:r>
          </w:p>
        </w:tc>
        <w:tc>
          <w:tcPr>
            <w:tcW w:w="1374" w:type="dxa"/>
            <w:shd w:val="clear" w:color="auto" w:fill="auto"/>
            <w:noWrap/>
          </w:tcPr>
          <w:p w14:paraId="39898D77" w14:textId="7C3D08C0" w:rsidR="00846C28" w:rsidRPr="007B134F" w:rsidRDefault="00846C28" w:rsidP="00846C28">
            <w:pPr>
              <w:keepNext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  <w:lang w:eastAsia="en-ZA"/>
              </w:rPr>
            </w:pPr>
            <w:r w:rsidRPr="007B134F"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  <w:lang w:eastAsia="en-ZA"/>
              </w:rPr>
              <w:t>Mean</w:t>
            </w:r>
          </w:p>
        </w:tc>
        <w:tc>
          <w:tcPr>
            <w:tcW w:w="1751" w:type="dxa"/>
            <w:shd w:val="clear" w:color="auto" w:fill="auto"/>
            <w:noWrap/>
          </w:tcPr>
          <w:p w14:paraId="6D04D723" w14:textId="4C85AABB" w:rsidR="00846C28" w:rsidRPr="007B134F" w:rsidRDefault="00846C28" w:rsidP="00846C28">
            <w:pPr>
              <w:keepNext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  <w:lang w:eastAsia="en-ZA"/>
              </w:rPr>
            </w:pPr>
            <w:r w:rsidRPr="007B134F"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  <w:lang w:eastAsia="en-ZA"/>
              </w:rPr>
              <w:t>Median</w:t>
            </w:r>
          </w:p>
        </w:tc>
        <w:tc>
          <w:tcPr>
            <w:tcW w:w="1256" w:type="dxa"/>
            <w:shd w:val="clear" w:color="auto" w:fill="auto"/>
            <w:noWrap/>
          </w:tcPr>
          <w:p w14:paraId="6DBE4070" w14:textId="3EF3A0E0" w:rsidR="00846C28" w:rsidRPr="007B134F" w:rsidRDefault="00846C28" w:rsidP="00846C28">
            <w:pPr>
              <w:keepNext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  <w:lang w:eastAsia="en-ZA"/>
              </w:rPr>
            </w:pPr>
            <w:r w:rsidRPr="007B134F"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  <w:lang w:eastAsia="en-ZA"/>
              </w:rPr>
              <w:t>Q1</w:t>
            </w:r>
          </w:p>
        </w:tc>
        <w:tc>
          <w:tcPr>
            <w:tcW w:w="1314" w:type="dxa"/>
            <w:shd w:val="clear" w:color="auto" w:fill="auto"/>
            <w:noWrap/>
          </w:tcPr>
          <w:p w14:paraId="36BB0A17" w14:textId="236F7C28" w:rsidR="00846C28" w:rsidRPr="007B134F" w:rsidRDefault="00846C28" w:rsidP="00846C28">
            <w:pPr>
              <w:keepNext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  <w:lang w:eastAsia="en-ZA"/>
              </w:rPr>
            </w:pPr>
            <w:r w:rsidRPr="007B134F"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  <w:lang w:eastAsia="en-ZA"/>
              </w:rPr>
              <w:t>Q3</w:t>
            </w:r>
          </w:p>
        </w:tc>
      </w:tr>
      <w:tr w:rsidR="00846C28" w:rsidRPr="005F2D6C" w14:paraId="6DE1C637" w14:textId="77777777" w:rsidTr="00DB75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6" w:type="dxa"/>
            <w:shd w:val="clear" w:color="auto" w:fill="auto"/>
            <w:noWrap/>
            <w:hideMark/>
          </w:tcPr>
          <w:p w14:paraId="37B324E9" w14:textId="77777777" w:rsidR="00846C28" w:rsidRPr="005F2D6C" w:rsidRDefault="00846C28" w:rsidP="00846C28">
            <w:pPr>
              <w:keepNext/>
              <w:jc w:val="right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</w:pPr>
            <w:r w:rsidRPr="005F2D6C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  <w:t>4.059</w:t>
            </w:r>
          </w:p>
        </w:tc>
        <w:tc>
          <w:tcPr>
            <w:tcW w:w="1374" w:type="dxa"/>
            <w:shd w:val="clear" w:color="auto" w:fill="auto"/>
            <w:noWrap/>
            <w:hideMark/>
          </w:tcPr>
          <w:p w14:paraId="6E9BC0F4" w14:textId="77777777" w:rsidR="00846C28" w:rsidRPr="005F2D6C" w:rsidRDefault="00846C28" w:rsidP="00846C28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rPr>
                <w:szCs w:val="22"/>
              </w:rPr>
              <w:t>3.85</w:t>
            </w:r>
          </w:p>
        </w:tc>
        <w:tc>
          <w:tcPr>
            <w:tcW w:w="1751" w:type="dxa"/>
            <w:shd w:val="clear" w:color="auto" w:fill="auto"/>
            <w:noWrap/>
            <w:hideMark/>
          </w:tcPr>
          <w:p w14:paraId="68464753" w14:textId="77777777" w:rsidR="00846C28" w:rsidRPr="005F2D6C" w:rsidRDefault="00846C28" w:rsidP="00846C28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rPr>
                <w:rFonts w:ascii="Times New Roman" w:hAnsi="Times New Roman" w:cs="Times New Roman"/>
                <w:szCs w:val="22"/>
              </w:rPr>
              <w:t>3.55</w:t>
            </w:r>
          </w:p>
        </w:tc>
        <w:tc>
          <w:tcPr>
            <w:tcW w:w="1256" w:type="dxa"/>
            <w:shd w:val="clear" w:color="auto" w:fill="auto"/>
            <w:noWrap/>
            <w:hideMark/>
          </w:tcPr>
          <w:p w14:paraId="6B2B3090" w14:textId="77777777" w:rsidR="00846C28" w:rsidRPr="005F2D6C" w:rsidRDefault="00846C28" w:rsidP="00846C28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t>1.31</w:t>
            </w:r>
          </w:p>
        </w:tc>
        <w:tc>
          <w:tcPr>
            <w:tcW w:w="1314" w:type="dxa"/>
            <w:shd w:val="clear" w:color="auto" w:fill="auto"/>
            <w:noWrap/>
            <w:hideMark/>
          </w:tcPr>
          <w:p w14:paraId="72F2F65A" w14:textId="77777777" w:rsidR="00846C28" w:rsidRPr="005F2D6C" w:rsidRDefault="00846C28" w:rsidP="00846C28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t>6.25</w:t>
            </w:r>
          </w:p>
        </w:tc>
      </w:tr>
      <w:tr w:rsidR="00846C28" w:rsidRPr="005F2D6C" w14:paraId="06E24F5C" w14:textId="77777777" w:rsidTr="00DB75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6" w:type="dxa"/>
            <w:shd w:val="clear" w:color="auto" w:fill="auto"/>
            <w:noWrap/>
            <w:hideMark/>
          </w:tcPr>
          <w:p w14:paraId="097E1F00" w14:textId="77777777" w:rsidR="00846C28" w:rsidRPr="005F2D6C" w:rsidRDefault="00846C28" w:rsidP="00846C28">
            <w:pPr>
              <w:keepNext/>
              <w:jc w:val="right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</w:pPr>
            <w:r w:rsidRPr="005F2D6C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  <w:t>7.38</w:t>
            </w:r>
          </w:p>
        </w:tc>
        <w:tc>
          <w:tcPr>
            <w:tcW w:w="1374" w:type="dxa"/>
            <w:shd w:val="clear" w:color="auto" w:fill="auto"/>
            <w:noWrap/>
            <w:hideMark/>
          </w:tcPr>
          <w:p w14:paraId="4677EF95" w14:textId="77777777" w:rsidR="00846C28" w:rsidRPr="005F2D6C" w:rsidRDefault="00846C28" w:rsidP="00846C28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rPr>
                <w:szCs w:val="22"/>
              </w:rPr>
              <w:t>3.81</w:t>
            </w:r>
          </w:p>
        </w:tc>
        <w:tc>
          <w:tcPr>
            <w:tcW w:w="1751" w:type="dxa"/>
            <w:shd w:val="clear" w:color="auto" w:fill="auto"/>
            <w:noWrap/>
            <w:hideMark/>
          </w:tcPr>
          <w:p w14:paraId="022F03E5" w14:textId="77777777" w:rsidR="00846C28" w:rsidRPr="005F2D6C" w:rsidRDefault="00846C28" w:rsidP="00846C28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rPr>
                <w:rFonts w:ascii="Times New Roman" w:hAnsi="Times New Roman" w:cs="Times New Roman"/>
                <w:szCs w:val="22"/>
              </w:rPr>
              <w:t>3.44</w:t>
            </w:r>
          </w:p>
        </w:tc>
        <w:tc>
          <w:tcPr>
            <w:tcW w:w="1256" w:type="dxa"/>
            <w:shd w:val="clear" w:color="auto" w:fill="auto"/>
            <w:noWrap/>
            <w:hideMark/>
          </w:tcPr>
          <w:p w14:paraId="60B516B8" w14:textId="77777777" w:rsidR="00846C28" w:rsidRPr="005F2D6C" w:rsidRDefault="00846C28" w:rsidP="00846C28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t>1.22</w:t>
            </w:r>
          </w:p>
        </w:tc>
        <w:tc>
          <w:tcPr>
            <w:tcW w:w="1314" w:type="dxa"/>
            <w:shd w:val="clear" w:color="auto" w:fill="auto"/>
            <w:noWrap/>
            <w:hideMark/>
          </w:tcPr>
          <w:p w14:paraId="1E358955" w14:textId="77777777" w:rsidR="00846C28" w:rsidRPr="005F2D6C" w:rsidRDefault="00846C28" w:rsidP="00846C28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t>6.32</w:t>
            </w:r>
          </w:p>
        </w:tc>
      </w:tr>
      <w:tr w:rsidR="00846C28" w:rsidRPr="005F2D6C" w14:paraId="34ABA3BB" w14:textId="77777777" w:rsidTr="00DB75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6" w:type="dxa"/>
            <w:shd w:val="clear" w:color="auto" w:fill="auto"/>
            <w:noWrap/>
            <w:hideMark/>
          </w:tcPr>
          <w:p w14:paraId="330B28DB" w14:textId="77777777" w:rsidR="00846C28" w:rsidRPr="005F2D6C" w:rsidRDefault="00846C28" w:rsidP="00846C28">
            <w:pPr>
              <w:keepNext/>
              <w:jc w:val="right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</w:pPr>
            <w:r w:rsidRPr="005F2D6C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  <w:t>40.59</w:t>
            </w:r>
          </w:p>
        </w:tc>
        <w:tc>
          <w:tcPr>
            <w:tcW w:w="1374" w:type="dxa"/>
            <w:shd w:val="clear" w:color="auto" w:fill="auto"/>
            <w:noWrap/>
            <w:hideMark/>
          </w:tcPr>
          <w:p w14:paraId="4E2B2862" w14:textId="77777777" w:rsidR="00846C28" w:rsidRPr="005F2D6C" w:rsidRDefault="00846C28" w:rsidP="00846C28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rPr>
                <w:szCs w:val="22"/>
              </w:rPr>
              <w:t>3.40</w:t>
            </w:r>
          </w:p>
        </w:tc>
        <w:tc>
          <w:tcPr>
            <w:tcW w:w="1751" w:type="dxa"/>
            <w:shd w:val="clear" w:color="auto" w:fill="auto"/>
            <w:noWrap/>
            <w:hideMark/>
          </w:tcPr>
          <w:p w14:paraId="68B914BC" w14:textId="77777777" w:rsidR="00846C28" w:rsidRPr="005F2D6C" w:rsidRDefault="00846C28" w:rsidP="00846C28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rPr>
                <w:rFonts w:ascii="Times New Roman" w:hAnsi="Times New Roman" w:cs="Times New Roman"/>
                <w:szCs w:val="22"/>
              </w:rPr>
              <w:t>2.69</w:t>
            </w:r>
          </w:p>
        </w:tc>
        <w:tc>
          <w:tcPr>
            <w:tcW w:w="1256" w:type="dxa"/>
            <w:shd w:val="clear" w:color="auto" w:fill="auto"/>
            <w:noWrap/>
            <w:hideMark/>
          </w:tcPr>
          <w:p w14:paraId="1F5D6809" w14:textId="77777777" w:rsidR="00846C28" w:rsidRPr="005F2D6C" w:rsidRDefault="00846C28" w:rsidP="00846C28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t>0.79</w:t>
            </w:r>
          </w:p>
        </w:tc>
        <w:tc>
          <w:tcPr>
            <w:tcW w:w="1314" w:type="dxa"/>
            <w:shd w:val="clear" w:color="auto" w:fill="auto"/>
            <w:noWrap/>
            <w:hideMark/>
          </w:tcPr>
          <w:p w14:paraId="5D6CDEC9" w14:textId="77777777" w:rsidR="00846C28" w:rsidRPr="005F2D6C" w:rsidRDefault="00846C28" w:rsidP="00846C28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t>5.88</w:t>
            </w:r>
          </w:p>
        </w:tc>
      </w:tr>
      <w:tr w:rsidR="00846C28" w:rsidRPr="005F2D6C" w14:paraId="5A3915C5" w14:textId="77777777" w:rsidTr="00DB75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6" w:type="dxa"/>
            <w:shd w:val="clear" w:color="auto" w:fill="auto"/>
            <w:noWrap/>
            <w:hideMark/>
          </w:tcPr>
          <w:p w14:paraId="37B50730" w14:textId="77777777" w:rsidR="00846C28" w:rsidRPr="005F2D6C" w:rsidRDefault="00846C28" w:rsidP="00846C28">
            <w:pPr>
              <w:keepNext/>
              <w:jc w:val="right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</w:pPr>
            <w:r w:rsidRPr="005F2D6C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  <w:t>73.8</w:t>
            </w:r>
          </w:p>
        </w:tc>
        <w:tc>
          <w:tcPr>
            <w:tcW w:w="1374" w:type="dxa"/>
            <w:shd w:val="clear" w:color="auto" w:fill="auto"/>
            <w:noWrap/>
            <w:hideMark/>
          </w:tcPr>
          <w:p w14:paraId="36E19681" w14:textId="77777777" w:rsidR="00846C28" w:rsidRPr="005F2D6C" w:rsidRDefault="00846C28" w:rsidP="00846C28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rPr>
                <w:szCs w:val="22"/>
              </w:rPr>
              <w:t>3.21</w:t>
            </w:r>
          </w:p>
        </w:tc>
        <w:tc>
          <w:tcPr>
            <w:tcW w:w="1751" w:type="dxa"/>
            <w:shd w:val="clear" w:color="auto" w:fill="auto"/>
            <w:noWrap/>
            <w:hideMark/>
          </w:tcPr>
          <w:p w14:paraId="07579315" w14:textId="77777777" w:rsidR="00846C28" w:rsidRPr="005F2D6C" w:rsidRDefault="00846C28" w:rsidP="00846C28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rPr>
                <w:rFonts w:ascii="Times New Roman" w:hAnsi="Times New Roman" w:cs="Times New Roman"/>
                <w:szCs w:val="22"/>
              </w:rPr>
              <w:t>2.39</w:t>
            </w:r>
          </w:p>
        </w:tc>
        <w:tc>
          <w:tcPr>
            <w:tcW w:w="1256" w:type="dxa"/>
            <w:shd w:val="clear" w:color="auto" w:fill="auto"/>
            <w:noWrap/>
            <w:hideMark/>
          </w:tcPr>
          <w:p w14:paraId="45B2334B" w14:textId="77777777" w:rsidR="00846C28" w:rsidRPr="005F2D6C" w:rsidRDefault="00846C28" w:rsidP="00846C28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t>0.63</w:t>
            </w:r>
          </w:p>
        </w:tc>
        <w:tc>
          <w:tcPr>
            <w:tcW w:w="1314" w:type="dxa"/>
            <w:shd w:val="clear" w:color="auto" w:fill="auto"/>
            <w:noWrap/>
            <w:hideMark/>
          </w:tcPr>
          <w:p w14:paraId="60669398" w14:textId="77777777" w:rsidR="00846C28" w:rsidRPr="005F2D6C" w:rsidRDefault="00846C28" w:rsidP="00846C28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t>5.60</w:t>
            </w:r>
          </w:p>
        </w:tc>
      </w:tr>
      <w:tr w:rsidR="00846C28" w:rsidRPr="005F2D6C" w14:paraId="71915DF9" w14:textId="77777777" w:rsidTr="00DB75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6" w:type="dxa"/>
            <w:shd w:val="clear" w:color="auto" w:fill="auto"/>
            <w:noWrap/>
            <w:hideMark/>
          </w:tcPr>
          <w:p w14:paraId="5B050174" w14:textId="77777777" w:rsidR="00846C28" w:rsidRPr="005F2D6C" w:rsidRDefault="00846C28" w:rsidP="00846C28">
            <w:pPr>
              <w:keepNext/>
              <w:jc w:val="right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</w:pPr>
            <w:r w:rsidRPr="005F2D6C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  <w:t>405.9</w:t>
            </w:r>
          </w:p>
        </w:tc>
        <w:tc>
          <w:tcPr>
            <w:tcW w:w="1374" w:type="dxa"/>
            <w:shd w:val="clear" w:color="auto" w:fill="auto"/>
            <w:noWrap/>
            <w:hideMark/>
          </w:tcPr>
          <w:p w14:paraId="6A15A5A4" w14:textId="77777777" w:rsidR="00846C28" w:rsidRPr="005F2D6C" w:rsidRDefault="00846C28" w:rsidP="00846C28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rPr>
                <w:szCs w:val="22"/>
              </w:rPr>
              <w:t>2.72</w:t>
            </w:r>
          </w:p>
        </w:tc>
        <w:tc>
          <w:tcPr>
            <w:tcW w:w="1751" w:type="dxa"/>
            <w:shd w:val="clear" w:color="auto" w:fill="auto"/>
            <w:noWrap/>
            <w:hideMark/>
          </w:tcPr>
          <w:p w14:paraId="5B8070FF" w14:textId="77777777" w:rsidR="00846C28" w:rsidRPr="005F2D6C" w:rsidRDefault="00846C28" w:rsidP="00846C28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rPr>
                <w:rFonts w:ascii="Times New Roman" w:hAnsi="Times New Roman" w:cs="Times New Roman"/>
                <w:szCs w:val="22"/>
              </w:rPr>
              <w:t>1.68</w:t>
            </w:r>
          </w:p>
        </w:tc>
        <w:tc>
          <w:tcPr>
            <w:tcW w:w="1256" w:type="dxa"/>
            <w:shd w:val="clear" w:color="auto" w:fill="auto"/>
            <w:noWrap/>
            <w:hideMark/>
          </w:tcPr>
          <w:p w14:paraId="697BE078" w14:textId="77777777" w:rsidR="00846C28" w:rsidRPr="005F2D6C" w:rsidRDefault="00846C28" w:rsidP="00846C28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t>0.25</w:t>
            </w:r>
          </w:p>
        </w:tc>
        <w:tc>
          <w:tcPr>
            <w:tcW w:w="1314" w:type="dxa"/>
            <w:shd w:val="clear" w:color="auto" w:fill="auto"/>
            <w:noWrap/>
            <w:hideMark/>
          </w:tcPr>
          <w:p w14:paraId="505F42C5" w14:textId="77777777" w:rsidR="00846C28" w:rsidRPr="005F2D6C" w:rsidRDefault="00846C28" w:rsidP="00846C28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t>4.94</w:t>
            </w:r>
          </w:p>
        </w:tc>
      </w:tr>
      <w:tr w:rsidR="00846C28" w:rsidRPr="005F2D6C" w14:paraId="0C95F437" w14:textId="77777777" w:rsidTr="00DB75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6" w:type="dxa"/>
            <w:shd w:val="clear" w:color="auto" w:fill="auto"/>
            <w:noWrap/>
            <w:hideMark/>
          </w:tcPr>
          <w:p w14:paraId="70CF1490" w14:textId="77777777" w:rsidR="00846C28" w:rsidRPr="005F2D6C" w:rsidRDefault="00846C28" w:rsidP="00846C28">
            <w:pPr>
              <w:keepNext/>
              <w:jc w:val="right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</w:pPr>
            <w:r w:rsidRPr="005F2D6C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  <w:t>738</w:t>
            </w:r>
          </w:p>
        </w:tc>
        <w:tc>
          <w:tcPr>
            <w:tcW w:w="1374" w:type="dxa"/>
            <w:shd w:val="clear" w:color="auto" w:fill="auto"/>
            <w:noWrap/>
            <w:hideMark/>
          </w:tcPr>
          <w:p w14:paraId="5354C2EF" w14:textId="77777777" w:rsidR="00846C28" w:rsidRPr="005F2D6C" w:rsidRDefault="00846C28" w:rsidP="00846C28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rPr>
                <w:szCs w:val="22"/>
              </w:rPr>
              <w:t>2.59</w:t>
            </w:r>
          </w:p>
        </w:tc>
        <w:tc>
          <w:tcPr>
            <w:tcW w:w="1751" w:type="dxa"/>
            <w:shd w:val="clear" w:color="auto" w:fill="auto"/>
            <w:noWrap/>
            <w:hideMark/>
          </w:tcPr>
          <w:p w14:paraId="75C736F1" w14:textId="77777777" w:rsidR="00846C28" w:rsidRPr="005F2D6C" w:rsidRDefault="00846C28" w:rsidP="00846C28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rPr>
                <w:rFonts w:ascii="Times New Roman" w:hAnsi="Times New Roman" w:cs="Times New Roman"/>
                <w:szCs w:val="22"/>
              </w:rPr>
              <w:t>1.48</w:t>
            </w:r>
          </w:p>
        </w:tc>
        <w:tc>
          <w:tcPr>
            <w:tcW w:w="1256" w:type="dxa"/>
            <w:shd w:val="clear" w:color="auto" w:fill="auto"/>
            <w:noWrap/>
            <w:hideMark/>
          </w:tcPr>
          <w:p w14:paraId="7693BFDF" w14:textId="77777777" w:rsidR="00846C28" w:rsidRPr="005F2D6C" w:rsidRDefault="00846C28" w:rsidP="00846C28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t>0.15</w:t>
            </w:r>
          </w:p>
        </w:tc>
        <w:tc>
          <w:tcPr>
            <w:tcW w:w="1314" w:type="dxa"/>
            <w:shd w:val="clear" w:color="auto" w:fill="auto"/>
            <w:noWrap/>
            <w:hideMark/>
          </w:tcPr>
          <w:p w14:paraId="1D34C5D3" w14:textId="77777777" w:rsidR="00846C28" w:rsidRPr="005F2D6C" w:rsidRDefault="00846C28" w:rsidP="00846C28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t>4.77</w:t>
            </w:r>
          </w:p>
        </w:tc>
      </w:tr>
      <w:tr w:rsidR="00846C28" w:rsidRPr="005F2D6C" w14:paraId="1CED79E4" w14:textId="77777777" w:rsidTr="00DB75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6" w:type="dxa"/>
            <w:shd w:val="clear" w:color="auto" w:fill="auto"/>
            <w:noWrap/>
            <w:hideMark/>
          </w:tcPr>
          <w:p w14:paraId="6FC69D2C" w14:textId="77777777" w:rsidR="00846C28" w:rsidRPr="005F2D6C" w:rsidRDefault="00846C28" w:rsidP="00846C28">
            <w:pPr>
              <w:keepNext/>
              <w:jc w:val="right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</w:pPr>
            <w:r w:rsidRPr="005F2D6C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  <w:t>4059</w:t>
            </w:r>
          </w:p>
        </w:tc>
        <w:tc>
          <w:tcPr>
            <w:tcW w:w="1374" w:type="dxa"/>
            <w:shd w:val="clear" w:color="auto" w:fill="auto"/>
            <w:noWrap/>
            <w:hideMark/>
          </w:tcPr>
          <w:p w14:paraId="31888DDB" w14:textId="77777777" w:rsidR="00846C28" w:rsidRPr="005F2D6C" w:rsidRDefault="00846C28" w:rsidP="00846C28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rPr>
                <w:szCs w:val="22"/>
              </w:rPr>
              <w:t>2.35</w:t>
            </w:r>
          </w:p>
        </w:tc>
        <w:tc>
          <w:tcPr>
            <w:tcW w:w="1751" w:type="dxa"/>
            <w:shd w:val="clear" w:color="auto" w:fill="auto"/>
            <w:noWrap/>
            <w:hideMark/>
          </w:tcPr>
          <w:p w14:paraId="5EB6E18C" w14:textId="77777777" w:rsidR="00846C28" w:rsidRPr="005F2D6C" w:rsidRDefault="00846C28" w:rsidP="00846C28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rPr>
                <w:rFonts w:ascii="Times New Roman" w:hAnsi="Times New Roman" w:cs="Times New Roman"/>
                <w:szCs w:val="22"/>
              </w:rPr>
              <w:t>1.14</w:t>
            </w:r>
          </w:p>
        </w:tc>
        <w:tc>
          <w:tcPr>
            <w:tcW w:w="1256" w:type="dxa"/>
            <w:shd w:val="clear" w:color="auto" w:fill="auto"/>
            <w:noWrap/>
            <w:hideMark/>
          </w:tcPr>
          <w:p w14:paraId="28F7B3A5" w14:textId="77777777" w:rsidR="00846C28" w:rsidRPr="005F2D6C" w:rsidRDefault="00846C28" w:rsidP="00846C28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t>-0.03</w:t>
            </w:r>
          </w:p>
        </w:tc>
        <w:tc>
          <w:tcPr>
            <w:tcW w:w="1314" w:type="dxa"/>
            <w:shd w:val="clear" w:color="auto" w:fill="auto"/>
            <w:noWrap/>
            <w:hideMark/>
          </w:tcPr>
          <w:p w14:paraId="41B3771D" w14:textId="77777777" w:rsidR="00846C28" w:rsidRPr="005F2D6C" w:rsidRDefault="00846C28" w:rsidP="00846C28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t>4.40</w:t>
            </w:r>
          </w:p>
        </w:tc>
      </w:tr>
      <w:tr w:rsidR="00846C28" w:rsidRPr="005F2D6C" w14:paraId="054A107E" w14:textId="77777777" w:rsidTr="00DB75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6" w:type="dxa"/>
            <w:shd w:val="clear" w:color="auto" w:fill="auto"/>
            <w:noWrap/>
            <w:hideMark/>
          </w:tcPr>
          <w:p w14:paraId="5D69D7F3" w14:textId="77777777" w:rsidR="00846C28" w:rsidRPr="005F2D6C" w:rsidRDefault="00846C28" w:rsidP="00846C28">
            <w:pPr>
              <w:keepNext/>
              <w:jc w:val="right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</w:pPr>
            <w:r w:rsidRPr="005F2D6C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  <w:t>7380</w:t>
            </w:r>
          </w:p>
        </w:tc>
        <w:tc>
          <w:tcPr>
            <w:tcW w:w="1374" w:type="dxa"/>
            <w:shd w:val="clear" w:color="auto" w:fill="auto"/>
            <w:noWrap/>
            <w:hideMark/>
          </w:tcPr>
          <w:p w14:paraId="408E60FD" w14:textId="77777777" w:rsidR="00846C28" w:rsidRPr="005F2D6C" w:rsidRDefault="00846C28" w:rsidP="00846C28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rPr>
                <w:szCs w:val="22"/>
              </w:rPr>
              <w:t>2.30</w:t>
            </w:r>
          </w:p>
        </w:tc>
        <w:tc>
          <w:tcPr>
            <w:tcW w:w="1751" w:type="dxa"/>
            <w:shd w:val="clear" w:color="auto" w:fill="auto"/>
            <w:noWrap/>
            <w:hideMark/>
          </w:tcPr>
          <w:p w14:paraId="312BB057" w14:textId="77777777" w:rsidR="00846C28" w:rsidRPr="005F2D6C" w:rsidRDefault="00846C28" w:rsidP="00846C28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rPr>
                <w:rFonts w:ascii="Times New Roman" w:hAnsi="Times New Roman" w:cs="Times New Roman"/>
                <w:szCs w:val="22"/>
              </w:rPr>
              <w:t>1.10</w:t>
            </w:r>
          </w:p>
        </w:tc>
        <w:tc>
          <w:tcPr>
            <w:tcW w:w="1256" w:type="dxa"/>
            <w:shd w:val="clear" w:color="auto" w:fill="auto"/>
            <w:noWrap/>
            <w:hideMark/>
          </w:tcPr>
          <w:p w14:paraId="7418B8B1" w14:textId="77777777" w:rsidR="00846C28" w:rsidRPr="005F2D6C" w:rsidRDefault="00846C28" w:rsidP="00846C28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t>-0.05</w:t>
            </w:r>
          </w:p>
        </w:tc>
        <w:tc>
          <w:tcPr>
            <w:tcW w:w="1314" w:type="dxa"/>
            <w:shd w:val="clear" w:color="auto" w:fill="auto"/>
            <w:noWrap/>
            <w:hideMark/>
          </w:tcPr>
          <w:p w14:paraId="73725C41" w14:textId="77777777" w:rsidR="00846C28" w:rsidRPr="005F2D6C" w:rsidRDefault="00846C28" w:rsidP="00846C28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t>4.33</w:t>
            </w:r>
          </w:p>
        </w:tc>
      </w:tr>
      <w:tr w:rsidR="00846C28" w:rsidRPr="005F2D6C" w14:paraId="6CE6E63E" w14:textId="77777777" w:rsidTr="00DB75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6" w:type="dxa"/>
            <w:shd w:val="clear" w:color="auto" w:fill="auto"/>
            <w:noWrap/>
            <w:hideMark/>
          </w:tcPr>
          <w:p w14:paraId="05677463" w14:textId="77777777" w:rsidR="00846C28" w:rsidRPr="005F2D6C" w:rsidRDefault="00846C28" w:rsidP="00846C28">
            <w:pPr>
              <w:keepNext/>
              <w:jc w:val="right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</w:pPr>
            <w:r w:rsidRPr="005F2D6C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  <w:t>40590</w:t>
            </w:r>
          </w:p>
        </w:tc>
        <w:tc>
          <w:tcPr>
            <w:tcW w:w="1374" w:type="dxa"/>
            <w:shd w:val="clear" w:color="auto" w:fill="auto"/>
            <w:noWrap/>
            <w:hideMark/>
          </w:tcPr>
          <w:p w14:paraId="6CE8BFCC" w14:textId="77777777" w:rsidR="00846C28" w:rsidRPr="005F2D6C" w:rsidRDefault="00846C28" w:rsidP="00846C28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rPr>
                <w:szCs w:val="22"/>
              </w:rPr>
              <w:t>2.20</w:t>
            </w:r>
          </w:p>
        </w:tc>
        <w:tc>
          <w:tcPr>
            <w:tcW w:w="1751" w:type="dxa"/>
            <w:shd w:val="clear" w:color="auto" w:fill="auto"/>
            <w:noWrap/>
            <w:hideMark/>
          </w:tcPr>
          <w:p w14:paraId="3812DA0A" w14:textId="77777777" w:rsidR="00846C28" w:rsidRPr="005F2D6C" w:rsidRDefault="00846C28" w:rsidP="00846C28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rPr>
                <w:rFonts w:ascii="Times New Roman" w:hAnsi="Times New Roman" w:cs="Times New Roman"/>
                <w:szCs w:val="22"/>
              </w:rPr>
              <w:t>1.02</w:t>
            </w:r>
          </w:p>
        </w:tc>
        <w:tc>
          <w:tcPr>
            <w:tcW w:w="1256" w:type="dxa"/>
            <w:shd w:val="clear" w:color="auto" w:fill="auto"/>
            <w:noWrap/>
            <w:hideMark/>
          </w:tcPr>
          <w:p w14:paraId="46437EE2" w14:textId="77777777" w:rsidR="00846C28" w:rsidRPr="005F2D6C" w:rsidRDefault="00846C28" w:rsidP="00846C28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t>-0.08</w:t>
            </w:r>
          </w:p>
        </w:tc>
        <w:tc>
          <w:tcPr>
            <w:tcW w:w="1314" w:type="dxa"/>
            <w:shd w:val="clear" w:color="auto" w:fill="auto"/>
            <w:noWrap/>
            <w:hideMark/>
          </w:tcPr>
          <w:p w14:paraId="2667885C" w14:textId="77777777" w:rsidR="00846C28" w:rsidRPr="005F2D6C" w:rsidRDefault="00846C28" w:rsidP="00846C28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t>4.19</w:t>
            </w:r>
          </w:p>
        </w:tc>
      </w:tr>
      <w:tr w:rsidR="00846C28" w:rsidRPr="005F2D6C" w14:paraId="469A15B0" w14:textId="77777777" w:rsidTr="00DB75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6" w:type="dxa"/>
            <w:shd w:val="clear" w:color="auto" w:fill="auto"/>
            <w:noWrap/>
            <w:hideMark/>
          </w:tcPr>
          <w:p w14:paraId="711BDAE5" w14:textId="77777777" w:rsidR="00846C28" w:rsidRPr="005F2D6C" w:rsidRDefault="00846C28" w:rsidP="00846C28">
            <w:pPr>
              <w:keepNext/>
              <w:jc w:val="right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</w:pPr>
            <w:r w:rsidRPr="005F2D6C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  <w:t>73800</w:t>
            </w:r>
          </w:p>
        </w:tc>
        <w:tc>
          <w:tcPr>
            <w:tcW w:w="1374" w:type="dxa"/>
            <w:shd w:val="clear" w:color="auto" w:fill="auto"/>
            <w:noWrap/>
            <w:hideMark/>
          </w:tcPr>
          <w:p w14:paraId="54A9857E" w14:textId="77777777" w:rsidR="00846C28" w:rsidRPr="005F2D6C" w:rsidRDefault="00846C28" w:rsidP="00846C28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rPr>
                <w:szCs w:val="22"/>
              </w:rPr>
              <w:t>2.16</w:t>
            </w:r>
          </w:p>
        </w:tc>
        <w:tc>
          <w:tcPr>
            <w:tcW w:w="1751" w:type="dxa"/>
            <w:shd w:val="clear" w:color="auto" w:fill="auto"/>
            <w:noWrap/>
            <w:hideMark/>
          </w:tcPr>
          <w:p w14:paraId="067307D2" w14:textId="77777777" w:rsidR="00846C28" w:rsidRPr="005F2D6C" w:rsidRDefault="00846C28" w:rsidP="00846C28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rPr>
                <w:rFonts w:ascii="Times New Roman" w:hAnsi="Times New Roman" w:cs="Times New Roman"/>
                <w:szCs w:val="22"/>
              </w:rPr>
              <w:t>1.00</w:t>
            </w:r>
          </w:p>
        </w:tc>
        <w:tc>
          <w:tcPr>
            <w:tcW w:w="1256" w:type="dxa"/>
            <w:shd w:val="clear" w:color="auto" w:fill="auto"/>
            <w:noWrap/>
            <w:hideMark/>
          </w:tcPr>
          <w:p w14:paraId="05FFBCFD" w14:textId="77777777" w:rsidR="00846C28" w:rsidRPr="005F2D6C" w:rsidRDefault="00846C28" w:rsidP="00846C28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t>-0.12</w:t>
            </w:r>
          </w:p>
        </w:tc>
        <w:tc>
          <w:tcPr>
            <w:tcW w:w="1314" w:type="dxa"/>
            <w:shd w:val="clear" w:color="auto" w:fill="auto"/>
            <w:noWrap/>
            <w:hideMark/>
          </w:tcPr>
          <w:p w14:paraId="3F01E424" w14:textId="77777777" w:rsidR="00846C28" w:rsidRPr="005F2D6C" w:rsidRDefault="00846C28" w:rsidP="00846C28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t>4.13</w:t>
            </w:r>
          </w:p>
        </w:tc>
      </w:tr>
      <w:tr w:rsidR="00846C28" w:rsidRPr="005F2D6C" w14:paraId="225496E9" w14:textId="77777777" w:rsidTr="00DB75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6" w:type="dxa"/>
            <w:shd w:val="clear" w:color="auto" w:fill="auto"/>
            <w:noWrap/>
            <w:hideMark/>
          </w:tcPr>
          <w:p w14:paraId="203EEE43" w14:textId="77777777" w:rsidR="00846C28" w:rsidRPr="005F2D6C" w:rsidRDefault="00846C28" w:rsidP="00846C28">
            <w:pPr>
              <w:keepNext/>
              <w:jc w:val="right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</w:pPr>
            <w:r w:rsidRPr="005F2D6C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  <w:t>405900</w:t>
            </w:r>
          </w:p>
        </w:tc>
        <w:tc>
          <w:tcPr>
            <w:tcW w:w="1374" w:type="dxa"/>
            <w:shd w:val="clear" w:color="auto" w:fill="auto"/>
            <w:noWrap/>
            <w:hideMark/>
          </w:tcPr>
          <w:p w14:paraId="29473457" w14:textId="77777777" w:rsidR="00846C28" w:rsidRPr="005F2D6C" w:rsidRDefault="00846C28" w:rsidP="00846C28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rPr>
                <w:szCs w:val="22"/>
              </w:rPr>
              <w:t>2.18</w:t>
            </w:r>
          </w:p>
        </w:tc>
        <w:tc>
          <w:tcPr>
            <w:tcW w:w="1751" w:type="dxa"/>
            <w:shd w:val="clear" w:color="auto" w:fill="auto"/>
            <w:noWrap/>
            <w:hideMark/>
          </w:tcPr>
          <w:p w14:paraId="2BAFC9B2" w14:textId="77777777" w:rsidR="00846C28" w:rsidRPr="005F2D6C" w:rsidRDefault="00846C28" w:rsidP="00846C28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rPr>
                <w:rFonts w:ascii="Times New Roman" w:hAnsi="Times New Roman" w:cs="Times New Roman"/>
                <w:szCs w:val="22"/>
              </w:rPr>
              <w:t>1.12</w:t>
            </w:r>
          </w:p>
        </w:tc>
        <w:tc>
          <w:tcPr>
            <w:tcW w:w="1256" w:type="dxa"/>
            <w:shd w:val="clear" w:color="auto" w:fill="auto"/>
            <w:noWrap/>
            <w:hideMark/>
          </w:tcPr>
          <w:p w14:paraId="11D96E36" w14:textId="77777777" w:rsidR="00846C28" w:rsidRPr="005F2D6C" w:rsidRDefault="00846C28" w:rsidP="00846C28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t>-0.18</w:t>
            </w:r>
          </w:p>
        </w:tc>
        <w:tc>
          <w:tcPr>
            <w:tcW w:w="1314" w:type="dxa"/>
            <w:shd w:val="clear" w:color="auto" w:fill="auto"/>
            <w:noWrap/>
            <w:hideMark/>
          </w:tcPr>
          <w:p w14:paraId="5D65B81A" w14:textId="77777777" w:rsidR="00846C28" w:rsidRPr="005F2D6C" w:rsidRDefault="00846C28" w:rsidP="00846C28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t>4.21</w:t>
            </w:r>
          </w:p>
        </w:tc>
      </w:tr>
    </w:tbl>
    <w:p w14:paraId="296DA969" w14:textId="773FC2FB" w:rsidR="00DF74D5" w:rsidRDefault="00DF74D5" w:rsidP="00082A86"/>
    <w:p w14:paraId="6F697D1E" w14:textId="77777777" w:rsidR="004949A7" w:rsidRDefault="004949A7" w:rsidP="00082A86"/>
    <w:p w14:paraId="28AC1146" w14:textId="4E2D47EC" w:rsidR="00486F68" w:rsidRPr="00F82AFA" w:rsidRDefault="00061E47" w:rsidP="006B6F3C">
      <w:pPr>
        <w:pStyle w:val="Caption-Top"/>
      </w:pPr>
      <w:r>
        <w:t xml:space="preserve">App Table </w:t>
      </w:r>
      <w:r>
        <w:fldChar w:fldCharType="begin"/>
      </w:r>
      <w:r>
        <w:instrText xml:space="preserve"> SEQ App_Table \* ARABIC </w:instrText>
      </w:r>
      <w:r>
        <w:fldChar w:fldCharType="separate"/>
      </w:r>
      <w:r w:rsidR="00E60E01">
        <w:rPr>
          <w:noProof/>
        </w:rPr>
        <w:t>4</w:t>
      </w:r>
      <w:r>
        <w:fldChar w:fldCharType="end"/>
      </w:r>
      <w:r w:rsidR="0009269C">
        <w:t>.</w:t>
      </w:r>
      <w:r w:rsidR="00486F68">
        <w:t xml:space="preserve"> S</w:t>
      </w:r>
      <w:r w:rsidR="00B41F0C">
        <w:t>t</w:t>
      </w:r>
      <w:r w:rsidR="00486F68">
        <w:t xml:space="preserve">atistical values of the ED cross-fibre strain distribution in </w:t>
      </w:r>
      <w:r w:rsidR="00E75AD2">
        <w:t xml:space="preserve">the </w:t>
      </w:r>
      <w:r w:rsidR="00E75AD2" w:rsidRPr="006208C4">
        <w:t>healthy and infarcted</w:t>
      </w:r>
      <w:r w:rsidR="00E75AD2" w:rsidDel="00E75AD2">
        <w:t xml:space="preserve"> </w:t>
      </w:r>
      <w:r w:rsidR="00486F68">
        <w:t>myocardium</w:t>
      </w:r>
    </w:p>
    <w:tbl>
      <w:tblPr>
        <w:tblStyle w:val="PlainTable3"/>
        <w:tblW w:w="715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68"/>
        <w:gridCol w:w="1320"/>
        <w:gridCol w:w="1683"/>
        <w:gridCol w:w="1417"/>
        <w:gridCol w:w="1266"/>
      </w:tblGrid>
      <w:tr w:rsidR="007579A0" w:rsidRPr="007B134F" w14:paraId="006251DC" w14:textId="77777777" w:rsidTr="00DB75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468" w:type="dxa"/>
            <w:tcBorders>
              <w:top w:val="nil"/>
              <w:left w:val="nil"/>
            </w:tcBorders>
            <w:shd w:val="clear" w:color="auto" w:fill="auto"/>
            <w:noWrap/>
          </w:tcPr>
          <w:p w14:paraId="30B3BA6E" w14:textId="77777777" w:rsidR="007579A0" w:rsidRPr="007B134F" w:rsidRDefault="007579A0" w:rsidP="000F6986">
            <w:pPr>
              <w:keepNext/>
              <w:jc w:val="left"/>
              <w:rPr>
                <w:rFonts w:ascii="Times New Roman" w:eastAsia="Times New Roman" w:hAnsi="Times New Roman" w:cs="Times New Roman"/>
                <w:color w:val="000000"/>
                <w:szCs w:val="22"/>
                <w:vertAlign w:val="subscript"/>
                <w:lang w:eastAsia="en-ZA"/>
              </w:rPr>
            </w:pPr>
            <w:bookmarkStart w:id="7" w:name="_Hlk83986222"/>
          </w:p>
        </w:tc>
        <w:tc>
          <w:tcPr>
            <w:tcW w:w="5686" w:type="dxa"/>
            <w:gridSpan w:val="4"/>
            <w:shd w:val="clear" w:color="auto" w:fill="auto"/>
            <w:noWrap/>
          </w:tcPr>
          <w:p w14:paraId="7A03D72A" w14:textId="35ED2F65" w:rsidR="007579A0" w:rsidRPr="007B134F" w:rsidRDefault="007579A0" w:rsidP="000F6986">
            <w:pPr>
              <w:keepNext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7B134F"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  <w:t>cross-fibre strain</w:t>
            </w:r>
            <w:r w:rsidR="004949A7"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  <w:t xml:space="preserve"> (%)</w:t>
            </w:r>
          </w:p>
        </w:tc>
      </w:tr>
      <w:tr w:rsidR="007579A0" w:rsidRPr="007B134F" w14:paraId="2DEEA63A" w14:textId="77777777" w:rsidTr="00DB75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8" w:type="dxa"/>
            <w:shd w:val="clear" w:color="auto" w:fill="auto"/>
            <w:noWrap/>
          </w:tcPr>
          <w:p w14:paraId="56EB121A" w14:textId="4E1013A9" w:rsidR="007579A0" w:rsidRPr="007B134F" w:rsidRDefault="007579A0" w:rsidP="000F6986">
            <w:pPr>
              <w:keepNext/>
              <w:jc w:val="left"/>
              <w:rPr>
                <w:rFonts w:ascii="Times New Roman" w:eastAsia="Times New Roman" w:hAnsi="Times New Roman" w:cs="Times New Roman"/>
                <w:color w:val="000000"/>
                <w:szCs w:val="22"/>
                <w:vertAlign w:val="subscript"/>
                <w:lang w:eastAsia="en-ZA"/>
              </w:rPr>
            </w:pPr>
            <w:proofErr w:type="spellStart"/>
            <w:r w:rsidRPr="007B134F"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  <w:t>E</w:t>
            </w:r>
            <w:r w:rsidRPr="007B134F">
              <w:rPr>
                <w:rFonts w:ascii="Times New Roman" w:eastAsia="Times New Roman" w:hAnsi="Times New Roman" w:cs="Times New Roman"/>
                <w:color w:val="000000"/>
                <w:szCs w:val="22"/>
                <w:vertAlign w:val="subscript"/>
                <w:lang w:eastAsia="en-ZA"/>
              </w:rPr>
              <w:t>inj</w:t>
            </w:r>
            <w:proofErr w:type="spellEnd"/>
            <w:r w:rsidR="009F124A">
              <w:rPr>
                <w:rFonts w:ascii="Times New Roman" w:eastAsia="Times New Roman" w:hAnsi="Times New Roman" w:cs="Times New Roman"/>
                <w:color w:val="000000"/>
                <w:szCs w:val="22"/>
                <w:vertAlign w:val="subscript"/>
                <w:lang w:eastAsia="en-ZA"/>
              </w:rPr>
              <w:t xml:space="preserve"> </w:t>
            </w:r>
            <w:r w:rsidR="009F124A"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  <w:t>(kPa)</w:t>
            </w:r>
          </w:p>
        </w:tc>
        <w:tc>
          <w:tcPr>
            <w:tcW w:w="1320" w:type="dxa"/>
            <w:shd w:val="clear" w:color="auto" w:fill="auto"/>
            <w:noWrap/>
          </w:tcPr>
          <w:p w14:paraId="13225D98" w14:textId="77777777" w:rsidR="007579A0" w:rsidRPr="007B134F" w:rsidRDefault="007579A0" w:rsidP="000F6986">
            <w:pPr>
              <w:keepNext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  <w:lang w:eastAsia="en-ZA"/>
              </w:rPr>
            </w:pPr>
            <w:r w:rsidRPr="007B134F"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  <w:lang w:eastAsia="en-ZA"/>
              </w:rPr>
              <w:t>Mean</w:t>
            </w:r>
          </w:p>
        </w:tc>
        <w:tc>
          <w:tcPr>
            <w:tcW w:w="1683" w:type="dxa"/>
            <w:shd w:val="clear" w:color="auto" w:fill="auto"/>
            <w:noWrap/>
          </w:tcPr>
          <w:p w14:paraId="286D5288" w14:textId="77777777" w:rsidR="007579A0" w:rsidRPr="007B134F" w:rsidRDefault="007579A0" w:rsidP="000F6986">
            <w:pPr>
              <w:keepNext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  <w:lang w:eastAsia="en-ZA"/>
              </w:rPr>
            </w:pPr>
            <w:r w:rsidRPr="007B134F"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  <w:lang w:eastAsia="en-ZA"/>
              </w:rPr>
              <w:t>Median</w:t>
            </w:r>
          </w:p>
        </w:tc>
        <w:tc>
          <w:tcPr>
            <w:tcW w:w="1417" w:type="dxa"/>
            <w:shd w:val="clear" w:color="auto" w:fill="auto"/>
            <w:noWrap/>
          </w:tcPr>
          <w:p w14:paraId="0503FBBC" w14:textId="77777777" w:rsidR="007579A0" w:rsidRPr="007B134F" w:rsidRDefault="007579A0" w:rsidP="000F6986">
            <w:pPr>
              <w:keepNext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  <w:lang w:eastAsia="en-ZA"/>
              </w:rPr>
            </w:pPr>
            <w:r w:rsidRPr="007B134F"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  <w:lang w:eastAsia="en-ZA"/>
              </w:rPr>
              <w:t>Q1</w:t>
            </w:r>
          </w:p>
        </w:tc>
        <w:tc>
          <w:tcPr>
            <w:tcW w:w="1264" w:type="dxa"/>
            <w:shd w:val="clear" w:color="auto" w:fill="auto"/>
            <w:noWrap/>
          </w:tcPr>
          <w:p w14:paraId="04DD03FD" w14:textId="77777777" w:rsidR="007579A0" w:rsidRPr="007B134F" w:rsidRDefault="007579A0" w:rsidP="000F6986">
            <w:pPr>
              <w:keepNext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  <w:lang w:eastAsia="en-ZA"/>
              </w:rPr>
            </w:pPr>
            <w:r w:rsidRPr="007B134F"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  <w:lang w:eastAsia="en-ZA"/>
              </w:rPr>
              <w:t>Q3</w:t>
            </w:r>
          </w:p>
        </w:tc>
      </w:tr>
      <w:tr w:rsidR="007579A0" w:rsidRPr="005F2D6C" w14:paraId="57D038B8" w14:textId="77777777" w:rsidTr="00DB75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8" w:type="dxa"/>
            <w:shd w:val="clear" w:color="auto" w:fill="auto"/>
            <w:noWrap/>
            <w:hideMark/>
          </w:tcPr>
          <w:p w14:paraId="376BC415" w14:textId="77777777" w:rsidR="007579A0" w:rsidRPr="005F2D6C" w:rsidRDefault="007579A0" w:rsidP="000F6986">
            <w:pPr>
              <w:keepNext/>
              <w:jc w:val="right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</w:pPr>
            <w:r w:rsidRPr="005F2D6C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  <w:t>4.059</w:t>
            </w:r>
          </w:p>
        </w:tc>
        <w:tc>
          <w:tcPr>
            <w:tcW w:w="1320" w:type="dxa"/>
            <w:shd w:val="clear" w:color="auto" w:fill="auto"/>
            <w:noWrap/>
            <w:hideMark/>
          </w:tcPr>
          <w:p w14:paraId="3C4E1845" w14:textId="77777777" w:rsidR="007579A0" w:rsidRPr="005F2D6C" w:rsidRDefault="007579A0" w:rsidP="000F6986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rPr>
                <w:szCs w:val="22"/>
              </w:rPr>
              <w:t>-7.46</w:t>
            </w:r>
          </w:p>
        </w:tc>
        <w:tc>
          <w:tcPr>
            <w:tcW w:w="1683" w:type="dxa"/>
            <w:shd w:val="clear" w:color="auto" w:fill="auto"/>
            <w:noWrap/>
            <w:hideMark/>
          </w:tcPr>
          <w:p w14:paraId="1B05E337" w14:textId="77777777" w:rsidR="007579A0" w:rsidRPr="005F2D6C" w:rsidRDefault="007579A0" w:rsidP="000F6986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rPr>
                <w:szCs w:val="22"/>
              </w:rPr>
              <w:t>-5.96</w:t>
            </w:r>
          </w:p>
        </w:tc>
        <w:tc>
          <w:tcPr>
            <w:tcW w:w="1417" w:type="dxa"/>
            <w:shd w:val="clear" w:color="auto" w:fill="auto"/>
            <w:noWrap/>
            <w:hideMark/>
          </w:tcPr>
          <w:p w14:paraId="4BEA67C8" w14:textId="77777777" w:rsidR="007579A0" w:rsidRPr="005F2D6C" w:rsidRDefault="007579A0" w:rsidP="000F6986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t>-11.00</w:t>
            </w:r>
          </w:p>
        </w:tc>
        <w:tc>
          <w:tcPr>
            <w:tcW w:w="1264" w:type="dxa"/>
            <w:shd w:val="clear" w:color="auto" w:fill="auto"/>
            <w:noWrap/>
            <w:hideMark/>
          </w:tcPr>
          <w:p w14:paraId="7A9C4356" w14:textId="77777777" w:rsidR="007579A0" w:rsidRPr="005F2D6C" w:rsidRDefault="007579A0" w:rsidP="000F6986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t>-2.99</w:t>
            </w:r>
          </w:p>
        </w:tc>
      </w:tr>
      <w:tr w:rsidR="007579A0" w:rsidRPr="005F2D6C" w14:paraId="034B6397" w14:textId="77777777" w:rsidTr="00DB75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8" w:type="dxa"/>
            <w:shd w:val="clear" w:color="auto" w:fill="auto"/>
            <w:noWrap/>
            <w:hideMark/>
          </w:tcPr>
          <w:p w14:paraId="6A1CDC0F" w14:textId="77777777" w:rsidR="007579A0" w:rsidRPr="005F2D6C" w:rsidRDefault="007579A0" w:rsidP="000F6986">
            <w:pPr>
              <w:keepNext/>
              <w:jc w:val="right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</w:pPr>
            <w:r w:rsidRPr="005F2D6C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  <w:t>7.38</w:t>
            </w:r>
          </w:p>
        </w:tc>
        <w:tc>
          <w:tcPr>
            <w:tcW w:w="1320" w:type="dxa"/>
            <w:shd w:val="clear" w:color="auto" w:fill="auto"/>
            <w:noWrap/>
            <w:hideMark/>
          </w:tcPr>
          <w:p w14:paraId="703316E5" w14:textId="77777777" w:rsidR="007579A0" w:rsidRPr="005F2D6C" w:rsidRDefault="007579A0" w:rsidP="000F6986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rPr>
                <w:szCs w:val="22"/>
              </w:rPr>
              <w:t>-7.32</w:t>
            </w:r>
          </w:p>
        </w:tc>
        <w:tc>
          <w:tcPr>
            <w:tcW w:w="1683" w:type="dxa"/>
            <w:shd w:val="clear" w:color="auto" w:fill="auto"/>
            <w:noWrap/>
            <w:hideMark/>
          </w:tcPr>
          <w:p w14:paraId="73023B29" w14:textId="77777777" w:rsidR="007579A0" w:rsidRPr="005F2D6C" w:rsidRDefault="007579A0" w:rsidP="000F6986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rPr>
                <w:szCs w:val="22"/>
              </w:rPr>
              <w:t>-5.71</w:t>
            </w:r>
          </w:p>
        </w:tc>
        <w:tc>
          <w:tcPr>
            <w:tcW w:w="1417" w:type="dxa"/>
            <w:shd w:val="clear" w:color="auto" w:fill="auto"/>
            <w:noWrap/>
            <w:hideMark/>
          </w:tcPr>
          <w:p w14:paraId="37A48A5B" w14:textId="77777777" w:rsidR="007579A0" w:rsidRPr="005F2D6C" w:rsidRDefault="007579A0" w:rsidP="000F6986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t>-11.00</w:t>
            </w:r>
          </w:p>
        </w:tc>
        <w:tc>
          <w:tcPr>
            <w:tcW w:w="1264" w:type="dxa"/>
            <w:shd w:val="clear" w:color="auto" w:fill="auto"/>
            <w:noWrap/>
            <w:hideMark/>
          </w:tcPr>
          <w:p w14:paraId="3E5CA5A4" w14:textId="77777777" w:rsidR="007579A0" w:rsidRPr="005F2D6C" w:rsidRDefault="007579A0" w:rsidP="000F6986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t>-2.72</w:t>
            </w:r>
          </w:p>
        </w:tc>
      </w:tr>
      <w:tr w:rsidR="007579A0" w:rsidRPr="005F2D6C" w14:paraId="30E590CF" w14:textId="77777777" w:rsidTr="00DB75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8" w:type="dxa"/>
            <w:shd w:val="clear" w:color="auto" w:fill="auto"/>
            <w:noWrap/>
            <w:hideMark/>
          </w:tcPr>
          <w:p w14:paraId="7E38579E" w14:textId="77777777" w:rsidR="007579A0" w:rsidRPr="005F2D6C" w:rsidRDefault="007579A0" w:rsidP="000F6986">
            <w:pPr>
              <w:keepNext/>
              <w:jc w:val="right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</w:pPr>
            <w:r w:rsidRPr="005F2D6C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  <w:t>40.59</w:t>
            </w:r>
          </w:p>
        </w:tc>
        <w:tc>
          <w:tcPr>
            <w:tcW w:w="1320" w:type="dxa"/>
            <w:shd w:val="clear" w:color="auto" w:fill="auto"/>
            <w:noWrap/>
            <w:hideMark/>
          </w:tcPr>
          <w:p w14:paraId="52863858" w14:textId="77777777" w:rsidR="007579A0" w:rsidRPr="005F2D6C" w:rsidRDefault="007579A0" w:rsidP="000F6986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rPr>
                <w:szCs w:val="22"/>
              </w:rPr>
              <w:t>-6.62</w:t>
            </w:r>
          </w:p>
        </w:tc>
        <w:tc>
          <w:tcPr>
            <w:tcW w:w="1683" w:type="dxa"/>
            <w:shd w:val="clear" w:color="auto" w:fill="auto"/>
            <w:noWrap/>
            <w:hideMark/>
          </w:tcPr>
          <w:p w14:paraId="022C60C3" w14:textId="77777777" w:rsidR="007579A0" w:rsidRPr="005F2D6C" w:rsidRDefault="007579A0" w:rsidP="000F6986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rPr>
                <w:szCs w:val="22"/>
              </w:rPr>
              <w:t>-4.78</w:t>
            </w:r>
          </w:p>
        </w:tc>
        <w:tc>
          <w:tcPr>
            <w:tcW w:w="1417" w:type="dxa"/>
            <w:shd w:val="clear" w:color="auto" w:fill="auto"/>
            <w:noWrap/>
            <w:hideMark/>
          </w:tcPr>
          <w:p w14:paraId="7B88D5AE" w14:textId="77777777" w:rsidR="007579A0" w:rsidRPr="005F2D6C" w:rsidRDefault="007579A0" w:rsidP="000F6986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t>-10.02</w:t>
            </w:r>
          </w:p>
        </w:tc>
        <w:tc>
          <w:tcPr>
            <w:tcW w:w="1264" w:type="dxa"/>
            <w:shd w:val="clear" w:color="auto" w:fill="auto"/>
            <w:noWrap/>
            <w:hideMark/>
          </w:tcPr>
          <w:p w14:paraId="4B7A60EF" w14:textId="77777777" w:rsidR="007579A0" w:rsidRPr="005F2D6C" w:rsidRDefault="007579A0" w:rsidP="000F6986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t>-1.90</w:t>
            </w:r>
          </w:p>
        </w:tc>
      </w:tr>
      <w:tr w:rsidR="007579A0" w:rsidRPr="005F2D6C" w14:paraId="65314F74" w14:textId="77777777" w:rsidTr="00DB75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8" w:type="dxa"/>
            <w:shd w:val="clear" w:color="auto" w:fill="auto"/>
            <w:noWrap/>
            <w:hideMark/>
          </w:tcPr>
          <w:p w14:paraId="71F122D2" w14:textId="77777777" w:rsidR="007579A0" w:rsidRPr="005F2D6C" w:rsidRDefault="007579A0" w:rsidP="000F6986">
            <w:pPr>
              <w:keepNext/>
              <w:jc w:val="right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</w:pPr>
            <w:r w:rsidRPr="005F2D6C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  <w:t>73.8</w:t>
            </w:r>
          </w:p>
        </w:tc>
        <w:tc>
          <w:tcPr>
            <w:tcW w:w="1320" w:type="dxa"/>
            <w:shd w:val="clear" w:color="auto" w:fill="auto"/>
            <w:noWrap/>
            <w:hideMark/>
          </w:tcPr>
          <w:p w14:paraId="4AD1D962" w14:textId="77777777" w:rsidR="007579A0" w:rsidRPr="005F2D6C" w:rsidRDefault="007579A0" w:rsidP="000F6986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rPr>
                <w:szCs w:val="22"/>
              </w:rPr>
              <w:t>-6.34</w:t>
            </w:r>
          </w:p>
        </w:tc>
        <w:tc>
          <w:tcPr>
            <w:tcW w:w="1683" w:type="dxa"/>
            <w:shd w:val="clear" w:color="auto" w:fill="auto"/>
            <w:noWrap/>
            <w:hideMark/>
          </w:tcPr>
          <w:p w14:paraId="6F8D719F" w14:textId="77777777" w:rsidR="007579A0" w:rsidRPr="005F2D6C" w:rsidRDefault="007579A0" w:rsidP="000F6986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rPr>
                <w:szCs w:val="22"/>
              </w:rPr>
              <w:t>-4.45</w:t>
            </w:r>
          </w:p>
        </w:tc>
        <w:tc>
          <w:tcPr>
            <w:tcW w:w="1417" w:type="dxa"/>
            <w:shd w:val="clear" w:color="auto" w:fill="auto"/>
            <w:noWrap/>
            <w:hideMark/>
          </w:tcPr>
          <w:p w14:paraId="204CC59E" w14:textId="77777777" w:rsidR="007579A0" w:rsidRPr="005F2D6C" w:rsidRDefault="007579A0" w:rsidP="000F6986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t>-9.60</w:t>
            </w:r>
          </w:p>
        </w:tc>
        <w:tc>
          <w:tcPr>
            <w:tcW w:w="1264" w:type="dxa"/>
            <w:shd w:val="clear" w:color="auto" w:fill="auto"/>
            <w:noWrap/>
            <w:hideMark/>
          </w:tcPr>
          <w:p w14:paraId="3C4604C2" w14:textId="77777777" w:rsidR="007579A0" w:rsidRPr="005F2D6C" w:rsidRDefault="007579A0" w:rsidP="000F6986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t>-1.62</w:t>
            </w:r>
          </w:p>
        </w:tc>
      </w:tr>
      <w:tr w:rsidR="007579A0" w:rsidRPr="005F2D6C" w14:paraId="14BF5D68" w14:textId="77777777" w:rsidTr="00DB75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8" w:type="dxa"/>
            <w:shd w:val="clear" w:color="auto" w:fill="auto"/>
            <w:noWrap/>
            <w:hideMark/>
          </w:tcPr>
          <w:p w14:paraId="2FC21232" w14:textId="77777777" w:rsidR="007579A0" w:rsidRPr="005F2D6C" w:rsidRDefault="007579A0" w:rsidP="000F6986">
            <w:pPr>
              <w:keepNext/>
              <w:jc w:val="right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</w:pPr>
            <w:r w:rsidRPr="005F2D6C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  <w:t>405.9</w:t>
            </w:r>
          </w:p>
        </w:tc>
        <w:tc>
          <w:tcPr>
            <w:tcW w:w="1320" w:type="dxa"/>
            <w:shd w:val="clear" w:color="auto" w:fill="auto"/>
            <w:noWrap/>
            <w:hideMark/>
          </w:tcPr>
          <w:p w14:paraId="4340E813" w14:textId="77777777" w:rsidR="007579A0" w:rsidRPr="005F2D6C" w:rsidRDefault="007579A0" w:rsidP="000F6986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rPr>
                <w:szCs w:val="22"/>
              </w:rPr>
              <w:t>-5.68</w:t>
            </w:r>
          </w:p>
        </w:tc>
        <w:tc>
          <w:tcPr>
            <w:tcW w:w="1683" w:type="dxa"/>
            <w:shd w:val="clear" w:color="auto" w:fill="auto"/>
            <w:noWrap/>
            <w:hideMark/>
          </w:tcPr>
          <w:p w14:paraId="2C13E790" w14:textId="77777777" w:rsidR="007579A0" w:rsidRPr="005F2D6C" w:rsidRDefault="007579A0" w:rsidP="000F6986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rPr>
                <w:szCs w:val="22"/>
              </w:rPr>
              <w:t>-3.60</w:t>
            </w:r>
          </w:p>
        </w:tc>
        <w:tc>
          <w:tcPr>
            <w:tcW w:w="1417" w:type="dxa"/>
            <w:shd w:val="clear" w:color="auto" w:fill="auto"/>
            <w:noWrap/>
            <w:hideMark/>
          </w:tcPr>
          <w:p w14:paraId="12A73DCE" w14:textId="77777777" w:rsidR="007579A0" w:rsidRPr="005F2D6C" w:rsidRDefault="007579A0" w:rsidP="000F6986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t>-8.64</w:t>
            </w:r>
          </w:p>
        </w:tc>
        <w:tc>
          <w:tcPr>
            <w:tcW w:w="1264" w:type="dxa"/>
            <w:shd w:val="clear" w:color="auto" w:fill="auto"/>
            <w:noWrap/>
            <w:hideMark/>
          </w:tcPr>
          <w:p w14:paraId="34FACE0B" w14:textId="77777777" w:rsidR="007579A0" w:rsidRPr="005F2D6C" w:rsidRDefault="007579A0" w:rsidP="000F6986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t>-0.98</w:t>
            </w:r>
          </w:p>
        </w:tc>
      </w:tr>
      <w:tr w:rsidR="007579A0" w:rsidRPr="005F2D6C" w14:paraId="579E19BE" w14:textId="77777777" w:rsidTr="00DB75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8" w:type="dxa"/>
            <w:shd w:val="clear" w:color="auto" w:fill="auto"/>
            <w:noWrap/>
            <w:hideMark/>
          </w:tcPr>
          <w:p w14:paraId="0C6F175B" w14:textId="77777777" w:rsidR="007579A0" w:rsidRPr="005F2D6C" w:rsidRDefault="007579A0" w:rsidP="000F6986">
            <w:pPr>
              <w:keepNext/>
              <w:jc w:val="right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</w:pPr>
            <w:r w:rsidRPr="005F2D6C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  <w:t>738</w:t>
            </w:r>
          </w:p>
        </w:tc>
        <w:tc>
          <w:tcPr>
            <w:tcW w:w="1320" w:type="dxa"/>
            <w:shd w:val="clear" w:color="auto" w:fill="auto"/>
            <w:noWrap/>
            <w:hideMark/>
          </w:tcPr>
          <w:p w14:paraId="1CDFB6DB" w14:textId="77777777" w:rsidR="007579A0" w:rsidRPr="005F2D6C" w:rsidRDefault="007579A0" w:rsidP="000F6986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rPr>
                <w:szCs w:val="22"/>
              </w:rPr>
              <w:t>-5.53</w:t>
            </w:r>
          </w:p>
        </w:tc>
        <w:tc>
          <w:tcPr>
            <w:tcW w:w="1683" w:type="dxa"/>
            <w:shd w:val="clear" w:color="auto" w:fill="auto"/>
            <w:noWrap/>
            <w:hideMark/>
          </w:tcPr>
          <w:p w14:paraId="4D76BD42" w14:textId="77777777" w:rsidR="007579A0" w:rsidRPr="005F2D6C" w:rsidRDefault="007579A0" w:rsidP="000F6986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rPr>
                <w:szCs w:val="22"/>
              </w:rPr>
              <w:t>-3.37</w:t>
            </w:r>
          </w:p>
        </w:tc>
        <w:tc>
          <w:tcPr>
            <w:tcW w:w="1417" w:type="dxa"/>
            <w:shd w:val="clear" w:color="auto" w:fill="auto"/>
            <w:noWrap/>
            <w:hideMark/>
          </w:tcPr>
          <w:p w14:paraId="5F4774AD" w14:textId="77777777" w:rsidR="007579A0" w:rsidRPr="005F2D6C" w:rsidRDefault="007579A0" w:rsidP="000F6986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t>-8.45</w:t>
            </w:r>
          </w:p>
        </w:tc>
        <w:tc>
          <w:tcPr>
            <w:tcW w:w="1264" w:type="dxa"/>
            <w:shd w:val="clear" w:color="auto" w:fill="auto"/>
            <w:noWrap/>
            <w:hideMark/>
          </w:tcPr>
          <w:p w14:paraId="5353F9AC" w14:textId="77777777" w:rsidR="007579A0" w:rsidRPr="005F2D6C" w:rsidRDefault="007579A0" w:rsidP="000F6986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t>-0.79</w:t>
            </w:r>
          </w:p>
        </w:tc>
      </w:tr>
      <w:tr w:rsidR="007579A0" w:rsidRPr="005F2D6C" w14:paraId="417DD677" w14:textId="77777777" w:rsidTr="00DB75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8" w:type="dxa"/>
            <w:shd w:val="clear" w:color="auto" w:fill="auto"/>
            <w:noWrap/>
            <w:hideMark/>
          </w:tcPr>
          <w:p w14:paraId="674E7B31" w14:textId="77777777" w:rsidR="007579A0" w:rsidRPr="005F2D6C" w:rsidRDefault="007579A0" w:rsidP="000F6986">
            <w:pPr>
              <w:keepNext/>
              <w:jc w:val="right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</w:pPr>
            <w:r w:rsidRPr="005F2D6C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  <w:t>4059</w:t>
            </w:r>
          </w:p>
        </w:tc>
        <w:tc>
          <w:tcPr>
            <w:tcW w:w="1320" w:type="dxa"/>
            <w:shd w:val="clear" w:color="auto" w:fill="auto"/>
            <w:noWrap/>
            <w:hideMark/>
          </w:tcPr>
          <w:p w14:paraId="48D8F997" w14:textId="77777777" w:rsidR="007579A0" w:rsidRPr="005F2D6C" w:rsidRDefault="007579A0" w:rsidP="000F6986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rPr>
                <w:szCs w:val="22"/>
              </w:rPr>
              <w:t>-5.23</w:t>
            </w:r>
          </w:p>
        </w:tc>
        <w:tc>
          <w:tcPr>
            <w:tcW w:w="1683" w:type="dxa"/>
            <w:shd w:val="clear" w:color="auto" w:fill="auto"/>
            <w:noWrap/>
            <w:hideMark/>
          </w:tcPr>
          <w:p w14:paraId="46EBFA2F" w14:textId="77777777" w:rsidR="007579A0" w:rsidRPr="005F2D6C" w:rsidRDefault="007579A0" w:rsidP="000F6986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rPr>
                <w:szCs w:val="22"/>
              </w:rPr>
              <w:t>-2.95</w:t>
            </w:r>
          </w:p>
        </w:tc>
        <w:tc>
          <w:tcPr>
            <w:tcW w:w="1417" w:type="dxa"/>
            <w:shd w:val="clear" w:color="auto" w:fill="auto"/>
            <w:noWrap/>
            <w:hideMark/>
          </w:tcPr>
          <w:p w14:paraId="65E9BF3A" w14:textId="77777777" w:rsidR="007579A0" w:rsidRPr="005F2D6C" w:rsidRDefault="007579A0" w:rsidP="000F6986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t>-8.12</w:t>
            </w:r>
          </w:p>
        </w:tc>
        <w:tc>
          <w:tcPr>
            <w:tcW w:w="1264" w:type="dxa"/>
            <w:shd w:val="clear" w:color="auto" w:fill="auto"/>
            <w:noWrap/>
            <w:hideMark/>
          </w:tcPr>
          <w:p w14:paraId="535A1253" w14:textId="77777777" w:rsidR="007579A0" w:rsidRPr="005F2D6C" w:rsidRDefault="007579A0" w:rsidP="000F6986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t>-0.44</w:t>
            </w:r>
          </w:p>
        </w:tc>
      </w:tr>
      <w:tr w:rsidR="007579A0" w:rsidRPr="005F2D6C" w14:paraId="24472AE9" w14:textId="77777777" w:rsidTr="00DB75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8" w:type="dxa"/>
            <w:shd w:val="clear" w:color="auto" w:fill="auto"/>
            <w:noWrap/>
            <w:hideMark/>
          </w:tcPr>
          <w:p w14:paraId="139964AE" w14:textId="77777777" w:rsidR="007579A0" w:rsidRPr="005F2D6C" w:rsidRDefault="007579A0" w:rsidP="000F6986">
            <w:pPr>
              <w:keepNext/>
              <w:jc w:val="right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</w:pPr>
            <w:r w:rsidRPr="005F2D6C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  <w:t>7380</w:t>
            </w:r>
          </w:p>
        </w:tc>
        <w:tc>
          <w:tcPr>
            <w:tcW w:w="1320" w:type="dxa"/>
            <w:shd w:val="clear" w:color="auto" w:fill="auto"/>
            <w:noWrap/>
            <w:hideMark/>
          </w:tcPr>
          <w:p w14:paraId="7EB82BB1" w14:textId="77777777" w:rsidR="007579A0" w:rsidRPr="005F2D6C" w:rsidRDefault="007579A0" w:rsidP="000F6986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rPr>
                <w:szCs w:val="22"/>
              </w:rPr>
              <w:t>-5.16</w:t>
            </w:r>
          </w:p>
        </w:tc>
        <w:tc>
          <w:tcPr>
            <w:tcW w:w="1683" w:type="dxa"/>
            <w:shd w:val="clear" w:color="auto" w:fill="auto"/>
            <w:noWrap/>
            <w:hideMark/>
          </w:tcPr>
          <w:p w14:paraId="7A712640" w14:textId="77777777" w:rsidR="007579A0" w:rsidRPr="005F2D6C" w:rsidRDefault="007579A0" w:rsidP="000F6986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rPr>
                <w:szCs w:val="22"/>
              </w:rPr>
              <w:t>-2.87</w:t>
            </w:r>
          </w:p>
        </w:tc>
        <w:tc>
          <w:tcPr>
            <w:tcW w:w="1417" w:type="dxa"/>
            <w:shd w:val="clear" w:color="auto" w:fill="auto"/>
            <w:noWrap/>
            <w:hideMark/>
          </w:tcPr>
          <w:p w14:paraId="61D55651" w14:textId="77777777" w:rsidR="007579A0" w:rsidRPr="005F2D6C" w:rsidRDefault="007579A0" w:rsidP="000F6986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t>-8.06</w:t>
            </w:r>
          </w:p>
        </w:tc>
        <w:tc>
          <w:tcPr>
            <w:tcW w:w="1264" w:type="dxa"/>
            <w:shd w:val="clear" w:color="auto" w:fill="auto"/>
            <w:noWrap/>
            <w:hideMark/>
          </w:tcPr>
          <w:p w14:paraId="505D3F03" w14:textId="77777777" w:rsidR="007579A0" w:rsidRPr="005F2D6C" w:rsidRDefault="007579A0" w:rsidP="000F6986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t>-0.37</w:t>
            </w:r>
          </w:p>
        </w:tc>
      </w:tr>
      <w:tr w:rsidR="007579A0" w:rsidRPr="005F2D6C" w14:paraId="543915F9" w14:textId="77777777" w:rsidTr="00DB75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8" w:type="dxa"/>
            <w:shd w:val="clear" w:color="auto" w:fill="auto"/>
            <w:noWrap/>
            <w:hideMark/>
          </w:tcPr>
          <w:p w14:paraId="5945F7CC" w14:textId="77777777" w:rsidR="007579A0" w:rsidRPr="005F2D6C" w:rsidRDefault="007579A0" w:rsidP="000F6986">
            <w:pPr>
              <w:keepNext/>
              <w:jc w:val="right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</w:pPr>
            <w:r w:rsidRPr="005F2D6C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  <w:t>40590</w:t>
            </w:r>
          </w:p>
        </w:tc>
        <w:tc>
          <w:tcPr>
            <w:tcW w:w="1320" w:type="dxa"/>
            <w:shd w:val="clear" w:color="auto" w:fill="auto"/>
            <w:noWrap/>
            <w:hideMark/>
          </w:tcPr>
          <w:p w14:paraId="6C402E10" w14:textId="77777777" w:rsidR="007579A0" w:rsidRPr="005F2D6C" w:rsidRDefault="007579A0" w:rsidP="000F6986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rPr>
                <w:szCs w:val="22"/>
              </w:rPr>
              <w:t>-5.01</w:t>
            </w:r>
          </w:p>
        </w:tc>
        <w:tc>
          <w:tcPr>
            <w:tcW w:w="1683" w:type="dxa"/>
            <w:shd w:val="clear" w:color="auto" w:fill="auto"/>
            <w:noWrap/>
            <w:hideMark/>
          </w:tcPr>
          <w:p w14:paraId="75341DA9" w14:textId="77777777" w:rsidR="007579A0" w:rsidRPr="005F2D6C" w:rsidRDefault="007579A0" w:rsidP="000F6986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rPr>
                <w:szCs w:val="22"/>
              </w:rPr>
              <w:t>-2.75</w:t>
            </w:r>
          </w:p>
        </w:tc>
        <w:tc>
          <w:tcPr>
            <w:tcW w:w="1417" w:type="dxa"/>
            <w:shd w:val="clear" w:color="auto" w:fill="auto"/>
            <w:noWrap/>
            <w:hideMark/>
          </w:tcPr>
          <w:p w14:paraId="6B62D45A" w14:textId="77777777" w:rsidR="007579A0" w:rsidRPr="005F2D6C" w:rsidRDefault="007579A0" w:rsidP="000F6986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t>-7.92</w:t>
            </w:r>
          </w:p>
        </w:tc>
        <w:tc>
          <w:tcPr>
            <w:tcW w:w="1264" w:type="dxa"/>
            <w:shd w:val="clear" w:color="auto" w:fill="auto"/>
            <w:noWrap/>
            <w:hideMark/>
          </w:tcPr>
          <w:p w14:paraId="4979798E" w14:textId="77777777" w:rsidR="007579A0" w:rsidRPr="005F2D6C" w:rsidRDefault="007579A0" w:rsidP="000F6986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t>-0.25</w:t>
            </w:r>
          </w:p>
        </w:tc>
      </w:tr>
      <w:tr w:rsidR="007579A0" w:rsidRPr="005F2D6C" w14:paraId="67C347F6" w14:textId="77777777" w:rsidTr="00DB75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8" w:type="dxa"/>
            <w:shd w:val="clear" w:color="auto" w:fill="auto"/>
            <w:noWrap/>
            <w:hideMark/>
          </w:tcPr>
          <w:p w14:paraId="2D0CE60C" w14:textId="77777777" w:rsidR="007579A0" w:rsidRPr="005F2D6C" w:rsidRDefault="007579A0" w:rsidP="000F6986">
            <w:pPr>
              <w:keepNext/>
              <w:jc w:val="right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</w:pPr>
            <w:r w:rsidRPr="005F2D6C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  <w:t>73800</w:t>
            </w:r>
          </w:p>
        </w:tc>
        <w:tc>
          <w:tcPr>
            <w:tcW w:w="1320" w:type="dxa"/>
            <w:shd w:val="clear" w:color="auto" w:fill="auto"/>
            <w:noWrap/>
            <w:hideMark/>
          </w:tcPr>
          <w:p w14:paraId="62E2261C" w14:textId="77777777" w:rsidR="007579A0" w:rsidRPr="005F2D6C" w:rsidRDefault="007579A0" w:rsidP="000F6986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rPr>
                <w:szCs w:val="22"/>
              </w:rPr>
              <w:t>-5.00</w:t>
            </w:r>
          </w:p>
        </w:tc>
        <w:tc>
          <w:tcPr>
            <w:tcW w:w="1683" w:type="dxa"/>
            <w:shd w:val="clear" w:color="auto" w:fill="auto"/>
            <w:noWrap/>
            <w:hideMark/>
          </w:tcPr>
          <w:p w14:paraId="18DCF284" w14:textId="77777777" w:rsidR="007579A0" w:rsidRPr="005F2D6C" w:rsidRDefault="007579A0" w:rsidP="000F6986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rPr>
                <w:szCs w:val="22"/>
              </w:rPr>
              <w:t>-2.68</w:t>
            </w:r>
          </w:p>
        </w:tc>
        <w:tc>
          <w:tcPr>
            <w:tcW w:w="1417" w:type="dxa"/>
            <w:shd w:val="clear" w:color="auto" w:fill="auto"/>
            <w:noWrap/>
            <w:hideMark/>
          </w:tcPr>
          <w:p w14:paraId="6F506C78" w14:textId="77777777" w:rsidR="007579A0" w:rsidRPr="005F2D6C" w:rsidRDefault="007579A0" w:rsidP="000F6986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t>-7.93</w:t>
            </w:r>
          </w:p>
        </w:tc>
        <w:tc>
          <w:tcPr>
            <w:tcW w:w="1264" w:type="dxa"/>
            <w:shd w:val="clear" w:color="auto" w:fill="auto"/>
            <w:noWrap/>
            <w:hideMark/>
          </w:tcPr>
          <w:p w14:paraId="7B5E3279" w14:textId="77777777" w:rsidR="007579A0" w:rsidRPr="005F2D6C" w:rsidRDefault="007579A0" w:rsidP="000F6986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t>-0.21</w:t>
            </w:r>
          </w:p>
        </w:tc>
      </w:tr>
      <w:tr w:rsidR="007579A0" w:rsidRPr="005F2D6C" w14:paraId="03366C67" w14:textId="77777777" w:rsidTr="00DB75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8" w:type="dxa"/>
            <w:shd w:val="clear" w:color="auto" w:fill="auto"/>
            <w:noWrap/>
            <w:hideMark/>
          </w:tcPr>
          <w:p w14:paraId="49AC99E2" w14:textId="77777777" w:rsidR="007579A0" w:rsidRPr="005F2D6C" w:rsidRDefault="007579A0" w:rsidP="000F6986">
            <w:pPr>
              <w:keepNext/>
              <w:jc w:val="right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</w:pPr>
            <w:r w:rsidRPr="005F2D6C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  <w:t>405900</w:t>
            </w:r>
          </w:p>
        </w:tc>
        <w:tc>
          <w:tcPr>
            <w:tcW w:w="1320" w:type="dxa"/>
            <w:shd w:val="clear" w:color="auto" w:fill="auto"/>
            <w:noWrap/>
            <w:hideMark/>
          </w:tcPr>
          <w:p w14:paraId="7D98540E" w14:textId="77777777" w:rsidR="007579A0" w:rsidRPr="005F2D6C" w:rsidRDefault="007579A0" w:rsidP="000F6986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rPr>
                <w:szCs w:val="22"/>
              </w:rPr>
              <w:t>-4.81</w:t>
            </w:r>
          </w:p>
        </w:tc>
        <w:tc>
          <w:tcPr>
            <w:tcW w:w="1683" w:type="dxa"/>
            <w:shd w:val="clear" w:color="auto" w:fill="auto"/>
            <w:noWrap/>
            <w:hideMark/>
          </w:tcPr>
          <w:p w14:paraId="57DD9EEF" w14:textId="77777777" w:rsidR="007579A0" w:rsidRPr="005F2D6C" w:rsidRDefault="007579A0" w:rsidP="000F6986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rPr>
                <w:szCs w:val="22"/>
              </w:rPr>
              <w:t>-2.89</w:t>
            </w:r>
          </w:p>
        </w:tc>
        <w:tc>
          <w:tcPr>
            <w:tcW w:w="1417" w:type="dxa"/>
            <w:shd w:val="clear" w:color="auto" w:fill="auto"/>
            <w:noWrap/>
            <w:hideMark/>
          </w:tcPr>
          <w:p w14:paraId="6C272EC8" w14:textId="77777777" w:rsidR="007579A0" w:rsidRPr="005F2D6C" w:rsidRDefault="007579A0" w:rsidP="000F6986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t>-7.49</w:t>
            </w:r>
          </w:p>
        </w:tc>
        <w:tc>
          <w:tcPr>
            <w:tcW w:w="1264" w:type="dxa"/>
            <w:shd w:val="clear" w:color="auto" w:fill="auto"/>
            <w:noWrap/>
            <w:hideMark/>
          </w:tcPr>
          <w:p w14:paraId="363AA771" w14:textId="77777777" w:rsidR="007579A0" w:rsidRPr="005F2D6C" w:rsidRDefault="007579A0" w:rsidP="000F6986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5F2D6C">
              <w:t>-0.12</w:t>
            </w:r>
          </w:p>
        </w:tc>
      </w:tr>
      <w:bookmarkEnd w:id="7"/>
    </w:tbl>
    <w:p w14:paraId="6C5F4D4B" w14:textId="1906590F" w:rsidR="00791D44" w:rsidRDefault="00791D44" w:rsidP="00486F68">
      <w:pPr>
        <w:pStyle w:val="Caption-Top"/>
      </w:pPr>
    </w:p>
    <w:p w14:paraId="7084282E" w14:textId="76ED7FC6" w:rsidR="00486F68" w:rsidRDefault="00791D44" w:rsidP="00791D44">
      <w:pPr>
        <w:spacing w:line="276" w:lineRule="auto"/>
        <w:jc w:val="left"/>
      </w:pPr>
      <w:r>
        <w:br w:type="page"/>
      </w:r>
    </w:p>
    <w:p w14:paraId="4D0E9C33" w14:textId="46B9EAE4" w:rsidR="008C6BCC" w:rsidRDefault="008C6BCC" w:rsidP="004949A7">
      <w:pPr>
        <w:pStyle w:val="Heading1-nonumber"/>
        <w:numPr>
          <w:ilvl w:val="0"/>
          <w:numId w:val="45"/>
        </w:numPr>
      </w:pPr>
      <w:bookmarkStart w:id="8" w:name="_Toc92378606"/>
      <w:r>
        <w:lastRenderedPageBreak/>
        <w:t>Strain in injectate</w:t>
      </w:r>
    </w:p>
    <w:p w14:paraId="41CF3F3D" w14:textId="77777777" w:rsidR="004949A7" w:rsidRPr="004949A7" w:rsidRDefault="004949A7" w:rsidP="004949A7">
      <w:pPr>
        <w:pStyle w:val="ListParagraph"/>
        <w:ind w:left="360"/>
      </w:pPr>
    </w:p>
    <w:p w14:paraId="771C8991" w14:textId="1C367A13" w:rsidR="00C2103E" w:rsidRDefault="00041E27" w:rsidP="00041E27">
      <w:pPr>
        <w:pStyle w:val="Heading2"/>
        <w:numPr>
          <w:ilvl w:val="1"/>
          <w:numId w:val="45"/>
        </w:numPr>
      </w:pPr>
      <w:r>
        <w:t xml:space="preserve">END-SYSTOLIC </w:t>
      </w:r>
      <w:r w:rsidR="00C2103E">
        <w:t>maximum and minimum principal strain in injectate</w:t>
      </w:r>
      <w:r w:rsidR="005C27E9">
        <w:t xml:space="preserve"> of</w:t>
      </w:r>
      <w:r w:rsidR="00C2103E">
        <w:t xml:space="preserve"> </w:t>
      </w:r>
      <w:r w:rsidR="00372896">
        <w:t>biventricular model</w:t>
      </w:r>
      <w:bookmarkEnd w:id="8"/>
    </w:p>
    <w:p w14:paraId="4C7E169E" w14:textId="77777777" w:rsidR="00041E27" w:rsidRPr="00041E27" w:rsidRDefault="00041E27" w:rsidP="00041E27"/>
    <w:p w14:paraId="1CD6831A" w14:textId="38C391F3" w:rsidR="00C2103E" w:rsidRDefault="00061E47" w:rsidP="006B6F3C">
      <w:pPr>
        <w:pStyle w:val="Caption-Top"/>
      </w:pPr>
      <w:r>
        <w:t xml:space="preserve">App Table </w:t>
      </w:r>
      <w:r>
        <w:fldChar w:fldCharType="begin"/>
      </w:r>
      <w:r>
        <w:instrText xml:space="preserve"> SEQ App_Table \* ARABIC </w:instrText>
      </w:r>
      <w:r>
        <w:fldChar w:fldCharType="separate"/>
      </w:r>
      <w:r w:rsidR="00E60E01">
        <w:rPr>
          <w:noProof/>
        </w:rPr>
        <w:t>5</w:t>
      </w:r>
      <w:r>
        <w:fldChar w:fldCharType="end"/>
      </w:r>
      <w:r w:rsidR="00C2103E">
        <w:t>. Statistical values of the ES maximum strain distribution in the injectate</w:t>
      </w:r>
      <w:r w:rsidR="00871409">
        <w:t xml:space="preserve"> in the BV model</w:t>
      </w:r>
    </w:p>
    <w:tbl>
      <w:tblPr>
        <w:tblStyle w:val="PlainTable3"/>
        <w:tblW w:w="86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63"/>
        <w:gridCol w:w="1653"/>
        <w:gridCol w:w="1888"/>
        <w:gridCol w:w="1653"/>
        <w:gridCol w:w="1653"/>
      </w:tblGrid>
      <w:tr w:rsidR="00C2103E" w:rsidRPr="007B134F" w14:paraId="5716CFA5" w14:textId="77777777" w:rsidTr="00DB75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dxa"/>
            <w:tcBorders>
              <w:top w:val="nil"/>
              <w:left w:val="nil"/>
            </w:tcBorders>
            <w:shd w:val="clear" w:color="auto" w:fill="auto"/>
            <w:noWrap/>
          </w:tcPr>
          <w:p w14:paraId="6C7046FF" w14:textId="77777777" w:rsidR="00C2103E" w:rsidRPr="007B134F" w:rsidRDefault="00C2103E" w:rsidP="005B7E6D">
            <w:pPr>
              <w:keepNext/>
              <w:jc w:val="left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</w:p>
        </w:tc>
        <w:tc>
          <w:tcPr>
            <w:tcW w:w="0" w:type="dxa"/>
            <w:gridSpan w:val="4"/>
            <w:shd w:val="clear" w:color="auto" w:fill="auto"/>
            <w:noWrap/>
          </w:tcPr>
          <w:p w14:paraId="2A609A93" w14:textId="163C7CD2" w:rsidR="00C2103E" w:rsidRPr="007B134F" w:rsidRDefault="00C2103E" w:rsidP="005B7E6D">
            <w:pPr>
              <w:keepNext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7B134F"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  <w:t>max principal strain</w:t>
            </w:r>
            <w:r w:rsidR="004949A7"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  <w:t xml:space="preserve"> (%)</w:t>
            </w:r>
          </w:p>
        </w:tc>
      </w:tr>
      <w:tr w:rsidR="00C2103E" w:rsidRPr="007B134F" w14:paraId="4C0201E3" w14:textId="77777777" w:rsidTr="00DB75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shd w:val="clear" w:color="auto" w:fill="auto"/>
            <w:noWrap/>
          </w:tcPr>
          <w:p w14:paraId="2128C968" w14:textId="6F18AB8F" w:rsidR="00C2103E" w:rsidRPr="007B134F" w:rsidRDefault="000555CF" w:rsidP="005B7E6D">
            <w:pPr>
              <w:keepNext/>
              <w:jc w:val="left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proofErr w:type="spellStart"/>
            <w:r w:rsidRPr="007B134F"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  <w:t>E</w:t>
            </w:r>
            <w:r w:rsidRPr="000555CF">
              <w:rPr>
                <w:rFonts w:ascii="Times New Roman" w:eastAsia="Times New Roman" w:hAnsi="Times New Roman" w:cs="Times New Roman"/>
                <w:color w:val="000000"/>
                <w:szCs w:val="22"/>
                <w:vertAlign w:val="subscript"/>
                <w:lang w:eastAsia="en-ZA"/>
              </w:rPr>
              <w:t>INJ</w:t>
            </w:r>
            <w:proofErr w:type="spellEnd"/>
            <w:r w:rsidR="009F124A">
              <w:rPr>
                <w:rFonts w:ascii="Times New Roman" w:eastAsia="Times New Roman" w:hAnsi="Times New Roman" w:cs="Times New Roman"/>
                <w:color w:val="000000"/>
                <w:szCs w:val="22"/>
                <w:vertAlign w:val="subscript"/>
                <w:lang w:eastAsia="en-ZA"/>
              </w:rPr>
              <w:t xml:space="preserve"> </w:t>
            </w:r>
            <w:r w:rsidR="009F124A"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  <w:t>(kPa)</w:t>
            </w:r>
          </w:p>
        </w:tc>
        <w:tc>
          <w:tcPr>
            <w:tcW w:w="0" w:type="dxa"/>
            <w:shd w:val="clear" w:color="auto" w:fill="auto"/>
            <w:noWrap/>
          </w:tcPr>
          <w:p w14:paraId="34C353CD" w14:textId="77777777" w:rsidR="00C2103E" w:rsidRPr="007B134F" w:rsidRDefault="00C2103E" w:rsidP="005B7E6D">
            <w:pPr>
              <w:keepNext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  <w:lang w:eastAsia="en-ZA"/>
              </w:rPr>
            </w:pPr>
            <w:r w:rsidRPr="007B134F"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  <w:lang w:eastAsia="en-ZA"/>
              </w:rPr>
              <w:t>Mean</w:t>
            </w:r>
          </w:p>
        </w:tc>
        <w:tc>
          <w:tcPr>
            <w:tcW w:w="0" w:type="dxa"/>
            <w:shd w:val="clear" w:color="auto" w:fill="auto"/>
            <w:noWrap/>
          </w:tcPr>
          <w:p w14:paraId="4472C214" w14:textId="77777777" w:rsidR="00C2103E" w:rsidRPr="007B134F" w:rsidRDefault="00C2103E" w:rsidP="005B7E6D">
            <w:pPr>
              <w:keepNext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  <w:lang w:eastAsia="en-ZA"/>
              </w:rPr>
            </w:pPr>
            <w:r w:rsidRPr="007B134F"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  <w:lang w:eastAsia="en-ZA"/>
              </w:rPr>
              <w:t>Median</w:t>
            </w:r>
          </w:p>
        </w:tc>
        <w:tc>
          <w:tcPr>
            <w:tcW w:w="0" w:type="dxa"/>
            <w:shd w:val="clear" w:color="auto" w:fill="auto"/>
            <w:noWrap/>
          </w:tcPr>
          <w:p w14:paraId="018C549B" w14:textId="77777777" w:rsidR="00C2103E" w:rsidRPr="007B134F" w:rsidRDefault="00C2103E" w:rsidP="005B7E6D">
            <w:pPr>
              <w:keepNext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  <w:lang w:eastAsia="en-ZA"/>
              </w:rPr>
            </w:pPr>
            <w:r w:rsidRPr="007B134F"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  <w:lang w:eastAsia="en-ZA"/>
              </w:rPr>
              <w:t>Q1</w:t>
            </w:r>
          </w:p>
        </w:tc>
        <w:tc>
          <w:tcPr>
            <w:tcW w:w="0" w:type="dxa"/>
            <w:shd w:val="clear" w:color="auto" w:fill="auto"/>
            <w:noWrap/>
          </w:tcPr>
          <w:p w14:paraId="7F9681E4" w14:textId="77777777" w:rsidR="00C2103E" w:rsidRPr="007B134F" w:rsidRDefault="00C2103E" w:rsidP="005B7E6D">
            <w:pPr>
              <w:keepNext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  <w:lang w:eastAsia="en-ZA"/>
              </w:rPr>
            </w:pPr>
            <w:r w:rsidRPr="007B134F"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  <w:lang w:eastAsia="en-ZA"/>
              </w:rPr>
              <w:t>Q3</w:t>
            </w:r>
          </w:p>
        </w:tc>
      </w:tr>
      <w:tr w:rsidR="00C2103E" w:rsidRPr="00D52299" w14:paraId="33F946DC" w14:textId="77777777" w:rsidTr="00DB75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shd w:val="clear" w:color="auto" w:fill="auto"/>
            <w:noWrap/>
            <w:hideMark/>
          </w:tcPr>
          <w:p w14:paraId="040F42CD" w14:textId="77777777" w:rsidR="00C2103E" w:rsidRPr="00D52299" w:rsidRDefault="00C2103E" w:rsidP="005B7E6D">
            <w:pPr>
              <w:keepNext/>
              <w:jc w:val="right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</w:pPr>
            <w:r w:rsidRPr="00D52299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  <w:t>4.059</w:t>
            </w:r>
          </w:p>
        </w:tc>
        <w:tc>
          <w:tcPr>
            <w:tcW w:w="0" w:type="dxa"/>
            <w:shd w:val="clear" w:color="auto" w:fill="auto"/>
            <w:noWrap/>
            <w:hideMark/>
          </w:tcPr>
          <w:p w14:paraId="58826413" w14:textId="77777777" w:rsidR="00C2103E" w:rsidRPr="00D52299" w:rsidRDefault="00C2103E" w:rsidP="005B7E6D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38.527</w:t>
            </w:r>
          </w:p>
        </w:tc>
        <w:tc>
          <w:tcPr>
            <w:tcW w:w="0" w:type="dxa"/>
            <w:shd w:val="clear" w:color="auto" w:fill="auto"/>
            <w:noWrap/>
            <w:hideMark/>
          </w:tcPr>
          <w:p w14:paraId="1D46102F" w14:textId="77777777" w:rsidR="00C2103E" w:rsidRPr="00D52299" w:rsidRDefault="00C2103E" w:rsidP="005B7E6D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rPr>
                <w:szCs w:val="22"/>
              </w:rPr>
              <w:t>38.527</w:t>
            </w:r>
          </w:p>
        </w:tc>
        <w:tc>
          <w:tcPr>
            <w:tcW w:w="0" w:type="dxa"/>
            <w:shd w:val="clear" w:color="auto" w:fill="auto"/>
            <w:noWrap/>
            <w:hideMark/>
          </w:tcPr>
          <w:p w14:paraId="23E7A867" w14:textId="77777777" w:rsidR="00C2103E" w:rsidRPr="00D52299" w:rsidRDefault="00C2103E" w:rsidP="005B7E6D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30.665</w:t>
            </w:r>
          </w:p>
        </w:tc>
        <w:tc>
          <w:tcPr>
            <w:tcW w:w="0" w:type="dxa"/>
            <w:shd w:val="clear" w:color="auto" w:fill="auto"/>
            <w:noWrap/>
            <w:hideMark/>
          </w:tcPr>
          <w:p w14:paraId="09343C48" w14:textId="77777777" w:rsidR="00C2103E" w:rsidRPr="00D52299" w:rsidRDefault="00C2103E" w:rsidP="005B7E6D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49.836</w:t>
            </w:r>
          </w:p>
        </w:tc>
      </w:tr>
      <w:tr w:rsidR="00C2103E" w:rsidRPr="00D52299" w14:paraId="5A29135A" w14:textId="77777777" w:rsidTr="00DB75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shd w:val="clear" w:color="auto" w:fill="auto"/>
            <w:noWrap/>
            <w:hideMark/>
          </w:tcPr>
          <w:p w14:paraId="7D20424E" w14:textId="77777777" w:rsidR="00C2103E" w:rsidRPr="00D52299" w:rsidRDefault="00C2103E" w:rsidP="005B7E6D">
            <w:pPr>
              <w:keepNext/>
              <w:jc w:val="right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</w:pPr>
            <w:r w:rsidRPr="00D52299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  <w:t>7.38</w:t>
            </w:r>
          </w:p>
        </w:tc>
        <w:tc>
          <w:tcPr>
            <w:tcW w:w="0" w:type="dxa"/>
            <w:shd w:val="clear" w:color="auto" w:fill="auto"/>
            <w:noWrap/>
            <w:hideMark/>
          </w:tcPr>
          <w:p w14:paraId="599CA91D" w14:textId="77777777" w:rsidR="00C2103E" w:rsidRPr="00D52299" w:rsidRDefault="00C2103E" w:rsidP="005B7E6D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35.113</w:t>
            </w:r>
          </w:p>
        </w:tc>
        <w:tc>
          <w:tcPr>
            <w:tcW w:w="0" w:type="dxa"/>
            <w:shd w:val="clear" w:color="auto" w:fill="auto"/>
            <w:noWrap/>
            <w:hideMark/>
          </w:tcPr>
          <w:p w14:paraId="6A10A442" w14:textId="77777777" w:rsidR="00C2103E" w:rsidRPr="00D52299" w:rsidRDefault="00C2103E" w:rsidP="005B7E6D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rPr>
                <w:szCs w:val="22"/>
              </w:rPr>
              <w:t>35.113</w:t>
            </w:r>
          </w:p>
        </w:tc>
        <w:tc>
          <w:tcPr>
            <w:tcW w:w="0" w:type="dxa"/>
            <w:shd w:val="clear" w:color="auto" w:fill="auto"/>
            <w:noWrap/>
            <w:hideMark/>
          </w:tcPr>
          <w:p w14:paraId="1B7A794E" w14:textId="77777777" w:rsidR="00C2103E" w:rsidRPr="00D52299" w:rsidRDefault="00C2103E" w:rsidP="005B7E6D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27.969</w:t>
            </w:r>
          </w:p>
        </w:tc>
        <w:tc>
          <w:tcPr>
            <w:tcW w:w="0" w:type="dxa"/>
            <w:shd w:val="clear" w:color="auto" w:fill="auto"/>
            <w:noWrap/>
            <w:hideMark/>
          </w:tcPr>
          <w:p w14:paraId="448C6C71" w14:textId="77777777" w:rsidR="00C2103E" w:rsidRPr="00D52299" w:rsidRDefault="00C2103E" w:rsidP="005B7E6D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45.331</w:t>
            </w:r>
          </w:p>
        </w:tc>
      </w:tr>
      <w:tr w:rsidR="00C2103E" w:rsidRPr="00D52299" w14:paraId="597F40BA" w14:textId="77777777" w:rsidTr="00DB75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shd w:val="clear" w:color="auto" w:fill="auto"/>
            <w:noWrap/>
            <w:hideMark/>
          </w:tcPr>
          <w:p w14:paraId="74D8378A" w14:textId="77777777" w:rsidR="00C2103E" w:rsidRPr="00D52299" w:rsidRDefault="00C2103E" w:rsidP="005B7E6D">
            <w:pPr>
              <w:keepNext/>
              <w:jc w:val="right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</w:pPr>
            <w:r w:rsidRPr="00D52299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  <w:t>40.59</w:t>
            </w:r>
          </w:p>
        </w:tc>
        <w:tc>
          <w:tcPr>
            <w:tcW w:w="0" w:type="dxa"/>
            <w:shd w:val="clear" w:color="auto" w:fill="auto"/>
            <w:noWrap/>
            <w:hideMark/>
          </w:tcPr>
          <w:p w14:paraId="25D78CCA" w14:textId="77777777" w:rsidR="00C2103E" w:rsidRPr="00D52299" w:rsidRDefault="00C2103E" w:rsidP="005B7E6D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21.359</w:t>
            </w:r>
          </w:p>
        </w:tc>
        <w:tc>
          <w:tcPr>
            <w:tcW w:w="0" w:type="dxa"/>
            <w:shd w:val="clear" w:color="auto" w:fill="auto"/>
            <w:noWrap/>
            <w:hideMark/>
          </w:tcPr>
          <w:p w14:paraId="5940EB56" w14:textId="77777777" w:rsidR="00C2103E" w:rsidRPr="00D52299" w:rsidRDefault="00C2103E" w:rsidP="005B7E6D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rPr>
                <w:szCs w:val="22"/>
              </w:rPr>
              <w:t>21.359</w:t>
            </w:r>
          </w:p>
        </w:tc>
        <w:tc>
          <w:tcPr>
            <w:tcW w:w="0" w:type="dxa"/>
            <w:shd w:val="clear" w:color="auto" w:fill="auto"/>
            <w:noWrap/>
            <w:hideMark/>
          </w:tcPr>
          <w:p w14:paraId="2A9126CC" w14:textId="77777777" w:rsidR="00C2103E" w:rsidRPr="00D52299" w:rsidRDefault="00C2103E" w:rsidP="005B7E6D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16.176</w:t>
            </w:r>
          </w:p>
        </w:tc>
        <w:tc>
          <w:tcPr>
            <w:tcW w:w="0" w:type="dxa"/>
            <w:shd w:val="clear" w:color="auto" w:fill="auto"/>
            <w:noWrap/>
            <w:hideMark/>
          </w:tcPr>
          <w:p w14:paraId="1D8A30CF" w14:textId="77777777" w:rsidR="00C2103E" w:rsidRPr="00D52299" w:rsidRDefault="00C2103E" w:rsidP="005B7E6D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27.217</w:t>
            </w:r>
          </w:p>
        </w:tc>
      </w:tr>
      <w:tr w:rsidR="00C2103E" w:rsidRPr="00D52299" w14:paraId="4BA17F27" w14:textId="77777777" w:rsidTr="00DB75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shd w:val="clear" w:color="auto" w:fill="auto"/>
            <w:noWrap/>
            <w:hideMark/>
          </w:tcPr>
          <w:p w14:paraId="01E2FD03" w14:textId="77777777" w:rsidR="00C2103E" w:rsidRPr="00D52299" w:rsidRDefault="00C2103E" w:rsidP="005B7E6D">
            <w:pPr>
              <w:keepNext/>
              <w:jc w:val="right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</w:pPr>
            <w:r w:rsidRPr="00D52299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  <w:t>73.8</w:t>
            </w:r>
          </w:p>
        </w:tc>
        <w:tc>
          <w:tcPr>
            <w:tcW w:w="0" w:type="dxa"/>
            <w:shd w:val="clear" w:color="auto" w:fill="auto"/>
            <w:noWrap/>
            <w:hideMark/>
          </w:tcPr>
          <w:p w14:paraId="7C10FC9B" w14:textId="77777777" w:rsidR="00C2103E" w:rsidRPr="00D52299" w:rsidRDefault="00C2103E" w:rsidP="005B7E6D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16.173</w:t>
            </w:r>
          </w:p>
        </w:tc>
        <w:tc>
          <w:tcPr>
            <w:tcW w:w="0" w:type="dxa"/>
            <w:shd w:val="clear" w:color="auto" w:fill="auto"/>
            <w:noWrap/>
            <w:hideMark/>
          </w:tcPr>
          <w:p w14:paraId="32B7C012" w14:textId="77777777" w:rsidR="00C2103E" w:rsidRPr="00D52299" w:rsidRDefault="00C2103E" w:rsidP="005B7E6D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rPr>
                <w:szCs w:val="22"/>
              </w:rPr>
              <w:t>16.173</w:t>
            </w:r>
          </w:p>
        </w:tc>
        <w:tc>
          <w:tcPr>
            <w:tcW w:w="0" w:type="dxa"/>
            <w:shd w:val="clear" w:color="auto" w:fill="auto"/>
            <w:noWrap/>
            <w:hideMark/>
          </w:tcPr>
          <w:p w14:paraId="4E504363" w14:textId="77777777" w:rsidR="00C2103E" w:rsidRPr="00D52299" w:rsidRDefault="00C2103E" w:rsidP="005B7E6D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12.101</w:t>
            </w:r>
          </w:p>
        </w:tc>
        <w:tc>
          <w:tcPr>
            <w:tcW w:w="0" w:type="dxa"/>
            <w:shd w:val="clear" w:color="auto" w:fill="auto"/>
            <w:noWrap/>
            <w:hideMark/>
          </w:tcPr>
          <w:p w14:paraId="7836066D" w14:textId="77777777" w:rsidR="00C2103E" w:rsidRPr="00D52299" w:rsidRDefault="00C2103E" w:rsidP="005B7E6D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20.750</w:t>
            </w:r>
          </w:p>
        </w:tc>
      </w:tr>
      <w:tr w:rsidR="00C2103E" w:rsidRPr="00D52299" w14:paraId="18903099" w14:textId="77777777" w:rsidTr="00DB75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shd w:val="clear" w:color="auto" w:fill="auto"/>
            <w:noWrap/>
            <w:hideMark/>
          </w:tcPr>
          <w:p w14:paraId="0D97E93E" w14:textId="77777777" w:rsidR="00C2103E" w:rsidRPr="00D52299" w:rsidRDefault="00C2103E" w:rsidP="005B7E6D">
            <w:pPr>
              <w:keepNext/>
              <w:jc w:val="right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</w:pPr>
            <w:r w:rsidRPr="00D52299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  <w:t>405.9</w:t>
            </w:r>
          </w:p>
        </w:tc>
        <w:tc>
          <w:tcPr>
            <w:tcW w:w="0" w:type="dxa"/>
            <w:shd w:val="clear" w:color="auto" w:fill="auto"/>
            <w:noWrap/>
            <w:hideMark/>
          </w:tcPr>
          <w:p w14:paraId="17DB9C7C" w14:textId="77777777" w:rsidR="00C2103E" w:rsidRPr="00D52299" w:rsidRDefault="00C2103E" w:rsidP="005B7E6D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6.247</w:t>
            </w:r>
          </w:p>
        </w:tc>
        <w:tc>
          <w:tcPr>
            <w:tcW w:w="0" w:type="dxa"/>
            <w:shd w:val="clear" w:color="auto" w:fill="auto"/>
            <w:noWrap/>
            <w:hideMark/>
          </w:tcPr>
          <w:p w14:paraId="5F0EF3EC" w14:textId="77777777" w:rsidR="00C2103E" w:rsidRPr="00D52299" w:rsidRDefault="00C2103E" w:rsidP="005B7E6D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rPr>
                <w:szCs w:val="22"/>
              </w:rPr>
              <w:t>6.247</w:t>
            </w:r>
          </w:p>
        </w:tc>
        <w:tc>
          <w:tcPr>
            <w:tcW w:w="0" w:type="dxa"/>
            <w:shd w:val="clear" w:color="auto" w:fill="auto"/>
            <w:noWrap/>
            <w:hideMark/>
          </w:tcPr>
          <w:p w14:paraId="5BB08B63" w14:textId="77777777" w:rsidR="00C2103E" w:rsidRPr="00D52299" w:rsidRDefault="00C2103E" w:rsidP="005B7E6D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4.626</w:t>
            </w:r>
          </w:p>
        </w:tc>
        <w:tc>
          <w:tcPr>
            <w:tcW w:w="0" w:type="dxa"/>
            <w:shd w:val="clear" w:color="auto" w:fill="auto"/>
            <w:noWrap/>
            <w:hideMark/>
          </w:tcPr>
          <w:p w14:paraId="1EE028F6" w14:textId="77777777" w:rsidR="00C2103E" w:rsidRPr="00D52299" w:rsidRDefault="00C2103E" w:rsidP="005B7E6D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8.497</w:t>
            </w:r>
          </w:p>
        </w:tc>
      </w:tr>
      <w:tr w:rsidR="00C2103E" w:rsidRPr="00D52299" w14:paraId="1D9786B6" w14:textId="77777777" w:rsidTr="00DB75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shd w:val="clear" w:color="auto" w:fill="auto"/>
            <w:noWrap/>
            <w:hideMark/>
          </w:tcPr>
          <w:p w14:paraId="6EA51F24" w14:textId="77777777" w:rsidR="00C2103E" w:rsidRPr="00D52299" w:rsidRDefault="00C2103E" w:rsidP="005B7E6D">
            <w:pPr>
              <w:keepNext/>
              <w:jc w:val="right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</w:pPr>
            <w:r w:rsidRPr="00D52299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  <w:t>738</w:t>
            </w:r>
          </w:p>
        </w:tc>
        <w:tc>
          <w:tcPr>
            <w:tcW w:w="0" w:type="dxa"/>
            <w:shd w:val="clear" w:color="auto" w:fill="auto"/>
            <w:noWrap/>
            <w:hideMark/>
          </w:tcPr>
          <w:p w14:paraId="4FA8A5CF" w14:textId="77777777" w:rsidR="00C2103E" w:rsidRPr="00D52299" w:rsidRDefault="00C2103E" w:rsidP="005B7E6D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4.397</w:t>
            </w:r>
          </w:p>
        </w:tc>
        <w:tc>
          <w:tcPr>
            <w:tcW w:w="0" w:type="dxa"/>
            <w:shd w:val="clear" w:color="auto" w:fill="auto"/>
            <w:noWrap/>
            <w:hideMark/>
          </w:tcPr>
          <w:p w14:paraId="13EDC840" w14:textId="77777777" w:rsidR="00C2103E" w:rsidRPr="00D52299" w:rsidRDefault="00C2103E" w:rsidP="005B7E6D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rPr>
                <w:szCs w:val="22"/>
              </w:rPr>
              <w:t>4.397</w:t>
            </w:r>
          </w:p>
        </w:tc>
        <w:tc>
          <w:tcPr>
            <w:tcW w:w="0" w:type="dxa"/>
            <w:shd w:val="clear" w:color="auto" w:fill="auto"/>
            <w:noWrap/>
            <w:hideMark/>
          </w:tcPr>
          <w:p w14:paraId="2427EEC2" w14:textId="77777777" w:rsidR="00C2103E" w:rsidRPr="00D52299" w:rsidRDefault="00C2103E" w:rsidP="005B7E6D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3.174</w:t>
            </w:r>
          </w:p>
        </w:tc>
        <w:tc>
          <w:tcPr>
            <w:tcW w:w="0" w:type="dxa"/>
            <w:shd w:val="clear" w:color="auto" w:fill="auto"/>
            <w:noWrap/>
            <w:hideMark/>
          </w:tcPr>
          <w:p w14:paraId="2AFF4219" w14:textId="77777777" w:rsidR="00C2103E" w:rsidRPr="00D52299" w:rsidRDefault="00C2103E" w:rsidP="005B7E6D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6.151</w:t>
            </w:r>
          </w:p>
        </w:tc>
      </w:tr>
      <w:tr w:rsidR="00C2103E" w:rsidRPr="00D52299" w14:paraId="2BAC3202" w14:textId="77777777" w:rsidTr="00DB75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shd w:val="clear" w:color="auto" w:fill="auto"/>
            <w:noWrap/>
            <w:hideMark/>
          </w:tcPr>
          <w:p w14:paraId="5917AE7C" w14:textId="77777777" w:rsidR="00C2103E" w:rsidRPr="00D52299" w:rsidRDefault="00C2103E" w:rsidP="005B7E6D">
            <w:pPr>
              <w:keepNext/>
              <w:jc w:val="right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</w:pPr>
            <w:r w:rsidRPr="00D52299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  <w:t>4059</w:t>
            </w:r>
          </w:p>
        </w:tc>
        <w:tc>
          <w:tcPr>
            <w:tcW w:w="0" w:type="dxa"/>
            <w:shd w:val="clear" w:color="auto" w:fill="auto"/>
            <w:noWrap/>
            <w:hideMark/>
          </w:tcPr>
          <w:p w14:paraId="7C8DB7FD" w14:textId="77777777" w:rsidR="00C2103E" w:rsidRPr="00D52299" w:rsidRDefault="00C2103E" w:rsidP="005B7E6D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1.503</w:t>
            </w:r>
          </w:p>
        </w:tc>
        <w:tc>
          <w:tcPr>
            <w:tcW w:w="0" w:type="dxa"/>
            <w:shd w:val="clear" w:color="auto" w:fill="auto"/>
            <w:noWrap/>
            <w:hideMark/>
          </w:tcPr>
          <w:p w14:paraId="63D86928" w14:textId="77777777" w:rsidR="00C2103E" w:rsidRPr="00D52299" w:rsidRDefault="00C2103E" w:rsidP="005B7E6D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rPr>
                <w:szCs w:val="22"/>
              </w:rPr>
              <w:t>1.503</w:t>
            </w:r>
          </w:p>
        </w:tc>
        <w:tc>
          <w:tcPr>
            <w:tcW w:w="0" w:type="dxa"/>
            <w:shd w:val="clear" w:color="auto" w:fill="auto"/>
            <w:noWrap/>
            <w:hideMark/>
          </w:tcPr>
          <w:p w14:paraId="0047144D" w14:textId="77777777" w:rsidR="00C2103E" w:rsidRPr="00D52299" w:rsidRDefault="00C2103E" w:rsidP="005B7E6D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0.996</w:t>
            </w:r>
          </w:p>
        </w:tc>
        <w:tc>
          <w:tcPr>
            <w:tcW w:w="0" w:type="dxa"/>
            <w:shd w:val="clear" w:color="auto" w:fill="auto"/>
            <w:noWrap/>
            <w:hideMark/>
          </w:tcPr>
          <w:p w14:paraId="41E28F9C" w14:textId="77777777" w:rsidR="00C2103E" w:rsidRPr="00D52299" w:rsidRDefault="00C2103E" w:rsidP="005B7E6D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2.283</w:t>
            </w:r>
          </w:p>
        </w:tc>
      </w:tr>
      <w:tr w:rsidR="00C2103E" w:rsidRPr="00D52299" w14:paraId="033C2159" w14:textId="77777777" w:rsidTr="00DB75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shd w:val="clear" w:color="auto" w:fill="auto"/>
            <w:noWrap/>
            <w:hideMark/>
          </w:tcPr>
          <w:p w14:paraId="080752E4" w14:textId="77777777" w:rsidR="00C2103E" w:rsidRPr="00D52299" w:rsidRDefault="00C2103E" w:rsidP="005B7E6D">
            <w:pPr>
              <w:keepNext/>
              <w:jc w:val="right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</w:pPr>
            <w:r w:rsidRPr="00D52299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  <w:t>7380</w:t>
            </w:r>
          </w:p>
        </w:tc>
        <w:tc>
          <w:tcPr>
            <w:tcW w:w="0" w:type="dxa"/>
            <w:shd w:val="clear" w:color="auto" w:fill="auto"/>
            <w:noWrap/>
            <w:hideMark/>
          </w:tcPr>
          <w:p w14:paraId="1C03B857" w14:textId="77777777" w:rsidR="00C2103E" w:rsidRPr="00D52299" w:rsidRDefault="00C2103E" w:rsidP="005B7E6D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1.018</w:t>
            </w:r>
          </w:p>
        </w:tc>
        <w:tc>
          <w:tcPr>
            <w:tcW w:w="0" w:type="dxa"/>
            <w:shd w:val="clear" w:color="auto" w:fill="auto"/>
            <w:noWrap/>
            <w:hideMark/>
          </w:tcPr>
          <w:p w14:paraId="55C3AE55" w14:textId="77777777" w:rsidR="00C2103E" w:rsidRPr="00D52299" w:rsidRDefault="00C2103E" w:rsidP="005B7E6D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rPr>
                <w:szCs w:val="22"/>
              </w:rPr>
              <w:t>1.018</w:t>
            </w:r>
          </w:p>
        </w:tc>
        <w:tc>
          <w:tcPr>
            <w:tcW w:w="0" w:type="dxa"/>
            <w:shd w:val="clear" w:color="auto" w:fill="auto"/>
            <w:noWrap/>
            <w:hideMark/>
          </w:tcPr>
          <w:p w14:paraId="4F03CCB8" w14:textId="77777777" w:rsidR="00C2103E" w:rsidRPr="00D52299" w:rsidRDefault="00C2103E" w:rsidP="005B7E6D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0.653</w:t>
            </w:r>
          </w:p>
        </w:tc>
        <w:tc>
          <w:tcPr>
            <w:tcW w:w="0" w:type="dxa"/>
            <w:shd w:val="clear" w:color="auto" w:fill="auto"/>
            <w:noWrap/>
            <w:hideMark/>
          </w:tcPr>
          <w:p w14:paraId="5FD18084" w14:textId="77777777" w:rsidR="00C2103E" w:rsidRPr="00D52299" w:rsidRDefault="00C2103E" w:rsidP="005B7E6D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1.583</w:t>
            </w:r>
          </w:p>
        </w:tc>
      </w:tr>
      <w:tr w:rsidR="00C2103E" w:rsidRPr="00D52299" w14:paraId="3CA5F278" w14:textId="77777777" w:rsidTr="00DB75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shd w:val="clear" w:color="auto" w:fill="auto"/>
            <w:noWrap/>
            <w:hideMark/>
          </w:tcPr>
          <w:p w14:paraId="34D7FB32" w14:textId="77777777" w:rsidR="00C2103E" w:rsidRPr="00D52299" w:rsidRDefault="00C2103E" w:rsidP="005B7E6D">
            <w:pPr>
              <w:keepNext/>
              <w:jc w:val="right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</w:pPr>
            <w:r w:rsidRPr="00D52299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  <w:t>40590</w:t>
            </w:r>
          </w:p>
        </w:tc>
        <w:tc>
          <w:tcPr>
            <w:tcW w:w="0" w:type="dxa"/>
            <w:shd w:val="clear" w:color="auto" w:fill="auto"/>
            <w:noWrap/>
            <w:hideMark/>
          </w:tcPr>
          <w:p w14:paraId="5CCC78EB" w14:textId="77777777" w:rsidR="00C2103E" w:rsidRPr="00D52299" w:rsidRDefault="00C2103E" w:rsidP="005B7E6D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0.316</w:t>
            </w:r>
          </w:p>
        </w:tc>
        <w:tc>
          <w:tcPr>
            <w:tcW w:w="0" w:type="dxa"/>
            <w:shd w:val="clear" w:color="auto" w:fill="auto"/>
            <w:noWrap/>
            <w:hideMark/>
          </w:tcPr>
          <w:p w14:paraId="2B47B25A" w14:textId="77777777" w:rsidR="00C2103E" w:rsidRPr="00D52299" w:rsidRDefault="00C2103E" w:rsidP="005B7E6D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rPr>
                <w:szCs w:val="22"/>
              </w:rPr>
              <w:t>0.316</w:t>
            </w:r>
          </w:p>
        </w:tc>
        <w:tc>
          <w:tcPr>
            <w:tcW w:w="0" w:type="dxa"/>
            <w:shd w:val="clear" w:color="auto" w:fill="auto"/>
            <w:noWrap/>
            <w:hideMark/>
          </w:tcPr>
          <w:p w14:paraId="7891FE82" w14:textId="77777777" w:rsidR="00C2103E" w:rsidRPr="00D52299" w:rsidRDefault="00C2103E" w:rsidP="005B7E6D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0.188</w:t>
            </w:r>
          </w:p>
        </w:tc>
        <w:tc>
          <w:tcPr>
            <w:tcW w:w="0" w:type="dxa"/>
            <w:shd w:val="clear" w:color="auto" w:fill="auto"/>
            <w:noWrap/>
            <w:hideMark/>
          </w:tcPr>
          <w:p w14:paraId="13DDBCF0" w14:textId="77777777" w:rsidR="00C2103E" w:rsidRPr="00D52299" w:rsidRDefault="00C2103E" w:rsidP="005B7E6D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0.545</w:t>
            </w:r>
          </w:p>
        </w:tc>
      </w:tr>
      <w:tr w:rsidR="00C2103E" w:rsidRPr="00D52299" w14:paraId="223A3633" w14:textId="77777777" w:rsidTr="00DB75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shd w:val="clear" w:color="auto" w:fill="auto"/>
            <w:noWrap/>
            <w:hideMark/>
          </w:tcPr>
          <w:p w14:paraId="4553B0AC" w14:textId="77777777" w:rsidR="00C2103E" w:rsidRPr="00D52299" w:rsidRDefault="00C2103E" w:rsidP="005B7E6D">
            <w:pPr>
              <w:keepNext/>
              <w:jc w:val="right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</w:pPr>
            <w:r w:rsidRPr="00D52299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  <w:t>73800</w:t>
            </w:r>
          </w:p>
        </w:tc>
        <w:tc>
          <w:tcPr>
            <w:tcW w:w="0" w:type="dxa"/>
            <w:shd w:val="clear" w:color="auto" w:fill="auto"/>
            <w:noWrap/>
            <w:hideMark/>
          </w:tcPr>
          <w:p w14:paraId="36AD9079" w14:textId="77777777" w:rsidR="00C2103E" w:rsidRPr="00D52299" w:rsidRDefault="00C2103E" w:rsidP="005B7E6D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0.194</w:t>
            </w:r>
          </w:p>
        </w:tc>
        <w:tc>
          <w:tcPr>
            <w:tcW w:w="0" w:type="dxa"/>
            <w:shd w:val="clear" w:color="auto" w:fill="auto"/>
            <w:noWrap/>
            <w:hideMark/>
          </w:tcPr>
          <w:p w14:paraId="3B8C5191" w14:textId="77777777" w:rsidR="00C2103E" w:rsidRPr="00D52299" w:rsidRDefault="00C2103E" w:rsidP="005B7E6D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rPr>
                <w:szCs w:val="22"/>
              </w:rPr>
              <w:t>0.194</w:t>
            </w:r>
          </w:p>
        </w:tc>
        <w:tc>
          <w:tcPr>
            <w:tcW w:w="0" w:type="dxa"/>
            <w:shd w:val="clear" w:color="auto" w:fill="auto"/>
            <w:noWrap/>
            <w:hideMark/>
          </w:tcPr>
          <w:p w14:paraId="1121F8D4" w14:textId="77777777" w:rsidR="00C2103E" w:rsidRPr="00D52299" w:rsidRDefault="00C2103E" w:rsidP="005B7E6D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0.114</w:t>
            </w:r>
          </w:p>
        </w:tc>
        <w:tc>
          <w:tcPr>
            <w:tcW w:w="0" w:type="dxa"/>
            <w:shd w:val="clear" w:color="auto" w:fill="auto"/>
            <w:noWrap/>
            <w:hideMark/>
          </w:tcPr>
          <w:p w14:paraId="5F5385A0" w14:textId="77777777" w:rsidR="00C2103E" w:rsidRPr="00D52299" w:rsidRDefault="00C2103E" w:rsidP="005B7E6D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0.351</w:t>
            </w:r>
          </w:p>
        </w:tc>
      </w:tr>
      <w:tr w:rsidR="00C2103E" w:rsidRPr="00D52299" w14:paraId="5E83D7C3" w14:textId="77777777" w:rsidTr="00DB75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shd w:val="clear" w:color="auto" w:fill="auto"/>
            <w:noWrap/>
            <w:hideMark/>
          </w:tcPr>
          <w:p w14:paraId="2E3E0BA9" w14:textId="77777777" w:rsidR="00C2103E" w:rsidRPr="00D52299" w:rsidRDefault="00C2103E" w:rsidP="005B7E6D">
            <w:pPr>
              <w:keepNext/>
              <w:jc w:val="right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</w:pPr>
            <w:r w:rsidRPr="00D52299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  <w:t>405900</w:t>
            </w:r>
          </w:p>
        </w:tc>
        <w:tc>
          <w:tcPr>
            <w:tcW w:w="0" w:type="dxa"/>
            <w:shd w:val="clear" w:color="auto" w:fill="auto"/>
            <w:noWrap/>
            <w:hideMark/>
          </w:tcPr>
          <w:p w14:paraId="1D5210AA" w14:textId="77777777" w:rsidR="00C2103E" w:rsidRPr="00D52299" w:rsidRDefault="00C2103E" w:rsidP="005B7E6D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0.060</w:t>
            </w:r>
          </w:p>
        </w:tc>
        <w:tc>
          <w:tcPr>
            <w:tcW w:w="0" w:type="dxa"/>
            <w:shd w:val="clear" w:color="auto" w:fill="auto"/>
            <w:noWrap/>
            <w:hideMark/>
          </w:tcPr>
          <w:p w14:paraId="7055FB0F" w14:textId="77777777" w:rsidR="00C2103E" w:rsidRPr="00D52299" w:rsidRDefault="00C2103E" w:rsidP="005B7E6D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rPr>
                <w:szCs w:val="22"/>
              </w:rPr>
              <w:t>0.060</w:t>
            </w:r>
          </w:p>
        </w:tc>
        <w:tc>
          <w:tcPr>
            <w:tcW w:w="0" w:type="dxa"/>
            <w:shd w:val="clear" w:color="auto" w:fill="auto"/>
            <w:noWrap/>
            <w:hideMark/>
          </w:tcPr>
          <w:p w14:paraId="2D8D5C38" w14:textId="77777777" w:rsidR="00C2103E" w:rsidRPr="00D52299" w:rsidRDefault="00C2103E" w:rsidP="005B7E6D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0.033</w:t>
            </w:r>
          </w:p>
        </w:tc>
        <w:tc>
          <w:tcPr>
            <w:tcW w:w="0" w:type="dxa"/>
            <w:shd w:val="clear" w:color="auto" w:fill="auto"/>
            <w:noWrap/>
            <w:hideMark/>
          </w:tcPr>
          <w:p w14:paraId="2317AE3B" w14:textId="77777777" w:rsidR="00C2103E" w:rsidRPr="00D52299" w:rsidRDefault="00C2103E" w:rsidP="005B7E6D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0.117</w:t>
            </w:r>
          </w:p>
        </w:tc>
      </w:tr>
    </w:tbl>
    <w:p w14:paraId="2D6E3178" w14:textId="0F2FFC2D" w:rsidR="00791D44" w:rsidRDefault="00791D44" w:rsidP="00C2103E"/>
    <w:p w14:paraId="375B81C3" w14:textId="77777777" w:rsidR="004949A7" w:rsidRDefault="004949A7" w:rsidP="00C2103E"/>
    <w:p w14:paraId="776C95FE" w14:textId="4224F585" w:rsidR="00C2103E" w:rsidRDefault="00061E47" w:rsidP="006B6F3C">
      <w:pPr>
        <w:pStyle w:val="Caption-Top"/>
      </w:pPr>
      <w:r>
        <w:t xml:space="preserve">App Table </w:t>
      </w:r>
      <w:r>
        <w:fldChar w:fldCharType="begin"/>
      </w:r>
      <w:r>
        <w:instrText xml:space="preserve"> SEQ App_Table \* ARABIC </w:instrText>
      </w:r>
      <w:r>
        <w:fldChar w:fldCharType="separate"/>
      </w:r>
      <w:r w:rsidR="00E60E01">
        <w:rPr>
          <w:noProof/>
        </w:rPr>
        <w:t>6</w:t>
      </w:r>
      <w:r>
        <w:fldChar w:fldCharType="end"/>
      </w:r>
      <w:r w:rsidR="00C2103E">
        <w:t>. Statistical values of the ES minimum strain distribution in the injectate</w:t>
      </w:r>
    </w:p>
    <w:tbl>
      <w:tblPr>
        <w:tblStyle w:val="PlainTable3"/>
        <w:tblW w:w="8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09"/>
        <w:gridCol w:w="1448"/>
        <w:gridCol w:w="1845"/>
        <w:gridCol w:w="1617"/>
        <w:gridCol w:w="1618"/>
      </w:tblGrid>
      <w:tr w:rsidR="00C2103E" w:rsidRPr="007B134F" w14:paraId="3AA7FA6A" w14:textId="77777777" w:rsidTr="00DB75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609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noWrap/>
          </w:tcPr>
          <w:p w14:paraId="1BC33A78" w14:textId="77777777" w:rsidR="00C2103E" w:rsidRPr="007B134F" w:rsidRDefault="00C2103E" w:rsidP="005B7E6D">
            <w:pPr>
              <w:keepNext/>
              <w:jc w:val="left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</w:p>
        </w:tc>
        <w:tc>
          <w:tcPr>
            <w:tcW w:w="6528" w:type="dxa"/>
            <w:gridSpan w:val="4"/>
            <w:shd w:val="clear" w:color="auto" w:fill="auto"/>
            <w:noWrap/>
          </w:tcPr>
          <w:p w14:paraId="2BA6D78D" w14:textId="53D47016" w:rsidR="00C2103E" w:rsidRPr="007B134F" w:rsidRDefault="00C2103E" w:rsidP="005B7E6D">
            <w:pPr>
              <w:keepNext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7B134F"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  <w:t>min principal strain</w:t>
            </w:r>
            <w:r w:rsidR="004949A7"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  <w:t xml:space="preserve"> (%)</w:t>
            </w:r>
          </w:p>
        </w:tc>
      </w:tr>
      <w:tr w:rsidR="00C2103E" w:rsidRPr="007B134F" w14:paraId="4596F68E" w14:textId="77777777" w:rsidTr="00DB75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9" w:type="dxa"/>
            <w:tcBorders>
              <w:top w:val="single" w:sz="4" w:space="0" w:color="auto"/>
            </w:tcBorders>
            <w:shd w:val="clear" w:color="auto" w:fill="auto"/>
            <w:noWrap/>
          </w:tcPr>
          <w:p w14:paraId="593E8534" w14:textId="14B5EBF8" w:rsidR="00C2103E" w:rsidRPr="007B134F" w:rsidRDefault="00CA57DB" w:rsidP="005B7E6D">
            <w:pPr>
              <w:keepNext/>
              <w:jc w:val="left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proofErr w:type="spellStart"/>
            <w:r w:rsidRPr="007B134F"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  <w:t>E</w:t>
            </w:r>
            <w:r w:rsidRPr="000555CF">
              <w:rPr>
                <w:rFonts w:ascii="Times New Roman" w:eastAsia="Times New Roman" w:hAnsi="Times New Roman" w:cs="Times New Roman"/>
                <w:color w:val="000000"/>
                <w:szCs w:val="22"/>
                <w:vertAlign w:val="subscript"/>
                <w:lang w:eastAsia="en-ZA"/>
              </w:rPr>
              <w:t>INJ</w:t>
            </w:r>
            <w:proofErr w:type="spellEnd"/>
            <w:r w:rsidR="009F124A">
              <w:rPr>
                <w:rFonts w:ascii="Times New Roman" w:eastAsia="Times New Roman" w:hAnsi="Times New Roman" w:cs="Times New Roman"/>
                <w:color w:val="000000"/>
                <w:szCs w:val="22"/>
                <w:vertAlign w:val="subscript"/>
                <w:lang w:eastAsia="en-ZA"/>
              </w:rPr>
              <w:t xml:space="preserve"> </w:t>
            </w:r>
            <w:r w:rsidR="009F124A"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  <w:t>(kPa)</w:t>
            </w:r>
          </w:p>
        </w:tc>
        <w:tc>
          <w:tcPr>
            <w:tcW w:w="1448" w:type="dxa"/>
            <w:shd w:val="clear" w:color="auto" w:fill="auto"/>
            <w:noWrap/>
          </w:tcPr>
          <w:p w14:paraId="4E890DC8" w14:textId="77777777" w:rsidR="00C2103E" w:rsidRPr="007B134F" w:rsidRDefault="00C2103E" w:rsidP="005B7E6D">
            <w:pPr>
              <w:keepNext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  <w:lang w:eastAsia="en-ZA"/>
              </w:rPr>
            </w:pPr>
            <w:r w:rsidRPr="007B134F"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  <w:lang w:eastAsia="en-ZA"/>
              </w:rPr>
              <w:t>Mean</w:t>
            </w:r>
          </w:p>
        </w:tc>
        <w:tc>
          <w:tcPr>
            <w:tcW w:w="1845" w:type="dxa"/>
            <w:shd w:val="clear" w:color="auto" w:fill="auto"/>
            <w:noWrap/>
          </w:tcPr>
          <w:p w14:paraId="7AE28F17" w14:textId="77777777" w:rsidR="00C2103E" w:rsidRPr="007B134F" w:rsidRDefault="00C2103E" w:rsidP="005B7E6D">
            <w:pPr>
              <w:keepNext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  <w:lang w:eastAsia="en-ZA"/>
              </w:rPr>
            </w:pPr>
            <w:r w:rsidRPr="007B134F"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  <w:lang w:eastAsia="en-ZA"/>
              </w:rPr>
              <w:t>Median</w:t>
            </w:r>
          </w:p>
        </w:tc>
        <w:tc>
          <w:tcPr>
            <w:tcW w:w="1617" w:type="dxa"/>
            <w:shd w:val="clear" w:color="auto" w:fill="auto"/>
            <w:noWrap/>
          </w:tcPr>
          <w:p w14:paraId="60985299" w14:textId="77777777" w:rsidR="00C2103E" w:rsidRPr="007B134F" w:rsidRDefault="00C2103E" w:rsidP="005B7E6D">
            <w:pPr>
              <w:keepNext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  <w:lang w:eastAsia="en-ZA"/>
              </w:rPr>
            </w:pPr>
            <w:r w:rsidRPr="007B134F"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  <w:lang w:eastAsia="en-ZA"/>
              </w:rPr>
              <w:t>Q1</w:t>
            </w:r>
          </w:p>
        </w:tc>
        <w:tc>
          <w:tcPr>
            <w:tcW w:w="1616" w:type="dxa"/>
            <w:shd w:val="clear" w:color="auto" w:fill="auto"/>
            <w:noWrap/>
          </w:tcPr>
          <w:p w14:paraId="4EA5B17D" w14:textId="77777777" w:rsidR="00C2103E" w:rsidRPr="007B134F" w:rsidRDefault="00C2103E" w:rsidP="005B7E6D">
            <w:pPr>
              <w:keepNext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  <w:lang w:eastAsia="en-ZA"/>
              </w:rPr>
            </w:pPr>
            <w:r w:rsidRPr="007B134F"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  <w:lang w:eastAsia="en-ZA"/>
              </w:rPr>
              <w:t>Q3</w:t>
            </w:r>
          </w:p>
        </w:tc>
      </w:tr>
      <w:tr w:rsidR="00C2103E" w:rsidRPr="00D52299" w14:paraId="659A8A5A" w14:textId="77777777" w:rsidTr="00DB75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9" w:type="dxa"/>
            <w:shd w:val="clear" w:color="auto" w:fill="auto"/>
            <w:noWrap/>
            <w:hideMark/>
          </w:tcPr>
          <w:p w14:paraId="4B7D7FE0" w14:textId="77777777" w:rsidR="00C2103E" w:rsidRPr="00D52299" w:rsidRDefault="00C2103E" w:rsidP="005B7E6D">
            <w:pPr>
              <w:keepNext/>
              <w:jc w:val="right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</w:pPr>
            <w:r w:rsidRPr="00D52299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  <w:t>4.059</w:t>
            </w:r>
          </w:p>
        </w:tc>
        <w:tc>
          <w:tcPr>
            <w:tcW w:w="1448" w:type="dxa"/>
            <w:shd w:val="clear" w:color="auto" w:fill="auto"/>
            <w:noWrap/>
            <w:hideMark/>
          </w:tcPr>
          <w:p w14:paraId="289F897F" w14:textId="77777777" w:rsidR="00C2103E" w:rsidRPr="00D52299" w:rsidRDefault="00C2103E" w:rsidP="005B7E6D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-38.951</w:t>
            </w:r>
          </w:p>
        </w:tc>
        <w:tc>
          <w:tcPr>
            <w:tcW w:w="1845" w:type="dxa"/>
            <w:shd w:val="clear" w:color="auto" w:fill="auto"/>
            <w:noWrap/>
            <w:hideMark/>
          </w:tcPr>
          <w:p w14:paraId="0B6A8DCE" w14:textId="77777777" w:rsidR="00C2103E" w:rsidRPr="00D52299" w:rsidRDefault="00C2103E" w:rsidP="005B7E6D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rPr>
                <w:szCs w:val="22"/>
              </w:rPr>
              <w:t>-38.951</w:t>
            </w:r>
          </w:p>
        </w:tc>
        <w:tc>
          <w:tcPr>
            <w:tcW w:w="1617" w:type="dxa"/>
            <w:shd w:val="clear" w:color="auto" w:fill="auto"/>
            <w:noWrap/>
            <w:hideMark/>
          </w:tcPr>
          <w:p w14:paraId="11CEC1F3" w14:textId="77777777" w:rsidR="00C2103E" w:rsidRPr="00D52299" w:rsidRDefault="00C2103E" w:rsidP="005B7E6D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-54.549</w:t>
            </w:r>
          </w:p>
        </w:tc>
        <w:tc>
          <w:tcPr>
            <w:tcW w:w="1616" w:type="dxa"/>
            <w:shd w:val="clear" w:color="auto" w:fill="auto"/>
            <w:noWrap/>
            <w:hideMark/>
          </w:tcPr>
          <w:p w14:paraId="43F33DE6" w14:textId="77777777" w:rsidR="00C2103E" w:rsidRPr="00D52299" w:rsidRDefault="00C2103E" w:rsidP="005B7E6D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-28.447</w:t>
            </w:r>
          </w:p>
        </w:tc>
      </w:tr>
      <w:tr w:rsidR="00C2103E" w:rsidRPr="00D52299" w14:paraId="1CB08D6B" w14:textId="77777777" w:rsidTr="00DB75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9" w:type="dxa"/>
            <w:shd w:val="clear" w:color="auto" w:fill="auto"/>
            <w:noWrap/>
            <w:hideMark/>
          </w:tcPr>
          <w:p w14:paraId="74BA8AD0" w14:textId="77777777" w:rsidR="00C2103E" w:rsidRPr="00D52299" w:rsidRDefault="00C2103E" w:rsidP="005B7E6D">
            <w:pPr>
              <w:keepNext/>
              <w:jc w:val="right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</w:pPr>
            <w:r w:rsidRPr="00D52299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  <w:t>7.38</w:t>
            </w:r>
          </w:p>
        </w:tc>
        <w:tc>
          <w:tcPr>
            <w:tcW w:w="1448" w:type="dxa"/>
            <w:shd w:val="clear" w:color="auto" w:fill="auto"/>
            <w:noWrap/>
            <w:hideMark/>
          </w:tcPr>
          <w:p w14:paraId="336C51E3" w14:textId="77777777" w:rsidR="00C2103E" w:rsidRPr="00D52299" w:rsidRDefault="00C2103E" w:rsidP="005B7E6D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-34.617</w:t>
            </w:r>
          </w:p>
        </w:tc>
        <w:tc>
          <w:tcPr>
            <w:tcW w:w="1845" w:type="dxa"/>
            <w:shd w:val="clear" w:color="auto" w:fill="auto"/>
            <w:noWrap/>
            <w:hideMark/>
          </w:tcPr>
          <w:p w14:paraId="5D8E42E9" w14:textId="77777777" w:rsidR="00C2103E" w:rsidRPr="00D52299" w:rsidRDefault="00C2103E" w:rsidP="005B7E6D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rPr>
                <w:szCs w:val="22"/>
              </w:rPr>
              <w:t>-34.617</w:t>
            </w:r>
          </w:p>
        </w:tc>
        <w:tc>
          <w:tcPr>
            <w:tcW w:w="1617" w:type="dxa"/>
            <w:shd w:val="clear" w:color="auto" w:fill="auto"/>
            <w:noWrap/>
            <w:hideMark/>
          </w:tcPr>
          <w:p w14:paraId="35A9CF7E" w14:textId="77777777" w:rsidR="00C2103E" w:rsidRPr="00D52299" w:rsidRDefault="00C2103E" w:rsidP="005B7E6D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-48.272</w:t>
            </w:r>
          </w:p>
        </w:tc>
        <w:tc>
          <w:tcPr>
            <w:tcW w:w="1616" w:type="dxa"/>
            <w:shd w:val="clear" w:color="auto" w:fill="auto"/>
            <w:noWrap/>
            <w:hideMark/>
          </w:tcPr>
          <w:p w14:paraId="4E89EF5C" w14:textId="77777777" w:rsidR="00C2103E" w:rsidRPr="00D52299" w:rsidRDefault="00C2103E" w:rsidP="005B7E6D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-25.651</w:t>
            </w:r>
          </w:p>
        </w:tc>
      </w:tr>
      <w:tr w:rsidR="00C2103E" w:rsidRPr="00D52299" w14:paraId="3DFFF484" w14:textId="77777777" w:rsidTr="00DB75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9" w:type="dxa"/>
            <w:shd w:val="clear" w:color="auto" w:fill="auto"/>
            <w:noWrap/>
            <w:hideMark/>
          </w:tcPr>
          <w:p w14:paraId="3C2DF20D" w14:textId="77777777" w:rsidR="00C2103E" w:rsidRPr="00D52299" w:rsidRDefault="00C2103E" w:rsidP="005B7E6D">
            <w:pPr>
              <w:keepNext/>
              <w:jc w:val="right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</w:pPr>
            <w:r w:rsidRPr="00D52299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  <w:t>40.59</w:t>
            </w:r>
          </w:p>
        </w:tc>
        <w:tc>
          <w:tcPr>
            <w:tcW w:w="1448" w:type="dxa"/>
            <w:shd w:val="clear" w:color="auto" w:fill="auto"/>
            <w:noWrap/>
            <w:hideMark/>
          </w:tcPr>
          <w:p w14:paraId="49ABAEB2" w14:textId="77777777" w:rsidR="00C2103E" w:rsidRPr="00D52299" w:rsidRDefault="00C2103E" w:rsidP="005B7E6D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-19.873</w:t>
            </w:r>
          </w:p>
        </w:tc>
        <w:tc>
          <w:tcPr>
            <w:tcW w:w="1845" w:type="dxa"/>
            <w:shd w:val="clear" w:color="auto" w:fill="auto"/>
            <w:noWrap/>
            <w:hideMark/>
          </w:tcPr>
          <w:p w14:paraId="5A59B190" w14:textId="77777777" w:rsidR="00C2103E" w:rsidRPr="00D52299" w:rsidRDefault="00C2103E" w:rsidP="005B7E6D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rPr>
                <w:szCs w:val="22"/>
              </w:rPr>
              <w:t>-19.873</w:t>
            </w:r>
          </w:p>
        </w:tc>
        <w:tc>
          <w:tcPr>
            <w:tcW w:w="1617" w:type="dxa"/>
            <w:shd w:val="clear" w:color="auto" w:fill="auto"/>
            <w:noWrap/>
            <w:hideMark/>
          </w:tcPr>
          <w:p w14:paraId="3DFDC56B" w14:textId="77777777" w:rsidR="00C2103E" w:rsidRPr="00D52299" w:rsidRDefault="00C2103E" w:rsidP="005B7E6D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-27.509</w:t>
            </w:r>
          </w:p>
        </w:tc>
        <w:tc>
          <w:tcPr>
            <w:tcW w:w="1616" w:type="dxa"/>
            <w:shd w:val="clear" w:color="auto" w:fill="auto"/>
            <w:noWrap/>
            <w:hideMark/>
          </w:tcPr>
          <w:p w14:paraId="4B8B671F" w14:textId="77777777" w:rsidR="00C2103E" w:rsidRPr="00D52299" w:rsidRDefault="00C2103E" w:rsidP="005B7E6D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-14.752</w:t>
            </w:r>
          </w:p>
        </w:tc>
      </w:tr>
      <w:tr w:rsidR="00C2103E" w:rsidRPr="00D52299" w14:paraId="4215A404" w14:textId="77777777" w:rsidTr="00DB75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9" w:type="dxa"/>
            <w:shd w:val="clear" w:color="auto" w:fill="auto"/>
            <w:noWrap/>
            <w:hideMark/>
          </w:tcPr>
          <w:p w14:paraId="1F544725" w14:textId="77777777" w:rsidR="00C2103E" w:rsidRPr="00D52299" w:rsidRDefault="00C2103E" w:rsidP="005B7E6D">
            <w:pPr>
              <w:keepNext/>
              <w:jc w:val="right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</w:pPr>
            <w:r w:rsidRPr="00D52299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  <w:t>73.8</w:t>
            </w:r>
          </w:p>
        </w:tc>
        <w:tc>
          <w:tcPr>
            <w:tcW w:w="1448" w:type="dxa"/>
            <w:shd w:val="clear" w:color="auto" w:fill="auto"/>
            <w:noWrap/>
            <w:hideMark/>
          </w:tcPr>
          <w:p w14:paraId="7F3A0C16" w14:textId="77777777" w:rsidR="00C2103E" w:rsidRPr="00D52299" w:rsidRDefault="00C2103E" w:rsidP="005B7E6D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-15.109</w:t>
            </w:r>
          </w:p>
        </w:tc>
        <w:tc>
          <w:tcPr>
            <w:tcW w:w="1845" w:type="dxa"/>
            <w:shd w:val="clear" w:color="auto" w:fill="auto"/>
            <w:noWrap/>
            <w:hideMark/>
          </w:tcPr>
          <w:p w14:paraId="70EEAA4A" w14:textId="77777777" w:rsidR="00C2103E" w:rsidRPr="00D52299" w:rsidRDefault="00C2103E" w:rsidP="005B7E6D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rPr>
                <w:szCs w:val="22"/>
              </w:rPr>
              <w:t>-15.109</w:t>
            </w:r>
          </w:p>
        </w:tc>
        <w:tc>
          <w:tcPr>
            <w:tcW w:w="1617" w:type="dxa"/>
            <w:shd w:val="clear" w:color="auto" w:fill="auto"/>
            <w:noWrap/>
            <w:hideMark/>
          </w:tcPr>
          <w:p w14:paraId="0F07D44B" w14:textId="77777777" w:rsidR="00C2103E" w:rsidRPr="00D52299" w:rsidRDefault="00C2103E" w:rsidP="005B7E6D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-20.536</w:t>
            </w:r>
          </w:p>
        </w:tc>
        <w:tc>
          <w:tcPr>
            <w:tcW w:w="1616" w:type="dxa"/>
            <w:shd w:val="clear" w:color="auto" w:fill="auto"/>
            <w:noWrap/>
            <w:hideMark/>
          </w:tcPr>
          <w:p w14:paraId="3A67FB04" w14:textId="77777777" w:rsidR="00C2103E" w:rsidRPr="00D52299" w:rsidRDefault="00C2103E" w:rsidP="005B7E6D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-11.296</w:t>
            </w:r>
          </w:p>
        </w:tc>
      </w:tr>
      <w:tr w:rsidR="00C2103E" w:rsidRPr="00D52299" w14:paraId="57A1151F" w14:textId="77777777" w:rsidTr="00DB75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9" w:type="dxa"/>
            <w:shd w:val="clear" w:color="auto" w:fill="auto"/>
            <w:noWrap/>
            <w:hideMark/>
          </w:tcPr>
          <w:p w14:paraId="534205F1" w14:textId="77777777" w:rsidR="00C2103E" w:rsidRPr="00D52299" w:rsidRDefault="00C2103E" w:rsidP="005B7E6D">
            <w:pPr>
              <w:keepNext/>
              <w:jc w:val="right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</w:pPr>
            <w:r w:rsidRPr="00D52299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  <w:t>405.9</w:t>
            </w:r>
          </w:p>
        </w:tc>
        <w:tc>
          <w:tcPr>
            <w:tcW w:w="1448" w:type="dxa"/>
            <w:shd w:val="clear" w:color="auto" w:fill="auto"/>
            <w:noWrap/>
            <w:hideMark/>
          </w:tcPr>
          <w:p w14:paraId="26EADC3F" w14:textId="77777777" w:rsidR="00C2103E" w:rsidRPr="00D52299" w:rsidRDefault="00C2103E" w:rsidP="005B7E6D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-6.326</w:t>
            </w:r>
          </w:p>
        </w:tc>
        <w:tc>
          <w:tcPr>
            <w:tcW w:w="1845" w:type="dxa"/>
            <w:shd w:val="clear" w:color="auto" w:fill="auto"/>
            <w:noWrap/>
            <w:hideMark/>
          </w:tcPr>
          <w:p w14:paraId="1B1033BB" w14:textId="77777777" w:rsidR="00C2103E" w:rsidRPr="00D52299" w:rsidRDefault="00C2103E" w:rsidP="005B7E6D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rPr>
                <w:szCs w:val="22"/>
              </w:rPr>
              <w:t>-6.326</w:t>
            </w:r>
          </w:p>
        </w:tc>
        <w:tc>
          <w:tcPr>
            <w:tcW w:w="1617" w:type="dxa"/>
            <w:shd w:val="clear" w:color="auto" w:fill="auto"/>
            <w:noWrap/>
            <w:hideMark/>
          </w:tcPr>
          <w:p w14:paraId="579D546A" w14:textId="77777777" w:rsidR="00C2103E" w:rsidRPr="00D52299" w:rsidRDefault="00C2103E" w:rsidP="005B7E6D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-8.983</w:t>
            </w:r>
          </w:p>
        </w:tc>
        <w:tc>
          <w:tcPr>
            <w:tcW w:w="1616" w:type="dxa"/>
            <w:shd w:val="clear" w:color="auto" w:fill="auto"/>
            <w:noWrap/>
            <w:hideMark/>
          </w:tcPr>
          <w:p w14:paraId="49BC4B49" w14:textId="77777777" w:rsidR="00C2103E" w:rsidRPr="00D52299" w:rsidRDefault="00C2103E" w:rsidP="005B7E6D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-4.620</w:t>
            </w:r>
          </w:p>
        </w:tc>
      </w:tr>
      <w:tr w:rsidR="00C2103E" w:rsidRPr="00D52299" w14:paraId="28F3F45F" w14:textId="77777777" w:rsidTr="00DB75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9" w:type="dxa"/>
            <w:shd w:val="clear" w:color="auto" w:fill="auto"/>
            <w:noWrap/>
            <w:hideMark/>
          </w:tcPr>
          <w:p w14:paraId="59B42BCA" w14:textId="77777777" w:rsidR="00C2103E" w:rsidRPr="00D52299" w:rsidRDefault="00C2103E" w:rsidP="005B7E6D">
            <w:pPr>
              <w:keepNext/>
              <w:jc w:val="right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</w:pPr>
            <w:r w:rsidRPr="00D52299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  <w:t>738</w:t>
            </w:r>
          </w:p>
        </w:tc>
        <w:tc>
          <w:tcPr>
            <w:tcW w:w="1448" w:type="dxa"/>
            <w:shd w:val="clear" w:color="auto" w:fill="auto"/>
            <w:noWrap/>
            <w:hideMark/>
          </w:tcPr>
          <w:p w14:paraId="7000C2F1" w14:textId="77777777" w:rsidR="00C2103E" w:rsidRPr="00D52299" w:rsidRDefault="00C2103E" w:rsidP="005B7E6D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-4.547</w:t>
            </w:r>
          </w:p>
        </w:tc>
        <w:tc>
          <w:tcPr>
            <w:tcW w:w="1845" w:type="dxa"/>
            <w:shd w:val="clear" w:color="auto" w:fill="auto"/>
            <w:noWrap/>
            <w:hideMark/>
          </w:tcPr>
          <w:p w14:paraId="68437A3B" w14:textId="77777777" w:rsidR="00C2103E" w:rsidRPr="00D52299" w:rsidRDefault="00C2103E" w:rsidP="005B7E6D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rPr>
                <w:szCs w:val="22"/>
              </w:rPr>
              <w:t>-4.547</w:t>
            </w:r>
          </w:p>
        </w:tc>
        <w:tc>
          <w:tcPr>
            <w:tcW w:w="1617" w:type="dxa"/>
            <w:shd w:val="clear" w:color="auto" w:fill="auto"/>
            <w:noWrap/>
            <w:hideMark/>
          </w:tcPr>
          <w:p w14:paraId="7FB50BD0" w14:textId="77777777" w:rsidR="00C2103E" w:rsidRPr="00D52299" w:rsidRDefault="00C2103E" w:rsidP="005B7E6D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-6.583</w:t>
            </w:r>
          </w:p>
        </w:tc>
        <w:tc>
          <w:tcPr>
            <w:tcW w:w="1616" w:type="dxa"/>
            <w:shd w:val="clear" w:color="auto" w:fill="auto"/>
            <w:noWrap/>
            <w:hideMark/>
          </w:tcPr>
          <w:p w14:paraId="5F93175B" w14:textId="77777777" w:rsidR="00C2103E" w:rsidRPr="00D52299" w:rsidRDefault="00C2103E" w:rsidP="005B7E6D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-3.232</w:t>
            </w:r>
          </w:p>
        </w:tc>
      </w:tr>
      <w:tr w:rsidR="00C2103E" w:rsidRPr="00D52299" w14:paraId="70593866" w14:textId="77777777" w:rsidTr="00DB75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9" w:type="dxa"/>
            <w:shd w:val="clear" w:color="auto" w:fill="auto"/>
            <w:noWrap/>
            <w:hideMark/>
          </w:tcPr>
          <w:p w14:paraId="31F2B315" w14:textId="77777777" w:rsidR="00C2103E" w:rsidRPr="00D52299" w:rsidRDefault="00C2103E" w:rsidP="005B7E6D">
            <w:pPr>
              <w:keepNext/>
              <w:jc w:val="right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</w:pPr>
            <w:r w:rsidRPr="00D52299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  <w:t>4059</w:t>
            </w:r>
          </w:p>
        </w:tc>
        <w:tc>
          <w:tcPr>
            <w:tcW w:w="1448" w:type="dxa"/>
            <w:shd w:val="clear" w:color="auto" w:fill="auto"/>
            <w:noWrap/>
            <w:hideMark/>
          </w:tcPr>
          <w:p w14:paraId="46CD0CE9" w14:textId="77777777" w:rsidR="00C2103E" w:rsidRPr="00D52299" w:rsidRDefault="00C2103E" w:rsidP="005B7E6D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-1.555</w:t>
            </w:r>
          </w:p>
        </w:tc>
        <w:tc>
          <w:tcPr>
            <w:tcW w:w="1845" w:type="dxa"/>
            <w:shd w:val="clear" w:color="auto" w:fill="auto"/>
            <w:noWrap/>
            <w:hideMark/>
          </w:tcPr>
          <w:p w14:paraId="43753025" w14:textId="77777777" w:rsidR="00C2103E" w:rsidRPr="00D52299" w:rsidRDefault="00C2103E" w:rsidP="005B7E6D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rPr>
                <w:szCs w:val="22"/>
              </w:rPr>
              <w:t>-1.555</w:t>
            </w:r>
          </w:p>
        </w:tc>
        <w:tc>
          <w:tcPr>
            <w:tcW w:w="1617" w:type="dxa"/>
            <w:shd w:val="clear" w:color="auto" w:fill="auto"/>
            <w:noWrap/>
            <w:hideMark/>
          </w:tcPr>
          <w:p w14:paraId="01C4CBB2" w14:textId="77777777" w:rsidR="00C2103E" w:rsidRPr="00D52299" w:rsidRDefault="00C2103E" w:rsidP="005B7E6D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-2.408</w:t>
            </w:r>
          </w:p>
        </w:tc>
        <w:tc>
          <w:tcPr>
            <w:tcW w:w="1616" w:type="dxa"/>
            <w:shd w:val="clear" w:color="auto" w:fill="auto"/>
            <w:noWrap/>
            <w:hideMark/>
          </w:tcPr>
          <w:p w14:paraId="75C70D61" w14:textId="77777777" w:rsidR="00C2103E" w:rsidRPr="00D52299" w:rsidRDefault="00C2103E" w:rsidP="005B7E6D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-1.036</w:t>
            </w:r>
          </w:p>
        </w:tc>
      </w:tr>
      <w:tr w:rsidR="00C2103E" w:rsidRPr="00D52299" w14:paraId="27A1D43B" w14:textId="77777777" w:rsidTr="00DB75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9" w:type="dxa"/>
            <w:shd w:val="clear" w:color="auto" w:fill="auto"/>
            <w:noWrap/>
            <w:hideMark/>
          </w:tcPr>
          <w:p w14:paraId="29D5A30F" w14:textId="77777777" w:rsidR="00C2103E" w:rsidRPr="00D52299" w:rsidRDefault="00C2103E" w:rsidP="005B7E6D">
            <w:pPr>
              <w:keepNext/>
              <w:jc w:val="right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</w:pPr>
            <w:r w:rsidRPr="00D52299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  <w:t>7380</w:t>
            </w:r>
          </w:p>
        </w:tc>
        <w:tc>
          <w:tcPr>
            <w:tcW w:w="1448" w:type="dxa"/>
            <w:shd w:val="clear" w:color="auto" w:fill="auto"/>
            <w:noWrap/>
            <w:hideMark/>
          </w:tcPr>
          <w:p w14:paraId="03DD2FA0" w14:textId="77777777" w:rsidR="00C2103E" w:rsidRPr="00D52299" w:rsidRDefault="00C2103E" w:rsidP="005B7E6D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-1.041</w:t>
            </w:r>
          </w:p>
        </w:tc>
        <w:tc>
          <w:tcPr>
            <w:tcW w:w="1845" w:type="dxa"/>
            <w:shd w:val="clear" w:color="auto" w:fill="auto"/>
            <w:noWrap/>
            <w:hideMark/>
          </w:tcPr>
          <w:p w14:paraId="5778B0F1" w14:textId="77777777" w:rsidR="00C2103E" w:rsidRPr="00D52299" w:rsidRDefault="00C2103E" w:rsidP="005B7E6D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rPr>
                <w:szCs w:val="22"/>
              </w:rPr>
              <w:t>-1.041</w:t>
            </w:r>
          </w:p>
        </w:tc>
        <w:tc>
          <w:tcPr>
            <w:tcW w:w="1617" w:type="dxa"/>
            <w:shd w:val="clear" w:color="auto" w:fill="auto"/>
            <w:noWrap/>
            <w:hideMark/>
          </w:tcPr>
          <w:p w14:paraId="4C28E0A5" w14:textId="77777777" w:rsidR="00C2103E" w:rsidRPr="00D52299" w:rsidRDefault="00C2103E" w:rsidP="005B7E6D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-1.658</w:t>
            </w:r>
          </w:p>
        </w:tc>
        <w:tc>
          <w:tcPr>
            <w:tcW w:w="1616" w:type="dxa"/>
            <w:shd w:val="clear" w:color="auto" w:fill="auto"/>
            <w:noWrap/>
            <w:hideMark/>
          </w:tcPr>
          <w:p w14:paraId="573F04A3" w14:textId="77777777" w:rsidR="00C2103E" w:rsidRPr="00D52299" w:rsidRDefault="00C2103E" w:rsidP="005B7E6D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-0.684</w:t>
            </w:r>
          </w:p>
        </w:tc>
      </w:tr>
      <w:tr w:rsidR="00C2103E" w:rsidRPr="00D52299" w14:paraId="541BE0A9" w14:textId="77777777" w:rsidTr="00DB75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9" w:type="dxa"/>
            <w:shd w:val="clear" w:color="auto" w:fill="auto"/>
            <w:noWrap/>
            <w:hideMark/>
          </w:tcPr>
          <w:p w14:paraId="0657AE4F" w14:textId="77777777" w:rsidR="00C2103E" w:rsidRPr="00D52299" w:rsidRDefault="00C2103E" w:rsidP="005B7E6D">
            <w:pPr>
              <w:keepNext/>
              <w:jc w:val="right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</w:pPr>
            <w:r w:rsidRPr="00D52299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  <w:t>40590</w:t>
            </w:r>
          </w:p>
        </w:tc>
        <w:tc>
          <w:tcPr>
            <w:tcW w:w="1448" w:type="dxa"/>
            <w:shd w:val="clear" w:color="auto" w:fill="auto"/>
            <w:noWrap/>
            <w:hideMark/>
          </w:tcPr>
          <w:p w14:paraId="6CC6BC20" w14:textId="77777777" w:rsidR="00C2103E" w:rsidRPr="00D52299" w:rsidRDefault="00C2103E" w:rsidP="005B7E6D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-0.321</w:t>
            </w:r>
          </w:p>
        </w:tc>
        <w:tc>
          <w:tcPr>
            <w:tcW w:w="1845" w:type="dxa"/>
            <w:shd w:val="clear" w:color="auto" w:fill="auto"/>
            <w:noWrap/>
            <w:hideMark/>
          </w:tcPr>
          <w:p w14:paraId="1F2C1701" w14:textId="77777777" w:rsidR="00C2103E" w:rsidRPr="00D52299" w:rsidRDefault="00C2103E" w:rsidP="005B7E6D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rPr>
                <w:szCs w:val="22"/>
              </w:rPr>
              <w:t>-0.321</w:t>
            </w:r>
          </w:p>
        </w:tc>
        <w:tc>
          <w:tcPr>
            <w:tcW w:w="1617" w:type="dxa"/>
            <w:shd w:val="clear" w:color="auto" w:fill="auto"/>
            <w:noWrap/>
            <w:hideMark/>
          </w:tcPr>
          <w:p w14:paraId="797B531B" w14:textId="77777777" w:rsidR="00C2103E" w:rsidRPr="00D52299" w:rsidRDefault="00C2103E" w:rsidP="005B7E6D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-0.556</w:t>
            </w:r>
          </w:p>
        </w:tc>
        <w:tc>
          <w:tcPr>
            <w:tcW w:w="1616" w:type="dxa"/>
            <w:shd w:val="clear" w:color="auto" w:fill="auto"/>
            <w:noWrap/>
            <w:hideMark/>
          </w:tcPr>
          <w:p w14:paraId="0B303989" w14:textId="77777777" w:rsidR="00C2103E" w:rsidRPr="00D52299" w:rsidRDefault="00C2103E" w:rsidP="005B7E6D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-0.192</w:t>
            </w:r>
          </w:p>
        </w:tc>
      </w:tr>
      <w:tr w:rsidR="00C2103E" w:rsidRPr="00D52299" w14:paraId="199F8E46" w14:textId="77777777" w:rsidTr="00DB75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9" w:type="dxa"/>
            <w:shd w:val="clear" w:color="auto" w:fill="auto"/>
            <w:noWrap/>
            <w:hideMark/>
          </w:tcPr>
          <w:p w14:paraId="4C868D75" w14:textId="77777777" w:rsidR="00C2103E" w:rsidRPr="00D52299" w:rsidRDefault="00C2103E" w:rsidP="005B7E6D">
            <w:pPr>
              <w:keepNext/>
              <w:jc w:val="right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</w:pPr>
            <w:r w:rsidRPr="00D52299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  <w:t>73800</w:t>
            </w:r>
          </w:p>
        </w:tc>
        <w:tc>
          <w:tcPr>
            <w:tcW w:w="1448" w:type="dxa"/>
            <w:shd w:val="clear" w:color="auto" w:fill="auto"/>
            <w:noWrap/>
            <w:hideMark/>
          </w:tcPr>
          <w:p w14:paraId="60EDA814" w14:textId="77777777" w:rsidR="00C2103E" w:rsidRPr="00D52299" w:rsidRDefault="00C2103E" w:rsidP="005B7E6D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-0.197</w:t>
            </w:r>
          </w:p>
        </w:tc>
        <w:tc>
          <w:tcPr>
            <w:tcW w:w="1845" w:type="dxa"/>
            <w:shd w:val="clear" w:color="auto" w:fill="auto"/>
            <w:noWrap/>
            <w:hideMark/>
          </w:tcPr>
          <w:p w14:paraId="1855FAA8" w14:textId="77777777" w:rsidR="00C2103E" w:rsidRPr="00D52299" w:rsidRDefault="00C2103E" w:rsidP="005B7E6D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rPr>
                <w:szCs w:val="22"/>
              </w:rPr>
              <w:t>-0.197</w:t>
            </w:r>
          </w:p>
        </w:tc>
        <w:tc>
          <w:tcPr>
            <w:tcW w:w="1617" w:type="dxa"/>
            <w:shd w:val="clear" w:color="auto" w:fill="auto"/>
            <w:noWrap/>
            <w:hideMark/>
          </w:tcPr>
          <w:p w14:paraId="357DCE62" w14:textId="77777777" w:rsidR="00C2103E" w:rsidRPr="00D52299" w:rsidRDefault="00C2103E" w:rsidP="005B7E6D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-0.356</w:t>
            </w:r>
          </w:p>
        </w:tc>
        <w:tc>
          <w:tcPr>
            <w:tcW w:w="1616" w:type="dxa"/>
            <w:shd w:val="clear" w:color="auto" w:fill="auto"/>
            <w:noWrap/>
            <w:hideMark/>
          </w:tcPr>
          <w:p w14:paraId="366346CA" w14:textId="77777777" w:rsidR="00C2103E" w:rsidRPr="00D52299" w:rsidRDefault="00C2103E" w:rsidP="005B7E6D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-0.116</w:t>
            </w:r>
          </w:p>
        </w:tc>
      </w:tr>
      <w:tr w:rsidR="00C2103E" w:rsidRPr="00D52299" w14:paraId="54E5A4F9" w14:textId="77777777" w:rsidTr="00DB75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9" w:type="dxa"/>
            <w:shd w:val="clear" w:color="auto" w:fill="auto"/>
            <w:noWrap/>
            <w:hideMark/>
          </w:tcPr>
          <w:p w14:paraId="1921D392" w14:textId="77777777" w:rsidR="00C2103E" w:rsidRPr="00D52299" w:rsidRDefault="00C2103E" w:rsidP="005B7E6D">
            <w:pPr>
              <w:keepNext/>
              <w:jc w:val="right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</w:pPr>
            <w:r w:rsidRPr="00D52299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  <w:t>405900</w:t>
            </w:r>
          </w:p>
        </w:tc>
        <w:tc>
          <w:tcPr>
            <w:tcW w:w="1448" w:type="dxa"/>
            <w:shd w:val="clear" w:color="auto" w:fill="auto"/>
            <w:noWrap/>
            <w:hideMark/>
          </w:tcPr>
          <w:p w14:paraId="41BE4E19" w14:textId="77777777" w:rsidR="00C2103E" w:rsidRPr="00D52299" w:rsidRDefault="00C2103E" w:rsidP="005B7E6D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-0.062</w:t>
            </w:r>
          </w:p>
        </w:tc>
        <w:tc>
          <w:tcPr>
            <w:tcW w:w="1845" w:type="dxa"/>
            <w:shd w:val="clear" w:color="auto" w:fill="auto"/>
            <w:noWrap/>
            <w:hideMark/>
          </w:tcPr>
          <w:p w14:paraId="3CC6E88D" w14:textId="77777777" w:rsidR="00C2103E" w:rsidRPr="00D52299" w:rsidRDefault="00C2103E" w:rsidP="005B7E6D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rPr>
                <w:szCs w:val="22"/>
              </w:rPr>
              <w:t>-0.062</w:t>
            </w:r>
          </w:p>
        </w:tc>
        <w:tc>
          <w:tcPr>
            <w:tcW w:w="1617" w:type="dxa"/>
            <w:shd w:val="clear" w:color="auto" w:fill="auto"/>
            <w:noWrap/>
            <w:hideMark/>
          </w:tcPr>
          <w:p w14:paraId="35D45066" w14:textId="77777777" w:rsidR="00C2103E" w:rsidRPr="00D52299" w:rsidRDefault="00C2103E" w:rsidP="005B7E6D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-0.123</w:t>
            </w:r>
          </w:p>
        </w:tc>
        <w:tc>
          <w:tcPr>
            <w:tcW w:w="1616" w:type="dxa"/>
            <w:shd w:val="clear" w:color="auto" w:fill="auto"/>
            <w:noWrap/>
            <w:hideMark/>
          </w:tcPr>
          <w:p w14:paraId="2D1D3777" w14:textId="77777777" w:rsidR="00C2103E" w:rsidRPr="00D52299" w:rsidRDefault="00C2103E" w:rsidP="005B7E6D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-0.03</w:t>
            </w:r>
          </w:p>
        </w:tc>
      </w:tr>
    </w:tbl>
    <w:p w14:paraId="08F6CF02" w14:textId="3C2BD989" w:rsidR="00791D44" w:rsidRDefault="00791D44" w:rsidP="00C2103E"/>
    <w:p w14:paraId="794521B3" w14:textId="77777777" w:rsidR="00791D44" w:rsidRDefault="00791D44">
      <w:pPr>
        <w:spacing w:line="276" w:lineRule="auto"/>
        <w:jc w:val="left"/>
      </w:pPr>
      <w:r>
        <w:br w:type="page"/>
      </w:r>
    </w:p>
    <w:p w14:paraId="71306326" w14:textId="000AF161" w:rsidR="00041E27" w:rsidRPr="00041E27" w:rsidRDefault="00041E27" w:rsidP="00041E27">
      <w:pPr>
        <w:pStyle w:val="Heading2"/>
        <w:numPr>
          <w:ilvl w:val="1"/>
          <w:numId w:val="45"/>
        </w:numPr>
      </w:pPr>
      <w:bookmarkStart w:id="9" w:name="_Toc92378607"/>
      <w:r>
        <w:lastRenderedPageBreak/>
        <w:t xml:space="preserve">END-DIASTOLIC </w:t>
      </w:r>
      <w:r w:rsidR="00F72216">
        <w:t xml:space="preserve">maximum </w:t>
      </w:r>
      <w:r w:rsidR="00621511">
        <w:t xml:space="preserve">and minimum principal strain in injectate </w:t>
      </w:r>
      <w:r w:rsidR="007F595F">
        <w:t xml:space="preserve">of </w:t>
      </w:r>
      <w:r w:rsidR="00621511">
        <w:t>biventricular model</w:t>
      </w:r>
      <w:bookmarkEnd w:id="9"/>
    </w:p>
    <w:p w14:paraId="1E8C3352" w14:textId="77777777" w:rsidR="00DB75A0" w:rsidRPr="00DB75A0" w:rsidRDefault="00DB75A0" w:rsidP="00DB75A0"/>
    <w:p w14:paraId="6B1665F8" w14:textId="5287A14A" w:rsidR="00621511" w:rsidRDefault="00061E47" w:rsidP="006B6F3C">
      <w:pPr>
        <w:pStyle w:val="Caption-Top"/>
      </w:pPr>
      <w:r>
        <w:t xml:space="preserve">App Table </w:t>
      </w:r>
      <w:r>
        <w:fldChar w:fldCharType="begin"/>
      </w:r>
      <w:r>
        <w:instrText xml:space="preserve"> SEQ App_Table \* ARABIC </w:instrText>
      </w:r>
      <w:r>
        <w:fldChar w:fldCharType="separate"/>
      </w:r>
      <w:r w:rsidR="00E60E01">
        <w:rPr>
          <w:noProof/>
        </w:rPr>
        <w:t>7</w:t>
      </w:r>
      <w:r>
        <w:fldChar w:fldCharType="end"/>
      </w:r>
      <w:r w:rsidR="0009269C">
        <w:t>.</w:t>
      </w:r>
      <w:r w:rsidR="00844ED5">
        <w:t xml:space="preserve"> </w:t>
      </w:r>
      <w:r w:rsidR="00B41F0C">
        <w:t xml:space="preserve">Statistical </w:t>
      </w:r>
      <w:r w:rsidR="00844ED5">
        <w:t xml:space="preserve">values of the ED maximum principal strain distribution in the </w:t>
      </w:r>
      <w:r w:rsidR="0088665D">
        <w:t>injectate</w:t>
      </w:r>
      <w:r w:rsidR="005C27E9">
        <w:t xml:space="preserve"> of the BV model</w:t>
      </w:r>
    </w:p>
    <w:tbl>
      <w:tblPr>
        <w:tblStyle w:val="PlainTable3"/>
        <w:tblW w:w="75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40"/>
        <w:gridCol w:w="1476"/>
        <w:gridCol w:w="1881"/>
        <w:gridCol w:w="1255"/>
        <w:gridCol w:w="1258"/>
      </w:tblGrid>
      <w:tr w:rsidR="00D0014F" w:rsidRPr="007B134F" w14:paraId="3B0CA86C" w14:textId="77777777" w:rsidTr="00DB75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640" w:type="dxa"/>
            <w:tcBorders>
              <w:top w:val="nil"/>
              <w:left w:val="nil"/>
            </w:tcBorders>
            <w:shd w:val="clear" w:color="auto" w:fill="auto"/>
            <w:noWrap/>
          </w:tcPr>
          <w:p w14:paraId="513BE7CA" w14:textId="77777777" w:rsidR="00D0014F" w:rsidRPr="007B134F" w:rsidRDefault="00D0014F" w:rsidP="000F6986">
            <w:pPr>
              <w:keepNext/>
              <w:jc w:val="left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</w:p>
        </w:tc>
        <w:tc>
          <w:tcPr>
            <w:tcW w:w="5870" w:type="dxa"/>
            <w:gridSpan w:val="4"/>
            <w:shd w:val="clear" w:color="auto" w:fill="auto"/>
            <w:noWrap/>
          </w:tcPr>
          <w:p w14:paraId="02380B0D" w14:textId="1420E327" w:rsidR="00D0014F" w:rsidRPr="007B134F" w:rsidRDefault="00D0014F" w:rsidP="005E362C">
            <w:pPr>
              <w:keepNext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7B134F"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  <w:t>max principal strain</w:t>
            </w:r>
            <w:r w:rsidR="004949A7"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  <w:t xml:space="preserve"> (%)</w:t>
            </w:r>
          </w:p>
        </w:tc>
      </w:tr>
      <w:tr w:rsidR="00D0014F" w:rsidRPr="007B134F" w14:paraId="50783718" w14:textId="77777777" w:rsidTr="00DB75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0" w:type="dxa"/>
            <w:shd w:val="clear" w:color="auto" w:fill="auto"/>
            <w:noWrap/>
          </w:tcPr>
          <w:p w14:paraId="6FA601A3" w14:textId="23F0554F" w:rsidR="00D0014F" w:rsidRPr="007B134F" w:rsidRDefault="00D0014F" w:rsidP="000F6986">
            <w:pPr>
              <w:keepNext/>
              <w:jc w:val="left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proofErr w:type="spellStart"/>
            <w:r w:rsidRPr="007B134F"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  <w:t>E</w:t>
            </w:r>
            <w:r w:rsidRPr="007B134F">
              <w:rPr>
                <w:rFonts w:ascii="Times New Roman" w:eastAsia="Times New Roman" w:hAnsi="Times New Roman" w:cs="Times New Roman"/>
                <w:color w:val="000000"/>
                <w:szCs w:val="22"/>
                <w:vertAlign w:val="subscript"/>
                <w:lang w:eastAsia="en-ZA"/>
              </w:rPr>
              <w:t>inj</w:t>
            </w:r>
            <w:proofErr w:type="spellEnd"/>
            <w:r w:rsidR="009F124A">
              <w:rPr>
                <w:rFonts w:ascii="Times New Roman" w:eastAsia="Times New Roman" w:hAnsi="Times New Roman" w:cs="Times New Roman"/>
                <w:color w:val="000000"/>
                <w:szCs w:val="22"/>
                <w:vertAlign w:val="subscript"/>
                <w:lang w:eastAsia="en-ZA"/>
              </w:rPr>
              <w:t xml:space="preserve"> </w:t>
            </w:r>
            <w:r w:rsidR="009F124A"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  <w:t>(kPa)</w:t>
            </w:r>
          </w:p>
        </w:tc>
        <w:tc>
          <w:tcPr>
            <w:tcW w:w="1476" w:type="dxa"/>
            <w:shd w:val="clear" w:color="auto" w:fill="auto"/>
            <w:noWrap/>
          </w:tcPr>
          <w:p w14:paraId="4E99C938" w14:textId="77777777" w:rsidR="00D0014F" w:rsidRPr="007B134F" w:rsidRDefault="00D0014F" w:rsidP="000F6986">
            <w:pPr>
              <w:keepNext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  <w:lang w:eastAsia="en-ZA"/>
              </w:rPr>
            </w:pPr>
            <w:r w:rsidRPr="007B134F"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  <w:lang w:eastAsia="en-ZA"/>
              </w:rPr>
              <w:t>Mean</w:t>
            </w:r>
          </w:p>
        </w:tc>
        <w:tc>
          <w:tcPr>
            <w:tcW w:w="1881" w:type="dxa"/>
            <w:shd w:val="clear" w:color="auto" w:fill="auto"/>
            <w:noWrap/>
          </w:tcPr>
          <w:p w14:paraId="7CC93EAF" w14:textId="77777777" w:rsidR="00D0014F" w:rsidRPr="007B134F" w:rsidRDefault="00D0014F" w:rsidP="000F6986">
            <w:pPr>
              <w:keepNext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  <w:lang w:eastAsia="en-ZA"/>
              </w:rPr>
            </w:pPr>
            <w:r w:rsidRPr="007B134F"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  <w:lang w:eastAsia="en-ZA"/>
              </w:rPr>
              <w:t>Median</w:t>
            </w:r>
          </w:p>
        </w:tc>
        <w:tc>
          <w:tcPr>
            <w:tcW w:w="1255" w:type="dxa"/>
            <w:shd w:val="clear" w:color="auto" w:fill="auto"/>
            <w:noWrap/>
          </w:tcPr>
          <w:p w14:paraId="4F76BB81" w14:textId="77777777" w:rsidR="00D0014F" w:rsidRPr="007B134F" w:rsidRDefault="00D0014F" w:rsidP="000F6986">
            <w:pPr>
              <w:keepNext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  <w:lang w:eastAsia="en-ZA"/>
              </w:rPr>
            </w:pPr>
            <w:r w:rsidRPr="007B134F"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  <w:lang w:eastAsia="en-ZA"/>
              </w:rPr>
              <w:t>Q1</w:t>
            </w:r>
          </w:p>
        </w:tc>
        <w:tc>
          <w:tcPr>
            <w:tcW w:w="1256" w:type="dxa"/>
            <w:shd w:val="clear" w:color="auto" w:fill="auto"/>
            <w:noWrap/>
          </w:tcPr>
          <w:p w14:paraId="19042E7D" w14:textId="77777777" w:rsidR="00D0014F" w:rsidRPr="007B134F" w:rsidRDefault="00D0014F" w:rsidP="000F6986">
            <w:pPr>
              <w:keepNext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  <w:lang w:eastAsia="en-ZA"/>
              </w:rPr>
            </w:pPr>
            <w:r w:rsidRPr="007B134F"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  <w:lang w:eastAsia="en-ZA"/>
              </w:rPr>
              <w:t>Q3</w:t>
            </w:r>
          </w:p>
        </w:tc>
      </w:tr>
      <w:tr w:rsidR="00D0014F" w:rsidRPr="00D52299" w14:paraId="082E37B1" w14:textId="77777777" w:rsidTr="00DB75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0" w:type="dxa"/>
            <w:shd w:val="clear" w:color="auto" w:fill="auto"/>
            <w:noWrap/>
            <w:hideMark/>
          </w:tcPr>
          <w:p w14:paraId="2EE66AB6" w14:textId="77777777" w:rsidR="00D0014F" w:rsidRPr="00D52299" w:rsidRDefault="00D0014F" w:rsidP="000F6986">
            <w:pPr>
              <w:keepNext/>
              <w:jc w:val="right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</w:pPr>
            <w:r w:rsidRPr="00D52299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  <w:t>4.059</w:t>
            </w:r>
          </w:p>
        </w:tc>
        <w:tc>
          <w:tcPr>
            <w:tcW w:w="1476" w:type="dxa"/>
            <w:shd w:val="clear" w:color="auto" w:fill="auto"/>
            <w:noWrap/>
            <w:hideMark/>
          </w:tcPr>
          <w:p w14:paraId="58989D89" w14:textId="77777777" w:rsidR="00D0014F" w:rsidRPr="00D52299" w:rsidRDefault="00D0014F" w:rsidP="000F6986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5.360</w:t>
            </w:r>
          </w:p>
        </w:tc>
        <w:tc>
          <w:tcPr>
            <w:tcW w:w="1881" w:type="dxa"/>
            <w:shd w:val="clear" w:color="auto" w:fill="auto"/>
            <w:noWrap/>
            <w:hideMark/>
          </w:tcPr>
          <w:p w14:paraId="71E06D4E" w14:textId="77777777" w:rsidR="00D0014F" w:rsidRPr="00D52299" w:rsidRDefault="00D0014F" w:rsidP="000F6986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rPr>
                <w:szCs w:val="22"/>
              </w:rPr>
              <w:t>5.360</w:t>
            </w:r>
          </w:p>
        </w:tc>
        <w:tc>
          <w:tcPr>
            <w:tcW w:w="1255" w:type="dxa"/>
            <w:shd w:val="clear" w:color="auto" w:fill="auto"/>
            <w:noWrap/>
            <w:hideMark/>
          </w:tcPr>
          <w:p w14:paraId="49CE2FB0" w14:textId="77777777" w:rsidR="00D0014F" w:rsidRPr="00D52299" w:rsidRDefault="00D0014F" w:rsidP="000F6986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2.962</w:t>
            </w:r>
          </w:p>
        </w:tc>
        <w:tc>
          <w:tcPr>
            <w:tcW w:w="1256" w:type="dxa"/>
            <w:shd w:val="clear" w:color="auto" w:fill="auto"/>
            <w:noWrap/>
            <w:hideMark/>
          </w:tcPr>
          <w:p w14:paraId="06085193" w14:textId="77777777" w:rsidR="00D0014F" w:rsidRPr="00D52299" w:rsidRDefault="00D0014F" w:rsidP="000F6986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8.037</w:t>
            </w:r>
          </w:p>
        </w:tc>
      </w:tr>
      <w:tr w:rsidR="00D0014F" w:rsidRPr="00D52299" w14:paraId="6EBB1DCE" w14:textId="77777777" w:rsidTr="00DB75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0" w:type="dxa"/>
            <w:shd w:val="clear" w:color="auto" w:fill="auto"/>
            <w:noWrap/>
            <w:hideMark/>
          </w:tcPr>
          <w:p w14:paraId="701B391F" w14:textId="77777777" w:rsidR="00D0014F" w:rsidRPr="00D52299" w:rsidRDefault="00D0014F" w:rsidP="000F6986">
            <w:pPr>
              <w:keepNext/>
              <w:jc w:val="right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</w:pPr>
            <w:r w:rsidRPr="00D52299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  <w:t>7.38</w:t>
            </w:r>
          </w:p>
        </w:tc>
        <w:tc>
          <w:tcPr>
            <w:tcW w:w="1476" w:type="dxa"/>
            <w:shd w:val="clear" w:color="auto" w:fill="auto"/>
            <w:noWrap/>
            <w:hideMark/>
          </w:tcPr>
          <w:p w14:paraId="5F6B4076" w14:textId="77777777" w:rsidR="00D0014F" w:rsidRPr="00D52299" w:rsidRDefault="00D0014F" w:rsidP="000F6986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4.024</w:t>
            </w:r>
          </w:p>
        </w:tc>
        <w:tc>
          <w:tcPr>
            <w:tcW w:w="1881" w:type="dxa"/>
            <w:shd w:val="clear" w:color="auto" w:fill="auto"/>
            <w:noWrap/>
            <w:hideMark/>
          </w:tcPr>
          <w:p w14:paraId="3094E5C8" w14:textId="77777777" w:rsidR="00D0014F" w:rsidRPr="00D52299" w:rsidRDefault="00D0014F" w:rsidP="000F6986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rPr>
                <w:szCs w:val="22"/>
              </w:rPr>
              <w:t>4.024</w:t>
            </w:r>
          </w:p>
        </w:tc>
        <w:tc>
          <w:tcPr>
            <w:tcW w:w="1255" w:type="dxa"/>
            <w:shd w:val="clear" w:color="auto" w:fill="auto"/>
            <w:noWrap/>
            <w:hideMark/>
          </w:tcPr>
          <w:p w14:paraId="5B3FE73F" w14:textId="77777777" w:rsidR="00D0014F" w:rsidRPr="00D52299" w:rsidRDefault="00D0014F" w:rsidP="000F6986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2.149</w:t>
            </w:r>
          </w:p>
        </w:tc>
        <w:tc>
          <w:tcPr>
            <w:tcW w:w="1256" w:type="dxa"/>
            <w:shd w:val="clear" w:color="auto" w:fill="auto"/>
            <w:noWrap/>
            <w:hideMark/>
          </w:tcPr>
          <w:p w14:paraId="3D974191" w14:textId="77777777" w:rsidR="00D0014F" w:rsidRPr="00D52299" w:rsidRDefault="00D0014F" w:rsidP="000F6986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6.210</w:t>
            </w:r>
          </w:p>
        </w:tc>
      </w:tr>
      <w:tr w:rsidR="00D0014F" w:rsidRPr="00D52299" w14:paraId="12398CE3" w14:textId="77777777" w:rsidTr="00DB75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0" w:type="dxa"/>
            <w:shd w:val="clear" w:color="auto" w:fill="auto"/>
            <w:noWrap/>
            <w:hideMark/>
          </w:tcPr>
          <w:p w14:paraId="1B7368A4" w14:textId="77777777" w:rsidR="00D0014F" w:rsidRPr="00D52299" w:rsidRDefault="00D0014F" w:rsidP="000F6986">
            <w:pPr>
              <w:keepNext/>
              <w:jc w:val="right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</w:pPr>
            <w:r w:rsidRPr="00D52299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  <w:t>40.59</w:t>
            </w:r>
          </w:p>
        </w:tc>
        <w:tc>
          <w:tcPr>
            <w:tcW w:w="1476" w:type="dxa"/>
            <w:shd w:val="clear" w:color="auto" w:fill="auto"/>
            <w:noWrap/>
            <w:hideMark/>
          </w:tcPr>
          <w:p w14:paraId="35821859" w14:textId="77777777" w:rsidR="00D0014F" w:rsidRPr="00D52299" w:rsidRDefault="00D0014F" w:rsidP="000F6986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1.484</w:t>
            </w:r>
          </w:p>
        </w:tc>
        <w:tc>
          <w:tcPr>
            <w:tcW w:w="1881" w:type="dxa"/>
            <w:shd w:val="clear" w:color="auto" w:fill="auto"/>
            <w:noWrap/>
            <w:hideMark/>
          </w:tcPr>
          <w:p w14:paraId="5AECCDB8" w14:textId="77777777" w:rsidR="00D0014F" w:rsidRPr="00D52299" w:rsidRDefault="00D0014F" w:rsidP="000F6986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rPr>
                <w:szCs w:val="22"/>
              </w:rPr>
              <w:t>1.484</w:t>
            </w:r>
          </w:p>
        </w:tc>
        <w:tc>
          <w:tcPr>
            <w:tcW w:w="1255" w:type="dxa"/>
            <w:shd w:val="clear" w:color="auto" w:fill="auto"/>
            <w:noWrap/>
            <w:hideMark/>
          </w:tcPr>
          <w:p w14:paraId="499CFF4F" w14:textId="77777777" w:rsidR="00D0014F" w:rsidRPr="00D52299" w:rsidRDefault="00D0014F" w:rsidP="000F6986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0.782</w:t>
            </w:r>
          </w:p>
        </w:tc>
        <w:tc>
          <w:tcPr>
            <w:tcW w:w="1256" w:type="dxa"/>
            <w:shd w:val="clear" w:color="auto" w:fill="auto"/>
            <w:noWrap/>
            <w:hideMark/>
          </w:tcPr>
          <w:p w14:paraId="26FB5005" w14:textId="77777777" w:rsidR="00D0014F" w:rsidRPr="00D52299" w:rsidRDefault="00D0014F" w:rsidP="000F6986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2.576</w:t>
            </w:r>
          </w:p>
        </w:tc>
      </w:tr>
      <w:tr w:rsidR="00D0014F" w:rsidRPr="00D52299" w14:paraId="3274E9D8" w14:textId="77777777" w:rsidTr="00DB75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0" w:type="dxa"/>
            <w:shd w:val="clear" w:color="auto" w:fill="auto"/>
            <w:noWrap/>
            <w:hideMark/>
          </w:tcPr>
          <w:p w14:paraId="44DE955D" w14:textId="77777777" w:rsidR="00D0014F" w:rsidRPr="00D52299" w:rsidRDefault="00D0014F" w:rsidP="000F6986">
            <w:pPr>
              <w:keepNext/>
              <w:jc w:val="right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</w:pPr>
            <w:r w:rsidRPr="00D52299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  <w:t>73.8</w:t>
            </w:r>
          </w:p>
        </w:tc>
        <w:tc>
          <w:tcPr>
            <w:tcW w:w="1476" w:type="dxa"/>
            <w:shd w:val="clear" w:color="auto" w:fill="auto"/>
            <w:noWrap/>
            <w:hideMark/>
          </w:tcPr>
          <w:p w14:paraId="2A14F3C4" w14:textId="77777777" w:rsidR="00D0014F" w:rsidRPr="00D52299" w:rsidRDefault="00D0014F" w:rsidP="000F6986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0.995</w:t>
            </w:r>
          </w:p>
        </w:tc>
        <w:tc>
          <w:tcPr>
            <w:tcW w:w="1881" w:type="dxa"/>
            <w:shd w:val="clear" w:color="auto" w:fill="auto"/>
            <w:noWrap/>
            <w:hideMark/>
          </w:tcPr>
          <w:p w14:paraId="00D87E06" w14:textId="77777777" w:rsidR="00D0014F" w:rsidRPr="00D52299" w:rsidRDefault="00D0014F" w:rsidP="000F6986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rPr>
                <w:szCs w:val="22"/>
              </w:rPr>
              <w:t>0.995</w:t>
            </w:r>
          </w:p>
        </w:tc>
        <w:tc>
          <w:tcPr>
            <w:tcW w:w="1255" w:type="dxa"/>
            <w:shd w:val="clear" w:color="auto" w:fill="auto"/>
            <w:noWrap/>
            <w:hideMark/>
          </w:tcPr>
          <w:p w14:paraId="0C675B2A" w14:textId="77777777" w:rsidR="00D0014F" w:rsidRPr="00D52299" w:rsidRDefault="00D0014F" w:rsidP="000F6986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0.527</w:t>
            </w:r>
          </w:p>
        </w:tc>
        <w:tc>
          <w:tcPr>
            <w:tcW w:w="1256" w:type="dxa"/>
            <w:shd w:val="clear" w:color="auto" w:fill="auto"/>
            <w:noWrap/>
            <w:hideMark/>
          </w:tcPr>
          <w:p w14:paraId="74210976" w14:textId="77777777" w:rsidR="00D0014F" w:rsidRPr="00D52299" w:rsidRDefault="00D0014F" w:rsidP="000F6986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1.811</w:t>
            </w:r>
          </w:p>
        </w:tc>
      </w:tr>
      <w:tr w:rsidR="00D0014F" w:rsidRPr="00D52299" w14:paraId="7F36D72B" w14:textId="77777777" w:rsidTr="00DB75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0" w:type="dxa"/>
            <w:shd w:val="clear" w:color="auto" w:fill="auto"/>
            <w:noWrap/>
            <w:hideMark/>
          </w:tcPr>
          <w:p w14:paraId="4A3BC9FA" w14:textId="77777777" w:rsidR="00D0014F" w:rsidRPr="00D52299" w:rsidRDefault="00D0014F" w:rsidP="000F6986">
            <w:pPr>
              <w:keepNext/>
              <w:jc w:val="right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</w:pPr>
            <w:r w:rsidRPr="00D52299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  <w:t>405.9</w:t>
            </w:r>
          </w:p>
        </w:tc>
        <w:tc>
          <w:tcPr>
            <w:tcW w:w="1476" w:type="dxa"/>
            <w:shd w:val="clear" w:color="auto" w:fill="auto"/>
            <w:noWrap/>
            <w:hideMark/>
          </w:tcPr>
          <w:p w14:paraId="72C052BC" w14:textId="77777777" w:rsidR="00D0014F" w:rsidRPr="00D52299" w:rsidRDefault="00D0014F" w:rsidP="000F6986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0.312</w:t>
            </w:r>
          </w:p>
        </w:tc>
        <w:tc>
          <w:tcPr>
            <w:tcW w:w="1881" w:type="dxa"/>
            <w:shd w:val="clear" w:color="auto" w:fill="auto"/>
            <w:noWrap/>
            <w:hideMark/>
          </w:tcPr>
          <w:p w14:paraId="5732EB1C" w14:textId="77777777" w:rsidR="00D0014F" w:rsidRPr="00D52299" w:rsidRDefault="00D0014F" w:rsidP="000F6986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rPr>
                <w:szCs w:val="22"/>
              </w:rPr>
              <w:t>0.312</w:t>
            </w:r>
          </w:p>
        </w:tc>
        <w:tc>
          <w:tcPr>
            <w:tcW w:w="1255" w:type="dxa"/>
            <w:shd w:val="clear" w:color="auto" w:fill="auto"/>
            <w:noWrap/>
            <w:hideMark/>
          </w:tcPr>
          <w:p w14:paraId="577271E7" w14:textId="77777777" w:rsidR="00D0014F" w:rsidRPr="00D52299" w:rsidRDefault="00D0014F" w:rsidP="000F6986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0.162</w:t>
            </w:r>
          </w:p>
        </w:tc>
        <w:tc>
          <w:tcPr>
            <w:tcW w:w="1256" w:type="dxa"/>
            <w:shd w:val="clear" w:color="auto" w:fill="auto"/>
            <w:noWrap/>
            <w:hideMark/>
          </w:tcPr>
          <w:p w14:paraId="5C8897DD" w14:textId="77777777" w:rsidR="00D0014F" w:rsidRPr="00D52299" w:rsidRDefault="00D0014F" w:rsidP="000F6986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0.643</w:t>
            </w:r>
          </w:p>
        </w:tc>
      </w:tr>
      <w:tr w:rsidR="00D0014F" w:rsidRPr="00D52299" w14:paraId="4D047EEA" w14:textId="77777777" w:rsidTr="00DB75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0" w:type="dxa"/>
            <w:shd w:val="clear" w:color="auto" w:fill="auto"/>
            <w:noWrap/>
            <w:hideMark/>
          </w:tcPr>
          <w:p w14:paraId="75E97D4F" w14:textId="77777777" w:rsidR="00D0014F" w:rsidRPr="00D52299" w:rsidRDefault="00D0014F" w:rsidP="000F6986">
            <w:pPr>
              <w:keepNext/>
              <w:jc w:val="right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</w:pPr>
            <w:r w:rsidRPr="00D52299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  <w:t>738</w:t>
            </w:r>
          </w:p>
        </w:tc>
        <w:tc>
          <w:tcPr>
            <w:tcW w:w="1476" w:type="dxa"/>
            <w:shd w:val="clear" w:color="auto" w:fill="auto"/>
            <w:noWrap/>
            <w:hideMark/>
          </w:tcPr>
          <w:p w14:paraId="19794719" w14:textId="77777777" w:rsidR="00D0014F" w:rsidRPr="00D52299" w:rsidRDefault="00D0014F" w:rsidP="000F6986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0.215</w:t>
            </w:r>
          </w:p>
        </w:tc>
        <w:tc>
          <w:tcPr>
            <w:tcW w:w="1881" w:type="dxa"/>
            <w:shd w:val="clear" w:color="auto" w:fill="auto"/>
            <w:noWrap/>
            <w:hideMark/>
          </w:tcPr>
          <w:p w14:paraId="5CA9463F" w14:textId="77777777" w:rsidR="00D0014F" w:rsidRPr="00D52299" w:rsidRDefault="00D0014F" w:rsidP="000F6986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rPr>
                <w:szCs w:val="22"/>
              </w:rPr>
              <w:t>0.215</w:t>
            </w:r>
          </w:p>
        </w:tc>
        <w:tc>
          <w:tcPr>
            <w:tcW w:w="1255" w:type="dxa"/>
            <w:shd w:val="clear" w:color="auto" w:fill="auto"/>
            <w:noWrap/>
            <w:hideMark/>
          </w:tcPr>
          <w:p w14:paraId="64F8D99E" w14:textId="77777777" w:rsidR="00D0014F" w:rsidRPr="00D52299" w:rsidRDefault="00D0014F" w:rsidP="000F6986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0.108</w:t>
            </w:r>
          </w:p>
        </w:tc>
        <w:tc>
          <w:tcPr>
            <w:tcW w:w="1256" w:type="dxa"/>
            <w:shd w:val="clear" w:color="auto" w:fill="auto"/>
            <w:noWrap/>
            <w:hideMark/>
          </w:tcPr>
          <w:p w14:paraId="39C17078" w14:textId="77777777" w:rsidR="00D0014F" w:rsidRPr="00D52299" w:rsidRDefault="00D0014F" w:rsidP="000F6986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0.452</w:t>
            </w:r>
          </w:p>
        </w:tc>
      </w:tr>
      <w:tr w:rsidR="00D0014F" w:rsidRPr="00D52299" w14:paraId="504BF2A6" w14:textId="77777777" w:rsidTr="00DB75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0" w:type="dxa"/>
            <w:shd w:val="clear" w:color="auto" w:fill="auto"/>
            <w:noWrap/>
            <w:hideMark/>
          </w:tcPr>
          <w:p w14:paraId="4085B03F" w14:textId="77777777" w:rsidR="00D0014F" w:rsidRPr="00D52299" w:rsidRDefault="00D0014F" w:rsidP="000F6986">
            <w:pPr>
              <w:keepNext/>
              <w:jc w:val="right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</w:pPr>
            <w:r w:rsidRPr="00D52299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  <w:t>4059</w:t>
            </w:r>
          </w:p>
        </w:tc>
        <w:tc>
          <w:tcPr>
            <w:tcW w:w="1476" w:type="dxa"/>
            <w:shd w:val="clear" w:color="auto" w:fill="auto"/>
            <w:noWrap/>
            <w:hideMark/>
          </w:tcPr>
          <w:p w14:paraId="63C74789" w14:textId="77777777" w:rsidR="00D0014F" w:rsidRPr="00D52299" w:rsidRDefault="00D0014F" w:rsidP="000F6986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0.072</w:t>
            </w:r>
          </w:p>
        </w:tc>
        <w:tc>
          <w:tcPr>
            <w:tcW w:w="1881" w:type="dxa"/>
            <w:shd w:val="clear" w:color="auto" w:fill="auto"/>
            <w:noWrap/>
            <w:hideMark/>
          </w:tcPr>
          <w:p w14:paraId="6F104D20" w14:textId="77777777" w:rsidR="00D0014F" w:rsidRPr="00D52299" w:rsidRDefault="00D0014F" w:rsidP="000F6986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rPr>
                <w:szCs w:val="22"/>
              </w:rPr>
              <w:t>0.072</w:t>
            </w:r>
          </w:p>
        </w:tc>
        <w:tc>
          <w:tcPr>
            <w:tcW w:w="1255" w:type="dxa"/>
            <w:shd w:val="clear" w:color="auto" w:fill="auto"/>
            <w:noWrap/>
            <w:hideMark/>
          </w:tcPr>
          <w:p w14:paraId="5F6BB637" w14:textId="77777777" w:rsidR="00D0014F" w:rsidRPr="00D52299" w:rsidRDefault="00D0014F" w:rsidP="000F6986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0.034</w:t>
            </w:r>
          </w:p>
        </w:tc>
        <w:tc>
          <w:tcPr>
            <w:tcW w:w="1256" w:type="dxa"/>
            <w:shd w:val="clear" w:color="auto" w:fill="auto"/>
            <w:noWrap/>
            <w:hideMark/>
          </w:tcPr>
          <w:p w14:paraId="423A43E8" w14:textId="77777777" w:rsidR="00D0014F" w:rsidRPr="00D52299" w:rsidRDefault="00D0014F" w:rsidP="000F6986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0.152</w:t>
            </w:r>
          </w:p>
        </w:tc>
      </w:tr>
      <w:tr w:rsidR="00D0014F" w:rsidRPr="00D52299" w14:paraId="69D56340" w14:textId="77777777" w:rsidTr="00DB75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0" w:type="dxa"/>
            <w:shd w:val="clear" w:color="auto" w:fill="auto"/>
            <w:noWrap/>
            <w:hideMark/>
          </w:tcPr>
          <w:p w14:paraId="0CA89C34" w14:textId="77777777" w:rsidR="00D0014F" w:rsidRPr="00D52299" w:rsidRDefault="00D0014F" w:rsidP="000F6986">
            <w:pPr>
              <w:keepNext/>
              <w:jc w:val="right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</w:pPr>
            <w:r w:rsidRPr="00D52299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  <w:t>7380</w:t>
            </w:r>
          </w:p>
        </w:tc>
        <w:tc>
          <w:tcPr>
            <w:tcW w:w="1476" w:type="dxa"/>
            <w:shd w:val="clear" w:color="auto" w:fill="auto"/>
            <w:noWrap/>
            <w:hideMark/>
          </w:tcPr>
          <w:p w14:paraId="3B7D3ED3" w14:textId="77777777" w:rsidR="00D0014F" w:rsidRPr="00D52299" w:rsidRDefault="00D0014F" w:rsidP="000F6986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0.047</w:t>
            </w:r>
          </w:p>
        </w:tc>
        <w:tc>
          <w:tcPr>
            <w:tcW w:w="1881" w:type="dxa"/>
            <w:shd w:val="clear" w:color="auto" w:fill="auto"/>
            <w:noWrap/>
            <w:hideMark/>
          </w:tcPr>
          <w:p w14:paraId="4EDFE684" w14:textId="77777777" w:rsidR="00D0014F" w:rsidRPr="00D52299" w:rsidRDefault="00D0014F" w:rsidP="000F6986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rPr>
                <w:szCs w:val="22"/>
              </w:rPr>
              <w:t>0.047</w:t>
            </w:r>
          </w:p>
        </w:tc>
        <w:tc>
          <w:tcPr>
            <w:tcW w:w="1255" w:type="dxa"/>
            <w:shd w:val="clear" w:color="auto" w:fill="auto"/>
            <w:noWrap/>
            <w:hideMark/>
          </w:tcPr>
          <w:p w14:paraId="7E9B22D3" w14:textId="77777777" w:rsidR="00D0014F" w:rsidRPr="00D52299" w:rsidRDefault="00D0014F" w:rsidP="000F6986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0.022</w:t>
            </w:r>
          </w:p>
        </w:tc>
        <w:tc>
          <w:tcPr>
            <w:tcW w:w="1256" w:type="dxa"/>
            <w:shd w:val="clear" w:color="auto" w:fill="auto"/>
            <w:noWrap/>
            <w:hideMark/>
          </w:tcPr>
          <w:p w14:paraId="209406CB" w14:textId="77777777" w:rsidR="00D0014F" w:rsidRPr="00D52299" w:rsidRDefault="00D0014F" w:rsidP="000F6986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0.099</w:t>
            </w:r>
          </w:p>
        </w:tc>
      </w:tr>
      <w:tr w:rsidR="00D0014F" w:rsidRPr="00D52299" w14:paraId="34D79039" w14:textId="77777777" w:rsidTr="00DB75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0" w:type="dxa"/>
            <w:shd w:val="clear" w:color="auto" w:fill="auto"/>
            <w:noWrap/>
            <w:hideMark/>
          </w:tcPr>
          <w:p w14:paraId="3A4D6F5C" w14:textId="77777777" w:rsidR="00D0014F" w:rsidRPr="00D52299" w:rsidRDefault="00D0014F" w:rsidP="000F6986">
            <w:pPr>
              <w:keepNext/>
              <w:jc w:val="right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</w:pPr>
            <w:r w:rsidRPr="00D52299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  <w:t>40590</w:t>
            </w:r>
          </w:p>
        </w:tc>
        <w:tc>
          <w:tcPr>
            <w:tcW w:w="1476" w:type="dxa"/>
            <w:shd w:val="clear" w:color="auto" w:fill="auto"/>
            <w:noWrap/>
            <w:hideMark/>
          </w:tcPr>
          <w:p w14:paraId="47B5DF7C" w14:textId="77777777" w:rsidR="00D0014F" w:rsidRPr="00D52299" w:rsidRDefault="00D0014F" w:rsidP="000F6986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0.011</w:t>
            </w:r>
          </w:p>
        </w:tc>
        <w:tc>
          <w:tcPr>
            <w:tcW w:w="1881" w:type="dxa"/>
            <w:shd w:val="clear" w:color="auto" w:fill="auto"/>
            <w:noWrap/>
            <w:hideMark/>
          </w:tcPr>
          <w:p w14:paraId="274B6154" w14:textId="77777777" w:rsidR="00D0014F" w:rsidRPr="00D52299" w:rsidRDefault="00D0014F" w:rsidP="000F6986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rPr>
                <w:szCs w:val="22"/>
              </w:rPr>
              <w:t>0.011</w:t>
            </w:r>
          </w:p>
        </w:tc>
        <w:tc>
          <w:tcPr>
            <w:tcW w:w="1255" w:type="dxa"/>
            <w:shd w:val="clear" w:color="auto" w:fill="auto"/>
            <w:noWrap/>
            <w:hideMark/>
          </w:tcPr>
          <w:p w14:paraId="11E19FB9" w14:textId="77777777" w:rsidR="00D0014F" w:rsidRPr="00D52299" w:rsidRDefault="00D0014F" w:rsidP="000F6986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0.005</w:t>
            </w:r>
          </w:p>
        </w:tc>
        <w:tc>
          <w:tcPr>
            <w:tcW w:w="1256" w:type="dxa"/>
            <w:shd w:val="clear" w:color="auto" w:fill="auto"/>
            <w:noWrap/>
            <w:hideMark/>
          </w:tcPr>
          <w:p w14:paraId="17B92545" w14:textId="77777777" w:rsidR="00D0014F" w:rsidRPr="00D52299" w:rsidRDefault="00D0014F" w:rsidP="000F6986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0.024</w:t>
            </w:r>
          </w:p>
        </w:tc>
      </w:tr>
      <w:tr w:rsidR="00D0014F" w:rsidRPr="00D52299" w14:paraId="0ED53374" w14:textId="77777777" w:rsidTr="00DB75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0" w:type="dxa"/>
            <w:shd w:val="clear" w:color="auto" w:fill="auto"/>
            <w:noWrap/>
            <w:hideMark/>
          </w:tcPr>
          <w:p w14:paraId="4CC4B179" w14:textId="77777777" w:rsidR="00D0014F" w:rsidRPr="00D52299" w:rsidRDefault="00D0014F" w:rsidP="000F6986">
            <w:pPr>
              <w:keepNext/>
              <w:jc w:val="right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</w:pPr>
            <w:r w:rsidRPr="00D52299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  <w:t>73800</w:t>
            </w:r>
          </w:p>
        </w:tc>
        <w:tc>
          <w:tcPr>
            <w:tcW w:w="1476" w:type="dxa"/>
            <w:shd w:val="clear" w:color="auto" w:fill="auto"/>
            <w:noWrap/>
            <w:hideMark/>
          </w:tcPr>
          <w:p w14:paraId="30D955D6" w14:textId="77777777" w:rsidR="00D0014F" w:rsidRPr="00D52299" w:rsidRDefault="00D0014F" w:rsidP="000F6986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0.007</w:t>
            </w:r>
          </w:p>
        </w:tc>
        <w:tc>
          <w:tcPr>
            <w:tcW w:w="1881" w:type="dxa"/>
            <w:shd w:val="clear" w:color="auto" w:fill="auto"/>
            <w:noWrap/>
            <w:hideMark/>
          </w:tcPr>
          <w:p w14:paraId="1CBEB548" w14:textId="77777777" w:rsidR="00D0014F" w:rsidRPr="00D52299" w:rsidRDefault="00D0014F" w:rsidP="000F6986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rPr>
                <w:szCs w:val="22"/>
              </w:rPr>
              <w:t>0.007</w:t>
            </w:r>
          </w:p>
        </w:tc>
        <w:tc>
          <w:tcPr>
            <w:tcW w:w="1255" w:type="dxa"/>
            <w:shd w:val="clear" w:color="auto" w:fill="auto"/>
            <w:noWrap/>
            <w:hideMark/>
          </w:tcPr>
          <w:p w14:paraId="5B3D4A05" w14:textId="77777777" w:rsidR="00D0014F" w:rsidRPr="00D52299" w:rsidRDefault="00D0014F" w:rsidP="000F6986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0.003</w:t>
            </w:r>
          </w:p>
        </w:tc>
        <w:tc>
          <w:tcPr>
            <w:tcW w:w="1256" w:type="dxa"/>
            <w:shd w:val="clear" w:color="auto" w:fill="auto"/>
            <w:noWrap/>
            <w:hideMark/>
          </w:tcPr>
          <w:p w14:paraId="594D8ADD" w14:textId="77777777" w:rsidR="00D0014F" w:rsidRPr="00D52299" w:rsidRDefault="00D0014F" w:rsidP="000F6986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0.014</w:t>
            </w:r>
          </w:p>
        </w:tc>
      </w:tr>
      <w:tr w:rsidR="00D0014F" w:rsidRPr="00D52299" w14:paraId="57E52972" w14:textId="77777777" w:rsidTr="00DB75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0" w:type="dxa"/>
            <w:shd w:val="clear" w:color="auto" w:fill="auto"/>
            <w:noWrap/>
            <w:hideMark/>
          </w:tcPr>
          <w:p w14:paraId="2423A396" w14:textId="77777777" w:rsidR="00D0014F" w:rsidRPr="00D52299" w:rsidRDefault="00D0014F" w:rsidP="000F6986">
            <w:pPr>
              <w:keepNext/>
              <w:jc w:val="right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</w:pPr>
            <w:r w:rsidRPr="00D52299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  <w:t>405900</w:t>
            </w:r>
          </w:p>
        </w:tc>
        <w:tc>
          <w:tcPr>
            <w:tcW w:w="1476" w:type="dxa"/>
            <w:shd w:val="clear" w:color="auto" w:fill="auto"/>
            <w:noWrap/>
            <w:hideMark/>
          </w:tcPr>
          <w:p w14:paraId="06477F0C" w14:textId="77777777" w:rsidR="00D0014F" w:rsidRPr="00D52299" w:rsidRDefault="00D0014F" w:rsidP="000F6986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0.001</w:t>
            </w:r>
          </w:p>
        </w:tc>
        <w:tc>
          <w:tcPr>
            <w:tcW w:w="1881" w:type="dxa"/>
            <w:shd w:val="clear" w:color="auto" w:fill="auto"/>
            <w:noWrap/>
            <w:hideMark/>
          </w:tcPr>
          <w:p w14:paraId="7FE1A2C2" w14:textId="77777777" w:rsidR="00D0014F" w:rsidRPr="00D52299" w:rsidRDefault="00D0014F" w:rsidP="000F6986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rPr>
                <w:szCs w:val="22"/>
              </w:rPr>
              <w:t>0.001</w:t>
            </w:r>
          </w:p>
        </w:tc>
        <w:tc>
          <w:tcPr>
            <w:tcW w:w="1255" w:type="dxa"/>
            <w:shd w:val="clear" w:color="auto" w:fill="auto"/>
            <w:noWrap/>
            <w:hideMark/>
          </w:tcPr>
          <w:p w14:paraId="0E2DDD8C" w14:textId="77777777" w:rsidR="00D0014F" w:rsidRPr="00D52299" w:rsidRDefault="00D0014F" w:rsidP="000F6986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0.001</w:t>
            </w:r>
          </w:p>
        </w:tc>
        <w:tc>
          <w:tcPr>
            <w:tcW w:w="1256" w:type="dxa"/>
            <w:shd w:val="clear" w:color="auto" w:fill="auto"/>
            <w:noWrap/>
            <w:hideMark/>
          </w:tcPr>
          <w:p w14:paraId="1098FB16" w14:textId="77777777" w:rsidR="00D0014F" w:rsidRPr="00D52299" w:rsidRDefault="00D0014F" w:rsidP="000F6986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0.003</w:t>
            </w:r>
          </w:p>
        </w:tc>
      </w:tr>
    </w:tbl>
    <w:p w14:paraId="77C43A7B" w14:textId="3EF44BD5" w:rsidR="002B0CC0" w:rsidRDefault="002B0CC0" w:rsidP="006E1E56"/>
    <w:p w14:paraId="6998BEDB" w14:textId="77777777" w:rsidR="004949A7" w:rsidRDefault="004949A7" w:rsidP="006E1E56"/>
    <w:p w14:paraId="40775AB0" w14:textId="11BE5DB1" w:rsidR="006E1E56" w:rsidRDefault="00061E47" w:rsidP="006B6F3C">
      <w:pPr>
        <w:pStyle w:val="Caption-Top"/>
      </w:pPr>
      <w:r>
        <w:t xml:space="preserve">App Table </w:t>
      </w:r>
      <w:r>
        <w:fldChar w:fldCharType="begin"/>
      </w:r>
      <w:r>
        <w:instrText xml:space="preserve"> SEQ App_Table \* ARABIC </w:instrText>
      </w:r>
      <w:r>
        <w:fldChar w:fldCharType="separate"/>
      </w:r>
      <w:r w:rsidR="00E60E01">
        <w:rPr>
          <w:noProof/>
        </w:rPr>
        <w:t>8</w:t>
      </w:r>
      <w:r>
        <w:fldChar w:fldCharType="end"/>
      </w:r>
      <w:r w:rsidR="0009269C">
        <w:t>.</w:t>
      </w:r>
      <w:r w:rsidR="006E1E56">
        <w:t xml:space="preserve"> </w:t>
      </w:r>
      <w:r w:rsidR="00B41F0C">
        <w:t xml:space="preserve">Statistical </w:t>
      </w:r>
      <w:r w:rsidR="006E1E56">
        <w:t>values of the E</w:t>
      </w:r>
      <w:r w:rsidR="007629B6">
        <w:t>D</w:t>
      </w:r>
      <w:r w:rsidR="006E1E56">
        <w:t xml:space="preserve"> </w:t>
      </w:r>
      <w:r w:rsidR="0088665D">
        <w:t>minimum</w:t>
      </w:r>
      <w:r w:rsidR="006E1E56">
        <w:t xml:space="preserve"> strain distribution in the </w:t>
      </w:r>
      <w:r w:rsidR="0088665D">
        <w:t>injectate</w:t>
      </w:r>
    </w:p>
    <w:tbl>
      <w:tblPr>
        <w:tblStyle w:val="PlainTable3"/>
        <w:tblW w:w="77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20"/>
        <w:gridCol w:w="1458"/>
        <w:gridCol w:w="1859"/>
        <w:gridCol w:w="1395"/>
        <w:gridCol w:w="1396"/>
      </w:tblGrid>
      <w:tr w:rsidR="005E362C" w:rsidRPr="007B134F" w14:paraId="22A26E87" w14:textId="77777777" w:rsidTr="00DB75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620" w:type="dxa"/>
            <w:tcBorders>
              <w:top w:val="nil"/>
              <w:left w:val="nil"/>
            </w:tcBorders>
            <w:shd w:val="clear" w:color="auto" w:fill="auto"/>
            <w:noWrap/>
          </w:tcPr>
          <w:p w14:paraId="4CBE4EC1" w14:textId="77777777" w:rsidR="005E362C" w:rsidRPr="007B134F" w:rsidRDefault="005E362C" w:rsidP="000F6986">
            <w:pPr>
              <w:keepNext/>
              <w:jc w:val="left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</w:p>
        </w:tc>
        <w:tc>
          <w:tcPr>
            <w:tcW w:w="6108" w:type="dxa"/>
            <w:gridSpan w:val="4"/>
            <w:shd w:val="clear" w:color="auto" w:fill="auto"/>
            <w:noWrap/>
          </w:tcPr>
          <w:p w14:paraId="3BE0301C" w14:textId="09C0F5D6" w:rsidR="005E362C" w:rsidRPr="007B134F" w:rsidRDefault="005E362C" w:rsidP="005E362C">
            <w:pPr>
              <w:keepNext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7B134F"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  <w:t>min principal strain</w:t>
            </w:r>
            <w:r w:rsidR="004949A7"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  <w:t xml:space="preserve"> (%)</w:t>
            </w:r>
          </w:p>
        </w:tc>
      </w:tr>
      <w:tr w:rsidR="005E362C" w:rsidRPr="007B134F" w14:paraId="596E589B" w14:textId="77777777" w:rsidTr="00DB75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0" w:type="dxa"/>
            <w:shd w:val="clear" w:color="auto" w:fill="auto"/>
            <w:noWrap/>
          </w:tcPr>
          <w:p w14:paraId="4C76E80A" w14:textId="1AB5086D" w:rsidR="005E362C" w:rsidRPr="007B134F" w:rsidRDefault="00CA57DB" w:rsidP="000F6986">
            <w:pPr>
              <w:keepNext/>
              <w:jc w:val="left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proofErr w:type="spellStart"/>
            <w:r w:rsidRPr="007B134F"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  <w:t>E</w:t>
            </w:r>
            <w:r w:rsidRPr="000555CF">
              <w:rPr>
                <w:rFonts w:ascii="Times New Roman" w:eastAsia="Times New Roman" w:hAnsi="Times New Roman" w:cs="Times New Roman"/>
                <w:color w:val="000000"/>
                <w:szCs w:val="22"/>
                <w:vertAlign w:val="subscript"/>
                <w:lang w:eastAsia="en-ZA"/>
              </w:rPr>
              <w:t>INJ</w:t>
            </w:r>
            <w:proofErr w:type="spellEnd"/>
            <w:r w:rsidR="009F124A">
              <w:rPr>
                <w:rFonts w:ascii="Times New Roman" w:eastAsia="Times New Roman" w:hAnsi="Times New Roman" w:cs="Times New Roman"/>
                <w:color w:val="000000"/>
                <w:szCs w:val="22"/>
                <w:vertAlign w:val="subscript"/>
                <w:lang w:eastAsia="en-ZA"/>
              </w:rPr>
              <w:t xml:space="preserve"> </w:t>
            </w:r>
            <w:r w:rsidR="009F124A"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  <w:t>(kPa)</w:t>
            </w:r>
          </w:p>
        </w:tc>
        <w:tc>
          <w:tcPr>
            <w:tcW w:w="1458" w:type="dxa"/>
            <w:shd w:val="clear" w:color="auto" w:fill="auto"/>
            <w:noWrap/>
          </w:tcPr>
          <w:p w14:paraId="08B0ADEA" w14:textId="77777777" w:rsidR="005E362C" w:rsidRPr="007B134F" w:rsidRDefault="005E362C" w:rsidP="000F6986">
            <w:pPr>
              <w:keepNext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  <w:lang w:eastAsia="en-ZA"/>
              </w:rPr>
            </w:pPr>
            <w:r w:rsidRPr="007B134F"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  <w:lang w:eastAsia="en-ZA"/>
              </w:rPr>
              <w:t>Mean</w:t>
            </w:r>
          </w:p>
        </w:tc>
        <w:tc>
          <w:tcPr>
            <w:tcW w:w="1859" w:type="dxa"/>
            <w:shd w:val="clear" w:color="auto" w:fill="auto"/>
            <w:noWrap/>
          </w:tcPr>
          <w:p w14:paraId="7D0C9B28" w14:textId="77777777" w:rsidR="005E362C" w:rsidRPr="007B134F" w:rsidRDefault="005E362C" w:rsidP="000F6986">
            <w:pPr>
              <w:keepNext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  <w:lang w:eastAsia="en-ZA"/>
              </w:rPr>
            </w:pPr>
            <w:r w:rsidRPr="007B134F"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  <w:lang w:eastAsia="en-ZA"/>
              </w:rPr>
              <w:t>Median</w:t>
            </w:r>
          </w:p>
        </w:tc>
        <w:tc>
          <w:tcPr>
            <w:tcW w:w="1395" w:type="dxa"/>
            <w:shd w:val="clear" w:color="auto" w:fill="auto"/>
            <w:noWrap/>
          </w:tcPr>
          <w:p w14:paraId="67A953BA" w14:textId="77777777" w:rsidR="005E362C" w:rsidRPr="007B134F" w:rsidRDefault="005E362C" w:rsidP="000F6986">
            <w:pPr>
              <w:keepNext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  <w:lang w:eastAsia="en-ZA"/>
              </w:rPr>
            </w:pPr>
            <w:r w:rsidRPr="007B134F"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  <w:lang w:eastAsia="en-ZA"/>
              </w:rPr>
              <w:t>Q1</w:t>
            </w:r>
          </w:p>
        </w:tc>
        <w:tc>
          <w:tcPr>
            <w:tcW w:w="1395" w:type="dxa"/>
            <w:shd w:val="clear" w:color="auto" w:fill="auto"/>
            <w:noWrap/>
          </w:tcPr>
          <w:p w14:paraId="65FDECB2" w14:textId="77777777" w:rsidR="005E362C" w:rsidRPr="007B134F" w:rsidRDefault="005E362C" w:rsidP="000F6986">
            <w:pPr>
              <w:keepNext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  <w:lang w:eastAsia="en-ZA"/>
              </w:rPr>
            </w:pPr>
            <w:r w:rsidRPr="007B134F"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  <w:lang w:eastAsia="en-ZA"/>
              </w:rPr>
              <w:t>Q3</w:t>
            </w:r>
          </w:p>
        </w:tc>
      </w:tr>
      <w:tr w:rsidR="005E362C" w:rsidRPr="00D52299" w14:paraId="2B8EC469" w14:textId="77777777" w:rsidTr="00DB75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0" w:type="dxa"/>
            <w:shd w:val="clear" w:color="auto" w:fill="auto"/>
            <w:noWrap/>
            <w:hideMark/>
          </w:tcPr>
          <w:p w14:paraId="794A1A61" w14:textId="77777777" w:rsidR="005E362C" w:rsidRPr="00D52299" w:rsidRDefault="005E362C" w:rsidP="000F6986">
            <w:pPr>
              <w:keepNext/>
              <w:jc w:val="right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</w:pPr>
            <w:r w:rsidRPr="00D52299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  <w:t>4.059</w:t>
            </w:r>
          </w:p>
        </w:tc>
        <w:tc>
          <w:tcPr>
            <w:tcW w:w="1458" w:type="dxa"/>
            <w:shd w:val="clear" w:color="auto" w:fill="auto"/>
            <w:noWrap/>
            <w:hideMark/>
          </w:tcPr>
          <w:p w14:paraId="2AE306E8" w14:textId="77777777" w:rsidR="005E362C" w:rsidRPr="00D52299" w:rsidRDefault="005E362C" w:rsidP="000F6986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-5.419</w:t>
            </w:r>
          </w:p>
        </w:tc>
        <w:tc>
          <w:tcPr>
            <w:tcW w:w="1859" w:type="dxa"/>
            <w:shd w:val="clear" w:color="auto" w:fill="auto"/>
            <w:noWrap/>
            <w:hideMark/>
          </w:tcPr>
          <w:p w14:paraId="628CBBEF" w14:textId="77777777" w:rsidR="005E362C" w:rsidRPr="00D52299" w:rsidRDefault="005E362C" w:rsidP="000F6986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rPr>
                <w:szCs w:val="22"/>
              </w:rPr>
              <w:t>-5.419</w:t>
            </w:r>
          </w:p>
        </w:tc>
        <w:tc>
          <w:tcPr>
            <w:tcW w:w="1395" w:type="dxa"/>
            <w:shd w:val="clear" w:color="auto" w:fill="auto"/>
            <w:noWrap/>
            <w:hideMark/>
          </w:tcPr>
          <w:p w14:paraId="4C12AEDE" w14:textId="77777777" w:rsidR="005E362C" w:rsidRPr="00D52299" w:rsidRDefault="005E362C" w:rsidP="000F6986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-8.615</w:t>
            </w:r>
          </w:p>
        </w:tc>
        <w:tc>
          <w:tcPr>
            <w:tcW w:w="1395" w:type="dxa"/>
            <w:shd w:val="clear" w:color="auto" w:fill="auto"/>
            <w:noWrap/>
            <w:hideMark/>
          </w:tcPr>
          <w:p w14:paraId="03CB5BD6" w14:textId="77777777" w:rsidR="005E362C" w:rsidRPr="00D52299" w:rsidRDefault="005E362C" w:rsidP="000F6986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-2.994</w:t>
            </w:r>
          </w:p>
        </w:tc>
      </w:tr>
      <w:tr w:rsidR="005E362C" w:rsidRPr="00D52299" w14:paraId="6830E11F" w14:textId="77777777" w:rsidTr="00DB75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0" w:type="dxa"/>
            <w:shd w:val="clear" w:color="auto" w:fill="auto"/>
            <w:noWrap/>
            <w:hideMark/>
          </w:tcPr>
          <w:p w14:paraId="1F11B54E" w14:textId="77777777" w:rsidR="005E362C" w:rsidRPr="00D52299" w:rsidRDefault="005E362C" w:rsidP="000F6986">
            <w:pPr>
              <w:keepNext/>
              <w:jc w:val="right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</w:pPr>
            <w:r w:rsidRPr="00D52299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  <w:t>7.38</w:t>
            </w:r>
          </w:p>
        </w:tc>
        <w:tc>
          <w:tcPr>
            <w:tcW w:w="1458" w:type="dxa"/>
            <w:shd w:val="clear" w:color="auto" w:fill="auto"/>
            <w:noWrap/>
            <w:hideMark/>
          </w:tcPr>
          <w:p w14:paraId="05653DEB" w14:textId="77777777" w:rsidR="005E362C" w:rsidRPr="00D52299" w:rsidRDefault="005E362C" w:rsidP="000F6986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-3.948</w:t>
            </w:r>
          </w:p>
        </w:tc>
        <w:tc>
          <w:tcPr>
            <w:tcW w:w="1859" w:type="dxa"/>
            <w:shd w:val="clear" w:color="auto" w:fill="auto"/>
            <w:noWrap/>
            <w:hideMark/>
          </w:tcPr>
          <w:p w14:paraId="180505EA" w14:textId="77777777" w:rsidR="005E362C" w:rsidRPr="00D52299" w:rsidRDefault="005E362C" w:rsidP="000F6986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rPr>
                <w:szCs w:val="22"/>
              </w:rPr>
              <w:t>-3.948</w:t>
            </w:r>
          </w:p>
        </w:tc>
        <w:tc>
          <w:tcPr>
            <w:tcW w:w="1395" w:type="dxa"/>
            <w:shd w:val="clear" w:color="auto" w:fill="auto"/>
            <w:noWrap/>
            <w:hideMark/>
          </w:tcPr>
          <w:p w14:paraId="13C09590" w14:textId="77777777" w:rsidR="005E362C" w:rsidRPr="00D52299" w:rsidRDefault="005E362C" w:rsidP="000F6986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-6.524</w:t>
            </w:r>
          </w:p>
        </w:tc>
        <w:tc>
          <w:tcPr>
            <w:tcW w:w="1395" w:type="dxa"/>
            <w:shd w:val="clear" w:color="auto" w:fill="auto"/>
            <w:noWrap/>
            <w:hideMark/>
          </w:tcPr>
          <w:p w14:paraId="5E366796" w14:textId="77777777" w:rsidR="005E362C" w:rsidRPr="00D52299" w:rsidRDefault="005E362C" w:rsidP="000F6986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-2.122</w:t>
            </w:r>
          </w:p>
        </w:tc>
      </w:tr>
      <w:tr w:rsidR="005E362C" w:rsidRPr="00D52299" w14:paraId="6CC80CF2" w14:textId="77777777" w:rsidTr="00DB75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0" w:type="dxa"/>
            <w:shd w:val="clear" w:color="auto" w:fill="auto"/>
            <w:noWrap/>
            <w:hideMark/>
          </w:tcPr>
          <w:p w14:paraId="3639573A" w14:textId="77777777" w:rsidR="005E362C" w:rsidRPr="00D52299" w:rsidRDefault="005E362C" w:rsidP="000F6986">
            <w:pPr>
              <w:keepNext/>
              <w:jc w:val="right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</w:pPr>
            <w:r w:rsidRPr="00D52299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  <w:t>40.59</w:t>
            </w:r>
          </w:p>
        </w:tc>
        <w:tc>
          <w:tcPr>
            <w:tcW w:w="1458" w:type="dxa"/>
            <w:shd w:val="clear" w:color="auto" w:fill="auto"/>
            <w:noWrap/>
            <w:hideMark/>
          </w:tcPr>
          <w:p w14:paraId="50D4144D" w14:textId="77777777" w:rsidR="005E362C" w:rsidRPr="00D52299" w:rsidRDefault="005E362C" w:rsidP="000F6986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-1.367</w:t>
            </w:r>
          </w:p>
        </w:tc>
        <w:tc>
          <w:tcPr>
            <w:tcW w:w="1859" w:type="dxa"/>
            <w:shd w:val="clear" w:color="auto" w:fill="auto"/>
            <w:noWrap/>
            <w:hideMark/>
          </w:tcPr>
          <w:p w14:paraId="731BABB5" w14:textId="77777777" w:rsidR="005E362C" w:rsidRPr="00D52299" w:rsidRDefault="005E362C" w:rsidP="000F6986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rPr>
                <w:szCs w:val="22"/>
              </w:rPr>
              <w:t>-1.367</w:t>
            </w:r>
          </w:p>
        </w:tc>
        <w:tc>
          <w:tcPr>
            <w:tcW w:w="1395" w:type="dxa"/>
            <w:shd w:val="clear" w:color="auto" w:fill="auto"/>
            <w:noWrap/>
            <w:hideMark/>
          </w:tcPr>
          <w:p w14:paraId="07972183" w14:textId="77777777" w:rsidR="005E362C" w:rsidRPr="00D52299" w:rsidRDefault="005E362C" w:rsidP="000F6986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-2.495</w:t>
            </w:r>
          </w:p>
        </w:tc>
        <w:tc>
          <w:tcPr>
            <w:tcW w:w="1395" w:type="dxa"/>
            <w:shd w:val="clear" w:color="auto" w:fill="auto"/>
            <w:noWrap/>
            <w:hideMark/>
          </w:tcPr>
          <w:p w14:paraId="4BED61A6" w14:textId="77777777" w:rsidR="005E362C" w:rsidRPr="00D52299" w:rsidRDefault="005E362C" w:rsidP="000F6986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-0.731</w:t>
            </w:r>
          </w:p>
        </w:tc>
      </w:tr>
      <w:tr w:rsidR="005E362C" w:rsidRPr="00D52299" w14:paraId="15987F2E" w14:textId="77777777" w:rsidTr="00DB75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0" w:type="dxa"/>
            <w:shd w:val="clear" w:color="auto" w:fill="auto"/>
            <w:noWrap/>
            <w:hideMark/>
          </w:tcPr>
          <w:p w14:paraId="51A5927B" w14:textId="77777777" w:rsidR="005E362C" w:rsidRPr="00D52299" w:rsidRDefault="005E362C" w:rsidP="000F6986">
            <w:pPr>
              <w:keepNext/>
              <w:jc w:val="right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</w:pPr>
            <w:r w:rsidRPr="00D52299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  <w:t>73.8</w:t>
            </w:r>
          </w:p>
        </w:tc>
        <w:tc>
          <w:tcPr>
            <w:tcW w:w="1458" w:type="dxa"/>
            <w:shd w:val="clear" w:color="auto" w:fill="auto"/>
            <w:noWrap/>
            <w:hideMark/>
          </w:tcPr>
          <w:p w14:paraId="57F1482E" w14:textId="77777777" w:rsidR="005E362C" w:rsidRPr="00D52299" w:rsidRDefault="005E362C" w:rsidP="000F6986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-0.914</w:t>
            </w:r>
          </w:p>
        </w:tc>
        <w:tc>
          <w:tcPr>
            <w:tcW w:w="1859" w:type="dxa"/>
            <w:shd w:val="clear" w:color="auto" w:fill="auto"/>
            <w:noWrap/>
            <w:hideMark/>
          </w:tcPr>
          <w:p w14:paraId="5E6B0232" w14:textId="77777777" w:rsidR="005E362C" w:rsidRPr="00D52299" w:rsidRDefault="005E362C" w:rsidP="000F6986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rPr>
                <w:szCs w:val="22"/>
              </w:rPr>
              <w:t>-0.914</w:t>
            </w:r>
          </w:p>
        </w:tc>
        <w:tc>
          <w:tcPr>
            <w:tcW w:w="1395" w:type="dxa"/>
            <w:shd w:val="clear" w:color="auto" w:fill="auto"/>
            <w:noWrap/>
            <w:hideMark/>
          </w:tcPr>
          <w:p w14:paraId="4A40312C" w14:textId="77777777" w:rsidR="005E362C" w:rsidRPr="00D52299" w:rsidRDefault="005E362C" w:rsidP="000F6986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-1.698</w:t>
            </w:r>
          </w:p>
        </w:tc>
        <w:tc>
          <w:tcPr>
            <w:tcW w:w="1395" w:type="dxa"/>
            <w:shd w:val="clear" w:color="auto" w:fill="auto"/>
            <w:noWrap/>
            <w:hideMark/>
          </w:tcPr>
          <w:p w14:paraId="1BAB4C3D" w14:textId="77777777" w:rsidR="005E362C" w:rsidRPr="00D52299" w:rsidRDefault="005E362C" w:rsidP="000F6986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-0.476</w:t>
            </w:r>
          </w:p>
        </w:tc>
      </w:tr>
      <w:tr w:rsidR="005E362C" w:rsidRPr="00D52299" w14:paraId="27D55AF4" w14:textId="77777777" w:rsidTr="00DB75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0" w:type="dxa"/>
            <w:shd w:val="clear" w:color="auto" w:fill="auto"/>
            <w:noWrap/>
            <w:hideMark/>
          </w:tcPr>
          <w:p w14:paraId="1653B1F9" w14:textId="77777777" w:rsidR="005E362C" w:rsidRPr="00D52299" w:rsidRDefault="005E362C" w:rsidP="000F6986">
            <w:pPr>
              <w:keepNext/>
              <w:jc w:val="right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</w:pPr>
            <w:r w:rsidRPr="00D52299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  <w:t>405.9</w:t>
            </w:r>
          </w:p>
        </w:tc>
        <w:tc>
          <w:tcPr>
            <w:tcW w:w="1458" w:type="dxa"/>
            <w:shd w:val="clear" w:color="auto" w:fill="auto"/>
            <w:noWrap/>
            <w:hideMark/>
          </w:tcPr>
          <w:p w14:paraId="23DF6205" w14:textId="77777777" w:rsidR="005E362C" w:rsidRPr="00D52299" w:rsidRDefault="005E362C" w:rsidP="000F6986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-0.298</w:t>
            </w:r>
          </w:p>
        </w:tc>
        <w:tc>
          <w:tcPr>
            <w:tcW w:w="1859" w:type="dxa"/>
            <w:shd w:val="clear" w:color="auto" w:fill="auto"/>
            <w:noWrap/>
            <w:hideMark/>
          </w:tcPr>
          <w:p w14:paraId="4BC01502" w14:textId="77777777" w:rsidR="005E362C" w:rsidRPr="00D52299" w:rsidRDefault="005E362C" w:rsidP="000F6986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rPr>
                <w:szCs w:val="22"/>
              </w:rPr>
              <w:t>-0.298</w:t>
            </w:r>
          </w:p>
        </w:tc>
        <w:tc>
          <w:tcPr>
            <w:tcW w:w="1395" w:type="dxa"/>
            <w:shd w:val="clear" w:color="auto" w:fill="auto"/>
            <w:noWrap/>
            <w:hideMark/>
          </w:tcPr>
          <w:p w14:paraId="22F2DA99" w14:textId="77777777" w:rsidR="005E362C" w:rsidRPr="00D52299" w:rsidRDefault="005E362C" w:rsidP="000F6986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-0.600</w:t>
            </w:r>
          </w:p>
        </w:tc>
        <w:tc>
          <w:tcPr>
            <w:tcW w:w="1395" w:type="dxa"/>
            <w:shd w:val="clear" w:color="auto" w:fill="auto"/>
            <w:noWrap/>
            <w:hideMark/>
          </w:tcPr>
          <w:p w14:paraId="59B8F67F" w14:textId="77777777" w:rsidR="005E362C" w:rsidRPr="00D52299" w:rsidRDefault="005E362C" w:rsidP="000F6986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-0.156</w:t>
            </w:r>
          </w:p>
        </w:tc>
      </w:tr>
      <w:tr w:rsidR="005E362C" w:rsidRPr="00D52299" w14:paraId="5DB19F43" w14:textId="77777777" w:rsidTr="00DB75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0" w:type="dxa"/>
            <w:shd w:val="clear" w:color="auto" w:fill="auto"/>
            <w:noWrap/>
            <w:hideMark/>
          </w:tcPr>
          <w:p w14:paraId="3F0EFCEF" w14:textId="77777777" w:rsidR="005E362C" w:rsidRPr="00D52299" w:rsidRDefault="005E362C" w:rsidP="000F6986">
            <w:pPr>
              <w:keepNext/>
              <w:jc w:val="right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</w:pPr>
            <w:r w:rsidRPr="00D52299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  <w:t>738</w:t>
            </w:r>
          </w:p>
        </w:tc>
        <w:tc>
          <w:tcPr>
            <w:tcW w:w="1458" w:type="dxa"/>
            <w:shd w:val="clear" w:color="auto" w:fill="auto"/>
            <w:noWrap/>
            <w:hideMark/>
          </w:tcPr>
          <w:p w14:paraId="3D0A42CD" w14:textId="77777777" w:rsidR="005E362C" w:rsidRPr="00D52299" w:rsidRDefault="005E362C" w:rsidP="000F6986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-0.207</w:t>
            </w:r>
          </w:p>
        </w:tc>
        <w:tc>
          <w:tcPr>
            <w:tcW w:w="1859" w:type="dxa"/>
            <w:shd w:val="clear" w:color="auto" w:fill="auto"/>
            <w:noWrap/>
            <w:hideMark/>
          </w:tcPr>
          <w:p w14:paraId="4DB1947A" w14:textId="77777777" w:rsidR="005E362C" w:rsidRPr="00D52299" w:rsidRDefault="005E362C" w:rsidP="000F6986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rPr>
                <w:szCs w:val="22"/>
              </w:rPr>
              <w:t>-0.207</w:t>
            </w:r>
          </w:p>
        </w:tc>
        <w:tc>
          <w:tcPr>
            <w:tcW w:w="1395" w:type="dxa"/>
            <w:shd w:val="clear" w:color="auto" w:fill="auto"/>
            <w:noWrap/>
            <w:hideMark/>
          </w:tcPr>
          <w:p w14:paraId="3099FCA4" w14:textId="77777777" w:rsidR="005E362C" w:rsidRPr="00D52299" w:rsidRDefault="005E362C" w:rsidP="000F6986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-0.426</w:t>
            </w:r>
          </w:p>
        </w:tc>
        <w:tc>
          <w:tcPr>
            <w:tcW w:w="1395" w:type="dxa"/>
            <w:shd w:val="clear" w:color="auto" w:fill="auto"/>
            <w:noWrap/>
            <w:hideMark/>
          </w:tcPr>
          <w:p w14:paraId="1E7DDDC5" w14:textId="77777777" w:rsidR="005E362C" w:rsidRPr="00D52299" w:rsidRDefault="005E362C" w:rsidP="000F6986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-0.106</w:t>
            </w:r>
          </w:p>
        </w:tc>
      </w:tr>
      <w:tr w:rsidR="005E362C" w:rsidRPr="00D52299" w14:paraId="1F966412" w14:textId="77777777" w:rsidTr="00DB75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0" w:type="dxa"/>
            <w:shd w:val="clear" w:color="auto" w:fill="auto"/>
            <w:noWrap/>
            <w:hideMark/>
          </w:tcPr>
          <w:p w14:paraId="0237BF3C" w14:textId="77777777" w:rsidR="005E362C" w:rsidRPr="00D52299" w:rsidRDefault="005E362C" w:rsidP="000F6986">
            <w:pPr>
              <w:keepNext/>
              <w:jc w:val="right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</w:pPr>
            <w:r w:rsidRPr="00D52299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  <w:t>4059</w:t>
            </w:r>
          </w:p>
        </w:tc>
        <w:tc>
          <w:tcPr>
            <w:tcW w:w="1458" w:type="dxa"/>
            <w:shd w:val="clear" w:color="auto" w:fill="auto"/>
            <w:noWrap/>
            <w:hideMark/>
          </w:tcPr>
          <w:p w14:paraId="2FB017DF" w14:textId="77777777" w:rsidR="005E362C" w:rsidRPr="00D52299" w:rsidRDefault="005E362C" w:rsidP="000F6986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-0.072</w:t>
            </w:r>
          </w:p>
        </w:tc>
        <w:tc>
          <w:tcPr>
            <w:tcW w:w="1859" w:type="dxa"/>
            <w:shd w:val="clear" w:color="auto" w:fill="auto"/>
            <w:noWrap/>
            <w:hideMark/>
          </w:tcPr>
          <w:p w14:paraId="11908CE6" w14:textId="77777777" w:rsidR="005E362C" w:rsidRPr="00D52299" w:rsidRDefault="005E362C" w:rsidP="000F6986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rPr>
                <w:szCs w:val="22"/>
              </w:rPr>
              <w:t>-0.072</w:t>
            </w:r>
          </w:p>
        </w:tc>
        <w:tc>
          <w:tcPr>
            <w:tcW w:w="1395" w:type="dxa"/>
            <w:shd w:val="clear" w:color="auto" w:fill="auto"/>
            <w:noWrap/>
            <w:hideMark/>
          </w:tcPr>
          <w:p w14:paraId="717A1796" w14:textId="77777777" w:rsidR="005E362C" w:rsidRPr="00D52299" w:rsidRDefault="005E362C" w:rsidP="000F6986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-0.145</w:t>
            </w:r>
          </w:p>
        </w:tc>
        <w:tc>
          <w:tcPr>
            <w:tcW w:w="1395" w:type="dxa"/>
            <w:shd w:val="clear" w:color="auto" w:fill="auto"/>
            <w:noWrap/>
            <w:hideMark/>
          </w:tcPr>
          <w:p w14:paraId="73E7D2FF" w14:textId="77777777" w:rsidR="005E362C" w:rsidRPr="00D52299" w:rsidRDefault="005E362C" w:rsidP="000F6986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-0.035</w:t>
            </w:r>
          </w:p>
        </w:tc>
      </w:tr>
      <w:tr w:rsidR="005E362C" w:rsidRPr="00D52299" w14:paraId="772D54D5" w14:textId="77777777" w:rsidTr="00DB75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0" w:type="dxa"/>
            <w:shd w:val="clear" w:color="auto" w:fill="auto"/>
            <w:noWrap/>
            <w:hideMark/>
          </w:tcPr>
          <w:p w14:paraId="6789BB83" w14:textId="77777777" w:rsidR="005E362C" w:rsidRPr="00D52299" w:rsidRDefault="005E362C" w:rsidP="000F6986">
            <w:pPr>
              <w:keepNext/>
              <w:jc w:val="right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</w:pPr>
            <w:r w:rsidRPr="00D52299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  <w:t>7380</w:t>
            </w:r>
          </w:p>
        </w:tc>
        <w:tc>
          <w:tcPr>
            <w:tcW w:w="1458" w:type="dxa"/>
            <w:shd w:val="clear" w:color="auto" w:fill="auto"/>
            <w:noWrap/>
            <w:hideMark/>
          </w:tcPr>
          <w:p w14:paraId="29EB7A8A" w14:textId="77777777" w:rsidR="005E362C" w:rsidRPr="00D52299" w:rsidRDefault="005E362C" w:rsidP="000F6986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-0.047</w:t>
            </w:r>
          </w:p>
        </w:tc>
        <w:tc>
          <w:tcPr>
            <w:tcW w:w="1859" w:type="dxa"/>
            <w:shd w:val="clear" w:color="auto" w:fill="auto"/>
            <w:noWrap/>
            <w:hideMark/>
          </w:tcPr>
          <w:p w14:paraId="49C8D3D4" w14:textId="77777777" w:rsidR="005E362C" w:rsidRPr="00D52299" w:rsidRDefault="005E362C" w:rsidP="000F6986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rPr>
                <w:szCs w:val="22"/>
              </w:rPr>
              <w:t>-0.047</w:t>
            </w:r>
          </w:p>
        </w:tc>
        <w:tc>
          <w:tcPr>
            <w:tcW w:w="1395" w:type="dxa"/>
            <w:shd w:val="clear" w:color="auto" w:fill="auto"/>
            <w:noWrap/>
            <w:hideMark/>
          </w:tcPr>
          <w:p w14:paraId="387341BC" w14:textId="77777777" w:rsidR="005E362C" w:rsidRPr="00D52299" w:rsidRDefault="005E362C" w:rsidP="000F6986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-0.094</w:t>
            </w:r>
          </w:p>
        </w:tc>
        <w:tc>
          <w:tcPr>
            <w:tcW w:w="1395" w:type="dxa"/>
            <w:shd w:val="clear" w:color="auto" w:fill="auto"/>
            <w:noWrap/>
            <w:hideMark/>
          </w:tcPr>
          <w:p w14:paraId="38AD9B58" w14:textId="77777777" w:rsidR="005E362C" w:rsidRPr="00D52299" w:rsidRDefault="005E362C" w:rsidP="000F6986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-0.023</w:t>
            </w:r>
          </w:p>
        </w:tc>
      </w:tr>
      <w:tr w:rsidR="005E362C" w:rsidRPr="00D52299" w14:paraId="4A48F3A5" w14:textId="77777777" w:rsidTr="00DB75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0" w:type="dxa"/>
            <w:shd w:val="clear" w:color="auto" w:fill="auto"/>
            <w:noWrap/>
            <w:hideMark/>
          </w:tcPr>
          <w:p w14:paraId="211C75BA" w14:textId="77777777" w:rsidR="005E362C" w:rsidRPr="00D52299" w:rsidRDefault="005E362C" w:rsidP="000F6986">
            <w:pPr>
              <w:keepNext/>
              <w:jc w:val="right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</w:pPr>
            <w:r w:rsidRPr="00D52299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  <w:t>40590</w:t>
            </w:r>
          </w:p>
        </w:tc>
        <w:tc>
          <w:tcPr>
            <w:tcW w:w="1458" w:type="dxa"/>
            <w:shd w:val="clear" w:color="auto" w:fill="auto"/>
            <w:noWrap/>
            <w:hideMark/>
          </w:tcPr>
          <w:p w14:paraId="5BDD2E45" w14:textId="77777777" w:rsidR="005E362C" w:rsidRPr="00D52299" w:rsidRDefault="005E362C" w:rsidP="000F6986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-0.011</w:t>
            </w:r>
          </w:p>
        </w:tc>
        <w:tc>
          <w:tcPr>
            <w:tcW w:w="1859" w:type="dxa"/>
            <w:shd w:val="clear" w:color="auto" w:fill="auto"/>
            <w:noWrap/>
            <w:hideMark/>
          </w:tcPr>
          <w:p w14:paraId="4F44F4C4" w14:textId="77777777" w:rsidR="005E362C" w:rsidRPr="00D52299" w:rsidRDefault="005E362C" w:rsidP="000F6986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rPr>
                <w:szCs w:val="22"/>
              </w:rPr>
              <w:t>-0.011</w:t>
            </w:r>
          </w:p>
        </w:tc>
        <w:tc>
          <w:tcPr>
            <w:tcW w:w="1395" w:type="dxa"/>
            <w:shd w:val="clear" w:color="auto" w:fill="auto"/>
            <w:noWrap/>
            <w:hideMark/>
          </w:tcPr>
          <w:p w14:paraId="236EEC08" w14:textId="77777777" w:rsidR="005E362C" w:rsidRPr="00D52299" w:rsidRDefault="005E362C" w:rsidP="000F6986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-0.023</w:t>
            </w:r>
          </w:p>
        </w:tc>
        <w:tc>
          <w:tcPr>
            <w:tcW w:w="1395" w:type="dxa"/>
            <w:shd w:val="clear" w:color="auto" w:fill="auto"/>
            <w:noWrap/>
            <w:hideMark/>
          </w:tcPr>
          <w:p w14:paraId="7161A6CD" w14:textId="77777777" w:rsidR="005E362C" w:rsidRPr="00D52299" w:rsidRDefault="005E362C" w:rsidP="000F6986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-0.005</w:t>
            </w:r>
          </w:p>
        </w:tc>
      </w:tr>
      <w:tr w:rsidR="005E362C" w:rsidRPr="00D52299" w14:paraId="4011DAE4" w14:textId="77777777" w:rsidTr="00DB75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0" w:type="dxa"/>
            <w:shd w:val="clear" w:color="auto" w:fill="auto"/>
            <w:noWrap/>
            <w:hideMark/>
          </w:tcPr>
          <w:p w14:paraId="6BB7CD71" w14:textId="77777777" w:rsidR="005E362C" w:rsidRPr="00D52299" w:rsidRDefault="005E362C" w:rsidP="000F6986">
            <w:pPr>
              <w:keepNext/>
              <w:jc w:val="right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</w:pPr>
            <w:r w:rsidRPr="00D52299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  <w:t>73800</w:t>
            </w:r>
          </w:p>
        </w:tc>
        <w:tc>
          <w:tcPr>
            <w:tcW w:w="1458" w:type="dxa"/>
            <w:shd w:val="clear" w:color="auto" w:fill="auto"/>
            <w:noWrap/>
            <w:hideMark/>
          </w:tcPr>
          <w:p w14:paraId="0551535A" w14:textId="77777777" w:rsidR="005E362C" w:rsidRPr="00D52299" w:rsidRDefault="005E362C" w:rsidP="000F6986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-0.007</w:t>
            </w:r>
          </w:p>
        </w:tc>
        <w:tc>
          <w:tcPr>
            <w:tcW w:w="1859" w:type="dxa"/>
            <w:shd w:val="clear" w:color="auto" w:fill="auto"/>
            <w:noWrap/>
            <w:hideMark/>
          </w:tcPr>
          <w:p w14:paraId="1BF75B5F" w14:textId="77777777" w:rsidR="005E362C" w:rsidRPr="00D52299" w:rsidRDefault="005E362C" w:rsidP="000F6986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rPr>
                <w:szCs w:val="22"/>
              </w:rPr>
              <w:t>-0.007</w:t>
            </w:r>
          </w:p>
        </w:tc>
        <w:tc>
          <w:tcPr>
            <w:tcW w:w="1395" w:type="dxa"/>
            <w:shd w:val="clear" w:color="auto" w:fill="auto"/>
            <w:noWrap/>
            <w:hideMark/>
          </w:tcPr>
          <w:p w14:paraId="7B78FD69" w14:textId="77777777" w:rsidR="005E362C" w:rsidRPr="00D52299" w:rsidRDefault="005E362C" w:rsidP="000F6986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-0.014</w:t>
            </w:r>
          </w:p>
        </w:tc>
        <w:tc>
          <w:tcPr>
            <w:tcW w:w="1395" w:type="dxa"/>
            <w:shd w:val="clear" w:color="auto" w:fill="auto"/>
            <w:noWrap/>
            <w:hideMark/>
          </w:tcPr>
          <w:p w14:paraId="6B9EA44C" w14:textId="77777777" w:rsidR="005E362C" w:rsidRPr="00D52299" w:rsidRDefault="005E362C" w:rsidP="000F6986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-0.003</w:t>
            </w:r>
          </w:p>
        </w:tc>
      </w:tr>
      <w:tr w:rsidR="005E362C" w:rsidRPr="00D52299" w14:paraId="3919C2D8" w14:textId="77777777" w:rsidTr="00DB75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0" w:type="dxa"/>
            <w:shd w:val="clear" w:color="auto" w:fill="auto"/>
            <w:noWrap/>
            <w:hideMark/>
          </w:tcPr>
          <w:p w14:paraId="08072A3C" w14:textId="77777777" w:rsidR="005E362C" w:rsidRPr="00D52299" w:rsidRDefault="005E362C" w:rsidP="000F6986">
            <w:pPr>
              <w:keepNext/>
              <w:jc w:val="right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</w:pPr>
            <w:r w:rsidRPr="00D52299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Cs w:val="22"/>
                <w:lang w:eastAsia="en-ZA"/>
              </w:rPr>
              <w:t>405900</w:t>
            </w:r>
          </w:p>
        </w:tc>
        <w:tc>
          <w:tcPr>
            <w:tcW w:w="1458" w:type="dxa"/>
            <w:shd w:val="clear" w:color="auto" w:fill="auto"/>
            <w:noWrap/>
            <w:hideMark/>
          </w:tcPr>
          <w:p w14:paraId="15EBE544" w14:textId="77777777" w:rsidR="005E362C" w:rsidRPr="00D52299" w:rsidRDefault="005E362C" w:rsidP="000F6986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-0.001</w:t>
            </w:r>
          </w:p>
        </w:tc>
        <w:tc>
          <w:tcPr>
            <w:tcW w:w="1859" w:type="dxa"/>
            <w:shd w:val="clear" w:color="auto" w:fill="auto"/>
            <w:noWrap/>
            <w:hideMark/>
          </w:tcPr>
          <w:p w14:paraId="15C70E4A" w14:textId="77777777" w:rsidR="005E362C" w:rsidRPr="00D52299" w:rsidRDefault="005E362C" w:rsidP="000F6986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rPr>
                <w:szCs w:val="22"/>
              </w:rPr>
              <w:t>-0.001</w:t>
            </w:r>
          </w:p>
        </w:tc>
        <w:tc>
          <w:tcPr>
            <w:tcW w:w="1395" w:type="dxa"/>
            <w:shd w:val="clear" w:color="auto" w:fill="auto"/>
            <w:noWrap/>
            <w:hideMark/>
          </w:tcPr>
          <w:p w14:paraId="107BE349" w14:textId="77777777" w:rsidR="005E362C" w:rsidRPr="00D52299" w:rsidRDefault="005E362C" w:rsidP="000F6986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-0.003</w:t>
            </w:r>
          </w:p>
        </w:tc>
        <w:tc>
          <w:tcPr>
            <w:tcW w:w="1395" w:type="dxa"/>
            <w:shd w:val="clear" w:color="auto" w:fill="auto"/>
            <w:noWrap/>
            <w:hideMark/>
          </w:tcPr>
          <w:p w14:paraId="7BCB160C" w14:textId="77777777" w:rsidR="005E362C" w:rsidRPr="00D52299" w:rsidRDefault="005E362C" w:rsidP="000F6986">
            <w:pPr>
              <w:keepNext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Cs w:val="22"/>
                <w:lang w:eastAsia="en-ZA"/>
              </w:rPr>
            </w:pPr>
            <w:r w:rsidRPr="00D52299">
              <w:t>-0.001</w:t>
            </w:r>
          </w:p>
        </w:tc>
      </w:tr>
    </w:tbl>
    <w:p w14:paraId="339C26C2" w14:textId="47ABDE0B" w:rsidR="007629B6" w:rsidRDefault="007629B6" w:rsidP="007629B6"/>
    <w:bookmarkEnd w:id="1"/>
    <w:p w14:paraId="27722A08" w14:textId="265FC09F" w:rsidR="007629B6" w:rsidRDefault="007629B6" w:rsidP="007629B6"/>
    <w:sectPr w:rsidR="007629B6" w:rsidSect="00F8526C">
      <w:headerReference w:type="even" r:id="rId12"/>
      <w:headerReference w:type="default" r:id="rId13"/>
      <w:type w:val="oddPage"/>
      <w:pgSz w:w="11906" w:h="16838" w:code="9"/>
      <w:pgMar w:top="851" w:right="1440" w:bottom="851" w:left="1440" w:header="1134" w:footer="1134" w:gutter="0"/>
      <w:pgNumType w:chapSep="period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F4650F" w14:textId="77777777" w:rsidR="001C762B" w:rsidRDefault="001C762B" w:rsidP="00345283">
      <w:r>
        <w:separator/>
      </w:r>
    </w:p>
  </w:endnote>
  <w:endnote w:type="continuationSeparator" w:id="0">
    <w:p w14:paraId="416E50B5" w14:textId="77777777" w:rsidR="001C762B" w:rsidRDefault="001C762B" w:rsidP="00345283">
      <w:r>
        <w:continuationSeparator/>
      </w:r>
    </w:p>
  </w:endnote>
  <w:endnote w:type="continuationNotice" w:id="1">
    <w:p w14:paraId="6671933A" w14:textId="77777777" w:rsidR="001C762B" w:rsidRDefault="001C762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4C5A91" w14:textId="77777777" w:rsidR="001C762B" w:rsidRDefault="001C762B" w:rsidP="00345283">
      <w:r>
        <w:separator/>
      </w:r>
    </w:p>
  </w:footnote>
  <w:footnote w:type="continuationSeparator" w:id="0">
    <w:p w14:paraId="65A58C47" w14:textId="77777777" w:rsidR="001C762B" w:rsidRDefault="001C762B" w:rsidP="00345283">
      <w:r>
        <w:continuationSeparator/>
      </w:r>
    </w:p>
  </w:footnote>
  <w:footnote w:type="continuationNotice" w:id="1">
    <w:p w14:paraId="6F83349E" w14:textId="77777777" w:rsidR="001C762B" w:rsidRDefault="001C762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HeaderStyle"/>
      <w:tblW w:w="5000" w:type="pct"/>
      <w:tblLook w:val="04A0" w:firstRow="1" w:lastRow="0" w:firstColumn="1" w:lastColumn="0" w:noHBand="0" w:noVBand="1"/>
    </w:tblPr>
    <w:tblGrid>
      <w:gridCol w:w="903"/>
      <w:gridCol w:w="8123"/>
    </w:tblGrid>
    <w:tr w:rsidR="00B64D5D" w14:paraId="387D15BC" w14:textId="77777777" w:rsidTr="00A757C8">
      <w:tc>
        <w:tcPr>
          <w:tcW w:w="500" w:type="pct"/>
        </w:tcPr>
        <w:p w14:paraId="008FCD10" w14:textId="77777777" w:rsidR="00B64D5D" w:rsidRDefault="00B64D5D" w:rsidP="00862D99">
          <w:pPr>
            <w:pStyle w:val="Header"/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>
            <w:rPr>
              <w:noProof/>
            </w:rPr>
            <w:t>B-2</w:t>
          </w:r>
          <w:r>
            <w:rPr>
              <w:noProof/>
            </w:rPr>
            <w:fldChar w:fldCharType="end"/>
          </w:r>
        </w:p>
      </w:tc>
      <w:tc>
        <w:tcPr>
          <w:tcW w:w="4500" w:type="pct"/>
        </w:tcPr>
        <w:p w14:paraId="27BA7DE9" w14:textId="2B9182F3" w:rsidR="00B64D5D" w:rsidRDefault="00B64D5D" w:rsidP="00A757C8">
          <w:pPr>
            <w:pStyle w:val="Header"/>
            <w:jc w:val="right"/>
          </w:pPr>
        </w:p>
      </w:tc>
    </w:tr>
  </w:tbl>
  <w:p w14:paraId="31B79438" w14:textId="77777777" w:rsidR="00B64D5D" w:rsidRDefault="00B64D5D" w:rsidP="00862D9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5682869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C75B673" w14:textId="7AF1B02E" w:rsidR="00C36DA6" w:rsidRDefault="00C36DA6" w:rsidP="00C36DA6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848DA"/>
    <w:multiLevelType w:val="hybridMultilevel"/>
    <w:tmpl w:val="1CECD46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7C2AF3"/>
    <w:multiLevelType w:val="multilevel"/>
    <w:tmpl w:val="1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02FD63A9"/>
    <w:multiLevelType w:val="hybridMultilevel"/>
    <w:tmpl w:val="28E09456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>
      <w:start w:val="1"/>
      <w:numFmt w:val="lowerRoman"/>
      <w:lvlText w:val="%3."/>
      <w:lvlJc w:val="right"/>
      <w:pPr>
        <w:ind w:left="2160" w:hanging="180"/>
      </w:pPr>
    </w:lvl>
    <w:lvl w:ilvl="3" w:tplc="040C000F">
      <w:start w:val="1"/>
      <w:numFmt w:val="decimal"/>
      <w:lvlText w:val="%4."/>
      <w:lvlJc w:val="left"/>
      <w:pPr>
        <w:ind w:left="2880" w:hanging="360"/>
      </w:pPr>
    </w:lvl>
    <w:lvl w:ilvl="4" w:tplc="040C0019">
      <w:start w:val="1"/>
      <w:numFmt w:val="lowerLetter"/>
      <w:lvlText w:val="%5."/>
      <w:lvlJc w:val="left"/>
      <w:pPr>
        <w:ind w:left="3600" w:hanging="360"/>
      </w:pPr>
    </w:lvl>
    <w:lvl w:ilvl="5" w:tplc="040C001B">
      <w:start w:val="1"/>
      <w:numFmt w:val="lowerRoman"/>
      <w:lvlText w:val="%6."/>
      <w:lvlJc w:val="right"/>
      <w:pPr>
        <w:ind w:left="4320" w:hanging="180"/>
      </w:pPr>
    </w:lvl>
    <w:lvl w:ilvl="6" w:tplc="040C000F">
      <w:start w:val="1"/>
      <w:numFmt w:val="decimal"/>
      <w:lvlText w:val="%7."/>
      <w:lvlJc w:val="left"/>
      <w:pPr>
        <w:ind w:left="5040" w:hanging="360"/>
      </w:pPr>
    </w:lvl>
    <w:lvl w:ilvl="7" w:tplc="040C0019">
      <w:start w:val="1"/>
      <w:numFmt w:val="lowerLetter"/>
      <w:lvlText w:val="%8."/>
      <w:lvlJc w:val="left"/>
      <w:pPr>
        <w:ind w:left="5760" w:hanging="360"/>
      </w:pPr>
    </w:lvl>
    <w:lvl w:ilvl="8" w:tplc="040C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213F66"/>
    <w:multiLevelType w:val="multilevel"/>
    <w:tmpl w:val="F684BDD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07A04575"/>
    <w:multiLevelType w:val="hybridMultilevel"/>
    <w:tmpl w:val="D9C4C4C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891833"/>
    <w:multiLevelType w:val="hybridMultilevel"/>
    <w:tmpl w:val="7792BC6E"/>
    <w:lvl w:ilvl="0" w:tplc="1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874C61"/>
    <w:multiLevelType w:val="hybridMultilevel"/>
    <w:tmpl w:val="F1A039E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EB04F0"/>
    <w:multiLevelType w:val="hybridMultilevel"/>
    <w:tmpl w:val="5918684C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EB5645"/>
    <w:multiLevelType w:val="hybridMultilevel"/>
    <w:tmpl w:val="4C7A79FA"/>
    <w:lvl w:ilvl="0" w:tplc="1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5707CA"/>
    <w:multiLevelType w:val="hybridMultilevel"/>
    <w:tmpl w:val="DFAA1C88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1C12C21"/>
    <w:multiLevelType w:val="hybridMultilevel"/>
    <w:tmpl w:val="5C1655D8"/>
    <w:lvl w:ilvl="0" w:tplc="1C090019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B901D7"/>
    <w:multiLevelType w:val="multilevel"/>
    <w:tmpl w:val="9A60F57A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27162387"/>
    <w:multiLevelType w:val="hybridMultilevel"/>
    <w:tmpl w:val="5918684C"/>
    <w:lvl w:ilvl="0" w:tplc="1C090011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720395A"/>
    <w:multiLevelType w:val="hybridMultilevel"/>
    <w:tmpl w:val="F65E3DA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812803"/>
    <w:multiLevelType w:val="hybridMultilevel"/>
    <w:tmpl w:val="7792BC6E"/>
    <w:lvl w:ilvl="0" w:tplc="1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7B46794"/>
    <w:multiLevelType w:val="hybridMultilevel"/>
    <w:tmpl w:val="E134464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F664A2"/>
    <w:multiLevelType w:val="multilevel"/>
    <w:tmpl w:val="D4D6C4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2E6D54A8"/>
    <w:multiLevelType w:val="hybridMultilevel"/>
    <w:tmpl w:val="F03A6C3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2335D6"/>
    <w:multiLevelType w:val="hybridMultilevel"/>
    <w:tmpl w:val="320C780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8379FC"/>
    <w:multiLevelType w:val="multilevel"/>
    <w:tmpl w:val="D4682760"/>
    <w:lvl w:ilvl="0">
      <w:start w:val="1"/>
      <w:numFmt w:val="decimal"/>
      <w:lvlText w:val="Chapter %1"/>
      <w:lvlJc w:val="left"/>
      <w:pPr>
        <w:ind w:left="1701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20" w15:restartNumberingAfterBreak="0">
    <w:nsid w:val="32E37C06"/>
    <w:multiLevelType w:val="multilevel"/>
    <w:tmpl w:val="9A32D5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339F1C49"/>
    <w:multiLevelType w:val="multilevel"/>
    <w:tmpl w:val="EF7032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-"/>
      <w:lvlJc w:val="left"/>
      <w:pPr>
        <w:ind w:left="1440" w:hanging="360"/>
      </w:pPr>
      <w:rPr>
        <w:rFonts w:ascii="Times" w:eastAsiaTheme="minorHAnsi" w:hAnsi="Times" w:cs="Times"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36FE60BB"/>
    <w:multiLevelType w:val="hybridMultilevel"/>
    <w:tmpl w:val="6A5A6C7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73E750C"/>
    <w:multiLevelType w:val="hybridMultilevel"/>
    <w:tmpl w:val="BC989A6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D1171E1"/>
    <w:multiLevelType w:val="hybridMultilevel"/>
    <w:tmpl w:val="37A40E8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FB0067A"/>
    <w:multiLevelType w:val="hybridMultilevel"/>
    <w:tmpl w:val="4BA2EC0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06F2361"/>
    <w:multiLevelType w:val="hybridMultilevel"/>
    <w:tmpl w:val="B3F44958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25914B2"/>
    <w:multiLevelType w:val="multilevel"/>
    <w:tmpl w:val="3196C6D0"/>
    <w:lvl w:ilvl="0">
      <w:start w:val="1"/>
      <w:numFmt w:val="upperLetter"/>
      <w:pStyle w:val="Heading6"/>
      <w:lvlText w:val="Appendix 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7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ing8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9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8" w15:restartNumberingAfterBreak="0">
    <w:nsid w:val="4394588A"/>
    <w:multiLevelType w:val="hybridMultilevel"/>
    <w:tmpl w:val="3D0EC2AC"/>
    <w:lvl w:ilvl="0" w:tplc="1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52027D4"/>
    <w:multiLevelType w:val="multilevel"/>
    <w:tmpl w:val="50623F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45453A2D"/>
    <w:multiLevelType w:val="hybridMultilevel"/>
    <w:tmpl w:val="5260C3C6"/>
    <w:lvl w:ilvl="0" w:tplc="CEA2DA38">
      <w:numFmt w:val="bullet"/>
      <w:lvlText w:val="-"/>
      <w:lvlJc w:val="left"/>
      <w:pPr>
        <w:ind w:left="720" w:hanging="360"/>
      </w:pPr>
      <w:rPr>
        <w:rFonts w:ascii="Times" w:eastAsiaTheme="minorHAnsi" w:hAnsi="Times" w:cs="Time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7AA0739"/>
    <w:multiLevelType w:val="hybridMultilevel"/>
    <w:tmpl w:val="9BCA04BA"/>
    <w:lvl w:ilvl="0" w:tplc="1C090019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9796685"/>
    <w:multiLevelType w:val="hybridMultilevel"/>
    <w:tmpl w:val="5AEA1A6C"/>
    <w:lvl w:ilvl="0" w:tplc="1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B540CFE"/>
    <w:multiLevelType w:val="hybridMultilevel"/>
    <w:tmpl w:val="480A31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4EB7535"/>
    <w:multiLevelType w:val="multilevel"/>
    <w:tmpl w:val="8EACD212"/>
    <w:name w:val="heading_list"/>
    <w:lvl w:ilvl="0">
      <w:start w:val="1"/>
      <w:numFmt w:val="decimal"/>
      <w:pStyle w:val="Heading1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978" w:firstLine="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35" w15:restartNumberingAfterBreak="0">
    <w:nsid w:val="5AA65D70"/>
    <w:multiLevelType w:val="hybridMultilevel"/>
    <w:tmpl w:val="958A640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49660FD"/>
    <w:multiLevelType w:val="hybridMultilevel"/>
    <w:tmpl w:val="23EA0FAE"/>
    <w:lvl w:ilvl="0" w:tplc="1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3B06A0"/>
    <w:multiLevelType w:val="multilevel"/>
    <w:tmpl w:val="1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8" w15:restartNumberingAfterBreak="0">
    <w:nsid w:val="786E62D4"/>
    <w:multiLevelType w:val="hybridMultilevel"/>
    <w:tmpl w:val="91CA75C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9AE5DEA"/>
    <w:multiLevelType w:val="hybridMultilevel"/>
    <w:tmpl w:val="4B460DFC"/>
    <w:lvl w:ilvl="0" w:tplc="1C090019">
      <w:start w:val="1"/>
      <w:numFmt w:val="lowerLetter"/>
      <w:lvlText w:val="%1."/>
      <w:lvlJc w:val="left"/>
      <w:pPr>
        <w:ind w:left="1080" w:hanging="360"/>
      </w:p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7B41396D"/>
    <w:multiLevelType w:val="hybridMultilevel"/>
    <w:tmpl w:val="68284C0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F5710EE"/>
    <w:multiLevelType w:val="hybridMultilevel"/>
    <w:tmpl w:val="61487A7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6362740">
    <w:abstractNumId w:val="34"/>
  </w:num>
  <w:num w:numId="2" w16cid:durableId="1839730449">
    <w:abstractNumId w:val="27"/>
  </w:num>
  <w:num w:numId="3" w16cid:durableId="1177501113">
    <w:abstractNumId w:val="19"/>
  </w:num>
  <w:num w:numId="4" w16cid:durableId="271787488">
    <w:abstractNumId w:val="4"/>
  </w:num>
  <w:num w:numId="5" w16cid:durableId="655766397">
    <w:abstractNumId w:val="0"/>
  </w:num>
  <w:num w:numId="6" w16cid:durableId="1552037980">
    <w:abstractNumId w:val="23"/>
  </w:num>
  <w:num w:numId="7" w16cid:durableId="50077232">
    <w:abstractNumId w:val="33"/>
  </w:num>
  <w:num w:numId="8" w16cid:durableId="339695269">
    <w:abstractNumId w:val="30"/>
  </w:num>
  <w:num w:numId="9" w16cid:durableId="2058502896">
    <w:abstractNumId w:val="24"/>
  </w:num>
  <w:num w:numId="10" w16cid:durableId="182815888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54243241">
    <w:abstractNumId w:val="38"/>
  </w:num>
  <w:num w:numId="12" w16cid:durableId="1349864934">
    <w:abstractNumId w:val="26"/>
  </w:num>
  <w:num w:numId="13" w16cid:durableId="1767916414">
    <w:abstractNumId w:val="17"/>
  </w:num>
  <w:num w:numId="14" w16cid:durableId="1974558147">
    <w:abstractNumId w:val="25"/>
  </w:num>
  <w:num w:numId="15" w16cid:durableId="848833580">
    <w:abstractNumId w:val="13"/>
  </w:num>
  <w:num w:numId="16" w16cid:durableId="603223658">
    <w:abstractNumId w:val="38"/>
  </w:num>
  <w:num w:numId="17" w16cid:durableId="2105376714">
    <w:abstractNumId w:val="26"/>
  </w:num>
  <w:num w:numId="18" w16cid:durableId="2098481963">
    <w:abstractNumId w:val="6"/>
  </w:num>
  <w:num w:numId="19" w16cid:durableId="2027361637">
    <w:abstractNumId w:val="37"/>
  </w:num>
  <w:num w:numId="20" w16cid:durableId="1243295115">
    <w:abstractNumId w:val="9"/>
  </w:num>
  <w:num w:numId="21" w16cid:durableId="1002393422">
    <w:abstractNumId w:val="18"/>
  </w:num>
  <w:num w:numId="22" w16cid:durableId="1614703132">
    <w:abstractNumId w:val="8"/>
  </w:num>
  <w:num w:numId="23" w16cid:durableId="708185518">
    <w:abstractNumId w:val="14"/>
  </w:num>
  <w:num w:numId="24" w16cid:durableId="1381244045">
    <w:abstractNumId w:val="5"/>
  </w:num>
  <w:num w:numId="25" w16cid:durableId="556891410">
    <w:abstractNumId w:val="15"/>
  </w:num>
  <w:num w:numId="26" w16cid:durableId="180825952">
    <w:abstractNumId w:val="32"/>
  </w:num>
  <w:num w:numId="27" w16cid:durableId="1558862270">
    <w:abstractNumId w:val="36"/>
  </w:num>
  <w:num w:numId="28" w16cid:durableId="266432509">
    <w:abstractNumId w:val="29"/>
  </w:num>
  <w:num w:numId="29" w16cid:durableId="1334842664">
    <w:abstractNumId w:val="16"/>
  </w:num>
  <w:num w:numId="30" w16cid:durableId="1020088302">
    <w:abstractNumId w:val="20"/>
  </w:num>
  <w:num w:numId="31" w16cid:durableId="2093503224">
    <w:abstractNumId w:val="21"/>
  </w:num>
  <w:num w:numId="32" w16cid:durableId="1436708800">
    <w:abstractNumId w:val="35"/>
  </w:num>
  <w:num w:numId="33" w16cid:durableId="475031840">
    <w:abstractNumId w:val="39"/>
  </w:num>
  <w:num w:numId="34" w16cid:durableId="462776968">
    <w:abstractNumId w:val="40"/>
  </w:num>
  <w:num w:numId="35" w16cid:durableId="1652713573">
    <w:abstractNumId w:val="10"/>
  </w:num>
  <w:num w:numId="36" w16cid:durableId="1054431106">
    <w:abstractNumId w:val="31"/>
  </w:num>
  <w:num w:numId="37" w16cid:durableId="350490752">
    <w:abstractNumId w:val="12"/>
  </w:num>
  <w:num w:numId="38" w16cid:durableId="770203502">
    <w:abstractNumId w:val="1"/>
  </w:num>
  <w:num w:numId="39" w16cid:durableId="1490830471">
    <w:abstractNumId w:val="11"/>
  </w:num>
  <w:num w:numId="40" w16cid:durableId="1409575548">
    <w:abstractNumId w:val="7"/>
  </w:num>
  <w:num w:numId="41" w16cid:durableId="9767893">
    <w:abstractNumId w:val="2"/>
  </w:num>
  <w:num w:numId="42" w16cid:durableId="234977251">
    <w:abstractNumId w:val="41"/>
  </w:num>
  <w:num w:numId="43" w16cid:durableId="1436562673">
    <w:abstractNumId w:val="22"/>
  </w:num>
  <w:num w:numId="44" w16cid:durableId="562371455">
    <w:abstractNumId w:val="28"/>
  </w:num>
  <w:num w:numId="45" w16cid:durableId="126977873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ocumentProtection w:edit="readOnly" w:enforcement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3NLM0NDc0tTQ2tDBW0lEKTi0uzszPAykwMjGsBQCzAQdjLgAAAA=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UCT MBL thesis&lt;/Style&gt;&lt;LeftDelim&gt;{&lt;/LeftDelim&gt;&lt;RightDelim&gt;}&lt;/RightDelim&gt;&lt;FontName&gt;Times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trd9902xlvped8evspa5asfy9w29r9p9vpdw&quot;&gt;references&lt;record-ids&gt;&lt;item&gt;10&lt;/item&gt;&lt;item&gt;83&lt;/item&gt;&lt;item&gt;121&lt;/item&gt;&lt;item&gt;144&lt;/item&gt;&lt;item&gt;162&lt;/item&gt;&lt;item&gt;171&lt;/item&gt;&lt;item&gt;172&lt;/item&gt;&lt;item&gt;207&lt;/item&gt;&lt;item&gt;218&lt;/item&gt;&lt;item&gt;219&lt;/item&gt;&lt;item&gt;264&lt;/item&gt;&lt;item&gt;282&lt;/item&gt;&lt;item&gt;286&lt;/item&gt;&lt;item&gt;288&lt;/item&gt;&lt;item&gt;291&lt;/item&gt;&lt;item&gt;299&lt;/item&gt;&lt;item&gt;305&lt;/item&gt;&lt;item&gt;307&lt;/item&gt;&lt;item&gt;308&lt;/item&gt;&lt;item&gt;337&lt;/item&gt;&lt;item&gt;340&lt;/item&gt;&lt;item&gt;341&lt;/item&gt;&lt;item&gt;343&lt;/item&gt;&lt;item&gt;380&lt;/item&gt;&lt;item&gt;381&lt;/item&gt;&lt;item&gt;382&lt;/item&gt;&lt;item&gt;442&lt;/item&gt;&lt;item&gt;443&lt;/item&gt;&lt;item&gt;460&lt;/item&gt;&lt;item&gt;471&lt;/item&gt;&lt;item&gt;474&lt;/item&gt;&lt;item&gt;492&lt;/item&gt;&lt;item&gt;497&lt;/item&gt;&lt;item&gt;521&lt;/item&gt;&lt;item&gt;522&lt;/item&gt;&lt;item&gt;525&lt;/item&gt;&lt;item&gt;531&lt;/item&gt;&lt;item&gt;532&lt;/item&gt;&lt;item&gt;536&lt;/item&gt;&lt;item&gt;537&lt;/item&gt;&lt;item&gt;538&lt;/item&gt;&lt;item&gt;539&lt;/item&gt;&lt;item&gt;540&lt;/item&gt;&lt;item&gt;560&lt;/item&gt;&lt;item&gt;561&lt;/item&gt;&lt;item&gt;578&lt;/item&gt;&lt;item&gt;584&lt;/item&gt;&lt;item&gt;587&lt;/item&gt;&lt;item&gt;588&lt;/item&gt;&lt;item&gt;589&lt;/item&gt;&lt;item&gt;590&lt;/item&gt;&lt;item&gt;595&lt;/item&gt;&lt;item&gt;600&lt;/item&gt;&lt;item&gt;616&lt;/item&gt;&lt;item&gt;625&lt;/item&gt;&lt;item&gt;635&lt;/item&gt;&lt;item&gt;653&lt;/item&gt;&lt;item&gt;658&lt;/item&gt;&lt;item&gt;660&lt;/item&gt;&lt;item&gt;661&lt;/item&gt;&lt;item&gt;663&lt;/item&gt;&lt;item&gt;711&lt;/item&gt;&lt;item&gt;720&lt;/item&gt;&lt;item&gt;721&lt;/item&gt;&lt;item&gt;723&lt;/item&gt;&lt;item&gt;742&lt;/item&gt;&lt;item&gt;755&lt;/item&gt;&lt;item&gt;756&lt;/item&gt;&lt;item&gt;774&lt;/item&gt;&lt;item&gt;819&lt;/item&gt;&lt;item&gt;828&lt;/item&gt;&lt;item&gt;829&lt;/item&gt;&lt;item&gt;830&lt;/item&gt;&lt;item&gt;831&lt;/item&gt;&lt;item&gt;834&lt;/item&gt;&lt;item&gt;839&lt;/item&gt;&lt;item&gt;848&lt;/item&gt;&lt;item&gt;858&lt;/item&gt;&lt;item&gt;859&lt;/item&gt;&lt;item&gt;861&lt;/item&gt;&lt;item&gt;862&lt;/item&gt;&lt;item&gt;863&lt;/item&gt;&lt;item&gt;864&lt;/item&gt;&lt;item&gt;865&lt;/item&gt;&lt;item&gt;868&lt;/item&gt;&lt;item&gt;869&lt;/item&gt;&lt;item&gt;870&lt;/item&gt;&lt;item&gt;877&lt;/item&gt;&lt;item&gt;878&lt;/item&gt;&lt;item&gt;879&lt;/item&gt;&lt;item&gt;880&lt;/item&gt;&lt;item&gt;881&lt;/item&gt;&lt;item&gt;897&lt;/item&gt;&lt;item&gt;898&lt;/item&gt;&lt;item&gt;899&lt;/item&gt;&lt;item&gt;914&lt;/item&gt;&lt;item&gt;917&lt;/item&gt;&lt;item&gt;918&lt;/item&gt;&lt;item&gt;921&lt;/item&gt;&lt;item&gt;931&lt;/item&gt;&lt;item&gt;934&lt;/item&gt;&lt;item&gt;936&lt;/item&gt;&lt;item&gt;938&lt;/item&gt;&lt;item&gt;939&lt;/item&gt;&lt;item&gt;946&lt;/item&gt;&lt;item&gt;957&lt;/item&gt;&lt;/record-ids&gt;&lt;/item&gt;&lt;/Libraries&gt;"/>
  </w:docVars>
  <w:rsids>
    <w:rsidRoot w:val="006C7FC2"/>
    <w:rsid w:val="0000016F"/>
    <w:rsid w:val="00000236"/>
    <w:rsid w:val="0000027A"/>
    <w:rsid w:val="000005A6"/>
    <w:rsid w:val="00000631"/>
    <w:rsid w:val="000006B3"/>
    <w:rsid w:val="00000746"/>
    <w:rsid w:val="000007D4"/>
    <w:rsid w:val="00000897"/>
    <w:rsid w:val="000008C4"/>
    <w:rsid w:val="00000CA0"/>
    <w:rsid w:val="00000CCD"/>
    <w:rsid w:val="00000D91"/>
    <w:rsid w:val="0000122E"/>
    <w:rsid w:val="000012C3"/>
    <w:rsid w:val="000012CB"/>
    <w:rsid w:val="000014CD"/>
    <w:rsid w:val="00001719"/>
    <w:rsid w:val="00001AF3"/>
    <w:rsid w:val="00001B17"/>
    <w:rsid w:val="00001C27"/>
    <w:rsid w:val="00001CF7"/>
    <w:rsid w:val="0000207D"/>
    <w:rsid w:val="000020A8"/>
    <w:rsid w:val="000020DA"/>
    <w:rsid w:val="00002361"/>
    <w:rsid w:val="000024D7"/>
    <w:rsid w:val="0000256E"/>
    <w:rsid w:val="000025CD"/>
    <w:rsid w:val="000028BB"/>
    <w:rsid w:val="000029BC"/>
    <w:rsid w:val="00002C4E"/>
    <w:rsid w:val="00002EA5"/>
    <w:rsid w:val="00002F36"/>
    <w:rsid w:val="000030EE"/>
    <w:rsid w:val="00003200"/>
    <w:rsid w:val="00003201"/>
    <w:rsid w:val="00003369"/>
    <w:rsid w:val="000035F3"/>
    <w:rsid w:val="00003892"/>
    <w:rsid w:val="00003AB2"/>
    <w:rsid w:val="00003BA3"/>
    <w:rsid w:val="00003BEC"/>
    <w:rsid w:val="00003E76"/>
    <w:rsid w:val="00004020"/>
    <w:rsid w:val="0000470B"/>
    <w:rsid w:val="000047F5"/>
    <w:rsid w:val="000049A0"/>
    <w:rsid w:val="00004AE9"/>
    <w:rsid w:val="00004B60"/>
    <w:rsid w:val="00004C68"/>
    <w:rsid w:val="00004CA4"/>
    <w:rsid w:val="00004E37"/>
    <w:rsid w:val="00004F3B"/>
    <w:rsid w:val="00004FEC"/>
    <w:rsid w:val="00005226"/>
    <w:rsid w:val="000052CD"/>
    <w:rsid w:val="00005317"/>
    <w:rsid w:val="00005419"/>
    <w:rsid w:val="0000541C"/>
    <w:rsid w:val="0000569F"/>
    <w:rsid w:val="000056F9"/>
    <w:rsid w:val="00005825"/>
    <w:rsid w:val="00005B18"/>
    <w:rsid w:val="00005B6B"/>
    <w:rsid w:val="00005D91"/>
    <w:rsid w:val="00006118"/>
    <w:rsid w:val="00006183"/>
    <w:rsid w:val="000061CE"/>
    <w:rsid w:val="0000639C"/>
    <w:rsid w:val="000063FC"/>
    <w:rsid w:val="00006458"/>
    <w:rsid w:val="00006480"/>
    <w:rsid w:val="00006566"/>
    <w:rsid w:val="00006584"/>
    <w:rsid w:val="00006757"/>
    <w:rsid w:val="0000685B"/>
    <w:rsid w:val="0000687A"/>
    <w:rsid w:val="00006A06"/>
    <w:rsid w:val="00006D3D"/>
    <w:rsid w:val="00006F00"/>
    <w:rsid w:val="00006F87"/>
    <w:rsid w:val="000070B9"/>
    <w:rsid w:val="00007211"/>
    <w:rsid w:val="00007213"/>
    <w:rsid w:val="000073DA"/>
    <w:rsid w:val="00007428"/>
    <w:rsid w:val="00007556"/>
    <w:rsid w:val="0000789D"/>
    <w:rsid w:val="000079C1"/>
    <w:rsid w:val="000079EB"/>
    <w:rsid w:val="000079EF"/>
    <w:rsid w:val="00007A0B"/>
    <w:rsid w:val="00007AA2"/>
    <w:rsid w:val="00007CC0"/>
    <w:rsid w:val="00010003"/>
    <w:rsid w:val="000100B3"/>
    <w:rsid w:val="0001015C"/>
    <w:rsid w:val="0001023D"/>
    <w:rsid w:val="00010283"/>
    <w:rsid w:val="000102B4"/>
    <w:rsid w:val="00010367"/>
    <w:rsid w:val="0001044A"/>
    <w:rsid w:val="000104B6"/>
    <w:rsid w:val="00010774"/>
    <w:rsid w:val="00010C34"/>
    <w:rsid w:val="00010C97"/>
    <w:rsid w:val="00010CB3"/>
    <w:rsid w:val="00010DEC"/>
    <w:rsid w:val="00010E2C"/>
    <w:rsid w:val="00010F29"/>
    <w:rsid w:val="000110ED"/>
    <w:rsid w:val="00011198"/>
    <w:rsid w:val="000111D7"/>
    <w:rsid w:val="0001126C"/>
    <w:rsid w:val="000112E9"/>
    <w:rsid w:val="000112FA"/>
    <w:rsid w:val="00011561"/>
    <w:rsid w:val="000115D2"/>
    <w:rsid w:val="000115F0"/>
    <w:rsid w:val="00011630"/>
    <w:rsid w:val="00011641"/>
    <w:rsid w:val="0001167D"/>
    <w:rsid w:val="00011685"/>
    <w:rsid w:val="000118BF"/>
    <w:rsid w:val="00011A7B"/>
    <w:rsid w:val="00011D77"/>
    <w:rsid w:val="00011DBA"/>
    <w:rsid w:val="00011E51"/>
    <w:rsid w:val="00011EFD"/>
    <w:rsid w:val="00011F57"/>
    <w:rsid w:val="00011F7E"/>
    <w:rsid w:val="0001216E"/>
    <w:rsid w:val="0001222A"/>
    <w:rsid w:val="00012445"/>
    <w:rsid w:val="000126E7"/>
    <w:rsid w:val="000129C6"/>
    <w:rsid w:val="00012A2E"/>
    <w:rsid w:val="00012C4F"/>
    <w:rsid w:val="00012C8F"/>
    <w:rsid w:val="00012E99"/>
    <w:rsid w:val="0001305D"/>
    <w:rsid w:val="000132F0"/>
    <w:rsid w:val="00013380"/>
    <w:rsid w:val="0001339E"/>
    <w:rsid w:val="0001342E"/>
    <w:rsid w:val="00013492"/>
    <w:rsid w:val="000134A4"/>
    <w:rsid w:val="000134C2"/>
    <w:rsid w:val="00013948"/>
    <w:rsid w:val="00013954"/>
    <w:rsid w:val="00013A7C"/>
    <w:rsid w:val="00013DF1"/>
    <w:rsid w:val="00013E44"/>
    <w:rsid w:val="00013E8E"/>
    <w:rsid w:val="00013F11"/>
    <w:rsid w:val="00013FE8"/>
    <w:rsid w:val="0001430B"/>
    <w:rsid w:val="00014391"/>
    <w:rsid w:val="000146B2"/>
    <w:rsid w:val="000146D3"/>
    <w:rsid w:val="00014758"/>
    <w:rsid w:val="000147F9"/>
    <w:rsid w:val="000148B1"/>
    <w:rsid w:val="000148E5"/>
    <w:rsid w:val="00014FD3"/>
    <w:rsid w:val="00015067"/>
    <w:rsid w:val="0001507A"/>
    <w:rsid w:val="000150FB"/>
    <w:rsid w:val="0001528A"/>
    <w:rsid w:val="00015362"/>
    <w:rsid w:val="00015459"/>
    <w:rsid w:val="000155CB"/>
    <w:rsid w:val="00015A59"/>
    <w:rsid w:val="00015AEA"/>
    <w:rsid w:val="00015B3D"/>
    <w:rsid w:val="00015C84"/>
    <w:rsid w:val="00015CF5"/>
    <w:rsid w:val="00015D3C"/>
    <w:rsid w:val="00015E45"/>
    <w:rsid w:val="00015EE2"/>
    <w:rsid w:val="00015EEB"/>
    <w:rsid w:val="00016119"/>
    <w:rsid w:val="000161C5"/>
    <w:rsid w:val="000164B6"/>
    <w:rsid w:val="000166C3"/>
    <w:rsid w:val="000167C1"/>
    <w:rsid w:val="00016C15"/>
    <w:rsid w:val="00016FD0"/>
    <w:rsid w:val="0001715F"/>
    <w:rsid w:val="00017219"/>
    <w:rsid w:val="0001722F"/>
    <w:rsid w:val="000173D3"/>
    <w:rsid w:val="000174C9"/>
    <w:rsid w:val="00017534"/>
    <w:rsid w:val="000176B5"/>
    <w:rsid w:val="000179A4"/>
    <w:rsid w:val="00017ABC"/>
    <w:rsid w:val="00017AD0"/>
    <w:rsid w:val="00017B7B"/>
    <w:rsid w:val="00017BAC"/>
    <w:rsid w:val="00017BDE"/>
    <w:rsid w:val="00017C46"/>
    <w:rsid w:val="00017F19"/>
    <w:rsid w:val="00017F1E"/>
    <w:rsid w:val="0002001E"/>
    <w:rsid w:val="000200A9"/>
    <w:rsid w:val="00020136"/>
    <w:rsid w:val="00020163"/>
    <w:rsid w:val="00020429"/>
    <w:rsid w:val="00020AFC"/>
    <w:rsid w:val="00020BAB"/>
    <w:rsid w:val="00020C1A"/>
    <w:rsid w:val="00020EAB"/>
    <w:rsid w:val="00020ED3"/>
    <w:rsid w:val="000212C7"/>
    <w:rsid w:val="0002153D"/>
    <w:rsid w:val="00021647"/>
    <w:rsid w:val="000216CD"/>
    <w:rsid w:val="000217F7"/>
    <w:rsid w:val="000218F9"/>
    <w:rsid w:val="00021BFD"/>
    <w:rsid w:val="00021D1A"/>
    <w:rsid w:val="00021DCC"/>
    <w:rsid w:val="00021E1F"/>
    <w:rsid w:val="00021FD7"/>
    <w:rsid w:val="000221E0"/>
    <w:rsid w:val="0002223D"/>
    <w:rsid w:val="00022353"/>
    <w:rsid w:val="0002237B"/>
    <w:rsid w:val="0002249C"/>
    <w:rsid w:val="0002251A"/>
    <w:rsid w:val="00022560"/>
    <w:rsid w:val="000226F2"/>
    <w:rsid w:val="000228A5"/>
    <w:rsid w:val="00022ADC"/>
    <w:rsid w:val="00022B09"/>
    <w:rsid w:val="00022B8A"/>
    <w:rsid w:val="00022BE9"/>
    <w:rsid w:val="00022BF8"/>
    <w:rsid w:val="00022F33"/>
    <w:rsid w:val="00022FF5"/>
    <w:rsid w:val="000230EE"/>
    <w:rsid w:val="0002311B"/>
    <w:rsid w:val="0002331A"/>
    <w:rsid w:val="000235A4"/>
    <w:rsid w:val="000235B4"/>
    <w:rsid w:val="00023755"/>
    <w:rsid w:val="0002381E"/>
    <w:rsid w:val="00023CED"/>
    <w:rsid w:val="0002404A"/>
    <w:rsid w:val="000245E4"/>
    <w:rsid w:val="00024861"/>
    <w:rsid w:val="000248AD"/>
    <w:rsid w:val="00024A2F"/>
    <w:rsid w:val="00024B93"/>
    <w:rsid w:val="00024CB9"/>
    <w:rsid w:val="00024CBE"/>
    <w:rsid w:val="00024E8D"/>
    <w:rsid w:val="00024FA1"/>
    <w:rsid w:val="00025143"/>
    <w:rsid w:val="00025193"/>
    <w:rsid w:val="000251AB"/>
    <w:rsid w:val="00025375"/>
    <w:rsid w:val="000253D3"/>
    <w:rsid w:val="0002555E"/>
    <w:rsid w:val="00025598"/>
    <w:rsid w:val="000257C2"/>
    <w:rsid w:val="00025952"/>
    <w:rsid w:val="000259B6"/>
    <w:rsid w:val="00025B1E"/>
    <w:rsid w:val="00025E19"/>
    <w:rsid w:val="00025FFB"/>
    <w:rsid w:val="00026082"/>
    <w:rsid w:val="000260BE"/>
    <w:rsid w:val="000263D2"/>
    <w:rsid w:val="000263D7"/>
    <w:rsid w:val="0002665F"/>
    <w:rsid w:val="00026943"/>
    <w:rsid w:val="00026A9C"/>
    <w:rsid w:val="00026BC3"/>
    <w:rsid w:val="00026C05"/>
    <w:rsid w:val="00026C91"/>
    <w:rsid w:val="00026D0C"/>
    <w:rsid w:val="00026FAE"/>
    <w:rsid w:val="0002702F"/>
    <w:rsid w:val="00027848"/>
    <w:rsid w:val="0002791C"/>
    <w:rsid w:val="0002793B"/>
    <w:rsid w:val="00027A1F"/>
    <w:rsid w:val="00027A54"/>
    <w:rsid w:val="00027BC0"/>
    <w:rsid w:val="00027DE1"/>
    <w:rsid w:val="00027DE6"/>
    <w:rsid w:val="00027E12"/>
    <w:rsid w:val="00027E71"/>
    <w:rsid w:val="00027F79"/>
    <w:rsid w:val="00030137"/>
    <w:rsid w:val="0003026D"/>
    <w:rsid w:val="0003048F"/>
    <w:rsid w:val="00030503"/>
    <w:rsid w:val="00030536"/>
    <w:rsid w:val="000307A9"/>
    <w:rsid w:val="00030C76"/>
    <w:rsid w:val="000310E4"/>
    <w:rsid w:val="0003145E"/>
    <w:rsid w:val="000315A4"/>
    <w:rsid w:val="00031708"/>
    <w:rsid w:val="000319D7"/>
    <w:rsid w:val="00031AF0"/>
    <w:rsid w:val="00031E72"/>
    <w:rsid w:val="00032097"/>
    <w:rsid w:val="00032340"/>
    <w:rsid w:val="00032346"/>
    <w:rsid w:val="000324BF"/>
    <w:rsid w:val="000324EF"/>
    <w:rsid w:val="000324FC"/>
    <w:rsid w:val="00032559"/>
    <w:rsid w:val="0003267B"/>
    <w:rsid w:val="00032787"/>
    <w:rsid w:val="00032839"/>
    <w:rsid w:val="00032847"/>
    <w:rsid w:val="0003284F"/>
    <w:rsid w:val="0003294B"/>
    <w:rsid w:val="000329E1"/>
    <w:rsid w:val="00032A35"/>
    <w:rsid w:val="00032BAD"/>
    <w:rsid w:val="00032C53"/>
    <w:rsid w:val="00032C5A"/>
    <w:rsid w:val="00032F4A"/>
    <w:rsid w:val="00032FBD"/>
    <w:rsid w:val="00033046"/>
    <w:rsid w:val="000331D5"/>
    <w:rsid w:val="000331F0"/>
    <w:rsid w:val="00033203"/>
    <w:rsid w:val="00033212"/>
    <w:rsid w:val="00033734"/>
    <w:rsid w:val="000337E9"/>
    <w:rsid w:val="000339C6"/>
    <w:rsid w:val="00033AED"/>
    <w:rsid w:val="00033C03"/>
    <w:rsid w:val="00033E97"/>
    <w:rsid w:val="00034034"/>
    <w:rsid w:val="00034093"/>
    <w:rsid w:val="0003420E"/>
    <w:rsid w:val="000345F6"/>
    <w:rsid w:val="0003480D"/>
    <w:rsid w:val="00034816"/>
    <w:rsid w:val="00034882"/>
    <w:rsid w:val="00034AC2"/>
    <w:rsid w:val="00034BB3"/>
    <w:rsid w:val="00034C9A"/>
    <w:rsid w:val="00034F40"/>
    <w:rsid w:val="000352DD"/>
    <w:rsid w:val="0003550A"/>
    <w:rsid w:val="00035624"/>
    <w:rsid w:val="000358E7"/>
    <w:rsid w:val="0003590D"/>
    <w:rsid w:val="00035B10"/>
    <w:rsid w:val="00035B66"/>
    <w:rsid w:val="00035E17"/>
    <w:rsid w:val="000360E7"/>
    <w:rsid w:val="0003612C"/>
    <w:rsid w:val="000361CA"/>
    <w:rsid w:val="000362F2"/>
    <w:rsid w:val="00036340"/>
    <w:rsid w:val="000365BB"/>
    <w:rsid w:val="0003661D"/>
    <w:rsid w:val="00036625"/>
    <w:rsid w:val="00036711"/>
    <w:rsid w:val="0003673D"/>
    <w:rsid w:val="00036849"/>
    <w:rsid w:val="00036875"/>
    <w:rsid w:val="00036955"/>
    <w:rsid w:val="00036C9E"/>
    <w:rsid w:val="00036E5F"/>
    <w:rsid w:val="00036E6C"/>
    <w:rsid w:val="000370E9"/>
    <w:rsid w:val="000372F4"/>
    <w:rsid w:val="00037317"/>
    <w:rsid w:val="00037413"/>
    <w:rsid w:val="0003754C"/>
    <w:rsid w:val="0003755D"/>
    <w:rsid w:val="00037754"/>
    <w:rsid w:val="00037785"/>
    <w:rsid w:val="000377F0"/>
    <w:rsid w:val="00037872"/>
    <w:rsid w:val="00037AA4"/>
    <w:rsid w:val="00037AFD"/>
    <w:rsid w:val="000401EB"/>
    <w:rsid w:val="000403D5"/>
    <w:rsid w:val="000403F5"/>
    <w:rsid w:val="0004048E"/>
    <w:rsid w:val="000404EC"/>
    <w:rsid w:val="00040586"/>
    <w:rsid w:val="000405C8"/>
    <w:rsid w:val="00040725"/>
    <w:rsid w:val="0004073F"/>
    <w:rsid w:val="0004092D"/>
    <w:rsid w:val="00040961"/>
    <w:rsid w:val="0004116C"/>
    <w:rsid w:val="0004134E"/>
    <w:rsid w:val="000413B6"/>
    <w:rsid w:val="00041481"/>
    <w:rsid w:val="00041562"/>
    <w:rsid w:val="00041579"/>
    <w:rsid w:val="0004164B"/>
    <w:rsid w:val="00041672"/>
    <w:rsid w:val="00041728"/>
    <w:rsid w:val="00041739"/>
    <w:rsid w:val="000419AC"/>
    <w:rsid w:val="00041B66"/>
    <w:rsid w:val="00041C1C"/>
    <w:rsid w:val="00041C9D"/>
    <w:rsid w:val="00041DAD"/>
    <w:rsid w:val="00041E27"/>
    <w:rsid w:val="00041FB0"/>
    <w:rsid w:val="000421BF"/>
    <w:rsid w:val="00042342"/>
    <w:rsid w:val="000423AA"/>
    <w:rsid w:val="0004258A"/>
    <w:rsid w:val="00042744"/>
    <w:rsid w:val="00042846"/>
    <w:rsid w:val="00042965"/>
    <w:rsid w:val="00042B08"/>
    <w:rsid w:val="00042B63"/>
    <w:rsid w:val="00042B6F"/>
    <w:rsid w:val="00042EA5"/>
    <w:rsid w:val="00042EB1"/>
    <w:rsid w:val="00042F65"/>
    <w:rsid w:val="00043044"/>
    <w:rsid w:val="00043053"/>
    <w:rsid w:val="000432CA"/>
    <w:rsid w:val="00043353"/>
    <w:rsid w:val="00043593"/>
    <w:rsid w:val="00043629"/>
    <w:rsid w:val="000437C2"/>
    <w:rsid w:val="0004380F"/>
    <w:rsid w:val="00043828"/>
    <w:rsid w:val="000438AA"/>
    <w:rsid w:val="000439AD"/>
    <w:rsid w:val="00043C57"/>
    <w:rsid w:val="00044050"/>
    <w:rsid w:val="00044072"/>
    <w:rsid w:val="0004407D"/>
    <w:rsid w:val="000440B7"/>
    <w:rsid w:val="000440C3"/>
    <w:rsid w:val="000440E7"/>
    <w:rsid w:val="0004413F"/>
    <w:rsid w:val="0004427B"/>
    <w:rsid w:val="0004432E"/>
    <w:rsid w:val="000443B5"/>
    <w:rsid w:val="00044790"/>
    <w:rsid w:val="000449D1"/>
    <w:rsid w:val="00044A2D"/>
    <w:rsid w:val="00044B6A"/>
    <w:rsid w:val="00044B75"/>
    <w:rsid w:val="00044CC4"/>
    <w:rsid w:val="00044F36"/>
    <w:rsid w:val="00045047"/>
    <w:rsid w:val="00045070"/>
    <w:rsid w:val="00045274"/>
    <w:rsid w:val="000456FC"/>
    <w:rsid w:val="000458B3"/>
    <w:rsid w:val="000458D4"/>
    <w:rsid w:val="00045963"/>
    <w:rsid w:val="000459D9"/>
    <w:rsid w:val="00045A10"/>
    <w:rsid w:val="00045A7A"/>
    <w:rsid w:val="00045AA0"/>
    <w:rsid w:val="00045CFC"/>
    <w:rsid w:val="00045CFD"/>
    <w:rsid w:val="00045DB4"/>
    <w:rsid w:val="00045E42"/>
    <w:rsid w:val="00046008"/>
    <w:rsid w:val="000460A7"/>
    <w:rsid w:val="00046521"/>
    <w:rsid w:val="000466E9"/>
    <w:rsid w:val="00046747"/>
    <w:rsid w:val="000469CF"/>
    <w:rsid w:val="000469FA"/>
    <w:rsid w:val="00046A1B"/>
    <w:rsid w:val="00046B03"/>
    <w:rsid w:val="00046B20"/>
    <w:rsid w:val="00046DA0"/>
    <w:rsid w:val="00046E23"/>
    <w:rsid w:val="00046F49"/>
    <w:rsid w:val="00046F91"/>
    <w:rsid w:val="00046FAC"/>
    <w:rsid w:val="00047048"/>
    <w:rsid w:val="000470D2"/>
    <w:rsid w:val="000472AC"/>
    <w:rsid w:val="000472C3"/>
    <w:rsid w:val="00047457"/>
    <w:rsid w:val="00047607"/>
    <w:rsid w:val="000477AA"/>
    <w:rsid w:val="000477B8"/>
    <w:rsid w:val="00047821"/>
    <w:rsid w:val="000478FB"/>
    <w:rsid w:val="0004792A"/>
    <w:rsid w:val="000479D5"/>
    <w:rsid w:val="00047BA3"/>
    <w:rsid w:val="00047BBA"/>
    <w:rsid w:val="00047C1D"/>
    <w:rsid w:val="00047F4C"/>
    <w:rsid w:val="00050026"/>
    <w:rsid w:val="000500B6"/>
    <w:rsid w:val="000502AA"/>
    <w:rsid w:val="000502C5"/>
    <w:rsid w:val="00050333"/>
    <w:rsid w:val="000505EF"/>
    <w:rsid w:val="00050724"/>
    <w:rsid w:val="00050886"/>
    <w:rsid w:val="00050945"/>
    <w:rsid w:val="00050A1E"/>
    <w:rsid w:val="00050B79"/>
    <w:rsid w:val="00050B96"/>
    <w:rsid w:val="00050D6F"/>
    <w:rsid w:val="000510BF"/>
    <w:rsid w:val="00051159"/>
    <w:rsid w:val="00051249"/>
    <w:rsid w:val="00051465"/>
    <w:rsid w:val="000515BA"/>
    <w:rsid w:val="00051661"/>
    <w:rsid w:val="0005173E"/>
    <w:rsid w:val="000519BA"/>
    <w:rsid w:val="00051C48"/>
    <w:rsid w:val="00051DA0"/>
    <w:rsid w:val="00051E6A"/>
    <w:rsid w:val="00051FD0"/>
    <w:rsid w:val="00052022"/>
    <w:rsid w:val="00052077"/>
    <w:rsid w:val="00052250"/>
    <w:rsid w:val="000524DE"/>
    <w:rsid w:val="000528AF"/>
    <w:rsid w:val="00052B97"/>
    <w:rsid w:val="00052C7E"/>
    <w:rsid w:val="00052CF2"/>
    <w:rsid w:val="00052DD4"/>
    <w:rsid w:val="00052E93"/>
    <w:rsid w:val="0005316F"/>
    <w:rsid w:val="00053416"/>
    <w:rsid w:val="00053438"/>
    <w:rsid w:val="00053B35"/>
    <w:rsid w:val="00053B9A"/>
    <w:rsid w:val="00053C3A"/>
    <w:rsid w:val="00053DEC"/>
    <w:rsid w:val="00053F35"/>
    <w:rsid w:val="0005400D"/>
    <w:rsid w:val="00054299"/>
    <w:rsid w:val="0005437B"/>
    <w:rsid w:val="000543C9"/>
    <w:rsid w:val="0005449C"/>
    <w:rsid w:val="00054524"/>
    <w:rsid w:val="00054975"/>
    <w:rsid w:val="000549B1"/>
    <w:rsid w:val="00054A71"/>
    <w:rsid w:val="00054BC1"/>
    <w:rsid w:val="00054E92"/>
    <w:rsid w:val="00054F1C"/>
    <w:rsid w:val="00055120"/>
    <w:rsid w:val="0005532F"/>
    <w:rsid w:val="0005546B"/>
    <w:rsid w:val="00055549"/>
    <w:rsid w:val="00055592"/>
    <w:rsid w:val="000555CF"/>
    <w:rsid w:val="000556BB"/>
    <w:rsid w:val="00055726"/>
    <w:rsid w:val="000558F8"/>
    <w:rsid w:val="000558FC"/>
    <w:rsid w:val="00055B28"/>
    <w:rsid w:val="00055CC0"/>
    <w:rsid w:val="00055CFF"/>
    <w:rsid w:val="000560CC"/>
    <w:rsid w:val="00056123"/>
    <w:rsid w:val="000562A6"/>
    <w:rsid w:val="00056374"/>
    <w:rsid w:val="00056383"/>
    <w:rsid w:val="00056770"/>
    <w:rsid w:val="000567F5"/>
    <w:rsid w:val="00056811"/>
    <w:rsid w:val="000569C2"/>
    <w:rsid w:val="00056AA6"/>
    <w:rsid w:val="00056B0E"/>
    <w:rsid w:val="00056B37"/>
    <w:rsid w:val="00056B3E"/>
    <w:rsid w:val="000571FD"/>
    <w:rsid w:val="000572A3"/>
    <w:rsid w:val="000573D1"/>
    <w:rsid w:val="000574B7"/>
    <w:rsid w:val="000578C0"/>
    <w:rsid w:val="0005797A"/>
    <w:rsid w:val="00057AD6"/>
    <w:rsid w:val="00057BEE"/>
    <w:rsid w:val="00057D2A"/>
    <w:rsid w:val="00057DD7"/>
    <w:rsid w:val="00057E02"/>
    <w:rsid w:val="00060143"/>
    <w:rsid w:val="000601A8"/>
    <w:rsid w:val="000602D1"/>
    <w:rsid w:val="00060300"/>
    <w:rsid w:val="00060378"/>
    <w:rsid w:val="000605DA"/>
    <w:rsid w:val="00060872"/>
    <w:rsid w:val="000609BA"/>
    <w:rsid w:val="00060A3A"/>
    <w:rsid w:val="00060B40"/>
    <w:rsid w:val="00060C4A"/>
    <w:rsid w:val="00060C59"/>
    <w:rsid w:val="00060C8C"/>
    <w:rsid w:val="00060F87"/>
    <w:rsid w:val="000613F6"/>
    <w:rsid w:val="000613FB"/>
    <w:rsid w:val="00061433"/>
    <w:rsid w:val="00061450"/>
    <w:rsid w:val="00061907"/>
    <w:rsid w:val="000619D9"/>
    <w:rsid w:val="00061D97"/>
    <w:rsid w:val="00061DAC"/>
    <w:rsid w:val="00061E47"/>
    <w:rsid w:val="0006200F"/>
    <w:rsid w:val="00062245"/>
    <w:rsid w:val="0006239A"/>
    <w:rsid w:val="0006239B"/>
    <w:rsid w:val="00062730"/>
    <w:rsid w:val="00062900"/>
    <w:rsid w:val="00062978"/>
    <w:rsid w:val="000629CB"/>
    <w:rsid w:val="00062B2B"/>
    <w:rsid w:val="00062CDD"/>
    <w:rsid w:val="00062D7D"/>
    <w:rsid w:val="00062F00"/>
    <w:rsid w:val="00062F7F"/>
    <w:rsid w:val="000630C5"/>
    <w:rsid w:val="00063210"/>
    <w:rsid w:val="00063369"/>
    <w:rsid w:val="00063691"/>
    <w:rsid w:val="000637FB"/>
    <w:rsid w:val="000638A4"/>
    <w:rsid w:val="0006394A"/>
    <w:rsid w:val="00063952"/>
    <w:rsid w:val="00063995"/>
    <w:rsid w:val="000639E9"/>
    <w:rsid w:val="00063C88"/>
    <w:rsid w:val="00063D7B"/>
    <w:rsid w:val="00063F21"/>
    <w:rsid w:val="00063F5B"/>
    <w:rsid w:val="00064045"/>
    <w:rsid w:val="00064080"/>
    <w:rsid w:val="000640C4"/>
    <w:rsid w:val="00064310"/>
    <w:rsid w:val="0006431E"/>
    <w:rsid w:val="000645C6"/>
    <w:rsid w:val="000646A2"/>
    <w:rsid w:val="00064718"/>
    <w:rsid w:val="0006479C"/>
    <w:rsid w:val="00064823"/>
    <w:rsid w:val="0006487A"/>
    <w:rsid w:val="00064884"/>
    <w:rsid w:val="0006489F"/>
    <w:rsid w:val="00064A28"/>
    <w:rsid w:val="00064A55"/>
    <w:rsid w:val="00064AA2"/>
    <w:rsid w:val="00064B0C"/>
    <w:rsid w:val="00064B50"/>
    <w:rsid w:val="00064BE4"/>
    <w:rsid w:val="00065084"/>
    <w:rsid w:val="0006508D"/>
    <w:rsid w:val="00065091"/>
    <w:rsid w:val="000650AB"/>
    <w:rsid w:val="000650FA"/>
    <w:rsid w:val="00065142"/>
    <w:rsid w:val="00065209"/>
    <w:rsid w:val="000653BF"/>
    <w:rsid w:val="00065434"/>
    <w:rsid w:val="00065447"/>
    <w:rsid w:val="000655D1"/>
    <w:rsid w:val="000656CF"/>
    <w:rsid w:val="000657A9"/>
    <w:rsid w:val="0006580C"/>
    <w:rsid w:val="00065F6C"/>
    <w:rsid w:val="00065FCA"/>
    <w:rsid w:val="0006608A"/>
    <w:rsid w:val="000665E8"/>
    <w:rsid w:val="0006675C"/>
    <w:rsid w:val="000667C6"/>
    <w:rsid w:val="000668C1"/>
    <w:rsid w:val="00066BF1"/>
    <w:rsid w:val="00066E72"/>
    <w:rsid w:val="00066EB9"/>
    <w:rsid w:val="000670E7"/>
    <w:rsid w:val="00067132"/>
    <w:rsid w:val="000671BF"/>
    <w:rsid w:val="00067286"/>
    <w:rsid w:val="0006752C"/>
    <w:rsid w:val="000676BC"/>
    <w:rsid w:val="000678B0"/>
    <w:rsid w:val="0006795C"/>
    <w:rsid w:val="00067DB8"/>
    <w:rsid w:val="00067DBB"/>
    <w:rsid w:val="00067E8D"/>
    <w:rsid w:val="00067F6F"/>
    <w:rsid w:val="00067F73"/>
    <w:rsid w:val="0007006C"/>
    <w:rsid w:val="000700B6"/>
    <w:rsid w:val="00070210"/>
    <w:rsid w:val="000702C4"/>
    <w:rsid w:val="0007040E"/>
    <w:rsid w:val="000705F0"/>
    <w:rsid w:val="00070679"/>
    <w:rsid w:val="00070790"/>
    <w:rsid w:val="00070999"/>
    <w:rsid w:val="00070A13"/>
    <w:rsid w:val="00070ABD"/>
    <w:rsid w:val="00070B21"/>
    <w:rsid w:val="00070B5A"/>
    <w:rsid w:val="00070BC2"/>
    <w:rsid w:val="00070CAC"/>
    <w:rsid w:val="00070D0E"/>
    <w:rsid w:val="00070DAA"/>
    <w:rsid w:val="00070F65"/>
    <w:rsid w:val="00070F98"/>
    <w:rsid w:val="00071093"/>
    <w:rsid w:val="0007122A"/>
    <w:rsid w:val="0007127D"/>
    <w:rsid w:val="000712CC"/>
    <w:rsid w:val="00071482"/>
    <w:rsid w:val="0007148F"/>
    <w:rsid w:val="0007159B"/>
    <w:rsid w:val="00071743"/>
    <w:rsid w:val="000718A3"/>
    <w:rsid w:val="00071999"/>
    <w:rsid w:val="00071B0F"/>
    <w:rsid w:val="00071B92"/>
    <w:rsid w:val="00071C99"/>
    <w:rsid w:val="00071E0E"/>
    <w:rsid w:val="00071E4C"/>
    <w:rsid w:val="0007202A"/>
    <w:rsid w:val="00072048"/>
    <w:rsid w:val="00072217"/>
    <w:rsid w:val="00072264"/>
    <w:rsid w:val="00072395"/>
    <w:rsid w:val="000726E9"/>
    <w:rsid w:val="0007274D"/>
    <w:rsid w:val="00072818"/>
    <w:rsid w:val="000729B7"/>
    <w:rsid w:val="00072D15"/>
    <w:rsid w:val="00072F5C"/>
    <w:rsid w:val="00073055"/>
    <w:rsid w:val="000730F4"/>
    <w:rsid w:val="000733B4"/>
    <w:rsid w:val="000733C3"/>
    <w:rsid w:val="0007359C"/>
    <w:rsid w:val="000738FE"/>
    <w:rsid w:val="00073912"/>
    <w:rsid w:val="000739A2"/>
    <w:rsid w:val="00073C62"/>
    <w:rsid w:val="00073D48"/>
    <w:rsid w:val="00074333"/>
    <w:rsid w:val="0007453F"/>
    <w:rsid w:val="0007456F"/>
    <w:rsid w:val="000745BF"/>
    <w:rsid w:val="000745EC"/>
    <w:rsid w:val="00074882"/>
    <w:rsid w:val="000748E4"/>
    <w:rsid w:val="0007492A"/>
    <w:rsid w:val="00074A80"/>
    <w:rsid w:val="00074BE0"/>
    <w:rsid w:val="00074C6F"/>
    <w:rsid w:val="00074F30"/>
    <w:rsid w:val="000750C4"/>
    <w:rsid w:val="000751F1"/>
    <w:rsid w:val="00075343"/>
    <w:rsid w:val="00075644"/>
    <w:rsid w:val="0007576D"/>
    <w:rsid w:val="00075799"/>
    <w:rsid w:val="000757CE"/>
    <w:rsid w:val="00075B42"/>
    <w:rsid w:val="00075FCC"/>
    <w:rsid w:val="000760C2"/>
    <w:rsid w:val="00076551"/>
    <w:rsid w:val="00076771"/>
    <w:rsid w:val="00076A7B"/>
    <w:rsid w:val="00076AA9"/>
    <w:rsid w:val="00076B12"/>
    <w:rsid w:val="00076CBB"/>
    <w:rsid w:val="00076CE1"/>
    <w:rsid w:val="000771B5"/>
    <w:rsid w:val="000773E9"/>
    <w:rsid w:val="000773FC"/>
    <w:rsid w:val="00077559"/>
    <w:rsid w:val="00077740"/>
    <w:rsid w:val="0007793F"/>
    <w:rsid w:val="00077BE0"/>
    <w:rsid w:val="00077DE3"/>
    <w:rsid w:val="0008002B"/>
    <w:rsid w:val="0008003A"/>
    <w:rsid w:val="00080124"/>
    <w:rsid w:val="000801FA"/>
    <w:rsid w:val="000803A3"/>
    <w:rsid w:val="00080415"/>
    <w:rsid w:val="000804DF"/>
    <w:rsid w:val="0008057B"/>
    <w:rsid w:val="0008080E"/>
    <w:rsid w:val="00080893"/>
    <w:rsid w:val="000808C9"/>
    <w:rsid w:val="00080B39"/>
    <w:rsid w:val="00080BF0"/>
    <w:rsid w:val="00080C17"/>
    <w:rsid w:val="00081191"/>
    <w:rsid w:val="000811BC"/>
    <w:rsid w:val="000811F1"/>
    <w:rsid w:val="000814BD"/>
    <w:rsid w:val="000814FB"/>
    <w:rsid w:val="00081913"/>
    <w:rsid w:val="00081A98"/>
    <w:rsid w:val="00081B74"/>
    <w:rsid w:val="00081E06"/>
    <w:rsid w:val="00081E65"/>
    <w:rsid w:val="00081E76"/>
    <w:rsid w:val="00081FEA"/>
    <w:rsid w:val="000820D9"/>
    <w:rsid w:val="00082246"/>
    <w:rsid w:val="00082305"/>
    <w:rsid w:val="00082392"/>
    <w:rsid w:val="000824CF"/>
    <w:rsid w:val="000825A4"/>
    <w:rsid w:val="000826D4"/>
    <w:rsid w:val="000826DF"/>
    <w:rsid w:val="00082715"/>
    <w:rsid w:val="00082792"/>
    <w:rsid w:val="000827C3"/>
    <w:rsid w:val="000827F2"/>
    <w:rsid w:val="0008280A"/>
    <w:rsid w:val="0008281F"/>
    <w:rsid w:val="0008291A"/>
    <w:rsid w:val="000829B4"/>
    <w:rsid w:val="00082A86"/>
    <w:rsid w:val="00082D0E"/>
    <w:rsid w:val="00082F43"/>
    <w:rsid w:val="00083328"/>
    <w:rsid w:val="0008356C"/>
    <w:rsid w:val="00083697"/>
    <w:rsid w:val="00083849"/>
    <w:rsid w:val="00083A04"/>
    <w:rsid w:val="00083C1D"/>
    <w:rsid w:val="00083E4A"/>
    <w:rsid w:val="00083E7C"/>
    <w:rsid w:val="00083E7D"/>
    <w:rsid w:val="00083F1A"/>
    <w:rsid w:val="0008421C"/>
    <w:rsid w:val="000845E9"/>
    <w:rsid w:val="000847B5"/>
    <w:rsid w:val="0008491E"/>
    <w:rsid w:val="00084ADA"/>
    <w:rsid w:val="0008516E"/>
    <w:rsid w:val="00085338"/>
    <w:rsid w:val="0008537D"/>
    <w:rsid w:val="0008537F"/>
    <w:rsid w:val="0008539A"/>
    <w:rsid w:val="00085888"/>
    <w:rsid w:val="000858C8"/>
    <w:rsid w:val="00085A2A"/>
    <w:rsid w:val="00085CA0"/>
    <w:rsid w:val="00085DAA"/>
    <w:rsid w:val="00085E6B"/>
    <w:rsid w:val="00085F63"/>
    <w:rsid w:val="00086159"/>
    <w:rsid w:val="000862CF"/>
    <w:rsid w:val="000862EE"/>
    <w:rsid w:val="00086303"/>
    <w:rsid w:val="00086385"/>
    <w:rsid w:val="0008662B"/>
    <w:rsid w:val="000866A6"/>
    <w:rsid w:val="000866FB"/>
    <w:rsid w:val="000866FC"/>
    <w:rsid w:val="00086784"/>
    <w:rsid w:val="000867F8"/>
    <w:rsid w:val="000868E3"/>
    <w:rsid w:val="00086902"/>
    <w:rsid w:val="00086937"/>
    <w:rsid w:val="00086A35"/>
    <w:rsid w:val="00086B75"/>
    <w:rsid w:val="00086CA6"/>
    <w:rsid w:val="00086D77"/>
    <w:rsid w:val="00087180"/>
    <w:rsid w:val="00087331"/>
    <w:rsid w:val="00087897"/>
    <w:rsid w:val="00087974"/>
    <w:rsid w:val="00087A4C"/>
    <w:rsid w:val="00087C30"/>
    <w:rsid w:val="00087C3E"/>
    <w:rsid w:val="0009003E"/>
    <w:rsid w:val="00090286"/>
    <w:rsid w:val="000902E3"/>
    <w:rsid w:val="000903E6"/>
    <w:rsid w:val="000903F7"/>
    <w:rsid w:val="00090493"/>
    <w:rsid w:val="00090561"/>
    <w:rsid w:val="0009099A"/>
    <w:rsid w:val="00090B1B"/>
    <w:rsid w:val="00090BF1"/>
    <w:rsid w:val="00090CAC"/>
    <w:rsid w:val="00090CED"/>
    <w:rsid w:val="00090EDB"/>
    <w:rsid w:val="00090F84"/>
    <w:rsid w:val="00090FED"/>
    <w:rsid w:val="00091003"/>
    <w:rsid w:val="0009104B"/>
    <w:rsid w:val="0009111D"/>
    <w:rsid w:val="0009120A"/>
    <w:rsid w:val="00091340"/>
    <w:rsid w:val="00091364"/>
    <w:rsid w:val="00091378"/>
    <w:rsid w:val="00091443"/>
    <w:rsid w:val="00091521"/>
    <w:rsid w:val="00091573"/>
    <w:rsid w:val="00091633"/>
    <w:rsid w:val="000916D1"/>
    <w:rsid w:val="00091AD0"/>
    <w:rsid w:val="00091D6F"/>
    <w:rsid w:val="00091DF7"/>
    <w:rsid w:val="00091E0B"/>
    <w:rsid w:val="00091F8C"/>
    <w:rsid w:val="00091FED"/>
    <w:rsid w:val="00092057"/>
    <w:rsid w:val="0009207A"/>
    <w:rsid w:val="000922A5"/>
    <w:rsid w:val="0009237C"/>
    <w:rsid w:val="00092446"/>
    <w:rsid w:val="0009257F"/>
    <w:rsid w:val="00092642"/>
    <w:rsid w:val="0009269C"/>
    <w:rsid w:val="00092705"/>
    <w:rsid w:val="0009276A"/>
    <w:rsid w:val="0009289A"/>
    <w:rsid w:val="00092FC2"/>
    <w:rsid w:val="000930AB"/>
    <w:rsid w:val="00093253"/>
    <w:rsid w:val="00093350"/>
    <w:rsid w:val="000934B8"/>
    <w:rsid w:val="0009369D"/>
    <w:rsid w:val="000936EB"/>
    <w:rsid w:val="00093948"/>
    <w:rsid w:val="00093C72"/>
    <w:rsid w:val="00093D7E"/>
    <w:rsid w:val="00093F02"/>
    <w:rsid w:val="00094163"/>
    <w:rsid w:val="000943D9"/>
    <w:rsid w:val="000944CC"/>
    <w:rsid w:val="0009456B"/>
    <w:rsid w:val="0009481E"/>
    <w:rsid w:val="000948E8"/>
    <w:rsid w:val="00094A23"/>
    <w:rsid w:val="00094AC4"/>
    <w:rsid w:val="00094CB1"/>
    <w:rsid w:val="00094E08"/>
    <w:rsid w:val="0009516F"/>
    <w:rsid w:val="00095327"/>
    <w:rsid w:val="0009538B"/>
    <w:rsid w:val="000955A8"/>
    <w:rsid w:val="000955AD"/>
    <w:rsid w:val="0009570C"/>
    <w:rsid w:val="00095A8E"/>
    <w:rsid w:val="00095CEE"/>
    <w:rsid w:val="00095D99"/>
    <w:rsid w:val="00095DCB"/>
    <w:rsid w:val="00095EA6"/>
    <w:rsid w:val="00095F04"/>
    <w:rsid w:val="00096079"/>
    <w:rsid w:val="000960BD"/>
    <w:rsid w:val="0009612C"/>
    <w:rsid w:val="00096260"/>
    <w:rsid w:val="00096455"/>
    <w:rsid w:val="000964CF"/>
    <w:rsid w:val="00096953"/>
    <w:rsid w:val="0009699B"/>
    <w:rsid w:val="00096AF2"/>
    <w:rsid w:val="00096E0D"/>
    <w:rsid w:val="00096E8F"/>
    <w:rsid w:val="00096E95"/>
    <w:rsid w:val="00096EB7"/>
    <w:rsid w:val="00096ECF"/>
    <w:rsid w:val="00096F21"/>
    <w:rsid w:val="00096F5A"/>
    <w:rsid w:val="00097073"/>
    <w:rsid w:val="000970FA"/>
    <w:rsid w:val="00097159"/>
    <w:rsid w:val="000971E5"/>
    <w:rsid w:val="000971ED"/>
    <w:rsid w:val="00097309"/>
    <w:rsid w:val="0009758B"/>
    <w:rsid w:val="00097810"/>
    <w:rsid w:val="00097870"/>
    <w:rsid w:val="00097908"/>
    <w:rsid w:val="00097B3B"/>
    <w:rsid w:val="00097C5E"/>
    <w:rsid w:val="00097CC0"/>
    <w:rsid w:val="00097D05"/>
    <w:rsid w:val="00097EE0"/>
    <w:rsid w:val="00097F52"/>
    <w:rsid w:val="00097F8D"/>
    <w:rsid w:val="000A0113"/>
    <w:rsid w:val="000A01CA"/>
    <w:rsid w:val="000A073E"/>
    <w:rsid w:val="000A075B"/>
    <w:rsid w:val="000A0872"/>
    <w:rsid w:val="000A099A"/>
    <w:rsid w:val="000A0A42"/>
    <w:rsid w:val="000A0B8D"/>
    <w:rsid w:val="000A0C17"/>
    <w:rsid w:val="000A0C27"/>
    <w:rsid w:val="000A0CE3"/>
    <w:rsid w:val="000A109E"/>
    <w:rsid w:val="000A1150"/>
    <w:rsid w:val="000A11BF"/>
    <w:rsid w:val="000A11C7"/>
    <w:rsid w:val="000A153D"/>
    <w:rsid w:val="000A15DD"/>
    <w:rsid w:val="000A16CD"/>
    <w:rsid w:val="000A1A23"/>
    <w:rsid w:val="000A1AA3"/>
    <w:rsid w:val="000A1BAD"/>
    <w:rsid w:val="000A1D70"/>
    <w:rsid w:val="000A1F7F"/>
    <w:rsid w:val="000A1FA3"/>
    <w:rsid w:val="000A20AE"/>
    <w:rsid w:val="000A20C4"/>
    <w:rsid w:val="000A232B"/>
    <w:rsid w:val="000A23FC"/>
    <w:rsid w:val="000A2426"/>
    <w:rsid w:val="000A2439"/>
    <w:rsid w:val="000A24B3"/>
    <w:rsid w:val="000A258E"/>
    <w:rsid w:val="000A2595"/>
    <w:rsid w:val="000A271D"/>
    <w:rsid w:val="000A2BB7"/>
    <w:rsid w:val="000A2DDA"/>
    <w:rsid w:val="000A2E8A"/>
    <w:rsid w:val="000A2F9E"/>
    <w:rsid w:val="000A317E"/>
    <w:rsid w:val="000A3229"/>
    <w:rsid w:val="000A347A"/>
    <w:rsid w:val="000A3530"/>
    <w:rsid w:val="000A373D"/>
    <w:rsid w:val="000A3997"/>
    <w:rsid w:val="000A39F7"/>
    <w:rsid w:val="000A3A32"/>
    <w:rsid w:val="000A3E2D"/>
    <w:rsid w:val="000A4405"/>
    <w:rsid w:val="000A489A"/>
    <w:rsid w:val="000A48CF"/>
    <w:rsid w:val="000A4911"/>
    <w:rsid w:val="000A49C7"/>
    <w:rsid w:val="000A4B76"/>
    <w:rsid w:val="000A4DDA"/>
    <w:rsid w:val="000A4FCD"/>
    <w:rsid w:val="000A500D"/>
    <w:rsid w:val="000A507C"/>
    <w:rsid w:val="000A5089"/>
    <w:rsid w:val="000A5226"/>
    <w:rsid w:val="000A5340"/>
    <w:rsid w:val="000A556B"/>
    <w:rsid w:val="000A5708"/>
    <w:rsid w:val="000A5834"/>
    <w:rsid w:val="000A59A0"/>
    <w:rsid w:val="000A5A0E"/>
    <w:rsid w:val="000A5A1A"/>
    <w:rsid w:val="000A5B2D"/>
    <w:rsid w:val="000A5FCD"/>
    <w:rsid w:val="000A60B1"/>
    <w:rsid w:val="000A60E3"/>
    <w:rsid w:val="000A6425"/>
    <w:rsid w:val="000A642B"/>
    <w:rsid w:val="000A673E"/>
    <w:rsid w:val="000A6766"/>
    <w:rsid w:val="000A6770"/>
    <w:rsid w:val="000A686B"/>
    <w:rsid w:val="000A6C0D"/>
    <w:rsid w:val="000A6E0E"/>
    <w:rsid w:val="000A6E13"/>
    <w:rsid w:val="000A6EFA"/>
    <w:rsid w:val="000A6FDA"/>
    <w:rsid w:val="000A71AF"/>
    <w:rsid w:val="000A724E"/>
    <w:rsid w:val="000A735D"/>
    <w:rsid w:val="000A738E"/>
    <w:rsid w:val="000A74CD"/>
    <w:rsid w:val="000A7569"/>
    <w:rsid w:val="000A76BA"/>
    <w:rsid w:val="000A76F4"/>
    <w:rsid w:val="000A770A"/>
    <w:rsid w:val="000A78A8"/>
    <w:rsid w:val="000A7AA3"/>
    <w:rsid w:val="000A7B0C"/>
    <w:rsid w:val="000A7D7C"/>
    <w:rsid w:val="000A7DB2"/>
    <w:rsid w:val="000B01D7"/>
    <w:rsid w:val="000B0237"/>
    <w:rsid w:val="000B02FB"/>
    <w:rsid w:val="000B03C6"/>
    <w:rsid w:val="000B05DB"/>
    <w:rsid w:val="000B05FB"/>
    <w:rsid w:val="000B07F3"/>
    <w:rsid w:val="000B08EA"/>
    <w:rsid w:val="000B0C5E"/>
    <w:rsid w:val="000B0DE6"/>
    <w:rsid w:val="000B0E61"/>
    <w:rsid w:val="000B0F5A"/>
    <w:rsid w:val="000B10C2"/>
    <w:rsid w:val="000B1169"/>
    <w:rsid w:val="000B13DE"/>
    <w:rsid w:val="000B140E"/>
    <w:rsid w:val="000B14A8"/>
    <w:rsid w:val="000B14CF"/>
    <w:rsid w:val="000B1564"/>
    <w:rsid w:val="000B172D"/>
    <w:rsid w:val="000B1739"/>
    <w:rsid w:val="000B189E"/>
    <w:rsid w:val="000B1B83"/>
    <w:rsid w:val="000B1C7F"/>
    <w:rsid w:val="000B20F8"/>
    <w:rsid w:val="000B21DC"/>
    <w:rsid w:val="000B2206"/>
    <w:rsid w:val="000B2372"/>
    <w:rsid w:val="000B252D"/>
    <w:rsid w:val="000B25FD"/>
    <w:rsid w:val="000B264B"/>
    <w:rsid w:val="000B2661"/>
    <w:rsid w:val="000B2875"/>
    <w:rsid w:val="000B2A34"/>
    <w:rsid w:val="000B2C39"/>
    <w:rsid w:val="000B2CFA"/>
    <w:rsid w:val="000B2F4A"/>
    <w:rsid w:val="000B2FA1"/>
    <w:rsid w:val="000B305E"/>
    <w:rsid w:val="000B30E9"/>
    <w:rsid w:val="000B31C0"/>
    <w:rsid w:val="000B3372"/>
    <w:rsid w:val="000B36D7"/>
    <w:rsid w:val="000B36E9"/>
    <w:rsid w:val="000B37BB"/>
    <w:rsid w:val="000B382C"/>
    <w:rsid w:val="000B39A0"/>
    <w:rsid w:val="000B3CCE"/>
    <w:rsid w:val="000B41BE"/>
    <w:rsid w:val="000B41D9"/>
    <w:rsid w:val="000B462B"/>
    <w:rsid w:val="000B4675"/>
    <w:rsid w:val="000B4720"/>
    <w:rsid w:val="000B4856"/>
    <w:rsid w:val="000B4916"/>
    <w:rsid w:val="000B4A10"/>
    <w:rsid w:val="000B4BDA"/>
    <w:rsid w:val="000B5117"/>
    <w:rsid w:val="000B5318"/>
    <w:rsid w:val="000B53AC"/>
    <w:rsid w:val="000B53E3"/>
    <w:rsid w:val="000B5428"/>
    <w:rsid w:val="000B5571"/>
    <w:rsid w:val="000B5981"/>
    <w:rsid w:val="000B59AD"/>
    <w:rsid w:val="000B5A53"/>
    <w:rsid w:val="000B5A78"/>
    <w:rsid w:val="000B5C4F"/>
    <w:rsid w:val="000B5F84"/>
    <w:rsid w:val="000B602D"/>
    <w:rsid w:val="000B615C"/>
    <w:rsid w:val="000B6434"/>
    <w:rsid w:val="000B64DD"/>
    <w:rsid w:val="000B6566"/>
    <w:rsid w:val="000B671F"/>
    <w:rsid w:val="000B679F"/>
    <w:rsid w:val="000B686D"/>
    <w:rsid w:val="000B694B"/>
    <w:rsid w:val="000B694D"/>
    <w:rsid w:val="000B697B"/>
    <w:rsid w:val="000B6BBC"/>
    <w:rsid w:val="000B6D0C"/>
    <w:rsid w:val="000B6D9B"/>
    <w:rsid w:val="000B6DEA"/>
    <w:rsid w:val="000B721E"/>
    <w:rsid w:val="000B7418"/>
    <w:rsid w:val="000B74F0"/>
    <w:rsid w:val="000B76FB"/>
    <w:rsid w:val="000B7904"/>
    <w:rsid w:val="000B799E"/>
    <w:rsid w:val="000B79D5"/>
    <w:rsid w:val="000B7B21"/>
    <w:rsid w:val="000B7B8D"/>
    <w:rsid w:val="000B7C92"/>
    <w:rsid w:val="000B7DB4"/>
    <w:rsid w:val="000B7E05"/>
    <w:rsid w:val="000B7E17"/>
    <w:rsid w:val="000B7F88"/>
    <w:rsid w:val="000B7FAA"/>
    <w:rsid w:val="000B7FBF"/>
    <w:rsid w:val="000B7FE6"/>
    <w:rsid w:val="000C033F"/>
    <w:rsid w:val="000C0542"/>
    <w:rsid w:val="000C0757"/>
    <w:rsid w:val="000C0967"/>
    <w:rsid w:val="000C0AC7"/>
    <w:rsid w:val="000C0C52"/>
    <w:rsid w:val="000C0D2A"/>
    <w:rsid w:val="000C0D43"/>
    <w:rsid w:val="000C10F2"/>
    <w:rsid w:val="000C1178"/>
    <w:rsid w:val="000C12C8"/>
    <w:rsid w:val="000C1414"/>
    <w:rsid w:val="000C1479"/>
    <w:rsid w:val="000C162A"/>
    <w:rsid w:val="000C1A35"/>
    <w:rsid w:val="000C1AEB"/>
    <w:rsid w:val="000C1B47"/>
    <w:rsid w:val="000C1B8D"/>
    <w:rsid w:val="000C1CE7"/>
    <w:rsid w:val="000C1D58"/>
    <w:rsid w:val="000C1E6E"/>
    <w:rsid w:val="000C1F28"/>
    <w:rsid w:val="000C205A"/>
    <w:rsid w:val="000C2189"/>
    <w:rsid w:val="000C227E"/>
    <w:rsid w:val="000C231B"/>
    <w:rsid w:val="000C24AA"/>
    <w:rsid w:val="000C259B"/>
    <w:rsid w:val="000C27A3"/>
    <w:rsid w:val="000C27DF"/>
    <w:rsid w:val="000C2838"/>
    <w:rsid w:val="000C2A84"/>
    <w:rsid w:val="000C2AE1"/>
    <w:rsid w:val="000C2E04"/>
    <w:rsid w:val="000C2E14"/>
    <w:rsid w:val="000C3074"/>
    <w:rsid w:val="000C3114"/>
    <w:rsid w:val="000C3182"/>
    <w:rsid w:val="000C321A"/>
    <w:rsid w:val="000C32B3"/>
    <w:rsid w:val="000C3515"/>
    <w:rsid w:val="000C3529"/>
    <w:rsid w:val="000C3834"/>
    <w:rsid w:val="000C3A71"/>
    <w:rsid w:val="000C3AEA"/>
    <w:rsid w:val="000C3AFC"/>
    <w:rsid w:val="000C3B4B"/>
    <w:rsid w:val="000C3B5C"/>
    <w:rsid w:val="000C3DC8"/>
    <w:rsid w:val="000C3DE5"/>
    <w:rsid w:val="000C3E2D"/>
    <w:rsid w:val="000C3EBD"/>
    <w:rsid w:val="000C3F3B"/>
    <w:rsid w:val="000C4051"/>
    <w:rsid w:val="000C407D"/>
    <w:rsid w:val="000C41D0"/>
    <w:rsid w:val="000C42B5"/>
    <w:rsid w:val="000C42E9"/>
    <w:rsid w:val="000C4499"/>
    <w:rsid w:val="000C45CB"/>
    <w:rsid w:val="000C4658"/>
    <w:rsid w:val="000C4740"/>
    <w:rsid w:val="000C4862"/>
    <w:rsid w:val="000C4875"/>
    <w:rsid w:val="000C4BE3"/>
    <w:rsid w:val="000C4D48"/>
    <w:rsid w:val="000C4ED6"/>
    <w:rsid w:val="000C4F64"/>
    <w:rsid w:val="000C4F97"/>
    <w:rsid w:val="000C4FDD"/>
    <w:rsid w:val="000C508E"/>
    <w:rsid w:val="000C5108"/>
    <w:rsid w:val="000C53EC"/>
    <w:rsid w:val="000C546E"/>
    <w:rsid w:val="000C554D"/>
    <w:rsid w:val="000C554F"/>
    <w:rsid w:val="000C55DF"/>
    <w:rsid w:val="000C55EE"/>
    <w:rsid w:val="000C5921"/>
    <w:rsid w:val="000C5A51"/>
    <w:rsid w:val="000C5AB9"/>
    <w:rsid w:val="000C5B59"/>
    <w:rsid w:val="000C5C68"/>
    <w:rsid w:val="000C5C90"/>
    <w:rsid w:val="000C5D2E"/>
    <w:rsid w:val="000C5EC0"/>
    <w:rsid w:val="000C5F5B"/>
    <w:rsid w:val="000C6105"/>
    <w:rsid w:val="000C61C6"/>
    <w:rsid w:val="000C62AE"/>
    <w:rsid w:val="000C63C5"/>
    <w:rsid w:val="000C654A"/>
    <w:rsid w:val="000C655A"/>
    <w:rsid w:val="000C65D0"/>
    <w:rsid w:val="000C6668"/>
    <w:rsid w:val="000C6898"/>
    <w:rsid w:val="000C68C1"/>
    <w:rsid w:val="000C696C"/>
    <w:rsid w:val="000C6D96"/>
    <w:rsid w:val="000C6ED9"/>
    <w:rsid w:val="000C6F3D"/>
    <w:rsid w:val="000C7083"/>
    <w:rsid w:val="000C716F"/>
    <w:rsid w:val="000C7194"/>
    <w:rsid w:val="000C754B"/>
    <w:rsid w:val="000C7618"/>
    <w:rsid w:val="000C7664"/>
    <w:rsid w:val="000C7707"/>
    <w:rsid w:val="000C7BE8"/>
    <w:rsid w:val="000C7C70"/>
    <w:rsid w:val="000C7DAE"/>
    <w:rsid w:val="000C7E4D"/>
    <w:rsid w:val="000C7FD5"/>
    <w:rsid w:val="000D008E"/>
    <w:rsid w:val="000D00AD"/>
    <w:rsid w:val="000D00D0"/>
    <w:rsid w:val="000D02D6"/>
    <w:rsid w:val="000D0366"/>
    <w:rsid w:val="000D071C"/>
    <w:rsid w:val="000D074D"/>
    <w:rsid w:val="000D086A"/>
    <w:rsid w:val="000D0AA6"/>
    <w:rsid w:val="000D0C5F"/>
    <w:rsid w:val="000D0D44"/>
    <w:rsid w:val="000D0D56"/>
    <w:rsid w:val="000D1010"/>
    <w:rsid w:val="000D10F7"/>
    <w:rsid w:val="000D1316"/>
    <w:rsid w:val="000D131A"/>
    <w:rsid w:val="000D1354"/>
    <w:rsid w:val="000D1369"/>
    <w:rsid w:val="000D1554"/>
    <w:rsid w:val="000D1A9B"/>
    <w:rsid w:val="000D1C93"/>
    <w:rsid w:val="000D1CBD"/>
    <w:rsid w:val="000D1DE4"/>
    <w:rsid w:val="000D1FB3"/>
    <w:rsid w:val="000D1FD2"/>
    <w:rsid w:val="000D2037"/>
    <w:rsid w:val="000D2138"/>
    <w:rsid w:val="000D22F8"/>
    <w:rsid w:val="000D2322"/>
    <w:rsid w:val="000D23D7"/>
    <w:rsid w:val="000D2441"/>
    <w:rsid w:val="000D2486"/>
    <w:rsid w:val="000D24A1"/>
    <w:rsid w:val="000D262D"/>
    <w:rsid w:val="000D267F"/>
    <w:rsid w:val="000D2743"/>
    <w:rsid w:val="000D28ED"/>
    <w:rsid w:val="000D2BFD"/>
    <w:rsid w:val="000D2C52"/>
    <w:rsid w:val="000D2CB0"/>
    <w:rsid w:val="000D2D1F"/>
    <w:rsid w:val="000D2E02"/>
    <w:rsid w:val="000D2ED3"/>
    <w:rsid w:val="000D3129"/>
    <w:rsid w:val="000D3526"/>
    <w:rsid w:val="000D3645"/>
    <w:rsid w:val="000D3658"/>
    <w:rsid w:val="000D3675"/>
    <w:rsid w:val="000D3826"/>
    <w:rsid w:val="000D389C"/>
    <w:rsid w:val="000D38C1"/>
    <w:rsid w:val="000D39F9"/>
    <w:rsid w:val="000D3AC2"/>
    <w:rsid w:val="000D3AC9"/>
    <w:rsid w:val="000D3AF8"/>
    <w:rsid w:val="000D3B03"/>
    <w:rsid w:val="000D3B52"/>
    <w:rsid w:val="000D3CB9"/>
    <w:rsid w:val="000D3E74"/>
    <w:rsid w:val="000D3FAE"/>
    <w:rsid w:val="000D4035"/>
    <w:rsid w:val="000D46EE"/>
    <w:rsid w:val="000D46EF"/>
    <w:rsid w:val="000D4827"/>
    <w:rsid w:val="000D4849"/>
    <w:rsid w:val="000D4919"/>
    <w:rsid w:val="000D49A1"/>
    <w:rsid w:val="000D4A7F"/>
    <w:rsid w:val="000D52DD"/>
    <w:rsid w:val="000D5501"/>
    <w:rsid w:val="000D55BE"/>
    <w:rsid w:val="000D5790"/>
    <w:rsid w:val="000D5804"/>
    <w:rsid w:val="000D5873"/>
    <w:rsid w:val="000D5949"/>
    <w:rsid w:val="000D5A9D"/>
    <w:rsid w:val="000D5CC6"/>
    <w:rsid w:val="000D5CCB"/>
    <w:rsid w:val="000D5DCA"/>
    <w:rsid w:val="000D61CE"/>
    <w:rsid w:val="000D620A"/>
    <w:rsid w:val="000D6425"/>
    <w:rsid w:val="000D654D"/>
    <w:rsid w:val="000D67D9"/>
    <w:rsid w:val="000D67ED"/>
    <w:rsid w:val="000D6800"/>
    <w:rsid w:val="000D6813"/>
    <w:rsid w:val="000D68CC"/>
    <w:rsid w:val="000D68EE"/>
    <w:rsid w:val="000D6A52"/>
    <w:rsid w:val="000D6AD0"/>
    <w:rsid w:val="000D6C6A"/>
    <w:rsid w:val="000D71EA"/>
    <w:rsid w:val="000D71FC"/>
    <w:rsid w:val="000D7338"/>
    <w:rsid w:val="000D7424"/>
    <w:rsid w:val="000D7462"/>
    <w:rsid w:val="000D755C"/>
    <w:rsid w:val="000D7C3F"/>
    <w:rsid w:val="000D7CC7"/>
    <w:rsid w:val="000D7DCE"/>
    <w:rsid w:val="000E00CB"/>
    <w:rsid w:val="000E01B8"/>
    <w:rsid w:val="000E01CB"/>
    <w:rsid w:val="000E0257"/>
    <w:rsid w:val="000E03E3"/>
    <w:rsid w:val="000E0400"/>
    <w:rsid w:val="000E0451"/>
    <w:rsid w:val="000E051F"/>
    <w:rsid w:val="000E05E9"/>
    <w:rsid w:val="000E0A0C"/>
    <w:rsid w:val="000E0A2C"/>
    <w:rsid w:val="000E0A6A"/>
    <w:rsid w:val="000E0C05"/>
    <w:rsid w:val="000E0C39"/>
    <w:rsid w:val="000E0CBE"/>
    <w:rsid w:val="000E0DC9"/>
    <w:rsid w:val="000E0E6A"/>
    <w:rsid w:val="000E0E9B"/>
    <w:rsid w:val="000E1067"/>
    <w:rsid w:val="000E10B4"/>
    <w:rsid w:val="000E12AC"/>
    <w:rsid w:val="000E13D0"/>
    <w:rsid w:val="000E14A8"/>
    <w:rsid w:val="000E151B"/>
    <w:rsid w:val="000E15EF"/>
    <w:rsid w:val="000E17B6"/>
    <w:rsid w:val="000E18B4"/>
    <w:rsid w:val="000E1904"/>
    <w:rsid w:val="000E1EF1"/>
    <w:rsid w:val="000E1FAF"/>
    <w:rsid w:val="000E2021"/>
    <w:rsid w:val="000E2130"/>
    <w:rsid w:val="000E21DF"/>
    <w:rsid w:val="000E222D"/>
    <w:rsid w:val="000E2240"/>
    <w:rsid w:val="000E2337"/>
    <w:rsid w:val="000E2562"/>
    <w:rsid w:val="000E2A0F"/>
    <w:rsid w:val="000E2A71"/>
    <w:rsid w:val="000E2C58"/>
    <w:rsid w:val="000E2E71"/>
    <w:rsid w:val="000E2F8B"/>
    <w:rsid w:val="000E301B"/>
    <w:rsid w:val="000E3047"/>
    <w:rsid w:val="000E31F3"/>
    <w:rsid w:val="000E31F7"/>
    <w:rsid w:val="000E3215"/>
    <w:rsid w:val="000E32AD"/>
    <w:rsid w:val="000E34A4"/>
    <w:rsid w:val="000E34DF"/>
    <w:rsid w:val="000E3519"/>
    <w:rsid w:val="000E351E"/>
    <w:rsid w:val="000E35EF"/>
    <w:rsid w:val="000E3604"/>
    <w:rsid w:val="000E3653"/>
    <w:rsid w:val="000E36BD"/>
    <w:rsid w:val="000E3897"/>
    <w:rsid w:val="000E3A85"/>
    <w:rsid w:val="000E3A95"/>
    <w:rsid w:val="000E3CB5"/>
    <w:rsid w:val="000E3DED"/>
    <w:rsid w:val="000E4012"/>
    <w:rsid w:val="000E41E9"/>
    <w:rsid w:val="000E4576"/>
    <w:rsid w:val="000E45CE"/>
    <w:rsid w:val="000E46B1"/>
    <w:rsid w:val="000E4821"/>
    <w:rsid w:val="000E491E"/>
    <w:rsid w:val="000E4A4E"/>
    <w:rsid w:val="000E4B36"/>
    <w:rsid w:val="000E4C54"/>
    <w:rsid w:val="000E4CD4"/>
    <w:rsid w:val="000E4D2F"/>
    <w:rsid w:val="000E4F91"/>
    <w:rsid w:val="000E511E"/>
    <w:rsid w:val="000E5498"/>
    <w:rsid w:val="000E563A"/>
    <w:rsid w:val="000E56AB"/>
    <w:rsid w:val="000E598E"/>
    <w:rsid w:val="000E59E6"/>
    <w:rsid w:val="000E5B1E"/>
    <w:rsid w:val="000E5D8A"/>
    <w:rsid w:val="000E5F1E"/>
    <w:rsid w:val="000E6202"/>
    <w:rsid w:val="000E6224"/>
    <w:rsid w:val="000E62DD"/>
    <w:rsid w:val="000E63FA"/>
    <w:rsid w:val="000E64C2"/>
    <w:rsid w:val="000E65C5"/>
    <w:rsid w:val="000E66FF"/>
    <w:rsid w:val="000E6795"/>
    <w:rsid w:val="000E6881"/>
    <w:rsid w:val="000E69B4"/>
    <w:rsid w:val="000E6AC5"/>
    <w:rsid w:val="000E6D3B"/>
    <w:rsid w:val="000E6E62"/>
    <w:rsid w:val="000E7066"/>
    <w:rsid w:val="000E7123"/>
    <w:rsid w:val="000E7152"/>
    <w:rsid w:val="000E722E"/>
    <w:rsid w:val="000E74DE"/>
    <w:rsid w:val="000E74FB"/>
    <w:rsid w:val="000E75BC"/>
    <w:rsid w:val="000E7638"/>
    <w:rsid w:val="000E775F"/>
    <w:rsid w:val="000E795F"/>
    <w:rsid w:val="000E7AC6"/>
    <w:rsid w:val="000E7C9B"/>
    <w:rsid w:val="000E7E32"/>
    <w:rsid w:val="000E7F4B"/>
    <w:rsid w:val="000E7F78"/>
    <w:rsid w:val="000F0186"/>
    <w:rsid w:val="000F047D"/>
    <w:rsid w:val="000F05EF"/>
    <w:rsid w:val="000F0717"/>
    <w:rsid w:val="000F07F9"/>
    <w:rsid w:val="000F0A6B"/>
    <w:rsid w:val="000F0AB7"/>
    <w:rsid w:val="000F0CBD"/>
    <w:rsid w:val="000F0D35"/>
    <w:rsid w:val="000F0DB4"/>
    <w:rsid w:val="000F105F"/>
    <w:rsid w:val="000F11A9"/>
    <w:rsid w:val="000F11E4"/>
    <w:rsid w:val="000F1361"/>
    <w:rsid w:val="000F13CC"/>
    <w:rsid w:val="000F1627"/>
    <w:rsid w:val="000F1829"/>
    <w:rsid w:val="000F1838"/>
    <w:rsid w:val="000F1859"/>
    <w:rsid w:val="000F1881"/>
    <w:rsid w:val="000F18B9"/>
    <w:rsid w:val="000F19FE"/>
    <w:rsid w:val="000F1B04"/>
    <w:rsid w:val="000F1BDF"/>
    <w:rsid w:val="000F1C7C"/>
    <w:rsid w:val="000F2060"/>
    <w:rsid w:val="000F2407"/>
    <w:rsid w:val="000F243D"/>
    <w:rsid w:val="000F2484"/>
    <w:rsid w:val="000F2764"/>
    <w:rsid w:val="000F276C"/>
    <w:rsid w:val="000F2816"/>
    <w:rsid w:val="000F2862"/>
    <w:rsid w:val="000F2946"/>
    <w:rsid w:val="000F2A8B"/>
    <w:rsid w:val="000F2AFF"/>
    <w:rsid w:val="000F2B3D"/>
    <w:rsid w:val="000F2C26"/>
    <w:rsid w:val="000F2D20"/>
    <w:rsid w:val="000F2E31"/>
    <w:rsid w:val="000F2E8D"/>
    <w:rsid w:val="000F3033"/>
    <w:rsid w:val="000F30D2"/>
    <w:rsid w:val="000F324E"/>
    <w:rsid w:val="000F32DE"/>
    <w:rsid w:val="000F34AE"/>
    <w:rsid w:val="000F36B6"/>
    <w:rsid w:val="000F39F0"/>
    <w:rsid w:val="000F3AEE"/>
    <w:rsid w:val="000F3B5B"/>
    <w:rsid w:val="000F3D54"/>
    <w:rsid w:val="000F3DE8"/>
    <w:rsid w:val="000F3F2D"/>
    <w:rsid w:val="000F4293"/>
    <w:rsid w:val="000F4298"/>
    <w:rsid w:val="000F42BE"/>
    <w:rsid w:val="000F43E5"/>
    <w:rsid w:val="000F43E6"/>
    <w:rsid w:val="000F445D"/>
    <w:rsid w:val="000F44D2"/>
    <w:rsid w:val="000F452B"/>
    <w:rsid w:val="000F467A"/>
    <w:rsid w:val="000F4682"/>
    <w:rsid w:val="000F46D2"/>
    <w:rsid w:val="000F471F"/>
    <w:rsid w:val="000F4A84"/>
    <w:rsid w:val="000F4B95"/>
    <w:rsid w:val="000F4D2C"/>
    <w:rsid w:val="000F4DDB"/>
    <w:rsid w:val="000F4E0A"/>
    <w:rsid w:val="000F5049"/>
    <w:rsid w:val="000F5073"/>
    <w:rsid w:val="000F5302"/>
    <w:rsid w:val="000F53CF"/>
    <w:rsid w:val="000F54F6"/>
    <w:rsid w:val="000F5523"/>
    <w:rsid w:val="000F55BE"/>
    <w:rsid w:val="000F5608"/>
    <w:rsid w:val="000F56ED"/>
    <w:rsid w:val="000F5815"/>
    <w:rsid w:val="000F5A4C"/>
    <w:rsid w:val="000F5C75"/>
    <w:rsid w:val="000F5D0D"/>
    <w:rsid w:val="000F5DCC"/>
    <w:rsid w:val="000F5E09"/>
    <w:rsid w:val="000F5E39"/>
    <w:rsid w:val="000F5FB4"/>
    <w:rsid w:val="000F6038"/>
    <w:rsid w:val="000F607D"/>
    <w:rsid w:val="000F60FE"/>
    <w:rsid w:val="000F617B"/>
    <w:rsid w:val="000F6274"/>
    <w:rsid w:val="000F6382"/>
    <w:rsid w:val="000F652B"/>
    <w:rsid w:val="000F6649"/>
    <w:rsid w:val="000F6760"/>
    <w:rsid w:val="000F693D"/>
    <w:rsid w:val="000F6986"/>
    <w:rsid w:val="000F6A17"/>
    <w:rsid w:val="000F6DE2"/>
    <w:rsid w:val="000F70C6"/>
    <w:rsid w:val="000F70D3"/>
    <w:rsid w:val="000F71CA"/>
    <w:rsid w:val="000F7233"/>
    <w:rsid w:val="000F723C"/>
    <w:rsid w:val="000F72B6"/>
    <w:rsid w:val="000F742D"/>
    <w:rsid w:val="000F7605"/>
    <w:rsid w:val="000F76BE"/>
    <w:rsid w:val="000F78BD"/>
    <w:rsid w:val="000F7A3D"/>
    <w:rsid w:val="000F7B2D"/>
    <w:rsid w:val="001000B6"/>
    <w:rsid w:val="001000C7"/>
    <w:rsid w:val="00100285"/>
    <w:rsid w:val="001002AE"/>
    <w:rsid w:val="001007A0"/>
    <w:rsid w:val="00100D39"/>
    <w:rsid w:val="00101030"/>
    <w:rsid w:val="0010119D"/>
    <w:rsid w:val="0010129D"/>
    <w:rsid w:val="001013C7"/>
    <w:rsid w:val="00101708"/>
    <w:rsid w:val="00101738"/>
    <w:rsid w:val="001019E2"/>
    <w:rsid w:val="00101B5A"/>
    <w:rsid w:val="00101EF8"/>
    <w:rsid w:val="0010202E"/>
    <w:rsid w:val="001021A5"/>
    <w:rsid w:val="0010228D"/>
    <w:rsid w:val="001022DB"/>
    <w:rsid w:val="001022F8"/>
    <w:rsid w:val="00102350"/>
    <w:rsid w:val="001023AE"/>
    <w:rsid w:val="001024F6"/>
    <w:rsid w:val="00102539"/>
    <w:rsid w:val="001026F6"/>
    <w:rsid w:val="001027B9"/>
    <w:rsid w:val="0010288C"/>
    <w:rsid w:val="001029EF"/>
    <w:rsid w:val="00102ADD"/>
    <w:rsid w:val="00102B4F"/>
    <w:rsid w:val="00102DBC"/>
    <w:rsid w:val="00102E6D"/>
    <w:rsid w:val="00102F1A"/>
    <w:rsid w:val="0010319E"/>
    <w:rsid w:val="0010334E"/>
    <w:rsid w:val="0010348C"/>
    <w:rsid w:val="00103697"/>
    <w:rsid w:val="001037AB"/>
    <w:rsid w:val="001037C1"/>
    <w:rsid w:val="001037C2"/>
    <w:rsid w:val="00103803"/>
    <w:rsid w:val="001039BC"/>
    <w:rsid w:val="00103A87"/>
    <w:rsid w:val="00103ACB"/>
    <w:rsid w:val="00103DC8"/>
    <w:rsid w:val="0010430F"/>
    <w:rsid w:val="00104313"/>
    <w:rsid w:val="00104740"/>
    <w:rsid w:val="00104862"/>
    <w:rsid w:val="00104994"/>
    <w:rsid w:val="00104BD7"/>
    <w:rsid w:val="001052E2"/>
    <w:rsid w:val="00105327"/>
    <w:rsid w:val="001053B5"/>
    <w:rsid w:val="00105678"/>
    <w:rsid w:val="0010577D"/>
    <w:rsid w:val="00105791"/>
    <w:rsid w:val="00105863"/>
    <w:rsid w:val="001058A0"/>
    <w:rsid w:val="00105AB8"/>
    <w:rsid w:val="00105AD3"/>
    <w:rsid w:val="00105B5E"/>
    <w:rsid w:val="00105BC8"/>
    <w:rsid w:val="00106033"/>
    <w:rsid w:val="001060E4"/>
    <w:rsid w:val="0010617F"/>
    <w:rsid w:val="001061A9"/>
    <w:rsid w:val="00106264"/>
    <w:rsid w:val="001065E2"/>
    <w:rsid w:val="00106972"/>
    <w:rsid w:val="00106A2D"/>
    <w:rsid w:val="00106E83"/>
    <w:rsid w:val="00106E84"/>
    <w:rsid w:val="00106F34"/>
    <w:rsid w:val="00107074"/>
    <w:rsid w:val="00107156"/>
    <w:rsid w:val="001073DB"/>
    <w:rsid w:val="0010778C"/>
    <w:rsid w:val="00107A26"/>
    <w:rsid w:val="00107A2C"/>
    <w:rsid w:val="00107A6A"/>
    <w:rsid w:val="00107AB3"/>
    <w:rsid w:val="00107AD7"/>
    <w:rsid w:val="00107C2C"/>
    <w:rsid w:val="00107F96"/>
    <w:rsid w:val="00107FC8"/>
    <w:rsid w:val="001100AB"/>
    <w:rsid w:val="001102E1"/>
    <w:rsid w:val="001104C3"/>
    <w:rsid w:val="00110764"/>
    <w:rsid w:val="0011077E"/>
    <w:rsid w:val="001108B6"/>
    <w:rsid w:val="00110A1B"/>
    <w:rsid w:val="00110A67"/>
    <w:rsid w:val="00110B27"/>
    <w:rsid w:val="00110BDC"/>
    <w:rsid w:val="00110D29"/>
    <w:rsid w:val="00110D85"/>
    <w:rsid w:val="00110FB0"/>
    <w:rsid w:val="00110FD4"/>
    <w:rsid w:val="001111E3"/>
    <w:rsid w:val="0011126F"/>
    <w:rsid w:val="001112B5"/>
    <w:rsid w:val="001114D0"/>
    <w:rsid w:val="0011155F"/>
    <w:rsid w:val="001116B0"/>
    <w:rsid w:val="001117E8"/>
    <w:rsid w:val="00111AB3"/>
    <w:rsid w:val="00111B33"/>
    <w:rsid w:val="00111BC4"/>
    <w:rsid w:val="00111CEA"/>
    <w:rsid w:val="00111E71"/>
    <w:rsid w:val="00111E8F"/>
    <w:rsid w:val="00111F0F"/>
    <w:rsid w:val="001121FB"/>
    <w:rsid w:val="00112287"/>
    <w:rsid w:val="001123F7"/>
    <w:rsid w:val="00112749"/>
    <w:rsid w:val="0011275D"/>
    <w:rsid w:val="00112893"/>
    <w:rsid w:val="00112895"/>
    <w:rsid w:val="001129D8"/>
    <w:rsid w:val="00112B62"/>
    <w:rsid w:val="00112D1B"/>
    <w:rsid w:val="00112D2A"/>
    <w:rsid w:val="00112D49"/>
    <w:rsid w:val="00112F33"/>
    <w:rsid w:val="001133FC"/>
    <w:rsid w:val="0011345C"/>
    <w:rsid w:val="0011378D"/>
    <w:rsid w:val="00113D40"/>
    <w:rsid w:val="00113D45"/>
    <w:rsid w:val="00113D80"/>
    <w:rsid w:val="00113DF8"/>
    <w:rsid w:val="00113FF4"/>
    <w:rsid w:val="00114219"/>
    <w:rsid w:val="0011429D"/>
    <w:rsid w:val="001143D8"/>
    <w:rsid w:val="00114693"/>
    <w:rsid w:val="0011475E"/>
    <w:rsid w:val="00114B7E"/>
    <w:rsid w:val="00114E5C"/>
    <w:rsid w:val="00114F55"/>
    <w:rsid w:val="00115063"/>
    <w:rsid w:val="00115216"/>
    <w:rsid w:val="001152C2"/>
    <w:rsid w:val="00115343"/>
    <w:rsid w:val="001153B9"/>
    <w:rsid w:val="00115474"/>
    <w:rsid w:val="001154A9"/>
    <w:rsid w:val="00115628"/>
    <w:rsid w:val="001159D6"/>
    <w:rsid w:val="00115BB8"/>
    <w:rsid w:val="00115F93"/>
    <w:rsid w:val="00116065"/>
    <w:rsid w:val="00116108"/>
    <w:rsid w:val="001161DF"/>
    <w:rsid w:val="001163CE"/>
    <w:rsid w:val="001163F7"/>
    <w:rsid w:val="001164D8"/>
    <w:rsid w:val="0011657A"/>
    <w:rsid w:val="001165F7"/>
    <w:rsid w:val="001167A3"/>
    <w:rsid w:val="00116838"/>
    <w:rsid w:val="00116A65"/>
    <w:rsid w:val="00116AD6"/>
    <w:rsid w:val="00116BBE"/>
    <w:rsid w:val="00116DE4"/>
    <w:rsid w:val="00116FE5"/>
    <w:rsid w:val="0011711A"/>
    <w:rsid w:val="00117287"/>
    <w:rsid w:val="00117348"/>
    <w:rsid w:val="00117357"/>
    <w:rsid w:val="001173A1"/>
    <w:rsid w:val="00117570"/>
    <w:rsid w:val="0011757B"/>
    <w:rsid w:val="0011769A"/>
    <w:rsid w:val="001176AE"/>
    <w:rsid w:val="001178B0"/>
    <w:rsid w:val="001179EA"/>
    <w:rsid w:val="00117ABA"/>
    <w:rsid w:val="00117C11"/>
    <w:rsid w:val="00117CBD"/>
    <w:rsid w:val="00117D11"/>
    <w:rsid w:val="00117E01"/>
    <w:rsid w:val="00117EB7"/>
    <w:rsid w:val="00117F9E"/>
    <w:rsid w:val="00120074"/>
    <w:rsid w:val="0012014B"/>
    <w:rsid w:val="00120179"/>
    <w:rsid w:val="001201FF"/>
    <w:rsid w:val="00120212"/>
    <w:rsid w:val="0012034C"/>
    <w:rsid w:val="0012053C"/>
    <w:rsid w:val="00120555"/>
    <w:rsid w:val="00120644"/>
    <w:rsid w:val="0012071D"/>
    <w:rsid w:val="001207BE"/>
    <w:rsid w:val="0012094E"/>
    <w:rsid w:val="001209AB"/>
    <w:rsid w:val="00120FAB"/>
    <w:rsid w:val="001215CC"/>
    <w:rsid w:val="00121758"/>
    <w:rsid w:val="00121A4B"/>
    <w:rsid w:val="00121AB7"/>
    <w:rsid w:val="00121C36"/>
    <w:rsid w:val="00121D93"/>
    <w:rsid w:val="00121DCF"/>
    <w:rsid w:val="00121DDB"/>
    <w:rsid w:val="00121F5B"/>
    <w:rsid w:val="00121FFF"/>
    <w:rsid w:val="00122217"/>
    <w:rsid w:val="001222B8"/>
    <w:rsid w:val="0012235B"/>
    <w:rsid w:val="001223E9"/>
    <w:rsid w:val="00122631"/>
    <w:rsid w:val="001227CD"/>
    <w:rsid w:val="00122F8A"/>
    <w:rsid w:val="0012305C"/>
    <w:rsid w:val="001230E8"/>
    <w:rsid w:val="001232ED"/>
    <w:rsid w:val="00123335"/>
    <w:rsid w:val="00123544"/>
    <w:rsid w:val="0012357B"/>
    <w:rsid w:val="00123A0E"/>
    <w:rsid w:val="00123A34"/>
    <w:rsid w:val="00123AA7"/>
    <w:rsid w:val="00123D10"/>
    <w:rsid w:val="00123DBE"/>
    <w:rsid w:val="00123E24"/>
    <w:rsid w:val="0012407B"/>
    <w:rsid w:val="0012414D"/>
    <w:rsid w:val="00124179"/>
    <w:rsid w:val="001241D2"/>
    <w:rsid w:val="0012457C"/>
    <w:rsid w:val="00124954"/>
    <w:rsid w:val="00124B4E"/>
    <w:rsid w:val="00124C54"/>
    <w:rsid w:val="00124DAE"/>
    <w:rsid w:val="00124DF1"/>
    <w:rsid w:val="00124EB7"/>
    <w:rsid w:val="00124EF7"/>
    <w:rsid w:val="00124F4F"/>
    <w:rsid w:val="0012500F"/>
    <w:rsid w:val="001251E7"/>
    <w:rsid w:val="00125405"/>
    <w:rsid w:val="001254C2"/>
    <w:rsid w:val="001254E1"/>
    <w:rsid w:val="0012550A"/>
    <w:rsid w:val="001256DA"/>
    <w:rsid w:val="001256E6"/>
    <w:rsid w:val="001257DA"/>
    <w:rsid w:val="00125880"/>
    <w:rsid w:val="001258AA"/>
    <w:rsid w:val="001258C0"/>
    <w:rsid w:val="001258CA"/>
    <w:rsid w:val="00125986"/>
    <w:rsid w:val="00125B89"/>
    <w:rsid w:val="00125E55"/>
    <w:rsid w:val="00125E62"/>
    <w:rsid w:val="00125EBB"/>
    <w:rsid w:val="00125ECD"/>
    <w:rsid w:val="00125F05"/>
    <w:rsid w:val="00125FA6"/>
    <w:rsid w:val="001261A3"/>
    <w:rsid w:val="0012627E"/>
    <w:rsid w:val="001263C5"/>
    <w:rsid w:val="0012650B"/>
    <w:rsid w:val="00126678"/>
    <w:rsid w:val="00126804"/>
    <w:rsid w:val="001268B6"/>
    <w:rsid w:val="00126A06"/>
    <w:rsid w:val="00126A6D"/>
    <w:rsid w:val="00126BD8"/>
    <w:rsid w:val="00126D13"/>
    <w:rsid w:val="00126E54"/>
    <w:rsid w:val="00126FED"/>
    <w:rsid w:val="00127169"/>
    <w:rsid w:val="0012725F"/>
    <w:rsid w:val="00127292"/>
    <w:rsid w:val="001273B1"/>
    <w:rsid w:val="00127445"/>
    <w:rsid w:val="001274E2"/>
    <w:rsid w:val="001277FD"/>
    <w:rsid w:val="00127879"/>
    <w:rsid w:val="00127A41"/>
    <w:rsid w:val="00127A91"/>
    <w:rsid w:val="00127D19"/>
    <w:rsid w:val="00127F28"/>
    <w:rsid w:val="001300B1"/>
    <w:rsid w:val="00130205"/>
    <w:rsid w:val="001302FC"/>
    <w:rsid w:val="001303E2"/>
    <w:rsid w:val="00130845"/>
    <w:rsid w:val="001309F1"/>
    <w:rsid w:val="00130AC5"/>
    <w:rsid w:val="00130B4D"/>
    <w:rsid w:val="00130B9D"/>
    <w:rsid w:val="00130D26"/>
    <w:rsid w:val="00130DBC"/>
    <w:rsid w:val="00130E4B"/>
    <w:rsid w:val="00130F01"/>
    <w:rsid w:val="00130F46"/>
    <w:rsid w:val="00130FAB"/>
    <w:rsid w:val="00130FFE"/>
    <w:rsid w:val="00131070"/>
    <w:rsid w:val="00131103"/>
    <w:rsid w:val="00131445"/>
    <w:rsid w:val="00131611"/>
    <w:rsid w:val="0013165A"/>
    <w:rsid w:val="00131A9A"/>
    <w:rsid w:val="00131AB3"/>
    <w:rsid w:val="00131B34"/>
    <w:rsid w:val="00131B91"/>
    <w:rsid w:val="00131D3E"/>
    <w:rsid w:val="00131D8E"/>
    <w:rsid w:val="001320BF"/>
    <w:rsid w:val="00132221"/>
    <w:rsid w:val="0013236D"/>
    <w:rsid w:val="001323DC"/>
    <w:rsid w:val="001323E7"/>
    <w:rsid w:val="001327E8"/>
    <w:rsid w:val="00132DEC"/>
    <w:rsid w:val="00132E8D"/>
    <w:rsid w:val="00132F4A"/>
    <w:rsid w:val="00132F55"/>
    <w:rsid w:val="0013317A"/>
    <w:rsid w:val="001331ED"/>
    <w:rsid w:val="001334CB"/>
    <w:rsid w:val="001337D2"/>
    <w:rsid w:val="00133810"/>
    <w:rsid w:val="00133A03"/>
    <w:rsid w:val="00133B73"/>
    <w:rsid w:val="00133BAD"/>
    <w:rsid w:val="00133BBD"/>
    <w:rsid w:val="00133D3D"/>
    <w:rsid w:val="00134218"/>
    <w:rsid w:val="0013470B"/>
    <w:rsid w:val="00134730"/>
    <w:rsid w:val="001347C3"/>
    <w:rsid w:val="0013482E"/>
    <w:rsid w:val="00134A15"/>
    <w:rsid w:val="00134B17"/>
    <w:rsid w:val="00134CA7"/>
    <w:rsid w:val="00134D03"/>
    <w:rsid w:val="00135027"/>
    <w:rsid w:val="001350F3"/>
    <w:rsid w:val="0013511A"/>
    <w:rsid w:val="00135155"/>
    <w:rsid w:val="0013530F"/>
    <w:rsid w:val="00135686"/>
    <w:rsid w:val="0013577F"/>
    <w:rsid w:val="001357ED"/>
    <w:rsid w:val="001358FC"/>
    <w:rsid w:val="00135A38"/>
    <w:rsid w:val="00135D79"/>
    <w:rsid w:val="00135E91"/>
    <w:rsid w:val="0013612D"/>
    <w:rsid w:val="001362F1"/>
    <w:rsid w:val="0013644A"/>
    <w:rsid w:val="00136455"/>
    <w:rsid w:val="00136797"/>
    <w:rsid w:val="00136AF7"/>
    <w:rsid w:val="00136D0F"/>
    <w:rsid w:val="00136D3A"/>
    <w:rsid w:val="00136DE5"/>
    <w:rsid w:val="00136EE2"/>
    <w:rsid w:val="0013711F"/>
    <w:rsid w:val="00137187"/>
    <w:rsid w:val="001371C5"/>
    <w:rsid w:val="0013724B"/>
    <w:rsid w:val="00137502"/>
    <w:rsid w:val="00137660"/>
    <w:rsid w:val="001376F9"/>
    <w:rsid w:val="00137731"/>
    <w:rsid w:val="001379FB"/>
    <w:rsid w:val="001379FF"/>
    <w:rsid w:val="00137BA7"/>
    <w:rsid w:val="00137BA9"/>
    <w:rsid w:val="00137E08"/>
    <w:rsid w:val="00137E79"/>
    <w:rsid w:val="00137E88"/>
    <w:rsid w:val="00137F8B"/>
    <w:rsid w:val="0014024B"/>
    <w:rsid w:val="001403B6"/>
    <w:rsid w:val="00140644"/>
    <w:rsid w:val="001406D2"/>
    <w:rsid w:val="0014075B"/>
    <w:rsid w:val="00140799"/>
    <w:rsid w:val="001408EF"/>
    <w:rsid w:val="00140B26"/>
    <w:rsid w:val="00140C13"/>
    <w:rsid w:val="00140CFC"/>
    <w:rsid w:val="00140E5F"/>
    <w:rsid w:val="00140F0C"/>
    <w:rsid w:val="00141089"/>
    <w:rsid w:val="00141130"/>
    <w:rsid w:val="0014133B"/>
    <w:rsid w:val="0014152D"/>
    <w:rsid w:val="00141692"/>
    <w:rsid w:val="001419A3"/>
    <w:rsid w:val="001419F7"/>
    <w:rsid w:val="00141DA0"/>
    <w:rsid w:val="001420AC"/>
    <w:rsid w:val="00142101"/>
    <w:rsid w:val="001421B0"/>
    <w:rsid w:val="0014227D"/>
    <w:rsid w:val="001424B2"/>
    <w:rsid w:val="00142532"/>
    <w:rsid w:val="00142641"/>
    <w:rsid w:val="0014274A"/>
    <w:rsid w:val="00142781"/>
    <w:rsid w:val="001428DF"/>
    <w:rsid w:val="001429E2"/>
    <w:rsid w:val="00142B40"/>
    <w:rsid w:val="00142BA2"/>
    <w:rsid w:val="00142C2A"/>
    <w:rsid w:val="00142D39"/>
    <w:rsid w:val="00142E11"/>
    <w:rsid w:val="00142E2F"/>
    <w:rsid w:val="00142ED4"/>
    <w:rsid w:val="001435D2"/>
    <w:rsid w:val="0014363A"/>
    <w:rsid w:val="0014379D"/>
    <w:rsid w:val="001439D3"/>
    <w:rsid w:val="00143A23"/>
    <w:rsid w:val="00143A58"/>
    <w:rsid w:val="00143BA2"/>
    <w:rsid w:val="00143C71"/>
    <w:rsid w:val="00143CCE"/>
    <w:rsid w:val="00143DD0"/>
    <w:rsid w:val="00143DE9"/>
    <w:rsid w:val="00143E19"/>
    <w:rsid w:val="00143F4E"/>
    <w:rsid w:val="00143FA6"/>
    <w:rsid w:val="00143FF9"/>
    <w:rsid w:val="00144499"/>
    <w:rsid w:val="00144560"/>
    <w:rsid w:val="001445D3"/>
    <w:rsid w:val="00144686"/>
    <w:rsid w:val="001447FA"/>
    <w:rsid w:val="0014493A"/>
    <w:rsid w:val="00144A16"/>
    <w:rsid w:val="00144A32"/>
    <w:rsid w:val="00144A55"/>
    <w:rsid w:val="00144E10"/>
    <w:rsid w:val="00144E65"/>
    <w:rsid w:val="00144EDB"/>
    <w:rsid w:val="00144F34"/>
    <w:rsid w:val="00145046"/>
    <w:rsid w:val="001453FB"/>
    <w:rsid w:val="0014546A"/>
    <w:rsid w:val="0014546B"/>
    <w:rsid w:val="001454A9"/>
    <w:rsid w:val="001454D0"/>
    <w:rsid w:val="0014559E"/>
    <w:rsid w:val="001456F2"/>
    <w:rsid w:val="0014577C"/>
    <w:rsid w:val="00145791"/>
    <w:rsid w:val="001458B7"/>
    <w:rsid w:val="00145A76"/>
    <w:rsid w:val="00145E2F"/>
    <w:rsid w:val="00145E8A"/>
    <w:rsid w:val="00145F95"/>
    <w:rsid w:val="001460FF"/>
    <w:rsid w:val="0014617D"/>
    <w:rsid w:val="001462B0"/>
    <w:rsid w:val="00146521"/>
    <w:rsid w:val="0014692C"/>
    <w:rsid w:val="00146AEB"/>
    <w:rsid w:val="00146BA3"/>
    <w:rsid w:val="00146C16"/>
    <w:rsid w:val="00146CBD"/>
    <w:rsid w:val="00146D11"/>
    <w:rsid w:val="00146DB6"/>
    <w:rsid w:val="00146DD6"/>
    <w:rsid w:val="00146F74"/>
    <w:rsid w:val="001472E5"/>
    <w:rsid w:val="0014732B"/>
    <w:rsid w:val="00147C9A"/>
    <w:rsid w:val="00147D68"/>
    <w:rsid w:val="00147F13"/>
    <w:rsid w:val="00147F85"/>
    <w:rsid w:val="00150558"/>
    <w:rsid w:val="00150726"/>
    <w:rsid w:val="00150ECB"/>
    <w:rsid w:val="00150F12"/>
    <w:rsid w:val="00151026"/>
    <w:rsid w:val="001511B3"/>
    <w:rsid w:val="001513AB"/>
    <w:rsid w:val="00151443"/>
    <w:rsid w:val="001518E1"/>
    <w:rsid w:val="00151ABE"/>
    <w:rsid w:val="00151BD0"/>
    <w:rsid w:val="00151F42"/>
    <w:rsid w:val="00151F7F"/>
    <w:rsid w:val="00151FC7"/>
    <w:rsid w:val="00152150"/>
    <w:rsid w:val="00152214"/>
    <w:rsid w:val="0015242E"/>
    <w:rsid w:val="0015242F"/>
    <w:rsid w:val="001526FC"/>
    <w:rsid w:val="0015270D"/>
    <w:rsid w:val="00152724"/>
    <w:rsid w:val="001527A9"/>
    <w:rsid w:val="00152E3E"/>
    <w:rsid w:val="00152E6A"/>
    <w:rsid w:val="00153049"/>
    <w:rsid w:val="0015307A"/>
    <w:rsid w:val="00153270"/>
    <w:rsid w:val="001532FD"/>
    <w:rsid w:val="00153317"/>
    <w:rsid w:val="0015331A"/>
    <w:rsid w:val="0015339D"/>
    <w:rsid w:val="0015348D"/>
    <w:rsid w:val="001535BD"/>
    <w:rsid w:val="001536AB"/>
    <w:rsid w:val="001537DD"/>
    <w:rsid w:val="00153801"/>
    <w:rsid w:val="0015392B"/>
    <w:rsid w:val="00153B6E"/>
    <w:rsid w:val="00153C2E"/>
    <w:rsid w:val="00153C51"/>
    <w:rsid w:val="00153CA3"/>
    <w:rsid w:val="00153F3F"/>
    <w:rsid w:val="00153FAD"/>
    <w:rsid w:val="00154088"/>
    <w:rsid w:val="001541E6"/>
    <w:rsid w:val="0015423D"/>
    <w:rsid w:val="001542B4"/>
    <w:rsid w:val="0015437A"/>
    <w:rsid w:val="0015437E"/>
    <w:rsid w:val="001544CB"/>
    <w:rsid w:val="00154627"/>
    <w:rsid w:val="001546B9"/>
    <w:rsid w:val="001546D5"/>
    <w:rsid w:val="00154837"/>
    <w:rsid w:val="0015496A"/>
    <w:rsid w:val="00154998"/>
    <w:rsid w:val="00154A4A"/>
    <w:rsid w:val="00154D1E"/>
    <w:rsid w:val="00154DBB"/>
    <w:rsid w:val="00154F64"/>
    <w:rsid w:val="001551C1"/>
    <w:rsid w:val="001552B2"/>
    <w:rsid w:val="00155331"/>
    <w:rsid w:val="0015537C"/>
    <w:rsid w:val="001554BE"/>
    <w:rsid w:val="00155518"/>
    <w:rsid w:val="001555DC"/>
    <w:rsid w:val="001556CA"/>
    <w:rsid w:val="00155701"/>
    <w:rsid w:val="0015575B"/>
    <w:rsid w:val="00155824"/>
    <w:rsid w:val="00155873"/>
    <w:rsid w:val="001558AD"/>
    <w:rsid w:val="0015592F"/>
    <w:rsid w:val="00155A47"/>
    <w:rsid w:val="00155AA2"/>
    <w:rsid w:val="00155B78"/>
    <w:rsid w:val="00155EFA"/>
    <w:rsid w:val="00155FC9"/>
    <w:rsid w:val="001560E1"/>
    <w:rsid w:val="001560E3"/>
    <w:rsid w:val="00156180"/>
    <w:rsid w:val="001562EF"/>
    <w:rsid w:val="00156784"/>
    <w:rsid w:val="00156819"/>
    <w:rsid w:val="00156842"/>
    <w:rsid w:val="001568A4"/>
    <w:rsid w:val="001568A9"/>
    <w:rsid w:val="00156924"/>
    <w:rsid w:val="00156A3E"/>
    <w:rsid w:val="00156A44"/>
    <w:rsid w:val="00156A8B"/>
    <w:rsid w:val="00156C79"/>
    <w:rsid w:val="00156CBC"/>
    <w:rsid w:val="00156EC3"/>
    <w:rsid w:val="00156F6E"/>
    <w:rsid w:val="001570B7"/>
    <w:rsid w:val="001571D2"/>
    <w:rsid w:val="00157215"/>
    <w:rsid w:val="0015780F"/>
    <w:rsid w:val="00157A85"/>
    <w:rsid w:val="00157B01"/>
    <w:rsid w:val="00157C20"/>
    <w:rsid w:val="00157DA7"/>
    <w:rsid w:val="00157E5D"/>
    <w:rsid w:val="00157F01"/>
    <w:rsid w:val="00160079"/>
    <w:rsid w:val="00160155"/>
    <w:rsid w:val="0016049D"/>
    <w:rsid w:val="001604EF"/>
    <w:rsid w:val="00160526"/>
    <w:rsid w:val="00160539"/>
    <w:rsid w:val="0016061A"/>
    <w:rsid w:val="00160622"/>
    <w:rsid w:val="00160645"/>
    <w:rsid w:val="0016083E"/>
    <w:rsid w:val="0016090E"/>
    <w:rsid w:val="00160A40"/>
    <w:rsid w:val="00160AD2"/>
    <w:rsid w:val="00160BC5"/>
    <w:rsid w:val="00160C06"/>
    <w:rsid w:val="00160C52"/>
    <w:rsid w:val="00160C67"/>
    <w:rsid w:val="00160E53"/>
    <w:rsid w:val="00160F38"/>
    <w:rsid w:val="001611F5"/>
    <w:rsid w:val="0016125E"/>
    <w:rsid w:val="0016159F"/>
    <w:rsid w:val="001616DD"/>
    <w:rsid w:val="001617C4"/>
    <w:rsid w:val="00161A3B"/>
    <w:rsid w:val="00161C8B"/>
    <w:rsid w:val="00161D39"/>
    <w:rsid w:val="00161D5C"/>
    <w:rsid w:val="00162311"/>
    <w:rsid w:val="001625B5"/>
    <w:rsid w:val="00162744"/>
    <w:rsid w:val="00162876"/>
    <w:rsid w:val="001628EF"/>
    <w:rsid w:val="00162923"/>
    <w:rsid w:val="00162997"/>
    <w:rsid w:val="00162A37"/>
    <w:rsid w:val="00162E3E"/>
    <w:rsid w:val="00162F67"/>
    <w:rsid w:val="00162FBF"/>
    <w:rsid w:val="00163136"/>
    <w:rsid w:val="001631B0"/>
    <w:rsid w:val="00163379"/>
    <w:rsid w:val="001633CD"/>
    <w:rsid w:val="00163455"/>
    <w:rsid w:val="0016347B"/>
    <w:rsid w:val="00163A6B"/>
    <w:rsid w:val="00163A7B"/>
    <w:rsid w:val="00163CA9"/>
    <w:rsid w:val="00163E56"/>
    <w:rsid w:val="00163FE8"/>
    <w:rsid w:val="001640B9"/>
    <w:rsid w:val="001640FF"/>
    <w:rsid w:val="00164123"/>
    <w:rsid w:val="001642AB"/>
    <w:rsid w:val="00164328"/>
    <w:rsid w:val="00164346"/>
    <w:rsid w:val="0016434D"/>
    <w:rsid w:val="0016441E"/>
    <w:rsid w:val="0016454E"/>
    <w:rsid w:val="001645C2"/>
    <w:rsid w:val="0016468D"/>
    <w:rsid w:val="0016469C"/>
    <w:rsid w:val="00164932"/>
    <w:rsid w:val="00164BAE"/>
    <w:rsid w:val="00164BC5"/>
    <w:rsid w:val="00164DF5"/>
    <w:rsid w:val="00164E9B"/>
    <w:rsid w:val="00165026"/>
    <w:rsid w:val="001655F2"/>
    <w:rsid w:val="001656C9"/>
    <w:rsid w:val="00165756"/>
    <w:rsid w:val="001657CB"/>
    <w:rsid w:val="00165851"/>
    <w:rsid w:val="00165947"/>
    <w:rsid w:val="00165977"/>
    <w:rsid w:val="00165A4E"/>
    <w:rsid w:val="00165C52"/>
    <w:rsid w:val="00165CC2"/>
    <w:rsid w:val="00165F66"/>
    <w:rsid w:val="001660F1"/>
    <w:rsid w:val="00166371"/>
    <w:rsid w:val="001663D1"/>
    <w:rsid w:val="001664AC"/>
    <w:rsid w:val="001664E2"/>
    <w:rsid w:val="00166518"/>
    <w:rsid w:val="00166628"/>
    <w:rsid w:val="001666C8"/>
    <w:rsid w:val="0016673D"/>
    <w:rsid w:val="00166901"/>
    <w:rsid w:val="00166AF0"/>
    <w:rsid w:val="00166BEF"/>
    <w:rsid w:val="00166CDF"/>
    <w:rsid w:val="00166D9C"/>
    <w:rsid w:val="00166DCF"/>
    <w:rsid w:val="00166F47"/>
    <w:rsid w:val="00166F5F"/>
    <w:rsid w:val="00167063"/>
    <w:rsid w:val="0016712E"/>
    <w:rsid w:val="001671CE"/>
    <w:rsid w:val="0016750E"/>
    <w:rsid w:val="00167518"/>
    <w:rsid w:val="0016755A"/>
    <w:rsid w:val="0016755B"/>
    <w:rsid w:val="00167567"/>
    <w:rsid w:val="001676B1"/>
    <w:rsid w:val="00167990"/>
    <w:rsid w:val="00167BE2"/>
    <w:rsid w:val="00167D07"/>
    <w:rsid w:val="00167DAF"/>
    <w:rsid w:val="001700FB"/>
    <w:rsid w:val="001701BC"/>
    <w:rsid w:val="00170226"/>
    <w:rsid w:val="00170363"/>
    <w:rsid w:val="0017099F"/>
    <w:rsid w:val="001709D0"/>
    <w:rsid w:val="00170A9E"/>
    <w:rsid w:val="00170AC1"/>
    <w:rsid w:val="00170ADE"/>
    <w:rsid w:val="00170CD9"/>
    <w:rsid w:val="00170EE8"/>
    <w:rsid w:val="00170F21"/>
    <w:rsid w:val="00171087"/>
    <w:rsid w:val="00171181"/>
    <w:rsid w:val="001711EB"/>
    <w:rsid w:val="001712E2"/>
    <w:rsid w:val="00171327"/>
    <w:rsid w:val="0017151B"/>
    <w:rsid w:val="001715AA"/>
    <w:rsid w:val="00171680"/>
    <w:rsid w:val="0017176B"/>
    <w:rsid w:val="00171946"/>
    <w:rsid w:val="00171ACA"/>
    <w:rsid w:val="00171B8D"/>
    <w:rsid w:val="00171BAE"/>
    <w:rsid w:val="00171BDD"/>
    <w:rsid w:val="00171DA1"/>
    <w:rsid w:val="00171DC7"/>
    <w:rsid w:val="0017208C"/>
    <w:rsid w:val="0017219B"/>
    <w:rsid w:val="001721A7"/>
    <w:rsid w:val="0017223A"/>
    <w:rsid w:val="001722C5"/>
    <w:rsid w:val="00172476"/>
    <w:rsid w:val="0017259C"/>
    <w:rsid w:val="00172798"/>
    <w:rsid w:val="00172919"/>
    <w:rsid w:val="001729BE"/>
    <w:rsid w:val="00172B7E"/>
    <w:rsid w:val="00172C3E"/>
    <w:rsid w:val="00172CB4"/>
    <w:rsid w:val="00172D2B"/>
    <w:rsid w:val="00172D7A"/>
    <w:rsid w:val="00172EC1"/>
    <w:rsid w:val="00172FEC"/>
    <w:rsid w:val="00173080"/>
    <w:rsid w:val="001732B2"/>
    <w:rsid w:val="001733AA"/>
    <w:rsid w:val="001734EC"/>
    <w:rsid w:val="001734F3"/>
    <w:rsid w:val="0017366A"/>
    <w:rsid w:val="0017374D"/>
    <w:rsid w:val="00173D82"/>
    <w:rsid w:val="00173F52"/>
    <w:rsid w:val="0017413B"/>
    <w:rsid w:val="00174177"/>
    <w:rsid w:val="00174893"/>
    <w:rsid w:val="001748C7"/>
    <w:rsid w:val="001752C2"/>
    <w:rsid w:val="001757A6"/>
    <w:rsid w:val="00175A0B"/>
    <w:rsid w:val="00175AD6"/>
    <w:rsid w:val="00175B5B"/>
    <w:rsid w:val="00175B94"/>
    <w:rsid w:val="00175F0B"/>
    <w:rsid w:val="00175FD3"/>
    <w:rsid w:val="00176277"/>
    <w:rsid w:val="001762A6"/>
    <w:rsid w:val="0017649E"/>
    <w:rsid w:val="001764C2"/>
    <w:rsid w:val="00176816"/>
    <w:rsid w:val="0017687A"/>
    <w:rsid w:val="001769F4"/>
    <w:rsid w:val="00176A4D"/>
    <w:rsid w:val="00176CD4"/>
    <w:rsid w:val="00176D23"/>
    <w:rsid w:val="00176ED9"/>
    <w:rsid w:val="0017713F"/>
    <w:rsid w:val="001771C1"/>
    <w:rsid w:val="001771F3"/>
    <w:rsid w:val="001772F4"/>
    <w:rsid w:val="00177485"/>
    <w:rsid w:val="0017753B"/>
    <w:rsid w:val="001775F0"/>
    <w:rsid w:val="00177953"/>
    <w:rsid w:val="001779B2"/>
    <w:rsid w:val="00177A57"/>
    <w:rsid w:val="00177DA6"/>
    <w:rsid w:val="001802BA"/>
    <w:rsid w:val="00180332"/>
    <w:rsid w:val="00180515"/>
    <w:rsid w:val="00180716"/>
    <w:rsid w:val="00180822"/>
    <w:rsid w:val="0018097D"/>
    <w:rsid w:val="00180992"/>
    <w:rsid w:val="00180A15"/>
    <w:rsid w:val="00180A46"/>
    <w:rsid w:val="00180BFA"/>
    <w:rsid w:val="00180FEC"/>
    <w:rsid w:val="00181026"/>
    <w:rsid w:val="00181119"/>
    <w:rsid w:val="00181274"/>
    <w:rsid w:val="001812EA"/>
    <w:rsid w:val="0018146F"/>
    <w:rsid w:val="001816A6"/>
    <w:rsid w:val="001816EC"/>
    <w:rsid w:val="001817AE"/>
    <w:rsid w:val="00181984"/>
    <w:rsid w:val="001819F8"/>
    <w:rsid w:val="00181C92"/>
    <w:rsid w:val="00181F51"/>
    <w:rsid w:val="00181F9B"/>
    <w:rsid w:val="001822C2"/>
    <w:rsid w:val="00182668"/>
    <w:rsid w:val="001827F4"/>
    <w:rsid w:val="00182889"/>
    <w:rsid w:val="00182A34"/>
    <w:rsid w:val="00182A99"/>
    <w:rsid w:val="00182BCB"/>
    <w:rsid w:val="00182C2E"/>
    <w:rsid w:val="00182E1E"/>
    <w:rsid w:val="00182E83"/>
    <w:rsid w:val="00182EED"/>
    <w:rsid w:val="00182F78"/>
    <w:rsid w:val="00182FE2"/>
    <w:rsid w:val="0018307A"/>
    <w:rsid w:val="001831A2"/>
    <w:rsid w:val="0018342C"/>
    <w:rsid w:val="00183507"/>
    <w:rsid w:val="001836C6"/>
    <w:rsid w:val="001836E1"/>
    <w:rsid w:val="00183706"/>
    <w:rsid w:val="0018383A"/>
    <w:rsid w:val="00183B02"/>
    <w:rsid w:val="00183B54"/>
    <w:rsid w:val="00183C9B"/>
    <w:rsid w:val="00183D09"/>
    <w:rsid w:val="00183E1E"/>
    <w:rsid w:val="00183F32"/>
    <w:rsid w:val="00184132"/>
    <w:rsid w:val="001841DF"/>
    <w:rsid w:val="001842E6"/>
    <w:rsid w:val="0018454F"/>
    <w:rsid w:val="00184797"/>
    <w:rsid w:val="00184872"/>
    <w:rsid w:val="0018496E"/>
    <w:rsid w:val="0018499C"/>
    <w:rsid w:val="00184AA9"/>
    <w:rsid w:val="00184BA5"/>
    <w:rsid w:val="00184C83"/>
    <w:rsid w:val="00184D30"/>
    <w:rsid w:val="00184D36"/>
    <w:rsid w:val="00184E43"/>
    <w:rsid w:val="00184E4E"/>
    <w:rsid w:val="00184EC2"/>
    <w:rsid w:val="00184F72"/>
    <w:rsid w:val="00185057"/>
    <w:rsid w:val="00185214"/>
    <w:rsid w:val="0018521A"/>
    <w:rsid w:val="00185694"/>
    <w:rsid w:val="00185789"/>
    <w:rsid w:val="0018581A"/>
    <w:rsid w:val="00185835"/>
    <w:rsid w:val="0018586F"/>
    <w:rsid w:val="00185A2F"/>
    <w:rsid w:val="00185B15"/>
    <w:rsid w:val="00185DB8"/>
    <w:rsid w:val="00185E72"/>
    <w:rsid w:val="00185F0B"/>
    <w:rsid w:val="0018614E"/>
    <w:rsid w:val="00186742"/>
    <w:rsid w:val="00186A2B"/>
    <w:rsid w:val="00186ADE"/>
    <w:rsid w:val="00186EFE"/>
    <w:rsid w:val="0018700E"/>
    <w:rsid w:val="00187115"/>
    <w:rsid w:val="0018713C"/>
    <w:rsid w:val="00187318"/>
    <w:rsid w:val="00187373"/>
    <w:rsid w:val="0018774A"/>
    <w:rsid w:val="001877EC"/>
    <w:rsid w:val="00187B8E"/>
    <w:rsid w:val="00187D03"/>
    <w:rsid w:val="00187D4A"/>
    <w:rsid w:val="00187D7B"/>
    <w:rsid w:val="00187DD6"/>
    <w:rsid w:val="00187F78"/>
    <w:rsid w:val="00187FDC"/>
    <w:rsid w:val="00190032"/>
    <w:rsid w:val="0019010C"/>
    <w:rsid w:val="001901D9"/>
    <w:rsid w:val="001903EA"/>
    <w:rsid w:val="00190494"/>
    <w:rsid w:val="001904C7"/>
    <w:rsid w:val="001904E4"/>
    <w:rsid w:val="00190585"/>
    <w:rsid w:val="00190684"/>
    <w:rsid w:val="001906A9"/>
    <w:rsid w:val="00190722"/>
    <w:rsid w:val="001907B1"/>
    <w:rsid w:val="00190850"/>
    <w:rsid w:val="00190A7D"/>
    <w:rsid w:val="00190C6E"/>
    <w:rsid w:val="00190CA2"/>
    <w:rsid w:val="00190D78"/>
    <w:rsid w:val="00190F53"/>
    <w:rsid w:val="0019100B"/>
    <w:rsid w:val="00191160"/>
    <w:rsid w:val="001911E6"/>
    <w:rsid w:val="001912E5"/>
    <w:rsid w:val="00191396"/>
    <w:rsid w:val="001913EF"/>
    <w:rsid w:val="001913F6"/>
    <w:rsid w:val="0019151C"/>
    <w:rsid w:val="001918D7"/>
    <w:rsid w:val="00191A24"/>
    <w:rsid w:val="00191C00"/>
    <w:rsid w:val="00191D8C"/>
    <w:rsid w:val="00191EB2"/>
    <w:rsid w:val="00191F2F"/>
    <w:rsid w:val="00191F8C"/>
    <w:rsid w:val="00191FF7"/>
    <w:rsid w:val="001921DA"/>
    <w:rsid w:val="001922FA"/>
    <w:rsid w:val="0019252C"/>
    <w:rsid w:val="0019257B"/>
    <w:rsid w:val="001925EE"/>
    <w:rsid w:val="0019266F"/>
    <w:rsid w:val="0019280C"/>
    <w:rsid w:val="00192954"/>
    <w:rsid w:val="00192960"/>
    <w:rsid w:val="00192A09"/>
    <w:rsid w:val="00192B39"/>
    <w:rsid w:val="00192D5C"/>
    <w:rsid w:val="00192E52"/>
    <w:rsid w:val="00192F19"/>
    <w:rsid w:val="00192F69"/>
    <w:rsid w:val="00193341"/>
    <w:rsid w:val="00193523"/>
    <w:rsid w:val="0019357C"/>
    <w:rsid w:val="001935BB"/>
    <w:rsid w:val="00193697"/>
    <w:rsid w:val="00193814"/>
    <w:rsid w:val="0019389A"/>
    <w:rsid w:val="00193ABC"/>
    <w:rsid w:val="00193ADE"/>
    <w:rsid w:val="00193B1F"/>
    <w:rsid w:val="00193C88"/>
    <w:rsid w:val="00193CBF"/>
    <w:rsid w:val="00193F8A"/>
    <w:rsid w:val="00194359"/>
    <w:rsid w:val="001943ED"/>
    <w:rsid w:val="00194505"/>
    <w:rsid w:val="00194510"/>
    <w:rsid w:val="0019457C"/>
    <w:rsid w:val="001947C9"/>
    <w:rsid w:val="00194808"/>
    <w:rsid w:val="001949F6"/>
    <w:rsid w:val="00194BDF"/>
    <w:rsid w:val="00194C4A"/>
    <w:rsid w:val="00194D76"/>
    <w:rsid w:val="00194E3C"/>
    <w:rsid w:val="00194E92"/>
    <w:rsid w:val="0019519B"/>
    <w:rsid w:val="001951DD"/>
    <w:rsid w:val="001952ED"/>
    <w:rsid w:val="0019557E"/>
    <w:rsid w:val="0019559F"/>
    <w:rsid w:val="001955B8"/>
    <w:rsid w:val="0019564C"/>
    <w:rsid w:val="00195742"/>
    <w:rsid w:val="0019582C"/>
    <w:rsid w:val="001958F4"/>
    <w:rsid w:val="00195959"/>
    <w:rsid w:val="001959D4"/>
    <w:rsid w:val="00195B9B"/>
    <w:rsid w:val="00195C4F"/>
    <w:rsid w:val="00195C9E"/>
    <w:rsid w:val="00195D29"/>
    <w:rsid w:val="00195D66"/>
    <w:rsid w:val="00195FCF"/>
    <w:rsid w:val="00196829"/>
    <w:rsid w:val="001968B8"/>
    <w:rsid w:val="001968F2"/>
    <w:rsid w:val="001969BA"/>
    <w:rsid w:val="001969DA"/>
    <w:rsid w:val="00196AB7"/>
    <w:rsid w:val="00196C96"/>
    <w:rsid w:val="00196CE2"/>
    <w:rsid w:val="00196D77"/>
    <w:rsid w:val="00196FBF"/>
    <w:rsid w:val="001970A4"/>
    <w:rsid w:val="00197100"/>
    <w:rsid w:val="00197218"/>
    <w:rsid w:val="0019723B"/>
    <w:rsid w:val="00197410"/>
    <w:rsid w:val="00197588"/>
    <w:rsid w:val="0019764E"/>
    <w:rsid w:val="0019787E"/>
    <w:rsid w:val="00197885"/>
    <w:rsid w:val="001978BB"/>
    <w:rsid w:val="001978D9"/>
    <w:rsid w:val="001978E2"/>
    <w:rsid w:val="00197A07"/>
    <w:rsid w:val="00197A49"/>
    <w:rsid w:val="00197B26"/>
    <w:rsid w:val="00197B6A"/>
    <w:rsid w:val="00197B6C"/>
    <w:rsid w:val="00197B9E"/>
    <w:rsid w:val="00197DD2"/>
    <w:rsid w:val="001A002A"/>
    <w:rsid w:val="001A0178"/>
    <w:rsid w:val="001A01D0"/>
    <w:rsid w:val="001A01F6"/>
    <w:rsid w:val="001A0278"/>
    <w:rsid w:val="001A0289"/>
    <w:rsid w:val="001A02AA"/>
    <w:rsid w:val="001A02B1"/>
    <w:rsid w:val="001A0315"/>
    <w:rsid w:val="001A03AD"/>
    <w:rsid w:val="001A0403"/>
    <w:rsid w:val="001A04C7"/>
    <w:rsid w:val="001A0588"/>
    <w:rsid w:val="001A07A1"/>
    <w:rsid w:val="001A0E8D"/>
    <w:rsid w:val="001A1408"/>
    <w:rsid w:val="001A1A14"/>
    <w:rsid w:val="001A1A9C"/>
    <w:rsid w:val="001A1ABD"/>
    <w:rsid w:val="001A1B5C"/>
    <w:rsid w:val="001A1C4D"/>
    <w:rsid w:val="001A1C5F"/>
    <w:rsid w:val="001A1CE5"/>
    <w:rsid w:val="001A1D95"/>
    <w:rsid w:val="001A1DE1"/>
    <w:rsid w:val="001A21AC"/>
    <w:rsid w:val="001A225F"/>
    <w:rsid w:val="001A22C0"/>
    <w:rsid w:val="001A233C"/>
    <w:rsid w:val="001A2508"/>
    <w:rsid w:val="001A2656"/>
    <w:rsid w:val="001A2721"/>
    <w:rsid w:val="001A2751"/>
    <w:rsid w:val="001A2913"/>
    <w:rsid w:val="001A29D0"/>
    <w:rsid w:val="001A2D61"/>
    <w:rsid w:val="001A2E74"/>
    <w:rsid w:val="001A305E"/>
    <w:rsid w:val="001A31BF"/>
    <w:rsid w:val="001A31F5"/>
    <w:rsid w:val="001A3279"/>
    <w:rsid w:val="001A34A9"/>
    <w:rsid w:val="001A3751"/>
    <w:rsid w:val="001A37D8"/>
    <w:rsid w:val="001A384A"/>
    <w:rsid w:val="001A392C"/>
    <w:rsid w:val="001A3A52"/>
    <w:rsid w:val="001A3D64"/>
    <w:rsid w:val="001A3DC6"/>
    <w:rsid w:val="001A3F45"/>
    <w:rsid w:val="001A3F89"/>
    <w:rsid w:val="001A44C1"/>
    <w:rsid w:val="001A44C9"/>
    <w:rsid w:val="001A46DC"/>
    <w:rsid w:val="001A4762"/>
    <w:rsid w:val="001A47AF"/>
    <w:rsid w:val="001A4B7C"/>
    <w:rsid w:val="001A4D8F"/>
    <w:rsid w:val="001A5269"/>
    <w:rsid w:val="001A5309"/>
    <w:rsid w:val="001A5332"/>
    <w:rsid w:val="001A5598"/>
    <w:rsid w:val="001A56FA"/>
    <w:rsid w:val="001A5AF5"/>
    <w:rsid w:val="001A5AFD"/>
    <w:rsid w:val="001A5C12"/>
    <w:rsid w:val="001A5D2F"/>
    <w:rsid w:val="001A5DA1"/>
    <w:rsid w:val="001A5E90"/>
    <w:rsid w:val="001A5EF7"/>
    <w:rsid w:val="001A6046"/>
    <w:rsid w:val="001A61A9"/>
    <w:rsid w:val="001A61D9"/>
    <w:rsid w:val="001A6406"/>
    <w:rsid w:val="001A64F4"/>
    <w:rsid w:val="001A6516"/>
    <w:rsid w:val="001A65CC"/>
    <w:rsid w:val="001A6906"/>
    <w:rsid w:val="001A6991"/>
    <w:rsid w:val="001A6D35"/>
    <w:rsid w:val="001A6D7E"/>
    <w:rsid w:val="001A6EF9"/>
    <w:rsid w:val="001A6F06"/>
    <w:rsid w:val="001A6FD6"/>
    <w:rsid w:val="001A7115"/>
    <w:rsid w:val="001A726A"/>
    <w:rsid w:val="001A7497"/>
    <w:rsid w:val="001A74A6"/>
    <w:rsid w:val="001A74AD"/>
    <w:rsid w:val="001A74B9"/>
    <w:rsid w:val="001A76AB"/>
    <w:rsid w:val="001A76E1"/>
    <w:rsid w:val="001A79CF"/>
    <w:rsid w:val="001A79E4"/>
    <w:rsid w:val="001A7AAC"/>
    <w:rsid w:val="001A7ADE"/>
    <w:rsid w:val="001A7C26"/>
    <w:rsid w:val="001A7C2B"/>
    <w:rsid w:val="001A7C3F"/>
    <w:rsid w:val="001A7D3B"/>
    <w:rsid w:val="001A7ECF"/>
    <w:rsid w:val="001A7F20"/>
    <w:rsid w:val="001B03B8"/>
    <w:rsid w:val="001B0413"/>
    <w:rsid w:val="001B0839"/>
    <w:rsid w:val="001B085B"/>
    <w:rsid w:val="001B08D4"/>
    <w:rsid w:val="001B0B98"/>
    <w:rsid w:val="001B0F20"/>
    <w:rsid w:val="001B10D7"/>
    <w:rsid w:val="001B127F"/>
    <w:rsid w:val="001B13C1"/>
    <w:rsid w:val="001B15FB"/>
    <w:rsid w:val="001B16FF"/>
    <w:rsid w:val="001B196D"/>
    <w:rsid w:val="001B19AE"/>
    <w:rsid w:val="001B2236"/>
    <w:rsid w:val="001B226D"/>
    <w:rsid w:val="001B2438"/>
    <w:rsid w:val="001B2441"/>
    <w:rsid w:val="001B24EA"/>
    <w:rsid w:val="001B2678"/>
    <w:rsid w:val="001B27E6"/>
    <w:rsid w:val="001B28C4"/>
    <w:rsid w:val="001B28DC"/>
    <w:rsid w:val="001B2BCF"/>
    <w:rsid w:val="001B2D06"/>
    <w:rsid w:val="001B2D56"/>
    <w:rsid w:val="001B2DBF"/>
    <w:rsid w:val="001B2EF8"/>
    <w:rsid w:val="001B2FB7"/>
    <w:rsid w:val="001B3049"/>
    <w:rsid w:val="001B3062"/>
    <w:rsid w:val="001B311B"/>
    <w:rsid w:val="001B311D"/>
    <w:rsid w:val="001B31E4"/>
    <w:rsid w:val="001B3225"/>
    <w:rsid w:val="001B3659"/>
    <w:rsid w:val="001B3778"/>
    <w:rsid w:val="001B384A"/>
    <w:rsid w:val="001B3BAD"/>
    <w:rsid w:val="001B3CCF"/>
    <w:rsid w:val="001B3E34"/>
    <w:rsid w:val="001B41EE"/>
    <w:rsid w:val="001B434D"/>
    <w:rsid w:val="001B4374"/>
    <w:rsid w:val="001B440D"/>
    <w:rsid w:val="001B4431"/>
    <w:rsid w:val="001B4665"/>
    <w:rsid w:val="001B49F6"/>
    <w:rsid w:val="001B4B12"/>
    <w:rsid w:val="001B4B52"/>
    <w:rsid w:val="001B4B84"/>
    <w:rsid w:val="001B4C77"/>
    <w:rsid w:val="001B4CFF"/>
    <w:rsid w:val="001B4EA2"/>
    <w:rsid w:val="001B4F3E"/>
    <w:rsid w:val="001B4FF2"/>
    <w:rsid w:val="001B523B"/>
    <w:rsid w:val="001B54C8"/>
    <w:rsid w:val="001B57E8"/>
    <w:rsid w:val="001B58B7"/>
    <w:rsid w:val="001B5B6C"/>
    <w:rsid w:val="001B5BE9"/>
    <w:rsid w:val="001B5CD5"/>
    <w:rsid w:val="001B6031"/>
    <w:rsid w:val="001B6090"/>
    <w:rsid w:val="001B6200"/>
    <w:rsid w:val="001B625D"/>
    <w:rsid w:val="001B639E"/>
    <w:rsid w:val="001B63AC"/>
    <w:rsid w:val="001B64F2"/>
    <w:rsid w:val="001B6501"/>
    <w:rsid w:val="001B6559"/>
    <w:rsid w:val="001B65F3"/>
    <w:rsid w:val="001B67C5"/>
    <w:rsid w:val="001B68BE"/>
    <w:rsid w:val="001B6B4B"/>
    <w:rsid w:val="001B6BA6"/>
    <w:rsid w:val="001B6C34"/>
    <w:rsid w:val="001B6CB0"/>
    <w:rsid w:val="001B7455"/>
    <w:rsid w:val="001B757E"/>
    <w:rsid w:val="001B758F"/>
    <w:rsid w:val="001B779B"/>
    <w:rsid w:val="001B77C9"/>
    <w:rsid w:val="001B786A"/>
    <w:rsid w:val="001B7A27"/>
    <w:rsid w:val="001B7E4C"/>
    <w:rsid w:val="001C0890"/>
    <w:rsid w:val="001C089E"/>
    <w:rsid w:val="001C092C"/>
    <w:rsid w:val="001C0C1E"/>
    <w:rsid w:val="001C0DA7"/>
    <w:rsid w:val="001C0F70"/>
    <w:rsid w:val="001C116B"/>
    <w:rsid w:val="001C1241"/>
    <w:rsid w:val="001C1247"/>
    <w:rsid w:val="001C1521"/>
    <w:rsid w:val="001C173B"/>
    <w:rsid w:val="001C1909"/>
    <w:rsid w:val="001C193D"/>
    <w:rsid w:val="001C1BB4"/>
    <w:rsid w:val="001C1DDB"/>
    <w:rsid w:val="001C1EC5"/>
    <w:rsid w:val="001C1EC7"/>
    <w:rsid w:val="001C1F36"/>
    <w:rsid w:val="001C2058"/>
    <w:rsid w:val="001C220F"/>
    <w:rsid w:val="001C2320"/>
    <w:rsid w:val="001C2397"/>
    <w:rsid w:val="001C254B"/>
    <w:rsid w:val="001C294F"/>
    <w:rsid w:val="001C29FB"/>
    <w:rsid w:val="001C2A49"/>
    <w:rsid w:val="001C2AEE"/>
    <w:rsid w:val="001C2C29"/>
    <w:rsid w:val="001C2CA3"/>
    <w:rsid w:val="001C2D11"/>
    <w:rsid w:val="001C2EC8"/>
    <w:rsid w:val="001C2FB9"/>
    <w:rsid w:val="001C2FFA"/>
    <w:rsid w:val="001C3088"/>
    <w:rsid w:val="001C30F1"/>
    <w:rsid w:val="001C3474"/>
    <w:rsid w:val="001C34B8"/>
    <w:rsid w:val="001C3767"/>
    <w:rsid w:val="001C3841"/>
    <w:rsid w:val="001C3864"/>
    <w:rsid w:val="001C3A78"/>
    <w:rsid w:val="001C3AF8"/>
    <w:rsid w:val="001C3B33"/>
    <w:rsid w:val="001C3B76"/>
    <w:rsid w:val="001C3C7E"/>
    <w:rsid w:val="001C3D1B"/>
    <w:rsid w:val="001C3D5E"/>
    <w:rsid w:val="001C3D6D"/>
    <w:rsid w:val="001C3FA5"/>
    <w:rsid w:val="001C410F"/>
    <w:rsid w:val="001C413D"/>
    <w:rsid w:val="001C423B"/>
    <w:rsid w:val="001C42AE"/>
    <w:rsid w:val="001C4496"/>
    <w:rsid w:val="001C4760"/>
    <w:rsid w:val="001C485A"/>
    <w:rsid w:val="001C4991"/>
    <w:rsid w:val="001C49B6"/>
    <w:rsid w:val="001C49F0"/>
    <w:rsid w:val="001C49FF"/>
    <w:rsid w:val="001C4A75"/>
    <w:rsid w:val="001C4ABB"/>
    <w:rsid w:val="001C4CA8"/>
    <w:rsid w:val="001C4CCC"/>
    <w:rsid w:val="001C4D4D"/>
    <w:rsid w:val="001C4E77"/>
    <w:rsid w:val="001C4F3B"/>
    <w:rsid w:val="001C51DA"/>
    <w:rsid w:val="001C5398"/>
    <w:rsid w:val="001C53D5"/>
    <w:rsid w:val="001C5813"/>
    <w:rsid w:val="001C5951"/>
    <w:rsid w:val="001C59B7"/>
    <w:rsid w:val="001C59D0"/>
    <w:rsid w:val="001C5B45"/>
    <w:rsid w:val="001C5BA0"/>
    <w:rsid w:val="001C5D6C"/>
    <w:rsid w:val="001C5D71"/>
    <w:rsid w:val="001C5E45"/>
    <w:rsid w:val="001C5F94"/>
    <w:rsid w:val="001C6066"/>
    <w:rsid w:val="001C6084"/>
    <w:rsid w:val="001C60EF"/>
    <w:rsid w:val="001C61D2"/>
    <w:rsid w:val="001C62AB"/>
    <w:rsid w:val="001C6475"/>
    <w:rsid w:val="001C6518"/>
    <w:rsid w:val="001C6593"/>
    <w:rsid w:val="001C6612"/>
    <w:rsid w:val="001C6785"/>
    <w:rsid w:val="001C687F"/>
    <w:rsid w:val="001C68F0"/>
    <w:rsid w:val="001C694F"/>
    <w:rsid w:val="001C6976"/>
    <w:rsid w:val="001C69BF"/>
    <w:rsid w:val="001C6A07"/>
    <w:rsid w:val="001C6A90"/>
    <w:rsid w:val="001C6C59"/>
    <w:rsid w:val="001C7258"/>
    <w:rsid w:val="001C72DC"/>
    <w:rsid w:val="001C7428"/>
    <w:rsid w:val="001C7464"/>
    <w:rsid w:val="001C75A4"/>
    <w:rsid w:val="001C75A8"/>
    <w:rsid w:val="001C762B"/>
    <w:rsid w:val="001C7833"/>
    <w:rsid w:val="001C7964"/>
    <w:rsid w:val="001C7A0D"/>
    <w:rsid w:val="001C7CA4"/>
    <w:rsid w:val="001C7D5D"/>
    <w:rsid w:val="001C7E9D"/>
    <w:rsid w:val="001C7F2E"/>
    <w:rsid w:val="001C7FF5"/>
    <w:rsid w:val="001D00AD"/>
    <w:rsid w:val="001D0274"/>
    <w:rsid w:val="001D02EF"/>
    <w:rsid w:val="001D0302"/>
    <w:rsid w:val="001D032A"/>
    <w:rsid w:val="001D03E9"/>
    <w:rsid w:val="001D0401"/>
    <w:rsid w:val="001D0664"/>
    <w:rsid w:val="001D0681"/>
    <w:rsid w:val="001D0B8F"/>
    <w:rsid w:val="001D0D87"/>
    <w:rsid w:val="001D0E1C"/>
    <w:rsid w:val="001D0F15"/>
    <w:rsid w:val="001D10E2"/>
    <w:rsid w:val="001D10E4"/>
    <w:rsid w:val="001D111D"/>
    <w:rsid w:val="001D119B"/>
    <w:rsid w:val="001D12DC"/>
    <w:rsid w:val="001D12E2"/>
    <w:rsid w:val="001D134C"/>
    <w:rsid w:val="001D13B0"/>
    <w:rsid w:val="001D140A"/>
    <w:rsid w:val="001D143B"/>
    <w:rsid w:val="001D15AA"/>
    <w:rsid w:val="001D1613"/>
    <w:rsid w:val="001D169E"/>
    <w:rsid w:val="001D1733"/>
    <w:rsid w:val="001D187E"/>
    <w:rsid w:val="001D1A0E"/>
    <w:rsid w:val="001D1A7D"/>
    <w:rsid w:val="001D1CC6"/>
    <w:rsid w:val="001D1D56"/>
    <w:rsid w:val="001D1DD3"/>
    <w:rsid w:val="001D21CE"/>
    <w:rsid w:val="001D21F8"/>
    <w:rsid w:val="001D2247"/>
    <w:rsid w:val="001D2417"/>
    <w:rsid w:val="001D288C"/>
    <w:rsid w:val="001D2969"/>
    <w:rsid w:val="001D29D4"/>
    <w:rsid w:val="001D2A47"/>
    <w:rsid w:val="001D2BDE"/>
    <w:rsid w:val="001D2D4B"/>
    <w:rsid w:val="001D307F"/>
    <w:rsid w:val="001D32F0"/>
    <w:rsid w:val="001D3376"/>
    <w:rsid w:val="001D36F7"/>
    <w:rsid w:val="001D380E"/>
    <w:rsid w:val="001D382D"/>
    <w:rsid w:val="001D39A5"/>
    <w:rsid w:val="001D3B4E"/>
    <w:rsid w:val="001D3DDA"/>
    <w:rsid w:val="001D3F66"/>
    <w:rsid w:val="001D4097"/>
    <w:rsid w:val="001D4200"/>
    <w:rsid w:val="001D4304"/>
    <w:rsid w:val="001D44E7"/>
    <w:rsid w:val="001D451D"/>
    <w:rsid w:val="001D4569"/>
    <w:rsid w:val="001D46F6"/>
    <w:rsid w:val="001D4703"/>
    <w:rsid w:val="001D4752"/>
    <w:rsid w:val="001D477A"/>
    <w:rsid w:val="001D4800"/>
    <w:rsid w:val="001D486D"/>
    <w:rsid w:val="001D4A37"/>
    <w:rsid w:val="001D4AE8"/>
    <w:rsid w:val="001D4AF2"/>
    <w:rsid w:val="001D4C32"/>
    <w:rsid w:val="001D4C76"/>
    <w:rsid w:val="001D4D5B"/>
    <w:rsid w:val="001D4D95"/>
    <w:rsid w:val="001D4F7A"/>
    <w:rsid w:val="001D5259"/>
    <w:rsid w:val="001D52EF"/>
    <w:rsid w:val="001D5350"/>
    <w:rsid w:val="001D5408"/>
    <w:rsid w:val="001D543E"/>
    <w:rsid w:val="001D55C3"/>
    <w:rsid w:val="001D56DF"/>
    <w:rsid w:val="001D590B"/>
    <w:rsid w:val="001D5911"/>
    <w:rsid w:val="001D59E1"/>
    <w:rsid w:val="001D5AD9"/>
    <w:rsid w:val="001D5B3E"/>
    <w:rsid w:val="001D5C81"/>
    <w:rsid w:val="001D5DDF"/>
    <w:rsid w:val="001D5F56"/>
    <w:rsid w:val="001D6118"/>
    <w:rsid w:val="001D616C"/>
    <w:rsid w:val="001D6237"/>
    <w:rsid w:val="001D62B2"/>
    <w:rsid w:val="001D6642"/>
    <w:rsid w:val="001D6874"/>
    <w:rsid w:val="001D696D"/>
    <w:rsid w:val="001D69F7"/>
    <w:rsid w:val="001D6A22"/>
    <w:rsid w:val="001D6A44"/>
    <w:rsid w:val="001D6B58"/>
    <w:rsid w:val="001D6D6C"/>
    <w:rsid w:val="001D6E77"/>
    <w:rsid w:val="001D6E9F"/>
    <w:rsid w:val="001D70B6"/>
    <w:rsid w:val="001D7298"/>
    <w:rsid w:val="001D7358"/>
    <w:rsid w:val="001D74E5"/>
    <w:rsid w:val="001D74FA"/>
    <w:rsid w:val="001D780D"/>
    <w:rsid w:val="001D78A4"/>
    <w:rsid w:val="001D7979"/>
    <w:rsid w:val="001D79CF"/>
    <w:rsid w:val="001D7D6A"/>
    <w:rsid w:val="001D7FEF"/>
    <w:rsid w:val="001E03BB"/>
    <w:rsid w:val="001E03E9"/>
    <w:rsid w:val="001E04B2"/>
    <w:rsid w:val="001E07E2"/>
    <w:rsid w:val="001E0856"/>
    <w:rsid w:val="001E0866"/>
    <w:rsid w:val="001E086A"/>
    <w:rsid w:val="001E093F"/>
    <w:rsid w:val="001E0B1D"/>
    <w:rsid w:val="001E0B49"/>
    <w:rsid w:val="001E0C54"/>
    <w:rsid w:val="001E0E64"/>
    <w:rsid w:val="001E0F19"/>
    <w:rsid w:val="001E11EA"/>
    <w:rsid w:val="001E1298"/>
    <w:rsid w:val="001E12C4"/>
    <w:rsid w:val="001E137D"/>
    <w:rsid w:val="001E13B9"/>
    <w:rsid w:val="001E13F3"/>
    <w:rsid w:val="001E146F"/>
    <w:rsid w:val="001E14BE"/>
    <w:rsid w:val="001E14D8"/>
    <w:rsid w:val="001E16E2"/>
    <w:rsid w:val="001E1AEA"/>
    <w:rsid w:val="001E1C00"/>
    <w:rsid w:val="001E1C38"/>
    <w:rsid w:val="001E1C43"/>
    <w:rsid w:val="001E1CA2"/>
    <w:rsid w:val="001E1ED8"/>
    <w:rsid w:val="001E1F13"/>
    <w:rsid w:val="001E1F32"/>
    <w:rsid w:val="001E1FD0"/>
    <w:rsid w:val="001E20FF"/>
    <w:rsid w:val="001E2469"/>
    <w:rsid w:val="001E2855"/>
    <w:rsid w:val="001E2BDE"/>
    <w:rsid w:val="001E2CD5"/>
    <w:rsid w:val="001E2D6F"/>
    <w:rsid w:val="001E2D90"/>
    <w:rsid w:val="001E2E2C"/>
    <w:rsid w:val="001E306D"/>
    <w:rsid w:val="001E31BD"/>
    <w:rsid w:val="001E3253"/>
    <w:rsid w:val="001E3359"/>
    <w:rsid w:val="001E33F5"/>
    <w:rsid w:val="001E3438"/>
    <w:rsid w:val="001E34DB"/>
    <w:rsid w:val="001E357D"/>
    <w:rsid w:val="001E37A7"/>
    <w:rsid w:val="001E394B"/>
    <w:rsid w:val="001E399B"/>
    <w:rsid w:val="001E3B94"/>
    <w:rsid w:val="001E3C25"/>
    <w:rsid w:val="001E3EF3"/>
    <w:rsid w:val="001E400F"/>
    <w:rsid w:val="001E42B8"/>
    <w:rsid w:val="001E43C1"/>
    <w:rsid w:val="001E44C0"/>
    <w:rsid w:val="001E4617"/>
    <w:rsid w:val="001E4641"/>
    <w:rsid w:val="001E473E"/>
    <w:rsid w:val="001E4783"/>
    <w:rsid w:val="001E4949"/>
    <w:rsid w:val="001E4ACE"/>
    <w:rsid w:val="001E4B4A"/>
    <w:rsid w:val="001E4BC4"/>
    <w:rsid w:val="001E4C48"/>
    <w:rsid w:val="001E4CA5"/>
    <w:rsid w:val="001E4DFD"/>
    <w:rsid w:val="001E4EB5"/>
    <w:rsid w:val="001E50B4"/>
    <w:rsid w:val="001E5121"/>
    <w:rsid w:val="001E5163"/>
    <w:rsid w:val="001E524D"/>
    <w:rsid w:val="001E5333"/>
    <w:rsid w:val="001E537B"/>
    <w:rsid w:val="001E544A"/>
    <w:rsid w:val="001E5452"/>
    <w:rsid w:val="001E5500"/>
    <w:rsid w:val="001E5553"/>
    <w:rsid w:val="001E5734"/>
    <w:rsid w:val="001E5AF7"/>
    <w:rsid w:val="001E5B6A"/>
    <w:rsid w:val="001E5CF8"/>
    <w:rsid w:val="001E5D11"/>
    <w:rsid w:val="001E5EFE"/>
    <w:rsid w:val="001E5FBF"/>
    <w:rsid w:val="001E6129"/>
    <w:rsid w:val="001E6267"/>
    <w:rsid w:val="001E6369"/>
    <w:rsid w:val="001E6513"/>
    <w:rsid w:val="001E68A2"/>
    <w:rsid w:val="001E6984"/>
    <w:rsid w:val="001E6A78"/>
    <w:rsid w:val="001E6A95"/>
    <w:rsid w:val="001E6C9D"/>
    <w:rsid w:val="001E6E2D"/>
    <w:rsid w:val="001E6FC2"/>
    <w:rsid w:val="001E7083"/>
    <w:rsid w:val="001E709D"/>
    <w:rsid w:val="001E7198"/>
    <w:rsid w:val="001E7544"/>
    <w:rsid w:val="001E76AB"/>
    <w:rsid w:val="001E78F7"/>
    <w:rsid w:val="001E7947"/>
    <w:rsid w:val="001E7AB0"/>
    <w:rsid w:val="001E7B28"/>
    <w:rsid w:val="001E7B6F"/>
    <w:rsid w:val="001E7D7D"/>
    <w:rsid w:val="001E7FFC"/>
    <w:rsid w:val="001F00AB"/>
    <w:rsid w:val="001F011B"/>
    <w:rsid w:val="001F016E"/>
    <w:rsid w:val="001F01B9"/>
    <w:rsid w:val="001F020F"/>
    <w:rsid w:val="001F0284"/>
    <w:rsid w:val="001F02FF"/>
    <w:rsid w:val="001F041D"/>
    <w:rsid w:val="001F05F9"/>
    <w:rsid w:val="001F0697"/>
    <w:rsid w:val="001F071C"/>
    <w:rsid w:val="001F077C"/>
    <w:rsid w:val="001F0952"/>
    <w:rsid w:val="001F0A58"/>
    <w:rsid w:val="001F0AC8"/>
    <w:rsid w:val="001F0D2D"/>
    <w:rsid w:val="001F0DB8"/>
    <w:rsid w:val="001F0F36"/>
    <w:rsid w:val="001F10FD"/>
    <w:rsid w:val="001F129F"/>
    <w:rsid w:val="001F1492"/>
    <w:rsid w:val="001F1499"/>
    <w:rsid w:val="001F1542"/>
    <w:rsid w:val="001F1607"/>
    <w:rsid w:val="001F1636"/>
    <w:rsid w:val="001F1666"/>
    <w:rsid w:val="001F1707"/>
    <w:rsid w:val="001F1816"/>
    <w:rsid w:val="001F18B7"/>
    <w:rsid w:val="001F1C52"/>
    <w:rsid w:val="001F1F75"/>
    <w:rsid w:val="001F1F8A"/>
    <w:rsid w:val="001F2379"/>
    <w:rsid w:val="001F24EE"/>
    <w:rsid w:val="001F2761"/>
    <w:rsid w:val="001F2A59"/>
    <w:rsid w:val="001F2BFA"/>
    <w:rsid w:val="001F31A6"/>
    <w:rsid w:val="001F3562"/>
    <w:rsid w:val="001F36C2"/>
    <w:rsid w:val="001F3869"/>
    <w:rsid w:val="001F38AB"/>
    <w:rsid w:val="001F3A2C"/>
    <w:rsid w:val="001F3A2D"/>
    <w:rsid w:val="001F3CFB"/>
    <w:rsid w:val="001F3DAF"/>
    <w:rsid w:val="001F41D5"/>
    <w:rsid w:val="001F429B"/>
    <w:rsid w:val="001F4872"/>
    <w:rsid w:val="001F49B4"/>
    <w:rsid w:val="001F49E2"/>
    <w:rsid w:val="001F4ECE"/>
    <w:rsid w:val="001F4EF3"/>
    <w:rsid w:val="001F4FA6"/>
    <w:rsid w:val="001F5211"/>
    <w:rsid w:val="001F5AAE"/>
    <w:rsid w:val="001F5CDA"/>
    <w:rsid w:val="001F5CDC"/>
    <w:rsid w:val="001F5DAA"/>
    <w:rsid w:val="001F5DAB"/>
    <w:rsid w:val="001F5E39"/>
    <w:rsid w:val="001F5E98"/>
    <w:rsid w:val="001F5EAE"/>
    <w:rsid w:val="001F608B"/>
    <w:rsid w:val="001F60DE"/>
    <w:rsid w:val="001F6181"/>
    <w:rsid w:val="001F61E2"/>
    <w:rsid w:val="001F667E"/>
    <w:rsid w:val="001F673A"/>
    <w:rsid w:val="001F6842"/>
    <w:rsid w:val="001F6989"/>
    <w:rsid w:val="001F69E7"/>
    <w:rsid w:val="001F6D62"/>
    <w:rsid w:val="001F6FCB"/>
    <w:rsid w:val="001F6FEF"/>
    <w:rsid w:val="001F73AE"/>
    <w:rsid w:val="001F75E5"/>
    <w:rsid w:val="001F761E"/>
    <w:rsid w:val="001F7649"/>
    <w:rsid w:val="001F76E6"/>
    <w:rsid w:val="001F7765"/>
    <w:rsid w:val="001F77AA"/>
    <w:rsid w:val="001F78C8"/>
    <w:rsid w:val="001F78DA"/>
    <w:rsid w:val="001F79FD"/>
    <w:rsid w:val="001F7D9E"/>
    <w:rsid w:val="001F7DFF"/>
    <w:rsid w:val="001F7E88"/>
    <w:rsid w:val="00200372"/>
    <w:rsid w:val="002004CF"/>
    <w:rsid w:val="00200619"/>
    <w:rsid w:val="002007C8"/>
    <w:rsid w:val="002007DE"/>
    <w:rsid w:val="00200822"/>
    <w:rsid w:val="00200878"/>
    <w:rsid w:val="00200883"/>
    <w:rsid w:val="00200975"/>
    <w:rsid w:val="00200978"/>
    <w:rsid w:val="00200A24"/>
    <w:rsid w:val="00200A3C"/>
    <w:rsid w:val="00200A81"/>
    <w:rsid w:val="00200D8B"/>
    <w:rsid w:val="00200F8F"/>
    <w:rsid w:val="00201123"/>
    <w:rsid w:val="00201844"/>
    <w:rsid w:val="0020194A"/>
    <w:rsid w:val="00201A93"/>
    <w:rsid w:val="00201BC0"/>
    <w:rsid w:val="00201C1D"/>
    <w:rsid w:val="00201E5A"/>
    <w:rsid w:val="00201EFA"/>
    <w:rsid w:val="0020229B"/>
    <w:rsid w:val="002024CF"/>
    <w:rsid w:val="00202679"/>
    <w:rsid w:val="00202787"/>
    <w:rsid w:val="00202799"/>
    <w:rsid w:val="00202812"/>
    <w:rsid w:val="00202906"/>
    <w:rsid w:val="0020297C"/>
    <w:rsid w:val="00202A79"/>
    <w:rsid w:val="00202B7F"/>
    <w:rsid w:val="00202BE8"/>
    <w:rsid w:val="00202D1F"/>
    <w:rsid w:val="00202E5F"/>
    <w:rsid w:val="00202E78"/>
    <w:rsid w:val="00202E79"/>
    <w:rsid w:val="002030CC"/>
    <w:rsid w:val="0020321E"/>
    <w:rsid w:val="00203290"/>
    <w:rsid w:val="00203310"/>
    <w:rsid w:val="0020331D"/>
    <w:rsid w:val="00203322"/>
    <w:rsid w:val="00203356"/>
    <w:rsid w:val="00203697"/>
    <w:rsid w:val="0020383F"/>
    <w:rsid w:val="00203846"/>
    <w:rsid w:val="002039D7"/>
    <w:rsid w:val="00203FD3"/>
    <w:rsid w:val="00204293"/>
    <w:rsid w:val="00204365"/>
    <w:rsid w:val="002043BD"/>
    <w:rsid w:val="002046D6"/>
    <w:rsid w:val="00204859"/>
    <w:rsid w:val="002048CB"/>
    <w:rsid w:val="00204A46"/>
    <w:rsid w:val="00204BCC"/>
    <w:rsid w:val="00204C36"/>
    <w:rsid w:val="00204CC0"/>
    <w:rsid w:val="00204DAE"/>
    <w:rsid w:val="00204E28"/>
    <w:rsid w:val="00204F93"/>
    <w:rsid w:val="0020526B"/>
    <w:rsid w:val="002054E6"/>
    <w:rsid w:val="00205685"/>
    <w:rsid w:val="00205802"/>
    <w:rsid w:val="00205963"/>
    <w:rsid w:val="002059B6"/>
    <w:rsid w:val="00205A13"/>
    <w:rsid w:val="00205DA5"/>
    <w:rsid w:val="00205DC3"/>
    <w:rsid w:val="00205E07"/>
    <w:rsid w:val="00205F53"/>
    <w:rsid w:val="00206149"/>
    <w:rsid w:val="002061E8"/>
    <w:rsid w:val="00206429"/>
    <w:rsid w:val="00206456"/>
    <w:rsid w:val="002065E4"/>
    <w:rsid w:val="00206739"/>
    <w:rsid w:val="00206851"/>
    <w:rsid w:val="002069A0"/>
    <w:rsid w:val="00206ADE"/>
    <w:rsid w:val="00206B68"/>
    <w:rsid w:val="00206DAE"/>
    <w:rsid w:val="00206DBB"/>
    <w:rsid w:val="00206E4E"/>
    <w:rsid w:val="00206EB0"/>
    <w:rsid w:val="00206FF3"/>
    <w:rsid w:val="002070D9"/>
    <w:rsid w:val="00207155"/>
    <w:rsid w:val="00207342"/>
    <w:rsid w:val="0020747B"/>
    <w:rsid w:val="002075BC"/>
    <w:rsid w:val="002075E9"/>
    <w:rsid w:val="0020760C"/>
    <w:rsid w:val="0020764C"/>
    <w:rsid w:val="0020765D"/>
    <w:rsid w:val="002076A8"/>
    <w:rsid w:val="00207703"/>
    <w:rsid w:val="0020775B"/>
    <w:rsid w:val="00207802"/>
    <w:rsid w:val="00207822"/>
    <w:rsid w:val="00207990"/>
    <w:rsid w:val="002079A1"/>
    <w:rsid w:val="00210182"/>
    <w:rsid w:val="00210999"/>
    <w:rsid w:val="00210C08"/>
    <w:rsid w:val="00210C90"/>
    <w:rsid w:val="00210CFB"/>
    <w:rsid w:val="00210D7D"/>
    <w:rsid w:val="00210DEF"/>
    <w:rsid w:val="00210E90"/>
    <w:rsid w:val="00210FE0"/>
    <w:rsid w:val="002111BD"/>
    <w:rsid w:val="0021128C"/>
    <w:rsid w:val="00211308"/>
    <w:rsid w:val="00211533"/>
    <w:rsid w:val="00211677"/>
    <w:rsid w:val="0021172B"/>
    <w:rsid w:val="00211800"/>
    <w:rsid w:val="00211C22"/>
    <w:rsid w:val="00211D1F"/>
    <w:rsid w:val="00211D62"/>
    <w:rsid w:val="00211E18"/>
    <w:rsid w:val="00211F99"/>
    <w:rsid w:val="002120DA"/>
    <w:rsid w:val="00212110"/>
    <w:rsid w:val="002121BD"/>
    <w:rsid w:val="002123DF"/>
    <w:rsid w:val="002123E6"/>
    <w:rsid w:val="00212531"/>
    <w:rsid w:val="00212605"/>
    <w:rsid w:val="002126F3"/>
    <w:rsid w:val="00212714"/>
    <w:rsid w:val="00212A17"/>
    <w:rsid w:val="00212C1E"/>
    <w:rsid w:val="00212DCD"/>
    <w:rsid w:val="00212FDB"/>
    <w:rsid w:val="002130B9"/>
    <w:rsid w:val="002130F4"/>
    <w:rsid w:val="0021317D"/>
    <w:rsid w:val="002132F7"/>
    <w:rsid w:val="00213432"/>
    <w:rsid w:val="00213464"/>
    <w:rsid w:val="002134B5"/>
    <w:rsid w:val="002134BD"/>
    <w:rsid w:val="002135FA"/>
    <w:rsid w:val="002136A5"/>
    <w:rsid w:val="00213858"/>
    <w:rsid w:val="00213888"/>
    <w:rsid w:val="002138A1"/>
    <w:rsid w:val="00213ACA"/>
    <w:rsid w:val="00213BCA"/>
    <w:rsid w:val="00213FEB"/>
    <w:rsid w:val="002142DD"/>
    <w:rsid w:val="002143FF"/>
    <w:rsid w:val="0021444C"/>
    <w:rsid w:val="002147FE"/>
    <w:rsid w:val="00214A02"/>
    <w:rsid w:val="00214A5D"/>
    <w:rsid w:val="00214A8C"/>
    <w:rsid w:val="00214C8A"/>
    <w:rsid w:val="00214DD2"/>
    <w:rsid w:val="00214EFB"/>
    <w:rsid w:val="00214F7E"/>
    <w:rsid w:val="002152B7"/>
    <w:rsid w:val="002152C6"/>
    <w:rsid w:val="00215333"/>
    <w:rsid w:val="002154F2"/>
    <w:rsid w:val="0021583E"/>
    <w:rsid w:val="00215A9D"/>
    <w:rsid w:val="00215B27"/>
    <w:rsid w:val="00215C22"/>
    <w:rsid w:val="00215D54"/>
    <w:rsid w:val="00215F58"/>
    <w:rsid w:val="00215F9B"/>
    <w:rsid w:val="00216038"/>
    <w:rsid w:val="00216076"/>
    <w:rsid w:val="00216130"/>
    <w:rsid w:val="00216251"/>
    <w:rsid w:val="002162D0"/>
    <w:rsid w:val="00216533"/>
    <w:rsid w:val="0021655D"/>
    <w:rsid w:val="0021659B"/>
    <w:rsid w:val="002165EB"/>
    <w:rsid w:val="00216770"/>
    <w:rsid w:val="00216A5E"/>
    <w:rsid w:val="00216B2E"/>
    <w:rsid w:val="00216B90"/>
    <w:rsid w:val="00216D1E"/>
    <w:rsid w:val="00216D6F"/>
    <w:rsid w:val="0021707A"/>
    <w:rsid w:val="002170BD"/>
    <w:rsid w:val="002172AB"/>
    <w:rsid w:val="00217461"/>
    <w:rsid w:val="00217725"/>
    <w:rsid w:val="002178C3"/>
    <w:rsid w:val="002179B7"/>
    <w:rsid w:val="00217C3B"/>
    <w:rsid w:val="00217C4B"/>
    <w:rsid w:val="00217CD0"/>
    <w:rsid w:val="0022041B"/>
    <w:rsid w:val="002204DE"/>
    <w:rsid w:val="002209B3"/>
    <w:rsid w:val="00220B80"/>
    <w:rsid w:val="00220D8D"/>
    <w:rsid w:val="00220DB6"/>
    <w:rsid w:val="00221041"/>
    <w:rsid w:val="00221145"/>
    <w:rsid w:val="0022127B"/>
    <w:rsid w:val="00221405"/>
    <w:rsid w:val="002214DA"/>
    <w:rsid w:val="0022184D"/>
    <w:rsid w:val="002218A9"/>
    <w:rsid w:val="00221955"/>
    <w:rsid w:val="00221C97"/>
    <w:rsid w:val="00221D00"/>
    <w:rsid w:val="00221D99"/>
    <w:rsid w:val="00221DA8"/>
    <w:rsid w:val="00221E31"/>
    <w:rsid w:val="00221E5B"/>
    <w:rsid w:val="00221ED2"/>
    <w:rsid w:val="00221FF3"/>
    <w:rsid w:val="00222131"/>
    <w:rsid w:val="002221F9"/>
    <w:rsid w:val="002222DD"/>
    <w:rsid w:val="002225DC"/>
    <w:rsid w:val="0022297D"/>
    <w:rsid w:val="002229BD"/>
    <w:rsid w:val="00222E14"/>
    <w:rsid w:val="0022311E"/>
    <w:rsid w:val="00223235"/>
    <w:rsid w:val="00223360"/>
    <w:rsid w:val="00223467"/>
    <w:rsid w:val="002234A3"/>
    <w:rsid w:val="002234F5"/>
    <w:rsid w:val="00223562"/>
    <w:rsid w:val="00223886"/>
    <w:rsid w:val="00223E32"/>
    <w:rsid w:val="00223E9F"/>
    <w:rsid w:val="00224005"/>
    <w:rsid w:val="00224029"/>
    <w:rsid w:val="002243B5"/>
    <w:rsid w:val="0022462F"/>
    <w:rsid w:val="00224763"/>
    <w:rsid w:val="00224895"/>
    <w:rsid w:val="00224A35"/>
    <w:rsid w:val="00224BBA"/>
    <w:rsid w:val="00224D95"/>
    <w:rsid w:val="00224DAA"/>
    <w:rsid w:val="00224DD2"/>
    <w:rsid w:val="00224EAA"/>
    <w:rsid w:val="002250DD"/>
    <w:rsid w:val="00225223"/>
    <w:rsid w:val="0022545D"/>
    <w:rsid w:val="00225587"/>
    <w:rsid w:val="002257A7"/>
    <w:rsid w:val="0022596C"/>
    <w:rsid w:val="002259CB"/>
    <w:rsid w:val="00225A4C"/>
    <w:rsid w:val="00225CAB"/>
    <w:rsid w:val="00225EEE"/>
    <w:rsid w:val="002260B6"/>
    <w:rsid w:val="00226114"/>
    <w:rsid w:val="002261BC"/>
    <w:rsid w:val="002262D2"/>
    <w:rsid w:val="002264C7"/>
    <w:rsid w:val="00226517"/>
    <w:rsid w:val="00226605"/>
    <w:rsid w:val="00226B3B"/>
    <w:rsid w:val="00226B9B"/>
    <w:rsid w:val="00226C18"/>
    <w:rsid w:val="00226C4C"/>
    <w:rsid w:val="00226D22"/>
    <w:rsid w:val="00226E82"/>
    <w:rsid w:val="00226F7D"/>
    <w:rsid w:val="002270D6"/>
    <w:rsid w:val="002270D7"/>
    <w:rsid w:val="0022727F"/>
    <w:rsid w:val="0022750E"/>
    <w:rsid w:val="002275C6"/>
    <w:rsid w:val="00227898"/>
    <w:rsid w:val="00227986"/>
    <w:rsid w:val="00227AF1"/>
    <w:rsid w:val="00227C95"/>
    <w:rsid w:val="00227CBF"/>
    <w:rsid w:val="00227CE6"/>
    <w:rsid w:val="00227D1B"/>
    <w:rsid w:val="00227D96"/>
    <w:rsid w:val="00227FC6"/>
    <w:rsid w:val="00230123"/>
    <w:rsid w:val="0023025E"/>
    <w:rsid w:val="002302F9"/>
    <w:rsid w:val="00230339"/>
    <w:rsid w:val="00230418"/>
    <w:rsid w:val="00230550"/>
    <w:rsid w:val="0023065A"/>
    <w:rsid w:val="00230666"/>
    <w:rsid w:val="002306FA"/>
    <w:rsid w:val="00230733"/>
    <w:rsid w:val="002309A2"/>
    <w:rsid w:val="00230B38"/>
    <w:rsid w:val="00230BEA"/>
    <w:rsid w:val="00230CF7"/>
    <w:rsid w:val="00230EA0"/>
    <w:rsid w:val="0023108F"/>
    <w:rsid w:val="0023119C"/>
    <w:rsid w:val="0023128F"/>
    <w:rsid w:val="002315CD"/>
    <w:rsid w:val="00231889"/>
    <w:rsid w:val="002318EE"/>
    <w:rsid w:val="002318FF"/>
    <w:rsid w:val="00231ADF"/>
    <w:rsid w:val="00231C95"/>
    <w:rsid w:val="00231D47"/>
    <w:rsid w:val="00231D59"/>
    <w:rsid w:val="00231EAB"/>
    <w:rsid w:val="00231FF9"/>
    <w:rsid w:val="0023202E"/>
    <w:rsid w:val="0023224D"/>
    <w:rsid w:val="002322A6"/>
    <w:rsid w:val="00232472"/>
    <w:rsid w:val="002324A4"/>
    <w:rsid w:val="00232717"/>
    <w:rsid w:val="0023271C"/>
    <w:rsid w:val="0023277F"/>
    <w:rsid w:val="00232A80"/>
    <w:rsid w:val="00232AA9"/>
    <w:rsid w:val="00232B0B"/>
    <w:rsid w:val="00232E2C"/>
    <w:rsid w:val="0023303B"/>
    <w:rsid w:val="00233162"/>
    <w:rsid w:val="002335DE"/>
    <w:rsid w:val="002336C5"/>
    <w:rsid w:val="0023372F"/>
    <w:rsid w:val="002338CB"/>
    <w:rsid w:val="0023393D"/>
    <w:rsid w:val="0023394A"/>
    <w:rsid w:val="00233C86"/>
    <w:rsid w:val="00233CFA"/>
    <w:rsid w:val="00233D1F"/>
    <w:rsid w:val="00233D6E"/>
    <w:rsid w:val="00233E07"/>
    <w:rsid w:val="00233E8D"/>
    <w:rsid w:val="00233FA5"/>
    <w:rsid w:val="002341D3"/>
    <w:rsid w:val="00234343"/>
    <w:rsid w:val="002345CD"/>
    <w:rsid w:val="0023473A"/>
    <w:rsid w:val="002347AF"/>
    <w:rsid w:val="002347FB"/>
    <w:rsid w:val="00234866"/>
    <w:rsid w:val="00234AA4"/>
    <w:rsid w:val="00234F4B"/>
    <w:rsid w:val="002351D8"/>
    <w:rsid w:val="002352F4"/>
    <w:rsid w:val="0023538C"/>
    <w:rsid w:val="002353AB"/>
    <w:rsid w:val="00235457"/>
    <w:rsid w:val="002355DB"/>
    <w:rsid w:val="00235A3B"/>
    <w:rsid w:val="00235A68"/>
    <w:rsid w:val="00235B4C"/>
    <w:rsid w:val="00235B5B"/>
    <w:rsid w:val="00235B6C"/>
    <w:rsid w:val="00235E77"/>
    <w:rsid w:val="00235F86"/>
    <w:rsid w:val="00235FE8"/>
    <w:rsid w:val="00236042"/>
    <w:rsid w:val="0023612F"/>
    <w:rsid w:val="002364C0"/>
    <w:rsid w:val="00236607"/>
    <w:rsid w:val="002367FA"/>
    <w:rsid w:val="0023687E"/>
    <w:rsid w:val="00236889"/>
    <w:rsid w:val="002368BF"/>
    <w:rsid w:val="00236919"/>
    <w:rsid w:val="0023691F"/>
    <w:rsid w:val="002369A0"/>
    <w:rsid w:val="00236D0F"/>
    <w:rsid w:val="00236F1A"/>
    <w:rsid w:val="00236F80"/>
    <w:rsid w:val="0023705F"/>
    <w:rsid w:val="0023707C"/>
    <w:rsid w:val="002371A1"/>
    <w:rsid w:val="002371B4"/>
    <w:rsid w:val="002371FA"/>
    <w:rsid w:val="00237211"/>
    <w:rsid w:val="002372AD"/>
    <w:rsid w:val="002372FA"/>
    <w:rsid w:val="00237519"/>
    <w:rsid w:val="0023758A"/>
    <w:rsid w:val="0023767F"/>
    <w:rsid w:val="00237987"/>
    <w:rsid w:val="00237BA4"/>
    <w:rsid w:val="00237BDD"/>
    <w:rsid w:val="00237C8A"/>
    <w:rsid w:val="00237D9E"/>
    <w:rsid w:val="00240063"/>
    <w:rsid w:val="00240117"/>
    <w:rsid w:val="00240139"/>
    <w:rsid w:val="002401D8"/>
    <w:rsid w:val="002403DF"/>
    <w:rsid w:val="00240478"/>
    <w:rsid w:val="00240483"/>
    <w:rsid w:val="0024067E"/>
    <w:rsid w:val="00240874"/>
    <w:rsid w:val="00240BA9"/>
    <w:rsid w:val="00240D1A"/>
    <w:rsid w:val="00240E16"/>
    <w:rsid w:val="00240FC9"/>
    <w:rsid w:val="00241320"/>
    <w:rsid w:val="0024140D"/>
    <w:rsid w:val="00241720"/>
    <w:rsid w:val="0024185B"/>
    <w:rsid w:val="002418EB"/>
    <w:rsid w:val="002419DE"/>
    <w:rsid w:val="00241AAA"/>
    <w:rsid w:val="00241D89"/>
    <w:rsid w:val="00241F7E"/>
    <w:rsid w:val="00241FC1"/>
    <w:rsid w:val="00242241"/>
    <w:rsid w:val="00242314"/>
    <w:rsid w:val="00242561"/>
    <w:rsid w:val="002425F9"/>
    <w:rsid w:val="002426CE"/>
    <w:rsid w:val="002427C4"/>
    <w:rsid w:val="0024289D"/>
    <w:rsid w:val="00242A50"/>
    <w:rsid w:val="00242B5F"/>
    <w:rsid w:val="0024303E"/>
    <w:rsid w:val="002433D8"/>
    <w:rsid w:val="002434B2"/>
    <w:rsid w:val="00243784"/>
    <w:rsid w:val="00243876"/>
    <w:rsid w:val="00243918"/>
    <w:rsid w:val="00243A01"/>
    <w:rsid w:val="00243A93"/>
    <w:rsid w:val="00243B05"/>
    <w:rsid w:val="00243CB3"/>
    <w:rsid w:val="00243D92"/>
    <w:rsid w:val="00244044"/>
    <w:rsid w:val="00244143"/>
    <w:rsid w:val="0024419E"/>
    <w:rsid w:val="00244291"/>
    <w:rsid w:val="00244294"/>
    <w:rsid w:val="002447AA"/>
    <w:rsid w:val="00244801"/>
    <w:rsid w:val="0024484B"/>
    <w:rsid w:val="0024484C"/>
    <w:rsid w:val="00244913"/>
    <w:rsid w:val="00244A56"/>
    <w:rsid w:val="00244A86"/>
    <w:rsid w:val="00244BDD"/>
    <w:rsid w:val="00244BE9"/>
    <w:rsid w:val="00244CA6"/>
    <w:rsid w:val="00245027"/>
    <w:rsid w:val="0024509D"/>
    <w:rsid w:val="00245453"/>
    <w:rsid w:val="0024572D"/>
    <w:rsid w:val="0024574E"/>
    <w:rsid w:val="002457DD"/>
    <w:rsid w:val="002459FC"/>
    <w:rsid w:val="00245A04"/>
    <w:rsid w:val="00245BEC"/>
    <w:rsid w:val="00245CAA"/>
    <w:rsid w:val="00245CD6"/>
    <w:rsid w:val="00245E60"/>
    <w:rsid w:val="0024608D"/>
    <w:rsid w:val="002460A5"/>
    <w:rsid w:val="002462FC"/>
    <w:rsid w:val="002464B5"/>
    <w:rsid w:val="00246522"/>
    <w:rsid w:val="00246576"/>
    <w:rsid w:val="00246AD2"/>
    <w:rsid w:val="00246B10"/>
    <w:rsid w:val="00246C87"/>
    <w:rsid w:val="00246DA3"/>
    <w:rsid w:val="00246E59"/>
    <w:rsid w:val="002470F5"/>
    <w:rsid w:val="002471BF"/>
    <w:rsid w:val="00247319"/>
    <w:rsid w:val="0024733A"/>
    <w:rsid w:val="002473D7"/>
    <w:rsid w:val="00247453"/>
    <w:rsid w:val="002474C0"/>
    <w:rsid w:val="00247912"/>
    <w:rsid w:val="00247B61"/>
    <w:rsid w:val="00247BDC"/>
    <w:rsid w:val="00247D5A"/>
    <w:rsid w:val="00247DC9"/>
    <w:rsid w:val="00247E0A"/>
    <w:rsid w:val="00247FD8"/>
    <w:rsid w:val="002502B0"/>
    <w:rsid w:val="00250413"/>
    <w:rsid w:val="00250475"/>
    <w:rsid w:val="002509D0"/>
    <w:rsid w:val="002509F5"/>
    <w:rsid w:val="00250AB2"/>
    <w:rsid w:val="00250B76"/>
    <w:rsid w:val="00250D81"/>
    <w:rsid w:val="0025149E"/>
    <w:rsid w:val="00251524"/>
    <w:rsid w:val="0025160B"/>
    <w:rsid w:val="00251830"/>
    <w:rsid w:val="00251966"/>
    <w:rsid w:val="00251C17"/>
    <w:rsid w:val="00251CB1"/>
    <w:rsid w:val="00251D7F"/>
    <w:rsid w:val="002520FE"/>
    <w:rsid w:val="00252163"/>
    <w:rsid w:val="00252253"/>
    <w:rsid w:val="00252260"/>
    <w:rsid w:val="002523EC"/>
    <w:rsid w:val="002525E3"/>
    <w:rsid w:val="002528D9"/>
    <w:rsid w:val="00252AEA"/>
    <w:rsid w:val="0025312D"/>
    <w:rsid w:val="0025316D"/>
    <w:rsid w:val="00253313"/>
    <w:rsid w:val="00253351"/>
    <w:rsid w:val="0025346B"/>
    <w:rsid w:val="0025358E"/>
    <w:rsid w:val="0025382D"/>
    <w:rsid w:val="00253876"/>
    <w:rsid w:val="00253A7C"/>
    <w:rsid w:val="00253C9B"/>
    <w:rsid w:val="00253E63"/>
    <w:rsid w:val="00254133"/>
    <w:rsid w:val="00254141"/>
    <w:rsid w:val="0025416E"/>
    <w:rsid w:val="0025433B"/>
    <w:rsid w:val="002543D1"/>
    <w:rsid w:val="00254567"/>
    <w:rsid w:val="00254679"/>
    <w:rsid w:val="002546B3"/>
    <w:rsid w:val="0025499D"/>
    <w:rsid w:val="002549AA"/>
    <w:rsid w:val="00254A34"/>
    <w:rsid w:val="00254C63"/>
    <w:rsid w:val="00254CDA"/>
    <w:rsid w:val="00254DCA"/>
    <w:rsid w:val="00254F42"/>
    <w:rsid w:val="002550D4"/>
    <w:rsid w:val="0025533E"/>
    <w:rsid w:val="002554B9"/>
    <w:rsid w:val="00255562"/>
    <w:rsid w:val="002557A2"/>
    <w:rsid w:val="00255833"/>
    <w:rsid w:val="00255BF4"/>
    <w:rsid w:val="00255C9F"/>
    <w:rsid w:val="00255DAA"/>
    <w:rsid w:val="00255E7F"/>
    <w:rsid w:val="00255F1F"/>
    <w:rsid w:val="00255FAB"/>
    <w:rsid w:val="002560F1"/>
    <w:rsid w:val="00256349"/>
    <w:rsid w:val="00256484"/>
    <w:rsid w:val="002564C8"/>
    <w:rsid w:val="002564DB"/>
    <w:rsid w:val="0025652B"/>
    <w:rsid w:val="00256676"/>
    <w:rsid w:val="002568D6"/>
    <w:rsid w:val="00256A3C"/>
    <w:rsid w:val="00256B77"/>
    <w:rsid w:val="0025707E"/>
    <w:rsid w:val="00257182"/>
    <w:rsid w:val="002571E4"/>
    <w:rsid w:val="00257330"/>
    <w:rsid w:val="00257396"/>
    <w:rsid w:val="0025755B"/>
    <w:rsid w:val="00257A8D"/>
    <w:rsid w:val="00257AA6"/>
    <w:rsid w:val="00257AAC"/>
    <w:rsid w:val="00257B95"/>
    <w:rsid w:val="00257C79"/>
    <w:rsid w:val="00257D71"/>
    <w:rsid w:val="00257EC1"/>
    <w:rsid w:val="00260004"/>
    <w:rsid w:val="0026000D"/>
    <w:rsid w:val="0026013E"/>
    <w:rsid w:val="00260415"/>
    <w:rsid w:val="00260442"/>
    <w:rsid w:val="002604E0"/>
    <w:rsid w:val="00260587"/>
    <w:rsid w:val="00260769"/>
    <w:rsid w:val="00260799"/>
    <w:rsid w:val="00260B85"/>
    <w:rsid w:val="00260BC9"/>
    <w:rsid w:val="00260C19"/>
    <w:rsid w:val="00260DE5"/>
    <w:rsid w:val="00260EF0"/>
    <w:rsid w:val="00260F96"/>
    <w:rsid w:val="00261218"/>
    <w:rsid w:val="0026159C"/>
    <w:rsid w:val="002615E6"/>
    <w:rsid w:val="002615FE"/>
    <w:rsid w:val="0026174E"/>
    <w:rsid w:val="0026184F"/>
    <w:rsid w:val="00261A13"/>
    <w:rsid w:val="00261AB3"/>
    <w:rsid w:val="00261B8B"/>
    <w:rsid w:val="00261B93"/>
    <w:rsid w:val="00261CFE"/>
    <w:rsid w:val="00261DFF"/>
    <w:rsid w:val="00261E45"/>
    <w:rsid w:val="00261FEA"/>
    <w:rsid w:val="0026217B"/>
    <w:rsid w:val="0026241C"/>
    <w:rsid w:val="00262427"/>
    <w:rsid w:val="00262428"/>
    <w:rsid w:val="00262720"/>
    <w:rsid w:val="00262779"/>
    <w:rsid w:val="00262A0D"/>
    <w:rsid w:val="00262A2A"/>
    <w:rsid w:val="00262CFB"/>
    <w:rsid w:val="00262D56"/>
    <w:rsid w:val="00262E0B"/>
    <w:rsid w:val="00262E91"/>
    <w:rsid w:val="00262F4A"/>
    <w:rsid w:val="002631F8"/>
    <w:rsid w:val="002634C7"/>
    <w:rsid w:val="0026360C"/>
    <w:rsid w:val="002636B4"/>
    <w:rsid w:val="0026372E"/>
    <w:rsid w:val="00263745"/>
    <w:rsid w:val="00263D37"/>
    <w:rsid w:val="00263F17"/>
    <w:rsid w:val="00263FE3"/>
    <w:rsid w:val="0026406B"/>
    <w:rsid w:val="002640F4"/>
    <w:rsid w:val="0026439B"/>
    <w:rsid w:val="002643B2"/>
    <w:rsid w:val="002644F8"/>
    <w:rsid w:val="00264787"/>
    <w:rsid w:val="00264AAD"/>
    <w:rsid w:val="00264B5E"/>
    <w:rsid w:val="00264BAD"/>
    <w:rsid w:val="00264C5A"/>
    <w:rsid w:val="00264D2A"/>
    <w:rsid w:val="00264E39"/>
    <w:rsid w:val="00264E94"/>
    <w:rsid w:val="00264F60"/>
    <w:rsid w:val="00264FBE"/>
    <w:rsid w:val="00265063"/>
    <w:rsid w:val="002650A4"/>
    <w:rsid w:val="00265289"/>
    <w:rsid w:val="002653BB"/>
    <w:rsid w:val="0026549A"/>
    <w:rsid w:val="002655D8"/>
    <w:rsid w:val="00265752"/>
    <w:rsid w:val="00265B03"/>
    <w:rsid w:val="00265BC7"/>
    <w:rsid w:val="00265CF5"/>
    <w:rsid w:val="00265F44"/>
    <w:rsid w:val="002660E6"/>
    <w:rsid w:val="0026616D"/>
    <w:rsid w:val="0026624E"/>
    <w:rsid w:val="00266296"/>
    <w:rsid w:val="002662A9"/>
    <w:rsid w:val="0026636C"/>
    <w:rsid w:val="0026641B"/>
    <w:rsid w:val="002665D4"/>
    <w:rsid w:val="002665FD"/>
    <w:rsid w:val="00266674"/>
    <w:rsid w:val="00266777"/>
    <w:rsid w:val="00266846"/>
    <w:rsid w:val="002668AB"/>
    <w:rsid w:val="00266A81"/>
    <w:rsid w:val="00266B2A"/>
    <w:rsid w:val="00266D58"/>
    <w:rsid w:val="00266DC7"/>
    <w:rsid w:val="00266F09"/>
    <w:rsid w:val="00266FE1"/>
    <w:rsid w:val="00267131"/>
    <w:rsid w:val="00267168"/>
    <w:rsid w:val="00267210"/>
    <w:rsid w:val="0026729D"/>
    <w:rsid w:val="00267305"/>
    <w:rsid w:val="0026734E"/>
    <w:rsid w:val="00267857"/>
    <w:rsid w:val="002678BE"/>
    <w:rsid w:val="00267BE6"/>
    <w:rsid w:val="00267C23"/>
    <w:rsid w:val="00270131"/>
    <w:rsid w:val="002701B9"/>
    <w:rsid w:val="00270338"/>
    <w:rsid w:val="002704E3"/>
    <w:rsid w:val="00270658"/>
    <w:rsid w:val="002706AB"/>
    <w:rsid w:val="00270790"/>
    <w:rsid w:val="00270B08"/>
    <w:rsid w:val="00270B0A"/>
    <w:rsid w:val="00270BB4"/>
    <w:rsid w:val="00270C8A"/>
    <w:rsid w:val="00271118"/>
    <w:rsid w:val="00271147"/>
    <w:rsid w:val="00271282"/>
    <w:rsid w:val="002716BB"/>
    <w:rsid w:val="002716F8"/>
    <w:rsid w:val="002718AC"/>
    <w:rsid w:val="00271B85"/>
    <w:rsid w:val="00271C05"/>
    <w:rsid w:val="00271E76"/>
    <w:rsid w:val="00271F37"/>
    <w:rsid w:val="00271F3D"/>
    <w:rsid w:val="00271F8C"/>
    <w:rsid w:val="00271FB9"/>
    <w:rsid w:val="00272001"/>
    <w:rsid w:val="002720CD"/>
    <w:rsid w:val="00272105"/>
    <w:rsid w:val="0027275C"/>
    <w:rsid w:val="002727D3"/>
    <w:rsid w:val="00272987"/>
    <w:rsid w:val="002729E9"/>
    <w:rsid w:val="00272A5A"/>
    <w:rsid w:val="00272A5D"/>
    <w:rsid w:val="00272A8B"/>
    <w:rsid w:val="00272B15"/>
    <w:rsid w:val="00272F6A"/>
    <w:rsid w:val="00272FDE"/>
    <w:rsid w:val="00273073"/>
    <w:rsid w:val="002730D0"/>
    <w:rsid w:val="002732AF"/>
    <w:rsid w:val="0027353D"/>
    <w:rsid w:val="0027354C"/>
    <w:rsid w:val="00273686"/>
    <w:rsid w:val="00273690"/>
    <w:rsid w:val="0027374E"/>
    <w:rsid w:val="00273A24"/>
    <w:rsid w:val="00273CA1"/>
    <w:rsid w:val="00273EB0"/>
    <w:rsid w:val="00274173"/>
    <w:rsid w:val="002742C2"/>
    <w:rsid w:val="0027431B"/>
    <w:rsid w:val="0027454C"/>
    <w:rsid w:val="002745C9"/>
    <w:rsid w:val="002746B9"/>
    <w:rsid w:val="002748DA"/>
    <w:rsid w:val="00274A12"/>
    <w:rsid w:val="00274E3C"/>
    <w:rsid w:val="00274EBE"/>
    <w:rsid w:val="00275016"/>
    <w:rsid w:val="0027504F"/>
    <w:rsid w:val="00275484"/>
    <w:rsid w:val="00275568"/>
    <w:rsid w:val="00275660"/>
    <w:rsid w:val="002757C7"/>
    <w:rsid w:val="00275891"/>
    <w:rsid w:val="00275B2B"/>
    <w:rsid w:val="00275B5F"/>
    <w:rsid w:val="00275F60"/>
    <w:rsid w:val="00275F67"/>
    <w:rsid w:val="00275FD6"/>
    <w:rsid w:val="00276118"/>
    <w:rsid w:val="002761C8"/>
    <w:rsid w:val="002762D2"/>
    <w:rsid w:val="002763B1"/>
    <w:rsid w:val="00276620"/>
    <w:rsid w:val="0027669D"/>
    <w:rsid w:val="0027676D"/>
    <w:rsid w:val="00276A9D"/>
    <w:rsid w:val="00276BED"/>
    <w:rsid w:val="00276D02"/>
    <w:rsid w:val="00276FC3"/>
    <w:rsid w:val="00277042"/>
    <w:rsid w:val="002771D1"/>
    <w:rsid w:val="00277210"/>
    <w:rsid w:val="002774C4"/>
    <w:rsid w:val="00277541"/>
    <w:rsid w:val="0027754F"/>
    <w:rsid w:val="002778A8"/>
    <w:rsid w:val="002779E7"/>
    <w:rsid w:val="00277AD4"/>
    <w:rsid w:val="00277BC0"/>
    <w:rsid w:val="00277C4E"/>
    <w:rsid w:val="00277E63"/>
    <w:rsid w:val="002801AD"/>
    <w:rsid w:val="0028043D"/>
    <w:rsid w:val="002804C0"/>
    <w:rsid w:val="00280957"/>
    <w:rsid w:val="00281280"/>
    <w:rsid w:val="002814B5"/>
    <w:rsid w:val="00281501"/>
    <w:rsid w:val="0028159C"/>
    <w:rsid w:val="002815D6"/>
    <w:rsid w:val="00281762"/>
    <w:rsid w:val="0028177F"/>
    <w:rsid w:val="00281828"/>
    <w:rsid w:val="002818F1"/>
    <w:rsid w:val="0028194B"/>
    <w:rsid w:val="00281B35"/>
    <w:rsid w:val="00281BCB"/>
    <w:rsid w:val="00281E53"/>
    <w:rsid w:val="00281EFB"/>
    <w:rsid w:val="00281FA4"/>
    <w:rsid w:val="00281FE7"/>
    <w:rsid w:val="00282020"/>
    <w:rsid w:val="0028212C"/>
    <w:rsid w:val="002821E7"/>
    <w:rsid w:val="002825B1"/>
    <w:rsid w:val="00282A46"/>
    <w:rsid w:val="00282D75"/>
    <w:rsid w:val="00282E29"/>
    <w:rsid w:val="00283046"/>
    <w:rsid w:val="0028314D"/>
    <w:rsid w:val="002831F9"/>
    <w:rsid w:val="002834DF"/>
    <w:rsid w:val="002837D4"/>
    <w:rsid w:val="0028385B"/>
    <w:rsid w:val="0028388B"/>
    <w:rsid w:val="002838D7"/>
    <w:rsid w:val="002839FA"/>
    <w:rsid w:val="00283A18"/>
    <w:rsid w:val="00283B3D"/>
    <w:rsid w:val="00283C02"/>
    <w:rsid w:val="00283CBA"/>
    <w:rsid w:val="00283D02"/>
    <w:rsid w:val="00283D74"/>
    <w:rsid w:val="00283DA7"/>
    <w:rsid w:val="0028413C"/>
    <w:rsid w:val="002842CB"/>
    <w:rsid w:val="002842DF"/>
    <w:rsid w:val="002843D1"/>
    <w:rsid w:val="002845B4"/>
    <w:rsid w:val="00284754"/>
    <w:rsid w:val="002848AF"/>
    <w:rsid w:val="00284AFE"/>
    <w:rsid w:val="00284E46"/>
    <w:rsid w:val="00285230"/>
    <w:rsid w:val="00285233"/>
    <w:rsid w:val="00285484"/>
    <w:rsid w:val="0028548F"/>
    <w:rsid w:val="00285552"/>
    <w:rsid w:val="00285702"/>
    <w:rsid w:val="00285747"/>
    <w:rsid w:val="00285826"/>
    <w:rsid w:val="00285864"/>
    <w:rsid w:val="0028595E"/>
    <w:rsid w:val="002859A9"/>
    <w:rsid w:val="00285D07"/>
    <w:rsid w:val="0028608B"/>
    <w:rsid w:val="0028618B"/>
    <w:rsid w:val="0028629B"/>
    <w:rsid w:val="002862FB"/>
    <w:rsid w:val="00286440"/>
    <w:rsid w:val="00286451"/>
    <w:rsid w:val="00286537"/>
    <w:rsid w:val="0028657D"/>
    <w:rsid w:val="00286590"/>
    <w:rsid w:val="002865F1"/>
    <w:rsid w:val="00286664"/>
    <w:rsid w:val="00286A75"/>
    <w:rsid w:val="00286BE0"/>
    <w:rsid w:val="00286E3A"/>
    <w:rsid w:val="00286EB9"/>
    <w:rsid w:val="00287053"/>
    <w:rsid w:val="00287078"/>
    <w:rsid w:val="0028707A"/>
    <w:rsid w:val="00287408"/>
    <w:rsid w:val="00287463"/>
    <w:rsid w:val="002876F6"/>
    <w:rsid w:val="002877E9"/>
    <w:rsid w:val="0028788E"/>
    <w:rsid w:val="00287926"/>
    <w:rsid w:val="002879D7"/>
    <w:rsid w:val="00287A65"/>
    <w:rsid w:val="00287ACC"/>
    <w:rsid w:val="00287ADA"/>
    <w:rsid w:val="00287C39"/>
    <w:rsid w:val="00287C7F"/>
    <w:rsid w:val="00287DD3"/>
    <w:rsid w:val="00287DE7"/>
    <w:rsid w:val="00290083"/>
    <w:rsid w:val="002900B9"/>
    <w:rsid w:val="002902F8"/>
    <w:rsid w:val="002907F1"/>
    <w:rsid w:val="00290875"/>
    <w:rsid w:val="0029089B"/>
    <w:rsid w:val="00290CD2"/>
    <w:rsid w:val="00290CD8"/>
    <w:rsid w:val="00290DB4"/>
    <w:rsid w:val="00290E39"/>
    <w:rsid w:val="00290EE4"/>
    <w:rsid w:val="00290F31"/>
    <w:rsid w:val="00291296"/>
    <w:rsid w:val="002912A5"/>
    <w:rsid w:val="00291316"/>
    <w:rsid w:val="0029182A"/>
    <w:rsid w:val="0029191A"/>
    <w:rsid w:val="00291B97"/>
    <w:rsid w:val="00291BCF"/>
    <w:rsid w:val="00291C2F"/>
    <w:rsid w:val="00291E71"/>
    <w:rsid w:val="00291E7D"/>
    <w:rsid w:val="00291F71"/>
    <w:rsid w:val="00292018"/>
    <w:rsid w:val="0029201E"/>
    <w:rsid w:val="00292150"/>
    <w:rsid w:val="0029223A"/>
    <w:rsid w:val="0029251D"/>
    <w:rsid w:val="002926B8"/>
    <w:rsid w:val="00292756"/>
    <w:rsid w:val="00292A78"/>
    <w:rsid w:val="00292A90"/>
    <w:rsid w:val="00292AD6"/>
    <w:rsid w:val="00292E71"/>
    <w:rsid w:val="00292ED3"/>
    <w:rsid w:val="00293046"/>
    <w:rsid w:val="00293049"/>
    <w:rsid w:val="002930CC"/>
    <w:rsid w:val="002931F4"/>
    <w:rsid w:val="00293325"/>
    <w:rsid w:val="00293409"/>
    <w:rsid w:val="00293A45"/>
    <w:rsid w:val="00293B93"/>
    <w:rsid w:val="00293C18"/>
    <w:rsid w:val="00293E2D"/>
    <w:rsid w:val="00294204"/>
    <w:rsid w:val="0029423E"/>
    <w:rsid w:val="002942F2"/>
    <w:rsid w:val="00294350"/>
    <w:rsid w:val="00294615"/>
    <w:rsid w:val="002947C1"/>
    <w:rsid w:val="002948BF"/>
    <w:rsid w:val="00294A31"/>
    <w:rsid w:val="00294A5B"/>
    <w:rsid w:val="00294CD3"/>
    <w:rsid w:val="00294D2C"/>
    <w:rsid w:val="00294D7C"/>
    <w:rsid w:val="00294FCD"/>
    <w:rsid w:val="00295141"/>
    <w:rsid w:val="0029519F"/>
    <w:rsid w:val="0029536F"/>
    <w:rsid w:val="002953A0"/>
    <w:rsid w:val="00295434"/>
    <w:rsid w:val="002954F2"/>
    <w:rsid w:val="0029573F"/>
    <w:rsid w:val="00295835"/>
    <w:rsid w:val="002959D4"/>
    <w:rsid w:val="00295A03"/>
    <w:rsid w:val="00295DCF"/>
    <w:rsid w:val="0029604C"/>
    <w:rsid w:val="00296099"/>
    <w:rsid w:val="00296116"/>
    <w:rsid w:val="002961C6"/>
    <w:rsid w:val="00296268"/>
    <w:rsid w:val="002962BD"/>
    <w:rsid w:val="002962CE"/>
    <w:rsid w:val="002963E3"/>
    <w:rsid w:val="0029649F"/>
    <w:rsid w:val="002965BA"/>
    <w:rsid w:val="00296676"/>
    <w:rsid w:val="0029672C"/>
    <w:rsid w:val="00296906"/>
    <w:rsid w:val="0029697F"/>
    <w:rsid w:val="00296A3B"/>
    <w:rsid w:val="00296DDB"/>
    <w:rsid w:val="00296F67"/>
    <w:rsid w:val="00297107"/>
    <w:rsid w:val="00297124"/>
    <w:rsid w:val="00297207"/>
    <w:rsid w:val="002972AF"/>
    <w:rsid w:val="00297491"/>
    <w:rsid w:val="002974B9"/>
    <w:rsid w:val="00297583"/>
    <w:rsid w:val="0029772B"/>
    <w:rsid w:val="00297991"/>
    <w:rsid w:val="00297BD0"/>
    <w:rsid w:val="00297C5C"/>
    <w:rsid w:val="00297D9D"/>
    <w:rsid w:val="00297FF0"/>
    <w:rsid w:val="002A0050"/>
    <w:rsid w:val="002A0553"/>
    <w:rsid w:val="002A067A"/>
    <w:rsid w:val="002A077E"/>
    <w:rsid w:val="002A077F"/>
    <w:rsid w:val="002A081C"/>
    <w:rsid w:val="002A0844"/>
    <w:rsid w:val="002A09D2"/>
    <w:rsid w:val="002A0A0D"/>
    <w:rsid w:val="002A0A4B"/>
    <w:rsid w:val="002A0D41"/>
    <w:rsid w:val="002A0E01"/>
    <w:rsid w:val="002A0EDE"/>
    <w:rsid w:val="002A106D"/>
    <w:rsid w:val="002A12E7"/>
    <w:rsid w:val="002A182C"/>
    <w:rsid w:val="002A1AEE"/>
    <w:rsid w:val="002A1B98"/>
    <w:rsid w:val="002A1D01"/>
    <w:rsid w:val="002A1DDA"/>
    <w:rsid w:val="002A1F2C"/>
    <w:rsid w:val="002A1F2F"/>
    <w:rsid w:val="002A1F3F"/>
    <w:rsid w:val="002A2205"/>
    <w:rsid w:val="002A22F8"/>
    <w:rsid w:val="002A230F"/>
    <w:rsid w:val="002A23C5"/>
    <w:rsid w:val="002A25A0"/>
    <w:rsid w:val="002A25A5"/>
    <w:rsid w:val="002A25DE"/>
    <w:rsid w:val="002A260B"/>
    <w:rsid w:val="002A2748"/>
    <w:rsid w:val="002A27FD"/>
    <w:rsid w:val="002A2AA1"/>
    <w:rsid w:val="002A2B02"/>
    <w:rsid w:val="002A2CF0"/>
    <w:rsid w:val="002A2D62"/>
    <w:rsid w:val="002A2EA5"/>
    <w:rsid w:val="002A312B"/>
    <w:rsid w:val="002A375E"/>
    <w:rsid w:val="002A3AAC"/>
    <w:rsid w:val="002A3B26"/>
    <w:rsid w:val="002A3B3F"/>
    <w:rsid w:val="002A3DE9"/>
    <w:rsid w:val="002A3E6D"/>
    <w:rsid w:val="002A3E7C"/>
    <w:rsid w:val="002A4047"/>
    <w:rsid w:val="002A4070"/>
    <w:rsid w:val="002A40E7"/>
    <w:rsid w:val="002A41B5"/>
    <w:rsid w:val="002A43CE"/>
    <w:rsid w:val="002A46B5"/>
    <w:rsid w:val="002A498F"/>
    <w:rsid w:val="002A4A9F"/>
    <w:rsid w:val="002A4C38"/>
    <w:rsid w:val="002A4D68"/>
    <w:rsid w:val="002A4EF6"/>
    <w:rsid w:val="002A5189"/>
    <w:rsid w:val="002A523E"/>
    <w:rsid w:val="002A52F7"/>
    <w:rsid w:val="002A56CF"/>
    <w:rsid w:val="002A5729"/>
    <w:rsid w:val="002A5806"/>
    <w:rsid w:val="002A5993"/>
    <w:rsid w:val="002A5A9C"/>
    <w:rsid w:val="002A5CB3"/>
    <w:rsid w:val="002A5D3A"/>
    <w:rsid w:val="002A5FCD"/>
    <w:rsid w:val="002A6015"/>
    <w:rsid w:val="002A6092"/>
    <w:rsid w:val="002A622A"/>
    <w:rsid w:val="002A6366"/>
    <w:rsid w:val="002A6442"/>
    <w:rsid w:val="002A6548"/>
    <w:rsid w:val="002A6677"/>
    <w:rsid w:val="002A6795"/>
    <w:rsid w:val="002A67D8"/>
    <w:rsid w:val="002A67E5"/>
    <w:rsid w:val="002A6916"/>
    <w:rsid w:val="002A6974"/>
    <w:rsid w:val="002A6C0F"/>
    <w:rsid w:val="002A6CF3"/>
    <w:rsid w:val="002A6FD8"/>
    <w:rsid w:val="002A7257"/>
    <w:rsid w:val="002A734D"/>
    <w:rsid w:val="002A7513"/>
    <w:rsid w:val="002A75A5"/>
    <w:rsid w:val="002A7645"/>
    <w:rsid w:val="002A76EA"/>
    <w:rsid w:val="002A76EE"/>
    <w:rsid w:val="002A779E"/>
    <w:rsid w:val="002A7A96"/>
    <w:rsid w:val="002A7C40"/>
    <w:rsid w:val="002A7C53"/>
    <w:rsid w:val="002A7E19"/>
    <w:rsid w:val="002A7EB9"/>
    <w:rsid w:val="002A7EBC"/>
    <w:rsid w:val="002A7EEB"/>
    <w:rsid w:val="002B0028"/>
    <w:rsid w:val="002B009F"/>
    <w:rsid w:val="002B02A2"/>
    <w:rsid w:val="002B02D9"/>
    <w:rsid w:val="002B0302"/>
    <w:rsid w:val="002B03E8"/>
    <w:rsid w:val="002B0495"/>
    <w:rsid w:val="002B0526"/>
    <w:rsid w:val="002B06C8"/>
    <w:rsid w:val="002B0736"/>
    <w:rsid w:val="002B07E2"/>
    <w:rsid w:val="002B09F4"/>
    <w:rsid w:val="002B0BC8"/>
    <w:rsid w:val="002B0CC0"/>
    <w:rsid w:val="002B0CC1"/>
    <w:rsid w:val="002B0D6A"/>
    <w:rsid w:val="002B0D87"/>
    <w:rsid w:val="002B1199"/>
    <w:rsid w:val="002B11A0"/>
    <w:rsid w:val="002B165F"/>
    <w:rsid w:val="002B197C"/>
    <w:rsid w:val="002B1AC6"/>
    <w:rsid w:val="002B1D48"/>
    <w:rsid w:val="002B1DA3"/>
    <w:rsid w:val="002B1DF6"/>
    <w:rsid w:val="002B2294"/>
    <w:rsid w:val="002B22B2"/>
    <w:rsid w:val="002B232B"/>
    <w:rsid w:val="002B2469"/>
    <w:rsid w:val="002B269A"/>
    <w:rsid w:val="002B2A2C"/>
    <w:rsid w:val="002B3500"/>
    <w:rsid w:val="002B3515"/>
    <w:rsid w:val="002B38A2"/>
    <w:rsid w:val="002B3BD9"/>
    <w:rsid w:val="002B3D27"/>
    <w:rsid w:val="002B4073"/>
    <w:rsid w:val="002B46B1"/>
    <w:rsid w:val="002B4715"/>
    <w:rsid w:val="002B476C"/>
    <w:rsid w:val="002B481A"/>
    <w:rsid w:val="002B4905"/>
    <w:rsid w:val="002B4B82"/>
    <w:rsid w:val="002B4CC1"/>
    <w:rsid w:val="002B502C"/>
    <w:rsid w:val="002B53AB"/>
    <w:rsid w:val="002B54CF"/>
    <w:rsid w:val="002B56ED"/>
    <w:rsid w:val="002B5B98"/>
    <w:rsid w:val="002B5CBE"/>
    <w:rsid w:val="002B5DE2"/>
    <w:rsid w:val="002B5EDD"/>
    <w:rsid w:val="002B5EEE"/>
    <w:rsid w:val="002B5F05"/>
    <w:rsid w:val="002B616F"/>
    <w:rsid w:val="002B61EA"/>
    <w:rsid w:val="002B622E"/>
    <w:rsid w:val="002B6235"/>
    <w:rsid w:val="002B634E"/>
    <w:rsid w:val="002B639A"/>
    <w:rsid w:val="002B6455"/>
    <w:rsid w:val="002B69AE"/>
    <w:rsid w:val="002B69BD"/>
    <w:rsid w:val="002B6B02"/>
    <w:rsid w:val="002B6EE8"/>
    <w:rsid w:val="002B7245"/>
    <w:rsid w:val="002B73E2"/>
    <w:rsid w:val="002B740D"/>
    <w:rsid w:val="002B7436"/>
    <w:rsid w:val="002B74BD"/>
    <w:rsid w:val="002B74CA"/>
    <w:rsid w:val="002B7505"/>
    <w:rsid w:val="002B75E5"/>
    <w:rsid w:val="002B787A"/>
    <w:rsid w:val="002B7A0D"/>
    <w:rsid w:val="002B7BA3"/>
    <w:rsid w:val="002B7C3E"/>
    <w:rsid w:val="002B7DB8"/>
    <w:rsid w:val="002B7E0F"/>
    <w:rsid w:val="002B7E58"/>
    <w:rsid w:val="002C02CC"/>
    <w:rsid w:val="002C0532"/>
    <w:rsid w:val="002C05D0"/>
    <w:rsid w:val="002C07F5"/>
    <w:rsid w:val="002C0824"/>
    <w:rsid w:val="002C09B2"/>
    <w:rsid w:val="002C0A3D"/>
    <w:rsid w:val="002C0A43"/>
    <w:rsid w:val="002C0B15"/>
    <w:rsid w:val="002C0B55"/>
    <w:rsid w:val="002C0BB3"/>
    <w:rsid w:val="002C0C02"/>
    <w:rsid w:val="002C0CFB"/>
    <w:rsid w:val="002C0F9A"/>
    <w:rsid w:val="002C10F7"/>
    <w:rsid w:val="002C124A"/>
    <w:rsid w:val="002C12B6"/>
    <w:rsid w:val="002C12D8"/>
    <w:rsid w:val="002C133D"/>
    <w:rsid w:val="002C13A5"/>
    <w:rsid w:val="002C1677"/>
    <w:rsid w:val="002C173A"/>
    <w:rsid w:val="002C175A"/>
    <w:rsid w:val="002C18B5"/>
    <w:rsid w:val="002C18E5"/>
    <w:rsid w:val="002C196E"/>
    <w:rsid w:val="002C19FA"/>
    <w:rsid w:val="002C1A30"/>
    <w:rsid w:val="002C1DB3"/>
    <w:rsid w:val="002C23CC"/>
    <w:rsid w:val="002C24A6"/>
    <w:rsid w:val="002C26A2"/>
    <w:rsid w:val="002C2980"/>
    <w:rsid w:val="002C29B9"/>
    <w:rsid w:val="002C2A6C"/>
    <w:rsid w:val="002C2B39"/>
    <w:rsid w:val="002C2C2A"/>
    <w:rsid w:val="002C2C63"/>
    <w:rsid w:val="002C2D7A"/>
    <w:rsid w:val="002C307A"/>
    <w:rsid w:val="002C30F1"/>
    <w:rsid w:val="002C3136"/>
    <w:rsid w:val="002C3264"/>
    <w:rsid w:val="002C33D2"/>
    <w:rsid w:val="002C34D9"/>
    <w:rsid w:val="002C3671"/>
    <w:rsid w:val="002C3783"/>
    <w:rsid w:val="002C3837"/>
    <w:rsid w:val="002C38F5"/>
    <w:rsid w:val="002C39B3"/>
    <w:rsid w:val="002C39EE"/>
    <w:rsid w:val="002C3A7E"/>
    <w:rsid w:val="002C3D85"/>
    <w:rsid w:val="002C3D88"/>
    <w:rsid w:val="002C3E0E"/>
    <w:rsid w:val="002C3F91"/>
    <w:rsid w:val="002C40FF"/>
    <w:rsid w:val="002C4121"/>
    <w:rsid w:val="002C420D"/>
    <w:rsid w:val="002C4358"/>
    <w:rsid w:val="002C43BE"/>
    <w:rsid w:val="002C4424"/>
    <w:rsid w:val="002C45DD"/>
    <w:rsid w:val="002C47E5"/>
    <w:rsid w:val="002C48E9"/>
    <w:rsid w:val="002C4A28"/>
    <w:rsid w:val="002C4A77"/>
    <w:rsid w:val="002C4B70"/>
    <w:rsid w:val="002C4BAE"/>
    <w:rsid w:val="002C513F"/>
    <w:rsid w:val="002C53E5"/>
    <w:rsid w:val="002C53EE"/>
    <w:rsid w:val="002C5430"/>
    <w:rsid w:val="002C5508"/>
    <w:rsid w:val="002C553F"/>
    <w:rsid w:val="002C5647"/>
    <w:rsid w:val="002C57A1"/>
    <w:rsid w:val="002C582B"/>
    <w:rsid w:val="002C59E5"/>
    <w:rsid w:val="002C6114"/>
    <w:rsid w:val="002C6522"/>
    <w:rsid w:val="002C670F"/>
    <w:rsid w:val="002C6880"/>
    <w:rsid w:val="002C69A7"/>
    <w:rsid w:val="002C6A2D"/>
    <w:rsid w:val="002C6A89"/>
    <w:rsid w:val="002C6BBD"/>
    <w:rsid w:val="002C6DCC"/>
    <w:rsid w:val="002C6F7E"/>
    <w:rsid w:val="002C6FE1"/>
    <w:rsid w:val="002C7141"/>
    <w:rsid w:val="002C7280"/>
    <w:rsid w:val="002C7304"/>
    <w:rsid w:val="002C7347"/>
    <w:rsid w:val="002C7462"/>
    <w:rsid w:val="002C7516"/>
    <w:rsid w:val="002C7521"/>
    <w:rsid w:val="002C7572"/>
    <w:rsid w:val="002C7721"/>
    <w:rsid w:val="002C77EC"/>
    <w:rsid w:val="002C781F"/>
    <w:rsid w:val="002C794C"/>
    <w:rsid w:val="002C7955"/>
    <w:rsid w:val="002C7AC8"/>
    <w:rsid w:val="002C7D1B"/>
    <w:rsid w:val="002C7FB1"/>
    <w:rsid w:val="002D0149"/>
    <w:rsid w:val="002D0548"/>
    <w:rsid w:val="002D078C"/>
    <w:rsid w:val="002D0954"/>
    <w:rsid w:val="002D097C"/>
    <w:rsid w:val="002D09F6"/>
    <w:rsid w:val="002D0A3E"/>
    <w:rsid w:val="002D0BB5"/>
    <w:rsid w:val="002D0BC6"/>
    <w:rsid w:val="002D1618"/>
    <w:rsid w:val="002D16AD"/>
    <w:rsid w:val="002D1806"/>
    <w:rsid w:val="002D1835"/>
    <w:rsid w:val="002D1B82"/>
    <w:rsid w:val="002D1D10"/>
    <w:rsid w:val="002D1F34"/>
    <w:rsid w:val="002D203D"/>
    <w:rsid w:val="002D220B"/>
    <w:rsid w:val="002D2272"/>
    <w:rsid w:val="002D23AD"/>
    <w:rsid w:val="002D2413"/>
    <w:rsid w:val="002D2476"/>
    <w:rsid w:val="002D2523"/>
    <w:rsid w:val="002D25E1"/>
    <w:rsid w:val="002D276F"/>
    <w:rsid w:val="002D2925"/>
    <w:rsid w:val="002D2B15"/>
    <w:rsid w:val="002D2B7A"/>
    <w:rsid w:val="002D2D49"/>
    <w:rsid w:val="002D2D58"/>
    <w:rsid w:val="002D2E0C"/>
    <w:rsid w:val="002D2ED2"/>
    <w:rsid w:val="002D3141"/>
    <w:rsid w:val="002D315A"/>
    <w:rsid w:val="002D31CC"/>
    <w:rsid w:val="002D3263"/>
    <w:rsid w:val="002D331E"/>
    <w:rsid w:val="002D33ED"/>
    <w:rsid w:val="002D345A"/>
    <w:rsid w:val="002D3629"/>
    <w:rsid w:val="002D369A"/>
    <w:rsid w:val="002D372D"/>
    <w:rsid w:val="002D380C"/>
    <w:rsid w:val="002D381D"/>
    <w:rsid w:val="002D3826"/>
    <w:rsid w:val="002D39BE"/>
    <w:rsid w:val="002D3B88"/>
    <w:rsid w:val="002D3CB1"/>
    <w:rsid w:val="002D3CE6"/>
    <w:rsid w:val="002D3D1E"/>
    <w:rsid w:val="002D3FC1"/>
    <w:rsid w:val="002D4051"/>
    <w:rsid w:val="002D42A5"/>
    <w:rsid w:val="002D4485"/>
    <w:rsid w:val="002D44EF"/>
    <w:rsid w:val="002D45C5"/>
    <w:rsid w:val="002D4758"/>
    <w:rsid w:val="002D4809"/>
    <w:rsid w:val="002D4C7B"/>
    <w:rsid w:val="002D4CEF"/>
    <w:rsid w:val="002D4DAC"/>
    <w:rsid w:val="002D4F4F"/>
    <w:rsid w:val="002D504B"/>
    <w:rsid w:val="002D53A8"/>
    <w:rsid w:val="002D53CD"/>
    <w:rsid w:val="002D59F3"/>
    <w:rsid w:val="002D5BB3"/>
    <w:rsid w:val="002D5CB4"/>
    <w:rsid w:val="002D5DA8"/>
    <w:rsid w:val="002D5E20"/>
    <w:rsid w:val="002D5FE2"/>
    <w:rsid w:val="002D5FEB"/>
    <w:rsid w:val="002D61A3"/>
    <w:rsid w:val="002D6409"/>
    <w:rsid w:val="002D644B"/>
    <w:rsid w:val="002D6528"/>
    <w:rsid w:val="002D65C1"/>
    <w:rsid w:val="002D66A2"/>
    <w:rsid w:val="002D66DF"/>
    <w:rsid w:val="002D66EC"/>
    <w:rsid w:val="002D675D"/>
    <w:rsid w:val="002D6890"/>
    <w:rsid w:val="002D69E4"/>
    <w:rsid w:val="002D6A82"/>
    <w:rsid w:val="002D6BB3"/>
    <w:rsid w:val="002D6BDB"/>
    <w:rsid w:val="002D6D69"/>
    <w:rsid w:val="002D6EDB"/>
    <w:rsid w:val="002D6F4F"/>
    <w:rsid w:val="002D6F6F"/>
    <w:rsid w:val="002D70B6"/>
    <w:rsid w:val="002D7123"/>
    <w:rsid w:val="002D77BE"/>
    <w:rsid w:val="002D77CB"/>
    <w:rsid w:val="002D7938"/>
    <w:rsid w:val="002D7ABC"/>
    <w:rsid w:val="002D7C80"/>
    <w:rsid w:val="002E0012"/>
    <w:rsid w:val="002E0102"/>
    <w:rsid w:val="002E02A4"/>
    <w:rsid w:val="002E05B6"/>
    <w:rsid w:val="002E0726"/>
    <w:rsid w:val="002E0797"/>
    <w:rsid w:val="002E0932"/>
    <w:rsid w:val="002E0B2D"/>
    <w:rsid w:val="002E0B7A"/>
    <w:rsid w:val="002E0CA6"/>
    <w:rsid w:val="002E0CDE"/>
    <w:rsid w:val="002E0CF5"/>
    <w:rsid w:val="002E0D79"/>
    <w:rsid w:val="002E0D81"/>
    <w:rsid w:val="002E0F76"/>
    <w:rsid w:val="002E0F99"/>
    <w:rsid w:val="002E0FFB"/>
    <w:rsid w:val="002E1020"/>
    <w:rsid w:val="002E10C4"/>
    <w:rsid w:val="002E1116"/>
    <w:rsid w:val="002E1239"/>
    <w:rsid w:val="002E13D3"/>
    <w:rsid w:val="002E14ED"/>
    <w:rsid w:val="002E162C"/>
    <w:rsid w:val="002E1826"/>
    <w:rsid w:val="002E1955"/>
    <w:rsid w:val="002E19E2"/>
    <w:rsid w:val="002E1E74"/>
    <w:rsid w:val="002E1E8E"/>
    <w:rsid w:val="002E1EB5"/>
    <w:rsid w:val="002E1FE9"/>
    <w:rsid w:val="002E20F5"/>
    <w:rsid w:val="002E2215"/>
    <w:rsid w:val="002E22A8"/>
    <w:rsid w:val="002E243E"/>
    <w:rsid w:val="002E2749"/>
    <w:rsid w:val="002E2759"/>
    <w:rsid w:val="002E277B"/>
    <w:rsid w:val="002E288A"/>
    <w:rsid w:val="002E292B"/>
    <w:rsid w:val="002E2978"/>
    <w:rsid w:val="002E2B45"/>
    <w:rsid w:val="002E2D57"/>
    <w:rsid w:val="002E2F07"/>
    <w:rsid w:val="002E32D7"/>
    <w:rsid w:val="002E3569"/>
    <w:rsid w:val="002E366E"/>
    <w:rsid w:val="002E36C6"/>
    <w:rsid w:val="002E371C"/>
    <w:rsid w:val="002E37CA"/>
    <w:rsid w:val="002E3808"/>
    <w:rsid w:val="002E393F"/>
    <w:rsid w:val="002E394F"/>
    <w:rsid w:val="002E395F"/>
    <w:rsid w:val="002E3C15"/>
    <w:rsid w:val="002E46FD"/>
    <w:rsid w:val="002E4B9E"/>
    <w:rsid w:val="002E5118"/>
    <w:rsid w:val="002E51CF"/>
    <w:rsid w:val="002E51D7"/>
    <w:rsid w:val="002E52AE"/>
    <w:rsid w:val="002E5402"/>
    <w:rsid w:val="002E5455"/>
    <w:rsid w:val="002E5492"/>
    <w:rsid w:val="002E54C8"/>
    <w:rsid w:val="002E55A9"/>
    <w:rsid w:val="002E5767"/>
    <w:rsid w:val="002E578F"/>
    <w:rsid w:val="002E590F"/>
    <w:rsid w:val="002E5950"/>
    <w:rsid w:val="002E5992"/>
    <w:rsid w:val="002E5B60"/>
    <w:rsid w:val="002E5BB5"/>
    <w:rsid w:val="002E5ECC"/>
    <w:rsid w:val="002E5FB1"/>
    <w:rsid w:val="002E5FCD"/>
    <w:rsid w:val="002E6004"/>
    <w:rsid w:val="002E601D"/>
    <w:rsid w:val="002E608F"/>
    <w:rsid w:val="002E6290"/>
    <w:rsid w:val="002E641D"/>
    <w:rsid w:val="002E657F"/>
    <w:rsid w:val="002E6611"/>
    <w:rsid w:val="002E6A83"/>
    <w:rsid w:val="002E6AC3"/>
    <w:rsid w:val="002E6C4C"/>
    <w:rsid w:val="002E6CB7"/>
    <w:rsid w:val="002E6E7C"/>
    <w:rsid w:val="002E6FD2"/>
    <w:rsid w:val="002E7048"/>
    <w:rsid w:val="002E7214"/>
    <w:rsid w:val="002E7393"/>
    <w:rsid w:val="002E73B3"/>
    <w:rsid w:val="002E778C"/>
    <w:rsid w:val="002E7842"/>
    <w:rsid w:val="002E78EA"/>
    <w:rsid w:val="002E7BEF"/>
    <w:rsid w:val="002E7E7D"/>
    <w:rsid w:val="002E7EF6"/>
    <w:rsid w:val="002E7FD3"/>
    <w:rsid w:val="002F0403"/>
    <w:rsid w:val="002F041E"/>
    <w:rsid w:val="002F0439"/>
    <w:rsid w:val="002F04C8"/>
    <w:rsid w:val="002F092A"/>
    <w:rsid w:val="002F0964"/>
    <w:rsid w:val="002F099C"/>
    <w:rsid w:val="002F0B72"/>
    <w:rsid w:val="002F0DF7"/>
    <w:rsid w:val="002F0F0C"/>
    <w:rsid w:val="002F10AD"/>
    <w:rsid w:val="002F151F"/>
    <w:rsid w:val="002F15B4"/>
    <w:rsid w:val="002F15DA"/>
    <w:rsid w:val="002F17FC"/>
    <w:rsid w:val="002F1869"/>
    <w:rsid w:val="002F18A9"/>
    <w:rsid w:val="002F1ABE"/>
    <w:rsid w:val="002F1CF0"/>
    <w:rsid w:val="002F1E3A"/>
    <w:rsid w:val="002F1F24"/>
    <w:rsid w:val="002F20C3"/>
    <w:rsid w:val="002F22CF"/>
    <w:rsid w:val="002F232A"/>
    <w:rsid w:val="002F246A"/>
    <w:rsid w:val="002F24C1"/>
    <w:rsid w:val="002F282C"/>
    <w:rsid w:val="002F2A25"/>
    <w:rsid w:val="002F2EA7"/>
    <w:rsid w:val="002F2EC8"/>
    <w:rsid w:val="002F30B2"/>
    <w:rsid w:val="002F32DA"/>
    <w:rsid w:val="002F35A3"/>
    <w:rsid w:val="002F35D4"/>
    <w:rsid w:val="002F3754"/>
    <w:rsid w:val="002F38ED"/>
    <w:rsid w:val="002F3A0C"/>
    <w:rsid w:val="002F3ADB"/>
    <w:rsid w:val="002F3BAD"/>
    <w:rsid w:val="002F3BEC"/>
    <w:rsid w:val="002F3C5D"/>
    <w:rsid w:val="002F3D28"/>
    <w:rsid w:val="002F3DDA"/>
    <w:rsid w:val="002F3E4E"/>
    <w:rsid w:val="002F3E52"/>
    <w:rsid w:val="002F3F9B"/>
    <w:rsid w:val="002F4058"/>
    <w:rsid w:val="002F4256"/>
    <w:rsid w:val="002F4282"/>
    <w:rsid w:val="002F449D"/>
    <w:rsid w:val="002F44A7"/>
    <w:rsid w:val="002F457A"/>
    <w:rsid w:val="002F46E1"/>
    <w:rsid w:val="002F46E3"/>
    <w:rsid w:val="002F4755"/>
    <w:rsid w:val="002F47CD"/>
    <w:rsid w:val="002F4939"/>
    <w:rsid w:val="002F4B39"/>
    <w:rsid w:val="002F4D45"/>
    <w:rsid w:val="002F4D69"/>
    <w:rsid w:val="002F4D82"/>
    <w:rsid w:val="002F4E26"/>
    <w:rsid w:val="002F4FE3"/>
    <w:rsid w:val="002F5015"/>
    <w:rsid w:val="002F507F"/>
    <w:rsid w:val="002F50F1"/>
    <w:rsid w:val="002F514F"/>
    <w:rsid w:val="002F520E"/>
    <w:rsid w:val="002F52F0"/>
    <w:rsid w:val="002F53E4"/>
    <w:rsid w:val="002F5458"/>
    <w:rsid w:val="002F559E"/>
    <w:rsid w:val="002F5615"/>
    <w:rsid w:val="002F569F"/>
    <w:rsid w:val="002F5768"/>
    <w:rsid w:val="002F581B"/>
    <w:rsid w:val="002F5887"/>
    <w:rsid w:val="002F597D"/>
    <w:rsid w:val="002F5D64"/>
    <w:rsid w:val="002F5F44"/>
    <w:rsid w:val="002F6102"/>
    <w:rsid w:val="002F62E8"/>
    <w:rsid w:val="002F67F7"/>
    <w:rsid w:val="002F6ABB"/>
    <w:rsid w:val="002F6B09"/>
    <w:rsid w:val="002F6C7A"/>
    <w:rsid w:val="002F6C9C"/>
    <w:rsid w:val="002F6E98"/>
    <w:rsid w:val="002F6EFC"/>
    <w:rsid w:val="002F7122"/>
    <w:rsid w:val="002F72EC"/>
    <w:rsid w:val="002F736A"/>
    <w:rsid w:val="002F7480"/>
    <w:rsid w:val="002F7601"/>
    <w:rsid w:val="002F764C"/>
    <w:rsid w:val="002F7675"/>
    <w:rsid w:val="002F780C"/>
    <w:rsid w:val="002F7A0D"/>
    <w:rsid w:val="002F7E7F"/>
    <w:rsid w:val="002F7F5A"/>
    <w:rsid w:val="00300152"/>
    <w:rsid w:val="00300232"/>
    <w:rsid w:val="0030040D"/>
    <w:rsid w:val="00300890"/>
    <w:rsid w:val="003009D2"/>
    <w:rsid w:val="00300A3C"/>
    <w:rsid w:val="00300B18"/>
    <w:rsid w:val="00300B7F"/>
    <w:rsid w:val="00300D80"/>
    <w:rsid w:val="00300E58"/>
    <w:rsid w:val="00300EC3"/>
    <w:rsid w:val="00301065"/>
    <w:rsid w:val="00301083"/>
    <w:rsid w:val="003011AC"/>
    <w:rsid w:val="00301399"/>
    <w:rsid w:val="003014C5"/>
    <w:rsid w:val="003015CF"/>
    <w:rsid w:val="0030166F"/>
    <w:rsid w:val="00301680"/>
    <w:rsid w:val="003017C4"/>
    <w:rsid w:val="00301818"/>
    <w:rsid w:val="00301A56"/>
    <w:rsid w:val="00301F2F"/>
    <w:rsid w:val="00301FBC"/>
    <w:rsid w:val="00302377"/>
    <w:rsid w:val="003024F2"/>
    <w:rsid w:val="00302541"/>
    <w:rsid w:val="0030257A"/>
    <w:rsid w:val="0030258C"/>
    <w:rsid w:val="00302591"/>
    <w:rsid w:val="003025D1"/>
    <w:rsid w:val="00302739"/>
    <w:rsid w:val="0030273E"/>
    <w:rsid w:val="0030299E"/>
    <w:rsid w:val="00302A69"/>
    <w:rsid w:val="00302AAC"/>
    <w:rsid w:val="00302D89"/>
    <w:rsid w:val="00302DF0"/>
    <w:rsid w:val="00302DFD"/>
    <w:rsid w:val="00303133"/>
    <w:rsid w:val="003031E3"/>
    <w:rsid w:val="00303288"/>
    <w:rsid w:val="00303294"/>
    <w:rsid w:val="003033C1"/>
    <w:rsid w:val="00303454"/>
    <w:rsid w:val="00303784"/>
    <w:rsid w:val="0030385B"/>
    <w:rsid w:val="00303C1D"/>
    <w:rsid w:val="00303D5A"/>
    <w:rsid w:val="00303D5D"/>
    <w:rsid w:val="00303E37"/>
    <w:rsid w:val="003044AA"/>
    <w:rsid w:val="00304BE0"/>
    <w:rsid w:val="00304BE5"/>
    <w:rsid w:val="00304E06"/>
    <w:rsid w:val="0030502F"/>
    <w:rsid w:val="003052E5"/>
    <w:rsid w:val="003053AA"/>
    <w:rsid w:val="003053F9"/>
    <w:rsid w:val="00305428"/>
    <w:rsid w:val="00305628"/>
    <w:rsid w:val="00305739"/>
    <w:rsid w:val="00305745"/>
    <w:rsid w:val="003057BA"/>
    <w:rsid w:val="003057DF"/>
    <w:rsid w:val="0030592E"/>
    <w:rsid w:val="003059D7"/>
    <w:rsid w:val="00305D32"/>
    <w:rsid w:val="00305D7C"/>
    <w:rsid w:val="00305E3A"/>
    <w:rsid w:val="00305E5A"/>
    <w:rsid w:val="00305EE5"/>
    <w:rsid w:val="003062B6"/>
    <w:rsid w:val="003062DD"/>
    <w:rsid w:val="003063B1"/>
    <w:rsid w:val="003063BB"/>
    <w:rsid w:val="0030649F"/>
    <w:rsid w:val="00306768"/>
    <w:rsid w:val="00306AE1"/>
    <w:rsid w:val="00306D0B"/>
    <w:rsid w:val="00306D6A"/>
    <w:rsid w:val="00306DB4"/>
    <w:rsid w:val="00306F24"/>
    <w:rsid w:val="00306F4F"/>
    <w:rsid w:val="00306FB1"/>
    <w:rsid w:val="00306FD4"/>
    <w:rsid w:val="003070FD"/>
    <w:rsid w:val="0030711A"/>
    <w:rsid w:val="00307131"/>
    <w:rsid w:val="003071B6"/>
    <w:rsid w:val="003072AE"/>
    <w:rsid w:val="0030737C"/>
    <w:rsid w:val="003073A6"/>
    <w:rsid w:val="0030742F"/>
    <w:rsid w:val="0030773C"/>
    <w:rsid w:val="0030779B"/>
    <w:rsid w:val="0030787B"/>
    <w:rsid w:val="003078B5"/>
    <w:rsid w:val="0030796A"/>
    <w:rsid w:val="00307A58"/>
    <w:rsid w:val="00307B2D"/>
    <w:rsid w:val="00310005"/>
    <w:rsid w:val="00310031"/>
    <w:rsid w:val="003101A4"/>
    <w:rsid w:val="00310233"/>
    <w:rsid w:val="0031024F"/>
    <w:rsid w:val="00310290"/>
    <w:rsid w:val="003103E5"/>
    <w:rsid w:val="0031047D"/>
    <w:rsid w:val="00310486"/>
    <w:rsid w:val="003104B5"/>
    <w:rsid w:val="00310539"/>
    <w:rsid w:val="003105F4"/>
    <w:rsid w:val="0031088F"/>
    <w:rsid w:val="003109C5"/>
    <w:rsid w:val="00310A63"/>
    <w:rsid w:val="00310A95"/>
    <w:rsid w:val="00310B42"/>
    <w:rsid w:val="0031100D"/>
    <w:rsid w:val="0031141F"/>
    <w:rsid w:val="003114AD"/>
    <w:rsid w:val="00311613"/>
    <w:rsid w:val="00311772"/>
    <w:rsid w:val="0031196C"/>
    <w:rsid w:val="003119AC"/>
    <w:rsid w:val="003119CA"/>
    <w:rsid w:val="003119CB"/>
    <w:rsid w:val="00311A48"/>
    <w:rsid w:val="00311B4D"/>
    <w:rsid w:val="00311BF5"/>
    <w:rsid w:val="00311C1C"/>
    <w:rsid w:val="00311D02"/>
    <w:rsid w:val="00311D4E"/>
    <w:rsid w:val="00311DBB"/>
    <w:rsid w:val="00311E67"/>
    <w:rsid w:val="00311E6E"/>
    <w:rsid w:val="00312037"/>
    <w:rsid w:val="00312096"/>
    <w:rsid w:val="003121CC"/>
    <w:rsid w:val="003121EC"/>
    <w:rsid w:val="003123F9"/>
    <w:rsid w:val="00312430"/>
    <w:rsid w:val="0031244D"/>
    <w:rsid w:val="00312499"/>
    <w:rsid w:val="003125AC"/>
    <w:rsid w:val="0031264C"/>
    <w:rsid w:val="00312870"/>
    <w:rsid w:val="0031290A"/>
    <w:rsid w:val="00312B0C"/>
    <w:rsid w:val="00312C25"/>
    <w:rsid w:val="00312CD4"/>
    <w:rsid w:val="00312CED"/>
    <w:rsid w:val="00312DF7"/>
    <w:rsid w:val="00312DFA"/>
    <w:rsid w:val="00313000"/>
    <w:rsid w:val="0031314A"/>
    <w:rsid w:val="003131F4"/>
    <w:rsid w:val="00313257"/>
    <w:rsid w:val="0031327B"/>
    <w:rsid w:val="00313406"/>
    <w:rsid w:val="0031349C"/>
    <w:rsid w:val="00313501"/>
    <w:rsid w:val="003135ED"/>
    <w:rsid w:val="00313A78"/>
    <w:rsid w:val="00313CFD"/>
    <w:rsid w:val="00313CFF"/>
    <w:rsid w:val="00313D33"/>
    <w:rsid w:val="00313F47"/>
    <w:rsid w:val="00313F53"/>
    <w:rsid w:val="00313FB2"/>
    <w:rsid w:val="00314156"/>
    <w:rsid w:val="003141A9"/>
    <w:rsid w:val="0031428E"/>
    <w:rsid w:val="00314349"/>
    <w:rsid w:val="003144CA"/>
    <w:rsid w:val="003147F4"/>
    <w:rsid w:val="00314B4E"/>
    <w:rsid w:val="00314EED"/>
    <w:rsid w:val="00315182"/>
    <w:rsid w:val="0031520F"/>
    <w:rsid w:val="0031521B"/>
    <w:rsid w:val="00315243"/>
    <w:rsid w:val="0031540D"/>
    <w:rsid w:val="003155FF"/>
    <w:rsid w:val="00315612"/>
    <w:rsid w:val="00315718"/>
    <w:rsid w:val="00315FCF"/>
    <w:rsid w:val="003160D4"/>
    <w:rsid w:val="00316164"/>
    <w:rsid w:val="003162D8"/>
    <w:rsid w:val="003168C4"/>
    <w:rsid w:val="003169D1"/>
    <w:rsid w:val="003170A1"/>
    <w:rsid w:val="003171FF"/>
    <w:rsid w:val="003173C3"/>
    <w:rsid w:val="003173E0"/>
    <w:rsid w:val="00317851"/>
    <w:rsid w:val="00317A8D"/>
    <w:rsid w:val="00317B34"/>
    <w:rsid w:val="00317BD8"/>
    <w:rsid w:val="00317CCB"/>
    <w:rsid w:val="00317D4E"/>
    <w:rsid w:val="00317EAB"/>
    <w:rsid w:val="0032005F"/>
    <w:rsid w:val="003202AD"/>
    <w:rsid w:val="0032031D"/>
    <w:rsid w:val="003204FE"/>
    <w:rsid w:val="00320596"/>
    <w:rsid w:val="0032071D"/>
    <w:rsid w:val="00320879"/>
    <w:rsid w:val="00320938"/>
    <w:rsid w:val="0032096A"/>
    <w:rsid w:val="00320A18"/>
    <w:rsid w:val="00320C49"/>
    <w:rsid w:val="00320C89"/>
    <w:rsid w:val="00320D17"/>
    <w:rsid w:val="00320EF1"/>
    <w:rsid w:val="00320FC5"/>
    <w:rsid w:val="00321132"/>
    <w:rsid w:val="003211CB"/>
    <w:rsid w:val="00321203"/>
    <w:rsid w:val="00321609"/>
    <w:rsid w:val="003216B7"/>
    <w:rsid w:val="00321703"/>
    <w:rsid w:val="0032176B"/>
    <w:rsid w:val="00321973"/>
    <w:rsid w:val="00321B13"/>
    <w:rsid w:val="00321B34"/>
    <w:rsid w:val="00321BC6"/>
    <w:rsid w:val="00321C78"/>
    <w:rsid w:val="00321DC8"/>
    <w:rsid w:val="003221A5"/>
    <w:rsid w:val="0032227A"/>
    <w:rsid w:val="0032246A"/>
    <w:rsid w:val="0032251D"/>
    <w:rsid w:val="0032273C"/>
    <w:rsid w:val="00322866"/>
    <w:rsid w:val="003228FD"/>
    <w:rsid w:val="00322F1C"/>
    <w:rsid w:val="003233AF"/>
    <w:rsid w:val="00323409"/>
    <w:rsid w:val="003234FE"/>
    <w:rsid w:val="00323683"/>
    <w:rsid w:val="00323699"/>
    <w:rsid w:val="00323889"/>
    <w:rsid w:val="003238AE"/>
    <w:rsid w:val="00323A5D"/>
    <w:rsid w:val="00323B1B"/>
    <w:rsid w:val="00323B97"/>
    <w:rsid w:val="00323DDC"/>
    <w:rsid w:val="003240DF"/>
    <w:rsid w:val="003241B3"/>
    <w:rsid w:val="003243B5"/>
    <w:rsid w:val="00324499"/>
    <w:rsid w:val="0032452B"/>
    <w:rsid w:val="0032476E"/>
    <w:rsid w:val="003247B0"/>
    <w:rsid w:val="00324880"/>
    <w:rsid w:val="003248D8"/>
    <w:rsid w:val="00324981"/>
    <w:rsid w:val="00324DB3"/>
    <w:rsid w:val="00324FF4"/>
    <w:rsid w:val="003253B8"/>
    <w:rsid w:val="00325786"/>
    <w:rsid w:val="00325990"/>
    <w:rsid w:val="00325C3C"/>
    <w:rsid w:val="00325E3C"/>
    <w:rsid w:val="00325E94"/>
    <w:rsid w:val="003261CF"/>
    <w:rsid w:val="003261E2"/>
    <w:rsid w:val="0032629D"/>
    <w:rsid w:val="00326349"/>
    <w:rsid w:val="00326480"/>
    <w:rsid w:val="0032665D"/>
    <w:rsid w:val="0032681F"/>
    <w:rsid w:val="00326849"/>
    <w:rsid w:val="00326906"/>
    <w:rsid w:val="00326D4B"/>
    <w:rsid w:val="00326E16"/>
    <w:rsid w:val="00326F02"/>
    <w:rsid w:val="00326F61"/>
    <w:rsid w:val="00326F9D"/>
    <w:rsid w:val="00327076"/>
    <w:rsid w:val="00327106"/>
    <w:rsid w:val="003271F2"/>
    <w:rsid w:val="0032732F"/>
    <w:rsid w:val="00327434"/>
    <w:rsid w:val="003275EE"/>
    <w:rsid w:val="003277E6"/>
    <w:rsid w:val="00327914"/>
    <w:rsid w:val="003279B1"/>
    <w:rsid w:val="00327BFC"/>
    <w:rsid w:val="00327DCE"/>
    <w:rsid w:val="00327E7E"/>
    <w:rsid w:val="003300B6"/>
    <w:rsid w:val="003304B8"/>
    <w:rsid w:val="003304F2"/>
    <w:rsid w:val="0033058C"/>
    <w:rsid w:val="00330C8A"/>
    <w:rsid w:val="00330DDB"/>
    <w:rsid w:val="00330E1E"/>
    <w:rsid w:val="00330F28"/>
    <w:rsid w:val="00331019"/>
    <w:rsid w:val="003310FB"/>
    <w:rsid w:val="003311A3"/>
    <w:rsid w:val="0033122F"/>
    <w:rsid w:val="00331322"/>
    <w:rsid w:val="0033162C"/>
    <w:rsid w:val="0033165B"/>
    <w:rsid w:val="00331765"/>
    <w:rsid w:val="003317CD"/>
    <w:rsid w:val="003317F8"/>
    <w:rsid w:val="00331836"/>
    <w:rsid w:val="00331A86"/>
    <w:rsid w:val="00331C1A"/>
    <w:rsid w:val="00331D68"/>
    <w:rsid w:val="00331E13"/>
    <w:rsid w:val="00331F44"/>
    <w:rsid w:val="00331F96"/>
    <w:rsid w:val="003320E5"/>
    <w:rsid w:val="0033227A"/>
    <w:rsid w:val="0033248B"/>
    <w:rsid w:val="0033261B"/>
    <w:rsid w:val="00332C4F"/>
    <w:rsid w:val="00332CAC"/>
    <w:rsid w:val="003331BC"/>
    <w:rsid w:val="00333237"/>
    <w:rsid w:val="00333502"/>
    <w:rsid w:val="0033350C"/>
    <w:rsid w:val="0033360D"/>
    <w:rsid w:val="00333666"/>
    <w:rsid w:val="00333832"/>
    <w:rsid w:val="0033396E"/>
    <w:rsid w:val="00333BEA"/>
    <w:rsid w:val="00333C33"/>
    <w:rsid w:val="00333D8E"/>
    <w:rsid w:val="00333EFF"/>
    <w:rsid w:val="00333F34"/>
    <w:rsid w:val="00333FFE"/>
    <w:rsid w:val="00334031"/>
    <w:rsid w:val="003340E5"/>
    <w:rsid w:val="003341B3"/>
    <w:rsid w:val="0033420F"/>
    <w:rsid w:val="0033444B"/>
    <w:rsid w:val="00334838"/>
    <w:rsid w:val="00334847"/>
    <w:rsid w:val="003348C9"/>
    <w:rsid w:val="00334929"/>
    <w:rsid w:val="00334AD1"/>
    <w:rsid w:val="00334C4F"/>
    <w:rsid w:val="00334C8C"/>
    <w:rsid w:val="00334E7A"/>
    <w:rsid w:val="00334F88"/>
    <w:rsid w:val="00335108"/>
    <w:rsid w:val="0033539A"/>
    <w:rsid w:val="00335452"/>
    <w:rsid w:val="003354B6"/>
    <w:rsid w:val="003354C3"/>
    <w:rsid w:val="003358CD"/>
    <w:rsid w:val="00335A79"/>
    <w:rsid w:val="00335C30"/>
    <w:rsid w:val="00335E0C"/>
    <w:rsid w:val="00335F7E"/>
    <w:rsid w:val="00335F90"/>
    <w:rsid w:val="00336211"/>
    <w:rsid w:val="00336411"/>
    <w:rsid w:val="003365D5"/>
    <w:rsid w:val="00336686"/>
    <w:rsid w:val="0033690A"/>
    <w:rsid w:val="00336940"/>
    <w:rsid w:val="003369FF"/>
    <w:rsid w:val="00336A84"/>
    <w:rsid w:val="00336AC7"/>
    <w:rsid w:val="00336B00"/>
    <w:rsid w:val="00336BF7"/>
    <w:rsid w:val="00336C2B"/>
    <w:rsid w:val="00336CFD"/>
    <w:rsid w:val="00336DCE"/>
    <w:rsid w:val="00336EB8"/>
    <w:rsid w:val="00336F04"/>
    <w:rsid w:val="0033709F"/>
    <w:rsid w:val="0033714F"/>
    <w:rsid w:val="003375B9"/>
    <w:rsid w:val="003377A0"/>
    <w:rsid w:val="003377CE"/>
    <w:rsid w:val="00337AC6"/>
    <w:rsid w:val="00337D48"/>
    <w:rsid w:val="00337D8F"/>
    <w:rsid w:val="00340015"/>
    <w:rsid w:val="00340041"/>
    <w:rsid w:val="003400C5"/>
    <w:rsid w:val="003401D1"/>
    <w:rsid w:val="0034023C"/>
    <w:rsid w:val="00340274"/>
    <w:rsid w:val="003402B5"/>
    <w:rsid w:val="003402DF"/>
    <w:rsid w:val="00340467"/>
    <w:rsid w:val="0034046A"/>
    <w:rsid w:val="003404A0"/>
    <w:rsid w:val="003405C5"/>
    <w:rsid w:val="003405F8"/>
    <w:rsid w:val="00340780"/>
    <w:rsid w:val="00340B33"/>
    <w:rsid w:val="00340C77"/>
    <w:rsid w:val="00340D9D"/>
    <w:rsid w:val="00340DC7"/>
    <w:rsid w:val="00340E62"/>
    <w:rsid w:val="00340F25"/>
    <w:rsid w:val="00340FA7"/>
    <w:rsid w:val="00341029"/>
    <w:rsid w:val="003410B4"/>
    <w:rsid w:val="003412BB"/>
    <w:rsid w:val="0034131D"/>
    <w:rsid w:val="00341362"/>
    <w:rsid w:val="003413C0"/>
    <w:rsid w:val="0034155A"/>
    <w:rsid w:val="003415F3"/>
    <w:rsid w:val="00341710"/>
    <w:rsid w:val="00341A90"/>
    <w:rsid w:val="00341AAC"/>
    <w:rsid w:val="00341FF7"/>
    <w:rsid w:val="003420C8"/>
    <w:rsid w:val="00342143"/>
    <w:rsid w:val="003421F5"/>
    <w:rsid w:val="00342484"/>
    <w:rsid w:val="003424CE"/>
    <w:rsid w:val="00342584"/>
    <w:rsid w:val="0034278D"/>
    <w:rsid w:val="0034283C"/>
    <w:rsid w:val="003428B8"/>
    <w:rsid w:val="00342B23"/>
    <w:rsid w:val="00342E2F"/>
    <w:rsid w:val="0034301F"/>
    <w:rsid w:val="003430E6"/>
    <w:rsid w:val="0034314C"/>
    <w:rsid w:val="003431D4"/>
    <w:rsid w:val="00343284"/>
    <w:rsid w:val="0034350B"/>
    <w:rsid w:val="00343552"/>
    <w:rsid w:val="003436D0"/>
    <w:rsid w:val="00343746"/>
    <w:rsid w:val="0034384D"/>
    <w:rsid w:val="00343905"/>
    <w:rsid w:val="00343A09"/>
    <w:rsid w:val="00343A29"/>
    <w:rsid w:val="00343B8C"/>
    <w:rsid w:val="00343E46"/>
    <w:rsid w:val="00343EF0"/>
    <w:rsid w:val="00343F81"/>
    <w:rsid w:val="00344284"/>
    <w:rsid w:val="00344588"/>
    <w:rsid w:val="003445DB"/>
    <w:rsid w:val="00344689"/>
    <w:rsid w:val="003447EE"/>
    <w:rsid w:val="00344AEC"/>
    <w:rsid w:val="00344B93"/>
    <w:rsid w:val="00344BEE"/>
    <w:rsid w:val="00344CAD"/>
    <w:rsid w:val="00344EBD"/>
    <w:rsid w:val="00344F5B"/>
    <w:rsid w:val="00345283"/>
    <w:rsid w:val="00345308"/>
    <w:rsid w:val="0034555D"/>
    <w:rsid w:val="00345967"/>
    <w:rsid w:val="00345C3B"/>
    <w:rsid w:val="00345DB4"/>
    <w:rsid w:val="00345EF5"/>
    <w:rsid w:val="00345F7A"/>
    <w:rsid w:val="00345F85"/>
    <w:rsid w:val="003460D5"/>
    <w:rsid w:val="00346961"/>
    <w:rsid w:val="00346A0A"/>
    <w:rsid w:val="00346A6E"/>
    <w:rsid w:val="00346B00"/>
    <w:rsid w:val="00346EA6"/>
    <w:rsid w:val="00347041"/>
    <w:rsid w:val="003473AE"/>
    <w:rsid w:val="003475FE"/>
    <w:rsid w:val="00347609"/>
    <w:rsid w:val="00347702"/>
    <w:rsid w:val="0034799D"/>
    <w:rsid w:val="00347B1A"/>
    <w:rsid w:val="00347B30"/>
    <w:rsid w:val="00347C9B"/>
    <w:rsid w:val="00347E6D"/>
    <w:rsid w:val="0035023A"/>
    <w:rsid w:val="00350288"/>
    <w:rsid w:val="00350451"/>
    <w:rsid w:val="00350512"/>
    <w:rsid w:val="00350678"/>
    <w:rsid w:val="003509B6"/>
    <w:rsid w:val="00350AD4"/>
    <w:rsid w:val="00350B7D"/>
    <w:rsid w:val="00350C63"/>
    <w:rsid w:val="00350C9A"/>
    <w:rsid w:val="00350D81"/>
    <w:rsid w:val="00350E07"/>
    <w:rsid w:val="00350E65"/>
    <w:rsid w:val="00350EF6"/>
    <w:rsid w:val="00350F08"/>
    <w:rsid w:val="00351072"/>
    <w:rsid w:val="00351094"/>
    <w:rsid w:val="00351686"/>
    <w:rsid w:val="00351A65"/>
    <w:rsid w:val="00351E4B"/>
    <w:rsid w:val="00351E6F"/>
    <w:rsid w:val="0035206F"/>
    <w:rsid w:val="003520A3"/>
    <w:rsid w:val="00352104"/>
    <w:rsid w:val="00352546"/>
    <w:rsid w:val="003525C0"/>
    <w:rsid w:val="003525D5"/>
    <w:rsid w:val="003529AF"/>
    <w:rsid w:val="00352B5B"/>
    <w:rsid w:val="00352F42"/>
    <w:rsid w:val="00353125"/>
    <w:rsid w:val="003531F3"/>
    <w:rsid w:val="003532EC"/>
    <w:rsid w:val="003533C2"/>
    <w:rsid w:val="00353454"/>
    <w:rsid w:val="0035347F"/>
    <w:rsid w:val="0035358B"/>
    <w:rsid w:val="003537F0"/>
    <w:rsid w:val="003538C9"/>
    <w:rsid w:val="003539C6"/>
    <w:rsid w:val="00353A94"/>
    <w:rsid w:val="00353B98"/>
    <w:rsid w:val="00353BD1"/>
    <w:rsid w:val="00353DCB"/>
    <w:rsid w:val="00353FA4"/>
    <w:rsid w:val="00353FF4"/>
    <w:rsid w:val="00354101"/>
    <w:rsid w:val="0035425C"/>
    <w:rsid w:val="00354327"/>
    <w:rsid w:val="003543C9"/>
    <w:rsid w:val="00354595"/>
    <w:rsid w:val="0035467B"/>
    <w:rsid w:val="003548B8"/>
    <w:rsid w:val="00354900"/>
    <w:rsid w:val="00354921"/>
    <w:rsid w:val="003549F6"/>
    <w:rsid w:val="00354E6B"/>
    <w:rsid w:val="00354E6E"/>
    <w:rsid w:val="00354F86"/>
    <w:rsid w:val="00355122"/>
    <w:rsid w:val="00355209"/>
    <w:rsid w:val="00355463"/>
    <w:rsid w:val="003555DB"/>
    <w:rsid w:val="003555F3"/>
    <w:rsid w:val="00355613"/>
    <w:rsid w:val="0035565E"/>
    <w:rsid w:val="00355675"/>
    <w:rsid w:val="00355AB6"/>
    <w:rsid w:val="00355AD2"/>
    <w:rsid w:val="00355DF9"/>
    <w:rsid w:val="00355E32"/>
    <w:rsid w:val="00355E76"/>
    <w:rsid w:val="00356127"/>
    <w:rsid w:val="00356300"/>
    <w:rsid w:val="003564B1"/>
    <w:rsid w:val="00356595"/>
    <w:rsid w:val="0035660F"/>
    <w:rsid w:val="00356685"/>
    <w:rsid w:val="003567F0"/>
    <w:rsid w:val="00356801"/>
    <w:rsid w:val="00356A11"/>
    <w:rsid w:val="00356BAC"/>
    <w:rsid w:val="00356CAB"/>
    <w:rsid w:val="00356D31"/>
    <w:rsid w:val="00356D4F"/>
    <w:rsid w:val="00356EA6"/>
    <w:rsid w:val="003571B0"/>
    <w:rsid w:val="00357274"/>
    <w:rsid w:val="003573B3"/>
    <w:rsid w:val="00357678"/>
    <w:rsid w:val="0035780C"/>
    <w:rsid w:val="00357A60"/>
    <w:rsid w:val="00357B61"/>
    <w:rsid w:val="00357B78"/>
    <w:rsid w:val="00357C7A"/>
    <w:rsid w:val="00357DCF"/>
    <w:rsid w:val="003601CC"/>
    <w:rsid w:val="00360274"/>
    <w:rsid w:val="003603DA"/>
    <w:rsid w:val="00360624"/>
    <w:rsid w:val="003609A7"/>
    <w:rsid w:val="00360A82"/>
    <w:rsid w:val="00360AD7"/>
    <w:rsid w:val="00360BC0"/>
    <w:rsid w:val="00360C49"/>
    <w:rsid w:val="00360CC4"/>
    <w:rsid w:val="00360DF0"/>
    <w:rsid w:val="00360F28"/>
    <w:rsid w:val="00360F47"/>
    <w:rsid w:val="003612EF"/>
    <w:rsid w:val="003613D9"/>
    <w:rsid w:val="00361520"/>
    <w:rsid w:val="003616AA"/>
    <w:rsid w:val="00361907"/>
    <w:rsid w:val="00361BF7"/>
    <w:rsid w:val="00361C69"/>
    <w:rsid w:val="003620E1"/>
    <w:rsid w:val="00362115"/>
    <w:rsid w:val="00362122"/>
    <w:rsid w:val="0036220B"/>
    <w:rsid w:val="003622B5"/>
    <w:rsid w:val="00362476"/>
    <w:rsid w:val="003624E1"/>
    <w:rsid w:val="0036256E"/>
    <w:rsid w:val="003628AF"/>
    <w:rsid w:val="003629FF"/>
    <w:rsid w:val="00362ADC"/>
    <w:rsid w:val="00362BCF"/>
    <w:rsid w:val="00362BF2"/>
    <w:rsid w:val="003631B2"/>
    <w:rsid w:val="003631F5"/>
    <w:rsid w:val="00363569"/>
    <w:rsid w:val="003636FD"/>
    <w:rsid w:val="003638C7"/>
    <w:rsid w:val="00363EAD"/>
    <w:rsid w:val="00363FEC"/>
    <w:rsid w:val="00364061"/>
    <w:rsid w:val="003640A0"/>
    <w:rsid w:val="003640FE"/>
    <w:rsid w:val="003643B6"/>
    <w:rsid w:val="00364405"/>
    <w:rsid w:val="0036460A"/>
    <w:rsid w:val="003647CD"/>
    <w:rsid w:val="00364849"/>
    <w:rsid w:val="003648E1"/>
    <w:rsid w:val="00364B79"/>
    <w:rsid w:val="00364D9C"/>
    <w:rsid w:val="00364DEF"/>
    <w:rsid w:val="00364E02"/>
    <w:rsid w:val="00364ECF"/>
    <w:rsid w:val="00364EE8"/>
    <w:rsid w:val="00365005"/>
    <w:rsid w:val="003651DE"/>
    <w:rsid w:val="00365392"/>
    <w:rsid w:val="0036555C"/>
    <w:rsid w:val="00365720"/>
    <w:rsid w:val="0036575E"/>
    <w:rsid w:val="00365763"/>
    <w:rsid w:val="00365914"/>
    <w:rsid w:val="00365BC7"/>
    <w:rsid w:val="00365C1D"/>
    <w:rsid w:val="00365C2C"/>
    <w:rsid w:val="00365D52"/>
    <w:rsid w:val="00365E75"/>
    <w:rsid w:val="00365EAF"/>
    <w:rsid w:val="00365F0A"/>
    <w:rsid w:val="003662EA"/>
    <w:rsid w:val="00366483"/>
    <w:rsid w:val="00366619"/>
    <w:rsid w:val="00366629"/>
    <w:rsid w:val="0036686E"/>
    <w:rsid w:val="00366942"/>
    <w:rsid w:val="00366CC4"/>
    <w:rsid w:val="00366EA2"/>
    <w:rsid w:val="00366F16"/>
    <w:rsid w:val="00367115"/>
    <w:rsid w:val="00367269"/>
    <w:rsid w:val="003672CE"/>
    <w:rsid w:val="003678BD"/>
    <w:rsid w:val="00367ECE"/>
    <w:rsid w:val="00367EE4"/>
    <w:rsid w:val="00367F44"/>
    <w:rsid w:val="00367FDE"/>
    <w:rsid w:val="00370253"/>
    <w:rsid w:val="00370260"/>
    <w:rsid w:val="003702AA"/>
    <w:rsid w:val="00370490"/>
    <w:rsid w:val="0037060B"/>
    <w:rsid w:val="003706C9"/>
    <w:rsid w:val="003707C8"/>
    <w:rsid w:val="00370852"/>
    <w:rsid w:val="0037086D"/>
    <w:rsid w:val="00370A26"/>
    <w:rsid w:val="00370A3D"/>
    <w:rsid w:val="00370A91"/>
    <w:rsid w:val="00370A98"/>
    <w:rsid w:val="00370B54"/>
    <w:rsid w:val="00370CDF"/>
    <w:rsid w:val="00370D06"/>
    <w:rsid w:val="00370F22"/>
    <w:rsid w:val="00370F49"/>
    <w:rsid w:val="00370FC4"/>
    <w:rsid w:val="0037131C"/>
    <w:rsid w:val="0037138A"/>
    <w:rsid w:val="003716F6"/>
    <w:rsid w:val="0037190D"/>
    <w:rsid w:val="00371AFD"/>
    <w:rsid w:val="00371B40"/>
    <w:rsid w:val="00371F1D"/>
    <w:rsid w:val="00371FA4"/>
    <w:rsid w:val="00371FE5"/>
    <w:rsid w:val="003721B5"/>
    <w:rsid w:val="00372685"/>
    <w:rsid w:val="00372864"/>
    <w:rsid w:val="00372896"/>
    <w:rsid w:val="0037293C"/>
    <w:rsid w:val="003729D5"/>
    <w:rsid w:val="003729E3"/>
    <w:rsid w:val="00372A84"/>
    <w:rsid w:val="00372B34"/>
    <w:rsid w:val="00372C61"/>
    <w:rsid w:val="00372DD5"/>
    <w:rsid w:val="00372DE2"/>
    <w:rsid w:val="00372EAC"/>
    <w:rsid w:val="00372ECA"/>
    <w:rsid w:val="00372EE9"/>
    <w:rsid w:val="0037305F"/>
    <w:rsid w:val="0037318A"/>
    <w:rsid w:val="00373290"/>
    <w:rsid w:val="00373464"/>
    <w:rsid w:val="00373561"/>
    <w:rsid w:val="0037362E"/>
    <w:rsid w:val="00373677"/>
    <w:rsid w:val="00373B32"/>
    <w:rsid w:val="00373BB0"/>
    <w:rsid w:val="00373CB0"/>
    <w:rsid w:val="00373E23"/>
    <w:rsid w:val="00373FA5"/>
    <w:rsid w:val="0037446F"/>
    <w:rsid w:val="00374498"/>
    <w:rsid w:val="00374515"/>
    <w:rsid w:val="00374544"/>
    <w:rsid w:val="0037472E"/>
    <w:rsid w:val="00374949"/>
    <w:rsid w:val="00374A19"/>
    <w:rsid w:val="00374A22"/>
    <w:rsid w:val="00374B0F"/>
    <w:rsid w:val="00374CEA"/>
    <w:rsid w:val="00374DBA"/>
    <w:rsid w:val="00375033"/>
    <w:rsid w:val="003750A9"/>
    <w:rsid w:val="003752E1"/>
    <w:rsid w:val="003755E2"/>
    <w:rsid w:val="00375795"/>
    <w:rsid w:val="00375849"/>
    <w:rsid w:val="00375B6E"/>
    <w:rsid w:val="00375C53"/>
    <w:rsid w:val="00375DED"/>
    <w:rsid w:val="00376183"/>
    <w:rsid w:val="00376213"/>
    <w:rsid w:val="003763B3"/>
    <w:rsid w:val="00376586"/>
    <w:rsid w:val="0037674C"/>
    <w:rsid w:val="003768D5"/>
    <w:rsid w:val="00376A02"/>
    <w:rsid w:val="00376B20"/>
    <w:rsid w:val="00376B90"/>
    <w:rsid w:val="00376D7B"/>
    <w:rsid w:val="00376EC9"/>
    <w:rsid w:val="0037701C"/>
    <w:rsid w:val="003770CA"/>
    <w:rsid w:val="00377409"/>
    <w:rsid w:val="003775F0"/>
    <w:rsid w:val="003778BA"/>
    <w:rsid w:val="003779AD"/>
    <w:rsid w:val="003779F4"/>
    <w:rsid w:val="00377AC6"/>
    <w:rsid w:val="00377D29"/>
    <w:rsid w:val="00377D2F"/>
    <w:rsid w:val="00380039"/>
    <w:rsid w:val="003800BE"/>
    <w:rsid w:val="0038041B"/>
    <w:rsid w:val="003804BE"/>
    <w:rsid w:val="003805CB"/>
    <w:rsid w:val="003807FF"/>
    <w:rsid w:val="0038080E"/>
    <w:rsid w:val="00380C94"/>
    <w:rsid w:val="00380DDA"/>
    <w:rsid w:val="003811F8"/>
    <w:rsid w:val="003812F6"/>
    <w:rsid w:val="0038140A"/>
    <w:rsid w:val="0038151A"/>
    <w:rsid w:val="003815E7"/>
    <w:rsid w:val="00381687"/>
    <w:rsid w:val="00381754"/>
    <w:rsid w:val="003817EE"/>
    <w:rsid w:val="00381919"/>
    <w:rsid w:val="0038192C"/>
    <w:rsid w:val="00381933"/>
    <w:rsid w:val="00381963"/>
    <w:rsid w:val="00381B67"/>
    <w:rsid w:val="00381B95"/>
    <w:rsid w:val="00381DE8"/>
    <w:rsid w:val="00381DF3"/>
    <w:rsid w:val="00381F53"/>
    <w:rsid w:val="0038237F"/>
    <w:rsid w:val="0038267E"/>
    <w:rsid w:val="003826DF"/>
    <w:rsid w:val="00382727"/>
    <w:rsid w:val="003829A6"/>
    <w:rsid w:val="00382C44"/>
    <w:rsid w:val="003830EC"/>
    <w:rsid w:val="00383175"/>
    <w:rsid w:val="00383237"/>
    <w:rsid w:val="00383478"/>
    <w:rsid w:val="0038365D"/>
    <w:rsid w:val="00383706"/>
    <w:rsid w:val="0038380E"/>
    <w:rsid w:val="00383927"/>
    <w:rsid w:val="00383CC6"/>
    <w:rsid w:val="00383E68"/>
    <w:rsid w:val="00383EC4"/>
    <w:rsid w:val="00383F1B"/>
    <w:rsid w:val="00384061"/>
    <w:rsid w:val="003840DA"/>
    <w:rsid w:val="0038428C"/>
    <w:rsid w:val="00384337"/>
    <w:rsid w:val="0038452B"/>
    <w:rsid w:val="0038452C"/>
    <w:rsid w:val="00384689"/>
    <w:rsid w:val="00384871"/>
    <w:rsid w:val="003848B3"/>
    <w:rsid w:val="0038491F"/>
    <w:rsid w:val="00384A20"/>
    <w:rsid w:val="00384ADA"/>
    <w:rsid w:val="00384C2A"/>
    <w:rsid w:val="00384C5E"/>
    <w:rsid w:val="00384C9C"/>
    <w:rsid w:val="00384D47"/>
    <w:rsid w:val="00384F38"/>
    <w:rsid w:val="00384FA8"/>
    <w:rsid w:val="00385224"/>
    <w:rsid w:val="00385326"/>
    <w:rsid w:val="003853C7"/>
    <w:rsid w:val="003856C8"/>
    <w:rsid w:val="003858E3"/>
    <w:rsid w:val="00385925"/>
    <w:rsid w:val="00385932"/>
    <w:rsid w:val="00385BFB"/>
    <w:rsid w:val="00385C58"/>
    <w:rsid w:val="00385C9E"/>
    <w:rsid w:val="00385E59"/>
    <w:rsid w:val="00385F50"/>
    <w:rsid w:val="00385F84"/>
    <w:rsid w:val="00385FF9"/>
    <w:rsid w:val="00386074"/>
    <w:rsid w:val="00386326"/>
    <w:rsid w:val="00386405"/>
    <w:rsid w:val="00386456"/>
    <w:rsid w:val="00386606"/>
    <w:rsid w:val="00386660"/>
    <w:rsid w:val="003866C2"/>
    <w:rsid w:val="00386A45"/>
    <w:rsid w:val="00386AF0"/>
    <w:rsid w:val="00386BCC"/>
    <w:rsid w:val="003871D6"/>
    <w:rsid w:val="0038729D"/>
    <w:rsid w:val="003872EB"/>
    <w:rsid w:val="0038744C"/>
    <w:rsid w:val="00387B11"/>
    <w:rsid w:val="00387D0F"/>
    <w:rsid w:val="00387EBA"/>
    <w:rsid w:val="0039016C"/>
    <w:rsid w:val="003901A6"/>
    <w:rsid w:val="003901F8"/>
    <w:rsid w:val="00390295"/>
    <w:rsid w:val="003902A4"/>
    <w:rsid w:val="003902CA"/>
    <w:rsid w:val="0039059D"/>
    <w:rsid w:val="00390602"/>
    <w:rsid w:val="003909DE"/>
    <w:rsid w:val="00390B5D"/>
    <w:rsid w:val="00390C84"/>
    <w:rsid w:val="00390D6E"/>
    <w:rsid w:val="00390DB3"/>
    <w:rsid w:val="00390DF3"/>
    <w:rsid w:val="00390EEB"/>
    <w:rsid w:val="00390F54"/>
    <w:rsid w:val="003911FB"/>
    <w:rsid w:val="0039130D"/>
    <w:rsid w:val="003913AF"/>
    <w:rsid w:val="0039142B"/>
    <w:rsid w:val="0039143D"/>
    <w:rsid w:val="00391534"/>
    <w:rsid w:val="00391A9B"/>
    <w:rsid w:val="00391AA1"/>
    <w:rsid w:val="00391B07"/>
    <w:rsid w:val="00391B09"/>
    <w:rsid w:val="00391DFD"/>
    <w:rsid w:val="00391E67"/>
    <w:rsid w:val="00392711"/>
    <w:rsid w:val="003927C1"/>
    <w:rsid w:val="00392905"/>
    <w:rsid w:val="00392945"/>
    <w:rsid w:val="0039295C"/>
    <w:rsid w:val="00392994"/>
    <w:rsid w:val="00392996"/>
    <w:rsid w:val="003929B2"/>
    <w:rsid w:val="00392BE6"/>
    <w:rsid w:val="00392BE9"/>
    <w:rsid w:val="00392BF6"/>
    <w:rsid w:val="00392C83"/>
    <w:rsid w:val="00392FA7"/>
    <w:rsid w:val="00393063"/>
    <w:rsid w:val="0039366A"/>
    <w:rsid w:val="00393679"/>
    <w:rsid w:val="003936D1"/>
    <w:rsid w:val="00393BFE"/>
    <w:rsid w:val="00393CB9"/>
    <w:rsid w:val="00393D23"/>
    <w:rsid w:val="00393D9D"/>
    <w:rsid w:val="00393DE7"/>
    <w:rsid w:val="00393F1A"/>
    <w:rsid w:val="003941E2"/>
    <w:rsid w:val="00394329"/>
    <w:rsid w:val="003944E1"/>
    <w:rsid w:val="0039461D"/>
    <w:rsid w:val="0039485B"/>
    <w:rsid w:val="00394912"/>
    <w:rsid w:val="00394A48"/>
    <w:rsid w:val="00394A5B"/>
    <w:rsid w:val="00394AC1"/>
    <w:rsid w:val="00394AF6"/>
    <w:rsid w:val="00394BC0"/>
    <w:rsid w:val="00394C48"/>
    <w:rsid w:val="00395211"/>
    <w:rsid w:val="00395266"/>
    <w:rsid w:val="00395288"/>
    <w:rsid w:val="003953D6"/>
    <w:rsid w:val="0039567B"/>
    <w:rsid w:val="003957A1"/>
    <w:rsid w:val="003957FC"/>
    <w:rsid w:val="003958D5"/>
    <w:rsid w:val="00395B1B"/>
    <w:rsid w:val="00395B69"/>
    <w:rsid w:val="00395C57"/>
    <w:rsid w:val="00395CBD"/>
    <w:rsid w:val="00395D1A"/>
    <w:rsid w:val="00395DFD"/>
    <w:rsid w:val="00395E2D"/>
    <w:rsid w:val="00395ED4"/>
    <w:rsid w:val="003962FA"/>
    <w:rsid w:val="00396746"/>
    <w:rsid w:val="003967B0"/>
    <w:rsid w:val="00396A04"/>
    <w:rsid w:val="00396B4B"/>
    <w:rsid w:val="00396D7F"/>
    <w:rsid w:val="00396E0D"/>
    <w:rsid w:val="00396E5A"/>
    <w:rsid w:val="00396F80"/>
    <w:rsid w:val="00396FAE"/>
    <w:rsid w:val="00396FC0"/>
    <w:rsid w:val="00396FC5"/>
    <w:rsid w:val="003972D2"/>
    <w:rsid w:val="00397503"/>
    <w:rsid w:val="003977A1"/>
    <w:rsid w:val="00397957"/>
    <w:rsid w:val="00397AC8"/>
    <w:rsid w:val="00397BC1"/>
    <w:rsid w:val="00397C88"/>
    <w:rsid w:val="00397CCB"/>
    <w:rsid w:val="003A07D8"/>
    <w:rsid w:val="003A0A78"/>
    <w:rsid w:val="003A1067"/>
    <w:rsid w:val="003A11B3"/>
    <w:rsid w:val="003A121F"/>
    <w:rsid w:val="003A1629"/>
    <w:rsid w:val="003A1805"/>
    <w:rsid w:val="003A18D9"/>
    <w:rsid w:val="003A1997"/>
    <w:rsid w:val="003A2257"/>
    <w:rsid w:val="003A22ED"/>
    <w:rsid w:val="003A236F"/>
    <w:rsid w:val="003A2E31"/>
    <w:rsid w:val="003A2EAF"/>
    <w:rsid w:val="003A2F97"/>
    <w:rsid w:val="003A300B"/>
    <w:rsid w:val="003A3068"/>
    <w:rsid w:val="003A315C"/>
    <w:rsid w:val="003A31BC"/>
    <w:rsid w:val="003A3481"/>
    <w:rsid w:val="003A3820"/>
    <w:rsid w:val="003A3824"/>
    <w:rsid w:val="003A389D"/>
    <w:rsid w:val="003A3A60"/>
    <w:rsid w:val="003A3AA5"/>
    <w:rsid w:val="003A3ADE"/>
    <w:rsid w:val="003A3CE5"/>
    <w:rsid w:val="003A3D52"/>
    <w:rsid w:val="003A3FC0"/>
    <w:rsid w:val="003A400A"/>
    <w:rsid w:val="003A410E"/>
    <w:rsid w:val="003A41AB"/>
    <w:rsid w:val="003A4C8F"/>
    <w:rsid w:val="003A4E59"/>
    <w:rsid w:val="003A50A9"/>
    <w:rsid w:val="003A54AE"/>
    <w:rsid w:val="003A595C"/>
    <w:rsid w:val="003A59B2"/>
    <w:rsid w:val="003A5D3C"/>
    <w:rsid w:val="003A5E00"/>
    <w:rsid w:val="003A6026"/>
    <w:rsid w:val="003A609E"/>
    <w:rsid w:val="003A60A3"/>
    <w:rsid w:val="003A61AE"/>
    <w:rsid w:val="003A6602"/>
    <w:rsid w:val="003A66BA"/>
    <w:rsid w:val="003A68BA"/>
    <w:rsid w:val="003A696B"/>
    <w:rsid w:val="003A69BE"/>
    <w:rsid w:val="003A6ECC"/>
    <w:rsid w:val="003A7638"/>
    <w:rsid w:val="003A76CE"/>
    <w:rsid w:val="003A76F5"/>
    <w:rsid w:val="003A782D"/>
    <w:rsid w:val="003A7883"/>
    <w:rsid w:val="003A7985"/>
    <w:rsid w:val="003A79E8"/>
    <w:rsid w:val="003A7AC1"/>
    <w:rsid w:val="003A7C97"/>
    <w:rsid w:val="003A7D14"/>
    <w:rsid w:val="003A7DC1"/>
    <w:rsid w:val="003A7E51"/>
    <w:rsid w:val="003A7FA7"/>
    <w:rsid w:val="003B0139"/>
    <w:rsid w:val="003B01C1"/>
    <w:rsid w:val="003B01E1"/>
    <w:rsid w:val="003B020C"/>
    <w:rsid w:val="003B0495"/>
    <w:rsid w:val="003B04A1"/>
    <w:rsid w:val="003B0634"/>
    <w:rsid w:val="003B0738"/>
    <w:rsid w:val="003B0808"/>
    <w:rsid w:val="003B0875"/>
    <w:rsid w:val="003B088D"/>
    <w:rsid w:val="003B0927"/>
    <w:rsid w:val="003B0AAF"/>
    <w:rsid w:val="003B0B7B"/>
    <w:rsid w:val="003B0D59"/>
    <w:rsid w:val="003B0E0A"/>
    <w:rsid w:val="003B142F"/>
    <w:rsid w:val="003B16E7"/>
    <w:rsid w:val="003B17EF"/>
    <w:rsid w:val="003B1806"/>
    <w:rsid w:val="003B18B0"/>
    <w:rsid w:val="003B194C"/>
    <w:rsid w:val="003B1DC5"/>
    <w:rsid w:val="003B1EDE"/>
    <w:rsid w:val="003B2048"/>
    <w:rsid w:val="003B20AE"/>
    <w:rsid w:val="003B2114"/>
    <w:rsid w:val="003B2510"/>
    <w:rsid w:val="003B298D"/>
    <w:rsid w:val="003B2B9A"/>
    <w:rsid w:val="003B2C1D"/>
    <w:rsid w:val="003B2CF6"/>
    <w:rsid w:val="003B2DEB"/>
    <w:rsid w:val="003B33AD"/>
    <w:rsid w:val="003B33C4"/>
    <w:rsid w:val="003B33EB"/>
    <w:rsid w:val="003B340C"/>
    <w:rsid w:val="003B3420"/>
    <w:rsid w:val="003B348C"/>
    <w:rsid w:val="003B351F"/>
    <w:rsid w:val="003B3553"/>
    <w:rsid w:val="003B359F"/>
    <w:rsid w:val="003B368D"/>
    <w:rsid w:val="003B397B"/>
    <w:rsid w:val="003B39D9"/>
    <w:rsid w:val="003B3B67"/>
    <w:rsid w:val="003B3BF2"/>
    <w:rsid w:val="003B3C72"/>
    <w:rsid w:val="003B3D15"/>
    <w:rsid w:val="003B3DC2"/>
    <w:rsid w:val="003B3EBE"/>
    <w:rsid w:val="003B3ED9"/>
    <w:rsid w:val="003B4085"/>
    <w:rsid w:val="003B4103"/>
    <w:rsid w:val="003B412A"/>
    <w:rsid w:val="003B427A"/>
    <w:rsid w:val="003B43B0"/>
    <w:rsid w:val="003B4B9B"/>
    <w:rsid w:val="003B4BBC"/>
    <w:rsid w:val="003B4D90"/>
    <w:rsid w:val="003B4FB9"/>
    <w:rsid w:val="003B559E"/>
    <w:rsid w:val="003B58BB"/>
    <w:rsid w:val="003B5956"/>
    <w:rsid w:val="003B598A"/>
    <w:rsid w:val="003B5A03"/>
    <w:rsid w:val="003B5A0F"/>
    <w:rsid w:val="003B5A7F"/>
    <w:rsid w:val="003B5B46"/>
    <w:rsid w:val="003B5B62"/>
    <w:rsid w:val="003B5D85"/>
    <w:rsid w:val="003B5DD2"/>
    <w:rsid w:val="003B5FA7"/>
    <w:rsid w:val="003B6026"/>
    <w:rsid w:val="003B6150"/>
    <w:rsid w:val="003B624B"/>
    <w:rsid w:val="003B632E"/>
    <w:rsid w:val="003B6331"/>
    <w:rsid w:val="003B63AD"/>
    <w:rsid w:val="003B654D"/>
    <w:rsid w:val="003B6807"/>
    <w:rsid w:val="003B6B18"/>
    <w:rsid w:val="003B6B99"/>
    <w:rsid w:val="003B6BC4"/>
    <w:rsid w:val="003B6BEA"/>
    <w:rsid w:val="003B6C0F"/>
    <w:rsid w:val="003B6E59"/>
    <w:rsid w:val="003B6EC7"/>
    <w:rsid w:val="003B6EF7"/>
    <w:rsid w:val="003B6F78"/>
    <w:rsid w:val="003B7061"/>
    <w:rsid w:val="003B7235"/>
    <w:rsid w:val="003B729A"/>
    <w:rsid w:val="003B7336"/>
    <w:rsid w:val="003B7451"/>
    <w:rsid w:val="003B7635"/>
    <w:rsid w:val="003B7671"/>
    <w:rsid w:val="003B7916"/>
    <w:rsid w:val="003B792B"/>
    <w:rsid w:val="003B7BA9"/>
    <w:rsid w:val="003B7BDB"/>
    <w:rsid w:val="003B7D66"/>
    <w:rsid w:val="003B7DED"/>
    <w:rsid w:val="003C000F"/>
    <w:rsid w:val="003C026B"/>
    <w:rsid w:val="003C02C8"/>
    <w:rsid w:val="003C0574"/>
    <w:rsid w:val="003C058E"/>
    <w:rsid w:val="003C069D"/>
    <w:rsid w:val="003C08BC"/>
    <w:rsid w:val="003C0929"/>
    <w:rsid w:val="003C09C7"/>
    <w:rsid w:val="003C0BA5"/>
    <w:rsid w:val="003C0E97"/>
    <w:rsid w:val="003C0FE9"/>
    <w:rsid w:val="003C10CB"/>
    <w:rsid w:val="003C11DB"/>
    <w:rsid w:val="003C135A"/>
    <w:rsid w:val="003C1400"/>
    <w:rsid w:val="003C1442"/>
    <w:rsid w:val="003C144F"/>
    <w:rsid w:val="003C14E2"/>
    <w:rsid w:val="003C1665"/>
    <w:rsid w:val="003C179B"/>
    <w:rsid w:val="003C1DAD"/>
    <w:rsid w:val="003C1DB6"/>
    <w:rsid w:val="003C1DBD"/>
    <w:rsid w:val="003C1E9B"/>
    <w:rsid w:val="003C2175"/>
    <w:rsid w:val="003C21A1"/>
    <w:rsid w:val="003C23AF"/>
    <w:rsid w:val="003C2402"/>
    <w:rsid w:val="003C2405"/>
    <w:rsid w:val="003C2473"/>
    <w:rsid w:val="003C24F9"/>
    <w:rsid w:val="003C255F"/>
    <w:rsid w:val="003C2776"/>
    <w:rsid w:val="003C2798"/>
    <w:rsid w:val="003C282B"/>
    <w:rsid w:val="003C2898"/>
    <w:rsid w:val="003C2A58"/>
    <w:rsid w:val="003C2B1A"/>
    <w:rsid w:val="003C2B5E"/>
    <w:rsid w:val="003C2C37"/>
    <w:rsid w:val="003C2DC1"/>
    <w:rsid w:val="003C3117"/>
    <w:rsid w:val="003C32AC"/>
    <w:rsid w:val="003C336C"/>
    <w:rsid w:val="003C36E3"/>
    <w:rsid w:val="003C379C"/>
    <w:rsid w:val="003C394C"/>
    <w:rsid w:val="003C3991"/>
    <w:rsid w:val="003C39AE"/>
    <w:rsid w:val="003C39B7"/>
    <w:rsid w:val="003C3AE0"/>
    <w:rsid w:val="003C3B19"/>
    <w:rsid w:val="003C3B36"/>
    <w:rsid w:val="003C3BEB"/>
    <w:rsid w:val="003C3DBA"/>
    <w:rsid w:val="003C3E65"/>
    <w:rsid w:val="003C3EA4"/>
    <w:rsid w:val="003C4007"/>
    <w:rsid w:val="003C409A"/>
    <w:rsid w:val="003C410F"/>
    <w:rsid w:val="003C4220"/>
    <w:rsid w:val="003C45D8"/>
    <w:rsid w:val="003C4681"/>
    <w:rsid w:val="003C47D7"/>
    <w:rsid w:val="003C4CD4"/>
    <w:rsid w:val="003C4E7B"/>
    <w:rsid w:val="003C4F31"/>
    <w:rsid w:val="003C50FA"/>
    <w:rsid w:val="003C52F2"/>
    <w:rsid w:val="003C532B"/>
    <w:rsid w:val="003C542B"/>
    <w:rsid w:val="003C557D"/>
    <w:rsid w:val="003C5852"/>
    <w:rsid w:val="003C596B"/>
    <w:rsid w:val="003C59D4"/>
    <w:rsid w:val="003C5D42"/>
    <w:rsid w:val="003C5F40"/>
    <w:rsid w:val="003C5F5A"/>
    <w:rsid w:val="003C5FCF"/>
    <w:rsid w:val="003C609A"/>
    <w:rsid w:val="003C60DF"/>
    <w:rsid w:val="003C613B"/>
    <w:rsid w:val="003C6245"/>
    <w:rsid w:val="003C653B"/>
    <w:rsid w:val="003C6605"/>
    <w:rsid w:val="003C66EA"/>
    <w:rsid w:val="003C678C"/>
    <w:rsid w:val="003C67C8"/>
    <w:rsid w:val="003C6971"/>
    <w:rsid w:val="003C6BC1"/>
    <w:rsid w:val="003C6C03"/>
    <w:rsid w:val="003C6DE9"/>
    <w:rsid w:val="003C6E0A"/>
    <w:rsid w:val="003C6E60"/>
    <w:rsid w:val="003C6E74"/>
    <w:rsid w:val="003C72D6"/>
    <w:rsid w:val="003C738A"/>
    <w:rsid w:val="003C7500"/>
    <w:rsid w:val="003C7633"/>
    <w:rsid w:val="003C7906"/>
    <w:rsid w:val="003C7998"/>
    <w:rsid w:val="003C7C9F"/>
    <w:rsid w:val="003C7F05"/>
    <w:rsid w:val="003C7FB5"/>
    <w:rsid w:val="003D0067"/>
    <w:rsid w:val="003D0143"/>
    <w:rsid w:val="003D0150"/>
    <w:rsid w:val="003D08F3"/>
    <w:rsid w:val="003D0960"/>
    <w:rsid w:val="003D09A1"/>
    <w:rsid w:val="003D09E6"/>
    <w:rsid w:val="003D0B9C"/>
    <w:rsid w:val="003D0BC2"/>
    <w:rsid w:val="003D0D07"/>
    <w:rsid w:val="003D0E3C"/>
    <w:rsid w:val="003D0ED8"/>
    <w:rsid w:val="003D0EFC"/>
    <w:rsid w:val="003D0F4B"/>
    <w:rsid w:val="003D111B"/>
    <w:rsid w:val="003D1143"/>
    <w:rsid w:val="003D1413"/>
    <w:rsid w:val="003D14E8"/>
    <w:rsid w:val="003D155E"/>
    <w:rsid w:val="003D1A0C"/>
    <w:rsid w:val="003D1A15"/>
    <w:rsid w:val="003D1A6B"/>
    <w:rsid w:val="003D1B31"/>
    <w:rsid w:val="003D1B7D"/>
    <w:rsid w:val="003D1CEF"/>
    <w:rsid w:val="003D1E5F"/>
    <w:rsid w:val="003D214A"/>
    <w:rsid w:val="003D2193"/>
    <w:rsid w:val="003D2238"/>
    <w:rsid w:val="003D2247"/>
    <w:rsid w:val="003D22FD"/>
    <w:rsid w:val="003D25A7"/>
    <w:rsid w:val="003D26B3"/>
    <w:rsid w:val="003D26F8"/>
    <w:rsid w:val="003D280C"/>
    <w:rsid w:val="003D28F9"/>
    <w:rsid w:val="003D2909"/>
    <w:rsid w:val="003D299F"/>
    <w:rsid w:val="003D2E20"/>
    <w:rsid w:val="003D30D8"/>
    <w:rsid w:val="003D317A"/>
    <w:rsid w:val="003D327F"/>
    <w:rsid w:val="003D3468"/>
    <w:rsid w:val="003D3491"/>
    <w:rsid w:val="003D35AD"/>
    <w:rsid w:val="003D35BF"/>
    <w:rsid w:val="003D3658"/>
    <w:rsid w:val="003D3765"/>
    <w:rsid w:val="003D3D97"/>
    <w:rsid w:val="003D3DEB"/>
    <w:rsid w:val="003D3EC1"/>
    <w:rsid w:val="003D402F"/>
    <w:rsid w:val="003D403C"/>
    <w:rsid w:val="003D40DC"/>
    <w:rsid w:val="003D41E6"/>
    <w:rsid w:val="003D422A"/>
    <w:rsid w:val="003D445E"/>
    <w:rsid w:val="003D44B7"/>
    <w:rsid w:val="003D45CF"/>
    <w:rsid w:val="003D46A3"/>
    <w:rsid w:val="003D46D1"/>
    <w:rsid w:val="003D499D"/>
    <w:rsid w:val="003D49A1"/>
    <w:rsid w:val="003D5590"/>
    <w:rsid w:val="003D561D"/>
    <w:rsid w:val="003D5819"/>
    <w:rsid w:val="003D5861"/>
    <w:rsid w:val="003D5864"/>
    <w:rsid w:val="003D5A9A"/>
    <w:rsid w:val="003D5BA4"/>
    <w:rsid w:val="003D5BAD"/>
    <w:rsid w:val="003D5C4F"/>
    <w:rsid w:val="003D5DD9"/>
    <w:rsid w:val="003D5E10"/>
    <w:rsid w:val="003D5E1D"/>
    <w:rsid w:val="003D5F24"/>
    <w:rsid w:val="003D5FEA"/>
    <w:rsid w:val="003D6285"/>
    <w:rsid w:val="003D634C"/>
    <w:rsid w:val="003D652B"/>
    <w:rsid w:val="003D655D"/>
    <w:rsid w:val="003D675B"/>
    <w:rsid w:val="003D692A"/>
    <w:rsid w:val="003D6AE0"/>
    <w:rsid w:val="003D6F54"/>
    <w:rsid w:val="003D6F73"/>
    <w:rsid w:val="003D7162"/>
    <w:rsid w:val="003D72C4"/>
    <w:rsid w:val="003D72EF"/>
    <w:rsid w:val="003D7347"/>
    <w:rsid w:val="003D751E"/>
    <w:rsid w:val="003D7787"/>
    <w:rsid w:val="003D7830"/>
    <w:rsid w:val="003D78BD"/>
    <w:rsid w:val="003D7924"/>
    <w:rsid w:val="003D793E"/>
    <w:rsid w:val="003D7B2C"/>
    <w:rsid w:val="003D7BFA"/>
    <w:rsid w:val="003D7CE2"/>
    <w:rsid w:val="003D7E3E"/>
    <w:rsid w:val="003D7E83"/>
    <w:rsid w:val="003E01D0"/>
    <w:rsid w:val="003E024F"/>
    <w:rsid w:val="003E0300"/>
    <w:rsid w:val="003E0385"/>
    <w:rsid w:val="003E04EE"/>
    <w:rsid w:val="003E05B3"/>
    <w:rsid w:val="003E05B7"/>
    <w:rsid w:val="003E05FF"/>
    <w:rsid w:val="003E07C6"/>
    <w:rsid w:val="003E0AE8"/>
    <w:rsid w:val="003E0B4D"/>
    <w:rsid w:val="003E0B6F"/>
    <w:rsid w:val="003E0BEA"/>
    <w:rsid w:val="003E0E06"/>
    <w:rsid w:val="003E0F05"/>
    <w:rsid w:val="003E1015"/>
    <w:rsid w:val="003E1042"/>
    <w:rsid w:val="003E11EB"/>
    <w:rsid w:val="003E1359"/>
    <w:rsid w:val="003E1489"/>
    <w:rsid w:val="003E14B7"/>
    <w:rsid w:val="003E14D1"/>
    <w:rsid w:val="003E180D"/>
    <w:rsid w:val="003E18AE"/>
    <w:rsid w:val="003E1902"/>
    <w:rsid w:val="003E1B17"/>
    <w:rsid w:val="003E1D53"/>
    <w:rsid w:val="003E1DA0"/>
    <w:rsid w:val="003E1FB9"/>
    <w:rsid w:val="003E1FF6"/>
    <w:rsid w:val="003E21A2"/>
    <w:rsid w:val="003E231F"/>
    <w:rsid w:val="003E23FD"/>
    <w:rsid w:val="003E248C"/>
    <w:rsid w:val="003E2714"/>
    <w:rsid w:val="003E2822"/>
    <w:rsid w:val="003E29C1"/>
    <w:rsid w:val="003E2CE2"/>
    <w:rsid w:val="003E2E24"/>
    <w:rsid w:val="003E2F9B"/>
    <w:rsid w:val="003E3160"/>
    <w:rsid w:val="003E31D0"/>
    <w:rsid w:val="003E32DC"/>
    <w:rsid w:val="003E356D"/>
    <w:rsid w:val="003E35A1"/>
    <w:rsid w:val="003E35BA"/>
    <w:rsid w:val="003E35FC"/>
    <w:rsid w:val="003E3692"/>
    <w:rsid w:val="003E37CA"/>
    <w:rsid w:val="003E399E"/>
    <w:rsid w:val="003E3A64"/>
    <w:rsid w:val="003E3C35"/>
    <w:rsid w:val="003E3CFE"/>
    <w:rsid w:val="003E3E1F"/>
    <w:rsid w:val="003E409F"/>
    <w:rsid w:val="003E435D"/>
    <w:rsid w:val="003E4525"/>
    <w:rsid w:val="003E452B"/>
    <w:rsid w:val="003E46FB"/>
    <w:rsid w:val="003E4843"/>
    <w:rsid w:val="003E4940"/>
    <w:rsid w:val="003E4997"/>
    <w:rsid w:val="003E4AF0"/>
    <w:rsid w:val="003E4B77"/>
    <w:rsid w:val="003E4C0A"/>
    <w:rsid w:val="003E4C1D"/>
    <w:rsid w:val="003E4CD1"/>
    <w:rsid w:val="003E4D9D"/>
    <w:rsid w:val="003E5224"/>
    <w:rsid w:val="003E5511"/>
    <w:rsid w:val="003E55A6"/>
    <w:rsid w:val="003E5990"/>
    <w:rsid w:val="003E5A01"/>
    <w:rsid w:val="003E5A35"/>
    <w:rsid w:val="003E5F11"/>
    <w:rsid w:val="003E60F6"/>
    <w:rsid w:val="003E619E"/>
    <w:rsid w:val="003E61DE"/>
    <w:rsid w:val="003E62D8"/>
    <w:rsid w:val="003E648B"/>
    <w:rsid w:val="003E6497"/>
    <w:rsid w:val="003E64D7"/>
    <w:rsid w:val="003E6517"/>
    <w:rsid w:val="003E65B0"/>
    <w:rsid w:val="003E661A"/>
    <w:rsid w:val="003E68BF"/>
    <w:rsid w:val="003E6927"/>
    <w:rsid w:val="003E6960"/>
    <w:rsid w:val="003E6B45"/>
    <w:rsid w:val="003E6CD5"/>
    <w:rsid w:val="003E6D0F"/>
    <w:rsid w:val="003E6EAB"/>
    <w:rsid w:val="003E6F17"/>
    <w:rsid w:val="003E6F42"/>
    <w:rsid w:val="003E6F84"/>
    <w:rsid w:val="003E706F"/>
    <w:rsid w:val="003E7089"/>
    <w:rsid w:val="003E70C0"/>
    <w:rsid w:val="003E71BD"/>
    <w:rsid w:val="003E7211"/>
    <w:rsid w:val="003E7753"/>
    <w:rsid w:val="003E77A0"/>
    <w:rsid w:val="003E7904"/>
    <w:rsid w:val="003E7991"/>
    <w:rsid w:val="003E7A19"/>
    <w:rsid w:val="003E7B06"/>
    <w:rsid w:val="003E7B7E"/>
    <w:rsid w:val="003E7C3D"/>
    <w:rsid w:val="003E7EBB"/>
    <w:rsid w:val="003E7F39"/>
    <w:rsid w:val="003E7F88"/>
    <w:rsid w:val="003F0239"/>
    <w:rsid w:val="003F041D"/>
    <w:rsid w:val="003F067F"/>
    <w:rsid w:val="003F0800"/>
    <w:rsid w:val="003F08E4"/>
    <w:rsid w:val="003F0991"/>
    <w:rsid w:val="003F0A00"/>
    <w:rsid w:val="003F0A84"/>
    <w:rsid w:val="003F0D14"/>
    <w:rsid w:val="003F0D21"/>
    <w:rsid w:val="003F0D53"/>
    <w:rsid w:val="003F0DF1"/>
    <w:rsid w:val="003F0F4E"/>
    <w:rsid w:val="003F1093"/>
    <w:rsid w:val="003F127F"/>
    <w:rsid w:val="003F1374"/>
    <w:rsid w:val="003F13D9"/>
    <w:rsid w:val="003F1817"/>
    <w:rsid w:val="003F1B33"/>
    <w:rsid w:val="003F1F04"/>
    <w:rsid w:val="003F1F4E"/>
    <w:rsid w:val="003F20FF"/>
    <w:rsid w:val="003F2230"/>
    <w:rsid w:val="003F245E"/>
    <w:rsid w:val="003F2530"/>
    <w:rsid w:val="003F264C"/>
    <w:rsid w:val="003F272D"/>
    <w:rsid w:val="003F27D2"/>
    <w:rsid w:val="003F280C"/>
    <w:rsid w:val="003F2841"/>
    <w:rsid w:val="003F28DB"/>
    <w:rsid w:val="003F28F1"/>
    <w:rsid w:val="003F2AFE"/>
    <w:rsid w:val="003F2B3A"/>
    <w:rsid w:val="003F2B9F"/>
    <w:rsid w:val="003F2BFB"/>
    <w:rsid w:val="003F2C27"/>
    <w:rsid w:val="003F2E24"/>
    <w:rsid w:val="003F324A"/>
    <w:rsid w:val="003F327F"/>
    <w:rsid w:val="003F3397"/>
    <w:rsid w:val="003F3496"/>
    <w:rsid w:val="003F35C2"/>
    <w:rsid w:val="003F3C30"/>
    <w:rsid w:val="003F3E73"/>
    <w:rsid w:val="003F3EAA"/>
    <w:rsid w:val="003F3FF4"/>
    <w:rsid w:val="003F408D"/>
    <w:rsid w:val="003F415F"/>
    <w:rsid w:val="003F43E4"/>
    <w:rsid w:val="003F4676"/>
    <w:rsid w:val="003F46AD"/>
    <w:rsid w:val="003F4718"/>
    <w:rsid w:val="003F47F7"/>
    <w:rsid w:val="003F48DE"/>
    <w:rsid w:val="003F48EA"/>
    <w:rsid w:val="003F4A51"/>
    <w:rsid w:val="003F4D0A"/>
    <w:rsid w:val="003F4EC9"/>
    <w:rsid w:val="003F4EF6"/>
    <w:rsid w:val="003F4F6D"/>
    <w:rsid w:val="003F4FFC"/>
    <w:rsid w:val="003F50F8"/>
    <w:rsid w:val="003F5433"/>
    <w:rsid w:val="003F54BB"/>
    <w:rsid w:val="003F566D"/>
    <w:rsid w:val="003F56BF"/>
    <w:rsid w:val="003F56DD"/>
    <w:rsid w:val="003F5803"/>
    <w:rsid w:val="003F588D"/>
    <w:rsid w:val="003F5964"/>
    <w:rsid w:val="003F59C1"/>
    <w:rsid w:val="003F59D3"/>
    <w:rsid w:val="003F5A4A"/>
    <w:rsid w:val="003F5AEE"/>
    <w:rsid w:val="003F5B49"/>
    <w:rsid w:val="003F5B96"/>
    <w:rsid w:val="003F5C13"/>
    <w:rsid w:val="003F6000"/>
    <w:rsid w:val="003F6069"/>
    <w:rsid w:val="003F60FB"/>
    <w:rsid w:val="003F6101"/>
    <w:rsid w:val="003F614B"/>
    <w:rsid w:val="003F6268"/>
    <w:rsid w:val="003F634E"/>
    <w:rsid w:val="003F642C"/>
    <w:rsid w:val="003F64A4"/>
    <w:rsid w:val="003F6545"/>
    <w:rsid w:val="003F6775"/>
    <w:rsid w:val="003F67B2"/>
    <w:rsid w:val="003F6935"/>
    <w:rsid w:val="003F6985"/>
    <w:rsid w:val="003F6A3B"/>
    <w:rsid w:val="003F6B81"/>
    <w:rsid w:val="003F7041"/>
    <w:rsid w:val="003F7271"/>
    <w:rsid w:val="003F7290"/>
    <w:rsid w:val="003F739C"/>
    <w:rsid w:val="003F7497"/>
    <w:rsid w:val="003F759E"/>
    <w:rsid w:val="003F7613"/>
    <w:rsid w:val="003F763A"/>
    <w:rsid w:val="003F7683"/>
    <w:rsid w:val="003F777D"/>
    <w:rsid w:val="003F77E7"/>
    <w:rsid w:val="003F793C"/>
    <w:rsid w:val="003F7A63"/>
    <w:rsid w:val="003F7C0C"/>
    <w:rsid w:val="003F7D29"/>
    <w:rsid w:val="003F7E3B"/>
    <w:rsid w:val="003F7EB7"/>
    <w:rsid w:val="003F7EDD"/>
    <w:rsid w:val="00400095"/>
    <w:rsid w:val="00400113"/>
    <w:rsid w:val="0040018A"/>
    <w:rsid w:val="004002A5"/>
    <w:rsid w:val="00400538"/>
    <w:rsid w:val="004005B2"/>
    <w:rsid w:val="004005B3"/>
    <w:rsid w:val="0040075B"/>
    <w:rsid w:val="00400806"/>
    <w:rsid w:val="0040089A"/>
    <w:rsid w:val="004008A0"/>
    <w:rsid w:val="0040096A"/>
    <w:rsid w:val="00400A8E"/>
    <w:rsid w:val="00400BA1"/>
    <w:rsid w:val="00400BC3"/>
    <w:rsid w:val="00400E68"/>
    <w:rsid w:val="00400EBC"/>
    <w:rsid w:val="00400EFD"/>
    <w:rsid w:val="00400F02"/>
    <w:rsid w:val="00400FB9"/>
    <w:rsid w:val="004010C5"/>
    <w:rsid w:val="004011F2"/>
    <w:rsid w:val="00401200"/>
    <w:rsid w:val="00401211"/>
    <w:rsid w:val="004013AB"/>
    <w:rsid w:val="004014AB"/>
    <w:rsid w:val="004016AA"/>
    <w:rsid w:val="00401787"/>
    <w:rsid w:val="00401A0B"/>
    <w:rsid w:val="00401C1B"/>
    <w:rsid w:val="00401DC0"/>
    <w:rsid w:val="00401E08"/>
    <w:rsid w:val="00401EC4"/>
    <w:rsid w:val="00401F0D"/>
    <w:rsid w:val="00401F5F"/>
    <w:rsid w:val="00401FC8"/>
    <w:rsid w:val="004023A2"/>
    <w:rsid w:val="0040258A"/>
    <w:rsid w:val="004025CC"/>
    <w:rsid w:val="00402707"/>
    <w:rsid w:val="004027EA"/>
    <w:rsid w:val="00402A1C"/>
    <w:rsid w:val="00402B1F"/>
    <w:rsid w:val="00402CE4"/>
    <w:rsid w:val="00402D2F"/>
    <w:rsid w:val="00402D93"/>
    <w:rsid w:val="00402E31"/>
    <w:rsid w:val="00402E58"/>
    <w:rsid w:val="00403086"/>
    <w:rsid w:val="004030E6"/>
    <w:rsid w:val="00403217"/>
    <w:rsid w:val="00403246"/>
    <w:rsid w:val="004032AD"/>
    <w:rsid w:val="0040331A"/>
    <w:rsid w:val="004034F3"/>
    <w:rsid w:val="0040355C"/>
    <w:rsid w:val="0040356F"/>
    <w:rsid w:val="00403691"/>
    <w:rsid w:val="0040383B"/>
    <w:rsid w:val="004038D9"/>
    <w:rsid w:val="00403936"/>
    <w:rsid w:val="00403A06"/>
    <w:rsid w:val="00404297"/>
    <w:rsid w:val="00404486"/>
    <w:rsid w:val="004045C3"/>
    <w:rsid w:val="004047EB"/>
    <w:rsid w:val="00404947"/>
    <w:rsid w:val="00404A58"/>
    <w:rsid w:val="00404BDE"/>
    <w:rsid w:val="00404F2B"/>
    <w:rsid w:val="00404FB4"/>
    <w:rsid w:val="00405094"/>
    <w:rsid w:val="004051C4"/>
    <w:rsid w:val="00405276"/>
    <w:rsid w:val="0040528B"/>
    <w:rsid w:val="00405390"/>
    <w:rsid w:val="0040541D"/>
    <w:rsid w:val="00405476"/>
    <w:rsid w:val="004054A7"/>
    <w:rsid w:val="00405567"/>
    <w:rsid w:val="00405735"/>
    <w:rsid w:val="00405CBD"/>
    <w:rsid w:val="00405D1B"/>
    <w:rsid w:val="00405F53"/>
    <w:rsid w:val="00406656"/>
    <w:rsid w:val="00406660"/>
    <w:rsid w:val="004066B5"/>
    <w:rsid w:val="00406886"/>
    <w:rsid w:val="00406A99"/>
    <w:rsid w:val="00406BFF"/>
    <w:rsid w:val="00406EEF"/>
    <w:rsid w:val="00406FDD"/>
    <w:rsid w:val="004071E9"/>
    <w:rsid w:val="0040775A"/>
    <w:rsid w:val="004077BD"/>
    <w:rsid w:val="00407AA1"/>
    <w:rsid w:val="00407B56"/>
    <w:rsid w:val="00407C49"/>
    <w:rsid w:val="00407CA9"/>
    <w:rsid w:val="00407D9E"/>
    <w:rsid w:val="00407DCD"/>
    <w:rsid w:val="00407EA5"/>
    <w:rsid w:val="00407EF1"/>
    <w:rsid w:val="004100FF"/>
    <w:rsid w:val="0041011A"/>
    <w:rsid w:val="00410187"/>
    <w:rsid w:val="004102CD"/>
    <w:rsid w:val="0041032F"/>
    <w:rsid w:val="004108FF"/>
    <w:rsid w:val="004109B7"/>
    <w:rsid w:val="004109BB"/>
    <w:rsid w:val="00410A7B"/>
    <w:rsid w:val="00410BC1"/>
    <w:rsid w:val="00410C42"/>
    <w:rsid w:val="00410CDC"/>
    <w:rsid w:val="004111C0"/>
    <w:rsid w:val="004112EB"/>
    <w:rsid w:val="004114FA"/>
    <w:rsid w:val="00411616"/>
    <w:rsid w:val="00411848"/>
    <w:rsid w:val="004118BD"/>
    <w:rsid w:val="00411955"/>
    <w:rsid w:val="00411966"/>
    <w:rsid w:val="00411AA7"/>
    <w:rsid w:val="00411BFC"/>
    <w:rsid w:val="00411CFC"/>
    <w:rsid w:val="00411D73"/>
    <w:rsid w:val="00412060"/>
    <w:rsid w:val="004121AC"/>
    <w:rsid w:val="004121EE"/>
    <w:rsid w:val="00412959"/>
    <w:rsid w:val="00412CD9"/>
    <w:rsid w:val="00412E10"/>
    <w:rsid w:val="00412E38"/>
    <w:rsid w:val="00412F6B"/>
    <w:rsid w:val="0041304A"/>
    <w:rsid w:val="004130DB"/>
    <w:rsid w:val="00413173"/>
    <w:rsid w:val="00413267"/>
    <w:rsid w:val="004135C0"/>
    <w:rsid w:val="004135E4"/>
    <w:rsid w:val="004137C2"/>
    <w:rsid w:val="0041394B"/>
    <w:rsid w:val="00413C0C"/>
    <w:rsid w:val="00413CFA"/>
    <w:rsid w:val="00413D88"/>
    <w:rsid w:val="00413ED7"/>
    <w:rsid w:val="0041400B"/>
    <w:rsid w:val="0041408F"/>
    <w:rsid w:val="00414427"/>
    <w:rsid w:val="004146DE"/>
    <w:rsid w:val="00414933"/>
    <w:rsid w:val="00414978"/>
    <w:rsid w:val="004149D2"/>
    <w:rsid w:val="00414A10"/>
    <w:rsid w:val="00414A3D"/>
    <w:rsid w:val="00414B5D"/>
    <w:rsid w:val="00414C65"/>
    <w:rsid w:val="00415067"/>
    <w:rsid w:val="0041511B"/>
    <w:rsid w:val="004151CC"/>
    <w:rsid w:val="004151EA"/>
    <w:rsid w:val="004153D1"/>
    <w:rsid w:val="004154AF"/>
    <w:rsid w:val="00415559"/>
    <w:rsid w:val="00415589"/>
    <w:rsid w:val="004155A2"/>
    <w:rsid w:val="004157A1"/>
    <w:rsid w:val="004158F6"/>
    <w:rsid w:val="00415A35"/>
    <w:rsid w:val="00415A3D"/>
    <w:rsid w:val="00415AFD"/>
    <w:rsid w:val="00415C5F"/>
    <w:rsid w:val="00415E01"/>
    <w:rsid w:val="00415E83"/>
    <w:rsid w:val="00416116"/>
    <w:rsid w:val="004161B6"/>
    <w:rsid w:val="0041635C"/>
    <w:rsid w:val="004163F6"/>
    <w:rsid w:val="00416794"/>
    <w:rsid w:val="00416915"/>
    <w:rsid w:val="00416A57"/>
    <w:rsid w:val="00416C30"/>
    <w:rsid w:val="00416CBF"/>
    <w:rsid w:val="00416CC6"/>
    <w:rsid w:val="00416DD7"/>
    <w:rsid w:val="00416EEB"/>
    <w:rsid w:val="00416FBB"/>
    <w:rsid w:val="0041703C"/>
    <w:rsid w:val="00417084"/>
    <w:rsid w:val="0041716F"/>
    <w:rsid w:val="004175BE"/>
    <w:rsid w:val="00417661"/>
    <w:rsid w:val="0041778C"/>
    <w:rsid w:val="0041785A"/>
    <w:rsid w:val="004178E2"/>
    <w:rsid w:val="0041792A"/>
    <w:rsid w:val="00417BE3"/>
    <w:rsid w:val="00417F6D"/>
    <w:rsid w:val="00420039"/>
    <w:rsid w:val="00420549"/>
    <w:rsid w:val="0042058F"/>
    <w:rsid w:val="00420615"/>
    <w:rsid w:val="00420618"/>
    <w:rsid w:val="0042075F"/>
    <w:rsid w:val="004208A5"/>
    <w:rsid w:val="004209A9"/>
    <w:rsid w:val="00420A19"/>
    <w:rsid w:val="00420F2B"/>
    <w:rsid w:val="00420FC7"/>
    <w:rsid w:val="004210CC"/>
    <w:rsid w:val="0042110F"/>
    <w:rsid w:val="004211F5"/>
    <w:rsid w:val="00421236"/>
    <w:rsid w:val="004212A4"/>
    <w:rsid w:val="00421483"/>
    <w:rsid w:val="0042154A"/>
    <w:rsid w:val="00421557"/>
    <w:rsid w:val="00421A28"/>
    <w:rsid w:val="00421B62"/>
    <w:rsid w:val="00421BA8"/>
    <w:rsid w:val="00421DF4"/>
    <w:rsid w:val="00421E3E"/>
    <w:rsid w:val="00422229"/>
    <w:rsid w:val="00422443"/>
    <w:rsid w:val="004225B8"/>
    <w:rsid w:val="00422B30"/>
    <w:rsid w:val="00422C02"/>
    <w:rsid w:val="00422DD9"/>
    <w:rsid w:val="00422DF2"/>
    <w:rsid w:val="00422EA4"/>
    <w:rsid w:val="0042313F"/>
    <w:rsid w:val="00423168"/>
    <w:rsid w:val="00423455"/>
    <w:rsid w:val="0042382F"/>
    <w:rsid w:val="00423AE8"/>
    <w:rsid w:val="00423AF4"/>
    <w:rsid w:val="00423C89"/>
    <w:rsid w:val="00423D87"/>
    <w:rsid w:val="00423F66"/>
    <w:rsid w:val="00423FFA"/>
    <w:rsid w:val="00424563"/>
    <w:rsid w:val="00424579"/>
    <w:rsid w:val="00424617"/>
    <w:rsid w:val="00424765"/>
    <w:rsid w:val="00424881"/>
    <w:rsid w:val="00424A06"/>
    <w:rsid w:val="00424BFA"/>
    <w:rsid w:val="00424EB0"/>
    <w:rsid w:val="00424FF0"/>
    <w:rsid w:val="00425039"/>
    <w:rsid w:val="0042512E"/>
    <w:rsid w:val="004256C9"/>
    <w:rsid w:val="00425936"/>
    <w:rsid w:val="004259D1"/>
    <w:rsid w:val="004259D7"/>
    <w:rsid w:val="00425AD7"/>
    <w:rsid w:val="00425F71"/>
    <w:rsid w:val="00425F86"/>
    <w:rsid w:val="00426039"/>
    <w:rsid w:val="0042604B"/>
    <w:rsid w:val="00426233"/>
    <w:rsid w:val="004264C2"/>
    <w:rsid w:val="00426589"/>
    <w:rsid w:val="00426628"/>
    <w:rsid w:val="00426912"/>
    <w:rsid w:val="00426BBE"/>
    <w:rsid w:val="00426BE9"/>
    <w:rsid w:val="00426D48"/>
    <w:rsid w:val="00426D88"/>
    <w:rsid w:val="00426DDB"/>
    <w:rsid w:val="004271EF"/>
    <w:rsid w:val="004272E7"/>
    <w:rsid w:val="004273C2"/>
    <w:rsid w:val="004273C4"/>
    <w:rsid w:val="00427738"/>
    <w:rsid w:val="004278EB"/>
    <w:rsid w:val="00427B47"/>
    <w:rsid w:val="00427B4D"/>
    <w:rsid w:val="00427BF0"/>
    <w:rsid w:val="00427CA3"/>
    <w:rsid w:val="00427CBE"/>
    <w:rsid w:val="00427CE3"/>
    <w:rsid w:val="00427D34"/>
    <w:rsid w:val="00427FC9"/>
    <w:rsid w:val="00427FEA"/>
    <w:rsid w:val="00427FFB"/>
    <w:rsid w:val="00430073"/>
    <w:rsid w:val="00430333"/>
    <w:rsid w:val="0043053A"/>
    <w:rsid w:val="00430669"/>
    <w:rsid w:val="004306E3"/>
    <w:rsid w:val="004307AC"/>
    <w:rsid w:val="00430973"/>
    <w:rsid w:val="00430AB5"/>
    <w:rsid w:val="00430B7B"/>
    <w:rsid w:val="00430CCA"/>
    <w:rsid w:val="00430D2D"/>
    <w:rsid w:val="00430D6D"/>
    <w:rsid w:val="00430E2A"/>
    <w:rsid w:val="00430E8D"/>
    <w:rsid w:val="00430EAA"/>
    <w:rsid w:val="00430F42"/>
    <w:rsid w:val="0043100F"/>
    <w:rsid w:val="00431058"/>
    <w:rsid w:val="0043112D"/>
    <w:rsid w:val="00431170"/>
    <w:rsid w:val="004312F4"/>
    <w:rsid w:val="0043174E"/>
    <w:rsid w:val="00431879"/>
    <w:rsid w:val="00431A70"/>
    <w:rsid w:val="00431C58"/>
    <w:rsid w:val="00431CB6"/>
    <w:rsid w:val="00431D02"/>
    <w:rsid w:val="00431D6D"/>
    <w:rsid w:val="00431D89"/>
    <w:rsid w:val="0043203D"/>
    <w:rsid w:val="00432101"/>
    <w:rsid w:val="004321D5"/>
    <w:rsid w:val="00432652"/>
    <w:rsid w:val="0043265A"/>
    <w:rsid w:val="004326DF"/>
    <w:rsid w:val="004327ED"/>
    <w:rsid w:val="00432802"/>
    <w:rsid w:val="004329C6"/>
    <w:rsid w:val="00432A76"/>
    <w:rsid w:val="00432B42"/>
    <w:rsid w:val="00432C1F"/>
    <w:rsid w:val="00432C63"/>
    <w:rsid w:val="00432D70"/>
    <w:rsid w:val="00432E07"/>
    <w:rsid w:val="00432F17"/>
    <w:rsid w:val="004331E2"/>
    <w:rsid w:val="004331EF"/>
    <w:rsid w:val="00433538"/>
    <w:rsid w:val="004337A2"/>
    <w:rsid w:val="00433A45"/>
    <w:rsid w:val="00433C11"/>
    <w:rsid w:val="00433E02"/>
    <w:rsid w:val="00433ED2"/>
    <w:rsid w:val="00433EE1"/>
    <w:rsid w:val="00434053"/>
    <w:rsid w:val="0043417C"/>
    <w:rsid w:val="004342DD"/>
    <w:rsid w:val="00434365"/>
    <w:rsid w:val="0043438C"/>
    <w:rsid w:val="004343AC"/>
    <w:rsid w:val="00434907"/>
    <w:rsid w:val="00434996"/>
    <w:rsid w:val="00434D48"/>
    <w:rsid w:val="00434F76"/>
    <w:rsid w:val="00434FE0"/>
    <w:rsid w:val="00435049"/>
    <w:rsid w:val="0043504F"/>
    <w:rsid w:val="00435150"/>
    <w:rsid w:val="00435223"/>
    <w:rsid w:val="0043523C"/>
    <w:rsid w:val="0043527F"/>
    <w:rsid w:val="00435345"/>
    <w:rsid w:val="00435487"/>
    <w:rsid w:val="0043549F"/>
    <w:rsid w:val="004357A7"/>
    <w:rsid w:val="00435A71"/>
    <w:rsid w:val="00435B91"/>
    <w:rsid w:val="00435BDC"/>
    <w:rsid w:val="00435F93"/>
    <w:rsid w:val="00435FDB"/>
    <w:rsid w:val="004361BF"/>
    <w:rsid w:val="0043620C"/>
    <w:rsid w:val="004366DA"/>
    <w:rsid w:val="00436848"/>
    <w:rsid w:val="00436A9C"/>
    <w:rsid w:val="00436AC1"/>
    <w:rsid w:val="00436BB1"/>
    <w:rsid w:val="00436DFC"/>
    <w:rsid w:val="00436F66"/>
    <w:rsid w:val="004371AA"/>
    <w:rsid w:val="00437339"/>
    <w:rsid w:val="0043769D"/>
    <w:rsid w:val="0043770F"/>
    <w:rsid w:val="004377F6"/>
    <w:rsid w:val="00437B8B"/>
    <w:rsid w:val="00437BD2"/>
    <w:rsid w:val="00437F05"/>
    <w:rsid w:val="00437F2A"/>
    <w:rsid w:val="00437FCE"/>
    <w:rsid w:val="00437FFE"/>
    <w:rsid w:val="004400C8"/>
    <w:rsid w:val="004400EB"/>
    <w:rsid w:val="004400FD"/>
    <w:rsid w:val="0044023F"/>
    <w:rsid w:val="004402A6"/>
    <w:rsid w:val="004402B5"/>
    <w:rsid w:val="004402CD"/>
    <w:rsid w:val="00440304"/>
    <w:rsid w:val="00440349"/>
    <w:rsid w:val="004403E0"/>
    <w:rsid w:val="004404AD"/>
    <w:rsid w:val="00440707"/>
    <w:rsid w:val="00440728"/>
    <w:rsid w:val="00440788"/>
    <w:rsid w:val="004407EC"/>
    <w:rsid w:val="00440862"/>
    <w:rsid w:val="0044092C"/>
    <w:rsid w:val="00440AF7"/>
    <w:rsid w:val="00440B99"/>
    <w:rsid w:val="00440C59"/>
    <w:rsid w:val="00440D5D"/>
    <w:rsid w:val="00440DD1"/>
    <w:rsid w:val="00440EB7"/>
    <w:rsid w:val="00440FD2"/>
    <w:rsid w:val="00441035"/>
    <w:rsid w:val="0044137F"/>
    <w:rsid w:val="0044158D"/>
    <w:rsid w:val="00441858"/>
    <w:rsid w:val="0044191A"/>
    <w:rsid w:val="00441A6F"/>
    <w:rsid w:val="00441ABB"/>
    <w:rsid w:val="00441BF9"/>
    <w:rsid w:val="00441C6A"/>
    <w:rsid w:val="00441FF1"/>
    <w:rsid w:val="004420D0"/>
    <w:rsid w:val="0044215D"/>
    <w:rsid w:val="004422F9"/>
    <w:rsid w:val="00442516"/>
    <w:rsid w:val="0044261B"/>
    <w:rsid w:val="00442699"/>
    <w:rsid w:val="004426F6"/>
    <w:rsid w:val="00442863"/>
    <w:rsid w:val="004429FE"/>
    <w:rsid w:val="00442A22"/>
    <w:rsid w:val="00442C64"/>
    <w:rsid w:val="00442F98"/>
    <w:rsid w:val="00442FB9"/>
    <w:rsid w:val="00443122"/>
    <w:rsid w:val="004432A0"/>
    <w:rsid w:val="00443470"/>
    <w:rsid w:val="004436A0"/>
    <w:rsid w:val="004436C9"/>
    <w:rsid w:val="00443817"/>
    <w:rsid w:val="00443A9E"/>
    <w:rsid w:val="00443B39"/>
    <w:rsid w:val="00443C2B"/>
    <w:rsid w:val="00443F86"/>
    <w:rsid w:val="004440AE"/>
    <w:rsid w:val="004440B1"/>
    <w:rsid w:val="004441AA"/>
    <w:rsid w:val="00444352"/>
    <w:rsid w:val="00444445"/>
    <w:rsid w:val="004444EE"/>
    <w:rsid w:val="0044482F"/>
    <w:rsid w:val="0044483C"/>
    <w:rsid w:val="00444A3C"/>
    <w:rsid w:val="00444A51"/>
    <w:rsid w:val="00444AF9"/>
    <w:rsid w:val="00444BA5"/>
    <w:rsid w:val="00444D11"/>
    <w:rsid w:val="00444FA9"/>
    <w:rsid w:val="00444FE4"/>
    <w:rsid w:val="0044501A"/>
    <w:rsid w:val="0044512A"/>
    <w:rsid w:val="004452E1"/>
    <w:rsid w:val="00445424"/>
    <w:rsid w:val="0044550A"/>
    <w:rsid w:val="00445945"/>
    <w:rsid w:val="00445964"/>
    <w:rsid w:val="00445B10"/>
    <w:rsid w:val="00445C23"/>
    <w:rsid w:val="00445EAF"/>
    <w:rsid w:val="004460CF"/>
    <w:rsid w:val="0044619A"/>
    <w:rsid w:val="00446232"/>
    <w:rsid w:val="0044624E"/>
    <w:rsid w:val="004463C4"/>
    <w:rsid w:val="004467B8"/>
    <w:rsid w:val="004468D1"/>
    <w:rsid w:val="00446CB9"/>
    <w:rsid w:val="00446CF2"/>
    <w:rsid w:val="00446DF5"/>
    <w:rsid w:val="00446E4D"/>
    <w:rsid w:val="00446FDE"/>
    <w:rsid w:val="00447016"/>
    <w:rsid w:val="004472BE"/>
    <w:rsid w:val="004474CD"/>
    <w:rsid w:val="00447541"/>
    <w:rsid w:val="0044766A"/>
    <w:rsid w:val="0044778A"/>
    <w:rsid w:val="00447988"/>
    <w:rsid w:val="004479C2"/>
    <w:rsid w:val="004479FB"/>
    <w:rsid w:val="00447AEA"/>
    <w:rsid w:val="00447EAD"/>
    <w:rsid w:val="0045011E"/>
    <w:rsid w:val="00450592"/>
    <w:rsid w:val="004506AC"/>
    <w:rsid w:val="004508E5"/>
    <w:rsid w:val="0045094B"/>
    <w:rsid w:val="00450A46"/>
    <w:rsid w:val="00450AA8"/>
    <w:rsid w:val="00450C0F"/>
    <w:rsid w:val="00450CD9"/>
    <w:rsid w:val="00450CF3"/>
    <w:rsid w:val="00450D04"/>
    <w:rsid w:val="00450ECB"/>
    <w:rsid w:val="00450EDD"/>
    <w:rsid w:val="004510F4"/>
    <w:rsid w:val="0045112F"/>
    <w:rsid w:val="00451189"/>
    <w:rsid w:val="00451254"/>
    <w:rsid w:val="0045141E"/>
    <w:rsid w:val="004514E5"/>
    <w:rsid w:val="00451629"/>
    <w:rsid w:val="00451763"/>
    <w:rsid w:val="004519E8"/>
    <w:rsid w:val="00451A44"/>
    <w:rsid w:val="00451A6D"/>
    <w:rsid w:val="00451B7A"/>
    <w:rsid w:val="00451C1F"/>
    <w:rsid w:val="00451C4B"/>
    <w:rsid w:val="00451C7E"/>
    <w:rsid w:val="00451DD0"/>
    <w:rsid w:val="00451DD7"/>
    <w:rsid w:val="00452098"/>
    <w:rsid w:val="00452147"/>
    <w:rsid w:val="00452203"/>
    <w:rsid w:val="00452217"/>
    <w:rsid w:val="004524E9"/>
    <w:rsid w:val="00452581"/>
    <w:rsid w:val="00452845"/>
    <w:rsid w:val="0045285D"/>
    <w:rsid w:val="00452AC3"/>
    <w:rsid w:val="00452B4D"/>
    <w:rsid w:val="00452C53"/>
    <w:rsid w:val="00452EB1"/>
    <w:rsid w:val="004531BF"/>
    <w:rsid w:val="0045326D"/>
    <w:rsid w:val="00453303"/>
    <w:rsid w:val="004533A1"/>
    <w:rsid w:val="004533FC"/>
    <w:rsid w:val="00453813"/>
    <w:rsid w:val="00453879"/>
    <w:rsid w:val="004539DC"/>
    <w:rsid w:val="00453A53"/>
    <w:rsid w:val="00453AF4"/>
    <w:rsid w:val="00453B8C"/>
    <w:rsid w:val="00453C05"/>
    <w:rsid w:val="00453CDC"/>
    <w:rsid w:val="00453EAE"/>
    <w:rsid w:val="00453F60"/>
    <w:rsid w:val="0045404F"/>
    <w:rsid w:val="004542EE"/>
    <w:rsid w:val="00454332"/>
    <w:rsid w:val="0045434C"/>
    <w:rsid w:val="00454463"/>
    <w:rsid w:val="00454466"/>
    <w:rsid w:val="004544E2"/>
    <w:rsid w:val="004545F1"/>
    <w:rsid w:val="00454AF3"/>
    <w:rsid w:val="00454B4F"/>
    <w:rsid w:val="00454DB3"/>
    <w:rsid w:val="00454F34"/>
    <w:rsid w:val="0045533B"/>
    <w:rsid w:val="0045559F"/>
    <w:rsid w:val="004555A1"/>
    <w:rsid w:val="004555F2"/>
    <w:rsid w:val="004555FF"/>
    <w:rsid w:val="00455701"/>
    <w:rsid w:val="00455703"/>
    <w:rsid w:val="00455C6D"/>
    <w:rsid w:val="00455EBC"/>
    <w:rsid w:val="00455F5C"/>
    <w:rsid w:val="00455F5F"/>
    <w:rsid w:val="0045612B"/>
    <w:rsid w:val="004561CB"/>
    <w:rsid w:val="004561D2"/>
    <w:rsid w:val="00456219"/>
    <w:rsid w:val="0045666F"/>
    <w:rsid w:val="00456920"/>
    <w:rsid w:val="00456A98"/>
    <w:rsid w:val="00456FFD"/>
    <w:rsid w:val="0045715A"/>
    <w:rsid w:val="0045715F"/>
    <w:rsid w:val="0045731A"/>
    <w:rsid w:val="0045744D"/>
    <w:rsid w:val="004574D1"/>
    <w:rsid w:val="004578E8"/>
    <w:rsid w:val="004579DA"/>
    <w:rsid w:val="00457B3C"/>
    <w:rsid w:val="00457CAD"/>
    <w:rsid w:val="00457CD8"/>
    <w:rsid w:val="00457CFE"/>
    <w:rsid w:val="00457DCA"/>
    <w:rsid w:val="00457F69"/>
    <w:rsid w:val="0046011A"/>
    <w:rsid w:val="00460149"/>
    <w:rsid w:val="004601C2"/>
    <w:rsid w:val="0046026F"/>
    <w:rsid w:val="004603B1"/>
    <w:rsid w:val="004603D9"/>
    <w:rsid w:val="004604CA"/>
    <w:rsid w:val="00460637"/>
    <w:rsid w:val="004609D6"/>
    <w:rsid w:val="00460C48"/>
    <w:rsid w:val="00460D79"/>
    <w:rsid w:val="004610A8"/>
    <w:rsid w:val="004610F1"/>
    <w:rsid w:val="0046110F"/>
    <w:rsid w:val="004612BE"/>
    <w:rsid w:val="00461656"/>
    <w:rsid w:val="00461837"/>
    <w:rsid w:val="0046191C"/>
    <w:rsid w:val="0046199F"/>
    <w:rsid w:val="00461A43"/>
    <w:rsid w:val="00461C01"/>
    <w:rsid w:val="00461E22"/>
    <w:rsid w:val="00461E3D"/>
    <w:rsid w:val="00461EFA"/>
    <w:rsid w:val="004620E4"/>
    <w:rsid w:val="0046220A"/>
    <w:rsid w:val="00462279"/>
    <w:rsid w:val="0046246A"/>
    <w:rsid w:val="0046258E"/>
    <w:rsid w:val="004626B9"/>
    <w:rsid w:val="004627D7"/>
    <w:rsid w:val="004629B6"/>
    <w:rsid w:val="00462D70"/>
    <w:rsid w:val="00462D8D"/>
    <w:rsid w:val="00462D8F"/>
    <w:rsid w:val="00462DA5"/>
    <w:rsid w:val="00462EB2"/>
    <w:rsid w:val="00462F83"/>
    <w:rsid w:val="004630EB"/>
    <w:rsid w:val="0046311C"/>
    <w:rsid w:val="004631A1"/>
    <w:rsid w:val="00463559"/>
    <w:rsid w:val="004635C0"/>
    <w:rsid w:val="004635C4"/>
    <w:rsid w:val="0046368A"/>
    <w:rsid w:val="004636C7"/>
    <w:rsid w:val="00463A96"/>
    <w:rsid w:val="00463AC7"/>
    <w:rsid w:val="00463E51"/>
    <w:rsid w:val="004643F8"/>
    <w:rsid w:val="004643FE"/>
    <w:rsid w:val="0046441F"/>
    <w:rsid w:val="004644DF"/>
    <w:rsid w:val="00464563"/>
    <w:rsid w:val="00464612"/>
    <w:rsid w:val="00464747"/>
    <w:rsid w:val="00464E3A"/>
    <w:rsid w:val="004650D3"/>
    <w:rsid w:val="004652AA"/>
    <w:rsid w:val="0046545C"/>
    <w:rsid w:val="0046581C"/>
    <w:rsid w:val="004659EC"/>
    <w:rsid w:val="00465A6D"/>
    <w:rsid w:val="00465AED"/>
    <w:rsid w:val="00465B18"/>
    <w:rsid w:val="00465B80"/>
    <w:rsid w:val="00465C6C"/>
    <w:rsid w:val="00465CAB"/>
    <w:rsid w:val="004660BD"/>
    <w:rsid w:val="0046622D"/>
    <w:rsid w:val="00466422"/>
    <w:rsid w:val="00466548"/>
    <w:rsid w:val="0046657B"/>
    <w:rsid w:val="004666A8"/>
    <w:rsid w:val="00466F63"/>
    <w:rsid w:val="00466F7B"/>
    <w:rsid w:val="00467362"/>
    <w:rsid w:val="00467453"/>
    <w:rsid w:val="00467631"/>
    <w:rsid w:val="004677E7"/>
    <w:rsid w:val="004677F8"/>
    <w:rsid w:val="00467A1F"/>
    <w:rsid w:val="00467BEE"/>
    <w:rsid w:val="00467C13"/>
    <w:rsid w:val="00467DB4"/>
    <w:rsid w:val="00470008"/>
    <w:rsid w:val="0047005E"/>
    <w:rsid w:val="00470067"/>
    <w:rsid w:val="0047008F"/>
    <w:rsid w:val="004700BD"/>
    <w:rsid w:val="0047013D"/>
    <w:rsid w:val="004701CC"/>
    <w:rsid w:val="00470287"/>
    <w:rsid w:val="00470379"/>
    <w:rsid w:val="00470470"/>
    <w:rsid w:val="0047061B"/>
    <w:rsid w:val="004706F8"/>
    <w:rsid w:val="0047083B"/>
    <w:rsid w:val="00470A39"/>
    <w:rsid w:val="00470B7F"/>
    <w:rsid w:val="00470D59"/>
    <w:rsid w:val="00470F45"/>
    <w:rsid w:val="00470F97"/>
    <w:rsid w:val="004711CF"/>
    <w:rsid w:val="004711E0"/>
    <w:rsid w:val="004711EE"/>
    <w:rsid w:val="0047121F"/>
    <w:rsid w:val="0047129D"/>
    <w:rsid w:val="004712AB"/>
    <w:rsid w:val="00471340"/>
    <w:rsid w:val="00471400"/>
    <w:rsid w:val="00471420"/>
    <w:rsid w:val="004715E1"/>
    <w:rsid w:val="00471642"/>
    <w:rsid w:val="004716AB"/>
    <w:rsid w:val="00471862"/>
    <w:rsid w:val="00471CC9"/>
    <w:rsid w:val="00471CD2"/>
    <w:rsid w:val="00471D84"/>
    <w:rsid w:val="00472285"/>
    <w:rsid w:val="004722C4"/>
    <w:rsid w:val="00472377"/>
    <w:rsid w:val="004723DA"/>
    <w:rsid w:val="004723F8"/>
    <w:rsid w:val="004726BA"/>
    <w:rsid w:val="004726C6"/>
    <w:rsid w:val="00472933"/>
    <w:rsid w:val="004729A1"/>
    <w:rsid w:val="004729DC"/>
    <w:rsid w:val="00472A83"/>
    <w:rsid w:val="00472AB9"/>
    <w:rsid w:val="00472B63"/>
    <w:rsid w:val="00472C08"/>
    <w:rsid w:val="00472CAD"/>
    <w:rsid w:val="00472DFE"/>
    <w:rsid w:val="00472F21"/>
    <w:rsid w:val="00472F3B"/>
    <w:rsid w:val="004731B4"/>
    <w:rsid w:val="0047332E"/>
    <w:rsid w:val="004734B7"/>
    <w:rsid w:val="00473753"/>
    <w:rsid w:val="004737A9"/>
    <w:rsid w:val="004738C4"/>
    <w:rsid w:val="004739CA"/>
    <w:rsid w:val="00473AB6"/>
    <w:rsid w:val="00473B30"/>
    <w:rsid w:val="00473BA5"/>
    <w:rsid w:val="00473EF9"/>
    <w:rsid w:val="00474355"/>
    <w:rsid w:val="00474358"/>
    <w:rsid w:val="004743AB"/>
    <w:rsid w:val="00474403"/>
    <w:rsid w:val="004746FE"/>
    <w:rsid w:val="0047473D"/>
    <w:rsid w:val="00474758"/>
    <w:rsid w:val="00474781"/>
    <w:rsid w:val="004747DE"/>
    <w:rsid w:val="00475027"/>
    <w:rsid w:val="004750EF"/>
    <w:rsid w:val="00475171"/>
    <w:rsid w:val="004753B7"/>
    <w:rsid w:val="004753E0"/>
    <w:rsid w:val="00475516"/>
    <w:rsid w:val="00475531"/>
    <w:rsid w:val="004757AC"/>
    <w:rsid w:val="004757EA"/>
    <w:rsid w:val="00475843"/>
    <w:rsid w:val="004759AB"/>
    <w:rsid w:val="00475A15"/>
    <w:rsid w:val="00475B20"/>
    <w:rsid w:val="00475C06"/>
    <w:rsid w:val="00475D80"/>
    <w:rsid w:val="00475FFB"/>
    <w:rsid w:val="0047635A"/>
    <w:rsid w:val="0047639E"/>
    <w:rsid w:val="00476511"/>
    <w:rsid w:val="0047654C"/>
    <w:rsid w:val="00476642"/>
    <w:rsid w:val="0047680F"/>
    <w:rsid w:val="00476864"/>
    <w:rsid w:val="00476CE1"/>
    <w:rsid w:val="00476DDF"/>
    <w:rsid w:val="00476ED3"/>
    <w:rsid w:val="00477026"/>
    <w:rsid w:val="00477086"/>
    <w:rsid w:val="004770A9"/>
    <w:rsid w:val="0047717B"/>
    <w:rsid w:val="00477240"/>
    <w:rsid w:val="004772C4"/>
    <w:rsid w:val="00477891"/>
    <w:rsid w:val="00477990"/>
    <w:rsid w:val="004779A7"/>
    <w:rsid w:val="004779B2"/>
    <w:rsid w:val="00477A37"/>
    <w:rsid w:val="00477AA9"/>
    <w:rsid w:val="00477B76"/>
    <w:rsid w:val="004805BE"/>
    <w:rsid w:val="00480902"/>
    <w:rsid w:val="0048092A"/>
    <w:rsid w:val="00480AE7"/>
    <w:rsid w:val="00480B37"/>
    <w:rsid w:val="00480C83"/>
    <w:rsid w:val="00481169"/>
    <w:rsid w:val="0048126E"/>
    <w:rsid w:val="004813EB"/>
    <w:rsid w:val="004813FA"/>
    <w:rsid w:val="004815F5"/>
    <w:rsid w:val="00481625"/>
    <w:rsid w:val="004816E6"/>
    <w:rsid w:val="00481729"/>
    <w:rsid w:val="00481780"/>
    <w:rsid w:val="004817D3"/>
    <w:rsid w:val="004819BB"/>
    <w:rsid w:val="00481A7F"/>
    <w:rsid w:val="00481B36"/>
    <w:rsid w:val="00481BC2"/>
    <w:rsid w:val="00481D39"/>
    <w:rsid w:val="00481D53"/>
    <w:rsid w:val="00481DC6"/>
    <w:rsid w:val="00481FDC"/>
    <w:rsid w:val="0048217E"/>
    <w:rsid w:val="004824A9"/>
    <w:rsid w:val="004824EF"/>
    <w:rsid w:val="00482529"/>
    <w:rsid w:val="00482571"/>
    <w:rsid w:val="00482668"/>
    <w:rsid w:val="00482689"/>
    <w:rsid w:val="0048288B"/>
    <w:rsid w:val="00482901"/>
    <w:rsid w:val="00482A31"/>
    <w:rsid w:val="00482AC2"/>
    <w:rsid w:val="00482EF8"/>
    <w:rsid w:val="00483397"/>
    <w:rsid w:val="004833AB"/>
    <w:rsid w:val="0048352B"/>
    <w:rsid w:val="00483776"/>
    <w:rsid w:val="004837EC"/>
    <w:rsid w:val="004837F1"/>
    <w:rsid w:val="00483901"/>
    <w:rsid w:val="00483AD2"/>
    <w:rsid w:val="00483BA2"/>
    <w:rsid w:val="00483DF6"/>
    <w:rsid w:val="00483E8F"/>
    <w:rsid w:val="004842D0"/>
    <w:rsid w:val="004842E0"/>
    <w:rsid w:val="004844EC"/>
    <w:rsid w:val="0048478A"/>
    <w:rsid w:val="004847F8"/>
    <w:rsid w:val="0048498C"/>
    <w:rsid w:val="00484A1A"/>
    <w:rsid w:val="00484B20"/>
    <w:rsid w:val="00484D8C"/>
    <w:rsid w:val="00484EC1"/>
    <w:rsid w:val="00484EFA"/>
    <w:rsid w:val="00485028"/>
    <w:rsid w:val="0048504C"/>
    <w:rsid w:val="004850C5"/>
    <w:rsid w:val="004851A9"/>
    <w:rsid w:val="00485463"/>
    <w:rsid w:val="004857AC"/>
    <w:rsid w:val="00485A3B"/>
    <w:rsid w:val="00485CCF"/>
    <w:rsid w:val="00485D77"/>
    <w:rsid w:val="00485E50"/>
    <w:rsid w:val="00485F6E"/>
    <w:rsid w:val="00485FC3"/>
    <w:rsid w:val="0048604D"/>
    <w:rsid w:val="00486242"/>
    <w:rsid w:val="004862B1"/>
    <w:rsid w:val="00486334"/>
    <w:rsid w:val="00486463"/>
    <w:rsid w:val="0048663A"/>
    <w:rsid w:val="004869AC"/>
    <w:rsid w:val="00486A04"/>
    <w:rsid w:val="00486A11"/>
    <w:rsid w:val="00486A89"/>
    <w:rsid w:val="00486AD2"/>
    <w:rsid w:val="00486F68"/>
    <w:rsid w:val="00486F76"/>
    <w:rsid w:val="00486F7D"/>
    <w:rsid w:val="00486FDC"/>
    <w:rsid w:val="00486FE9"/>
    <w:rsid w:val="00487142"/>
    <w:rsid w:val="004871ED"/>
    <w:rsid w:val="00487333"/>
    <w:rsid w:val="004873BE"/>
    <w:rsid w:val="00487694"/>
    <w:rsid w:val="00487719"/>
    <w:rsid w:val="00487978"/>
    <w:rsid w:val="00487B83"/>
    <w:rsid w:val="00487C82"/>
    <w:rsid w:val="00487D50"/>
    <w:rsid w:val="00487F17"/>
    <w:rsid w:val="00490206"/>
    <w:rsid w:val="00490311"/>
    <w:rsid w:val="00490497"/>
    <w:rsid w:val="004909BB"/>
    <w:rsid w:val="00490A2E"/>
    <w:rsid w:val="00490AD8"/>
    <w:rsid w:val="00490D44"/>
    <w:rsid w:val="00490E5C"/>
    <w:rsid w:val="00490ECD"/>
    <w:rsid w:val="00490F17"/>
    <w:rsid w:val="00491131"/>
    <w:rsid w:val="004911F5"/>
    <w:rsid w:val="004912AD"/>
    <w:rsid w:val="004912BA"/>
    <w:rsid w:val="00491308"/>
    <w:rsid w:val="0049138C"/>
    <w:rsid w:val="004915C2"/>
    <w:rsid w:val="0049164B"/>
    <w:rsid w:val="0049192F"/>
    <w:rsid w:val="00491CF2"/>
    <w:rsid w:val="00491CF8"/>
    <w:rsid w:val="00491F4E"/>
    <w:rsid w:val="004921FD"/>
    <w:rsid w:val="00492EFC"/>
    <w:rsid w:val="00492F6E"/>
    <w:rsid w:val="0049310C"/>
    <w:rsid w:val="004932C8"/>
    <w:rsid w:val="00493337"/>
    <w:rsid w:val="00493492"/>
    <w:rsid w:val="00493572"/>
    <w:rsid w:val="00493619"/>
    <w:rsid w:val="004936B4"/>
    <w:rsid w:val="00493841"/>
    <w:rsid w:val="004939AD"/>
    <w:rsid w:val="004939F9"/>
    <w:rsid w:val="00493A64"/>
    <w:rsid w:val="00493EA5"/>
    <w:rsid w:val="00493EEA"/>
    <w:rsid w:val="00493FB2"/>
    <w:rsid w:val="0049446F"/>
    <w:rsid w:val="00494806"/>
    <w:rsid w:val="00494807"/>
    <w:rsid w:val="00494873"/>
    <w:rsid w:val="004949A7"/>
    <w:rsid w:val="00494B40"/>
    <w:rsid w:val="004953CF"/>
    <w:rsid w:val="004954CC"/>
    <w:rsid w:val="004957BB"/>
    <w:rsid w:val="004958F2"/>
    <w:rsid w:val="00495B0A"/>
    <w:rsid w:val="00495B81"/>
    <w:rsid w:val="00495C3A"/>
    <w:rsid w:val="00495F23"/>
    <w:rsid w:val="00496059"/>
    <w:rsid w:val="00496099"/>
    <w:rsid w:val="0049613C"/>
    <w:rsid w:val="004961DE"/>
    <w:rsid w:val="004963C7"/>
    <w:rsid w:val="004964BC"/>
    <w:rsid w:val="00496524"/>
    <w:rsid w:val="00496842"/>
    <w:rsid w:val="004968FA"/>
    <w:rsid w:val="00496B52"/>
    <w:rsid w:val="00496BAA"/>
    <w:rsid w:val="00496C99"/>
    <w:rsid w:val="00496E9B"/>
    <w:rsid w:val="00496F53"/>
    <w:rsid w:val="0049703D"/>
    <w:rsid w:val="004971A5"/>
    <w:rsid w:val="0049728C"/>
    <w:rsid w:val="004972B7"/>
    <w:rsid w:val="004972C5"/>
    <w:rsid w:val="004974BC"/>
    <w:rsid w:val="0049769F"/>
    <w:rsid w:val="00497824"/>
    <w:rsid w:val="00497847"/>
    <w:rsid w:val="00497A95"/>
    <w:rsid w:val="00497AF8"/>
    <w:rsid w:val="00497D6C"/>
    <w:rsid w:val="00497DFD"/>
    <w:rsid w:val="00497ECC"/>
    <w:rsid w:val="00497F62"/>
    <w:rsid w:val="004A0176"/>
    <w:rsid w:val="004A01F1"/>
    <w:rsid w:val="004A02FD"/>
    <w:rsid w:val="004A04D0"/>
    <w:rsid w:val="004A0540"/>
    <w:rsid w:val="004A057C"/>
    <w:rsid w:val="004A05A7"/>
    <w:rsid w:val="004A05BE"/>
    <w:rsid w:val="004A074A"/>
    <w:rsid w:val="004A075C"/>
    <w:rsid w:val="004A0864"/>
    <w:rsid w:val="004A08D9"/>
    <w:rsid w:val="004A0A06"/>
    <w:rsid w:val="004A0C74"/>
    <w:rsid w:val="004A0CC2"/>
    <w:rsid w:val="004A0F32"/>
    <w:rsid w:val="004A10CB"/>
    <w:rsid w:val="004A1314"/>
    <w:rsid w:val="004A1409"/>
    <w:rsid w:val="004A153D"/>
    <w:rsid w:val="004A1811"/>
    <w:rsid w:val="004A1C38"/>
    <w:rsid w:val="004A1D0E"/>
    <w:rsid w:val="004A2159"/>
    <w:rsid w:val="004A21EF"/>
    <w:rsid w:val="004A22F4"/>
    <w:rsid w:val="004A2476"/>
    <w:rsid w:val="004A252C"/>
    <w:rsid w:val="004A2665"/>
    <w:rsid w:val="004A285F"/>
    <w:rsid w:val="004A2AC8"/>
    <w:rsid w:val="004A2C12"/>
    <w:rsid w:val="004A2C1B"/>
    <w:rsid w:val="004A30A0"/>
    <w:rsid w:val="004A32EE"/>
    <w:rsid w:val="004A34B3"/>
    <w:rsid w:val="004A35B4"/>
    <w:rsid w:val="004A3831"/>
    <w:rsid w:val="004A3965"/>
    <w:rsid w:val="004A3ACE"/>
    <w:rsid w:val="004A3AD2"/>
    <w:rsid w:val="004A3D14"/>
    <w:rsid w:val="004A3DB7"/>
    <w:rsid w:val="004A3E7F"/>
    <w:rsid w:val="004A3F98"/>
    <w:rsid w:val="004A40F9"/>
    <w:rsid w:val="004A43F2"/>
    <w:rsid w:val="004A4543"/>
    <w:rsid w:val="004A493C"/>
    <w:rsid w:val="004A4960"/>
    <w:rsid w:val="004A4CB4"/>
    <w:rsid w:val="004A4CC9"/>
    <w:rsid w:val="004A4F4F"/>
    <w:rsid w:val="004A515B"/>
    <w:rsid w:val="004A5286"/>
    <w:rsid w:val="004A53EF"/>
    <w:rsid w:val="004A5413"/>
    <w:rsid w:val="004A552E"/>
    <w:rsid w:val="004A5A5D"/>
    <w:rsid w:val="004A5AB3"/>
    <w:rsid w:val="004A5C46"/>
    <w:rsid w:val="004A5F2F"/>
    <w:rsid w:val="004A5F5B"/>
    <w:rsid w:val="004A6059"/>
    <w:rsid w:val="004A60AA"/>
    <w:rsid w:val="004A60C4"/>
    <w:rsid w:val="004A6499"/>
    <w:rsid w:val="004A6605"/>
    <w:rsid w:val="004A66BA"/>
    <w:rsid w:val="004A6703"/>
    <w:rsid w:val="004A67FD"/>
    <w:rsid w:val="004A68BA"/>
    <w:rsid w:val="004A699E"/>
    <w:rsid w:val="004A6B2D"/>
    <w:rsid w:val="004A6CE5"/>
    <w:rsid w:val="004A6D3E"/>
    <w:rsid w:val="004A6E17"/>
    <w:rsid w:val="004A6E25"/>
    <w:rsid w:val="004A6FAB"/>
    <w:rsid w:val="004A7120"/>
    <w:rsid w:val="004A7334"/>
    <w:rsid w:val="004A7638"/>
    <w:rsid w:val="004A774F"/>
    <w:rsid w:val="004A7984"/>
    <w:rsid w:val="004A79AD"/>
    <w:rsid w:val="004A79FD"/>
    <w:rsid w:val="004A7E34"/>
    <w:rsid w:val="004A7F57"/>
    <w:rsid w:val="004A7F89"/>
    <w:rsid w:val="004B00FF"/>
    <w:rsid w:val="004B027B"/>
    <w:rsid w:val="004B03A0"/>
    <w:rsid w:val="004B0464"/>
    <w:rsid w:val="004B0473"/>
    <w:rsid w:val="004B04DE"/>
    <w:rsid w:val="004B0543"/>
    <w:rsid w:val="004B05FE"/>
    <w:rsid w:val="004B06A3"/>
    <w:rsid w:val="004B06C1"/>
    <w:rsid w:val="004B06E6"/>
    <w:rsid w:val="004B0B4C"/>
    <w:rsid w:val="004B0C12"/>
    <w:rsid w:val="004B0C7C"/>
    <w:rsid w:val="004B0D38"/>
    <w:rsid w:val="004B0E65"/>
    <w:rsid w:val="004B0F28"/>
    <w:rsid w:val="004B0FED"/>
    <w:rsid w:val="004B1030"/>
    <w:rsid w:val="004B13C1"/>
    <w:rsid w:val="004B14C6"/>
    <w:rsid w:val="004B1640"/>
    <w:rsid w:val="004B164E"/>
    <w:rsid w:val="004B1836"/>
    <w:rsid w:val="004B1CDF"/>
    <w:rsid w:val="004B1E9C"/>
    <w:rsid w:val="004B1FD0"/>
    <w:rsid w:val="004B2089"/>
    <w:rsid w:val="004B2385"/>
    <w:rsid w:val="004B23C5"/>
    <w:rsid w:val="004B242C"/>
    <w:rsid w:val="004B2501"/>
    <w:rsid w:val="004B26B3"/>
    <w:rsid w:val="004B27C2"/>
    <w:rsid w:val="004B28BC"/>
    <w:rsid w:val="004B2A9A"/>
    <w:rsid w:val="004B2B5C"/>
    <w:rsid w:val="004B2BB8"/>
    <w:rsid w:val="004B2BCE"/>
    <w:rsid w:val="004B2BF4"/>
    <w:rsid w:val="004B2D09"/>
    <w:rsid w:val="004B2D1F"/>
    <w:rsid w:val="004B2D86"/>
    <w:rsid w:val="004B2E26"/>
    <w:rsid w:val="004B2FC5"/>
    <w:rsid w:val="004B329B"/>
    <w:rsid w:val="004B32AD"/>
    <w:rsid w:val="004B32B3"/>
    <w:rsid w:val="004B33FC"/>
    <w:rsid w:val="004B344A"/>
    <w:rsid w:val="004B35FF"/>
    <w:rsid w:val="004B3780"/>
    <w:rsid w:val="004B381B"/>
    <w:rsid w:val="004B3A2C"/>
    <w:rsid w:val="004B3B0C"/>
    <w:rsid w:val="004B3B9A"/>
    <w:rsid w:val="004B3FF8"/>
    <w:rsid w:val="004B4189"/>
    <w:rsid w:val="004B44A5"/>
    <w:rsid w:val="004B45EC"/>
    <w:rsid w:val="004B4BD7"/>
    <w:rsid w:val="004B4C01"/>
    <w:rsid w:val="004B4D55"/>
    <w:rsid w:val="004B5036"/>
    <w:rsid w:val="004B53B8"/>
    <w:rsid w:val="004B547B"/>
    <w:rsid w:val="004B54CE"/>
    <w:rsid w:val="004B55D0"/>
    <w:rsid w:val="004B5605"/>
    <w:rsid w:val="004B564E"/>
    <w:rsid w:val="004B57F7"/>
    <w:rsid w:val="004B59AD"/>
    <w:rsid w:val="004B5A4E"/>
    <w:rsid w:val="004B5BDC"/>
    <w:rsid w:val="004B5CC4"/>
    <w:rsid w:val="004B5CD0"/>
    <w:rsid w:val="004B5F01"/>
    <w:rsid w:val="004B6063"/>
    <w:rsid w:val="004B6079"/>
    <w:rsid w:val="004B6103"/>
    <w:rsid w:val="004B6178"/>
    <w:rsid w:val="004B61A9"/>
    <w:rsid w:val="004B65D4"/>
    <w:rsid w:val="004B66E4"/>
    <w:rsid w:val="004B6793"/>
    <w:rsid w:val="004B6810"/>
    <w:rsid w:val="004B689D"/>
    <w:rsid w:val="004B6A3D"/>
    <w:rsid w:val="004B6B95"/>
    <w:rsid w:val="004B6D9D"/>
    <w:rsid w:val="004B707E"/>
    <w:rsid w:val="004B70BB"/>
    <w:rsid w:val="004B70FA"/>
    <w:rsid w:val="004B714A"/>
    <w:rsid w:val="004B7204"/>
    <w:rsid w:val="004B72FC"/>
    <w:rsid w:val="004B73FF"/>
    <w:rsid w:val="004B7482"/>
    <w:rsid w:val="004B7528"/>
    <w:rsid w:val="004B7559"/>
    <w:rsid w:val="004B757A"/>
    <w:rsid w:val="004B757F"/>
    <w:rsid w:val="004B75BE"/>
    <w:rsid w:val="004B7664"/>
    <w:rsid w:val="004B7874"/>
    <w:rsid w:val="004B7AA9"/>
    <w:rsid w:val="004B7B47"/>
    <w:rsid w:val="004B7C5A"/>
    <w:rsid w:val="004B7C80"/>
    <w:rsid w:val="004B7EB5"/>
    <w:rsid w:val="004B7F51"/>
    <w:rsid w:val="004C02F4"/>
    <w:rsid w:val="004C04C9"/>
    <w:rsid w:val="004C0634"/>
    <w:rsid w:val="004C0666"/>
    <w:rsid w:val="004C06A8"/>
    <w:rsid w:val="004C07AD"/>
    <w:rsid w:val="004C07B8"/>
    <w:rsid w:val="004C09F0"/>
    <w:rsid w:val="004C0A0F"/>
    <w:rsid w:val="004C0A64"/>
    <w:rsid w:val="004C0AEA"/>
    <w:rsid w:val="004C0D9D"/>
    <w:rsid w:val="004C0E27"/>
    <w:rsid w:val="004C0E7B"/>
    <w:rsid w:val="004C0E90"/>
    <w:rsid w:val="004C0ED1"/>
    <w:rsid w:val="004C1048"/>
    <w:rsid w:val="004C112A"/>
    <w:rsid w:val="004C14C1"/>
    <w:rsid w:val="004C15F4"/>
    <w:rsid w:val="004C1647"/>
    <w:rsid w:val="004C19A7"/>
    <w:rsid w:val="004C1C03"/>
    <w:rsid w:val="004C1D22"/>
    <w:rsid w:val="004C1D68"/>
    <w:rsid w:val="004C204C"/>
    <w:rsid w:val="004C23DF"/>
    <w:rsid w:val="004C2554"/>
    <w:rsid w:val="004C2699"/>
    <w:rsid w:val="004C2739"/>
    <w:rsid w:val="004C279D"/>
    <w:rsid w:val="004C28E0"/>
    <w:rsid w:val="004C2BEE"/>
    <w:rsid w:val="004C2D6F"/>
    <w:rsid w:val="004C2E1B"/>
    <w:rsid w:val="004C2E4A"/>
    <w:rsid w:val="004C3122"/>
    <w:rsid w:val="004C31CC"/>
    <w:rsid w:val="004C329F"/>
    <w:rsid w:val="004C32C3"/>
    <w:rsid w:val="004C3619"/>
    <w:rsid w:val="004C3688"/>
    <w:rsid w:val="004C3690"/>
    <w:rsid w:val="004C3746"/>
    <w:rsid w:val="004C3859"/>
    <w:rsid w:val="004C39E3"/>
    <w:rsid w:val="004C3A5E"/>
    <w:rsid w:val="004C3B5F"/>
    <w:rsid w:val="004C3D54"/>
    <w:rsid w:val="004C3D5F"/>
    <w:rsid w:val="004C3E3A"/>
    <w:rsid w:val="004C3EA3"/>
    <w:rsid w:val="004C3EE6"/>
    <w:rsid w:val="004C4065"/>
    <w:rsid w:val="004C4211"/>
    <w:rsid w:val="004C4411"/>
    <w:rsid w:val="004C46FF"/>
    <w:rsid w:val="004C4755"/>
    <w:rsid w:val="004C480E"/>
    <w:rsid w:val="004C480F"/>
    <w:rsid w:val="004C4816"/>
    <w:rsid w:val="004C484D"/>
    <w:rsid w:val="004C4B9C"/>
    <w:rsid w:val="004C4D9C"/>
    <w:rsid w:val="004C4F21"/>
    <w:rsid w:val="004C4FFF"/>
    <w:rsid w:val="004C53E4"/>
    <w:rsid w:val="004C556F"/>
    <w:rsid w:val="004C562F"/>
    <w:rsid w:val="004C5A30"/>
    <w:rsid w:val="004C5AA1"/>
    <w:rsid w:val="004C5D1F"/>
    <w:rsid w:val="004C5DF4"/>
    <w:rsid w:val="004C5FD6"/>
    <w:rsid w:val="004C5FE5"/>
    <w:rsid w:val="004C6477"/>
    <w:rsid w:val="004C654C"/>
    <w:rsid w:val="004C66EF"/>
    <w:rsid w:val="004C68F3"/>
    <w:rsid w:val="004C6946"/>
    <w:rsid w:val="004C6A7B"/>
    <w:rsid w:val="004C6CF5"/>
    <w:rsid w:val="004C6D00"/>
    <w:rsid w:val="004C6D21"/>
    <w:rsid w:val="004C6DC0"/>
    <w:rsid w:val="004C7229"/>
    <w:rsid w:val="004C75C8"/>
    <w:rsid w:val="004C75CF"/>
    <w:rsid w:val="004C7634"/>
    <w:rsid w:val="004C76D3"/>
    <w:rsid w:val="004C7878"/>
    <w:rsid w:val="004C7879"/>
    <w:rsid w:val="004C7B65"/>
    <w:rsid w:val="004C7CD3"/>
    <w:rsid w:val="004C7E82"/>
    <w:rsid w:val="004C7F79"/>
    <w:rsid w:val="004C7FFE"/>
    <w:rsid w:val="004D007A"/>
    <w:rsid w:val="004D00FC"/>
    <w:rsid w:val="004D021F"/>
    <w:rsid w:val="004D0311"/>
    <w:rsid w:val="004D0429"/>
    <w:rsid w:val="004D04F7"/>
    <w:rsid w:val="004D0518"/>
    <w:rsid w:val="004D080A"/>
    <w:rsid w:val="004D0977"/>
    <w:rsid w:val="004D0D79"/>
    <w:rsid w:val="004D0D91"/>
    <w:rsid w:val="004D0E68"/>
    <w:rsid w:val="004D0E80"/>
    <w:rsid w:val="004D0EC6"/>
    <w:rsid w:val="004D1283"/>
    <w:rsid w:val="004D1288"/>
    <w:rsid w:val="004D131B"/>
    <w:rsid w:val="004D1347"/>
    <w:rsid w:val="004D139C"/>
    <w:rsid w:val="004D1414"/>
    <w:rsid w:val="004D150A"/>
    <w:rsid w:val="004D1624"/>
    <w:rsid w:val="004D16C8"/>
    <w:rsid w:val="004D172C"/>
    <w:rsid w:val="004D1810"/>
    <w:rsid w:val="004D185F"/>
    <w:rsid w:val="004D18CC"/>
    <w:rsid w:val="004D1958"/>
    <w:rsid w:val="004D1C3D"/>
    <w:rsid w:val="004D1C92"/>
    <w:rsid w:val="004D1DE8"/>
    <w:rsid w:val="004D1DF0"/>
    <w:rsid w:val="004D1E15"/>
    <w:rsid w:val="004D2054"/>
    <w:rsid w:val="004D207B"/>
    <w:rsid w:val="004D2110"/>
    <w:rsid w:val="004D2156"/>
    <w:rsid w:val="004D2321"/>
    <w:rsid w:val="004D2495"/>
    <w:rsid w:val="004D25DB"/>
    <w:rsid w:val="004D2660"/>
    <w:rsid w:val="004D269E"/>
    <w:rsid w:val="004D26D9"/>
    <w:rsid w:val="004D2785"/>
    <w:rsid w:val="004D2851"/>
    <w:rsid w:val="004D29E9"/>
    <w:rsid w:val="004D2C62"/>
    <w:rsid w:val="004D2E70"/>
    <w:rsid w:val="004D2F40"/>
    <w:rsid w:val="004D2F46"/>
    <w:rsid w:val="004D3173"/>
    <w:rsid w:val="004D31AA"/>
    <w:rsid w:val="004D337A"/>
    <w:rsid w:val="004D345A"/>
    <w:rsid w:val="004D3AA9"/>
    <w:rsid w:val="004D3D27"/>
    <w:rsid w:val="004D3DB0"/>
    <w:rsid w:val="004D3E70"/>
    <w:rsid w:val="004D40A8"/>
    <w:rsid w:val="004D4151"/>
    <w:rsid w:val="004D424D"/>
    <w:rsid w:val="004D436A"/>
    <w:rsid w:val="004D43D4"/>
    <w:rsid w:val="004D46C2"/>
    <w:rsid w:val="004D472E"/>
    <w:rsid w:val="004D479A"/>
    <w:rsid w:val="004D4B99"/>
    <w:rsid w:val="004D4D79"/>
    <w:rsid w:val="004D4D96"/>
    <w:rsid w:val="004D4F05"/>
    <w:rsid w:val="004D50F9"/>
    <w:rsid w:val="004D5189"/>
    <w:rsid w:val="004D51EA"/>
    <w:rsid w:val="004D5283"/>
    <w:rsid w:val="004D52BC"/>
    <w:rsid w:val="004D5690"/>
    <w:rsid w:val="004D573D"/>
    <w:rsid w:val="004D5918"/>
    <w:rsid w:val="004D59C8"/>
    <w:rsid w:val="004D5C2A"/>
    <w:rsid w:val="004D5DF2"/>
    <w:rsid w:val="004D5EE3"/>
    <w:rsid w:val="004D5FEE"/>
    <w:rsid w:val="004D62C1"/>
    <w:rsid w:val="004D62F2"/>
    <w:rsid w:val="004D63F8"/>
    <w:rsid w:val="004D641A"/>
    <w:rsid w:val="004D64E4"/>
    <w:rsid w:val="004D6596"/>
    <w:rsid w:val="004D66E4"/>
    <w:rsid w:val="004D6892"/>
    <w:rsid w:val="004D69D9"/>
    <w:rsid w:val="004D6A77"/>
    <w:rsid w:val="004D6AE9"/>
    <w:rsid w:val="004D6DC8"/>
    <w:rsid w:val="004D6E43"/>
    <w:rsid w:val="004D716F"/>
    <w:rsid w:val="004D7596"/>
    <w:rsid w:val="004D77B8"/>
    <w:rsid w:val="004D784C"/>
    <w:rsid w:val="004D79F3"/>
    <w:rsid w:val="004D7A74"/>
    <w:rsid w:val="004D7CD8"/>
    <w:rsid w:val="004D7CEF"/>
    <w:rsid w:val="004D7D93"/>
    <w:rsid w:val="004D7E37"/>
    <w:rsid w:val="004D7E93"/>
    <w:rsid w:val="004E0132"/>
    <w:rsid w:val="004E01FE"/>
    <w:rsid w:val="004E04EA"/>
    <w:rsid w:val="004E0694"/>
    <w:rsid w:val="004E0740"/>
    <w:rsid w:val="004E07D7"/>
    <w:rsid w:val="004E0866"/>
    <w:rsid w:val="004E0BE3"/>
    <w:rsid w:val="004E0E4F"/>
    <w:rsid w:val="004E0E91"/>
    <w:rsid w:val="004E1000"/>
    <w:rsid w:val="004E1069"/>
    <w:rsid w:val="004E1721"/>
    <w:rsid w:val="004E1A6C"/>
    <w:rsid w:val="004E1AB0"/>
    <w:rsid w:val="004E1C4D"/>
    <w:rsid w:val="004E1FDA"/>
    <w:rsid w:val="004E2007"/>
    <w:rsid w:val="004E2074"/>
    <w:rsid w:val="004E2161"/>
    <w:rsid w:val="004E21C2"/>
    <w:rsid w:val="004E21DA"/>
    <w:rsid w:val="004E2359"/>
    <w:rsid w:val="004E23E4"/>
    <w:rsid w:val="004E246F"/>
    <w:rsid w:val="004E2493"/>
    <w:rsid w:val="004E2494"/>
    <w:rsid w:val="004E250C"/>
    <w:rsid w:val="004E2686"/>
    <w:rsid w:val="004E2760"/>
    <w:rsid w:val="004E29B2"/>
    <w:rsid w:val="004E29C0"/>
    <w:rsid w:val="004E2D17"/>
    <w:rsid w:val="004E2D85"/>
    <w:rsid w:val="004E2F8B"/>
    <w:rsid w:val="004E3088"/>
    <w:rsid w:val="004E3139"/>
    <w:rsid w:val="004E3508"/>
    <w:rsid w:val="004E3529"/>
    <w:rsid w:val="004E3648"/>
    <w:rsid w:val="004E3753"/>
    <w:rsid w:val="004E37C8"/>
    <w:rsid w:val="004E39C6"/>
    <w:rsid w:val="004E3CB0"/>
    <w:rsid w:val="004E3E02"/>
    <w:rsid w:val="004E3E44"/>
    <w:rsid w:val="004E3F38"/>
    <w:rsid w:val="004E3FF8"/>
    <w:rsid w:val="004E41C5"/>
    <w:rsid w:val="004E41F0"/>
    <w:rsid w:val="004E41FC"/>
    <w:rsid w:val="004E448F"/>
    <w:rsid w:val="004E450B"/>
    <w:rsid w:val="004E459E"/>
    <w:rsid w:val="004E4699"/>
    <w:rsid w:val="004E4A61"/>
    <w:rsid w:val="004E4BB5"/>
    <w:rsid w:val="004E4BC2"/>
    <w:rsid w:val="004E4CDC"/>
    <w:rsid w:val="004E5076"/>
    <w:rsid w:val="004E50B3"/>
    <w:rsid w:val="004E5182"/>
    <w:rsid w:val="004E54D2"/>
    <w:rsid w:val="004E555B"/>
    <w:rsid w:val="004E562F"/>
    <w:rsid w:val="004E596A"/>
    <w:rsid w:val="004E5BBF"/>
    <w:rsid w:val="004E5CEF"/>
    <w:rsid w:val="004E5E88"/>
    <w:rsid w:val="004E5F82"/>
    <w:rsid w:val="004E6002"/>
    <w:rsid w:val="004E60DA"/>
    <w:rsid w:val="004E60F8"/>
    <w:rsid w:val="004E60FA"/>
    <w:rsid w:val="004E61BC"/>
    <w:rsid w:val="004E65A8"/>
    <w:rsid w:val="004E65EB"/>
    <w:rsid w:val="004E663E"/>
    <w:rsid w:val="004E6725"/>
    <w:rsid w:val="004E67D6"/>
    <w:rsid w:val="004E6811"/>
    <w:rsid w:val="004E68EC"/>
    <w:rsid w:val="004E69E2"/>
    <w:rsid w:val="004E6AA1"/>
    <w:rsid w:val="004E6BD7"/>
    <w:rsid w:val="004E6C55"/>
    <w:rsid w:val="004E6EDD"/>
    <w:rsid w:val="004E6F05"/>
    <w:rsid w:val="004E6F9A"/>
    <w:rsid w:val="004E7227"/>
    <w:rsid w:val="004E722D"/>
    <w:rsid w:val="004E72EB"/>
    <w:rsid w:val="004E73C3"/>
    <w:rsid w:val="004E7501"/>
    <w:rsid w:val="004E7581"/>
    <w:rsid w:val="004E775B"/>
    <w:rsid w:val="004E7864"/>
    <w:rsid w:val="004E7870"/>
    <w:rsid w:val="004E7948"/>
    <w:rsid w:val="004E7B52"/>
    <w:rsid w:val="004E7B8A"/>
    <w:rsid w:val="004E7E76"/>
    <w:rsid w:val="004E7EB1"/>
    <w:rsid w:val="004E7EBB"/>
    <w:rsid w:val="004F000C"/>
    <w:rsid w:val="004F010E"/>
    <w:rsid w:val="004F01B1"/>
    <w:rsid w:val="004F0268"/>
    <w:rsid w:val="004F061B"/>
    <w:rsid w:val="004F074A"/>
    <w:rsid w:val="004F08DC"/>
    <w:rsid w:val="004F0A05"/>
    <w:rsid w:val="004F0B8A"/>
    <w:rsid w:val="004F0BE6"/>
    <w:rsid w:val="004F0EB8"/>
    <w:rsid w:val="004F0EBD"/>
    <w:rsid w:val="004F111E"/>
    <w:rsid w:val="004F119F"/>
    <w:rsid w:val="004F11BC"/>
    <w:rsid w:val="004F11C2"/>
    <w:rsid w:val="004F157A"/>
    <w:rsid w:val="004F172C"/>
    <w:rsid w:val="004F196A"/>
    <w:rsid w:val="004F1BB6"/>
    <w:rsid w:val="004F1D32"/>
    <w:rsid w:val="004F1EC2"/>
    <w:rsid w:val="004F2258"/>
    <w:rsid w:val="004F2296"/>
    <w:rsid w:val="004F2502"/>
    <w:rsid w:val="004F264D"/>
    <w:rsid w:val="004F265E"/>
    <w:rsid w:val="004F2747"/>
    <w:rsid w:val="004F2797"/>
    <w:rsid w:val="004F2895"/>
    <w:rsid w:val="004F2B7C"/>
    <w:rsid w:val="004F2BC8"/>
    <w:rsid w:val="004F2D15"/>
    <w:rsid w:val="004F2DA7"/>
    <w:rsid w:val="004F2E5D"/>
    <w:rsid w:val="004F2EF5"/>
    <w:rsid w:val="004F2F27"/>
    <w:rsid w:val="004F2F51"/>
    <w:rsid w:val="004F306C"/>
    <w:rsid w:val="004F318C"/>
    <w:rsid w:val="004F32D8"/>
    <w:rsid w:val="004F39BA"/>
    <w:rsid w:val="004F3A33"/>
    <w:rsid w:val="004F3CFE"/>
    <w:rsid w:val="004F3D6A"/>
    <w:rsid w:val="004F3DC4"/>
    <w:rsid w:val="004F3E9E"/>
    <w:rsid w:val="004F3F27"/>
    <w:rsid w:val="004F3F35"/>
    <w:rsid w:val="004F4341"/>
    <w:rsid w:val="004F4466"/>
    <w:rsid w:val="004F4694"/>
    <w:rsid w:val="004F46DD"/>
    <w:rsid w:val="004F47BD"/>
    <w:rsid w:val="004F47C6"/>
    <w:rsid w:val="004F4A3E"/>
    <w:rsid w:val="004F4A9D"/>
    <w:rsid w:val="004F4AE7"/>
    <w:rsid w:val="004F4B0C"/>
    <w:rsid w:val="004F4B7A"/>
    <w:rsid w:val="004F4B98"/>
    <w:rsid w:val="004F4C41"/>
    <w:rsid w:val="004F4C46"/>
    <w:rsid w:val="004F4D6B"/>
    <w:rsid w:val="004F4FB9"/>
    <w:rsid w:val="004F4FBD"/>
    <w:rsid w:val="004F4FE0"/>
    <w:rsid w:val="004F5032"/>
    <w:rsid w:val="004F5054"/>
    <w:rsid w:val="004F5078"/>
    <w:rsid w:val="004F5429"/>
    <w:rsid w:val="004F5645"/>
    <w:rsid w:val="004F56D5"/>
    <w:rsid w:val="004F5730"/>
    <w:rsid w:val="004F5C16"/>
    <w:rsid w:val="004F5C41"/>
    <w:rsid w:val="004F60ED"/>
    <w:rsid w:val="004F6122"/>
    <w:rsid w:val="004F61D8"/>
    <w:rsid w:val="004F6262"/>
    <w:rsid w:val="004F629E"/>
    <w:rsid w:val="004F672A"/>
    <w:rsid w:val="004F6B76"/>
    <w:rsid w:val="004F6D3E"/>
    <w:rsid w:val="004F6D48"/>
    <w:rsid w:val="004F7173"/>
    <w:rsid w:val="004F729A"/>
    <w:rsid w:val="004F750B"/>
    <w:rsid w:val="004F7584"/>
    <w:rsid w:val="004F767A"/>
    <w:rsid w:val="004F7783"/>
    <w:rsid w:val="004F7A1B"/>
    <w:rsid w:val="004F7A40"/>
    <w:rsid w:val="004F7A4C"/>
    <w:rsid w:val="004F7B59"/>
    <w:rsid w:val="004F7C46"/>
    <w:rsid w:val="004F7C64"/>
    <w:rsid w:val="004F7C68"/>
    <w:rsid w:val="004F7D71"/>
    <w:rsid w:val="004F7FD7"/>
    <w:rsid w:val="005001BB"/>
    <w:rsid w:val="00500270"/>
    <w:rsid w:val="0050033C"/>
    <w:rsid w:val="00500695"/>
    <w:rsid w:val="0050095E"/>
    <w:rsid w:val="00500A4F"/>
    <w:rsid w:val="00500BAB"/>
    <w:rsid w:val="00500C7F"/>
    <w:rsid w:val="00500F26"/>
    <w:rsid w:val="00500FD3"/>
    <w:rsid w:val="005014C8"/>
    <w:rsid w:val="005016D5"/>
    <w:rsid w:val="005017ED"/>
    <w:rsid w:val="005018C4"/>
    <w:rsid w:val="0050196D"/>
    <w:rsid w:val="00501A94"/>
    <w:rsid w:val="00501B10"/>
    <w:rsid w:val="00501BF8"/>
    <w:rsid w:val="00501C00"/>
    <w:rsid w:val="00501C95"/>
    <w:rsid w:val="00501DBD"/>
    <w:rsid w:val="00501DFF"/>
    <w:rsid w:val="00502045"/>
    <w:rsid w:val="0050208E"/>
    <w:rsid w:val="00502188"/>
    <w:rsid w:val="0050226B"/>
    <w:rsid w:val="0050227C"/>
    <w:rsid w:val="0050253D"/>
    <w:rsid w:val="00502605"/>
    <w:rsid w:val="0050269C"/>
    <w:rsid w:val="0050275A"/>
    <w:rsid w:val="005027B3"/>
    <w:rsid w:val="005027D3"/>
    <w:rsid w:val="00502901"/>
    <w:rsid w:val="00502906"/>
    <w:rsid w:val="0050291A"/>
    <w:rsid w:val="00502974"/>
    <w:rsid w:val="005029FD"/>
    <w:rsid w:val="00502B2E"/>
    <w:rsid w:val="00502C8C"/>
    <w:rsid w:val="00502F13"/>
    <w:rsid w:val="00502F6F"/>
    <w:rsid w:val="00502FC0"/>
    <w:rsid w:val="00503136"/>
    <w:rsid w:val="005032AD"/>
    <w:rsid w:val="00503484"/>
    <w:rsid w:val="0050378D"/>
    <w:rsid w:val="0050386D"/>
    <w:rsid w:val="00503886"/>
    <w:rsid w:val="00503AE8"/>
    <w:rsid w:val="00503BF3"/>
    <w:rsid w:val="00503C6B"/>
    <w:rsid w:val="00503CA8"/>
    <w:rsid w:val="00503E19"/>
    <w:rsid w:val="00503E78"/>
    <w:rsid w:val="005041A0"/>
    <w:rsid w:val="00504355"/>
    <w:rsid w:val="0050438F"/>
    <w:rsid w:val="005044DA"/>
    <w:rsid w:val="00504680"/>
    <w:rsid w:val="005046D7"/>
    <w:rsid w:val="005049F0"/>
    <w:rsid w:val="00504AB0"/>
    <w:rsid w:val="00504BB2"/>
    <w:rsid w:val="00504C15"/>
    <w:rsid w:val="00504D08"/>
    <w:rsid w:val="00504F72"/>
    <w:rsid w:val="0050518C"/>
    <w:rsid w:val="005051F8"/>
    <w:rsid w:val="005053FE"/>
    <w:rsid w:val="0050543B"/>
    <w:rsid w:val="005054DD"/>
    <w:rsid w:val="00505912"/>
    <w:rsid w:val="00505A1F"/>
    <w:rsid w:val="00505A58"/>
    <w:rsid w:val="00505B63"/>
    <w:rsid w:val="00505F23"/>
    <w:rsid w:val="00506143"/>
    <w:rsid w:val="00506385"/>
    <w:rsid w:val="005063CD"/>
    <w:rsid w:val="005065FD"/>
    <w:rsid w:val="00506A11"/>
    <w:rsid w:val="00506BF0"/>
    <w:rsid w:val="00506C03"/>
    <w:rsid w:val="00506CB7"/>
    <w:rsid w:val="00506EBA"/>
    <w:rsid w:val="00506FC5"/>
    <w:rsid w:val="0050709A"/>
    <w:rsid w:val="005070AF"/>
    <w:rsid w:val="005071AB"/>
    <w:rsid w:val="00507231"/>
    <w:rsid w:val="00507255"/>
    <w:rsid w:val="005072C9"/>
    <w:rsid w:val="005074C7"/>
    <w:rsid w:val="005079C4"/>
    <w:rsid w:val="00507B96"/>
    <w:rsid w:val="00507CB4"/>
    <w:rsid w:val="00507CDE"/>
    <w:rsid w:val="00507E73"/>
    <w:rsid w:val="00507EB5"/>
    <w:rsid w:val="00510198"/>
    <w:rsid w:val="00510567"/>
    <w:rsid w:val="005108BD"/>
    <w:rsid w:val="0051090B"/>
    <w:rsid w:val="00510922"/>
    <w:rsid w:val="005109B2"/>
    <w:rsid w:val="00510A04"/>
    <w:rsid w:val="00510A96"/>
    <w:rsid w:val="00510BAE"/>
    <w:rsid w:val="00510C8D"/>
    <w:rsid w:val="00510C8F"/>
    <w:rsid w:val="00510E40"/>
    <w:rsid w:val="005110C3"/>
    <w:rsid w:val="005110EA"/>
    <w:rsid w:val="005111AC"/>
    <w:rsid w:val="005113AA"/>
    <w:rsid w:val="005113E3"/>
    <w:rsid w:val="005115D6"/>
    <w:rsid w:val="005116BF"/>
    <w:rsid w:val="0051175C"/>
    <w:rsid w:val="0051179A"/>
    <w:rsid w:val="005118F8"/>
    <w:rsid w:val="00511991"/>
    <w:rsid w:val="00511C39"/>
    <w:rsid w:val="00511E20"/>
    <w:rsid w:val="00511FFE"/>
    <w:rsid w:val="0051203B"/>
    <w:rsid w:val="0051208E"/>
    <w:rsid w:val="00512285"/>
    <w:rsid w:val="00512320"/>
    <w:rsid w:val="0051258B"/>
    <w:rsid w:val="00512651"/>
    <w:rsid w:val="0051266B"/>
    <w:rsid w:val="005127A4"/>
    <w:rsid w:val="005128F0"/>
    <w:rsid w:val="00512A15"/>
    <w:rsid w:val="00512C5E"/>
    <w:rsid w:val="00512C6F"/>
    <w:rsid w:val="00512D27"/>
    <w:rsid w:val="00512FED"/>
    <w:rsid w:val="00512FF8"/>
    <w:rsid w:val="0051311B"/>
    <w:rsid w:val="00513248"/>
    <w:rsid w:val="00513268"/>
    <w:rsid w:val="0051348A"/>
    <w:rsid w:val="0051353C"/>
    <w:rsid w:val="0051360C"/>
    <w:rsid w:val="0051373B"/>
    <w:rsid w:val="005137AD"/>
    <w:rsid w:val="005137D3"/>
    <w:rsid w:val="00513B4D"/>
    <w:rsid w:val="00513B57"/>
    <w:rsid w:val="00513DC7"/>
    <w:rsid w:val="00514023"/>
    <w:rsid w:val="005140A4"/>
    <w:rsid w:val="0051413F"/>
    <w:rsid w:val="00514172"/>
    <w:rsid w:val="005141CA"/>
    <w:rsid w:val="00514246"/>
    <w:rsid w:val="005145AB"/>
    <w:rsid w:val="005145E0"/>
    <w:rsid w:val="005145FA"/>
    <w:rsid w:val="00514921"/>
    <w:rsid w:val="00514A32"/>
    <w:rsid w:val="00514D15"/>
    <w:rsid w:val="0051503F"/>
    <w:rsid w:val="00515052"/>
    <w:rsid w:val="005152C6"/>
    <w:rsid w:val="0051535A"/>
    <w:rsid w:val="005153C6"/>
    <w:rsid w:val="005154EA"/>
    <w:rsid w:val="00515583"/>
    <w:rsid w:val="005157DA"/>
    <w:rsid w:val="00515815"/>
    <w:rsid w:val="005158E5"/>
    <w:rsid w:val="00515AC2"/>
    <w:rsid w:val="00515DA9"/>
    <w:rsid w:val="00515FE6"/>
    <w:rsid w:val="00515FF6"/>
    <w:rsid w:val="005160C0"/>
    <w:rsid w:val="005164B5"/>
    <w:rsid w:val="0051656D"/>
    <w:rsid w:val="005165B5"/>
    <w:rsid w:val="005166D7"/>
    <w:rsid w:val="005168EB"/>
    <w:rsid w:val="005168FC"/>
    <w:rsid w:val="00516AD9"/>
    <w:rsid w:val="00516CE3"/>
    <w:rsid w:val="00516D77"/>
    <w:rsid w:val="00516EC7"/>
    <w:rsid w:val="00516F92"/>
    <w:rsid w:val="00517089"/>
    <w:rsid w:val="005170AD"/>
    <w:rsid w:val="00517126"/>
    <w:rsid w:val="0051714A"/>
    <w:rsid w:val="0051724F"/>
    <w:rsid w:val="0051735C"/>
    <w:rsid w:val="0051742C"/>
    <w:rsid w:val="005176B4"/>
    <w:rsid w:val="0051788E"/>
    <w:rsid w:val="00517917"/>
    <w:rsid w:val="00517B76"/>
    <w:rsid w:val="00517F6B"/>
    <w:rsid w:val="0052001D"/>
    <w:rsid w:val="0052007E"/>
    <w:rsid w:val="0052016B"/>
    <w:rsid w:val="005201EA"/>
    <w:rsid w:val="005203A6"/>
    <w:rsid w:val="0052043C"/>
    <w:rsid w:val="005204ED"/>
    <w:rsid w:val="0052050B"/>
    <w:rsid w:val="005207D7"/>
    <w:rsid w:val="005207FB"/>
    <w:rsid w:val="00520900"/>
    <w:rsid w:val="00520AA3"/>
    <w:rsid w:val="00520C3A"/>
    <w:rsid w:val="00520CE1"/>
    <w:rsid w:val="00520D4F"/>
    <w:rsid w:val="00520E23"/>
    <w:rsid w:val="00520EBC"/>
    <w:rsid w:val="0052130F"/>
    <w:rsid w:val="00521410"/>
    <w:rsid w:val="00521433"/>
    <w:rsid w:val="00521445"/>
    <w:rsid w:val="00521605"/>
    <w:rsid w:val="00521664"/>
    <w:rsid w:val="005216D1"/>
    <w:rsid w:val="005217DD"/>
    <w:rsid w:val="0052186E"/>
    <w:rsid w:val="005218C5"/>
    <w:rsid w:val="0052192F"/>
    <w:rsid w:val="00521952"/>
    <w:rsid w:val="00521B94"/>
    <w:rsid w:val="00521C6F"/>
    <w:rsid w:val="00521D6A"/>
    <w:rsid w:val="005221F8"/>
    <w:rsid w:val="0052248B"/>
    <w:rsid w:val="0052261A"/>
    <w:rsid w:val="005227DB"/>
    <w:rsid w:val="00522865"/>
    <w:rsid w:val="00522956"/>
    <w:rsid w:val="00522D95"/>
    <w:rsid w:val="00522EB8"/>
    <w:rsid w:val="00522F21"/>
    <w:rsid w:val="00523113"/>
    <w:rsid w:val="005232F5"/>
    <w:rsid w:val="005233F9"/>
    <w:rsid w:val="005234EF"/>
    <w:rsid w:val="00523511"/>
    <w:rsid w:val="0052369A"/>
    <w:rsid w:val="00523712"/>
    <w:rsid w:val="0052373E"/>
    <w:rsid w:val="005237F7"/>
    <w:rsid w:val="00523804"/>
    <w:rsid w:val="005238DD"/>
    <w:rsid w:val="005239AD"/>
    <w:rsid w:val="00523ACD"/>
    <w:rsid w:val="00523CAE"/>
    <w:rsid w:val="00523DF1"/>
    <w:rsid w:val="00523E0B"/>
    <w:rsid w:val="00523E10"/>
    <w:rsid w:val="00524081"/>
    <w:rsid w:val="00524176"/>
    <w:rsid w:val="00524216"/>
    <w:rsid w:val="005242CE"/>
    <w:rsid w:val="005242EC"/>
    <w:rsid w:val="0052471E"/>
    <w:rsid w:val="00524752"/>
    <w:rsid w:val="005248BE"/>
    <w:rsid w:val="00524903"/>
    <w:rsid w:val="00524BC2"/>
    <w:rsid w:val="00524D03"/>
    <w:rsid w:val="00524E9C"/>
    <w:rsid w:val="0052517C"/>
    <w:rsid w:val="00525340"/>
    <w:rsid w:val="00525426"/>
    <w:rsid w:val="0052545A"/>
    <w:rsid w:val="00525479"/>
    <w:rsid w:val="0052559F"/>
    <w:rsid w:val="00525742"/>
    <w:rsid w:val="00525800"/>
    <w:rsid w:val="00525928"/>
    <w:rsid w:val="005259A5"/>
    <w:rsid w:val="005259F6"/>
    <w:rsid w:val="00525A89"/>
    <w:rsid w:val="00525B7C"/>
    <w:rsid w:val="00525C63"/>
    <w:rsid w:val="00525DA1"/>
    <w:rsid w:val="00525E25"/>
    <w:rsid w:val="00525F13"/>
    <w:rsid w:val="005261CF"/>
    <w:rsid w:val="005262DC"/>
    <w:rsid w:val="00526346"/>
    <w:rsid w:val="00526573"/>
    <w:rsid w:val="005266BF"/>
    <w:rsid w:val="005268D4"/>
    <w:rsid w:val="00526BBD"/>
    <w:rsid w:val="00526C64"/>
    <w:rsid w:val="00526CC6"/>
    <w:rsid w:val="00526F2D"/>
    <w:rsid w:val="00526FB0"/>
    <w:rsid w:val="00527088"/>
    <w:rsid w:val="0052730C"/>
    <w:rsid w:val="00527369"/>
    <w:rsid w:val="00527666"/>
    <w:rsid w:val="00527838"/>
    <w:rsid w:val="00527841"/>
    <w:rsid w:val="005278A9"/>
    <w:rsid w:val="00527C5F"/>
    <w:rsid w:val="00527CD0"/>
    <w:rsid w:val="00527F2D"/>
    <w:rsid w:val="0053004A"/>
    <w:rsid w:val="0053014F"/>
    <w:rsid w:val="005301A0"/>
    <w:rsid w:val="005301E7"/>
    <w:rsid w:val="00530299"/>
    <w:rsid w:val="00530642"/>
    <w:rsid w:val="00530753"/>
    <w:rsid w:val="0053080B"/>
    <w:rsid w:val="00530A1F"/>
    <w:rsid w:val="00530A4D"/>
    <w:rsid w:val="00530B8E"/>
    <w:rsid w:val="00531289"/>
    <w:rsid w:val="005312BA"/>
    <w:rsid w:val="0053131F"/>
    <w:rsid w:val="00531335"/>
    <w:rsid w:val="00531407"/>
    <w:rsid w:val="0053151A"/>
    <w:rsid w:val="00531585"/>
    <w:rsid w:val="0053192D"/>
    <w:rsid w:val="00531A40"/>
    <w:rsid w:val="00531D5C"/>
    <w:rsid w:val="00531DC2"/>
    <w:rsid w:val="00532186"/>
    <w:rsid w:val="00532288"/>
    <w:rsid w:val="00532369"/>
    <w:rsid w:val="0053237B"/>
    <w:rsid w:val="005323FF"/>
    <w:rsid w:val="00532589"/>
    <w:rsid w:val="0053265F"/>
    <w:rsid w:val="00532676"/>
    <w:rsid w:val="0053278B"/>
    <w:rsid w:val="005327B3"/>
    <w:rsid w:val="005329D6"/>
    <w:rsid w:val="005329E8"/>
    <w:rsid w:val="00532A0B"/>
    <w:rsid w:val="00532A2C"/>
    <w:rsid w:val="00532B16"/>
    <w:rsid w:val="00532B74"/>
    <w:rsid w:val="00532C9C"/>
    <w:rsid w:val="005330FA"/>
    <w:rsid w:val="0053312B"/>
    <w:rsid w:val="00533238"/>
    <w:rsid w:val="00533520"/>
    <w:rsid w:val="00533A5C"/>
    <w:rsid w:val="00533AAF"/>
    <w:rsid w:val="00533C6B"/>
    <w:rsid w:val="00533C94"/>
    <w:rsid w:val="00533D10"/>
    <w:rsid w:val="00533E35"/>
    <w:rsid w:val="0053401A"/>
    <w:rsid w:val="00534423"/>
    <w:rsid w:val="005344B0"/>
    <w:rsid w:val="0053460F"/>
    <w:rsid w:val="005348A5"/>
    <w:rsid w:val="005349BB"/>
    <w:rsid w:val="00534AA7"/>
    <w:rsid w:val="00534AE3"/>
    <w:rsid w:val="00534B49"/>
    <w:rsid w:val="00534B75"/>
    <w:rsid w:val="00534B9B"/>
    <w:rsid w:val="00534EBF"/>
    <w:rsid w:val="0053509F"/>
    <w:rsid w:val="005350B9"/>
    <w:rsid w:val="0053533C"/>
    <w:rsid w:val="00535489"/>
    <w:rsid w:val="00535503"/>
    <w:rsid w:val="0053564C"/>
    <w:rsid w:val="00535920"/>
    <w:rsid w:val="00535957"/>
    <w:rsid w:val="00535D79"/>
    <w:rsid w:val="00536093"/>
    <w:rsid w:val="00536456"/>
    <w:rsid w:val="00536476"/>
    <w:rsid w:val="005364B6"/>
    <w:rsid w:val="0053652C"/>
    <w:rsid w:val="00536676"/>
    <w:rsid w:val="00536752"/>
    <w:rsid w:val="00536800"/>
    <w:rsid w:val="0053699E"/>
    <w:rsid w:val="00536CC8"/>
    <w:rsid w:val="00536D3E"/>
    <w:rsid w:val="005371C8"/>
    <w:rsid w:val="00537308"/>
    <w:rsid w:val="0053739C"/>
    <w:rsid w:val="0053739D"/>
    <w:rsid w:val="0053759A"/>
    <w:rsid w:val="005376EE"/>
    <w:rsid w:val="00537783"/>
    <w:rsid w:val="00537AC8"/>
    <w:rsid w:val="00537AE2"/>
    <w:rsid w:val="00537C9B"/>
    <w:rsid w:val="00537CA8"/>
    <w:rsid w:val="00537D99"/>
    <w:rsid w:val="00537E65"/>
    <w:rsid w:val="00537E82"/>
    <w:rsid w:val="00537F4C"/>
    <w:rsid w:val="00540010"/>
    <w:rsid w:val="00540052"/>
    <w:rsid w:val="00540092"/>
    <w:rsid w:val="0054051F"/>
    <w:rsid w:val="0054064B"/>
    <w:rsid w:val="005408A1"/>
    <w:rsid w:val="0054095D"/>
    <w:rsid w:val="005409C5"/>
    <w:rsid w:val="00540C04"/>
    <w:rsid w:val="00540CE8"/>
    <w:rsid w:val="00540E76"/>
    <w:rsid w:val="00540ECB"/>
    <w:rsid w:val="00540FD6"/>
    <w:rsid w:val="005410C1"/>
    <w:rsid w:val="00541231"/>
    <w:rsid w:val="00541528"/>
    <w:rsid w:val="0054166F"/>
    <w:rsid w:val="005416DB"/>
    <w:rsid w:val="0054178A"/>
    <w:rsid w:val="005417E6"/>
    <w:rsid w:val="00541805"/>
    <w:rsid w:val="00541852"/>
    <w:rsid w:val="005419BC"/>
    <w:rsid w:val="00541BC9"/>
    <w:rsid w:val="00541C6D"/>
    <w:rsid w:val="00541CAE"/>
    <w:rsid w:val="00541EF1"/>
    <w:rsid w:val="00542068"/>
    <w:rsid w:val="00542133"/>
    <w:rsid w:val="00542412"/>
    <w:rsid w:val="005428E7"/>
    <w:rsid w:val="00542911"/>
    <w:rsid w:val="00542A42"/>
    <w:rsid w:val="00542B23"/>
    <w:rsid w:val="00542DC2"/>
    <w:rsid w:val="00542DF3"/>
    <w:rsid w:val="00542F5D"/>
    <w:rsid w:val="00542FFA"/>
    <w:rsid w:val="005432CC"/>
    <w:rsid w:val="00543683"/>
    <w:rsid w:val="0054376C"/>
    <w:rsid w:val="005437B9"/>
    <w:rsid w:val="00543897"/>
    <w:rsid w:val="00543AD2"/>
    <w:rsid w:val="00543B24"/>
    <w:rsid w:val="00543BE6"/>
    <w:rsid w:val="00543D74"/>
    <w:rsid w:val="00543DB5"/>
    <w:rsid w:val="00543ED0"/>
    <w:rsid w:val="00544001"/>
    <w:rsid w:val="00544432"/>
    <w:rsid w:val="005444E9"/>
    <w:rsid w:val="00544520"/>
    <w:rsid w:val="00544530"/>
    <w:rsid w:val="0054457F"/>
    <w:rsid w:val="00544711"/>
    <w:rsid w:val="0054481D"/>
    <w:rsid w:val="0054483A"/>
    <w:rsid w:val="00544865"/>
    <w:rsid w:val="00544AF3"/>
    <w:rsid w:val="00544D13"/>
    <w:rsid w:val="00544D6D"/>
    <w:rsid w:val="00544DC0"/>
    <w:rsid w:val="00544DCC"/>
    <w:rsid w:val="00544E14"/>
    <w:rsid w:val="00544E3D"/>
    <w:rsid w:val="00544E7C"/>
    <w:rsid w:val="005454CB"/>
    <w:rsid w:val="005454EE"/>
    <w:rsid w:val="00545506"/>
    <w:rsid w:val="005456A9"/>
    <w:rsid w:val="00545A27"/>
    <w:rsid w:val="00545B63"/>
    <w:rsid w:val="00545CB0"/>
    <w:rsid w:val="00545D54"/>
    <w:rsid w:val="00545E1C"/>
    <w:rsid w:val="00545EBB"/>
    <w:rsid w:val="00545F6A"/>
    <w:rsid w:val="00546089"/>
    <w:rsid w:val="005461D4"/>
    <w:rsid w:val="005462A7"/>
    <w:rsid w:val="005465A9"/>
    <w:rsid w:val="0054662F"/>
    <w:rsid w:val="0054669A"/>
    <w:rsid w:val="00546AB0"/>
    <w:rsid w:val="00546D2C"/>
    <w:rsid w:val="00546E34"/>
    <w:rsid w:val="00546E42"/>
    <w:rsid w:val="00546FF9"/>
    <w:rsid w:val="0054710A"/>
    <w:rsid w:val="005474D9"/>
    <w:rsid w:val="0054771D"/>
    <w:rsid w:val="0054778F"/>
    <w:rsid w:val="00547875"/>
    <w:rsid w:val="00547A44"/>
    <w:rsid w:val="00547A9B"/>
    <w:rsid w:val="00547AC6"/>
    <w:rsid w:val="00547C30"/>
    <w:rsid w:val="00547D6F"/>
    <w:rsid w:val="00547E20"/>
    <w:rsid w:val="00547EB8"/>
    <w:rsid w:val="005501AC"/>
    <w:rsid w:val="0055039A"/>
    <w:rsid w:val="005503D1"/>
    <w:rsid w:val="005504A0"/>
    <w:rsid w:val="00550682"/>
    <w:rsid w:val="005507A5"/>
    <w:rsid w:val="0055093A"/>
    <w:rsid w:val="00550A9E"/>
    <w:rsid w:val="00550D03"/>
    <w:rsid w:val="00550D1D"/>
    <w:rsid w:val="00550D6B"/>
    <w:rsid w:val="00550DB8"/>
    <w:rsid w:val="00550DD4"/>
    <w:rsid w:val="00550DF7"/>
    <w:rsid w:val="00550F78"/>
    <w:rsid w:val="0055115B"/>
    <w:rsid w:val="00551178"/>
    <w:rsid w:val="0055133C"/>
    <w:rsid w:val="005514F7"/>
    <w:rsid w:val="0055163F"/>
    <w:rsid w:val="0055164C"/>
    <w:rsid w:val="00551879"/>
    <w:rsid w:val="0055190F"/>
    <w:rsid w:val="00551E01"/>
    <w:rsid w:val="00551F58"/>
    <w:rsid w:val="005521CE"/>
    <w:rsid w:val="0055228D"/>
    <w:rsid w:val="00552440"/>
    <w:rsid w:val="00552557"/>
    <w:rsid w:val="005525F4"/>
    <w:rsid w:val="005527FE"/>
    <w:rsid w:val="00552897"/>
    <w:rsid w:val="00552AA8"/>
    <w:rsid w:val="00552AC4"/>
    <w:rsid w:val="00552BB5"/>
    <w:rsid w:val="00552C35"/>
    <w:rsid w:val="00552D7E"/>
    <w:rsid w:val="00552FCB"/>
    <w:rsid w:val="005530F4"/>
    <w:rsid w:val="00553116"/>
    <w:rsid w:val="0055318C"/>
    <w:rsid w:val="005532E8"/>
    <w:rsid w:val="00553608"/>
    <w:rsid w:val="00553958"/>
    <w:rsid w:val="00553A11"/>
    <w:rsid w:val="00553A26"/>
    <w:rsid w:val="00553B8D"/>
    <w:rsid w:val="00553BAB"/>
    <w:rsid w:val="00553BBA"/>
    <w:rsid w:val="00553BBC"/>
    <w:rsid w:val="00553CC7"/>
    <w:rsid w:val="00553EF3"/>
    <w:rsid w:val="0055402F"/>
    <w:rsid w:val="0055425A"/>
    <w:rsid w:val="005542E0"/>
    <w:rsid w:val="0055441F"/>
    <w:rsid w:val="00554454"/>
    <w:rsid w:val="00554497"/>
    <w:rsid w:val="005546E2"/>
    <w:rsid w:val="0055470B"/>
    <w:rsid w:val="005547EF"/>
    <w:rsid w:val="0055481A"/>
    <w:rsid w:val="00554831"/>
    <w:rsid w:val="00554A58"/>
    <w:rsid w:val="00554A72"/>
    <w:rsid w:val="00554B2F"/>
    <w:rsid w:val="00554F1F"/>
    <w:rsid w:val="00554F63"/>
    <w:rsid w:val="005551DA"/>
    <w:rsid w:val="00555363"/>
    <w:rsid w:val="0055540A"/>
    <w:rsid w:val="0055570F"/>
    <w:rsid w:val="00555720"/>
    <w:rsid w:val="005557A5"/>
    <w:rsid w:val="005557B4"/>
    <w:rsid w:val="00555877"/>
    <w:rsid w:val="0055595E"/>
    <w:rsid w:val="00555CBF"/>
    <w:rsid w:val="00555F89"/>
    <w:rsid w:val="00555F9E"/>
    <w:rsid w:val="0055627A"/>
    <w:rsid w:val="005563AF"/>
    <w:rsid w:val="0055656A"/>
    <w:rsid w:val="005566EA"/>
    <w:rsid w:val="00556864"/>
    <w:rsid w:val="00556C13"/>
    <w:rsid w:val="00556D11"/>
    <w:rsid w:val="00556E1E"/>
    <w:rsid w:val="005571EA"/>
    <w:rsid w:val="005572A0"/>
    <w:rsid w:val="005572ED"/>
    <w:rsid w:val="00557521"/>
    <w:rsid w:val="0055757A"/>
    <w:rsid w:val="005576C9"/>
    <w:rsid w:val="00557985"/>
    <w:rsid w:val="00557998"/>
    <w:rsid w:val="00557A0D"/>
    <w:rsid w:val="00557A7E"/>
    <w:rsid w:val="00557B14"/>
    <w:rsid w:val="00557CE5"/>
    <w:rsid w:val="00557D14"/>
    <w:rsid w:val="0056013E"/>
    <w:rsid w:val="0056018E"/>
    <w:rsid w:val="005603D4"/>
    <w:rsid w:val="00560501"/>
    <w:rsid w:val="0056062C"/>
    <w:rsid w:val="00560674"/>
    <w:rsid w:val="00560728"/>
    <w:rsid w:val="00560780"/>
    <w:rsid w:val="00560A6D"/>
    <w:rsid w:val="00560C2F"/>
    <w:rsid w:val="00560D40"/>
    <w:rsid w:val="00561492"/>
    <w:rsid w:val="00561618"/>
    <w:rsid w:val="00561684"/>
    <w:rsid w:val="00561815"/>
    <w:rsid w:val="005618CD"/>
    <w:rsid w:val="00561932"/>
    <w:rsid w:val="00561A30"/>
    <w:rsid w:val="00561BF9"/>
    <w:rsid w:val="00561DB9"/>
    <w:rsid w:val="00561FA4"/>
    <w:rsid w:val="00561FE4"/>
    <w:rsid w:val="00561FEF"/>
    <w:rsid w:val="00562172"/>
    <w:rsid w:val="00562387"/>
    <w:rsid w:val="005624B7"/>
    <w:rsid w:val="005628EF"/>
    <w:rsid w:val="005629A4"/>
    <w:rsid w:val="00562A5C"/>
    <w:rsid w:val="00562B37"/>
    <w:rsid w:val="00562D0D"/>
    <w:rsid w:val="0056305D"/>
    <w:rsid w:val="00563082"/>
    <w:rsid w:val="005630AF"/>
    <w:rsid w:val="00563487"/>
    <w:rsid w:val="005635C4"/>
    <w:rsid w:val="00563791"/>
    <w:rsid w:val="0056382A"/>
    <w:rsid w:val="00563906"/>
    <w:rsid w:val="00563A10"/>
    <w:rsid w:val="00563D4D"/>
    <w:rsid w:val="0056402D"/>
    <w:rsid w:val="0056403F"/>
    <w:rsid w:val="005641C8"/>
    <w:rsid w:val="00564561"/>
    <w:rsid w:val="005646E5"/>
    <w:rsid w:val="005648C5"/>
    <w:rsid w:val="005649BB"/>
    <w:rsid w:val="00564A1F"/>
    <w:rsid w:val="00564A4E"/>
    <w:rsid w:val="00564B30"/>
    <w:rsid w:val="00564F0A"/>
    <w:rsid w:val="00564F9E"/>
    <w:rsid w:val="00564FB0"/>
    <w:rsid w:val="005650A9"/>
    <w:rsid w:val="0056511E"/>
    <w:rsid w:val="00565130"/>
    <w:rsid w:val="00565169"/>
    <w:rsid w:val="00565512"/>
    <w:rsid w:val="00565573"/>
    <w:rsid w:val="0056557C"/>
    <w:rsid w:val="00565799"/>
    <w:rsid w:val="00565A9C"/>
    <w:rsid w:val="00565E43"/>
    <w:rsid w:val="00565EE4"/>
    <w:rsid w:val="0056620C"/>
    <w:rsid w:val="005662DB"/>
    <w:rsid w:val="00566418"/>
    <w:rsid w:val="00566497"/>
    <w:rsid w:val="00566586"/>
    <w:rsid w:val="00566657"/>
    <w:rsid w:val="005666EB"/>
    <w:rsid w:val="0056684F"/>
    <w:rsid w:val="005669BC"/>
    <w:rsid w:val="00566B1E"/>
    <w:rsid w:val="00566CA4"/>
    <w:rsid w:val="00566D7D"/>
    <w:rsid w:val="00566D98"/>
    <w:rsid w:val="00566DC9"/>
    <w:rsid w:val="00566DE7"/>
    <w:rsid w:val="00566EA6"/>
    <w:rsid w:val="00567095"/>
    <w:rsid w:val="005671C3"/>
    <w:rsid w:val="00567794"/>
    <w:rsid w:val="005677AF"/>
    <w:rsid w:val="005679EE"/>
    <w:rsid w:val="00567BBD"/>
    <w:rsid w:val="00567D17"/>
    <w:rsid w:val="00567D7A"/>
    <w:rsid w:val="0057004C"/>
    <w:rsid w:val="005701E4"/>
    <w:rsid w:val="00570275"/>
    <w:rsid w:val="005702BB"/>
    <w:rsid w:val="0057051B"/>
    <w:rsid w:val="005705DA"/>
    <w:rsid w:val="00570681"/>
    <w:rsid w:val="005706F2"/>
    <w:rsid w:val="00570761"/>
    <w:rsid w:val="00570964"/>
    <w:rsid w:val="005709A6"/>
    <w:rsid w:val="00570A31"/>
    <w:rsid w:val="00570A8F"/>
    <w:rsid w:val="00570B19"/>
    <w:rsid w:val="00570B32"/>
    <w:rsid w:val="00570BBB"/>
    <w:rsid w:val="00570C2A"/>
    <w:rsid w:val="00570C35"/>
    <w:rsid w:val="00570D5F"/>
    <w:rsid w:val="00570DC0"/>
    <w:rsid w:val="00570E70"/>
    <w:rsid w:val="00570F9C"/>
    <w:rsid w:val="00570FB0"/>
    <w:rsid w:val="00570FE0"/>
    <w:rsid w:val="005710FA"/>
    <w:rsid w:val="005712FD"/>
    <w:rsid w:val="0057146A"/>
    <w:rsid w:val="00571522"/>
    <w:rsid w:val="00571577"/>
    <w:rsid w:val="0057159E"/>
    <w:rsid w:val="00571836"/>
    <w:rsid w:val="00571AC1"/>
    <w:rsid w:val="00571B3A"/>
    <w:rsid w:val="00571B5A"/>
    <w:rsid w:val="00571B5F"/>
    <w:rsid w:val="00571C5D"/>
    <w:rsid w:val="00571C92"/>
    <w:rsid w:val="0057232C"/>
    <w:rsid w:val="0057247A"/>
    <w:rsid w:val="005724F4"/>
    <w:rsid w:val="005725F7"/>
    <w:rsid w:val="0057260E"/>
    <w:rsid w:val="00572655"/>
    <w:rsid w:val="00572772"/>
    <w:rsid w:val="005727E9"/>
    <w:rsid w:val="00572999"/>
    <w:rsid w:val="00572A8F"/>
    <w:rsid w:val="00572A9D"/>
    <w:rsid w:val="00572C83"/>
    <w:rsid w:val="00572CAC"/>
    <w:rsid w:val="00572D24"/>
    <w:rsid w:val="00572D95"/>
    <w:rsid w:val="00572DD8"/>
    <w:rsid w:val="00572EDC"/>
    <w:rsid w:val="00572F48"/>
    <w:rsid w:val="00572FAD"/>
    <w:rsid w:val="005732B9"/>
    <w:rsid w:val="005732F7"/>
    <w:rsid w:val="00573334"/>
    <w:rsid w:val="00573504"/>
    <w:rsid w:val="00573567"/>
    <w:rsid w:val="00573619"/>
    <w:rsid w:val="0057378A"/>
    <w:rsid w:val="00573819"/>
    <w:rsid w:val="00573911"/>
    <w:rsid w:val="0057395A"/>
    <w:rsid w:val="00573977"/>
    <w:rsid w:val="00573B84"/>
    <w:rsid w:val="00573BD7"/>
    <w:rsid w:val="00573D74"/>
    <w:rsid w:val="00573DE1"/>
    <w:rsid w:val="00573F97"/>
    <w:rsid w:val="005740F6"/>
    <w:rsid w:val="00574100"/>
    <w:rsid w:val="005741A2"/>
    <w:rsid w:val="00574561"/>
    <w:rsid w:val="00574626"/>
    <w:rsid w:val="005747D2"/>
    <w:rsid w:val="005747E2"/>
    <w:rsid w:val="005748AF"/>
    <w:rsid w:val="00574997"/>
    <w:rsid w:val="005749FE"/>
    <w:rsid w:val="00574A4F"/>
    <w:rsid w:val="00574B68"/>
    <w:rsid w:val="00574BD4"/>
    <w:rsid w:val="00574D25"/>
    <w:rsid w:val="00574D2A"/>
    <w:rsid w:val="00574DE2"/>
    <w:rsid w:val="0057513C"/>
    <w:rsid w:val="00575252"/>
    <w:rsid w:val="005753A2"/>
    <w:rsid w:val="00575597"/>
    <w:rsid w:val="0057561A"/>
    <w:rsid w:val="005756E7"/>
    <w:rsid w:val="005757AE"/>
    <w:rsid w:val="005757BC"/>
    <w:rsid w:val="00575A32"/>
    <w:rsid w:val="00575CA1"/>
    <w:rsid w:val="00575FBD"/>
    <w:rsid w:val="0057625F"/>
    <w:rsid w:val="00576334"/>
    <w:rsid w:val="005763EC"/>
    <w:rsid w:val="005767BA"/>
    <w:rsid w:val="00576896"/>
    <w:rsid w:val="005768C9"/>
    <w:rsid w:val="0057690D"/>
    <w:rsid w:val="00576B0B"/>
    <w:rsid w:val="00576B66"/>
    <w:rsid w:val="00576DB3"/>
    <w:rsid w:val="005770E8"/>
    <w:rsid w:val="005772AA"/>
    <w:rsid w:val="00577351"/>
    <w:rsid w:val="005776C6"/>
    <w:rsid w:val="005776E2"/>
    <w:rsid w:val="0057771E"/>
    <w:rsid w:val="00577861"/>
    <w:rsid w:val="00577946"/>
    <w:rsid w:val="00577BDF"/>
    <w:rsid w:val="00577D4F"/>
    <w:rsid w:val="00577F55"/>
    <w:rsid w:val="005800F3"/>
    <w:rsid w:val="00580740"/>
    <w:rsid w:val="0058075A"/>
    <w:rsid w:val="00580A66"/>
    <w:rsid w:val="00580CC3"/>
    <w:rsid w:val="00580D28"/>
    <w:rsid w:val="00580D29"/>
    <w:rsid w:val="00580E0B"/>
    <w:rsid w:val="00580F18"/>
    <w:rsid w:val="00581072"/>
    <w:rsid w:val="00581332"/>
    <w:rsid w:val="00581386"/>
    <w:rsid w:val="0058170D"/>
    <w:rsid w:val="00581721"/>
    <w:rsid w:val="00581774"/>
    <w:rsid w:val="005818EC"/>
    <w:rsid w:val="00581B74"/>
    <w:rsid w:val="00581B75"/>
    <w:rsid w:val="00581C26"/>
    <w:rsid w:val="00581CD6"/>
    <w:rsid w:val="00581D35"/>
    <w:rsid w:val="00581E68"/>
    <w:rsid w:val="00581EB1"/>
    <w:rsid w:val="00581F81"/>
    <w:rsid w:val="00581FD3"/>
    <w:rsid w:val="00581FDB"/>
    <w:rsid w:val="00582285"/>
    <w:rsid w:val="0058234B"/>
    <w:rsid w:val="005823B5"/>
    <w:rsid w:val="005823F8"/>
    <w:rsid w:val="00582500"/>
    <w:rsid w:val="00582588"/>
    <w:rsid w:val="00582729"/>
    <w:rsid w:val="0058279C"/>
    <w:rsid w:val="0058286F"/>
    <w:rsid w:val="00582889"/>
    <w:rsid w:val="00582B8C"/>
    <w:rsid w:val="00582C0F"/>
    <w:rsid w:val="00583068"/>
    <w:rsid w:val="005830BB"/>
    <w:rsid w:val="0058332E"/>
    <w:rsid w:val="00583399"/>
    <w:rsid w:val="005833F5"/>
    <w:rsid w:val="0058359E"/>
    <w:rsid w:val="00583796"/>
    <w:rsid w:val="005838E3"/>
    <w:rsid w:val="00583C79"/>
    <w:rsid w:val="00583C96"/>
    <w:rsid w:val="00583F8F"/>
    <w:rsid w:val="0058401A"/>
    <w:rsid w:val="0058409B"/>
    <w:rsid w:val="005841A2"/>
    <w:rsid w:val="005841E2"/>
    <w:rsid w:val="0058421E"/>
    <w:rsid w:val="0058433C"/>
    <w:rsid w:val="005845DD"/>
    <w:rsid w:val="005846F1"/>
    <w:rsid w:val="0058479A"/>
    <w:rsid w:val="005847A8"/>
    <w:rsid w:val="00584926"/>
    <w:rsid w:val="00584A0A"/>
    <w:rsid w:val="00584A7E"/>
    <w:rsid w:val="00584F15"/>
    <w:rsid w:val="00584F1F"/>
    <w:rsid w:val="005850B1"/>
    <w:rsid w:val="00585108"/>
    <w:rsid w:val="00585192"/>
    <w:rsid w:val="00585231"/>
    <w:rsid w:val="005853D9"/>
    <w:rsid w:val="00585684"/>
    <w:rsid w:val="00585825"/>
    <w:rsid w:val="00585885"/>
    <w:rsid w:val="00585923"/>
    <w:rsid w:val="00585C28"/>
    <w:rsid w:val="00585C35"/>
    <w:rsid w:val="00585C48"/>
    <w:rsid w:val="00585CE9"/>
    <w:rsid w:val="005864A2"/>
    <w:rsid w:val="005864A6"/>
    <w:rsid w:val="00586929"/>
    <w:rsid w:val="0058693D"/>
    <w:rsid w:val="00586AA6"/>
    <w:rsid w:val="00586E20"/>
    <w:rsid w:val="00586FB9"/>
    <w:rsid w:val="00586FE1"/>
    <w:rsid w:val="00587262"/>
    <w:rsid w:val="0058735E"/>
    <w:rsid w:val="00587397"/>
    <w:rsid w:val="0058752C"/>
    <w:rsid w:val="00587589"/>
    <w:rsid w:val="005875BA"/>
    <w:rsid w:val="0058767D"/>
    <w:rsid w:val="00587719"/>
    <w:rsid w:val="005877F1"/>
    <w:rsid w:val="00587830"/>
    <w:rsid w:val="00587B64"/>
    <w:rsid w:val="00587B81"/>
    <w:rsid w:val="00587E02"/>
    <w:rsid w:val="00587E98"/>
    <w:rsid w:val="00587F7D"/>
    <w:rsid w:val="0059012B"/>
    <w:rsid w:val="005901BA"/>
    <w:rsid w:val="0059051C"/>
    <w:rsid w:val="00590676"/>
    <w:rsid w:val="005906D2"/>
    <w:rsid w:val="005906D7"/>
    <w:rsid w:val="00590741"/>
    <w:rsid w:val="00590965"/>
    <w:rsid w:val="0059096D"/>
    <w:rsid w:val="00590B60"/>
    <w:rsid w:val="00590B8D"/>
    <w:rsid w:val="00590D2E"/>
    <w:rsid w:val="00590E0B"/>
    <w:rsid w:val="00590EF9"/>
    <w:rsid w:val="00590F1B"/>
    <w:rsid w:val="00591065"/>
    <w:rsid w:val="0059111E"/>
    <w:rsid w:val="00591577"/>
    <w:rsid w:val="005915C4"/>
    <w:rsid w:val="005915FA"/>
    <w:rsid w:val="00591826"/>
    <w:rsid w:val="0059196C"/>
    <w:rsid w:val="00591B68"/>
    <w:rsid w:val="00591D36"/>
    <w:rsid w:val="00591EBD"/>
    <w:rsid w:val="00591F64"/>
    <w:rsid w:val="005920F4"/>
    <w:rsid w:val="005921A5"/>
    <w:rsid w:val="00592497"/>
    <w:rsid w:val="00592564"/>
    <w:rsid w:val="0059259A"/>
    <w:rsid w:val="0059259D"/>
    <w:rsid w:val="00592870"/>
    <w:rsid w:val="00592A97"/>
    <w:rsid w:val="00592E35"/>
    <w:rsid w:val="00593388"/>
    <w:rsid w:val="00593397"/>
    <w:rsid w:val="00593558"/>
    <w:rsid w:val="0059362F"/>
    <w:rsid w:val="00593A8F"/>
    <w:rsid w:val="00593B7C"/>
    <w:rsid w:val="00593C23"/>
    <w:rsid w:val="00593C60"/>
    <w:rsid w:val="00593C9F"/>
    <w:rsid w:val="00593D96"/>
    <w:rsid w:val="00593DE1"/>
    <w:rsid w:val="00593ECD"/>
    <w:rsid w:val="00593FA4"/>
    <w:rsid w:val="00594031"/>
    <w:rsid w:val="00594194"/>
    <w:rsid w:val="00594285"/>
    <w:rsid w:val="00594439"/>
    <w:rsid w:val="00594494"/>
    <w:rsid w:val="00594506"/>
    <w:rsid w:val="005945E2"/>
    <w:rsid w:val="005946B6"/>
    <w:rsid w:val="00594761"/>
    <w:rsid w:val="00594A96"/>
    <w:rsid w:val="00594A9A"/>
    <w:rsid w:val="00594AC2"/>
    <w:rsid w:val="00594B28"/>
    <w:rsid w:val="00594CB3"/>
    <w:rsid w:val="00594D75"/>
    <w:rsid w:val="00594E25"/>
    <w:rsid w:val="00594FB7"/>
    <w:rsid w:val="00595043"/>
    <w:rsid w:val="00595530"/>
    <w:rsid w:val="00595824"/>
    <w:rsid w:val="005958F5"/>
    <w:rsid w:val="005959E4"/>
    <w:rsid w:val="00595A62"/>
    <w:rsid w:val="00595A6C"/>
    <w:rsid w:val="00595AB4"/>
    <w:rsid w:val="00595B66"/>
    <w:rsid w:val="00595CDE"/>
    <w:rsid w:val="00596013"/>
    <w:rsid w:val="0059604E"/>
    <w:rsid w:val="00596075"/>
    <w:rsid w:val="005960EF"/>
    <w:rsid w:val="00596261"/>
    <w:rsid w:val="00596559"/>
    <w:rsid w:val="005969B8"/>
    <w:rsid w:val="00596B9C"/>
    <w:rsid w:val="00596F3C"/>
    <w:rsid w:val="00596F3E"/>
    <w:rsid w:val="00596F5E"/>
    <w:rsid w:val="005973F8"/>
    <w:rsid w:val="00597401"/>
    <w:rsid w:val="00597589"/>
    <w:rsid w:val="005978F4"/>
    <w:rsid w:val="00597993"/>
    <w:rsid w:val="005979A3"/>
    <w:rsid w:val="005979CB"/>
    <w:rsid w:val="00597DE3"/>
    <w:rsid w:val="00597EE1"/>
    <w:rsid w:val="00597EE9"/>
    <w:rsid w:val="005A006A"/>
    <w:rsid w:val="005A0106"/>
    <w:rsid w:val="005A05C8"/>
    <w:rsid w:val="005A07D4"/>
    <w:rsid w:val="005A090B"/>
    <w:rsid w:val="005A094B"/>
    <w:rsid w:val="005A098A"/>
    <w:rsid w:val="005A09D6"/>
    <w:rsid w:val="005A0AA2"/>
    <w:rsid w:val="005A0B5D"/>
    <w:rsid w:val="005A0C8E"/>
    <w:rsid w:val="005A0D58"/>
    <w:rsid w:val="005A0D59"/>
    <w:rsid w:val="005A0D71"/>
    <w:rsid w:val="005A0FE6"/>
    <w:rsid w:val="005A1083"/>
    <w:rsid w:val="005A11C3"/>
    <w:rsid w:val="005A11F8"/>
    <w:rsid w:val="005A12DE"/>
    <w:rsid w:val="005A13C3"/>
    <w:rsid w:val="005A15CF"/>
    <w:rsid w:val="005A1668"/>
    <w:rsid w:val="005A1688"/>
    <w:rsid w:val="005A17CC"/>
    <w:rsid w:val="005A1892"/>
    <w:rsid w:val="005A1895"/>
    <w:rsid w:val="005A1C5E"/>
    <w:rsid w:val="005A1D41"/>
    <w:rsid w:val="005A1D4E"/>
    <w:rsid w:val="005A1D6C"/>
    <w:rsid w:val="005A1DD5"/>
    <w:rsid w:val="005A1E01"/>
    <w:rsid w:val="005A1F03"/>
    <w:rsid w:val="005A208B"/>
    <w:rsid w:val="005A223F"/>
    <w:rsid w:val="005A232E"/>
    <w:rsid w:val="005A2420"/>
    <w:rsid w:val="005A24F1"/>
    <w:rsid w:val="005A25AC"/>
    <w:rsid w:val="005A25E0"/>
    <w:rsid w:val="005A2703"/>
    <w:rsid w:val="005A27E0"/>
    <w:rsid w:val="005A289D"/>
    <w:rsid w:val="005A28B3"/>
    <w:rsid w:val="005A2A83"/>
    <w:rsid w:val="005A2E6F"/>
    <w:rsid w:val="005A2E70"/>
    <w:rsid w:val="005A2EC7"/>
    <w:rsid w:val="005A336A"/>
    <w:rsid w:val="005A351D"/>
    <w:rsid w:val="005A356C"/>
    <w:rsid w:val="005A356D"/>
    <w:rsid w:val="005A367D"/>
    <w:rsid w:val="005A36B7"/>
    <w:rsid w:val="005A370B"/>
    <w:rsid w:val="005A381E"/>
    <w:rsid w:val="005A3864"/>
    <w:rsid w:val="005A3911"/>
    <w:rsid w:val="005A3C09"/>
    <w:rsid w:val="005A3C5F"/>
    <w:rsid w:val="005A3CEA"/>
    <w:rsid w:val="005A3E7F"/>
    <w:rsid w:val="005A3EA7"/>
    <w:rsid w:val="005A3EB6"/>
    <w:rsid w:val="005A3FA7"/>
    <w:rsid w:val="005A4225"/>
    <w:rsid w:val="005A44F1"/>
    <w:rsid w:val="005A458B"/>
    <w:rsid w:val="005A4644"/>
    <w:rsid w:val="005A47CA"/>
    <w:rsid w:val="005A47D9"/>
    <w:rsid w:val="005A4ABC"/>
    <w:rsid w:val="005A4E80"/>
    <w:rsid w:val="005A4F5E"/>
    <w:rsid w:val="005A4F78"/>
    <w:rsid w:val="005A52BA"/>
    <w:rsid w:val="005A53FB"/>
    <w:rsid w:val="005A5418"/>
    <w:rsid w:val="005A560F"/>
    <w:rsid w:val="005A5645"/>
    <w:rsid w:val="005A5892"/>
    <w:rsid w:val="005A5960"/>
    <w:rsid w:val="005A5AB4"/>
    <w:rsid w:val="005A5C59"/>
    <w:rsid w:val="005A5CB5"/>
    <w:rsid w:val="005A5CD4"/>
    <w:rsid w:val="005A5D84"/>
    <w:rsid w:val="005A6183"/>
    <w:rsid w:val="005A629D"/>
    <w:rsid w:val="005A62AC"/>
    <w:rsid w:val="005A6372"/>
    <w:rsid w:val="005A6379"/>
    <w:rsid w:val="005A63BA"/>
    <w:rsid w:val="005A65C0"/>
    <w:rsid w:val="005A68B6"/>
    <w:rsid w:val="005A68FD"/>
    <w:rsid w:val="005A6B23"/>
    <w:rsid w:val="005A6DC6"/>
    <w:rsid w:val="005A6EA4"/>
    <w:rsid w:val="005A6EA7"/>
    <w:rsid w:val="005A6EDB"/>
    <w:rsid w:val="005A6F64"/>
    <w:rsid w:val="005A75C4"/>
    <w:rsid w:val="005A75D1"/>
    <w:rsid w:val="005A76E9"/>
    <w:rsid w:val="005A7965"/>
    <w:rsid w:val="005A79DE"/>
    <w:rsid w:val="005A7B1E"/>
    <w:rsid w:val="005A7B2C"/>
    <w:rsid w:val="005A7B39"/>
    <w:rsid w:val="005A7D2E"/>
    <w:rsid w:val="005A7D46"/>
    <w:rsid w:val="005A7D4D"/>
    <w:rsid w:val="005A7ECD"/>
    <w:rsid w:val="005B01E8"/>
    <w:rsid w:val="005B03FC"/>
    <w:rsid w:val="005B057A"/>
    <w:rsid w:val="005B05D4"/>
    <w:rsid w:val="005B0699"/>
    <w:rsid w:val="005B085B"/>
    <w:rsid w:val="005B0BF7"/>
    <w:rsid w:val="005B0C00"/>
    <w:rsid w:val="005B0CE9"/>
    <w:rsid w:val="005B0E50"/>
    <w:rsid w:val="005B0E7F"/>
    <w:rsid w:val="005B0F7B"/>
    <w:rsid w:val="005B130B"/>
    <w:rsid w:val="005B1337"/>
    <w:rsid w:val="005B144B"/>
    <w:rsid w:val="005B1484"/>
    <w:rsid w:val="005B155D"/>
    <w:rsid w:val="005B17C5"/>
    <w:rsid w:val="005B1828"/>
    <w:rsid w:val="005B18CF"/>
    <w:rsid w:val="005B19D1"/>
    <w:rsid w:val="005B1AA0"/>
    <w:rsid w:val="005B1B74"/>
    <w:rsid w:val="005B1C6E"/>
    <w:rsid w:val="005B1D69"/>
    <w:rsid w:val="005B1DC3"/>
    <w:rsid w:val="005B1DCA"/>
    <w:rsid w:val="005B1E59"/>
    <w:rsid w:val="005B238B"/>
    <w:rsid w:val="005B2399"/>
    <w:rsid w:val="005B293F"/>
    <w:rsid w:val="005B297B"/>
    <w:rsid w:val="005B29FE"/>
    <w:rsid w:val="005B2A20"/>
    <w:rsid w:val="005B2A69"/>
    <w:rsid w:val="005B2A98"/>
    <w:rsid w:val="005B2AA7"/>
    <w:rsid w:val="005B2AB7"/>
    <w:rsid w:val="005B2B15"/>
    <w:rsid w:val="005B2BB1"/>
    <w:rsid w:val="005B2C42"/>
    <w:rsid w:val="005B2DEE"/>
    <w:rsid w:val="005B2DF0"/>
    <w:rsid w:val="005B2E4D"/>
    <w:rsid w:val="005B2F5C"/>
    <w:rsid w:val="005B3045"/>
    <w:rsid w:val="005B3107"/>
    <w:rsid w:val="005B3156"/>
    <w:rsid w:val="005B3158"/>
    <w:rsid w:val="005B3208"/>
    <w:rsid w:val="005B32F0"/>
    <w:rsid w:val="005B339B"/>
    <w:rsid w:val="005B33D8"/>
    <w:rsid w:val="005B36D4"/>
    <w:rsid w:val="005B3A16"/>
    <w:rsid w:val="005B3BDD"/>
    <w:rsid w:val="005B3C57"/>
    <w:rsid w:val="005B3D4B"/>
    <w:rsid w:val="005B3DD2"/>
    <w:rsid w:val="005B4032"/>
    <w:rsid w:val="005B413D"/>
    <w:rsid w:val="005B42AE"/>
    <w:rsid w:val="005B435E"/>
    <w:rsid w:val="005B43C8"/>
    <w:rsid w:val="005B46A0"/>
    <w:rsid w:val="005B4781"/>
    <w:rsid w:val="005B4833"/>
    <w:rsid w:val="005B487A"/>
    <w:rsid w:val="005B48CF"/>
    <w:rsid w:val="005B4A88"/>
    <w:rsid w:val="005B4BB9"/>
    <w:rsid w:val="005B4BF3"/>
    <w:rsid w:val="005B4DD8"/>
    <w:rsid w:val="005B4EB2"/>
    <w:rsid w:val="005B4EB6"/>
    <w:rsid w:val="005B4F17"/>
    <w:rsid w:val="005B512A"/>
    <w:rsid w:val="005B5143"/>
    <w:rsid w:val="005B5221"/>
    <w:rsid w:val="005B525C"/>
    <w:rsid w:val="005B527B"/>
    <w:rsid w:val="005B5945"/>
    <w:rsid w:val="005B5A84"/>
    <w:rsid w:val="005B5FA3"/>
    <w:rsid w:val="005B60D9"/>
    <w:rsid w:val="005B6179"/>
    <w:rsid w:val="005B61F9"/>
    <w:rsid w:val="005B6357"/>
    <w:rsid w:val="005B698D"/>
    <w:rsid w:val="005B69F3"/>
    <w:rsid w:val="005B69F8"/>
    <w:rsid w:val="005B6ACD"/>
    <w:rsid w:val="005B6D41"/>
    <w:rsid w:val="005B6F6E"/>
    <w:rsid w:val="005B728F"/>
    <w:rsid w:val="005B7304"/>
    <w:rsid w:val="005B7818"/>
    <w:rsid w:val="005B7A0F"/>
    <w:rsid w:val="005B7CEF"/>
    <w:rsid w:val="005B7E6D"/>
    <w:rsid w:val="005B7EEA"/>
    <w:rsid w:val="005B7F4F"/>
    <w:rsid w:val="005C0013"/>
    <w:rsid w:val="005C0038"/>
    <w:rsid w:val="005C0133"/>
    <w:rsid w:val="005C0245"/>
    <w:rsid w:val="005C058B"/>
    <w:rsid w:val="005C05AA"/>
    <w:rsid w:val="005C063A"/>
    <w:rsid w:val="005C06B3"/>
    <w:rsid w:val="005C077E"/>
    <w:rsid w:val="005C08EF"/>
    <w:rsid w:val="005C0A90"/>
    <w:rsid w:val="005C0B22"/>
    <w:rsid w:val="005C10EA"/>
    <w:rsid w:val="005C119E"/>
    <w:rsid w:val="005C1310"/>
    <w:rsid w:val="005C13A9"/>
    <w:rsid w:val="005C13E5"/>
    <w:rsid w:val="005C1455"/>
    <w:rsid w:val="005C15C7"/>
    <w:rsid w:val="005C1674"/>
    <w:rsid w:val="005C16CF"/>
    <w:rsid w:val="005C17F8"/>
    <w:rsid w:val="005C1913"/>
    <w:rsid w:val="005C1C2E"/>
    <w:rsid w:val="005C1FAE"/>
    <w:rsid w:val="005C20C8"/>
    <w:rsid w:val="005C2111"/>
    <w:rsid w:val="005C2198"/>
    <w:rsid w:val="005C2474"/>
    <w:rsid w:val="005C2549"/>
    <w:rsid w:val="005C2559"/>
    <w:rsid w:val="005C25BC"/>
    <w:rsid w:val="005C27E9"/>
    <w:rsid w:val="005C285F"/>
    <w:rsid w:val="005C2B13"/>
    <w:rsid w:val="005C2B7F"/>
    <w:rsid w:val="005C2E1C"/>
    <w:rsid w:val="005C2F34"/>
    <w:rsid w:val="005C31EA"/>
    <w:rsid w:val="005C32A0"/>
    <w:rsid w:val="005C34D9"/>
    <w:rsid w:val="005C3551"/>
    <w:rsid w:val="005C35D6"/>
    <w:rsid w:val="005C3785"/>
    <w:rsid w:val="005C3A8E"/>
    <w:rsid w:val="005C3BB7"/>
    <w:rsid w:val="005C3C12"/>
    <w:rsid w:val="005C3C62"/>
    <w:rsid w:val="005C3D22"/>
    <w:rsid w:val="005C3E99"/>
    <w:rsid w:val="005C3F92"/>
    <w:rsid w:val="005C420E"/>
    <w:rsid w:val="005C4494"/>
    <w:rsid w:val="005C45E4"/>
    <w:rsid w:val="005C480D"/>
    <w:rsid w:val="005C4812"/>
    <w:rsid w:val="005C49ED"/>
    <w:rsid w:val="005C4A08"/>
    <w:rsid w:val="005C4C15"/>
    <w:rsid w:val="005C4C53"/>
    <w:rsid w:val="005C4D50"/>
    <w:rsid w:val="005C4E66"/>
    <w:rsid w:val="005C53D6"/>
    <w:rsid w:val="005C551C"/>
    <w:rsid w:val="005C557A"/>
    <w:rsid w:val="005C5583"/>
    <w:rsid w:val="005C5659"/>
    <w:rsid w:val="005C581E"/>
    <w:rsid w:val="005C5AD8"/>
    <w:rsid w:val="005C5BAD"/>
    <w:rsid w:val="005C5CCA"/>
    <w:rsid w:val="005C5D04"/>
    <w:rsid w:val="005C5D80"/>
    <w:rsid w:val="005C5E84"/>
    <w:rsid w:val="005C61C5"/>
    <w:rsid w:val="005C6260"/>
    <w:rsid w:val="005C629A"/>
    <w:rsid w:val="005C62EC"/>
    <w:rsid w:val="005C63EE"/>
    <w:rsid w:val="005C648F"/>
    <w:rsid w:val="005C6505"/>
    <w:rsid w:val="005C65FD"/>
    <w:rsid w:val="005C67B6"/>
    <w:rsid w:val="005C6B30"/>
    <w:rsid w:val="005C6BB2"/>
    <w:rsid w:val="005C70DF"/>
    <w:rsid w:val="005C712A"/>
    <w:rsid w:val="005C71D5"/>
    <w:rsid w:val="005C722F"/>
    <w:rsid w:val="005C724E"/>
    <w:rsid w:val="005C744F"/>
    <w:rsid w:val="005C75C2"/>
    <w:rsid w:val="005C75DB"/>
    <w:rsid w:val="005C7615"/>
    <w:rsid w:val="005C76FB"/>
    <w:rsid w:val="005C778C"/>
    <w:rsid w:val="005C77D2"/>
    <w:rsid w:val="005C784F"/>
    <w:rsid w:val="005C7C31"/>
    <w:rsid w:val="005C7E5C"/>
    <w:rsid w:val="005D02C3"/>
    <w:rsid w:val="005D02EA"/>
    <w:rsid w:val="005D06CD"/>
    <w:rsid w:val="005D07A7"/>
    <w:rsid w:val="005D07F6"/>
    <w:rsid w:val="005D0942"/>
    <w:rsid w:val="005D0B5D"/>
    <w:rsid w:val="005D0E5B"/>
    <w:rsid w:val="005D0EC6"/>
    <w:rsid w:val="005D0EE6"/>
    <w:rsid w:val="005D104A"/>
    <w:rsid w:val="005D10A4"/>
    <w:rsid w:val="005D10BD"/>
    <w:rsid w:val="005D1231"/>
    <w:rsid w:val="005D131E"/>
    <w:rsid w:val="005D137B"/>
    <w:rsid w:val="005D1634"/>
    <w:rsid w:val="005D170B"/>
    <w:rsid w:val="005D1977"/>
    <w:rsid w:val="005D1A9E"/>
    <w:rsid w:val="005D1FBF"/>
    <w:rsid w:val="005D211A"/>
    <w:rsid w:val="005D215E"/>
    <w:rsid w:val="005D24E8"/>
    <w:rsid w:val="005D291D"/>
    <w:rsid w:val="005D2A5F"/>
    <w:rsid w:val="005D2B3F"/>
    <w:rsid w:val="005D2C2B"/>
    <w:rsid w:val="005D2CCF"/>
    <w:rsid w:val="005D3313"/>
    <w:rsid w:val="005D331E"/>
    <w:rsid w:val="005D344E"/>
    <w:rsid w:val="005D361F"/>
    <w:rsid w:val="005D3630"/>
    <w:rsid w:val="005D36CD"/>
    <w:rsid w:val="005D37D2"/>
    <w:rsid w:val="005D389C"/>
    <w:rsid w:val="005D38D6"/>
    <w:rsid w:val="005D39BC"/>
    <w:rsid w:val="005D3DDA"/>
    <w:rsid w:val="005D3DE5"/>
    <w:rsid w:val="005D3EED"/>
    <w:rsid w:val="005D412F"/>
    <w:rsid w:val="005D441E"/>
    <w:rsid w:val="005D4772"/>
    <w:rsid w:val="005D495C"/>
    <w:rsid w:val="005D49B5"/>
    <w:rsid w:val="005D4A4C"/>
    <w:rsid w:val="005D4AEC"/>
    <w:rsid w:val="005D4BDC"/>
    <w:rsid w:val="005D4D2E"/>
    <w:rsid w:val="005D4E04"/>
    <w:rsid w:val="005D4EB7"/>
    <w:rsid w:val="005D4EF3"/>
    <w:rsid w:val="005D4F55"/>
    <w:rsid w:val="005D52D2"/>
    <w:rsid w:val="005D52E5"/>
    <w:rsid w:val="005D5342"/>
    <w:rsid w:val="005D53B1"/>
    <w:rsid w:val="005D55A1"/>
    <w:rsid w:val="005D57E0"/>
    <w:rsid w:val="005D5803"/>
    <w:rsid w:val="005D5AB5"/>
    <w:rsid w:val="005D5B70"/>
    <w:rsid w:val="005D5BB2"/>
    <w:rsid w:val="005D5F7D"/>
    <w:rsid w:val="005D6007"/>
    <w:rsid w:val="005D61E2"/>
    <w:rsid w:val="005D627F"/>
    <w:rsid w:val="005D63FC"/>
    <w:rsid w:val="005D6552"/>
    <w:rsid w:val="005D66D9"/>
    <w:rsid w:val="005D6A7F"/>
    <w:rsid w:val="005D6A95"/>
    <w:rsid w:val="005D6BAF"/>
    <w:rsid w:val="005D6C43"/>
    <w:rsid w:val="005D6D66"/>
    <w:rsid w:val="005D6EE4"/>
    <w:rsid w:val="005D6FDF"/>
    <w:rsid w:val="005D721C"/>
    <w:rsid w:val="005D72B5"/>
    <w:rsid w:val="005D730B"/>
    <w:rsid w:val="005D73FC"/>
    <w:rsid w:val="005D745D"/>
    <w:rsid w:val="005D76B7"/>
    <w:rsid w:val="005D777F"/>
    <w:rsid w:val="005D7848"/>
    <w:rsid w:val="005D7863"/>
    <w:rsid w:val="005D78B2"/>
    <w:rsid w:val="005D7931"/>
    <w:rsid w:val="005D7A1D"/>
    <w:rsid w:val="005D7D4C"/>
    <w:rsid w:val="005D7F27"/>
    <w:rsid w:val="005D7F91"/>
    <w:rsid w:val="005E0421"/>
    <w:rsid w:val="005E04BA"/>
    <w:rsid w:val="005E07AD"/>
    <w:rsid w:val="005E084C"/>
    <w:rsid w:val="005E0A7D"/>
    <w:rsid w:val="005E0B4F"/>
    <w:rsid w:val="005E0CD2"/>
    <w:rsid w:val="005E0F07"/>
    <w:rsid w:val="005E0FE5"/>
    <w:rsid w:val="005E10E7"/>
    <w:rsid w:val="005E1147"/>
    <w:rsid w:val="005E1160"/>
    <w:rsid w:val="005E131B"/>
    <w:rsid w:val="005E137A"/>
    <w:rsid w:val="005E1461"/>
    <w:rsid w:val="005E1518"/>
    <w:rsid w:val="005E156F"/>
    <w:rsid w:val="005E16A5"/>
    <w:rsid w:val="005E1850"/>
    <w:rsid w:val="005E189C"/>
    <w:rsid w:val="005E19D8"/>
    <w:rsid w:val="005E19E7"/>
    <w:rsid w:val="005E1A9E"/>
    <w:rsid w:val="005E1AAD"/>
    <w:rsid w:val="005E1C0A"/>
    <w:rsid w:val="005E1D86"/>
    <w:rsid w:val="005E1DBF"/>
    <w:rsid w:val="005E1F10"/>
    <w:rsid w:val="005E2147"/>
    <w:rsid w:val="005E269A"/>
    <w:rsid w:val="005E26EF"/>
    <w:rsid w:val="005E2867"/>
    <w:rsid w:val="005E2951"/>
    <w:rsid w:val="005E2964"/>
    <w:rsid w:val="005E2CE4"/>
    <w:rsid w:val="005E2D2B"/>
    <w:rsid w:val="005E2DFF"/>
    <w:rsid w:val="005E2EA4"/>
    <w:rsid w:val="005E2EAE"/>
    <w:rsid w:val="005E30FC"/>
    <w:rsid w:val="005E31A6"/>
    <w:rsid w:val="005E348F"/>
    <w:rsid w:val="005E352C"/>
    <w:rsid w:val="005E35B2"/>
    <w:rsid w:val="005E362C"/>
    <w:rsid w:val="005E362D"/>
    <w:rsid w:val="005E3830"/>
    <w:rsid w:val="005E38BD"/>
    <w:rsid w:val="005E38D2"/>
    <w:rsid w:val="005E390E"/>
    <w:rsid w:val="005E3919"/>
    <w:rsid w:val="005E3A2D"/>
    <w:rsid w:val="005E3D0C"/>
    <w:rsid w:val="005E3E91"/>
    <w:rsid w:val="005E3F4E"/>
    <w:rsid w:val="005E3FCC"/>
    <w:rsid w:val="005E40E8"/>
    <w:rsid w:val="005E4146"/>
    <w:rsid w:val="005E4191"/>
    <w:rsid w:val="005E4239"/>
    <w:rsid w:val="005E45D2"/>
    <w:rsid w:val="005E46B3"/>
    <w:rsid w:val="005E46E1"/>
    <w:rsid w:val="005E4750"/>
    <w:rsid w:val="005E4818"/>
    <w:rsid w:val="005E4BFF"/>
    <w:rsid w:val="005E4C3F"/>
    <w:rsid w:val="005E4C82"/>
    <w:rsid w:val="005E4D47"/>
    <w:rsid w:val="005E4DBE"/>
    <w:rsid w:val="005E4DD6"/>
    <w:rsid w:val="005E4EAF"/>
    <w:rsid w:val="005E4EC0"/>
    <w:rsid w:val="005E5028"/>
    <w:rsid w:val="005E50B6"/>
    <w:rsid w:val="005E50DA"/>
    <w:rsid w:val="005E5234"/>
    <w:rsid w:val="005E5310"/>
    <w:rsid w:val="005E54BC"/>
    <w:rsid w:val="005E553C"/>
    <w:rsid w:val="005E55B9"/>
    <w:rsid w:val="005E5714"/>
    <w:rsid w:val="005E57BD"/>
    <w:rsid w:val="005E57C2"/>
    <w:rsid w:val="005E58D0"/>
    <w:rsid w:val="005E5A7A"/>
    <w:rsid w:val="005E5C9D"/>
    <w:rsid w:val="005E5D0F"/>
    <w:rsid w:val="005E5DDE"/>
    <w:rsid w:val="005E5E4D"/>
    <w:rsid w:val="005E5E8F"/>
    <w:rsid w:val="005E60ED"/>
    <w:rsid w:val="005E63C7"/>
    <w:rsid w:val="005E63FA"/>
    <w:rsid w:val="005E65A6"/>
    <w:rsid w:val="005E67BD"/>
    <w:rsid w:val="005E681C"/>
    <w:rsid w:val="005E68F2"/>
    <w:rsid w:val="005E6920"/>
    <w:rsid w:val="005E6CBC"/>
    <w:rsid w:val="005E6CC7"/>
    <w:rsid w:val="005E6D67"/>
    <w:rsid w:val="005E6F7C"/>
    <w:rsid w:val="005E6FC7"/>
    <w:rsid w:val="005E7186"/>
    <w:rsid w:val="005E728B"/>
    <w:rsid w:val="005E746A"/>
    <w:rsid w:val="005E7487"/>
    <w:rsid w:val="005E74B1"/>
    <w:rsid w:val="005E7848"/>
    <w:rsid w:val="005E793D"/>
    <w:rsid w:val="005E7A95"/>
    <w:rsid w:val="005E7CA7"/>
    <w:rsid w:val="005E7FE1"/>
    <w:rsid w:val="005F00CB"/>
    <w:rsid w:val="005F028B"/>
    <w:rsid w:val="005F02EA"/>
    <w:rsid w:val="005F03C5"/>
    <w:rsid w:val="005F049B"/>
    <w:rsid w:val="005F0508"/>
    <w:rsid w:val="005F0555"/>
    <w:rsid w:val="005F057E"/>
    <w:rsid w:val="005F06C9"/>
    <w:rsid w:val="005F0794"/>
    <w:rsid w:val="005F07F5"/>
    <w:rsid w:val="005F0918"/>
    <w:rsid w:val="005F09CD"/>
    <w:rsid w:val="005F0AB4"/>
    <w:rsid w:val="005F0B53"/>
    <w:rsid w:val="005F0C8A"/>
    <w:rsid w:val="005F0CE8"/>
    <w:rsid w:val="005F0DFA"/>
    <w:rsid w:val="005F0F52"/>
    <w:rsid w:val="005F0F7A"/>
    <w:rsid w:val="005F143F"/>
    <w:rsid w:val="005F16C4"/>
    <w:rsid w:val="005F1917"/>
    <w:rsid w:val="005F19CA"/>
    <w:rsid w:val="005F1C47"/>
    <w:rsid w:val="005F1CD6"/>
    <w:rsid w:val="005F1EA2"/>
    <w:rsid w:val="005F1EF7"/>
    <w:rsid w:val="005F201A"/>
    <w:rsid w:val="005F216B"/>
    <w:rsid w:val="005F22A8"/>
    <w:rsid w:val="005F22D6"/>
    <w:rsid w:val="005F2304"/>
    <w:rsid w:val="005F2337"/>
    <w:rsid w:val="005F23DB"/>
    <w:rsid w:val="005F2554"/>
    <w:rsid w:val="005F27AF"/>
    <w:rsid w:val="005F2842"/>
    <w:rsid w:val="005F298E"/>
    <w:rsid w:val="005F2A52"/>
    <w:rsid w:val="005F2B62"/>
    <w:rsid w:val="005F2CE4"/>
    <w:rsid w:val="005F2D6C"/>
    <w:rsid w:val="005F2E80"/>
    <w:rsid w:val="005F2EC7"/>
    <w:rsid w:val="005F2F37"/>
    <w:rsid w:val="005F3183"/>
    <w:rsid w:val="005F3221"/>
    <w:rsid w:val="005F3747"/>
    <w:rsid w:val="005F3783"/>
    <w:rsid w:val="005F37F6"/>
    <w:rsid w:val="005F3884"/>
    <w:rsid w:val="005F38A9"/>
    <w:rsid w:val="005F3CA2"/>
    <w:rsid w:val="005F3D73"/>
    <w:rsid w:val="005F3E30"/>
    <w:rsid w:val="005F40DD"/>
    <w:rsid w:val="005F40E1"/>
    <w:rsid w:val="005F4331"/>
    <w:rsid w:val="005F46FE"/>
    <w:rsid w:val="005F4725"/>
    <w:rsid w:val="005F4827"/>
    <w:rsid w:val="005F48BA"/>
    <w:rsid w:val="005F4A0E"/>
    <w:rsid w:val="005F4A7B"/>
    <w:rsid w:val="005F4AA6"/>
    <w:rsid w:val="005F4CDC"/>
    <w:rsid w:val="005F4F6E"/>
    <w:rsid w:val="005F51F8"/>
    <w:rsid w:val="005F5270"/>
    <w:rsid w:val="005F5271"/>
    <w:rsid w:val="005F5445"/>
    <w:rsid w:val="005F54A4"/>
    <w:rsid w:val="005F5537"/>
    <w:rsid w:val="005F558B"/>
    <w:rsid w:val="005F568C"/>
    <w:rsid w:val="005F586D"/>
    <w:rsid w:val="005F59EB"/>
    <w:rsid w:val="005F5ACE"/>
    <w:rsid w:val="005F5CC9"/>
    <w:rsid w:val="005F5D23"/>
    <w:rsid w:val="005F5D81"/>
    <w:rsid w:val="005F61B1"/>
    <w:rsid w:val="005F61B9"/>
    <w:rsid w:val="005F63A0"/>
    <w:rsid w:val="005F65B2"/>
    <w:rsid w:val="005F69C1"/>
    <w:rsid w:val="005F6A8E"/>
    <w:rsid w:val="005F6C80"/>
    <w:rsid w:val="005F6D85"/>
    <w:rsid w:val="005F7050"/>
    <w:rsid w:val="005F7473"/>
    <w:rsid w:val="005F75C4"/>
    <w:rsid w:val="005F787A"/>
    <w:rsid w:val="005F7884"/>
    <w:rsid w:val="005F794F"/>
    <w:rsid w:val="005F79DE"/>
    <w:rsid w:val="005F7C1F"/>
    <w:rsid w:val="005F7C52"/>
    <w:rsid w:val="005F7DE1"/>
    <w:rsid w:val="005F7DF7"/>
    <w:rsid w:val="00600106"/>
    <w:rsid w:val="006001F7"/>
    <w:rsid w:val="006002F6"/>
    <w:rsid w:val="00600304"/>
    <w:rsid w:val="00600598"/>
    <w:rsid w:val="0060059F"/>
    <w:rsid w:val="0060068A"/>
    <w:rsid w:val="006006B6"/>
    <w:rsid w:val="006007CD"/>
    <w:rsid w:val="00600BAC"/>
    <w:rsid w:val="00600F3B"/>
    <w:rsid w:val="006010DA"/>
    <w:rsid w:val="00601115"/>
    <w:rsid w:val="006011E3"/>
    <w:rsid w:val="006016F7"/>
    <w:rsid w:val="0060180A"/>
    <w:rsid w:val="0060181B"/>
    <w:rsid w:val="00601931"/>
    <w:rsid w:val="00601ABE"/>
    <w:rsid w:val="00601AC3"/>
    <w:rsid w:val="00601F7E"/>
    <w:rsid w:val="00602092"/>
    <w:rsid w:val="006021DC"/>
    <w:rsid w:val="00602234"/>
    <w:rsid w:val="0060226B"/>
    <w:rsid w:val="006022D2"/>
    <w:rsid w:val="00602377"/>
    <w:rsid w:val="006025AD"/>
    <w:rsid w:val="00602663"/>
    <w:rsid w:val="0060269A"/>
    <w:rsid w:val="00602C5F"/>
    <w:rsid w:val="00602C8C"/>
    <w:rsid w:val="00602F40"/>
    <w:rsid w:val="0060302A"/>
    <w:rsid w:val="006030AB"/>
    <w:rsid w:val="006034A2"/>
    <w:rsid w:val="0060353A"/>
    <w:rsid w:val="006037F6"/>
    <w:rsid w:val="0060392C"/>
    <w:rsid w:val="00603B33"/>
    <w:rsid w:val="00603CF0"/>
    <w:rsid w:val="00603D31"/>
    <w:rsid w:val="00603D71"/>
    <w:rsid w:val="0060409E"/>
    <w:rsid w:val="0060434E"/>
    <w:rsid w:val="006043A9"/>
    <w:rsid w:val="006045E5"/>
    <w:rsid w:val="006048EC"/>
    <w:rsid w:val="00604A6A"/>
    <w:rsid w:val="00604B5E"/>
    <w:rsid w:val="00604B95"/>
    <w:rsid w:val="00604B98"/>
    <w:rsid w:val="00604BAA"/>
    <w:rsid w:val="00604CE2"/>
    <w:rsid w:val="00604D11"/>
    <w:rsid w:val="00604EBF"/>
    <w:rsid w:val="00604F21"/>
    <w:rsid w:val="00604FC5"/>
    <w:rsid w:val="00604FE3"/>
    <w:rsid w:val="00605172"/>
    <w:rsid w:val="00605217"/>
    <w:rsid w:val="006052C5"/>
    <w:rsid w:val="006053B8"/>
    <w:rsid w:val="00605598"/>
    <w:rsid w:val="006055B7"/>
    <w:rsid w:val="006055E5"/>
    <w:rsid w:val="0060578B"/>
    <w:rsid w:val="006059A0"/>
    <w:rsid w:val="00605AF3"/>
    <w:rsid w:val="00605CA4"/>
    <w:rsid w:val="00605CB8"/>
    <w:rsid w:val="00605DDD"/>
    <w:rsid w:val="00605E0F"/>
    <w:rsid w:val="00605EE6"/>
    <w:rsid w:val="00605F2B"/>
    <w:rsid w:val="00605FC3"/>
    <w:rsid w:val="00606047"/>
    <w:rsid w:val="0060624E"/>
    <w:rsid w:val="0060639D"/>
    <w:rsid w:val="00606558"/>
    <w:rsid w:val="00606A88"/>
    <w:rsid w:val="00606AF3"/>
    <w:rsid w:val="00606BFA"/>
    <w:rsid w:val="00606CE5"/>
    <w:rsid w:val="00606DFB"/>
    <w:rsid w:val="00606FF7"/>
    <w:rsid w:val="00607128"/>
    <w:rsid w:val="0060740B"/>
    <w:rsid w:val="00607587"/>
    <w:rsid w:val="00607807"/>
    <w:rsid w:val="00607933"/>
    <w:rsid w:val="00607AC0"/>
    <w:rsid w:val="00607F53"/>
    <w:rsid w:val="0061023A"/>
    <w:rsid w:val="00610280"/>
    <w:rsid w:val="00610317"/>
    <w:rsid w:val="00610322"/>
    <w:rsid w:val="006105F3"/>
    <w:rsid w:val="0061073A"/>
    <w:rsid w:val="0061077E"/>
    <w:rsid w:val="00610A62"/>
    <w:rsid w:val="00610BF3"/>
    <w:rsid w:val="00610BFD"/>
    <w:rsid w:val="00610BFE"/>
    <w:rsid w:val="00610DA8"/>
    <w:rsid w:val="006110A5"/>
    <w:rsid w:val="006111F7"/>
    <w:rsid w:val="006112CD"/>
    <w:rsid w:val="006113DD"/>
    <w:rsid w:val="0061147D"/>
    <w:rsid w:val="006115B3"/>
    <w:rsid w:val="0061167A"/>
    <w:rsid w:val="00611684"/>
    <w:rsid w:val="006116C9"/>
    <w:rsid w:val="00611875"/>
    <w:rsid w:val="0061198A"/>
    <w:rsid w:val="00611DC8"/>
    <w:rsid w:val="00612435"/>
    <w:rsid w:val="00612604"/>
    <w:rsid w:val="006127CE"/>
    <w:rsid w:val="00612925"/>
    <w:rsid w:val="00612989"/>
    <w:rsid w:val="00612A43"/>
    <w:rsid w:val="00612AA1"/>
    <w:rsid w:val="00612AD8"/>
    <w:rsid w:val="00612B24"/>
    <w:rsid w:val="00612C48"/>
    <w:rsid w:val="00612F6E"/>
    <w:rsid w:val="0061329F"/>
    <w:rsid w:val="00613417"/>
    <w:rsid w:val="00613502"/>
    <w:rsid w:val="0061351C"/>
    <w:rsid w:val="00613600"/>
    <w:rsid w:val="00613747"/>
    <w:rsid w:val="00613A18"/>
    <w:rsid w:val="00613AF1"/>
    <w:rsid w:val="00613B9D"/>
    <w:rsid w:val="00613BC1"/>
    <w:rsid w:val="00613C7D"/>
    <w:rsid w:val="00613C8B"/>
    <w:rsid w:val="00613DF2"/>
    <w:rsid w:val="00613E55"/>
    <w:rsid w:val="00613ED0"/>
    <w:rsid w:val="00613F22"/>
    <w:rsid w:val="00614121"/>
    <w:rsid w:val="00614126"/>
    <w:rsid w:val="006144F0"/>
    <w:rsid w:val="006145B5"/>
    <w:rsid w:val="006145DC"/>
    <w:rsid w:val="006146BD"/>
    <w:rsid w:val="00614751"/>
    <w:rsid w:val="006148C7"/>
    <w:rsid w:val="006148EC"/>
    <w:rsid w:val="00614953"/>
    <w:rsid w:val="00614956"/>
    <w:rsid w:val="006149DB"/>
    <w:rsid w:val="006149F7"/>
    <w:rsid w:val="00614D45"/>
    <w:rsid w:val="00614E3F"/>
    <w:rsid w:val="00614E41"/>
    <w:rsid w:val="00614E69"/>
    <w:rsid w:val="00614F07"/>
    <w:rsid w:val="00614FBD"/>
    <w:rsid w:val="006150F3"/>
    <w:rsid w:val="006152C0"/>
    <w:rsid w:val="00615346"/>
    <w:rsid w:val="006153C3"/>
    <w:rsid w:val="00615531"/>
    <w:rsid w:val="00615607"/>
    <w:rsid w:val="006156FE"/>
    <w:rsid w:val="0061577B"/>
    <w:rsid w:val="006157B2"/>
    <w:rsid w:val="006158A7"/>
    <w:rsid w:val="00615922"/>
    <w:rsid w:val="00615A80"/>
    <w:rsid w:val="00615B6A"/>
    <w:rsid w:val="00615BE1"/>
    <w:rsid w:val="00615C14"/>
    <w:rsid w:val="00615C6C"/>
    <w:rsid w:val="00615D46"/>
    <w:rsid w:val="00615F39"/>
    <w:rsid w:val="006160F3"/>
    <w:rsid w:val="0061638C"/>
    <w:rsid w:val="006164FB"/>
    <w:rsid w:val="00616849"/>
    <w:rsid w:val="0061698A"/>
    <w:rsid w:val="006169E4"/>
    <w:rsid w:val="00616A31"/>
    <w:rsid w:val="00616A62"/>
    <w:rsid w:val="00616BA4"/>
    <w:rsid w:val="00616C2D"/>
    <w:rsid w:val="00616D29"/>
    <w:rsid w:val="00616D47"/>
    <w:rsid w:val="00617181"/>
    <w:rsid w:val="00617409"/>
    <w:rsid w:val="00617418"/>
    <w:rsid w:val="00617505"/>
    <w:rsid w:val="006176B3"/>
    <w:rsid w:val="006176F3"/>
    <w:rsid w:val="006178CB"/>
    <w:rsid w:val="0061791F"/>
    <w:rsid w:val="006179BE"/>
    <w:rsid w:val="00617A71"/>
    <w:rsid w:val="00617B06"/>
    <w:rsid w:val="00617B29"/>
    <w:rsid w:val="00617DC8"/>
    <w:rsid w:val="00617EBB"/>
    <w:rsid w:val="0062017A"/>
    <w:rsid w:val="006202DB"/>
    <w:rsid w:val="00620527"/>
    <w:rsid w:val="006205A3"/>
    <w:rsid w:val="00620770"/>
    <w:rsid w:val="006208C4"/>
    <w:rsid w:val="0062099A"/>
    <w:rsid w:val="00620A03"/>
    <w:rsid w:val="00620AE3"/>
    <w:rsid w:val="00620BFB"/>
    <w:rsid w:val="00620F56"/>
    <w:rsid w:val="00620FAC"/>
    <w:rsid w:val="006210BD"/>
    <w:rsid w:val="006210DB"/>
    <w:rsid w:val="00621179"/>
    <w:rsid w:val="006211C8"/>
    <w:rsid w:val="00621324"/>
    <w:rsid w:val="00621511"/>
    <w:rsid w:val="00621578"/>
    <w:rsid w:val="006215D9"/>
    <w:rsid w:val="006216BA"/>
    <w:rsid w:val="0062173F"/>
    <w:rsid w:val="006217B3"/>
    <w:rsid w:val="006217B7"/>
    <w:rsid w:val="006217FB"/>
    <w:rsid w:val="0062190E"/>
    <w:rsid w:val="00621A97"/>
    <w:rsid w:val="00621AFD"/>
    <w:rsid w:val="00621C58"/>
    <w:rsid w:val="00621CFF"/>
    <w:rsid w:val="00621E05"/>
    <w:rsid w:val="00621E64"/>
    <w:rsid w:val="00621EFD"/>
    <w:rsid w:val="00621FC3"/>
    <w:rsid w:val="00622589"/>
    <w:rsid w:val="006225C4"/>
    <w:rsid w:val="00622606"/>
    <w:rsid w:val="00622D2E"/>
    <w:rsid w:val="00622EA2"/>
    <w:rsid w:val="00622F11"/>
    <w:rsid w:val="0062312F"/>
    <w:rsid w:val="0062318A"/>
    <w:rsid w:val="0062323E"/>
    <w:rsid w:val="00623446"/>
    <w:rsid w:val="00623581"/>
    <w:rsid w:val="0062361D"/>
    <w:rsid w:val="006236B8"/>
    <w:rsid w:val="00623792"/>
    <w:rsid w:val="00623899"/>
    <w:rsid w:val="00623C7D"/>
    <w:rsid w:val="00623E80"/>
    <w:rsid w:val="00623EA5"/>
    <w:rsid w:val="00623EAC"/>
    <w:rsid w:val="00623F31"/>
    <w:rsid w:val="006244BE"/>
    <w:rsid w:val="006244E2"/>
    <w:rsid w:val="006245A5"/>
    <w:rsid w:val="006247CC"/>
    <w:rsid w:val="00624826"/>
    <w:rsid w:val="00624839"/>
    <w:rsid w:val="00624B20"/>
    <w:rsid w:val="00624D93"/>
    <w:rsid w:val="00624E19"/>
    <w:rsid w:val="00624E54"/>
    <w:rsid w:val="00624E71"/>
    <w:rsid w:val="00624E7B"/>
    <w:rsid w:val="00624F56"/>
    <w:rsid w:val="00624F7B"/>
    <w:rsid w:val="00625054"/>
    <w:rsid w:val="0062507D"/>
    <w:rsid w:val="00625444"/>
    <w:rsid w:val="006255C2"/>
    <w:rsid w:val="00625622"/>
    <w:rsid w:val="006259E8"/>
    <w:rsid w:val="00625A7C"/>
    <w:rsid w:val="00625A9B"/>
    <w:rsid w:val="00625AD1"/>
    <w:rsid w:val="00625B30"/>
    <w:rsid w:val="00625D68"/>
    <w:rsid w:val="00625F9F"/>
    <w:rsid w:val="00625FBE"/>
    <w:rsid w:val="00626177"/>
    <w:rsid w:val="006261D7"/>
    <w:rsid w:val="00626383"/>
    <w:rsid w:val="006263CD"/>
    <w:rsid w:val="0062656E"/>
    <w:rsid w:val="006265F8"/>
    <w:rsid w:val="0062674A"/>
    <w:rsid w:val="00626766"/>
    <w:rsid w:val="00626767"/>
    <w:rsid w:val="00626911"/>
    <w:rsid w:val="00626A4E"/>
    <w:rsid w:val="00626BD7"/>
    <w:rsid w:val="00626D94"/>
    <w:rsid w:val="00626DA7"/>
    <w:rsid w:val="00626DCD"/>
    <w:rsid w:val="00626F14"/>
    <w:rsid w:val="00627178"/>
    <w:rsid w:val="006272DF"/>
    <w:rsid w:val="00627575"/>
    <w:rsid w:val="006278D6"/>
    <w:rsid w:val="006278DE"/>
    <w:rsid w:val="00627951"/>
    <w:rsid w:val="00627B69"/>
    <w:rsid w:val="00627B7F"/>
    <w:rsid w:val="00627FF8"/>
    <w:rsid w:val="00630146"/>
    <w:rsid w:val="0063024F"/>
    <w:rsid w:val="00630257"/>
    <w:rsid w:val="0063039E"/>
    <w:rsid w:val="006305E5"/>
    <w:rsid w:val="00630631"/>
    <w:rsid w:val="006306A1"/>
    <w:rsid w:val="00630725"/>
    <w:rsid w:val="00630926"/>
    <w:rsid w:val="00630B0D"/>
    <w:rsid w:val="00630FCF"/>
    <w:rsid w:val="0063108D"/>
    <w:rsid w:val="0063114D"/>
    <w:rsid w:val="006312E3"/>
    <w:rsid w:val="00631352"/>
    <w:rsid w:val="006315CF"/>
    <w:rsid w:val="00631824"/>
    <w:rsid w:val="0063191A"/>
    <w:rsid w:val="00631D13"/>
    <w:rsid w:val="00631D99"/>
    <w:rsid w:val="00631E9B"/>
    <w:rsid w:val="00631EE9"/>
    <w:rsid w:val="00632037"/>
    <w:rsid w:val="006320A1"/>
    <w:rsid w:val="0063212E"/>
    <w:rsid w:val="006321D9"/>
    <w:rsid w:val="0063229B"/>
    <w:rsid w:val="0063246F"/>
    <w:rsid w:val="00632566"/>
    <w:rsid w:val="00632692"/>
    <w:rsid w:val="006327A9"/>
    <w:rsid w:val="006327E9"/>
    <w:rsid w:val="00632887"/>
    <w:rsid w:val="006328C5"/>
    <w:rsid w:val="006328E7"/>
    <w:rsid w:val="006328ED"/>
    <w:rsid w:val="0063294D"/>
    <w:rsid w:val="00632A06"/>
    <w:rsid w:val="00632B9E"/>
    <w:rsid w:val="00632C85"/>
    <w:rsid w:val="00632D0E"/>
    <w:rsid w:val="00632EEA"/>
    <w:rsid w:val="00632EF6"/>
    <w:rsid w:val="006331E1"/>
    <w:rsid w:val="00633628"/>
    <w:rsid w:val="006336FA"/>
    <w:rsid w:val="006337C5"/>
    <w:rsid w:val="00633865"/>
    <w:rsid w:val="00633D10"/>
    <w:rsid w:val="00633D53"/>
    <w:rsid w:val="00633D9D"/>
    <w:rsid w:val="00633DAD"/>
    <w:rsid w:val="00633E2B"/>
    <w:rsid w:val="0063402F"/>
    <w:rsid w:val="00634206"/>
    <w:rsid w:val="0063449E"/>
    <w:rsid w:val="0063461D"/>
    <w:rsid w:val="00634789"/>
    <w:rsid w:val="0063492A"/>
    <w:rsid w:val="00634948"/>
    <w:rsid w:val="00634B17"/>
    <w:rsid w:val="00634BE4"/>
    <w:rsid w:val="00634C1F"/>
    <w:rsid w:val="0063504E"/>
    <w:rsid w:val="006351CC"/>
    <w:rsid w:val="0063554A"/>
    <w:rsid w:val="0063582C"/>
    <w:rsid w:val="00635A2C"/>
    <w:rsid w:val="00635B03"/>
    <w:rsid w:val="00635D07"/>
    <w:rsid w:val="00635D29"/>
    <w:rsid w:val="00635D7A"/>
    <w:rsid w:val="00635ED7"/>
    <w:rsid w:val="00635EEC"/>
    <w:rsid w:val="00635EFF"/>
    <w:rsid w:val="00635FB6"/>
    <w:rsid w:val="006360A9"/>
    <w:rsid w:val="0063618D"/>
    <w:rsid w:val="006361BE"/>
    <w:rsid w:val="006365D9"/>
    <w:rsid w:val="00636623"/>
    <w:rsid w:val="0063672B"/>
    <w:rsid w:val="00636860"/>
    <w:rsid w:val="00636898"/>
    <w:rsid w:val="00636960"/>
    <w:rsid w:val="00636B39"/>
    <w:rsid w:val="00636C10"/>
    <w:rsid w:val="00636D1F"/>
    <w:rsid w:val="00636EBF"/>
    <w:rsid w:val="00636F8B"/>
    <w:rsid w:val="00636FEF"/>
    <w:rsid w:val="006370A5"/>
    <w:rsid w:val="00637250"/>
    <w:rsid w:val="00637334"/>
    <w:rsid w:val="006373B1"/>
    <w:rsid w:val="0063749D"/>
    <w:rsid w:val="006375A8"/>
    <w:rsid w:val="00637875"/>
    <w:rsid w:val="00637995"/>
    <w:rsid w:val="00637AA1"/>
    <w:rsid w:val="00637AC0"/>
    <w:rsid w:val="00637C68"/>
    <w:rsid w:val="00637CBB"/>
    <w:rsid w:val="00637DCA"/>
    <w:rsid w:val="00637DCE"/>
    <w:rsid w:val="00640089"/>
    <w:rsid w:val="0064016A"/>
    <w:rsid w:val="00640212"/>
    <w:rsid w:val="006402FF"/>
    <w:rsid w:val="00640364"/>
    <w:rsid w:val="00640727"/>
    <w:rsid w:val="0064075C"/>
    <w:rsid w:val="00640920"/>
    <w:rsid w:val="00640931"/>
    <w:rsid w:val="00640E7F"/>
    <w:rsid w:val="0064132D"/>
    <w:rsid w:val="006414AB"/>
    <w:rsid w:val="006415B1"/>
    <w:rsid w:val="006415F5"/>
    <w:rsid w:val="00641635"/>
    <w:rsid w:val="006418E4"/>
    <w:rsid w:val="00641999"/>
    <w:rsid w:val="00641A4D"/>
    <w:rsid w:val="00641A8E"/>
    <w:rsid w:val="00641A96"/>
    <w:rsid w:val="00641C29"/>
    <w:rsid w:val="00641D87"/>
    <w:rsid w:val="00641FFC"/>
    <w:rsid w:val="00642012"/>
    <w:rsid w:val="006421C5"/>
    <w:rsid w:val="00642282"/>
    <w:rsid w:val="0064232A"/>
    <w:rsid w:val="0064233D"/>
    <w:rsid w:val="00642430"/>
    <w:rsid w:val="00642551"/>
    <w:rsid w:val="006425D2"/>
    <w:rsid w:val="00642620"/>
    <w:rsid w:val="00642784"/>
    <w:rsid w:val="00642ACC"/>
    <w:rsid w:val="00642BFA"/>
    <w:rsid w:val="00642C16"/>
    <w:rsid w:val="00642CA3"/>
    <w:rsid w:val="00642CAC"/>
    <w:rsid w:val="00642CDA"/>
    <w:rsid w:val="00642FBB"/>
    <w:rsid w:val="0064305D"/>
    <w:rsid w:val="00643475"/>
    <w:rsid w:val="00643676"/>
    <w:rsid w:val="00643942"/>
    <w:rsid w:val="006439A5"/>
    <w:rsid w:val="00643B3C"/>
    <w:rsid w:val="00643D21"/>
    <w:rsid w:val="00643D30"/>
    <w:rsid w:val="00643EA6"/>
    <w:rsid w:val="00643ED5"/>
    <w:rsid w:val="00643FA5"/>
    <w:rsid w:val="00643FD6"/>
    <w:rsid w:val="00644104"/>
    <w:rsid w:val="00644223"/>
    <w:rsid w:val="00644582"/>
    <w:rsid w:val="006448DF"/>
    <w:rsid w:val="00644CB8"/>
    <w:rsid w:val="00644D44"/>
    <w:rsid w:val="00644E5D"/>
    <w:rsid w:val="00644F74"/>
    <w:rsid w:val="006450DA"/>
    <w:rsid w:val="00645165"/>
    <w:rsid w:val="00645227"/>
    <w:rsid w:val="00645BF3"/>
    <w:rsid w:val="00645C7A"/>
    <w:rsid w:val="00645E3F"/>
    <w:rsid w:val="00645F57"/>
    <w:rsid w:val="00646099"/>
    <w:rsid w:val="00646124"/>
    <w:rsid w:val="00646187"/>
    <w:rsid w:val="0064643B"/>
    <w:rsid w:val="00646574"/>
    <w:rsid w:val="0064697F"/>
    <w:rsid w:val="00646996"/>
    <w:rsid w:val="00646A67"/>
    <w:rsid w:val="00646C4F"/>
    <w:rsid w:val="00646D1C"/>
    <w:rsid w:val="00646D21"/>
    <w:rsid w:val="00646E16"/>
    <w:rsid w:val="0064709C"/>
    <w:rsid w:val="0064736B"/>
    <w:rsid w:val="00647658"/>
    <w:rsid w:val="006478E0"/>
    <w:rsid w:val="006478ED"/>
    <w:rsid w:val="00647906"/>
    <w:rsid w:val="00647A5B"/>
    <w:rsid w:val="00647B1E"/>
    <w:rsid w:val="00647B98"/>
    <w:rsid w:val="00647F50"/>
    <w:rsid w:val="00647F79"/>
    <w:rsid w:val="006501CB"/>
    <w:rsid w:val="00650213"/>
    <w:rsid w:val="0065027E"/>
    <w:rsid w:val="00650640"/>
    <w:rsid w:val="006506B2"/>
    <w:rsid w:val="0065074B"/>
    <w:rsid w:val="006507E4"/>
    <w:rsid w:val="006507F1"/>
    <w:rsid w:val="00650866"/>
    <w:rsid w:val="00650B9C"/>
    <w:rsid w:val="00650C74"/>
    <w:rsid w:val="00650C79"/>
    <w:rsid w:val="00650D51"/>
    <w:rsid w:val="00650E81"/>
    <w:rsid w:val="00650FB7"/>
    <w:rsid w:val="0065114F"/>
    <w:rsid w:val="006511A1"/>
    <w:rsid w:val="006513F1"/>
    <w:rsid w:val="00651606"/>
    <w:rsid w:val="006518AB"/>
    <w:rsid w:val="00651A9D"/>
    <w:rsid w:val="00651D09"/>
    <w:rsid w:val="00651D9B"/>
    <w:rsid w:val="00651F14"/>
    <w:rsid w:val="00651FF7"/>
    <w:rsid w:val="00651FFC"/>
    <w:rsid w:val="006521C9"/>
    <w:rsid w:val="0065246C"/>
    <w:rsid w:val="006524CF"/>
    <w:rsid w:val="00652566"/>
    <w:rsid w:val="006525FA"/>
    <w:rsid w:val="0065263E"/>
    <w:rsid w:val="006526F4"/>
    <w:rsid w:val="00652721"/>
    <w:rsid w:val="006528C2"/>
    <w:rsid w:val="006528CF"/>
    <w:rsid w:val="00652BA4"/>
    <w:rsid w:val="00652BAD"/>
    <w:rsid w:val="00652C21"/>
    <w:rsid w:val="00652E07"/>
    <w:rsid w:val="00652E0F"/>
    <w:rsid w:val="00652E18"/>
    <w:rsid w:val="00652EF5"/>
    <w:rsid w:val="0065300C"/>
    <w:rsid w:val="006530CA"/>
    <w:rsid w:val="00653185"/>
    <w:rsid w:val="00653616"/>
    <w:rsid w:val="0065366B"/>
    <w:rsid w:val="00653782"/>
    <w:rsid w:val="00653931"/>
    <w:rsid w:val="00653951"/>
    <w:rsid w:val="00653960"/>
    <w:rsid w:val="00653AA0"/>
    <w:rsid w:val="00653CBE"/>
    <w:rsid w:val="00653CD1"/>
    <w:rsid w:val="00653DE9"/>
    <w:rsid w:val="00653E05"/>
    <w:rsid w:val="00653EDE"/>
    <w:rsid w:val="00653F69"/>
    <w:rsid w:val="00654110"/>
    <w:rsid w:val="0065427E"/>
    <w:rsid w:val="006545D9"/>
    <w:rsid w:val="0065464B"/>
    <w:rsid w:val="006546E3"/>
    <w:rsid w:val="00654723"/>
    <w:rsid w:val="006547D1"/>
    <w:rsid w:val="006549AB"/>
    <w:rsid w:val="00654DF7"/>
    <w:rsid w:val="00655238"/>
    <w:rsid w:val="00655260"/>
    <w:rsid w:val="006552D7"/>
    <w:rsid w:val="00655424"/>
    <w:rsid w:val="0065558A"/>
    <w:rsid w:val="006556D4"/>
    <w:rsid w:val="0065575E"/>
    <w:rsid w:val="00655819"/>
    <w:rsid w:val="00655C0A"/>
    <w:rsid w:val="00655E1D"/>
    <w:rsid w:val="00655F8F"/>
    <w:rsid w:val="00656370"/>
    <w:rsid w:val="00656492"/>
    <w:rsid w:val="006564B6"/>
    <w:rsid w:val="00656552"/>
    <w:rsid w:val="00656586"/>
    <w:rsid w:val="006566E5"/>
    <w:rsid w:val="00656C11"/>
    <w:rsid w:val="00656D04"/>
    <w:rsid w:val="00656DC1"/>
    <w:rsid w:val="00656E33"/>
    <w:rsid w:val="00656E7D"/>
    <w:rsid w:val="00656FAD"/>
    <w:rsid w:val="00656FB2"/>
    <w:rsid w:val="006570F2"/>
    <w:rsid w:val="00657185"/>
    <w:rsid w:val="006571C4"/>
    <w:rsid w:val="00657271"/>
    <w:rsid w:val="006572FF"/>
    <w:rsid w:val="00657322"/>
    <w:rsid w:val="00657385"/>
    <w:rsid w:val="00657574"/>
    <w:rsid w:val="00657598"/>
    <w:rsid w:val="006577AE"/>
    <w:rsid w:val="0065790F"/>
    <w:rsid w:val="0065793E"/>
    <w:rsid w:val="00657D04"/>
    <w:rsid w:val="00657FAB"/>
    <w:rsid w:val="0066014C"/>
    <w:rsid w:val="006602BF"/>
    <w:rsid w:val="00660352"/>
    <w:rsid w:val="00660561"/>
    <w:rsid w:val="006609C0"/>
    <w:rsid w:val="006609F2"/>
    <w:rsid w:val="00660A9A"/>
    <w:rsid w:val="00660AC9"/>
    <w:rsid w:val="00660B11"/>
    <w:rsid w:val="00660B29"/>
    <w:rsid w:val="00660B3B"/>
    <w:rsid w:val="00660E5B"/>
    <w:rsid w:val="00661050"/>
    <w:rsid w:val="00661104"/>
    <w:rsid w:val="0066128D"/>
    <w:rsid w:val="006612E2"/>
    <w:rsid w:val="006613CF"/>
    <w:rsid w:val="00661521"/>
    <w:rsid w:val="006616B8"/>
    <w:rsid w:val="00661859"/>
    <w:rsid w:val="00661881"/>
    <w:rsid w:val="00661903"/>
    <w:rsid w:val="00661D71"/>
    <w:rsid w:val="00661D7E"/>
    <w:rsid w:val="00661DEB"/>
    <w:rsid w:val="00661E9B"/>
    <w:rsid w:val="00661FB5"/>
    <w:rsid w:val="0066200F"/>
    <w:rsid w:val="006620A7"/>
    <w:rsid w:val="006620CF"/>
    <w:rsid w:val="00662136"/>
    <w:rsid w:val="00662163"/>
    <w:rsid w:val="00662484"/>
    <w:rsid w:val="006624F4"/>
    <w:rsid w:val="00662554"/>
    <w:rsid w:val="0066257F"/>
    <w:rsid w:val="006627F3"/>
    <w:rsid w:val="00662933"/>
    <w:rsid w:val="006629FB"/>
    <w:rsid w:val="00662BB2"/>
    <w:rsid w:val="00662BC9"/>
    <w:rsid w:val="00662ECD"/>
    <w:rsid w:val="00662FC0"/>
    <w:rsid w:val="00663149"/>
    <w:rsid w:val="006634CB"/>
    <w:rsid w:val="00663730"/>
    <w:rsid w:val="006637F8"/>
    <w:rsid w:val="00663966"/>
    <w:rsid w:val="00663A00"/>
    <w:rsid w:val="00663B70"/>
    <w:rsid w:val="00663C53"/>
    <w:rsid w:val="00663CA6"/>
    <w:rsid w:val="00663CE7"/>
    <w:rsid w:val="00663CF0"/>
    <w:rsid w:val="00663D38"/>
    <w:rsid w:val="00663F2F"/>
    <w:rsid w:val="00663F74"/>
    <w:rsid w:val="0066407F"/>
    <w:rsid w:val="006640BE"/>
    <w:rsid w:val="0066436D"/>
    <w:rsid w:val="006643DF"/>
    <w:rsid w:val="0066446B"/>
    <w:rsid w:val="0066484C"/>
    <w:rsid w:val="00664E06"/>
    <w:rsid w:val="00665092"/>
    <w:rsid w:val="006652FE"/>
    <w:rsid w:val="00665321"/>
    <w:rsid w:val="0066533D"/>
    <w:rsid w:val="00665436"/>
    <w:rsid w:val="00665482"/>
    <w:rsid w:val="006654AA"/>
    <w:rsid w:val="00665500"/>
    <w:rsid w:val="00665600"/>
    <w:rsid w:val="00665952"/>
    <w:rsid w:val="006659CD"/>
    <w:rsid w:val="00665C5F"/>
    <w:rsid w:val="00665D7D"/>
    <w:rsid w:val="00665E22"/>
    <w:rsid w:val="00665F9C"/>
    <w:rsid w:val="0066606E"/>
    <w:rsid w:val="00666109"/>
    <w:rsid w:val="00666188"/>
    <w:rsid w:val="00666210"/>
    <w:rsid w:val="00666853"/>
    <w:rsid w:val="00666A75"/>
    <w:rsid w:val="00666AF5"/>
    <w:rsid w:val="00666BE1"/>
    <w:rsid w:val="00666CD1"/>
    <w:rsid w:val="00666E0D"/>
    <w:rsid w:val="00666F10"/>
    <w:rsid w:val="00667310"/>
    <w:rsid w:val="0066733D"/>
    <w:rsid w:val="00667734"/>
    <w:rsid w:val="0066779C"/>
    <w:rsid w:val="00667894"/>
    <w:rsid w:val="00667A0C"/>
    <w:rsid w:val="00667A12"/>
    <w:rsid w:val="00667AA4"/>
    <w:rsid w:val="00667C54"/>
    <w:rsid w:val="00667C80"/>
    <w:rsid w:val="00667D3C"/>
    <w:rsid w:val="00667DE5"/>
    <w:rsid w:val="00667DE8"/>
    <w:rsid w:val="006700A0"/>
    <w:rsid w:val="006703FB"/>
    <w:rsid w:val="00670405"/>
    <w:rsid w:val="006704E0"/>
    <w:rsid w:val="006707E0"/>
    <w:rsid w:val="006709D4"/>
    <w:rsid w:val="00670A71"/>
    <w:rsid w:val="00670A9E"/>
    <w:rsid w:val="00670DB3"/>
    <w:rsid w:val="00670DE0"/>
    <w:rsid w:val="00670EB1"/>
    <w:rsid w:val="00670FB9"/>
    <w:rsid w:val="0067104B"/>
    <w:rsid w:val="00671074"/>
    <w:rsid w:val="006712C8"/>
    <w:rsid w:val="00671319"/>
    <w:rsid w:val="00671525"/>
    <w:rsid w:val="0067155E"/>
    <w:rsid w:val="006716DD"/>
    <w:rsid w:val="0067171B"/>
    <w:rsid w:val="00671AE7"/>
    <w:rsid w:val="00671B15"/>
    <w:rsid w:val="00671D6F"/>
    <w:rsid w:val="00671DB4"/>
    <w:rsid w:val="00671E3C"/>
    <w:rsid w:val="00671E8C"/>
    <w:rsid w:val="00671EE6"/>
    <w:rsid w:val="00671F77"/>
    <w:rsid w:val="00671FE0"/>
    <w:rsid w:val="0067201A"/>
    <w:rsid w:val="0067224F"/>
    <w:rsid w:val="006723BC"/>
    <w:rsid w:val="006724E8"/>
    <w:rsid w:val="00672557"/>
    <w:rsid w:val="0067287B"/>
    <w:rsid w:val="00673083"/>
    <w:rsid w:val="00673108"/>
    <w:rsid w:val="00673304"/>
    <w:rsid w:val="00673359"/>
    <w:rsid w:val="00673433"/>
    <w:rsid w:val="006735B8"/>
    <w:rsid w:val="00673739"/>
    <w:rsid w:val="00673A0A"/>
    <w:rsid w:val="00673C57"/>
    <w:rsid w:val="00673C5F"/>
    <w:rsid w:val="00673D9D"/>
    <w:rsid w:val="00673DDC"/>
    <w:rsid w:val="00673E21"/>
    <w:rsid w:val="00673EC8"/>
    <w:rsid w:val="00673FD3"/>
    <w:rsid w:val="00673FE9"/>
    <w:rsid w:val="00674044"/>
    <w:rsid w:val="006743C5"/>
    <w:rsid w:val="00674437"/>
    <w:rsid w:val="006744E2"/>
    <w:rsid w:val="006746AD"/>
    <w:rsid w:val="006746C7"/>
    <w:rsid w:val="006748CA"/>
    <w:rsid w:val="00674978"/>
    <w:rsid w:val="00674CDC"/>
    <w:rsid w:val="00674F39"/>
    <w:rsid w:val="006750FB"/>
    <w:rsid w:val="006753E4"/>
    <w:rsid w:val="0067549E"/>
    <w:rsid w:val="006754E4"/>
    <w:rsid w:val="00675672"/>
    <w:rsid w:val="006757BA"/>
    <w:rsid w:val="0067590B"/>
    <w:rsid w:val="006759C2"/>
    <w:rsid w:val="00675B9F"/>
    <w:rsid w:val="00675F49"/>
    <w:rsid w:val="00676006"/>
    <w:rsid w:val="0067601B"/>
    <w:rsid w:val="00676020"/>
    <w:rsid w:val="00676402"/>
    <w:rsid w:val="006764FE"/>
    <w:rsid w:val="00676638"/>
    <w:rsid w:val="0067678C"/>
    <w:rsid w:val="00676967"/>
    <w:rsid w:val="00676B8E"/>
    <w:rsid w:val="00676C65"/>
    <w:rsid w:val="00676DF1"/>
    <w:rsid w:val="00676E30"/>
    <w:rsid w:val="00676E50"/>
    <w:rsid w:val="00676EDC"/>
    <w:rsid w:val="00676EF5"/>
    <w:rsid w:val="00676EFE"/>
    <w:rsid w:val="00676F8C"/>
    <w:rsid w:val="00676FEF"/>
    <w:rsid w:val="006770ED"/>
    <w:rsid w:val="00677460"/>
    <w:rsid w:val="0067747A"/>
    <w:rsid w:val="0067750F"/>
    <w:rsid w:val="00677645"/>
    <w:rsid w:val="0067792C"/>
    <w:rsid w:val="00677961"/>
    <w:rsid w:val="00677B13"/>
    <w:rsid w:val="00677B1B"/>
    <w:rsid w:val="00677D36"/>
    <w:rsid w:val="00677EBF"/>
    <w:rsid w:val="00677F2D"/>
    <w:rsid w:val="006801BD"/>
    <w:rsid w:val="006803B8"/>
    <w:rsid w:val="0068047F"/>
    <w:rsid w:val="0068052F"/>
    <w:rsid w:val="006805E6"/>
    <w:rsid w:val="00680B2E"/>
    <w:rsid w:val="00680C9B"/>
    <w:rsid w:val="00680EEE"/>
    <w:rsid w:val="00680F9A"/>
    <w:rsid w:val="00680FD6"/>
    <w:rsid w:val="00681107"/>
    <w:rsid w:val="00681318"/>
    <w:rsid w:val="0068132B"/>
    <w:rsid w:val="00681606"/>
    <w:rsid w:val="006817AD"/>
    <w:rsid w:val="006818E9"/>
    <w:rsid w:val="00681A37"/>
    <w:rsid w:val="00681ACF"/>
    <w:rsid w:val="00681AD2"/>
    <w:rsid w:val="00681DB1"/>
    <w:rsid w:val="006822E5"/>
    <w:rsid w:val="00682312"/>
    <w:rsid w:val="0068234B"/>
    <w:rsid w:val="0068236B"/>
    <w:rsid w:val="006826F6"/>
    <w:rsid w:val="00682713"/>
    <w:rsid w:val="006827BA"/>
    <w:rsid w:val="00682B82"/>
    <w:rsid w:val="00682BF5"/>
    <w:rsid w:val="00682C2F"/>
    <w:rsid w:val="00682C45"/>
    <w:rsid w:val="00682CD5"/>
    <w:rsid w:val="00682F5A"/>
    <w:rsid w:val="00683077"/>
    <w:rsid w:val="006830C4"/>
    <w:rsid w:val="006830DC"/>
    <w:rsid w:val="00683170"/>
    <w:rsid w:val="0068364F"/>
    <w:rsid w:val="00683790"/>
    <w:rsid w:val="006837B7"/>
    <w:rsid w:val="006837BD"/>
    <w:rsid w:val="00683975"/>
    <w:rsid w:val="00683CBE"/>
    <w:rsid w:val="00683F2C"/>
    <w:rsid w:val="0068414F"/>
    <w:rsid w:val="00684345"/>
    <w:rsid w:val="006843FF"/>
    <w:rsid w:val="0068449A"/>
    <w:rsid w:val="00684642"/>
    <w:rsid w:val="0068469F"/>
    <w:rsid w:val="00684719"/>
    <w:rsid w:val="00684A7F"/>
    <w:rsid w:val="00684C7D"/>
    <w:rsid w:val="00684CDF"/>
    <w:rsid w:val="00684D8F"/>
    <w:rsid w:val="00684DCE"/>
    <w:rsid w:val="00684E47"/>
    <w:rsid w:val="00685133"/>
    <w:rsid w:val="00685237"/>
    <w:rsid w:val="00685355"/>
    <w:rsid w:val="006853E0"/>
    <w:rsid w:val="00685550"/>
    <w:rsid w:val="006857A4"/>
    <w:rsid w:val="00685AC6"/>
    <w:rsid w:val="00685D80"/>
    <w:rsid w:val="00685FBB"/>
    <w:rsid w:val="0068606B"/>
    <w:rsid w:val="0068626C"/>
    <w:rsid w:val="00686317"/>
    <w:rsid w:val="006867AB"/>
    <w:rsid w:val="006868D7"/>
    <w:rsid w:val="00686A52"/>
    <w:rsid w:val="00686B18"/>
    <w:rsid w:val="00686B1B"/>
    <w:rsid w:val="00686CC6"/>
    <w:rsid w:val="00686E4B"/>
    <w:rsid w:val="00686F02"/>
    <w:rsid w:val="0068703E"/>
    <w:rsid w:val="00687361"/>
    <w:rsid w:val="006874E0"/>
    <w:rsid w:val="0068770B"/>
    <w:rsid w:val="00687BB0"/>
    <w:rsid w:val="00687BE5"/>
    <w:rsid w:val="00687D08"/>
    <w:rsid w:val="00687EA5"/>
    <w:rsid w:val="006900BC"/>
    <w:rsid w:val="006900C2"/>
    <w:rsid w:val="00690209"/>
    <w:rsid w:val="0069040E"/>
    <w:rsid w:val="0069063E"/>
    <w:rsid w:val="006907CD"/>
    <w:rsid w:val="006907DA"/>
    <w:rsid w:val="006909B2"/>
    <w:rsid w:val="00690B23"/>
    <w:rsid w:val="00690DEF"/>
    <w:rsid w:val="00690F52"/>
    <w:rsid w:val="006910AF"/>
    <w:rsid w:val="006914DA"/>
    <w:rsid w:val="006917C8"/>
    <w:rsid w:val="00691915"/>
    <w:rsid w:val="00691B39"/>
    <w:rsid w:val="00691BBC"/>
    <w:rsid w:val="00691C10"/>
    <w:rsid w:val="00691C85"/>
    <w:rsid w:val="006924BC"/>
    <w:rsid w:val="00692509"/>
    <w:rsid w:val="006926EE"/>
    <w:rsid w:val="006927AC"/>
    <w:rsid w:val="006927F8"/>
    <w:rsid w:val="00692A48"/>
    <w:rsid w:val="00692CB5"/>
    <w:rsid w:val="00692FDA"/>
    <w:rsid w:val="00692FF0"/>
    <w:rsid w:val="0069303C"/>
    <w:rsid w:val="0069315D"/>
    <w:rsid w:val="0069318A"/>
    <w:rsid w:val="006932CE"/>
    <w:rsid w:val="00693681"/>
    <w:rsid w:val="00693718"/>
    <w:rsid w:val="0069371A"/>
    <w:rsid w:val="0069391C"/>
    <w:rsid w:val="006939B7"/>
    <w:rsid w:val="00693A6B"/>
    <w:rsid w:val="00693B90"/>
    <w:rsid w:val="00693BCB"/>
    <w:rsid w:val="00693F78"/>
    <w:rsid w:val="00693FFC"/>
    <w:rsid w:val="00694356"/>
    <w:rsid w:val="0069438A"/>
    <w:rsid w:val="006947E8"/>
    <w:rsid w:val="00694849"/>
    <w:rsid w:val="006949FE"/>
    <w:rsid w:val="00694BE0"/>
    <w:rsid w:val="00694CFF"/>
    <w:rsid w:val="00694E03"/>
    <w:rsid w:val="00694FBD"/>
    <w:rsid w:val="00695030"/>
    <w:rsid w:val="006950A1"/>
    <w:rsid w:val="0069511A"/>
    <w:rsid w:val="00695169"/>
    <w:rsid w:val="006951FE"/>
    <w:rsid w:val="00695270"/>
    <w:rsid w:val="00695296"/>
    <w:rsid w:val="0069540D"/>
    <w:rsid w:val="0069546E"/>
    <w:rsid w:val="006954F6"/>
    <w:rsid w:val="00695617"/>
    <w:rsid w:val="006956EF"/>
    <w:rsid w:val="006957B6"/>
    <w:rsid w:val="00695872"/>
    <w:rsid w:val="00695A89"/>
    <w:rsid w:val="00695AB9"/>
    <w:rsid w:val="00695B73"/>
    <w:rsid w:val="00695BF3"/>
    <w:rsid w:val="00695E93"/>
    <w:rsid w:val="00695FCB"/>
    <w:rsid w:val="006961BF"/>
    <w:rsid w:val="00696371"/>
    <w:rsid w:val="00696678"/>
    <w:rsid w:val="006966B4"/>
    <w:rsid w:val="0069699C"/>
    <w:rsid w:val="00696D33"/>
    <w:rsid w:val="00696D96"/>
    <w:rsid w:val="00696DFB"/>
    <w:rsid w:val="00696EB3"/>
    <w:rsid w:val="00696F0E"/>
    <w:rsid w:val="00697247"/>
    <w:rsid w:val="006972BA"/>
    <w:rsid w:val="006974E5"/>
    <w:rsid w:val="006975BF"/>
    <w:rsid w:val="00697813"/>
    <w:rsid w:val="00697B10"/>
    <w:rsid w:val="00697EF3"/>
    <w:rsid w:val="006A00BA"/>
    <w:rsid w:val="006A0258"/>
    <w:rsid w:val="006A0586"/>
    <w:rsid w:val="006A077F"/>
    <w:rsid w:val="006A0911"/>
    <w:rsid w:val="006A09E7"/>
    <w:rsid w:val="006A0A56"/>
    <w:rsid w:val="006A0B11"/>
    <w:rsid w:val="006A0BB2"/>
    <w:rsid w:val="006A0E03"/>
    <w:rsid w:val="006A0E59"/>
    <w:rsid w:val="006A0E89"/>
    <w:rsid w:val="006A171E"/>
    <w:rsid w:val="006A181F"/>
    <w:rsid w:val="006A1941"/>
    <w:rsid w:val="006A19C0"/>
    <w:rsid w:val="006A19C4"/>
    <w:rsid w:val="006A1AE2"/>
    <w:rsid w:val="006A1E17"/>
    <w:rsid w:val="006A1F4A"/>
    <w:rsid w:val="006A1FEA"/>
    <w:rsid w:val="006A2001"/>
    <w:rsid w:val="006A21DF"/>
    <w:rsid w:val="006A235B"/>
    <w:rsid w:val="006A242D"/>
    <w:rsid w:val="006A258C"/>
    <w:rsid w:val="006A25D3"/>
    <w:rsid w:val="006A2653"/>
    <w:rsid w:val="006A2868"/>
    <w:rsid w:val="006A28D3"/>
    <w:rsid w:val="006A2BAF"/>
    <w:rsid w:val="006A2BEC"/>
    <w:rsid w:val="006A2C28"/>
    <w:rsid w:val="006A2C60"/>
    <w:rsid w:val="006A2D57"/>
    <w:rsid w:val="006A2D71"/>
    <w:rsid w:val="006A2D94"/>
    <w:rsid w:val="006A2FBF"/>
    <w:rsid w:val="006A3339"/>
    <w:rsid w:val="006A3394"/>
    <w:rsid w:val="006A34BF"/>
    <w:rsid w:val="006A35A4"/>
    <w:rsid w:val="006A376F"/>
    <w:rsid w:val="006A38CF"/>
    <w:rsid w:val="006A3A8E"/>
    <w:rsid w:val="006A3A92"/>
    <w:rsid w:val="006A3C72"/>
    <w:rsid w:val="006A3F88"/>
    <w:rsid w:val="006A4104"/>
    <w:rsid w:val="006A42A8"/>
    <w:rsid w:val="006A44F1"/>
    <w:rsid w:val="006A45D1"/>
    <w:rsid w:val="006A467B"/>
    <w:rsid w:val="006A47C0"/>
    <w:rsid w:val="006A48BE"/>
    <w:rsid w:val="006A4D01"/>
    <w:rsid w:val="006A4F5B"/>
    <w:rsid w:val="006A4F9D"/>
    <w:rsid w:val="006A52CE"/>
    <w:rsid w:val="006A53C6"/>
    <w:rsid w:val="006A56EA"/>
    <w:rsid w:val="006A5702"/>
    <w:rsid w:val="006A573A"/>
    <w:rsid w:val="006A57B0"/>
    <w:rsid w:val="006A5A13"/>
    <w:rsid w:val="006A5ED4"/>
    <w:rsid w:val="006A5EEF"/>
    <w:rsid w:val="006A6004"/>
    <w:rsid w:val="006A6033"/>
    <w:rsid w:val="006A6740"/>
    <w:rsid w:val="006A676E"/>
    <w:rsid w:val="006A6774"/>
    <w:rsid w:val="006A68E6"/>
    <w:rsid w:val="006A694C"/>
    <w:rsid w:val="006A69B5"/>
    <w:rsid w:val="006A69CA"/>
    <w:rsid w:val="006A6A50"/>
    <w:rsid w:val="006A6B63"/>
    <w:rsid w:val="006A6C5E"/>
    <w:rsid w:val="006A6C93"/>
    <w:rsid w:val="006A7000"/>
    <w:rsid w:val="006A717C"/>
    <w:rsid w:val="006A7246"/>
    <w:rsid w:val="006A7367"/>
    <w:rsid w:val="006A739F"/>
    <w:rsid w:val="006A7573"/>
    <w:rsid w:val="006A7642"/>
    <w:rsid w:val="006A7682"/>
    <w:rsid w:val="006A77DA"/>
    <w:rsid w:val="006A78C6"/>
    <w:rsid w:val="006A794F"/>
    <w:rsid w:val="006A7B9C"/>
    <w:rsid w:val="006A7CA9"/>
    <w:rsid w:val="006A7D2F"/>
    <w:rsid w:val="006A7EA1"/>
    <w:rsid w:val="006A7F21"/>
    <w:rsid w:val="006A7FAE"/>
    <w:rsid w:val="006B032A"/>
    <w:rsid w:val="006B0391"/>
    <w:rsid w:val="006B053B"/>
    <w:rsid w:val="006B078C"/>
    <w:rsid w:val="006B0888"/>
    <w:rsid w:val="006B0908"/>
    <w:rsid w:val="006B0AD5"/>
    <w:rsid w:val="006B0BA0"/>
    <w:rsid w:val="006B0BD5"/>
    <w:rsid w:val="006B0C65"/>
    <w:rsid w:val="006B0C9D"/>
    <w:rsid w:val="006B0CCB"/>
    <w:rsid w:val="006B0CFC"/>
    <w:rsid w:val="006B0DA3"/>
    <w:rsid w:val="006B0DA8"/>
    <w:rsid w:val="006B0EBC"/>
    <w:rsid w:val="006B1170"/>
    <w:rsid w:val="006B1191"/>
    <w:rsid w:val="006B12CD"/>
    <w:rsid w:val="006B132E"/>
    <w:rsid w:val="006B1476"/>
    <w:rsid w:val="006B1616"/>
    <w:rsid w:val="006B16C5"/>
    <w:rsid w:val="006B17C8"/>
    <w:rsid w:val="006B17CF"/>
    <w:rsid w:val="006B1965"/>
    <w:rsid w:val="006B19FC"/>
    <w:rsid w:val="006B1B27"/>
    <w:rsid w:val="006B1BA9"/>
    <w:rsid w:val="006B1CBD"/>
    <w:rsid w:val="006B1D67"/>
    <w:rsid w:val="006B1D69"/>
    <w:rsid w:val="006B1F0E"/>
    <w:rsid w:val="006B1FEF"/>
    <w:rsid w:val="006B2091"/>
    <w:rsid w:val="006B21C2"/>
    <w:rsid w:val="006B21FF"/>
    <w:rsid w:val="006B2597"/>
    <w:rsid w:val="006B2802"/>
    <w:rsid w:val="006B2818"/>
    <w:rsid w:val="006B2A35"/>
    <w:rsid w:val="006B2AF9"/>
    <w:rsid w:val="006B2B20"/>
    <w:rsid w:val="006B2C34"/>
    <w:rsid w:val="006B309D"/>
    <w:rsid w:val="006B3131"/>
    <w:rsid w:val="006B31B5"/>
    <w:rsid w:val="006B3346"/>
    <w:rsid w:val="006B35D4"/>
    <w:rsid w:val="006B386C"/>
    <w:rsid w:val="006B3A22"/>
    <w:rsid w:val="006B3B7A"/>
    <w:rsid w:val="006B3DEB"/>
    <w:rsid w:val="006B3E52"/>
    <w:rsid w:val="006B3E71"/>
    <w:rsid w:val="006B3E7C"/>
    <w:rsid w:val="006B3F09"/>
    <w:rsid w:val="006B40CE"/>
    <w:rsid w:val="006B40F4"/>
    <w:rsid w:val="006B4177"/>
    <w:rsid w:val="006B4243"/>
    <w:rsid w:val="006B42EB"/>
    <w:rsid w:val="006B4373"/>
    <w:rsid w:val="006B4430"/>
    <w:rsid w:val="006B455C"/>
    <w:rsid w:val="006B4560"/>
    <w:rsid w:val="006B4646"/>
    <w:rsid w:val="006B4718"/>
    <w:rsid w:val="006B4818"/>
    <w:rsid w:val="006B4915"/>
    <w:rsid w:val="006B4A6C"/>
    <w:rsid w:val="006B4E36"/>
    <w:rsid w:val="006B4FE4"/>
    <w:rsid w:val="006B501C"/>
    <w:rsid w:val="006B5146"/>
    <w:rsid w:val="006B52C2"/>
    <w:rsid w:val="006B5320"/>
    <w:rsid w:val="006B5403"/>
    <w:rsid w:val="006B548E"/>
    <w:rsid w:val="006B55D3"/>
    <w:rsid w:val="006B580F"/>
    <w:rsid w:val="006B59AE"/>
    <w:rsid w:val="006B5B39"/>
    <w:rsid w:val="006B5B7A"/>
    <w:rsid w:val="006B5CE0"/>
    <w:rsid w:val="006B5D82"/>
    <w:rsid w:val="006B5ECF"/>
    <w:rsid w:val="006B6039"/>
    <w:rsid w:val="006B6047"/>
    <w:rsid w:val="006B6048"/>
    <w:rsid w:val="006B60A7"/>
    <w:rsid w:val="006B6103"/>
    <w:rsid w:val="006B6365"/>
    <w:rsid w:val="006B66D4"/>
    <w:rsid w:val="006B692C"/>
    <w:rsid w:val="006B6AB1"/>
    <w:rsid w:val="006B6B5C"/>
    <w:rsid w:val="006B6CCC"/>
    <w:rsid w:val="006B6E85"/>
    <w:rsid w:val="006B6EEC"/>
    <w:rsid w:val="006B6F3C"/>
    <w:rsid w:val="006B6FB7"/>
    <w:rsid w:val="006B7130"/>
    <w:rsid w:val="006B7135"/>
    <w:rsid w:val="006B738A"/>
    <w:rsid w:val="006B73F8"/>
    <w:rsid w:val="006B7458"/>
    <w:rsid w:val="006B7561"/>
    <w:rsid w:val="006B777C"/>
    <w:rsid w:val="006B77F3"/>
    <w:rsid w:val="006B78A8"/>
    <w:rsid w:val="006B7A07"/>
    <w:rsid w:val="006B7A49"/>
    <w:rsid w:val="006B7A90"/>
    <w:rsid w:val="006B7AF9"/>
    <w:rsid w:val="006B7D82"/>
    <w:rsid w:val="006C003B"/>
    <w:rsid w:val="006C052A"/>
    <w:rsid w:val="006C072F"/>
    <w:rsid w:val="006C0803"/>
    <w:rsid w:val="006C0986"/>
    <w:rsid w:val="006C0A38"/>
    <w:rsid w:val="006C0AE0"/>
    <w:rsid w:val="006C0B24"/>
    <w:rsid w:val="006C0C4C"/>
    <w:rsid w:val="006C0D01"/>
    <w:rsid w:val="006C0FB0"/>
    <w:rsid w:val="006C105F"/>
    <w:rsid w:val="006C10F5"/>
    <w:rsid w:val="006C118E"/>
    <w:rsid w:val="006C11D5"/>
    <w:rsid w:val="006C13A4"/>
    <w:rsid w:val="006C13D2"/>
    <w:rsid w:val="006C14A9"/>
    <w:rsid w:val="006C15E0"/>
    <w:rsid w:val="006C16A4"/>
    <w:rsid w:val="006C1AA7"/>
    <w:rsid w:val="006C1CEF"/>
    <w:rsid w:val="006C1EAD"/>
    <w:rsid w:val="006C1F45"/>
    <w:rsid w:val="006C219B"/>
    <w:rsid w:val="006C21F1"/>
    <w:rsid w:val="006C23B5"/>
    <w:rsid w:val="006C250A"/>
    <w:rsid w:val="006C2A75"/>
    <w:rsid w:val="006C2B8B"/>
    <w:rsid w:val="006C2C80"/>
    <w:rsid w:val="006C2E3E"/>
    <w:rsid w:val="006C3083"/>
    <w:rsid w:val="006C3247"/>
    <w:rsid w:val="006C329E"/>
    <w:rsid w:val="006C3579"/>
    <w:rsid w:val="006C363F"/>
    <w:rsid w:val="006C366F"/>
    <w:rsid w:val="006C371F"/>
    <w:rsid w:val="006C375A"/>
    <w:rsid w:val="006C394F"/>
    <w:rsid w:val="006C3983"/>
    <w:rsid w:val="006C3B9C"/>
    <w:rsid w:val="006C3CB1"/>
    <w:rsid w:val="006C3E9F"/>
    <w:rsid w:val="006C3FD8"/>
    <w:rsid w:val="006C4149"/>
    <w:rsid w:val="006C42CF"/>
    <w:rsid w:val="006C44B2"/>
    <w:rsid w:val="006C45C1"/>
    <w:rsid w:val="006C4778"/>
    <w:rsid w:val="006C4869"/>
    <w:rsid w:val="006C49E8"/>
    <w:rsid w:val="006C4AFA"/>
    <w:rsid w:val="006C4B90"/>
    <w:rsid w:val="006C4E2B"/>
    <w:rsid w:val="006C55A8"/>
    <w:rsid w:val="006C5AA8"/>
    <w:rsid w:val="006C5AC8"/>
    <w:rsid w:val="006C5C23"/>
    <w:rsid w:val="006C5C69"/>
    <w:rsid w:val="006C5D9F"/>
    <w:rsid w:val="006C5DD8"/>
    <w:rsid w:val="006C5F96"/>
    <w:rsid w:val="006C616E"/>
    <w:rsid w:val="006C627F"/>
    <w:rsid w:val="006C6495"/>
    <w:rsid w:val="006C6634"/>
    <w:rsid w:val="006C67D5"/>
    <w:rsid w:val="006C6981"/>
    <w:rsid w:val="006C6CC4"/>
    <w:rsid w:val="006C6D7B"/>
    <w:rsid w:val="006C6F84"/>
    <w:rsid w:val="006C76C9"/>
    <w:rsid w:val="006C7769"/>
    <w:rsid w:val="006C77EE"/>
    <w:rsid w:val="006C78C4"/>
    <w:rsid w:val="006C7A21"/>
    <w:rsid w:val="006C7A4F"/>
    <w:rsid w:val="006C7BC0"/>
    <w:rsid w:val="006C7E70"/>
    <w:rsid w:val="006C7FC2"/>
    <w:rsid w:val="006C7FDD"/>
    <w:rsid w:val="006D01F5"/>
    <w:rsid w:val="006D025D"/>
    <w:rsid w:val="006D043B"/>
    <w:rsid w:val="006D06EA"/>
    <w:rsid w:val="006D080A"/>
    <w:rsid w:val="006D08B4"/>
    <w:rsid w:val="006D09AA"/>
    <w:rsid w:val="006D0B7B"/>
    <w:rsid w:val="006D0F14"/>
    <w:rsid w:val="006D1083"/>
    <w:rsid w:val="006D111B"/>
    <w:rsid w:val="006D11CE"/>
    <w:rsid w:val="006D12EC"/>
    <w:rsid w:val="006D134B"/>
    <w:rsid w:val="006D146E"/>
    <w:rsid w:val="006D151B"/>
    <w:rsid w:val="006D159B"/>
    <w:rsid w:val="006D16DD"/>
    <w:rsid w:val="006D1750"/>
    <w:rsid w:val="006D1881"/>
    <w:rsid w:val="006D1A6D"/>
    <w:rsid w:val="006D1A7E"/>
    <w:rsid w:val="006D1AED"/>
    <w:rsid w:val="006D1B94"/>
    <w:rsid w:val="006D1BE4"/>
    <w:rsid w:val="006D1D6E"/>
    <w:rsid w:val="006D1DD3"/>
    <w:rsid w:val="006D1F5A"/>
    <w:rsid w:val="006D2225"/>
    <w:rsid w:val="006D2288"/>
    <w:rsid w:val="006D2354"/>
    <w:rsid w:val="006D248B"/>
    <w:rsid w:val="006D24B2"/>
    <w:rsid w:val="006D2752"/>
    <w:rsid w:val="006D29CA"/>
    <w:rsid w:val="006D29F4"/>
    <w:rsid w:val="006D2AF6"/>
    <w:rsid w:val="006D2B9A"/>
    <w:rsid w:val="006D2D5E"/>
    <w:rsid w:val="006D2EBA"/>
    <w:rsid w:val="006D306A"/>
    <w:rsid w:val="006D3264"/>
    <w:rsid w:val="006D349B"/>
    <w:rsid w:val="006D34A7"/>
    <w:rsid w:val="006D34FB"/>
    <w:rsid w:val="006D3679"/>
    <w:rsid w:val="006D373E"/>
    <w:rsid w:val="006D3752"/>
    <w:rsid w:val="006D3AE7"/>
    <w:rsid w:val="006D3B68"/>
    <w:rsid w:val="006D3BB1"/>
    <w:rsid w:val="006D3C66"/>
    <w:rsid w:val="006D3D9F"/>
    <w:rsid w:val="006D3F77"/>
    <w:rsid w:val="006D4051"/>
    <w:rsid w:val="006D40CB"/>
    <w:rsid w:val="006D4180"/>
    <w:rsid w:val="006D41CF"/>
    <w:rsid w:val="006D42A5"/>
    <w:rsid w:val="006D4311"/>
    <w:rsid w:val="006D43CB"/>
    <w:rsid w:val="006D44F0"/>
    <w:rsid w:val="006D455F"/>
    <w:rsid w:val="006D457D"/>
    <w:rsid w:val="006D48A4"/>
    <w:rsid w:val="006D4B6F"/>
    <w:rsid w:val="006D4B8A"/>
    <w:rsid w:val="006D4D49"/>
    <w:rsid w:val="006D4D4C"/>
    <w:rsid w:val="006D4ED7"/>
    <w:rsid w:val="006D4F7A"/>
    <w:rsid w:val="006D50CA"/>
    <w:rsid w:val="006D5230"/>
    <w:rsid w:val="006D52C9"/>
    <w:rsid w:val="006D534A"/>
    <w:rsid w:val="006D53E6"/>
    <w:rsid w:val="006D5544"/>
    <w:rsid w:val="006D57F7"/>
    <w:rsid w:val="006D5915"/>
    <w:rsid w:val="006D5942"/>
    <w:rsid w:val="006D5A9F"/>
    <w:rsid w:val="006D5ACB"/>
    <w:rsid w:val="006D5B6C"/>
    <w:rsid w:val="006D5BF2"/>
    <w:rsid w:val="006D5C3C"/>
    <w:rsid w:val="006D6058"/>
    <w:rsid w:val="006D61A7"/>
    <w:rsid w:val="006D620B"/>
    <w:rsid w:val="006D66A6"/>
    <w:rsid w:val="006D6733"/>
    <w:rsid w:val="006D68D0"/>
    <w:rsid w:val="006D6982"/>
    <w:rsid w:val="006D6B13"/>
    <w:rsid w:val="006D6C01"/>
    <w:rsid w:val="006D6D11"/>
    <w:rsid w:val="006D6D7F"/>
    <w:rsid w:val="006D6E80"/>
    <w:rsid w:val="006D6ED4"/>
    <w:rsid w:val="006D70B2"/>
    <w:rsid w:val="006D712A"/>
    <w:rsid w:val="006D71D6"/>
    <w:rsid w:val="006D74C0"/>
    <w:rsid w:val="006D751E"/>
    <w:rsid w:val="006D765F"/>
    <w:rsid w:val="006D7A4D"/>
    <w:rsid w:val="006D7BCF"/>
    <w:rsid w:val="006D7C4F"/>
    <w:rsid w:val="006D7CE5"/>
    <w:rsid w:val="006D7D51"/>
    <w:rsid w:val="006D7D6B"/>
    <w:rsid w:val="006D7E6C"/>
    <w:rsid w:val="006D7E7A"/>
    <w:rsid w:val="006D7F5B"/>
    <w:rsid w:val="006E00A3"/>
    <w:rsid w:val="006E02D3"/>
    <w:rsid w:val="006E02FA"/>
    <w:rsid w:val="006E0413"/>
    <w:rsid w:val="006E041F"/>
    <w:rsid w:val="006E0462"/>
    <w:rsid w:val="006E04AE"/>
    <w:rsid w:val="006E0519"/>
    <w:rsid w:val="006E079C"/>
    <w:rsid w:val="006E0B6B"/>
    <w:rsid w:val="006E0CF2"/>
    <w:rsid w:val="006E0DA2"/>
    <w:rsid w:val="006E1339"/>
    <w:rsid w:val="006E14C3"/>
    <w:rsid w:val="006E1AF3"/>
    <w:rsid w:val="006E1E38"/>
    <w:rsid w:val="006E1E56"/>
    <w:rsid w:val="006E20F5"/>
    <w:rsid w:val="006E2137"/>
    <w:rsid w:val="006E2252"/>
    <w:rsid w:val="006E22B5"/>
    <w:rsid w:val="006E233A"/>
    <w:rsid w:val="006E2664"/>
    <w:rsid w:val="006E285F"/>
    <w:rsid w:val="006E2ABC"/>
    <w:rsid w:val="006E2AFD"/>
    <w:rsid w:val="006E2D01"/>
    <w:rsid w:val="006E2F8C"/>
    <w:rsid w:val="006E305C"/>
    <w:rsid w:val="006E3072"/>
    <w:rsid w:val="006E3154"/>
    <w:rsid w:val="006E315B"/>
    <w:rsid w:val="006E3277"/>
    <w:rsid w:val="006E3294"/>
    <w:rsid w:val="006E32B7"/>
    <w:rsid w:val="006E3417"/>
    <w:rsid w:val="006E356E"/>
    <w:rsid w:val="006E3965"/>
    <w:rsid w:val="006E3A28"/>
    <w:rsid w:val="006E3A38"/>
    <w:rsid w:val="006E3AED"/>
    <w:rsid w:val="006E3B95"/>
    <w:rsid w:val="006E3D7F"/>
    <w:rsid w:val="006E405C"/>
    <w:rsid w:val="006E426B"/>
    <w:rsid w:val="006E42F8"/>
    <w:rsid w:val="006E4304"/>
    <w:rsid w:val="006E438A"/>
    <w:rsid w:val="006E43BF"/>
    <w:rsid w:val="006E43DC"/>
    <w:rsid w:val="006E4541"/>
    <w:rsid w:val="006E456C"/>
    <w:rsid w:val="006E47DE"/>
    <w:rsid w:val="006E487A"/>
    <w:rsid w:val="006E4989"/>
    <w:rsid w:val="006E4A9D"/>
    <w:rsid w:val="006E4ACC"/>
    <w:rsid w:val="006E4B23"/>
    <w:rsid w:val="006E4C05"/>
    <w:rsid w:val="006E50F2"/>
    <w:rsid w:val="006E50F8"/>
    <w:rsid w:val="006E5108"/>
    <w:rsid w:val="006E51BC"/>
    <w:rsid w:val="006E51EF"/>
    <w:rsid w:val="006E533B"/>
    <w:rsid w:val="006E5377"/>
    <w:rsid w:val="006E54C9"/>
    <w:rsid w:val="006E5528"/>
    <w:rsid w:val="006E568B"/>
    <w:rsid w:val="006E573D"/>
    <w:rsid w:val="006E5926"/>
    <w:rsid w:val="006E5996"/>
    <w:rsid w:val="006E5D4C"/>
    <w:rsid w:val="006E5DFD"/>
    <w:rsid w:val="006E60D6"/>
    <w:rsid w:val="006E6489"/>
    <w:rsid w:val="006E65FC"/>
    <w:rsid w:val="006E67B1"/>
    <w:rsid w:val="006E6C3D"/>
    <w:rsid w:val="006E6DA7"/>
    <w:rsid w:val="006E6E9C"/>
    <w:rsid w:val="006E6F7C"/>
    <w:rsid w:val="006E713F"/>
    <w:rsid w:val="006E723B"/>
    <w:rsid w:val="006E7289"/>
    <w:rsid w:val="006E72B5"/>
    <w:rsid w:val="006E73D9"/>
    <w:rsid w:val="006E77F7"/>
    <w:rsid w:val="006E7875"/>
    <w:rsid w:val="006E79D2"/>
    <w:rsid w:val="006E7CCA"/>
    <w:rsid w:val="006E7E52"/>
    <w:rsid w:val="006E7EA0"/>
    <w:rsid w:val="006E7F92"/>
    <w:rsid w:val="006F0248"/>
    <w:rsid w:val="006F02B5"/>
    <w:rsid w:val="006F06E5"/>
    <w:rsid w:val="006F08EA"/>
    <w:rsid w:val="006F095F"/>
    <w:rsid w:val="006F09BE"/>
    <w:rsid w:val="006F09EA"/>
    <w:rsid w:val="006F0A19"/>
    <w:rsid w:val="006F0A42"/>
    <w:rsid w:val="006F0D7E"/>
    <w:rsid w:val="006F0DB1"/>
    <w:rsid w:val="006F0E92"/>
    <w:rsid w:val="006F0F54"/>
    <w:rsid w:val="006F1016"/>
    <w:rsid w:val="006F11F3"/>
    <w:rsid w:val="006F1348"/>
    <w:rsid w:val="006F13A1"/>
    <w:rsid w:val="006F14E9"/>
    <w:rsid w:val="006F164C"/>
    <w:rsid w:val="006F164D"/>
    <w:rsid w:val="006F17CF"/>
    <w:rsid w:val="006F1989"/>
    <w:rsid w:val="006F1ABD"/>
    <w:rsid w:val="006F1BCB"/>
    <w:rsid w:val="006F1D84"/>
    <w:rsid w:val="006F1ED4"/>
    <w:rsid w:val="006F1F9D"/>
    <w:rsid w:val="006F1FD7"/>
    <w:rsid w:val="006F2337"/>
    <w:rsid w:val="006F2441"/>
    <w:rsid w:val="006F24FA"/>
    <w:rsid w:val="006F251A"/>
    <w:rsid w:val="006F252C"/>
    <w:rsid w:val="006F268F"/>
    <w:rsid w:val="006F270E"/>
    <w:rsid w:val="006F2B63"/>
    <w:rsid w:val="006F3181"/>
    <w:rsid w:val="006F32A4"/>
    <w:rsid w:val="006F3436"/>
    <w:rsid w:val="006F3552"/>
    <w:rsid w:val="006F35B6"/>
    <w:rsid w:val="006F3644"/>
    <w:rsid w:val="006F36A9"/>
    <w:rsid w:val="006F36BB"/>
    <w:rsid w:val="006F3B3F"/>
    <w:rsid w:val="006F3C86"/>
    <w:rsid w:val="006F3D07"/>
    <w:rsid w:val="006F3D6A"/>
    <w:rsid w:val="006F3DF2"/>
    <w:rsid w:val="006F420A"/>
    <w:rsid w:val="006F4568"/>
    <w:rsid w:val="006F4619"/>
    <w:rsid w:val="006F4FD7"/>
    <w:rsid w:val="006F5127"/>
    <w:rsid w:val="006F51B5"/>
    <w:rsid w:val="006F5346"/>
    <w:rsid w:val="006F54BF"/>
    <w:rsid w:val="006F5518"/>
    <w:rsid w:val="006F55A5"/>
    <w:rsid w:val="006F56C8"/>
    <w:rsid w:val="006F5720"/>
    <w:rsid w:val="006F5879"/>
    <w:rsid w:val="006F5942"/>
    <w:rsid w:val="006F5B84"/>
    <w:rsid w:val="006F5D30"/>
    <w:rsid w:val="006F5D7C"/>
    <w:rsid w:val="006F5E32"/>
    <w:rsid w:val="006F5E74"/>
    <w:rsid w:val="006F5EED"/>
    <w:rsid w:val="006F6281"/>
    <w:rsid w:val="006F62E4"/>
    <w:rsid w:val="006F6337"/>
    <w:rsid w:val="006F6341"/>
    <w:rsid w:val="006F64FC"/>
    <w:rsid w:val="006F6534"/>
    <w:rsid w:val="006F6724"/>
    <w:rsid w:val="006F6786"/>
    <w:rsid w:val="006F685C"/>
    <w:rsid w:val="006F686C"/>
    <w:rsid w:val="006F68E9"/>
    <w:rsid w:val="006F69EE"/>
    <w:rsid w:val="006F6A2F"/>
    <w:rsid w:val="006F6A85"/>
    <w:rsid w:val="006F6D7C"/>
    <w:rsid w:val="006F6E4E"/>
    <w:rsid w:val="006F6F3B"/>
    <w:rsid w:val="006F703F"/>
    <w:rsid w:val="006F7116"/>
    <w:rsid w:val="006F71C8"/>
    <w:rsid w:val="006F737C"/>
    <w:rsid w:val="006F74B6"/>
    <w:rsid w:val="006F75A8"/>
    <w:rsid w:val="006F775A"/>
    <w:rsid w:val="006F795C"/>
    <w:rsid w:val="006F7C30"/>
    <w:rsid w:val="006F7D70"/>
    <w:rsid w:val="006F7F87"/>
    <w:rsid w:val="006F7FC4"/>
    <w:rsid w:val="006F7FEB"/>
    <w:rsid w:val="00700076"/>
    <w:rsid w:val="00700237"/>
    <w:rsid w:val="0070023B"/>
    <w:rsid w:val="007002C7"/>
    <w:rsid w:val="007005C5"/>
    <w:rsid w:val="00700601"/>
    <w:rsid w:val="00700627"/>
    <w:rsid w:val="00700648"/>
    <w:rsid w:val="007009B7"/>
    <w:rsid w:val="00700A5B"/>
    <w:rsid w:val="00700BFB"/>
    <w:rsid w:val="00700C4B"/>
    <w:rsid w:val="00700DCB"/>
    <w:rsid w:val="00700E2A"/>
    <w:rsid w:val="00700FB4"/>
    <w:rsid w:val="00700FDF"/>
    <w:rsid w:val="00700FF9"/>
    <w:rsid w:val="00701324"/>
    <w:rsid w:val="00701409"/>
    <w:rsid w:val="007014A6"/>
    <w:rsid w:val="007018D1"/>
    <w:rsid w:val="007018D2"/>
    <w:rsid w:val="00701A0F"/>
    <w:rsid w:val="00701B59"/>
    <w:rsid w:val="00701CC9"/>
    <w:rsid w:val="00701F14"/>
    <w:rsid w:val="00701F58"/>
    <w:rsid w:val="00701F79"/>
    <w:rsid w:val="00702056"/>
    <w:rsid w:val="00702183"/>
    <w:rsid w:val="0070221F"/>
    <w:rsid w:val="00702387"/>
    <w:rsid w:val="007027A6"/>
    <w:rsid w:val="00702BF2"/>
    <w:rsid w:val="00702C7B"/>
    <w:rsid w:val="00702DF1"/>
    <w:rsid w:val="00702E00"/>
    <w:rsid w:val="00702E89"/>
    <w:rsid w:val="007031AB"/>
    <w:rsid w:val="00703308"/>
    <w:rsid w:val="0070355C"/>
    <w:rsid w:val="0070357D"/>
    <w:rsid w:val="007035FC"/>
    <w:rsid w:val="007038C4"/>
    <w:rsid w:val="0070390D"/>
    <w:rsid w:val="00703A0D"/>
    <w:rsid w:val="00703A27"/>
    <w:rsid w:val="00703B41"/>
    <w:rsid w:val="00703E09"/>
    <w:rsid w:val="00703ED8"/>
    <w:rsid w:val="0070409D"/>
    <w:rsid w:val="00704155"/>
    <w:rsid w:val="007041DE"/>
    <w:rsid w:val="00704241"/>
    <w:rsid w:val="0070438C"/>
    <w:rsid w:val="00704526"/>
    <w:rsid w:val="0070456C"/>
    <w:rsid w:val="007046D3"/>
    <w:rsid w:val="00704719"/>
    <w:rsid w:val="00704986"/>
    <w:rsid w:val="00704A19"/>
    <w:rsid w:val="00704B3D"/>
    <w:rsid w:val="00704CD5"/>
    <w:rsid w:val="00704D61"/>
    <w:rsid w:val="00704EB0"/>
    <w:rsid w:val="00705074"/>
    <w:rsid w:val="0070519E"/>
    <w:rsid w:val="0070534F"/>
    <w:rsid w:val="007053E8"/>
    <w:rsid w:val="007057F1"/>
    <w:rsid w:val="007058FB"/>
    <w:rsid w:val="007059DD"/>
    <w:rsid w:val="007059E1"/>
    <w:rsid w:val="00705B10"/>
    <w:rsid w:val="00705F8E"/>
    <w:rsid w:val="00705FA6"/>
    <w:rsid w:val="007061A0"/>
    <w:rsid w:val="007061D8"/>
    <w:rsid w:val="0070620D"/>
    <w:rsid w:val="00706294"/>
    <w:rsid w:val="007065BB"/>
    <w:rsid w:val="007065D8"/>
    <w:rsid w:val="00706823"/>
    <w:rsid w:val="00706A0B"/>
    <w:rsid w:val="00706C96"/>
    <w:rsid w:val="00706EDB"/>
    <w:rsid w:val="00707125"/>
    <w:rsid w:val="00707486"/>
    <w:rsid w:val="00707507"/>
    <w:rsid w:val="00707838"/>
    <w:rsid w:val="00707BCC"/>
    <w:rsid w:val="00707C6B"/>
    <w:rsid w:val="00707E3B"/>
    <w:rsid w:val="00707E6B"/>
    <w:rsid w:val="00707EE7"/>
    <w:rsid w:val="0071002B"/>
    <w:rsid w:val="00710093"/>
    <w:rsid w:val="00710146"/>
    <w:rsid w:val="007101CB"/>
    <w:rsid w:val="007101DF"/>
    <w:rsid w:val="0071022F"/>
    <w:rsid w:val="007103B4"/>
    <w:rsid w:val="007106E9"/>
    <w:rsid w:val="007108A2"/>
    <w:rsid w:val="007109E9"/>
    <w:rsid w:val="00710A77"/>
    <w:rsid w:val="00710B8E"/>
    <w:rsid w:val="00710D33"/>
    <w:rsid w:val="00710D81"/>
    <w:rsid w:val="00710E8E"/>
    <w:rsid w:val="00710F30"/>
    <w:rsid w:val="00710FF1"/>
    <w:rsid w:val="007110CB"/>
    <w:rsid w:val="007112C8"/>
    <w:rsid w:val="007115F5"/>
    <w:rsid w:val="007116D8"/>
    <w:rsid w:val="007118E7"/>
    <w:rsid w:val="0071194C"/>
    <w:rsid w:val="00711B87"/>
    <w:rsid w:val="00711D65"/>
    <w:rsid w:val="00711E50"/>
    <w:rsid w:val="00711EF7"/>
    <w:rsid w:val="00711F12"/>
    <w:rsid w:val="00711F45"/>
    <w:rsid w:val="00711F8D"/>
    <w:rsid w:val="007123CB"/>
    <w:rsid w:val="00712490"/>
    <w:rsid w:val="007128B0"/>
    <w:rsid w:val="007129C3"/>
    <w:rsid w:val="00712A28"/>
    <w:rsid w:val="00712CF8"/>
    <w:rsid w:val="00713035"/>
    <w:rsid w:val="00713061"/>
    <w:rsid w:val="007130BA"/>
    <w:rsid w:val="007133A4"/>
    <w:rsid w:val="007133F7"/>
    <w:rsid w:val="0071356E"/>
    <w:rsid w:val="007135A9"/>
    <w:rsid w:val="007136CF"/>
    <w:rsid w:val="00713811"/>
    <w:rsid w:val="00713907"/>
    <w:rsid w:val="007139BE"/>
    <w:rsid w:val="00713B77"/>
    <w:rsid w:val="00713BD7"/>
    <w:rsid w:val="00713C0E"/>
    <w:rsid w:val="00713E98"/>
    <w:rsid w:val="00713F47"/>
    <w:rsid w:val="00713F6A"/>
    <w:rsid w:val="0071405D"/>
    <w:rsid w:val="0071420E"/>
    <w:rsid w:val="0071425E"/>
    <w:rsid w:val="00714300"/>
    <w:rsid w:val="0071432C"/>
    <w:rsid w:val="0071477E"/>
    <w:rsid w:val="00714B0D"/>
    <w:rsid w:val="00714B7A"/>
    <w:rsid w:val="00714C24"/>
    <w:rsid w:val="00714EAE"/>
    <w:rsid w:val="0071516A"/>
    <w:rsid w:val="0071517A"/>
    <w:rsid w:val="007152EF"/>
    <w:rsid w:val="0071555A"/>
    <w:rsid w:val="00715582"/>
    <w:rsid w:val="0071596B"/>
    <w:rsid w:val="00715A33"/>
    <w:rsid w:val="00715D9B"/>
    <w:rsid w:val="00715DB0"/>
    <w:rsid w:val="00715EC3"/>
    <w:rsid w:val="00716062"/>
    <w:rsid w:val="007162CB"/>
    <w:rsid w:val="00716341"/>
    <w:rsid w:val="0071645A"/>
    <w:rsid w:val="007164D8"/>
    <w:rsid w:val="00716A4D"/>
    <w:rsid w:val="00716B8D"/>
    <w:rsid w:val="00716E34"/>
    <w:rsid w:val="00716EF4"/>
    <w:rsid w:val="00716EFC"/>
    <w:rsid w:val="00716FE0"/>
    <w:rsid w:val="007171EC"/>
    <w:rsid w:val="00717342"/>
    <w:rsid w:val="0071744E"/>
    <w:rsid w:val="00717628"/>
    <w:rsid w:val="0071767D"/>
    <w:rsid w:val="007178B5"/>
    <w:rsid w:val="0071798F"/>
    <w:rsid w:val="00717AB0"/>
    <w:rsid w:val="00717C39"/>
    <w:rsid w:val="00717C3E"/>
    <w:rsid w:val="00717C75"/>
    <w:rsid w:val="007200FB"/>
    <w:rsid w:val="007202E3"/>
    <w:rsid w:val="0072039C"/>
    <w:rsid w:val="007203D2"/>
    <w:rsid w:val="007203DC"/>
    <w:rsid w:val="00720651"/>
    <w:rsid w:val="00720900"/>
    <w:rsid w:val="00720948"/>
    <w:rsid w:val="00720AE9"/>
    <w:rsid w:val="00720B76"/>
    <w:rsid w:val="00720E1A"/>
    <w:rsid w:val="00720F2E"/>
    <w:rsid w:val="00720FD6"/>
    <w:rsid w:val="0072103E"/>
    <w:rsid w:val="0072105F"/>
    <w:rsid w:val="00721103"/>
    <w:rsid w:val="007212B0"/>
    <w:rsid w:val="00721483"/>
    <w:rsid w:val="007215A0"/>
    <w:rsid w:val="007215CF"/>
    <w:rsid w:val="00721645"/>
    <w:rsid w:val="00721984"/>
    <w:rsid w:val="00721A46"/>
    <w:rsid w:val="00721BF1"/>
    <w:rsid w:val="00721C5C"/>
    <w:rsid w:val="00721CF1"/>
    <w:rsid w:val="00721CFD"/>
    <w:rsid w:val="00721D1C"/>
    <w:rsid w:val="00721F1D"/>
    <w:rsid w:val="00722526"/>
    <w:rsid w:val="00722AAF"/>
    <w:rsid w:val="00722AD6"/>
    <w:rsid w:val="00722E50"/>
    <w:rsid w:val="00723078"/>
    <w:rsid w:val="00723180"/>
    <w:rsid w:val="007233B4"/>
    <w:rsid w:val="00723520"/>
    <w:rsid w:val="00723533"/>
    <w:rsid w:val="00723706"/>
    <w:rsid w:val="00723906"/>
    <w:rsid w:val="00723983"/>
    <w:rsid w:val="00723B27"/>
    <w:rsid w:val="00723B30"/>
    <w:rsid w:val="00723CEA"/>
    <w:rsid w:val="00723E80"/>
    <w:rsid w:val="00723F80"/>
    <w:rsid w:val="00723F8A"/>
    <w:rsid w:val="007240A8"/>
    <w:rsid w:val="00724114"/>
    <w:rsid w:val="00724184"/>
    <w:rsid w:val="007241AD"/>
    <w:rsid w:val="00724228"/>
    <w:rsid w:val="00724293"/>
    <w:rsid w:val="00724325"/>
    <w:rsid w:val="00724438"/>
    <w:rsid w:val="0072443B"/>
    <w:rsid w:val="007245D7"/>
    <w:rsid w:val="0072461C"/>
    <w:rsid w:val="0072464F"/>
    <w:rsid w:val="00724685"/>
    <w:rsid w:val="00724B27"/>
    <w:rsid w:val="00724BF1"/>
    <w:rsid w:val="00724BF2"/>
    <w:rsid w:val="00724FE7"/>
    <w:rsid w:val="00725059"/>
    <w:rsid w:val="00725273"/>
    <w:rsid w:val="00725294"/>
    <w:rsid w:val="0072555E"/>
    <w:rsid w:val="00725564"/>
    <w:rsid w:val="00725675"/>
    <w:rsid w:val="0072579D"/>
    <w:rsid w:val="0072597E"/>
    <w:rsid w:val="00725C97"/>
    <w:rsid w:val="00725EA5"/>
    <w:rsid w:val="00725F55"/>
    <w:rsid w:val="00726236"/>
    <w:rsid w:val="0072641F"/>
    <w:rsid w:val="007265AA"/>
    <w:rsid w:val="007265C7"/>
    <w:rsid w:val="00726615"/>
    <w:rsid w:val="0072675C"/>
    <w:rsid w:val="007267C7"/>
    <w:rsid w:val="00726A1A"/>
    <w:rsid w:val="00726AAA"/>
    <w:rsid w:val="00726DC5"/>
    <w:rsid w:val="00726EE5"/>
    <w:rsid w:val="00726F64"/>
    <w:rsid w:val="0072710F"/>
    <w:rsid w:val="007272CE"/>
    <w:rsid w:val="0072787B"/>
    <w:rsid w:val="00727949"/>
    <w:rsid w:val="00727BBC"/>
    <w:rsid w:val="00727BF6"/>
    <w:rsid w:val="00727D2E"/>
    <w:rsid w:val="00727D33"/>
    <w:rsid w:val="007300C8"/>
    <w:rsid w:val="0073013A"/>
    <w:rsid w:val="00730155"/>
    <w:rsid w:val="00730158"/>
    <w:rsid w:val="007301C0"/>
    <w:rsid w:val="0073027D"/>
    <w:rsid w:val="00730399"/>
    <w:rsid w:val="007305FF"/>
    <w:rsid w:val="00730747"/>
    <w:rsid w:val="007307B6"/>
    <w:rsid w:val="00730817"/>
    <w:rsid w:val="007308F5"/>
    <w:rsid w:val="00730972"/>
    <w:rsid w:val="007309E8"/>
    <w:rsid w:val="00730A0F"/>
    <w:rsid w:val="00730B94"/>
    <w:rsid w:val="00730BE3"/>
    <w:rsid w:val="00730C30"/>
    <w:rsid w:val="00730C83"/>
    <w:rsid w:val="00730CFF"/>
    <w:rsid w:val="00730D61"/>
    <w:rsid w:val="00730E0A"/>
    <w:rsid w:val="00730E40"/>
    <w:rsid w:val="00730FBC"/>
    <w:rsid w:val="00731154"/>
    <w:rsid w:val="00731175"/>
    <w:rsid w:val="0073119B"/>
    <w:rsid w:val="007314A8"/>
    <w:rsid w:val="007314E8"/>
    <w:rsid w:val="00731780"/>
    <w:rsid w:val="00731788"/>
    <w:rsid w:val="00731793"/>
    <w:rsid w:val="00731869"/>
    <w:rsid w:val="007318F8"/>
    <w:rsid w:val="00731942"/>
    <w:rsid w:val="00731B9D"/>
    <w:rsid w:val="00731BDA"/>
    <w:rsid w:val="00731C27"/>
    <w:rsid w:val="00731C69"/>
    <w:rsid w:val="00731CF2"/>
    <w:rsid w:val="00731FBD"/>
    <w:rsid w:val="00731FD8"/>
    <w:rsid w:val="0073205A"/>
    <w:rsid w:val="00732210"/>
    <w:rsid w:val="007325F3"/>
    <w:rsid w:val="00732748"/>
    <w:rsid w:val="007327DB"/>
    <w:rsid w:val="00732DB5"/>
    <w:rsid w:val="00732F19"/>
    <w:rsid w:val="00732FA2"/>
    <w:rsid w:val="00732FCB"/>
    <w:rsid w:val="00733052"/>
    <w:rsid w:val="00733277"/>
    <w:rsid w:val="0073335B"/>
    <w:rsid w:val="00733878"/>
    <w:rsid w:val="00733964"/>
    <w:rsid w:val="00733A10"/>
    <w:rsid w:val="00733CD3"/>
    <w:rsid w:val="00733D8B"/>
    <w:rsid w:val="00734033"/>
    <w:rsid w:val="007340B4"/>
    <w:rsid w:val="007342CA"/>
    <w:rsid w:val="00734312"/>
    <w:rsid w:val="007343DA"/>
    <w:rsid w:val="00734459"/>
    <w:rsid w:val="00734489"/>
    <w:rsid w:val="007344CE"/>
    <w:rsid w:val="00734538"/>
    <w:rsid w:val="00734639"/>
    <w:rsid w:val="007346AA"/>
    <w:rsid w:val="00734715"/>
    <w:rsid w:val="00734770"/>
    <w:rsid w:val="00734791"/>
    <w:rsid w:val="00734864"/>
    <w:rsid w:val="007348B2"/>
    <w:rsid w:val="007348EC"/>
    <w:rsid w:val="00734A9A"/>
    <w:rsid w:val="00734B94"/>
    <w:rsid w:val="00734B99"/>
    <w:rsid w:val="00734D34"/>
    <w:rsid w:val="00735035"/>
    <w:rsid w:val="007350E8"/>
    <w:rsid w:val="007350F0"/>
    <w:rsid w:val="00735194"/>
    <w:rsid w:val="007352E2"/>
    <w:rsid w:val="0073538B"/>
    <w:rsid w:val="0073542A"/>
    <w:rsid w:val="007355CD"/>
    <w:rsid w:val="00735623"/>
    <w:rsid w:val="007358AF"/>
    <w:rsid w:val="0073592A"/>
    <w:rsid w:val="00735B01"/>
    <w:rsid w:val="00735B27"/>
    <w:rsid w:val="00735E84"/>
    <w:rsid w:val="007360B6"/>
    <w:rsid w:val="00736239"/>
    <w:rsid w:val="0073638B"/>
    <w:rsid w:val="0073640D"/>
    <w:rsid w:val="00736DDB"/>
    <w:rsid w:val="00736E37"/>
    <w:rsid w:val="00736FD4"/>
    <w:rsid w:val="00737128"/>
    <w:rsid w:val="007373C4"/>
    <w:rsid w:val="007373E4"/>
    <w:rsid w:val="00737428"/>
    <w:rsid w:val="007374AC"/>
    <w:rsid w:val="00737716"/>
    <w:rsid w:val="007377A8"/>
    <w:rsid w:val="007377C4"/>
    <w:rsid w:val="0073780E"/>
    <w:rsid w:val="00737894"/>
    <w:rsid w:val="007379B3"/>
    <w:rsid w:val="00737D35"/>
    <w:rsid w:val="00737DBA"/>
    <w:rsid w:val="0074001E"/>
    <w:rsid w:val="00740035"/>
    <w:rsid w:val="00740050"/>
    <w:rsid w:val="007404EE"/>
    <w:rsid w:val="0074066B"/>
    <w:rsid w:val="0074083D"/>
    <w:rsid w:val="00740A28"/>
    <w:rsid w:val="00740DFA"/>
    <w:rsid w:val="00740E55"/>
    <w:rsid w:val="00740F2E"/>
    <w:rsid w:val="00741118"/>
    <w:rsid w:val="00741315"/>
    <w:rsid w:val="007413F4"/>
    <w:rsid w:val="0074147E"/>
    <w:rsid w:val="00741552"/>
    <w:rsid w:val="0074161F"/>
    <w:rsid w:val="0074189C"/>
    <w:rsid w:val="0074191F"/>
    <w:rsid w:val="00741969"/>
    <w:rsid w:val="00741A5B"/>
    <w:rsid w:val="00741AAC"/>
    <w:rsid w:val="00741BA6"/>
    <w:rsid w:val="00741D59"/>
    <w:rsid w:val="00741DA7"/>
    <w:rsid w:val="00741EF5"/>
    <w:rsid w:val="007421F7"/>
    <w:rsid w:val="0074229F"/>
    <w:rsid w:val="00742502"/>
    <w:rsid w:val="00742560"/>
    <w:rsid w:val="00742567"/>
    <w:rsid w:val="00742583"/>
    <w:rsid w:val="007425D2"/>
    <w:rsid w:val="00742756"/>
    <w:rsid w:val="007427C8"/>
    <w:rsid w:val="00742836"/>
    <w:rsid w:val="00742C51"/>
    <w:rsid w:val="00742EC0"/>
    <w:rsid w:val="00742EDE"/>
    <w:rsid w:val="007430C3"/>
    <w:rsid w:val="00743131"/>
    <w:rsid w:val="00743273"/>
    <w:rsid w:val="00743545"/>
    <w:rsid w:val="007435C5"/>
    <w:rsid w:val="0074376D"/>
    <w:rsid w:val="0074385B"/>
    <w:rsid w:val="00743A70"/>
    <w:rsid w:val="00743A7C"/>
    <w:rsid w:val="00743B67"/>
    <w:rsid w:val="00743CB7"/>
    <w:rsid w:val="00743D13"/>
    <w:rsid w:val="007441FA"/>
    <w:rsid w:val="007444BD"/>
    <w:rsid w:val="00744622"/>
    <w:rsid w:val="00744723"/>
    <w:rsid w:val="00744770"/>
    <w:rsid w:val="007448A7"/>
    <w:rsid w:val="00744AFC"/>
    <w:rsid w:val="00744BB7"/>
    <w:rsid w:val="00744E6F"/>
    <w:rsid w:val="007450C9"/>
    <w:rsid w:val="00745113"/>
    <w:rsid w:val="00745132"/>
    <w:rsid w:val="00745295"/>
    <w:rsid w:val="007452A4"/>
    <w:rsid w:val="00745370"/>
    <w:rsid w:val="007455A3"/>
    <w:rsid w:val="007455E8"/>
    <w:rsid w:val="007455FA"/>
    <w:rsid w:val="00745744"/>
    <w:rsid w:val="00745901"/>
    <w:rsid w:val="00745A4B"/>
    <w:rsid w:val="00745A84"/>
    <w:rsid w:val="00745AD8"/>
    <w:rsid w:val="00745AEE"/>
    <w:rsid w:val="00745B72"/>
    <w:rsid w:val="00745B79"/>
    <w:rsid w:val="00745C50"/>
    <w:rsid w:val="00745CE8"/>
    <w:rsid w:val="00745E64"/>
    <w:rsid w:val="00745F72"/>
    <w:rsid w:val="00746115"/>
    <w:rsid w:val="00746346"/>
    <w:rsid w:val="007464E8"/>
    <w:rsid w:val="00746791"/>
    <w:rsid w:val="007468B4"/>
    <w:rsid w:val="0074699D"/>
    <w:rsid w:val="00746A2C"/>
    <w:rsid w:val="00746B1F"/>
    <w:rsid w:val="00746BC4"/>
    <w:rsid w:val="00746CD5"/>
    <w:rsid w:val="00746E9E"/>
    <w:rsid w:val="00746F79"/>
    <w:rsid w:val="007471BB"/>
    <w:rsid w:val="007471F0"/>
    <w:rsid w:val="00747282"/>
    <w:rsid w:val="00747776"/>
    <w:rsid w:val="0074781F"/>
    <w:rsid w:val="007479D0"/>
    <w:rsid w:val="00747A05"/>
    <w:rsid w:val="00747C65"/>
    <w:rsid w:val="00747D7C"/>
    <w:rsid w:val="00747FDC"/>
    <w:rsid w:val="00750332"/>
    <w:rsid w:val="00750368"/>
    <w:rsid w:val="007504BB"/>
    <w:rsid w:val="007509E8"/>
    <w:rsid w:val="00750BC9"/>
    <w:rsid w:val="00750BE3"/>
    <w:rsid w:val="00750DEA"/>
    <w:rsid w:val="00750E41"/>
    <w:rsid w:val="00750EB4"/>
    <w:rsid w:val="007510C8"/>
    <w:rsid w:val="0075112C"/>
    <w:rsid w:val="00751166"/>
    <w:rsid w:val="00751347"/>
    <w:rsid w:val="0075136F"/>
    <w:rsid w:val="00751524"/>
    <w:rsid w:val="007515BA"/>
    <w:rsid w:val="00751674"/>
    <w:rsid w:val="0075178C"/>
    <w:rsid w:val="007519ED"/>
    <w:rsid w:val="00751EA7"/>
    <w:rsid w:val="0075200E"/>
    <w:rsid w:val="007521BC"/>
    <w:rsid w:val="007521E2"/>
    <w:rsid w:val="0075222D"/>
    <w:rsid w:val="00752454"/>
    <w:rsid w:val="007524C5"/>
    <w:rsid w:val="00752551"/>
    <w:rsid w:val="007527C1"/>
    <w:rsid w:val="00752D5E"/>
    <w:rsid w:val="00752FB3"/>
    <w:rsid w:val="00753081"/>
    <w:rsid w:val="007531EE"/>
    <w:rsid w:val="00753252"/>
    <w:rsid w:val="0075335B"/>
    <w:rsid w:val="00753502"/>
    <w:rsid w:val="00753577"/>
    <w:rsid w:val="00753662"/>
    <w:rsid w:val="00753882"/>
    <w:rsid w:val="00753A56"/>
    <w:rsid w:val="00753CA1"/>
    <w:rsid w:val="00753D3E"/>
    <w:rsid w:val="00753EDC"/>
    <w:rsid w:val="00753F40"/>
    <w:rsid w:val="007540A9"/>
    <w:rsid w:val="00754358"/>
    <w:rsid w:val="00754385"/>
    <w:rsid w:val="0075439A"/>
    <w:rsid w:val="0075454B"/>
    <w:rsid w:val="0075464E"/>
    <w:rsid w:val="00754709"/>
    <w:rsid w:val="0075475B"/>
    <w:rsid w:val="0075487D"/>
    <w:rsid w:val="007548F6"/>
    <w:rsid w:val="007549E7"/>
    <w:rsid w:val="00754A15"/>
    <w:rsid w:val="00754A46"/>
    <w:rsid w:val="00754ACB"/>
    <w:rsid w:val="00754B18"/>
    <w:rsid w:val="00754CFA"/>
    <w:rsid w:val="00754E05"/>
    <w:rsid w:val="00754EF2"/>
    <w:rsid w:val="00754F8B"/>
    <w:rsid w:val="00754FBA"/>
    <w:rsid w:val="0075505C"/>
    <w:rsid w:val="0075508A"/>
    <w:rsid w:val="0075514D"/>
    <w:rsid w:val="00755242"/>
    <w:rsid w:val="0075542B"/>
    <w:rsid w:val="007554C7"/>
    <w:rsid w:val="00755719"/>
    <w:rsid w:val="00755745"/>
    <w:rsid w:val="00755BDF"/>
    <w:rsid w:val="00755BE9"/>
    <w:rsid w:val="00755CAF"/>
    <w:rsid w:val="00755E18"/>
    <w:rsid w:val="00756047"/>
    <w:rsid w:val="007560D1"/>
    <w:rsid w:val="00756276"/>
    <w:rsid w:val="007562FA"/>
    <w:rsid w:val="007565C3"/>
    <w:rsid w:val="007567DC"/>
    <w:rsid w:val="007567F4"/>
    <w:rsid w:val="00756825"/>
    <w:rsid w:val="00756939"/>
    <w:rsid w:val="00756962"/>
    <w:rsid w:val="007569AF"/>
    <w:rsid w:val="00756B51"/>
    <w:rsid w:val="00756F42"/>
    <w:rsid w:val="00756FBB"/>
    <w:rsid w:val="00757007"/>
    <w:rsid w:val="00757029"/>
    <w:rsid w:val="0075710A"/>
    <w:rsid w:val="007572F7"/>
    <w:rsid w:val="0075756F"/>
    <w:rsid w:val="007575E4"/>
    <w:rsid w:val="00757771"/>
    <w:rsid w:val="007579A0"/>
    <w:rsid w:val="00757BA8"/>
    <w:rsid w:val="00757C0E"/>
    <w:rsid w:val="00757CD7"/>
    <w:rsid w:val="00757E28"/>
    <w:rsid w:val="00757E8A"/>
    <w:rsid w:val="00757EF0"/>
    <w:rsid w:val="00757F85"/>
    <w:rsid w:val="00760257"/>
    <w:rsid w:val="007604EB"/>
    <w:rsid w:val="0076050B"/>
    <w:rsid w:val="0076091C"/>
    <w:rsid w:val="007609EA"/>
    <w:rsid w:val="00760A4A"/>
    <w:rsid w:val="00760F2D"/>
    <w:rsid w:val="00760FA4"/>
    <w:rsid w:val="007610E8"/>
    <w:rsid w:val="00761143"/>
    <w:rsid w:val="0076147B"/>
    <w:rsid w:val="0076160B"/>
    <w:rsid w:val="007616E3"/>
    <w:rsid w:val="007617B4"/>
    <w:rsid w:val="00761A53"/>
    <w:rsid w:val="00761C24"/>
    <w:rsid w:val="00761D11"/>
    <w:rsid w:val="00761DDA"/>
    <w:rsid w:val="00761FB4"/>
    <w:rsid w:val="00762495"/>
    <w:rsid w:val="007624C0"/>
    <w:rsid w:val="00762916"/>
    <w:rsid w:val="00762978"/>
    <w:rsid w:val="007629B6"/>
    <w:rsid w:val="00762BBA"/>
    <w:rsid w:val="00762BE8"/>
    <w:rsid w:val="00762C9D"/>
    <w:rsid w:val="00762D78"/>
    <w:rsid w:val="00762E26"/>
    <w:rsid w:val="00762E86"/>
    <w:rsid w:val="00762E8A"/>
    <w:rsid w:val="00762FA0"/>
    <w:rsid w:val="0076314F"/>
    <w:rsid w:val="0076316E"/>
    <w:rsid w:val="00763268"/>
    <w:rsid w:val="007637BE"/>
    <w:rsid w:val="00763882"/>
    <w:rsid w:val="00763995"/>
    <w:rsid w:val="00764138"/>
    <w:rsid w:val="007641EC"/>
    <w:rsid w:val="00764204"/>
    <w:rsid w:val="00764261"/>
    <w:rsid w:val="007642CD"/>
    <w:rsid w:val="0076441E"/>
    <w:rsid w:val="00764648"/>
    <w:rsid w:val="0076469B"/>
    <w:rsid w:val="0076473C"/>
    <w:rsid w:val="00764869"/>
    <w:rsid w:val="00764BE0"/>
    <w:rsid w:val="00764C59"/>
    <w:rsid w:val="00764D56"/>
    <w:rsid w:val="00764DFA"/>
    <w:rsid w:val="00764F61"/>
    <w:rsid w:val="007653E9"/>
    <w:rsid w:val="00765573"/>
    <w:rsid w:val="007655E7"/>
    <w:rsid w:val="0076579F"/>
    <w:rsid w:val="007657E6"/>
    <w:rsid w:val="00765806"/>
    <w:rsid w:val="00765813"/>
    <w:rsid w:val="00765B4F"/>
    <w:rsid w:val="00765E0C"/>
    <w:rsid w:val="00765E6B"/>
    <w:rsid w:val="00766029"/>
    <w:rsid w:val="00766180"/>
    <w:rsid w:val="00766289"/>
    <w:rsid w:val="00766339"/>
    <w:rsid w:val="00766392"/>
    <w:rsid w:val="00766399"/>
    <w:rsid w:val="007663A1"/>
    <w:rsid w:val="007663F4"/>
    <w:rsid w:val="00766477"/>
    <w:rsid w:val="0076669D"/>
    <w:rsid w:val="007667F2"/>
    <w:rsid w:val="00766850"/>
    <w:rsid w:val="00766991"/>
    <w:rsid w:val="007672E8"/>
    <w:rsid w:val="007673B2"/>
    <w:rsid w:val="007676E3"/>
    <w:rsid w:val="007677C7"/>
    <w:rsid w:val="00767818"/>
    <w:rsid w:val="00767870"/>
    <w:rsid w:val="0076788B"/>
    <w:rsid w:val="00767898"/>
    <w:rsid w:val="00767918"/>
    <w:rsid w:val="007679E6"/>
    <w:rsid w:val="00767B62"/>
    <w:rsid w:val="00767B6D"/>
    <w:rsid w:val="00767C96"/>
    <w:rsid w:val="00767D54"/>
    <w:rsid w:val="0077001F"/>
    <w:rsid w:val="007704FB"/>
    <w:rsid w:val="00770639"/>
    <w:rsid w:val="00770889"/>
    <w:rsid w:val="007708B4"/>
    <w:rsid w:val="007708B5"/>
    <w:rsid w:val="007709EB"/>
    <w:rsid w:val="00770BF7"/>
    <w:rsid w:val="00770E42"/>
    <w:rsid w:val="00771156"/>
    <w:rsid w:val="007712DF"/>
    <w:rsid w:val="00771620"/>
    <w:rsid w:val="007716A0"/>
    <w:rsid w:val="007718E2"/>
    <w:rsid w:val="0077193D"/>
    <w:rsid w:val="007719F1"/>
    <w:rsid w:val="00771B1A"/>
    <w:rsid w:val="00771B66"/>
    <w:rsid w:val="00771BEA"/>
    <w:rsid w:val="00771C8D"/>
    <w:rsid w:val="00772014"/>
    <w:rsid w:val="007720A8"/>
    <w:rsid w:val="0077228F"/>
    <w:rsid w:val="007722BB"/>
    <w:rsid w:val="007722DB"/>
    <w:rsid w:val="00772304"/>
    <w:rsid w:val="00772355"/>
    <w:rsid w:val="007724F5"/>
    <w:rsid w:val="0077265A"/>
    <w:rsid w:val="007728E3"/>
    <w:rsid w:val="00772967"/>
    <w:rsid w:val="00772D0C"/>
    <w:rsid w:val="00772EF7"/>
    <w:rsid w:val="00772F68"/>
    <w:rsid w:val="00772F9E"/>
    <w:rsid w:val="00773019"/>
    <w:rsid w:val="0077312D"/>
    <w:rsid w:val="0077315E"/>
    <w:rsid w:val="0077328C"/>
    <w:rsid w:val="00773456"/>
    <w:rsid w:val="00773518"/>
    <w:rsid w:val="0077353C"/>
    <w:rsid w:val="007737BD"/>
    <w:rsid w:val="00773973"/>
    <w:rsid w:val="00773B39"/>
    <w:rsid w:val="00773C94"/>
    <w:rsid w:val="00773CCF"/>
    <w:rsid w:val="00773E31"/>
    <w:rsid w:val="00773F3D"/>
    <w:rsid w:val="007740D5"/>
    <w:rsid w:val="00774381"/>
    <w:rsid w:val="007743EE"/>
    <w:rsid w:val="0077450A"/>
    <w:rsid w:val="007745A1"/>
    <w:rsid w:val="00774716"/>
    <w:rsid w:val="007747A1"/>
    <w:rsid w:val="00774BAD"/>
    <w:rsid w:val="00774BF7"/>
    <w:rsid w:val="00774C88"/>
    <w:rsid w:val="00774CD9"/>
    <w:rsid w:val="00774D01"/>
    <w:rsid w:val="00774E3B"/>
    <w:rsid w:val="00774E4A"/>
    <w:rsid w:val="00775042"/>
    <w:rsid w:val="00775159"/>
    <w:rsid w:val="007755D4"/>
    <w:rsid w:val="007756F2"/>
    <w:rsid w:val="00775902"/>
    <w:rsid w:val="00775ABE"/>
    <w:rsid w:val="00775B17"/>
    <w:rsid w:val="00775B75"/>
    <w:rsid w:val="00776139"/>
    <w:rsid w:val="00776280"/>
    <w:rsid w:val="00776362"/>
    <w:rsid w:val="00776394"/>
    <w:rsid w:val="00776458"/>
    <w:rsid w:val="007764E5"/>
    <w:rsid w:val="007768BA"/>
    <w:rsid w:val="00776C25"/>
    <w:rsid w:val="00776C34"/>
    <w:rsid w:val="00776CC7"/>
    <w:rsid w:val="00776CE5"/>
    <w:rsid w:val="00776E6E"/>
    <w:rsid w:val="00777006"/>
    <w:rsid w:val="0077703A"/>
    <w:rsid w:val="00777280"/>
    <w:rsid w:val="0077730F"/>
    <w:rsid w:val="00777440"/>
    <w:rsid w:val="0077746D"/>
    <w:rsid w:val="00777476"/>
    <w:rsid w:val="0077749C"/>
    <w:rsid w:val="00777567"/>
    <w:rsid w:val="007776C8"/>
    <w:rsid w:val="0077780C"/>
    <w:rsid w:val="007778C7"/>
    <w:rsid w:val="00777902"/>
    <w:rsid w:val="0077794B"/>
    <w:rsid w:val="00777A26"/>
    <w:rsid w:val="00777AF1"/>
    <w:rsid w:val="00777B05"/>
    <w:rsid w:val="00777E43"/>
    <w:rsid w:val="00777E4F"/>
    <w:rsid w:val="00777E6B"/>
    <w:rsid w:val="00777F1A"/>
    <w:rsid w:val="007802DC"/>
    <w:rsid w:val="00780523"/>
    <w:rsid w:val="007805F5"/>
    <w:rsid w:val="007807CD"/>
    <w:rsid w:val="0078081A"/>
    <w:rsid w:val="0078094C"/>
    <w:rsid w:val="00780992"/>
    <w:rsid w:val="00780A00"/>
    <w:rsid w:val="00780BD5"/>
    <w:rsid w:val="007811B4"/>
    <w:rsid w:val="007814BA"/>
    <w:rsid w:val="007815B3"/>
    <w:rsid w:val="0078172C"/>
    <w:rsid w:val="00781774"/>
    <w:rsid w:val="0078194C"/>
    <w:rsid w:val="00781A6A"/>
    <w:rsid w:val="00781AD8"/>
    <w:rsid w:val="00781C8D"/>
    <w:rsid w:val="00781C92"/>
    <w:rsid w:val="00781E15"/>
    <w:rsid w:val="00781E41"/>
    <w:rsid w:val="00781FF6"/>
    <w:rsid w:val="007821FB"/>
    <w:rsid w:val="007823A6"/>
    <w:rsid w:val="00782454"/>
    <w:rsid w:val="0078247D"/>
    <w:rsid w:val="0078257D"/>
    <w:rsid w:val="007826D5"/>
    <w:rsid w:val="00782825"/>
    <w:rsid w:val="00782879"/>
    <w:rsid w:val="007828BD"/>
    <w:rsid w:val="007828FD"/>
    <w:rsid w:val="00782954"/>
    <w:rsid w:val="00782B3D"/>
    <w:rsid w:val="00782EC4"/>
    <w:rsid w:val="00782FE5"/>
    <w:rsid w:val="007830B0"/>
    <w:rsid w:val="007835B0"/>
    <w:rsid w:val="007837C1"/>
    <w:rsid w:val="00783B14"/>
    <w:rsid w:val="00783BD3"/>
    <w:rsid w:val="00783E40"/>
    <w:rsid w:val="00783F82"/>
    <w:rsid w:val="007843E0"/>
    <w:rsid w:val="00784523"/>
    <w:rsid w:val="007847CA"/>
    <w:rsid w:val="00784920"/>
    <w:rsid w:val="00784966"/>
    <w:rsid w:val="00784A15"/>
    <w:rsid w:val="00784BA2"/>
    <w:rsid w:val="00784C08"/>
    <w:rsid w:val="00784C58"/>
    <w:rsid w:val="00784C9F"/>
    <w:rsid w:val="00784E6A"/>
    <w:rsid w:val="00784EB9"/>
    <w:rsid w:val="00784F15"/>
    <w:rsid w:val="0078501A"/>
    <w:rsid w:val="00785267"/>
    <w:rsid w:val="007852F0"/>
    <w:rsid w:val="007857D9"/>
    <w:rsid w:val="007859CB"/>
    <w:rsid w:val="00785BDE"/>
    <w:rsid w:val="00785C26"/>
    <w:rsid w:val="00785D3A"/>
    <w:rsid w:val="00785D5B"/>
    <w:rsid w:val="00785DBE"/>
    <w:rsid w:val="00785F48"/>
    <w:rsid w:val="00785FC6"/>
    <w:rsid w:val="00786016"/>
    <w:rsid w:val="00786048"/>
    <w:rsid w:val="00786168"/>
    <w:rsid w:val="007861A8"/>
    <w:rsid w:val="007862ED"/>
    <w:rsid w:val="00786382"/>
    <w:rsid w:val="007863CD"/>
    <w:rsid w:val="0078642F"/>
    <w:rsid w:val="0078660F"/>
    <w:rsid w:val="0078671E"/>
    <w:rsid w:val="00786845"/>
    <w:rsid w:val="00786954"/>
    <w:rsid w:val="00786A6F"/>
    <w:rsid w:val="00786BA0"/>
    <w:rsid w:val="00786C46"/>
    <w:rsid w:val="00786C66"/>
    <w:rsid w:val="00786CB9"/>
    <w:rsid w:val="00786DF1"/>
    <w:rsid w:val="00786F2A"/>
    <w:rsid w:val="00786F75"/>
    <w:rsid w:val="007870AE"/>
    <w:rsid w:val="0078727C"/>
    <w:rsid w:val="0078746A"/>
    <w:rsid w:val="00787572"/>
    <w:rsid w:val="00787656"/>
    <w:rsid w:val="0078770D"/>
    <w:rsid w:val="00787C9D"/>
    <w:rsid w:val="00787CD2"/>
    <w:rsid w:val="00790238"/>
    <w:rsid w:val="007904A8"/>
    <w:rsid w:val="00790529"/>
    <w:rsid w:val="00790696"/>
    <w:rsid w:val="00790978"/>
    <w:rsid w:val="007909D1"/>
    <w:rsid w:val="00790AA2"/>
    <w:rsid w:val="00790F0E"/>
    <w:rsid w:val="00791062"/>
    <w:rsid w:val="00791101"/>
    <w:rsid w:val="00791451"/>
    <w:rsid w:val="007914E4"/>
    <w:rsid w:val="007914FE"/>
    <w:rsid w:val="007916AE"/>
    <w:rsid w:val="007917A7"/>
    <w:rsid w:val="00791ACD"/>
    <w:rsid w:val="00791BE8"/>
    <w:rsid w:val="00791C1F"/>
    <w:rsid w:val="00791C9D"/>
    <w:rsid w:val="00791D44"/>
    <w:rsid w:val="0079207E"/>
    <w:rsid w:val="0079216A"/>
    <w:rsid w:val="00792469"/>
    <w:rsid w:val="00792647"/>
    <w:rsid w:val="007927BF"/>
    <w:rsid w:val="00792993"/>
    <w:rsid w:val="00792995"/>
    <w:rsid w:val="00792A37"/>
    <w:rsid w:val="00792FFF"/>
    <w:rsid w:val="0079306A"/>
    <w:rsid w:val="00793088"/>
    <w:rsid w:val="007931E7"/>
    <w:rsid w:val="00793217"/>
    <w:rsid w:val="0079328B"/>
    <w:rsid w:val="00793402"/>
    <w:rsid w:val="007935D4"/>
    <w:rsid w:val="00793605"/>
    <w:rsid w:val="00793A86"/>
    <w:rsid w:val="00793AE5"/>
    <w:rsid w:val="00793D16"/>
    <w:rsid w:val="00793F37"/>
    <w:rsid w:val="00794102"/>
    <w:rsid w:val="00794153"/>
    <w:rsid w:val="007941EE"/>
    <w:rsid w:val="00794227"/>
    <w:rsid w:val="007943AD"/>
    <w:rsid w:val="00794580"/>
    <w:rsid w:val="00794599"/>
    <w:rsid w:val="00794788"/>
    <w:rsid w:val="00794864"/>
    <w:rsid w:val="00794CFB"/>
    <w:rsid w:val="0079519C"/>
    <w:rsid w:val="00795257"/>
    <w:rsid w:val="007952A8"/>
    <w:rsid w:val="00795373"/>
    <w:rsid w:val="0079563F"/>
    <w:rsid w:val="00795AC8"/>
    <w:rsid w:val="00795B67"/>
    <w:rsid w:val="00795EBA"/>
    <w:rsid w:val="00795F5C"/>
    <w:rsid w:val="00795FBE"/>
    <w:rsid w:val="00796109"/>
    <w:rsid w:val="0079635D"/>
    <w:rsid w:val="00796623"/>
    <w:rsid w:val="007967CB"/>
    <w:rsid w:val="007969DA"/>
    <w:rsid w:val="00796A90"/>
    <w:rsid w:val="00796D37"/>
    <w:rsid w:val="00796DD0"/>
    <w:rsid w:val="00796EF0"/>
    <w:rsid w:val="00796F90"/>
    <w:rsid w:val="00796FED"/>
    <w:rsid w:val="00796FF8"/>
    <w:rsid w:val="00797319"/>
    <w:rsid w:val="00797335"/>
    <w:rsid w:val="0079735D"/>
    <w:rsid w:val="007973E6"/>
    <w:rsid w:val="0079742A"/>
    <w:rsid w:val="007974A8"/>
    <w:rsid w:val="00797AD4"/>
    <w:rsid w:val="00797CCE"/>
    <w:rsid w:val="00797DF1"/>
    <w:rsid w:val="00797EBA"/>
    <w:rsid w:val="007A0059"/>
    <w:rsid w:val="007A011D"/>
    <w:rsid w:val="007A0633"/>
    <w:rsid w:val="007A06E2"/>
    <w:rsid w:val="007A072C"/>
    <w:rsid w:val="007A09E8"/>
    <w:rsid w:val="007A0A0F"/>
    <w:rsid w:val="007A0B85"/>
    <w:rsid w:val="007A0C39"/>
    <w:rsid w:val="007A0C8F"/>
    <w:rsid w:val="007A12AC"/>
    <w:rsid w:val="007A1384"/>
    <w:rsid w:val="007A13CC"/>
    <w:rsid w:val="007A13E1"/>
    <w:rsid w:val="007A1643"/>
    <w:rsid w:val="007A1842"/>
    <w:rsid w:val="007A18B2"/>
    <w:rsid w:val="007A19E5"/>
    <w:rsid w:val="007A1A10"/>
    <w:rsid w:val="007A1ACC"/>
    <w:rsid w:val="007A1B6D"/>
    <w:rsid w:val="007A1D86"/>
    <w:rsid w:val="007A1DF7"/>
    <w:rsid w:val="007A1E0B"/>
    <w:rsid w:val="007A1E44"/>
    <w:rsid w:val="007A1F99"/>
    <w:rsid w:val="007A20DC"/>
    <w:rsid w:val="007A21A5"/>
    <w:rsid w:val="007A239B"/>
    <w:rsid w:val="007A23E7"/>
    <w:rsid w:val="007A2437"/>
    <w:rsid w:val="007A2696"/>
    <w:rsid w:val="007A2889"/>
    <w:rsid w:val="007A29E9"/>
    <w:rsid w:val="007A2B99"/>
    <w:rsid w:val="007A2BD2"/>
    <w:rsid w:val="007A2CFD"/>
    <w:rsid w:val="007A2D27"/>
    <w:rsid w:val="007A2E0C"/>
    <w:rsid w:val="007A2FA1"/>
    <w:rsid w:val="007A3054"/>
    <w:rsid w:val="007A348D"/>
    <w:rsid w:val="007A34DB"/>
    <w:rsid w:val="007A3678"/>
    <w:rsid w:val="007A38FF"/>
    <w:rsid w:val="007A3A02"/>
    <w:rsid w:val="007A3AE4"/>
    <w:rsid w:val="007A3CA5"/>
    <w:rsid w:val="007A3D99"/>
    <w:rsid w:val="007A3DEF"/>
    <w:rsid w:val="007A401E"/>
    <w:rsid w:val="007A4223"/>
    <w:rsid w:val="007A42FC"/>
    <w:rsid w:val="007A4432"/>
    <w:rsid w:val="007A44E7"/>
    <w:rsid w:val="007A46CB"/>
    <w:rsid w:val="007A470E"/>
    <w:rsid w:val="007A4747"/>
    <w:rsid w:val="007A48FB"/>
    <w:rsid w:val="007A4B21"/>
    <w:rsid w:val="007A4B2F"/>
    <w:rsid w:val="007A4C00"/>
    <w:rsid w:val="007A4DF3"/>
    <w:rsid w:val="007A4E89"/>
    <w:rsid w:val="007A4F26"/>
    <w:rsid w:val="007A4FEA"/>
    <w:rsid w:val="007A509A"/>
    <w:rsid w:val="007A50E5"/>
    <w:rsid w:val="007A5228"/>
    <w:rsid w:val="007A532A"/>
    <w:rsid w:val="007A54D9"/>
    <w:rsid w:val="007A5503"/>
    <w:rsid w:val="007A5789"/>
    <w:rsid w:val="007A5878"/>
    <w:rsid w:val="007A5A2F"/>
    <w:rsid w:val="007A5B3D"/>
    <w:rsid w:val="007A5B59"/>
    <w:rsid w:val="007A5B96"/>
    <w:rsid w:val="007A5DEA"/>
    <w:rsid w:val="007A5ECF"/>
    <w:rsid w:val="007A60F7"/>
    <w:rsid w:val="007A62EC"/>
    <w:rsid w:val="007A631E"/>
    <w:rsid w:val="007A66C1"/>
    <w:rsid w:val="007A6765"/>
    <w:rsid w:val="007A68F8"/>
    <w:rsid w:val="007A692C"/>
    <w:rsid w:val="007A6B92"/>
    <w:rsid w:val="007A6BAA"/>
    <w:rsid w:val="007A6DE1"/>
    <w:rsid w:val="007A6E31"/>
    <w:rsid w:val="007A6F1A"/>
    <w:rsid w:val="007A7028"/>
    <w:rsid w:val="007A723A"/>
    <w:rsid w:val="007A723E"/>
    <w:rsid w:val="007A78CD"/>
    <w:rsid w:val="007A7904"/>
    <w:rsid w:val="007A7994"/>
    <w:rsid w:val="007A7AEF"/>
    <w:rsid w:val="007A7BFF"/>
    <w:rsid w:val="007A7DD3"/>
    <w:rsid w:val="007A7EC4"/>
    <w:rsid w:val="007A7FDA"/>
    <w:rsid w:val="007B012E"/>
    <w:rsid w:val="007B0350"/>
    <w:rsid w:val="007B050F"/>
    <w:rsid w:val="007B05CA"/>
    <w:rsid w:val="007B068E"/>
    <w:rsid w:val="007B082B"/>
    <w:rsid w:val="007B09E0"/>
    <w:rsid w:val="007B0BFE"/>
    <w:rsid w:val="007B0C35"/>
    <w:rsid w:val="007B0C4D"/>
    <w:rsid w:val="007B0FDD"/>
    <w:rsid w:val="007B114A"/>
    <w:rsid w:val="007B11EF"/>
    <w:rsid w:val="007B134F"/>
    <w:rsid w:val="007B1515"/>
    <w:rsid w:val="007B1794"/>
    <w:rsid w:val="007B1880"/>
    <w:rsid w:val="007B1C58"/>
    <w:rsid w:val="007B1CFE"/>
    <w:rsid w:val="007B2047"/>
    <w:rsid w:val="007B20B7"/>
    <w:rsid w:val="007B22CC"/>
    <w:rsid w:val="007B23EE"/>
    <w:rsid w:val="007B2454"/>
    <w:rsid w:val="007B24FD"/>
    <w:rsid w:val="007B25F4"/>
    <w:rsid w:val="007B2B95"/>
    <w:rsid w:val="007B2C35"/>
    <w:rsid w:val="007B2DC7"/>
    <w:rsid w:val="007B2DDB"/>
    <w:rsid w:val="007B2DEE"/>
    <w:rsid w:val="007B2E42"/>
    <w:rsid w:val="007B2F4E"/>
    <w:rsid w:val="007B2FE7"/>
    <w:rsid w:val="007B30B2"/>
    <w:rsid w:val="007B30F0"/>
    <w:rsid w:val="007B3181"/>
    <w:rsid w:val="007B3319"/>
    <w:rsid w:val="007B3515"/>
    <w:rsid w:val="007B3681"/>
    <w:rsid w:val="007B39C8"/>
    <w:rsid w:val="007B3A3B"/>
    <w:rsid w:val="007B3B76"/>
    <w:rsid w:val="007B3BD9"/>
    <w:rsid w:val="007B3C5D"/>
    <w:rsid w:val="007B3C65"/>
    <w:rsid w:val="007B3D4A"/>
    <w:rsid w:val="007B3E07"/>
    <w:rsid w:val="007B4034"/>
    <w:rsid w:val="007B40C0"/>
    <w:rsid w:val="007B4144"/>
    <w:rsid w:val="007B41BF"/>
    <w:rsid w:val="007B422C"/>
    <w:rsid w:val="007B459E"/>
    <w:rsid w:val="007B471A"/>
    <w:rsid w:val="007B484D"/>
    <w:rsid w:val="007B4998"/>
    <w:rsid w:val="007B49A0"/>
    <w:rsid w:val="007B4A13"/>
    <w:rsid w:val="007B4A5D"/>
    <w:rsid w:val="007B4A80"/>
    <w:rsid w:val="007B4C31"/>
    <w:rsid w:val="007B4D27"/>
    <w:rsid w:val="007B4E6E"/>
    <w:rsid w:val="007B4F53"/>
    <w:rsid w:val="007B51EC"/>
    <w:rsid w:val="007B5213"/>
    <w:rsid w:val="007B522E"/>
    <w:rsid w:val="007B541E"/>
    <w:rsid w:val="007B54DC"/>
    <w:rsid w:val="007B56DF"/>
    <w:rsid w:val="007B5822"/>
    <w:rsid w:val="007B5986"/>
    <w:rsid w:val="007B5B33"/>
    <w:rsid w:val="007B5CA8"/>
    <w:rsid w:val="007B5E45"/>
    <w:rsid w:val="007B5E97"/>
    <w:rsid w:val="007B62D6"/>
    <w:rsid w:val="007B65D8"/>
    <w:rsid w:val="007B67E4"/>
    <w:rsid w:val="007B6824"/>
    <w:rsid w:val="007B69CA"/>
    <w:rsid w:val="007B6A07"/>
    <w:rsid w:val="007B6BB9"/>
    <w:rsid w:val="007B6C57"/>
    <w:rsid w:val="007B71FA"/>
    <w:rsid w:val="007B7366"/>
    <w:rsid w:val="007B743F"/>
    <w:rsid w:val="007B7652"/>
    <w:rsid w:val="007B7A62"/>
    <w:rsid w:val="007B7AC1"/>
    <w:rsid w:val="007B7B44"/>
    <w:rsid w:val="007B7B94"/>
    <w:rsid w:val="007B7C69"/>
    <w:rsid w:val="007B7EE8"/>
    <w:rsid w:val="007B7FA0"/>
    <w:rsid w:val="007C005A"/>
    <w:rsid w:val="007C0181"/>
    <w:rsid w:val="007C0351"/>
    <w:rsid w:val="007C0391"/>
    <w:rsid w:val="007C05C6"/>
    <w:rsid w:val="007C08D6"/>
    <w:rsid w:val="007C08DB"/>
    <w:rsid w:val="007C0B26"/>
    <w:rsid w:val="007C0C02"/>
    <w:rsid w:val="007C0ED2"/>
    <w:rsid w:val="007C0ED3"/>
    <w:rsid w:val="007C0F08"/>
    <w:rsid w:val="007C105E"/>
    <w:rsid w:val="007C10AF"/>
    <w:rsid w:val="007C123A"/>
    <w:rsid w:val="007C1495"/>
    <w:rsid w:val="007C16D1"/>
    <w:rsid w:val="007C17A3"/>
    <w:rsid w:val="007C18E6"/>
    <w:rsid w:val="007C198B"/>
    <w:rsid w:val="007C1B62"/>
    <w:rsid w:val="007C1CB3"/>
    <w:rsid w:val="007C1E2C"/>
    <w:rsid w:val="007C1F90"/>
    <w:rsid w:val="007C1F9C"/>
    <w:rsid w:val="007C1FFD"/>
    <w:rsid w:val="007C2120"/>
    <w:rsid w:val="007C2529"/>
    <w:rsid w:val="007C2930"/>
    <w:rsid w:val="007C2A9A"/>
    <w:rsid w:val="007C2AFA"/>
    <w:rsid w:val="007C2BD5"/>
    <w:rsid w:val="007C2C47"/>
    <w:rsid w:val="007C2CE6"/>
    <w:rsid w:val="007C2D91"/>
    <w:rsid w:val="007C2DFA"/>
    <w:rsid w:val="007C322C"/>
    <w:rsid w:val="007C33E1"/>
    <w:rsid w:val="007C34B7"/>
    <w:rsid w:val="007C3657"/>
    <w:rsid w:val="007C37BB"/>
    <w:rsid w:val="007C3C2C"/>
    <w:rsid w:val="007C3DF3"/>
    <w:rsid w:val="007C3EC4"/>
    <w:rsid w:val="007C3F5F"/>
    <w:rsid w:val="007C40BC"/>
    <w:rsid w:val="007C412F"/>
    <w:rsid w:val="007C416D"/>
    <w:rsid w:val="007C4173"/>
    <w:rsid w:val="007C424E"/>
    <w:rsid w:val="007C4274"/>
    <w:rsid w:val="007C42F0"/>
    <w:rsid w:val="007C4332"/>
    <w:rsid w:val="007C43E8"/>
    <w:rsid w:val="007C43FF"/>
    <w:rsid w:val="007C45AD"/>
    <w:rsid w:val="007C4668"/>
    <w:rsid w:val="007C4972"/>
    <w:rsid w:val="007C4AD3"/>
    <w:rsid w:val="007C4B4B"/>
    <w:rsid w:val="007C4C03"/>
    <w:rsid w:val="007C4C54"/>
    <w:rsid w:val="007C4D1A"/>
    <w:rsid w:val="007C4D4A"/>
    <w:rsid w:val="007C4ECA"/>
    <w:rsid w:val="007C50DF"/>
    <w:rsid w:val="007C51C5"/>
    <w:rsid w:val="007C5330"/>
    <w:rsid w:val="007C57AF"/>
    <w:rsid w:val="007C57D7"/>
    <w:rsid w:val="007C5968"/>
    <w:rsid w:val="007C59AD"/>
    <w:rsid w:val="007C59C0"/>
    <w:rsid w:val="007C5A55"/>
    <w:rsid w:val="007C5C1E"/>
    <w:rsid w:val="007C5C3C"/>
    <w:rsid w:val="007C5DE1"/>
    <w:rsid w:val="007C5FB5"/>
    <w:rsid w:val="007C60C2"/>
    <w:rsid w:val="007C60C3"/>
    <w:rsid w:val="007C6179"/>
    <w:rsid w:val="007C62B6"/>
    <w:rsid w:val="007C648B"/>
    <w:rsid w:val="007C65D6"/>
    <w:rsid w:val="007C66D0"/>
    <w:rsid w:val="007C6834"/>
    <w:rsid w:val="007C692D"/>
    <w:rsid w:val="007C6958"/>
    <w:rsid w:val="007C698B"/>
    <w:rsid w:val="007C69F9"/>
    <w:rsid w:val="007C6A45"/>
    <w:rsid w:val="007C6AD0"/>
    <w:rsid w:val="007C6BF3"/>
    <w:rsid w:val="007C6F2B"/>
    <w:rsid w:val="007C6FA4"/>
    <w:rsid w:val="007C702D"/>
    <w:rsid w:val="007C70DB"/>
    <w:rsid w:val="007C7140"/>
    <w:rsid w:val="007C71C8"/>
    <w:rsid w:val="007C734F"/>
    <w:rsid w:val="007C73F4"/>
    <w:rsid w:val="007C75DF"/>
    <w:rsid w:val="007C7651"/>
    <w:rsid w:val="007C781D"/>
    <w:rsid w:val="007C7BD7"/>
    <w:rsid w:val="007C7C09"/>
    <w:rsid w:val="007C7C37"/>
    <w:rsid w:val="007C7CDD"/>
    <w:rsid w:val="007C7D33"/>
    <w:rsid w:val="007C7DA3"/>
    <w:rsid w:val="007C7E6D"/>
    <w:rsid w:val="007C7EBF"/>
    <w:rsid w:val="007C7FF3"/>
    <w:rsid w:val="007D02F5"/>
    <w:rsid w:val="007D0631"/>
    <w:rsid w:val="007D09F5"/>
    <w:rsid w:val="007D0A7A"/>
    <w:rsid w:val="007D0A89"/>
    <w:rsid w:val="007D0D55"/>
    <w:rsid w:val="007D0EE4"/>
    <w:rsid w:val="007D12EE"/>
    <w:rsid w:val="007D1324"/>
    <w:rsid w:val="007D1590"/>
    <w:rsid w:val="007D16B5"/>
    <w:rsid w:val="007D1756"/>
    <w:rsid w:val="007D176B"/>
    <w:rsid w:val="007D1781"/>
    <w:rsid w:val="007D18B4"/>
    <w:rsid w:val="007D19A9"/>
    <w:rsid w:val="007D19B3"/>
    <w:rsid w:val="007D1B8B"/>
    <w:rsid w:val="007D1EEC"/>
    <w:rsid w:val="007D1F2A"/>
    <w:rsid w:val="007D213A"/>
    <w:rsid w:val="007D215B"/>
    <w:rsid w:val="007D2659"/>
    <w:rsid w:val="007D26A1"/>
    <w:rsid w:val="007D2765"/>
    <w:rsid w:val="007D28BE"/>
    <w:rsid w:val="007D28CF"/>
    <w:rsid w:val="007D29A0"/>
    <w:rsid w:val="007D29AA"/>
    <w:rsid w:val="007D2ABF"/>
    <w:rsid w:val="007D2B8F"/>
    <w:rsid w:val="007D2D3C"/>
    <w:rsid w:val="007D305E"/>
    <w:rsid w:val="007D30F2"/>
    <w:rsid w:val="007D3198"/>
    <w:rsid w:val="007D319E"/>
    <w:rsid w:val="007D3339"/>
    <w:rsid w:val="007D3422"/>
    <w:rsid w:val="007D3A79"/>
    <w:rsid w:val="007D409D"/>
    <w:rsid w:val="007D40A0"/>
    <w:rsid w:val="007D40D9"/>
    <w:rsid w:val="007D4187"/>
    <w:rsid w:val="007D427C"/>
    <w:rsid w:val="007D434B"/>
    <w:rsid w:val="007D4446"/>
    <w:rsid w:val="007D4708"/>
    <w:rsid w:val="007D477A"/>
    <w:rsid w:val="007D4995"/>
    <w:rsid w:val="007D49F4"/>
    <w:rsid w:val="007D4A0A"/>
    <w:rsid w:val="007D4ACB"/>
    <w:rsid w:val="007D4D0D"/>
    <w:rsid w:val="007D4DC1"/>
    <w:rsid w:val="007D5050"/>
    <w:rsid w:val="007D52CC"/>
    <w:rsid w:val="007D53BE"/>
    <w:rsid w:val="007D541D"/>
    <w:rsid w:val="007D5499"/>
    <w:rsid w:val="007D54FA"/>
    <w:rsid w:val="007D55B2"/>
    <w:rsid w:val="007D5768"/>
    <w:rsid w:val="007D5889"/>
    <w:rsid w:val="007D589A"/>
    <w:rsid w:val="007D5A86"/>
    <w:rsid w:val="007D5B11"/>
    <w:rsid w:val="007D5B21"/>
    <w:rsid w:val="007D5B29"/>
    <w:rsid w:val="007D5BBA"/>
    <w:rsid w:val="007D5D48"/>
    <w:rsid w:val="007D5E66"/>
    <w:rsid w:val="007D5F13"/>
    <w:rsid w:val="007D5FF4"/>
    <w:rsid w:val="007D609F"/>
    <w:rsid w:val="007D626C"/>
    <w:rsid w:val="007D64D1"/>
    <w:rsid w:val="007D6707"/>
    <w:rsid w:val="007D67EF"/>
    <w:rsid w:val="007D687C"/>
    <w:rsid w:val="007D6B3A"/>
    <w:rsid w:val="007D6B5E"/>
    <w:rsid w:val="007D6C19"/>
    <w:rsid w:val="007D6C78"/>
    <w:rsid w:val="007D6DC5"/>
    <w:rsid w:val="007D6EF6"/>
    <w:rsid w:val="007D6F8A"/>
    <w:rsid w:val="007D7145"/>
    <w:rsid w:val="007D71C4"/>
    <w:rsid w:val="007D727E"/>
    <w:rsid w:val="007D7311"/>
    <w:rsid w:val="007D787E"/>
    <w:rsid w:val="007D7BB8"/>
    <w:rsid w:val="007D7C22"/>
    <w:rsid w:val="007E01A7"/>
    <w:rsid w:val="007E048E"/>
    <w:rsid w:val="007E0646"/>
    <w:rsid w:val="007E0692"/>
    <w:rsid w:val="007E06F9"/>
    <w:rsid w:val="007E09E6"/>
    <w:rsid w:val="007E0A83"/>
    <w:rsid w:val="007E0B6D"/>
    <w:rsid w:val="007E0C37"/>
    <w:rsid w:val="007E0CD4"/>
    <w:rsid w:val="007E0DAC"/>
    <w:rsid w:val="007E0E69"/>
    <w:rsid w:val="007E0EAA"/>
    <w:rsid w:val="007E0EC5"/>
    <w:rsid w:val="007E0F46"/>
    <w:rsid w:val="007E0F72"/>
    <w:rsid w:val="007E11B7"/>
    <w:rsid w:val="007E1301"/>
    <w:rsid w:val="007E1404"/>
    <w:rsid w:val="007E159D"/>
    <w:rsid w:val="007E178A"/>
    <w:rsid w:val="007E1929"/>
    <w:rsid w:val="007E19A9"/>
    <w:rsid w:val="007E1B2D"/>
    <w:rsid w:val="007E1E96"/>
    <w:rsid w:val="007E1EBE"/>
    <w:rsid w:val="007E20FF"/>
    <w:rsid w:val="007E2104"/>
    <w:rsid w:val="007E2363"/>
    <w:rsid w:val="007E2469"/>
    <w:rsid w:val="007E24FF"/>
    <w:rsid w:val="007E252A"/>
    <w:rsid w:val="007E2565"/>
    <w:rsid w:val="007E258B"/>
    <w:rsid w:val="007E2694"/>
    <w:rsid w:val="007E2BD0"/>
    <w:rsid w:val="007E2CF5"/>
    <w:rsid w:val="007E2E1B"/>
    <w:rsid w:val="007E2EFD"/>
    <w:rsid w:val="007E318F"/>
    <w:rsid w:val="007E36D3"/>
    <w:rsid w:val="007E3724"/>
    <w:rsid w:val="007E372C"/>
    <w:rsid w:val="007E37D5"/>
    <w:rsid w:val="007E3878"/>
    <w:rsid w:val="007E38F3"/>
    <w:rsid w:val="007E394E"/>
    <w:rsid w:val="007E3978"/>
    <w:rsid w:val="007E3A1E"/>
    <w:rsid w:val="007E3A7D"/>
    <w:rsid w:val="007E3B19"/>
    <w:rsid w:val="007E3BAA"/>
    <w:rsid w:val="007E3D1B"/>
    <w:rsid w:val="007E3EBC"/>
    <w:rsid w:val="007E404D"/>
    <w:rsid w:val="007E427E"/>
    <w:rsid w:val="007E429F"/>
    <w:rsid w:val="007E4748"/>
    <w:rsid w:val="007E478D"/>
    <w:rsid w:val="007E49D3"/>
    <w:rsid w:val="007E4B2D"/>
    <w:rsid w:val="007E4B6D"/>
    <w:rsid w:val="007E4B8C"/>
    <w:rsid w:val="007E4E8C"/>
    <w:rsid w:val="007E4FF9"/>
    <w:rsid w:val="007E50D9"/>
    <w:rsid w:val="007E52AB"/>
    <w:rsid w:val="007E5374"/>
    <w:rsid w:val="007E565E"/>
    <w:rsid w:val="007E567A"/>
    <w:rsid w:val="007E5692"/>
    <w:rsid w:val="007E5A4F"/>
    <w:rsid w:val="007E5AFE"/>
    <w:rsid w:val="007E5B3D"/>
    <w:rsid w:val="007E5FC3"/>
    <w:rsid w:val="007E5FF1"/>
    <w:rsid w:val="007E627F"/>
    <w:rsid w:val="007E62E5"/>
    <w:rsid w:val="007E6710"/>
    <w:rsid w:val="007E6A17"/>
    <w:rsid w:val="007E6A76"/>
    <w:rsid w:val="007E6A8C"/>
    <w:rsid w:val="007E6AC1"/>
    <w:rsid w:val="007E6E71"/>
    <w:rsid w:val="007E6EA9"/>
    <w:rsid w:val="007E6F2E"/>
    <w:rsid w:val="007E7326"/>
    <w:rsid w:val="007E732E"/>
    <w:rsid w:val="007E76DF"/>
    <w:rsid w:val="007E7856"/>
    <w:rsid w:val="007E785B"/>
    <w:rsid w:val="007E79DA"/>
    <w:rsid w:val="007E7A2D"/>
    <w:rsid w:val="007E7AE5"/>
    <w:rsid w:val="007E7B57"/>
    <w:rsid w:val="007E7E41"/>
    <w:rsid w:val="007E7F35"/>
    <w:rsid w:val="007F00A3"/>
    <w:rsid w:val="007F00EE"/>
    <w:rsid w:val="007F0189"/>
    <w:rsid w:val="007F0194"/>
    <w:rsid w:val="007F02D8"/>
    <w:rsid w:val="007F041A"/>
    <w:rsid w:val="007F04BB"/>
    <w:rsid w:val="007F059E"/>
    <w:rsid w:val="007F06D4"/>
    <w:rsid w:val="007F06D5"/>
    <w:rsid w:val="007F06E6"/>
    <w:rsid w:val="007F07E4"/>
    <w:rsid w:val="007F0AAF"/>
    <w:rsid w:val="007F0BD4"/>
    <w:rsid w:val="007F0CF2"/>
    <w:rsid w:val="007F0D2E"/>
    <w:rsid w:val="007F0DF8"/>
    <w:rsid w:val="007F0E04"/>
    <w:rsid w:val="007F11A1"/>
    <w:rsid w:val="007F11DF"/>
    <w:rsid w:val="007F11EA"/>
    <w:rsid w:val="007F11FF"/>
    <w:rsid w:val="007F123A"/>
    <w:rsid w:val="007F13AA"/>
    <w:rsid w:val="007F13EB"/>
    <w:rsid w:val="007F1403"/>
    <w:rsid w:val="007F1473"/>
    <w:rsid w:val="007F1912"/>
    <w:rsid w:val="007F19B3"/>
    <w:rsid w:val="007F1A05"/>
    <w:rsid w:val="007F1A48"/>
    <w:rsid w:val="007F1A4F"/>
    <w:rsid w:val="007F1AFF"/>
    <w:rsid w:val="007F1B25"/>
    <w:rsid w:val="007F1B42"/>
    <w:rsid w:val="007F1BDE"/>
    <w:rsid w:val="007F1C48"/>
    <w:rsid w:val="007F1CF0"/>
    <w:rsid w:val="007F1EF1"/>
    <w:rsid w:val="007F20CB"/>
    <w:rsid w:val="007F218B"/>
    <w:rsid w:val="007F240B"/>
    <w:rsid w:val="007F243A"/>
    <w:rsid w:val="007F266A"/>
    <w:rsid w:val="007F2693"/>
    <w:rsid w:val="007F2722"/>
    <w:rsid w:val="007F2749"/>
    <w:rsid w:val="007F281C"/>
    <w:rsid w:val="007F2ABD"/>
    <w:rsid w:val="007F2B3C"/>
    <w:rsid w:val="007F2DC6"/>
    <w:rsid w:val="007F2FA4"/>
    <w:rsid w:val="007F3397"/>
    <w:rsid w:val="007F3457"/>
    <w:rsid w:val="007F366F"/>
    <w:rsid w:val="007F36B7"/>
    <w:rsid w:val="007F36BD"/>
    <w:rsid w:val="007F3752"/>
    <w:rsid w:val="007F3866"/>
    <w:rsid w:val="007F3B17"/>
    <w:rsid w:val="007F3C78"/>
    <w:rsid w:val="007F3E43"/>
    <w:rsid w:val="007F4158"/>
    <w:rsid w:val="007F4523"/>
    <w:rsid w:val="007F45BE"/>
    <w:rsid w:val="007F472F"/>
    <w:rsid w:val="007F4794"/>
    <w:rsid w:val="007F47BB"/>
    <w:rsid w:val="007F48B6"/>
    <w:rsid w:val="007F4BC3"/>
    <w:rsid w:val="007F4CD9"/>
    <w:rsid w:val="007F4D20"/>
    <w:rsid w:val="007F506A"/>
    <w:rsid w:val="007F5161"/>
    <w:rsid w:val="007F522E"/>
    <w:rsid w:val="007F5245"/>
    <w:rsid w:val="007F5257"/>
    <w:rsid w:val="007F534D"/>
    <w:rsid w:val="007F53A1"/>
    <w:rsid w:val="007F5852"/>
    <w:rsid w:val="007F595F"/>
    <w:rsid w:val="007F5B45"/>
    <w:rsid w:val="007F5B99"/>
    <w:rsid w:val="007F5BA0"/>
    <w:rsid w:val="007F5D14"/>
    <w:rsid w:val="007F5D9D"/>
    <w:rsid w:val="007F5EB0"/>
    <w:rsid w:val="007F5F09"/>
    <w:rsid w:val="007F6158"/>
    <w:rsid w:val="007F662F"/>
    <w:rsid w:val="007F66AF"/>
    <w:rsid w:val="007F6C15"/>
    <w:rsid w:val="007F6E64"/>
    <w:rsid w:val="007F7115"/>
    <w:rsid w:val="007F75F7"/>
    <w:rsid w:val="007F76A2"/>
    <w:rsid w:val="007F792E"/>
    <w:rsid w:val="007F7B68"/>
    <w:rsid w:val="007F7C32"/>
    <w:rsid w:val="007F7E1D"/>
    <w:rsid w:val="007F7EB1"/>
    <w:rsid w:val="007F7F31"/>
    <w:rsid w:val="00800007"/>
    <w:rsid w:val="008000F6"/>
    <w:rsid w:val="00800390"/>
    <w:rsid w:val="008003D8"/>
    <w:rsid w:val="00800898"/>
    <w:rsid w:val="008008CF"/>
    <w:rsid w:val="0080099F"/>
    <w:rsid w:val="00800B94"/>
    <w:rsid w:val="00800CDD"/>
    <w:rsid w:val="00800D16"/>
    <w:rsid w:val="00800D6C"/>
    <w:rsid w:val="00800D8D"/>
    <w:rsid w:val="00800E12"/>
    <w:rsid w:val="00800E22"/>
    <w:rsid w:val="00800E6B"/>
    <w:rsid w:val="00800FB1"/>
    <w:rsid w:val="0080119F"/>
    <w:rsid w:val="00801271"/>
    <w:rsid w:val="008013AC"/>
    <w:rsid w:val="00801775"/>
    <w:rsid w:val="008017B4"/>
    <w:rsid w:val="008019A6"/>
    <w:rsid w:val="00801D31"/>
    <w:rsid w:val="00801F3F"/>
    <w:rsid w:val="00801F51"/>
    <w:rsid w:val="00801F9D"/>
    <w:rsid w:val="0080215F"/>
    <w:rsid w:val="0080216E"/>
    <w:rsid w:val="0080261C"/>
    <w:rsid w:val="008026F0"/>
    <w:rsid w:val="00802841"/>
    <w:rsid w:val="00802C95"/>
    <w:rsid w:val="00802C9F"/>
    <w:rsid w:val="00802D8A"/>
    <w:rsid w:val="00802DD8"/>
    <w:rsid w:val="00802E80"/>
    <w:rsid w:val="00802EFC"/>
    <w:rsid w:val="0080301F"/>
    <w:rsid w:val="00803049"/>
    <w:rsid w:val="00803115"/>
    <w:rsid w:val="00803197"/>
    <w:rsid w:val="00803446"/>
    <w:rsid w:val="00803466"/>
    <w:rsid w:val="0080354D"/>
    <w:rsid w:val="00803657"/>
    <w:rsid w:val="00803793"/>
    <w:rsid w:val="008037B6"/>
    <w:rsid w:val="00803976"/>
    <w:rsid w:val="00803A88"/>
    <w:rsid w:val="00803AE7"/>
    <w:rsid w:val="00803B17"/>
    <w:rsid w:val="00803B59"/>
    <w:rsid w:val="00803D14"/>
    <w:rsid w:val="00803F74"/>
    <w:rsid w:val="00803FBA"/>
    <w:rsid w:val="008042DA"/>
    <w:rsid w:val="008043BF"/>
    <w:rsid w:val="008044B4"/>
    <w:rsid w:val="0080464A"/>
    <w:rsid w:val="00804C01"/>
    <w:rsid w:val="00804DE1"/>
    <w:rsid w:val="00804E60"/>
    <w:rsid w:val="00804FEA"/>
    <w:rsid w:val="008050B1"/>
    <w:rsid w:val="008050E6"/>
    <w:rsid w:val="00805111"/>
    <w:rsid w:val="00805226"/>
    <w:rsid w:val="008052B0"/>
    <w:rsid w:val="008053DE"/>
    <w:rsid w:val="00805592"/>
    <w:rsid w:val="00805948"/>
    <w:rsid w:val="00805AD7"/>
    <w:rsid w:val="00805B91"/>
    <w:rsid w:val="00805E95"/>
    <w:rsid w:val="00805EC7"/>
    <w:rsid w:val="00805F05"/>
    <w:rsid w:val="00805F1A"/>
    <w:rsid w:val="00805FE6"/>
    <w:rsid w:val="0080610B"/>
    <w:rsid w:val="0080620E"/>
    <w:rsid w:val="00806241"/>
    <w:rsid w:val="008062E4"/>
    <w:rsid w:val="00806375"/>
    <w:rsid w:val="0080642C"/>
    <w:rsid w:val="008066A6"/>
    <w:rsid w:val="008066FB"/>
    <w:rsid w:val="00806775"/>
    <w:rsid w:val="00806953"/>
    <w:rsid w:val="00806984"/>
    <w:rsid w:val="008069E2"/>
    <w:rsid w:val="00806A9D"/>
    <w:rsid w:val="00806C3C"/>
    <w:rsid w:val="00806CA8"/>
    <w:rsid w:val="00806D30"/>
    <w:rsid w:val="0080704C"/>
    <w:rsid w:val="00807082"/>
    <w:rsid w:val="0080711D"/>
    <w:rsid w:val="0080725E"/>
    <w:rsid w:val="00807263"/>
    <w:rsid w:val="008072C0"/>
    <w:rsid w:val="00807351"/>
    <w:rsid w:val="008075C3"/>
    <w:rsid w:val="008076FC"/>
    <w:rsid w:val="008079C4"/>
    <w:rsid w:val="00807E75"/>
    <w:rsid w:val="00807EB8"/>
    <w:rsid w:val="00807FB3"/>
    <w:rsid w:val="0081008C"/>
    <w:rsid w:val="008100FA"/>
    <w:rsid w:val="00810225"/>
    <w:rsid w:val="0081028B"/>
    <w:rsid w:val="00810340"/>
    <w:rsid w:val="008103D7"/>
    <w:rsid w:val="008104FE"/>
    <w:rsid w:val="00810622"/>
    <w:rsid w:val="0081076E"/>
    <w:rsid w:val="00810A7B"/>
    <w:rsid w:val="00810B5E"/>
    <w:rsid w:val="00810C7B"/>
    <w:rsid w:val="00810D29"/>
    <w:rsid w:val="00810E46"/>
    <w:rsid w:val="00810E53"/>
    <w:rsid w:val="00810EC3"/>
    <w:rsid w:val="00810F22"/>
    <w:rsid w:val="0081102A"/>
    <w:rsid w:val="0081110D"/>
    <w:rsid w:val="0081122A"/>
    <w:rsid w:val="00811366"/>
    <w:rsid w:val="00811475"/>
    <w:rsid w:val="008115FE"/>
    <w:rsid w:val="00811604"/>
    <w:rsid w:val="00811889"/>
    <w:rsid w:val="008118B4"/>
    <w:rsid w:val="00811964"/>
    <w:rsid w:val="00811981"/>
    <w:rsid w:val="00811ACB"/>
    <w:rsid w:val="008120A4"/>
    <w:rsid w:val="0081220E"/>
    <w:rsid w:val="00812354"/>
    <w:rsid w:val="008124D8"/>
    <w:rsid w:val="00812575"/>
    <w:rsid w:val="0081264A"/>
    <w:rsid w:val="008126BF"/>
    <w:rsid w:val="008127AA"/>
    <w:rsid w:val="008127E9"/>
    <w:rsid w:val="00812867"/>
    <w:rsid w:val="00812BC0"/>
    <w:rsid w:val="00812C65"/>
    <w:rsid w:val="00812EBC"/>
    <w:rsid w:val="00812F28"/>
    <w:rsid w:val="00812FFD"/>
    <w:rsid w:val="008130C8"/>
    <w:rsid w:val="008131BE"/>
    <w:rsid w:val="008132F7"/>
    <w:rsid w:val="00813419"/>
    <w:rsid w:val="008134D8"/>
    <w:rsid w:val="008136AF"/>
    <w:rsid w:val="008139B1"/>
    <w:rsid w:val="00813B07"/>
    <w:rsid w:val="00813BB2"/>
    <w:rsid w:val="00813CEA"/>
    <w:rsid w:val="00813E1A"/>
    <w:rsid w:val="00813F09"/>
    <w:rsid w:val="00813F7D"/>
    <w:rsid w:val="00813F9E"/>
    <w:rsid w:val="008142A3"/>
    <w:rsid w:val="00814341"/>
    <w:rsid w:val="0081449A"/>
    <w:rsid w:val="0081455C"/>
    <w:rsid w:val="00814576"/>
    <w:rsid w:val="0081487C"/>
    <w:rsid w:val="008149B3"/>
    <w:rsid w:val="00814A17"/>
    <w:rsid w:val="00814AA6"/>
    <w:rsid w:val="00814C7B"/>
    <w:rsid w:val="00814C8F"/>
    <w:rsid w:val="00814CCF"/>
    <w:rsid w:val="00814FDE"/>
    <w:rsid w:val="008150AD"/>
    <w:rsid w:val="008150D8"/>
    <w:rsid w:val="00815419"/>
    <w:rsid w:val="00815508"/>
    <w:rsid w:val="008157BC"/>
    <w:rsid w:val="008158F2"/>
    <w:rsid w:val="00815989"/>
    <w:rsid w:val="00815A65"/>
    <w:rsid w:val="00815A8A"/>
    <w:rsid w:val="00815AD3"/>
    <w:rsid w:val="00815C84"/>
    <w:rsid w:val="00815DD9"/>
    <w:rsid w:val="00815E5A"/>
    <w:rsid w:val="0081637F"/>
    <w:rsid w:val="00816526"/>
    <w:rsid w:val="008165CF"/>
    <w:rsid w:val="0081663E"/>
    <w:rsid w:val="0081684D"/>
    <w:rsid w:val="00816BDE"/>
    <w:rsid w:val="00816E2E"/>
    <w:rsid w:val="00817026"/>
    <w:rsid w:val="008170BD"/>
    <w:rsid w:val="008171BF"/>
    <w:rsid w:val="00817242"/>
    <w:rsid w:val="008172B2"/>
    <w:rsid w:val="00817596"/>
    <w:rsid w:val="0081786E"/>
    <w:rsid w:val="00817933"/>
    <w:rsid w:val="00817944"/>
    <w:rsid w:val="0081798F"/>
    <w:rsid w:val="00817A58"/>
    <w:rsid w:val="00817AB6"/>
    <w:rsid w:val="00817EB3"/>
    <w:rsid w:val="008201F2"/>
    <w:rsid w:val="00820227"/>
    <w:rsid w:val="0082040D"/>
    <w:rsid w:val="00820535"/>
    <w:rsid w:val="00820791"/>
    <w:rsid w:val="00820859"/>
    <w:rsid w:val="0082092C"/>
    <w:rsid w:val="00820FC4"/>
    <w:rsid w:val="0082139C"/>
    <w:rsid w:val="0082190D"/>
    <w:rsid w:val="00821915"/>
    <w:rsid w:val="00821AA0"/>
    <w:rsid w:val="00821AC9"/>
    <w:rsid w:val="00821B03"/>
    <w:rsid w:val="00821D02"/>
    <w:rsid w:val="00821E65"/>
    <w:rsid w:val="00821E75"/>
    <w:rsid w:val="00821ECF"/>
    <w:rsid w:val="00821EE2"/>
    <w:rsid w:val="00822497"/>
    <w:rsid w:val="008224D7"/>
    <w:rsid w:val="0082253A"/>
    <w:rsid w:val="00822827"/>
    <w:rsid w:val="00822DC7"/>
    <w:rsid w:val="00822DF5"/>
    <w:rsid w:val="00823137"/>
    <w:rsid w:val="00823175"/>
    <w:rsid w:val="008231B3"/>
    <w:rsid w:val="008233EC"/>
    <w:rsid w:val="00823438"/>
    <w:rsid w:val="008234B2"/>
    <w:rsid w:val="008238F0"/>
    <w:rsid w:val="00823B0C"/>
    <w:rsid w:val="00823CD5"/>
    <w:rsid w:val="00823E5C"/>
    <w:rsid w:val="00823E6D"/>
    <w:rsid w:val="00823F2F"/>
    <w:rsid w:val="0082417B"/>
    <w:rsid w:val="008241A5"/>
    <w:rsid w:val="008241C6"/>
    <w:rsid w:val="00824386"/>
    <w:rsid w:val="00824558"/>
    <w:rsid w:val="00824586"/>
    <w:rsid w:val="00824642"/>
    <w:rsid w:val="00824885"/>
    <w:rsid w:val="0082494C"/>
    <w:rsid w:val="00824AC6"/>
    <w:rsid w:val="00824CBA"/>
    <w:rsid w:val="00824E4E"/>
    <w:rsid w:val="00824EE6"/>
    <w:rsid w:val="0082504C"/>
    <w:rsid w:val="008250DB"/>
    <w:rsid w:val="00825163"/>
    <w:rsid w:val="0082537B"/>
    <w:rsid w:val="00825628"/>
    <w:rsid w:val="00825A7B"/>
    <w:rsid w:val="00825BF0"/>
    <w:rsid w:val="0082603F"/>
    <w:rsid w:val="00826210"/>
    <w:rsid w:val="00826238"/>
    <w:rsid w:val="008264C7"/>
    <w:rsid w:val="008265E2"/>
    <w:rsid w:val="008266B3"/>
    <w:rsid w:val="0082674C"/>
    <w:rsid w:val="0082684D"/>
    <w:rsid w:val="00826968"/>
    <w:rsid w:val="00826CD5"/>
    <w:rsid w:val="00826CE5"/>
    <w:rsid w:val="00826CE9"/>
    <w:rsid w:val="00826ECC"/>
    <w:rsid w:val="00827084"/>
    <w:rsid w:val="008271A3"/>
    <w:rsid w:val="0082726C"/>
    <w:rsid w:val="008272C1"/>
    <w:rsid w:val="0082739D"/>
    <w:rsid w:val="008273C9"/>
    <w:rsid w:val="0082749B"/>
    <w:rsid w:val="00827589"/>
    <w:rsid w:val="0082761D"/>
    <w:rsid w:val="00827C11"/>
    <w:rsid w:val="00827FD8"/>
    <w:rsid w:val="008301DD"/>
    <w:rsid w:val="00830226"/>
    <w:rsid w:val="0083026E"/>
    <w:rsid w:val="00830397"/>
    <w:rsid w:val="008304E5"/>
    <w:rsid w:val="008305D3"/>
    <w:rsid w:val="008308F1"/>
    <w:rsid w:val="00830A51"/>
    <w:rsid w:val="00830BFB"/>
    <w:rsid w:val="00830CEB"/>
    <w:rsid w:val="00830ED8"/>
    <w:rsid w:val="00830F04"/>
    <w:rsid w:val="00831113"/>
    <w:rsid w:val="008315FB"/>
    <w:rsid w:val="00831639"/>
    <w:rsid w:val="00831ABA"/>
    <w:rsid w:val="00831D7C"/>
    <w:rsid w:val="00832099"/>
    <w:rsid w:val="008320DB"/>
    <w:rsid w:val="008321CE"/>
    <w:rsid w:val="008322BE"/>
    <w:rsid w:val="008325A5"/>
    <w:rsid w:val="008326A0"/>
    <w:rsid w:val="008329AA"/>
    <w:rsid w:val="00832A3B"/>
    <w:rsid w:val="00832BE9"/>
    <w:rsid w:val="00832E54"/>
    <w:rsid w:val="00832E62"/>
    <w:rsid w:val="00832F48"/>
    <w:rsid w:val="00832FF1"/>
    <w:rsid w:val="00833028"/>
    <w:rsid w:val="0083327C"/>
    <w:rsid w:val="0083330E"/>
    <w:rsid w:val="00833458"/>
    <w:rsid w:val="00833482"/>
    <w:rsid w:val="008334C3"/>
    <w:rsid w:val="0083355A"/>
    <w:rsid w:val="008336E2"/>
    <w:rsid w:val="008336EE"/>
    <w:rsid w:val="008337F9"/>
    <w:rsid w:val="00833918"/>
    <w:rsid w:val="008339FF"/>
    <w:rsid w:val="00833A36"/>
    <w:rsid w:val="00833B8B"/>
    <w:rsid w:val="00833C4E"/>
    <w:rsid w:val="00833DA7"/>
    <w:rsid w:val="00833E83"/>
    <w:rsid w:val="00834219"/>
    <w:rsid w:val="00834262"/>
    <w:rsid w:val="008342EC"/>
    <w:rsid w:val="00834412"/>
    <w:rsid w:val="00834471"/>
    <w:rsid w:val="00834487"/>
    <w:rsid w:val="0083456D"/>
    <w:rsid w:val="0083463A"/>
    <w:rsid w:val="008346EF"/>
    <w:rsid w:val="00834860"/>
    <w:rsid w:val="00834B34"/>
    <w:rsid w:val="00834C90"/>
    <w:rsid w:val="00834CB2"/>
    <w:rsid w:val="00834DD2"/>
    <w:rsid w:val="00834E68"/>
    <w:rsid w:val="00834F48"/>
    <w:rsid w:val="00835036"/>
    <w:rsid w:val="0083507F"/>
    <w:rsid w:val="008351CA"/>
    <w:rsid w:val="0083520D"/>
    <w:rsid w:val="008353B9"/>
    <w:rsid w:val="00835506"/>
    <w:rsid w:val="0083564E"/>
    <w:rsid w:val="008356E2"/>
    <w:rsid w:val="008356ED"/>
    <w:rsid w:val="00835877"/>
    <w:rsid w:val="0083595C"/>
    <w:rsid w:val="00835A83"/>
    <w:rsid w:val="00835B1F"/>
    <w:rsid w:val="00835C71"/>
    <w:rsid w:val="00835F1A"/>
    <w:rsid w:val="00836200"/>
    <w:rsid w:val="00836407"/>
    <w:rsid w:val="00836621"/>
    <w:rsid w:val="00836669"/>
    <w:rsid w:val="00836805"/>
    <w:rsid w:val="00836849"/>
    <w:rsid w:val="00836CB7"/>
    <w:rsid w:val="00836F90"/>
    <w:rsid w:val="0083729F"/>
    <w:rsid w:val="0083735C"/>
    <w:rsid w:val="008373B1"/>
    <w:rsid w:val="008375BA"/>
    <w:rsid w:val="008377F1"/>
    <w:rsid w:val="0083784E"/>
    <w:rsid w:val="00837A2A"/>
    <w:rsid w:val="00837AD4"/>
    <w:rsid w:val="00837BB7"/>
    <w:rsid w:val="00837C35"/>
    <w:rsid w:val="00837D8C"/>
    <w:rsid w:val="00837DC9"/>
    <w:rsid w:val="00840103"/>
    <w:rsid w:val="008401A2"/>
    <w:rsid w:val="0084059A"/>
    <w:rsid w:val="008405A4"/>
    <w:rsid w:val="00840750"/>
    <w:rsid w:val="00840771"/>
    <w:rsid w:val="008408EA"/>
    <w:rsid w:val="00840C2C"/>
    <w:rsid w:val="00840E17"/>
    <w:rsid w:val="00840F33"/>
    <w:rsid w:val="00840F59"/>
    <w:rsid w:val="00841095"/>
    <w:rsid w:val="00841362"/>
    <w:rsid w:val="008413B1"/>
    <w:rsid w:val="00841820"/>
    <w:rsid w:val="00841893"/>
    <w:rsid w:val="008418B2"/>
    <w:rsid w:val="00841900"/>
    <w:rsid w:val="00841936"/>
    <w:rsid w:val="00841ABB"/>
    <w:rsid w:val="00841DC9"/>
    <w:rsid w:val="00841F96"/>
    <w:rsid w:val="00841FE4"/>
    <w:rsid w:val="0084218E"/>
    <w:rsid w:val="008421BD"/>
    <w:rsid w:val="008421FD"/>
    <w:rsid w:val="0084222B"/>
    <w:rsid w:val="00842247"/>
    <w:rsid w:val="008422D0"/>
    <w:rsid w:val="008423D1"/>
    <w:rsid w:val="008425B7"/>
    <w:rsid w:val="00842ADC"/>
    <w:rsid w:val="00843091"/>
    <w:rsid w:val="00843216"/>
    <w:rsid w:val="008432BB"/>
    <w:rsid w:val="0084353C"/>
    <w:rsid w:val="008438D4"/>
    <w:rsid w:val="00843A7D"/>
    <w:rsid w:val="00843C3F"/>
    <w:rsid w:val="00843C92"/>
    <w:rsid w:val="00843EC8"/>
    <w:rsid w:val="008447F5"/>
    <w:rsid w:val="00844A73"/>
    <w:rsid w:val="00844B86"/>
    <w:rsid w:val="00844E6E"/>
    <w:rsid w:val="00844E74"/>
    <w:rsid w:val="00844E7F"/>
    <w:rsid w:val="00844ED5"/>
    <w:rsid w:val="00845018"/>
    <w:rsid w:val="008451F4"/>
    <w:rsid w:val="00845208"/>
    <w:rsid w:val="0084526F"/>
    <w:rsid w:val="00845392"/>
    <w:rsid w:val="00845418"/>
    <w:rsid w:val="00845664"/>
    <w:rsid w:val="00845704"/>
    <w:rsid w:val="00845A58"/>
    <w:rsid w:val="00845AD6"/>
    <w:rsid w:val="00845AE5"/>
    <w:rsid w:val="00845B8B"/>
    <w:rsid w:val="00845BE8"/>
    <w:rsid w:val="00845D0B"/>
    <w:rsid w:val="00846024"/>
    <w:rsid w:val="0084633E"/>
    <w:rsid w:val="00846438"/>
    <w:rsid w:val="00846522"/>
    <w:rsid w:val="008465BE"/>
    <w:rsid w:val="0084667A"/>
    <w:rsid w:val="008467C9"/>
    <w:rsid w:val="008469DF"/>
    <w:rsid w:val="00846C28"/>
    <w:rsid w:val="00846CE9"/>
    <w:rsid w:val="00846EBC"/>
    <w:rsid w:val="00847189"/>
    <w:rsid w:val="008471A2"/>
    <w:rsid w:val="008473CE"/>
    <w:rsid w:val="0084755E"/>
    <w:rsid w:val="008477F5"/>
    <w:rsid w:val="0084787F"/>
    <w:rsid w:val="00847927"/>
    <w:rsid w:val="0084799E"/>
    <w:rsid w:val="008479A2"/>
    <w:rsid w:val="008479CF"/>
    <w:rsid w:val="00847A66"/>
    <w:rsid w:val="00847BE9"/>
    <w:rsid w:val="00847D3D"/>
    <w:rsid w:val="00847D53"/>
    <w:rsid w:val="00847EA0"/>
    <w:rsid w:val="00850215"/>
    <w:rsid w:val="00850301"/>
    <w:rsid w:val="00850428"/>
    <w:rsid w:val="0085045F"/>
    <w:rsid w:val="00850525"/>
    <w:rsid w:val="00850551"/>
    <w:rsid w:val="0085055F"/>
    <w:rsid w:val="008505C6"/>
    <w:rsid w:val="008506C8"/>
    <w:rsid w:val="00850773"/>
    <w:rsid w:val="008509AB"/>
    <w:rsid w:val="00850A0B"/>
    <w:rsid w:val="00850AC5"/>
    <w:rsid w:val="00850B88"/>
    <w:rsid w:val="00851034"/>
    <w:rsid w:val="008511D8"/>
    <w:rsid w:val="00851563"/>
    <w:rsid w:val="0085164D"/>
    <w:rsid w:val="0085187D"/>
    <w:rsid w:val="00851D44"/>
    <w:rsid w:val="00851D91"/>
    <w:rsid w:val="00851DD7"/>
    <w:rsid w:val="00851E09"/>
    <w:rsid w:val="00851F5D"/>
    <w:rsid w:val="00852196"/>
    <w:rsid w:val="008522C1"/>
    <w:rsid w:val="00852572"/>
    <w:rsid w:val="008525FD"/>
    <w:rsid w:val="0085271B"/>
    <w:rsid w:val="0085288B"/>
    <w:rsid w:val="008528CA"/>
    <w:rsid w:val="0085293A"/>
    <w:rsid w:val="008529A6"/>
    <w:rsid w:val="00852B60"/>
    <w:rsid w:val="00852B99"/>
    <w:rsid w:val="00852C4C"/>
    <w:rsid w:val="008532B4"/>
    <w:rsid w:val="008532DC"/>
    <w:rsid w:val="0085365C"/>
    <w:rsid w:val="008536D4"/>
    <w:rsid w:val="00853876"/>
    <w:rsid w:val="008539E6"/>
    <w:rsid w:val="00853E08"/>
    <w:rsid w:val="00853F2F"/>
    <w:rsid w:val="00854023"/>
    <w:rsid w:val="0085423E"/>
    <w:rsid w:val="008543C4"/>
    <w:rsid w:val="008543D5"/>
    <w:rsid w:val="008544F8"/>
    <w:rsid w:val="00854592"/>
    <w:rsid w:val="008545A6"/>
    <w:rsid w:val="008545BD"/>
    <w:rsid w:val="0085475E"/>
    <w:rsid w:val="008548BE"/>
    <w:rsid w:val="008548F2"/>
    <w:rsid w:val="00854937"/>
    <w:rsid w:val="00854ACF"/>
    <w:rsid w:val="00854AD2"/>
    <w:rsid w:val="00854B6A"/>
    <w:rsid w:val="00854C34"/>
    <w:rsid w:val="00854DB0"/>
    <w:rsid w:val="00854E7F"/>
    <w:rsid w:val="0085548A"/>
    <w:rsid w:val="008554F3"/>
    <w:rsid w:val="00855661"/>
    <w:rsid w:val="008557C9"/>
    <w:rsid w:val="00855ACB"/>
    <w:rsid w:val="00855C18"/>
    <w:rsid w:val="00855C6C"/>
    <w:rsid w:val="00855C88"/>
    <w:rsid w:val="00855DE2"/>
    <w:rsid w:val="00855E21"/>
    <w:rsid w:val="00855F8B"/>
    <w:rsid w:val="008561E9"/>
    <w:rsid w:val="008562AE"/>
    <w:rsid w:val="00856301"/>
    <w:rsid w:val="0085695E"/>
    <w:rsid w:val="00856F58"/>
    <w:rsid w:val="00857106"/>
    <w:rsid w:val="0085722D"/>
    <w:rsid w:val="0085736D"/>
    <w:rsid w:val="008574F2"/>
    <w:rsid w:val="00857B23"/>
    <w:rsid w:val="00857C2B"/>
    <w:rsid w:val="00857CAC"/>
    <w:rsid w:val="00857F4A"/>
    <w:rsid w:val="0086027A"/>
    <w:rsid w:val="00860306"/>
    <w:rsid w:val="008603D3"/>
    <w:rsid w:val="008604CF"/>
    <w:rsid w:val="00860527"/>
    <w:rsid w:val="0086078F"/>
    <w:rsid w:val="00860812"/>
    <w:rsid w:val="0086084A"/>
    <w:rsid w:val="00860860"/>
    <w:rsid w:val="008608BA"/>
    <w:rsid w:val="008608CC"/>
    <w:rsid w:val="008609DB"/>
    <w:rsid w:val="00860AE1"/>
    <w:rsid w:val="00860E76"/>
    <w:rsid w:val="00860EC8"/>
    <w:rsid w:val="00860F4C"/>
    <w:rsid w:val="008611C4"/>
    <w:rsid w:val="0086122F"/>
    <w:rsid w:val="00861728"/>
    <w:rsid w:val="0086185E"/>
    <w:rsid w:val="00861ABE"/>
    <w:rsid w:val="00861EDE"/>
    <w:rsid w:val="00861F2D"/>
    <w:rsid w:val="00862004"/>
    <w:rsid w:val="008622B2"/>
    <w:rsid w:val="008623B4"/>
    <w:rsid w:val="0086255C"/>
    <w:rsid w:val="00862668"/>
    <w:rsid w:val="0086277F"/>
    <w:rsid w:val="008627F1"/>
    <w:rsid w:val="00862819"/>
    <w:rsid w:val="00862891"/>
    <w:rsid w:val="00862912"/>
    <w:rsid w:val="00862937"/>
    <w:rsid w:val="00862979"/>
    <w:rsid w:val="008629E4"/>
    <w:rsid w:val="00862C51"/>
    <w:rsid w:val="00862D99"/>
    <w:rsid w:val="00862DE2"/>
    <w:rsid w:val="00862E55"/>
    <w:rsid w:val="00862EB0"/>
    <w:rsid w:val="00862EC4"/>
    <w:rsid w:val="00862F8C"/>
    <w:rsid w:val="00862FB6"/>
    <w:rsid w:val="00863020"/>
    <w:rsid w:val="00863035"/>
    <w:rsid w:val="00863053"/>
    <w:rsid w:val="008630AC"/>
    <w:rsid w:val="008630B7"/>
    <w:rsid w:val="008631C3"/>
    <w:rsid w:val="00863225"/>
    <w:rsid w:val="00863281"/>
    <w:rsid w:val="008633AB"/>
    <w:rsid w:val="0086350C"/>
    <w:rsid w:val="008636B2"/>
    <w:rsid w:val="008639B0"/>
    <w:rsid w:val="00863A72"/>
    <w:rsid w:val="00863AFE"/>
    <w:rsid w:val="00863B8A"/>
    <w:rsid w:val="00863BA1"/>
    <w:rsid w:val="00863C37"/>
    <w:rsid w:val="00863DB6"/>
    <w:rsid w:val="00863EF3"/>
    <w:rsid w:val="00863F00"/>
    <w:rsid w:val="00863FB3"/>
    <w:rsid w:val="00864099"/>
    <w:rsid w:val="00864256"/>
    <w:rsid w:val="0086431E"/>
    <w:rsid w:val="00864369"/>
    <w:rsid w:val="00864563"/>
    <w:rsid w:val="0086484D"/>
    <w:rsid w:val="00864867"/>
    <w:rsid w:val="00864954"/>
    <w:rsid w:val="00864B96"/>
    <w:rsid w:val="00864BC6"/>
    <w:rsid w:val="00864C30"/>
    <w:rsid w:val="00864DAB"/>
    <w:rsid w:val="00864E37"/>
    <w:rsid w:val="00864FBD"/>
    <w:rsid w:val="0086506D"/>
    <w:rsid w:val="0086538B"/>
    <w:rsid w:val="0086546A"/>
    <w:rsid w:val="008658FA"/>
    <w:rsid w:val="0086593D"/>
    <w:rsid w:val="008659D7"/>
    <w:rsid w:val="008659DF"/>
    <w:rsid w:val="008659F3"/>
    <w:rsid w:val="00865B05"/>
    <w:rsid w:val="00865D28"/>
    <w:rsid w:val="00865D8D"/>
    <w:rsid w:val="008662A6"/>
    <w:rsid w:val="00866479"/>
    <w:rsid w:val="0086682F"/>
    <w:rsid w:val="00866997"/>
    <w:rsid w:val="008670D2"/>
    <w:rsid w:val="008671FE"/>
    <w:rsid w:val="00867353"/>
    <w:rsid w:val="00867434"/>
    <w:rsid w:val="00867503"/>
    <w:rsid w:val="008676D5"/>
    <w:rsid w:val="008677DA"/>
    <w:rsid w:val="00867860"/>
    <w:rsid w:val="00867B3D"/>
    <w:rsid w:val="00867C44"/>
    <w:rsid w:val="00867CDF"/>
    <w:rsid w:val="0087003B"/>
    <w:rsid w:val="008700B6"/>
    <w:rsid w:val="008700F0"/>
    <w:rsid w:val="00870118"/>
    <w:rsid w:val="008703BE"/>
    <w:rsid w:val="0087052F"/>
    <w:rsid w:val="008705B0"/>
    <w:rsid w:val="00870672"/>
    <w:rsid w:val="0087081B"/>
    <w:rsid w:val="0087098A"/>
    <w:rsid w:val="008709FC"/>
    <w:rsid w:val="00870AFD"/>
    <w:rsid w:val="00870B1B"/>
    <w:rsid w:val="00870B2F"/>
    <w:rsid w:val="00870B88"/>
    <w:rsid w:val="00870D47"/>
    <w:rsid w:val="00870E03"/>
    <w:rsid w:val="00870E8A"/>
    <w:rsid w:val="00870EB9"/>
    <w:rsid w:val="008710A8"/>
    <w:rsid w:val="008710ED"/>
    <w:rsid w:val="00871252"/>
    <w:rsid w:val="00871271"/>
    <w:rsid w:val="008712C1"/>
    <w:rsid w:val="008713F5"/>
    <w:rsid w:val="00871409"/>
    <w:rsid w:val="0087191D"/>
    <w:rsid w:val="00871939"/>
    <w:rsid w:val="00871A90"/>
    <w:rsid w:val="0087270D"/>
    <w:rsid w:val="008727D2"/>
    <w:rsid w:val="00872B4E"/>
    <w:rsid w:val="00872C50"/>
    <w:rsid w:val="00872E81"/>
    <w:rsid w:val="00872FB6"/>
    <w:rsid w:val="008730E5"/>
    <w:rsid w:val="00873225"/>
    <w:rsid w:val="00873339"/>
    <w:rsid w:val="00873494"/>
    <w:rsid w:val="008735AF"/>
    <w:rsid w:val="008735E6"/>
    <w:rsid w:val="00873681"/>
    <w:rsid w:val="008736F3"/>
    <w:rsid w:val="00873970"/>
    <w:rsid w:val="00873A84"/>
    <w:rsid w:val="00873ADA"/>
    <w:rsid w:val="00873D34"/>
    <w:rsid w:val="00873D98"/>
    <w:rsid w:val="00873E2B"/>
    <w:rsid w:val="00873E6A"/>
    <w:rsid w:val="00873EAD"/>
    <w:rsid w:val="0087405F"/>
    <w:rsid w:val="00874199"/>
    <w:rsid w:val="00874220"/>
    <w:rsid w:val="008742FB"/>
    <w:rsid w:val="0087433D"/>
    <w:rsid w:val="00874523"/>
    <w:rsid w:val="008748C3"/>
    <w:rsid w:val="008749AF"/>
    <w:rsid w:val="00874A1C"/>
    <w:rsid w:val="00874A61"/>
    <w:rsid w:val="00874A9C"/>
    <w:rsid w:val="00874C72"/>
    <w:rsid w:val="00874C9A"/>
    <w:rsid w:val="00874DC9"/>
    <w:rsid w:val="00874F31"/>
    <w:rsid w:val="00874FAE"/>
    <w:rsid w:val="00875548"/>
    <w:rsid w:val="008755D5"/>
    <w:rsid w:val="008756B9"/>
    <w:rsid w:val="008758FE"/>
    <w:rsid w:val="0087590E"/>
    <w:rsid w:val="00875B30"/>
    <w:rsid w:val="00875BD9"/>
    <w:rsid w:val="00875CC3"/>
    <w:rsid w:val="00875D20"/>
    <w:rsid w:val="00875E8C"/>
    <w:rsid w:val="008765B8"/>
    <w:rsid w:val="00876727"/>
    <w:rsid w:val="00876ABC"/>
    <w:rsid w:val="00876B32"/>
    <w:rsid w:val="00876D45"/>
    <w:rsid w:val="00876D6B"/>
    <w:rsid w:val="008770F2"/>
    <w:rsid w:val="0087710C"/>
    <w:rsid w:val="00877415"/>
    <w:rsid w:val="00877442"/>
    <w:rsid w:val="00877713"/>
    <w:rsid w:val="00877891"/>
    <w:rsid w:val="008778CA"/>
    <w:rsid w:val="008779BC"/>
    <w:rsid w:val="00877A68"/>
    <w:rsid w:val="00877B9A"/>
    <w:rsid w:val="00877C36"/>
    <w:rsid w:val="00877DF1"/>
    <w:rsid w:val="00877E32"/>
    <w:rsid w:val="00877FEB"/>
    <w:rsid w:val="00880085"/>
    <w:rsid w:val="008800F7"/>
    <w:rsid w:val="00880218"/>
    <w:rsid w:val="00880256"/>
    <w:rsid w:val="008803D0"/>
    <w:rsid w:val="0088043F"/>
    <w:rsid w:val="008805D8"/>
    <w:rsid w:val="008808D9"/>
    <w:rsid w:val="008809C4"/>
    <w:rsid w:val="00880A3F"/>
    <w:rsid w:val="00880B51"/>
    <w:rsid w:val="00880D3E"/>
    <w:rsid w:val="00880F42"/>
    <w:rsid w:val="00880F9B"/>
    <w:rsid w:val="00881339"/>
    <w:rsid w:val="0088133C"/>
    <w:rsid w:val="00881544"/>
    <w:rsid w:val="00881601"/>
    <w:rsid w:val="008816EA"/>
    <w:rsid w:val="008816EF"/>
    <w:rsid w:val="0088185E"/>
    <w:rsid w:val="00881B61"/>
    <w:rsid w:val="00881BBA"/>
    <w:rsid w:val="00881BC6"/>
    <w:rsid w:val="00881C26"/>
    <w:rsid w:val="00881C8A"/>
    <w:rsid w:val="00881DAA"/>
    <w:rsid w:val="0088203F"/>
    <w:rsid w:val="008820E6"/>
    <w:rsid w:val="00882476"/>
    <w:rsid w:val="00882486"/>
    <w:rsid w:val="008824D8"/>
    <w:rsid w:val="008826E1"/>
    <w:rsid w:val="0088279A"/>
    <w:rsid w:val="00882993"/>
    <w:rsid w:val="008829AE"/>
    <w:rsid w:val="00883184"/>
    <w:rsid w:val="0088318D"/>
    <w:rsid w:val="0088320C"/>
    <w:rsid w:val="008834AA"/>
    <w:rsid w:val="00883626"/>
    <w:rsid w:val="00883668"/>
    <w:rsid w:val="008836AF"/>
    <w:rsid w:val="008837A4"/>
    <w:rsid w:val="008837AC"/>
    <w:rsid w:val="00883A23"/>
    <w:rsid w:val="00883AE8"/>
    <w:rsid w:val="00883D17"/>
    <w:rsid w:val="00883E51"/>
    <w:rsid w:val="00883E5A"/>
    <w:rsid w:val="00884021"/>
    <w:rsid w:val="00884125"/>
    <w:rsid w:val="008841EE"/>
    <w:rsid w:val="00884446"/>
    <w:rsid w:val="008846CF"/>
    <w:rsid w:val="0088494B"/>
    <w:rsid w:val="008849F9"/>
    <w:rsid w:val="00884A7F"/>
    <w:rsid w:val="00884ABE"/>
    <w:rsid w:val="00884AC5"/>
    <w:rsid w:val="00884AD8"/>
    <w:rsid w:val="00884D83"/>
    <w:rsid w:val="00885092"/>
    <w:rsid w:val="0088512B"/>
    <w:rsid w:val="00885145"/>
    <w:rsid w:val="00885308"/>
    <w:rsid w:val="0088530F"/>
    <w:rsid w:val="0088543B"/>
    <w:rsid w:val="00885456"/>
    <w:rsid w:val="0088547A"/>
    <w:rsid w:val="0088549A"/>
    <w:rsid w:val="008854CF"/>
    <w:rsid w:val="008856B3"/>
    <w:rsid w:val="0088570D"/>
    <w:rsid w:val="00885773"/>
    <w:rsid w:val="00885956"/>
    <w:rsid w:val="00885973"/>
    <w:rsid w:val="0088597D"/>
    <w:rsid w:val="00885B4D"/>
    <w:rsid w:val="00885CCD"/>
    <w:rsid w:val="00885DD4"/>
    <w:rsid w:val="00886002"/>
    <w:rsid w:val="00886085"/>
    <w:rsid w:val="0088620A"/>
    <w:rsid w:val="00886224"/>
    <w:rsid w:val="00886259"/>
    <w:rsid w:val="008862FD"/>
    <w:rsid w:val="00886428"/>
    <w:rsid w:val="008865E9"/>
    <w:rsid w:val="0088665D"/>
    <w:rsid w:val="0088666E"/>
    <w:rsid w:val="0088682C"/>
    <w:rsid w:val="0088689F"/>
    <w:rsid w:val="0088690E"/>
    <w:rsid w:val="00886A22"/>
    <w:rsid w:val="00886AF8"/>
    <w:rsid w:val="00886B83"/>
    <w:rsid w:val="00886C72"/>
    <w:rsid w:val="00886C74"/>
    <w:rsid w:val="00886D2F"/>
    <w:rsid w:val="00886D9E"/>
    <w:rsid w:val="00886ECC"/>
    <w:rsid w:val="00886FCD"/>
    <w:rsid w:val="00887079"/>
    <w:rsid w:val="00887084"/>
    <w:rsid w:val="008873F8"/>
    <w:rsid w:val="00887514"/>
    <w:rsid w:val="0088798F"/>
    <w:rsid w:val="00887A48"/>
    <w:rsid w:val="00887BEF"/>
    <w:rsid w:val="00887CDA"/>
    <w:rsid w:val="00887DB8"/>
    <w:rsid w:val="00887FA5"/>
    <w:rsid w:val="0089015F"/>
    <w:rsid w:val="0089045B"/>
    <w:rsid w:val="008904EC"/>
    <w:rsid w:val="0089054F"/>
    <w:rsid w:val="00890815"/>
    <w:rsid w:val="0089086C"/>
    <w:rsid w:val="008908D6"/>
    <w:rsid w:val="00890BF3"/>
    <w:rsid w:val="00890C11"/>
    <w:rsid w:val="00890DD7"/>
    <w:rsid w:val="00890F02"/>
    <w:rsid w:val="00890F2E"/>
    <w:rsid w:val="00890FFC"/>
    <w:rsid w:val="00891014"/>
    <w:rsid w:val="008913FF"/>
    <w:rsid w:val="00891B90"/>
    <w:rsid w:val="00891BD1"/>
    <w:rsid w:val="00891C43"/>
    <w:rsid w:val="00891CE5"/>
    <w:rsid w:val="0089245D"/>
    <w:rsid w:val="008924C1"/>
    <w:rsid w:val="008929DD"/>
    <w:rsid w:val="00892A95"/>
    <w:rsid w:val="00892AC7"/>
    <w:rsid w:val="00893078"/>
    <w:rsid w:val="00893116"/>
    <w:rsid w:val="0089322B"/>
    <w:rsid w:val="00893243"/>
    <w:rsid w:val="00893258"/>
    <w:rsid w:val="00893325"/>
    <w:rsid w:val="008933FB"/>
    <w:rsid w:val="008936CC"/>
    <w:rsid w:val="0089404B"/>
    <w:rsid w:val="0089413D"/>
    <w:rsid w:val="008941B1"/>
    <w:rsid w:val="0089420F"/>
    <w:rsid w:val="00894490"/>
    <w:rsid w:val="008948B8"/>
    <w:rsid w:val="00894917"/>
    <w:rsid w:val="0089493B"/>
    <w:rsid w:val="00894A68"/>
    <w:rsid w:val="00894C1C"/>
    <w:rsid w:val="00894CC4"/>
    <w:rsid w:val="00894DBF"/>
    <w:rsid w:val="00894E87"/>
    <w:rsid w:val="00894E94"/>
    <w:rsid w:val="00895045"/>
    <w:rsid w:val="00895046"/>
    <w:rsid w:val="008954C6"/>
    <w:rsid w:val="00895589"/>
    <w:rsid w:val="00895722"/>
    <w:rsid w:val="00895AE7"/>
    <w:rsid w:val="00895AF1"/>
    <w:rsid w:val="00895D1A"/>
    <w:rsid w:val="00895D24"/>
    <w:rsid w:val="00895D29"/>
    <w:rsid w:val="008960E2"/>
    <w:rsid w:val="008961FE"/>
    <w:rsid w:val="0089633B"/>
    <w:rsid w:val="0089671A"/>
    <w:rsid w:val="00896904"/>
    <w:rsid w:val="008969E4"/>
    <w:rsid w:val="00896B30"/>
    <w:rsid w:val="00896DD1"/>
    <w:rsid w:val="00896EF2"/>
    <w:rsid w:val="00896F19"/>
    <w:rsid w:val="008970E5"/>
    <w:rsid w:val="0089712F"/>
    <w:rsid w:val="0089715E"/>
    <w:rsid w:val="008972AF"/>
    <w:rsid w:val="0089730A"/>
    <w:rsid w:val="00897418"/>
    <w:rsid w:val="00897707"/>
    <w:rsid w:val="00897B3A"/>
    <w:rsid w:val="00897C69"/>
    <w:rsid w:val="00897C7E"/>
    <w:rsid w:val="00897D3D"/>
    <w:rsid w:val="00897E36"/>
    <w:rsid w:val="00897EB6"/>
    <w:rsid w:val="00897F00"/>
    <w:rsid w:val="00897F3E"/>
    <w:rsid w:val="00897FFB"/>
    <w:rsid w:val="008A0147"/>
    <w:rsid w:val="008A01A7"/>
    <w:rsid w:val="008A0261"/>
    <w:rsid w:val="008A02AE"/>
    <w:rsid w:val="008A04FF"/>
    <w:rsid w:val="008A063C"/>
    <w:rsid w:val="008A0968"/>
    <w:rsid w:val="008A09EC"/>
    <w:rsid w:val="008A0ADC"/>
    <w:rsid w:val="008A0B1D"/>
    <w:rsid w:val="008A0CC1"/>
    <w:rsid w:val="008A0CEC"/>
    <w:rsid w:val="008A0D61"/>
    <w:rsid w:val="008A0F60"/>
    <w:rsid w:val="008A0FC4"/>
    <w:rsid w:val="008A11C8"/>
    <w:rsid w:val="008A1254"/>
    <w:rsid w:val="008A125B"/>
    <w:rsid w:val="008A127F"/>
    <w:rsid w:val="008A12AA"/>
    <w:rsid w:val="008A185E"/>
    <w:rsid w:val="008A1972"/>
    <w:rsid w:val="008A197D"/>
    <w:rsid w:val="008A19C0"/>
    <w:rsid w:val="008A1E51"/>
    <w:rsid w:val="008A204E"/>
    <w:rsid w:val="008A237C"/>
    <w:rsid w:val="008A2443"/>
    <w:rsid w:val="008A2954"/>
    <w:rsid w:val="008A2996"/>
    <w:rsid w:val="008A2BAD"/>
    <w:rsid w:val="008A2F68"/>
    <w:rsid w:val="008A310D"/>
    <w:rsid w:val="008A314C"/>
    <w:rsid w:val="008A31B4"/>
    <w:rsid w:val="008A3288"/>
    <w:rsid w:val="008A32AD"/>
    <w:rsid w:val="008A34DA"/>
    <w:rsid w:val="008A35B7"/>
    <w:rsid w:val="008A35FC"/>
    <w:rsid w:val="008A38D2"/>
    <w:rsid w:val="008A3C25"/>
    <w:rsid w:val="008A3CFB"/>
    <w:rsid w:val="008A3D66"/>
    <w:rsid w:val="008A3DBB"/>
    <w:rsid w:val="008A3EF4"/>
    <w:rsid w:val="008A3F83"/>
    <w:rsid w:val="008A424D"/>
    <w:rsid w:val="008A4296"/>
    <w:rsid w:val="008A42B9"/>
    <w:rsid w:val="008A4525"/>
    <w:rsid w:val="008A4526"/>
    <w:rsid w:val="008A46DC"/>
    <w:rsid w:val="008A47C8"/>
    <w:rsid w:val="008A499F"/>
    <w:rsid w:val="008A4B2C"/>
    <w:rsid w:val="008A4CC5"/>
    <w:rsid w:val="008A4D3D"/>
    <w:rsid w:val="008A4F2E"/>
    <w:rsid w:val="008A4F57"/>
    <w:rsid w:val="008A50A9"/>
    <w:rsid w:val="008A5152"/>
    <w:rsid w:val="008A524E"/>
    <w:rsid w:val="008A54C3"/>
    <w:rsid w:val="008A54FD"/>
    <w:rsid w:val="008A577D"/>
    <w:rsid w:val="008A5918"/>
    <w:rsid w:val="008A5934"/>
    <w:rsid w:val="008A5AB6"/>
    <w:rsid w:val="008A5C08"/>
    <w:rsid w:val="008A5F9C"/>
    <w:rsid w:val="008A6044"/>
    <w:rsid w:val="008A610A"/>
    <w:rsid w:val="008A619B"/>
    <w:rsid w:val="008A64F2"/>
    <w:rsid w:val="008A64FE"/>
    <w:rsid w:val="008A6502"/>
    <w:rsid w:val="008A652B"/>
    <w:rsid w:val="008A69BA"/>
    <w:rsid w:val="008A6B22"/>
    <w:rsid w:val="008A6FB9"/>
    <w:rsid w:val="008A7028"/>
    <w:rsid w:val="008A70B7"/>
    <w:rsid w:val="008A70C1"/>
    <w:rsid w:val="008A7132"/>
    <w:rsid w:val="008A722A"/>
    <w:rsid w:val="008A7256"/>
    <w:rsid w:val="008A729E"/>
    <w:rsid w:val="008A7355"/>
    <w:rsid w:val="008A736A"/>
    <w:rsid w:val="008A7476"/>
    <w:rsid w:val="008A74D7"/>
    <w:rsid w:val="008A75F9"/>
    <w:rsid w:val="008A76CB"/>
    <w:rsid w:val="008A7815"/>
    <w:rsid w:val="008A796D"/>
    <w:rsid w:val="008A7BE8"/>
    <w:rsid w:val="008A7C8A"/>
    <w:rsid w:val="008A7D35"/>
    <w:rsid w:val="008A7F9B"/>
    <w:rsid w:val="008B0211"/>
    <w:rsid w:val="008B0263"/>
    <w:rsid w:val="008B0499"/>
    <w:rsid w:val="008B0608"/>
    <w:rsid w:val="008B071C"/>
    <w:rsid w:val="008B07C3"/>
    <w:rsid w:val="008B07DD"/>
    <w:rsid w:val="008B07FC"/>
    <w:rsid w:val="008B0803"/>
    <w:rsid w:val="008B08B9"/>
    <w:rsid w:val="008B0A7F"/>
    <w:rsid w:val="008B0AE5"/>
    <w:rsid w:val="008B0BA4"/>
    <w:rsid w:val="008B0C3F"/>
    <w:rsid w:val="008B0D02"/>
    <w:rsid w:val="008B0D20"/>
    <w:rsid w:val="008B0E97"/>
    <w:rsid w:val="008B1087"/>
    <w:rsid w:val="008B10D8"/>
    <w:rsid w:val="008B15AD"/>
    <w:rsid w:val="008B1851"/>
    <w:rsid w:val="008B1870"/>
    <w:rsid w:val="008B1A54"/>
    <w:rsid w:val="008B1B9F"/>
    <w:rsid w:val="008B1D02"/>
    <w:rsid w:val="008B1D93"/>
    <w:rsid w:val="008B1FF7"/>
    <w:rsid w:val="008B2114"/>
    <w:rsid w:val="008B2204"/>
    <w:rsid w:val="008B226B"/>
    <w:rsid w:val="008B249F"/>
    <w:rsid w:val="008B25EA"/>
    <w:rsid w:val="008B26DC"/>
    <w:rsid w:val="008B297C"/>
    <w:rsid w:val="008B2C0D"/>
    <w:rsid w:val="008B2C4D"/>
    <w:rsid w:val="008B2CC5"/>
    <w:rsid w:val="008B2DA1"/>
    <w:rsid w:val="008B2F7C"/>
    <w:rsid w:val="008B2F9D"/>
    <w:rsid w:val="008B308F"/>
    <w:rsid w:val="008B355B"/>
    <w:rsid w:val="008B3776"/>
    <w:rsid w:val="008B37D8"/>
    <w:rsid w:val="008B3951"/>
    <w:rsid w:val="008B3A81"/>
    <w:rsid w:val="008B3ACB"/>
    <w:rsid w:val="008B3B34"/>
    <w:rsid w:val="008B3CB7"/>
    <w:rsid w:val="008B3E53"/>
    <w:rsid w:val="008B3FF5"/>
    <w:rsid w:val="008B4006"/>
    <w:rsid w:val="008B4124"/>
    <w:rsid w:val="008B429A"/>
    <w:rsid w:val="008B4357"/>
    <w:rsid w:val="008B45A7"/>
    <w:rsid w:val="008B4A9D"/>
    <w:rsid w:val="008B4B10"/>
    <w:rsid w:val="008B4B58"/>
    <w:rsid w:val="008B4BA5"/>
    <w:rsid w:val="008B4C43"/>
    <w:rsid w:val="008B4C88"/>
    <w:rsid w:val="008B4D6D"/>
    <w:rsid w:val="008B4F6C"/>
    <w:rsid w:val="008B5358"/>
    <w:rsid w:val="008B548D"/>
    <w:rsid w:val="008B5586"/>
    <w:rsid w:val="008B55CB"/>
    <w:rsid w:val="008B5612"/>
    <w:rsid w:val="008B584C"/>
    <w:rsid w:val="008B58F3"/>
    <w:rsid w:val="008B5A29"/>
    <w:rsid w:val="008B5A81"/>
    <w:rsid w:val="008B5AAC"/>
    <w:rsid w:val="008B5B23"/>
    <w:rsid w:val="008B5EE6"/>
    <w:rsid w:val="008B6047"/>
    <w:rsid w:val="008B60F5"/>
    <w:rsid w:val="008B620C"/>
    <w:rsid w:val="008B63A9"/>
    <w:rsid w:val="008B6500"/>
    <w:rsid w:val="008B67BB"/>
    <w:rsid w:val="008B6A54"/>
    <w:rsid w:val="008B6AC6"/>
    <w:rsid w:val="008B6D87"/>
    <w:rsid w:val="008B6E0F"/>
    <w:rsid w:val="008B6F80"/>
    <w:rsid w:val="008B6F81"/>
    <w:rsid w:val="008B700D"/>
    <w:rsid w:val="008B7362"/>
    <w:rsid w:val="008B7367"/>
    <w:rsid w:val="008B73A3"/>
    <w:rsid w:val="008B7598"/>
    <w:rsid w:val="008B77AE"/>
    <w:rsid w:val="008B79A5"/>
    <w:rsid w:val="008B7AEE"/>
    <w:rsid w:val="008B7BCE"/>
    <w:rsid w:val="008B7C76"/>
    <w:rsid w:val="008B7DA9"/>
    <w:rsid w:val="008B7EF0"/>
    <w:rsid w:val="008C01DA"/>
    <w:rsid w:val="008C0344"/>
    <w:rsid w:val="008C0501"/>
    <w:rsid w:val="008C0826"/>
    <w:rsid w:val="008C0840"/>
    <w:rsid w:val="008C09CF"/>
    <w:rsid w:val="008C0BB3"/>
    <w:rsid w:val="008C0BD6"/>
    <w:rsid w:val="008C0BDF"/>
    <w:rsid w:val="008C0D54"/>
    <w:rsid w:val="008C0DAE"/>
    <w:rsid w:val="008C119E"/>
    <w:rsid w:val="008C1223"/>
    <w:rsid w:val="008C1274"/>
    <w:rsid w:val="008C13AC"/>
    <w:rsid w:val="008C13C2"/>
    <w:rsid w:val="008C13EA"/>
    <w:rsid w:val="008C16EB"/>
    <w:rsid w:val="008C190F"/>
    <w:rsid w:val="008C1976"/>
    <w:rsid w:val="008C19FD"/>
    <w:rsid w:val="008C1A49"/>
    <w:rsid w:val="008C2006"/>
    <w:rsid w:val="008C2032"/>
    <w:rsid w:val="008C2330"/>
    <w:rsid w:val="008C23EA"/>
    <w:rsid w:val="008C27B1"/>
    <w:rsid w:val="008C294D"/>
    <w:rsid w:val="008C2A41"/>
    <w:rsid w:val="008C2D0F"/>
    <w:rsid w:val="008C2E1A"/>
    <w:rsid w:val="008C31FE"/>
    <w:rsid w:val="008C3251"/>
    <w:rsid w:val="008C3456"/>
    <w:rsid w:val="008C348B"/>
    <w:rsid w:val="008C34DA"/>
    <w:rsid w:val="008C3924"/>
    <w:rsid w:val="008C393E"/>
    <w:rsid w:val="008C3BA4"/>
    <w:rsid w:val="008C3C4A"/>
    <w:rsid w:val="008C3C5E"/>
    <w:rsid w:val="008C3C65"/>
    <w:rsid w:val="008C3DE9"/>
    <w:rsid w:val="008C3E75"/>
    <w:rsid w:val="008C3F07"/>
    <w:rsid w:val="008C3F46"/>
    <w:rsid w:val="008C3FBA"/>
    <w:rsid w:val="008C4150"/>
    <w:rsid w:val="008C418E"/>
    <w:rsid w:val="008C4389"/>
    <w:rsid w:val="008C44DC"/>
    <w:rsid w:val="008C46F9"/>
    <w:rsid w:val="008C479D"/>
    <w:rsid w:val="008C47BB"/>
    <w:rsid w:val="008C485C"/>
    <w:rsid w:val="008C4AEE"/>
    <w:rsid w:val="008C4B40"/>
    <w:rsid w:val="008C4E14"/>
    <w:rsid w:val="008C4ED9"/>
    <w:rsid w:val="008C50DA"/>
    <w:rsid w:val="008C50F7"/>
    <w:rsid w:val="008C512E"/>
    <w:rsid w:val="008C52E2"/>
    <w:rsid w:val="008C558C"/>
    <w:rsid w:val="008C55E9"/>
    <w:rsid w:val="008C565D"/>
    <w:rsid w:val="008C5A82"/>
    <w:rsid w:val="008C5D3D"/>
    <w:rsid w:val="008C5E33"/>
    <w:rsid w:val="008C6101"/>
    <w:rsid w:val="008C61AA"/>
    <w:rsid w:val="008C61C4"/>
    <w:rsid w:val="008C627E"/>
    <w:rsid w:val="008C6295"/>
    <w:rsid w:val="008C63A3"/>
    <w:rsid w:val="008C63C5"/>
    <w:rsid w:val="008C6737"/>
    <w:rsid w:val="008C6758"/>
    <w:rsid w:val="008C67AF"/>
    <w:rsid w:val="008C6B47"/>
    <w:rsid w:val="008C6BCC"/>
    <w:rsid w:val="008C6D34"/>
    <w:rsid w:val="008C6D54"/>
    <w:rsid w:val="008C71DC"/>
    <w:rsid w:val="008C72F9"/>
    <w:rsid w:val="008C73C6"/>
    <w:rsid w:val="008C7734"/>
    <w:rsid w:val="008C77C8"/>
    <w:rsid w:val="008C7A45"/>
    <w:rsid w:val="008C7C6D"/>
    <w:rsid w:val="008C7ECF"/>
    <w:rsid w:val="008C7F99"/>
    <w:rsid w:val="008D005B"/>
    <w:rsid w:val="008D01BF"/>
    <w:rsid w:val="008D087F"/>
    <w:rsid w:val="008D0884"/>
    <w:rsid w:val="008D0967"/>
    <w:rsid w:val="008D09E5"/>
    <w:rsid w:val="008D0BE9"/>
    <w:rsid w:val="008D0DF5"/>
    <w:rsid w:val="008D0ED7"/>
    <w:rsid w:val="008D11E2"/>
    <w:rsid w:val="008D1499"/>
    <w:rsid w:val="008D1700"/>
    <w:rsid w:val="008D18CD"/>
    <w:rsid w:val="008D1A96"/>
    <w:rsid w:val="008D1AD7"/>
    <w:rsid w:val="008D1F14"/>
    <w:rsid w:val="008D1F69"/>
    <w:rsid w:val="008D21B4"/>
    <w:rsid w:val="008D21BE"/>
    <w:rsid w:val="008D21D1"/>
    <w:rsid w:val="008D223D"/>
    <w:rsid w:val="008D2332"/>
    <w:rsid w:val="008D237C"/>
    <w:rsid w:val="008D2651"/>
    <w:rsid w:val="008D2695"/>
    <w:rsid w:val="008D26AC"/>
    <w:rsid w:val="008D26AD"/>
    <w:rsid w:val="008D28BD"/>
    <w:rsid w:val="008D2B5B"/>
    <w:rsid w:val="008D2FC4"/>
    <w:rsid w:val="008D31B9"/>
    <w:rsid w:val="008D31DF"/>
    <w:rsid w:val="008D3201"/>
    <w:rsid w:val="008D33AD"/>
    <w:rsid w:val="008D3458"/>
    <w:rsid w:val="008D34DE"/>
    <w:rsid w:val="008D3503"/>
    <w:rsid w:val="008D399C"/>
    <w:rsid w:val="008D39DA"/>
    <w:rsid w:val="008D3ABD"/>
    <w:rsid w:val="008D3C4E"/>
    <w:rsid w:val="008D3D2E"/>
    <w:rsid w:val="008D3D32"/>
    <w:rsid w:val="008D3D6F"/>
    <w:rsid w:val="008D426E"/>
    <w:rsid w:val="008D44AD"/>
    <w:rsid w:val="008D46DC"/>
    <w:rsid w:val="008D4741"/>
    <w:rsid w:val="008D47EC"/>
    <w:rsid w:val="008D4D48"/>
    <w:rsid w:val="008D4D7D"/>
    <w:rsid w:val="008D4DAB"/>
    <w:rsid w:val="008D4E43"/>
    <w:rsid w:val="008D50E3"/>
    <w:rsid w:val="008D512F"/>
    <w:rsid w:val="008D51CD"/>
    <w:rsid w:val="008D5235"/>
    <w:rsid w:val="008D524E"/>
    <w:rsid w:val="008D5437"/>
    <w:rsid w:val="008D558A"/>
    <w:rsid w:val="008D56AC"/>
    <w:rsid w:val="008D5771"/>
    <w:rsid w:val="008D5AC9"/>
    <w:rsid w:val="008D5C5D"/>
    <w:rsid w:val="008D5C6B"/>
    <w:rsid w:val="008D5C9A"/>
    <w:rsid w:val="008D5E5B"/>
    <w:rsid w:val="008D5E8F"/>
    <w:rsid w:val="008D5FAB"/>
    <w:rsid w:val="008D645B"/>
    <w:rsid w:val="008D6563"/>
    <w:rsid w:val="008D680E"/>
    <w:rsid w:val="008D684B"/>
    <w:rsid w:val="008D68D5"/>
    <w:rsid w:val="008D69E1"/>
    <w:rsid w:val="008D6AE9"/>
    <w:rsid w:val="008D6BCF"/>
    <w:rsid w:val="008D6C70"/>
    <w:rsid w:val="008D6CD6"/>
    <w:rsid w:val="008D6D1E"/>
    <w:rsid w:val="008D702A"/>
    <w:rsid w:val="008D7066"/>
    <w:rsid w:val="008D715E"/>
    <w:rsid w:val="008D72CF"/>
    <w:rsid w:val="008D7403"/>
    <w:rsid w:val="008D77D7"/>
    <w:rsid w:val="008D7860"/>
    <w:rsid w:val="008D7949"/>
    <w:rsid w:val="008D7994"/>
    <w:rsid w:val="008D7A29"/>
    <w:rsid w:val="008D7D25"/>
    <w:rsid w:val="008E0144"/>
    <w:rsid w:val="008E01BF"/>
    <w:rsid w:val="008E04C3"/>
    <w:rsid w:val="008E04DC"/>
    <w:rsid w:val="008E0515"/>
    <w:rsid w:val="008E052C"/>
    <w:rsid w:val="008E0565"/>
    <w:rsid w:val="008E0655"/>
    <w:rsid w:val="008E0A79"/>
    <w:rsid w:val="008E0AAE"/>
    <w:rsid w:val="008E0E55"/>
    <w:rsid w:val="008E0EF0"/>
    <w:rsid w:val="008E0F4D"/>
    <w:rsid w:val="008E1111"/>
    <w:rsid w:val="008E134C"/>
    <w:rsid w:val="008E145F"/>
    <w:rsid w:val="008E1565"/>
    <w:rsid w:val="008E1614"/>
    <w:rsid w:val="008E166F"/>
    <w:rsid w:val="008E171D"/>
    <w:rsid w:val="008E173F"/>
    <w:rsid w:val="008E197E"/>
    <w:rsid w:val="008E1E08"/>
    <w:rsid w:val="008E2124"/>
    <w:rsid w:val="008E216D"/>
    <w:rsid w:val="008E2220"/>
    <w:rsid w:val="008E23A0"/>
    <w:rsid w:val="008E25B1"/>
    <w:rsid w:val="008E25D2"/>
    <w:rsid w:val="008E26C5"/>
    <w:rsid w:val="008E2880"/>
    <w:rsid w:val="008E2963"/>
    <w:rsid w:val="008E2C42"/>
    <w:rsid w:val="008E2C7F"/>
    <w:rsid w:val="008E2D33"/>
    <w:rsid w:val="008E3302"/>
    <w:rsid w:val="008E340A"/>
    <w:rsid w:val="008E3684"/>
    <w:rsid w:val="008E3809"/>
    <w:rsid w:val="008E382B"/>
    <w:rsid w:val="008E38DD"/>
    <w:rsid w:val="008E38E1"/>
    <w:rsid w:val="008E3BFE"/>
    <w:rsid w:val="008E3C9B"/>
    <w:rsid w:val="008E3DB0"/>
    <w:rsid w:val="008E3E1F"/>
    <w:rsid w:val="008E4421"/>
    <w:rsid w:val="008E4509"/>
    <w:rsid w:val="008E4843"/>
    <w:rsid w:val="008E4AA8"/>
    <w:rsid w:val="008E4B36"/>
    <w:rsid w:val="008E4B96"/>
    <w:rsid w:val="008E4B97"/>
    <w:rsid w:val="008E4C7B"/>
    <w:rsid w:val="008E4C92"/>
    <w:rsid w:val="008E4D81"/>
    <w:rsid w:val="008E4E88"/>
    <w:rsid w:val="008E4F5F"/>
    <w:rsid w:val="008E4FBE"/>
    <w:rsid w:val="008E501A"/>
    <w:rsid w:val="008E5331"/>
    <w:rsid w:val="008E5613"/>
    <w:rsid w:val="008E569D"/>
    <w:rsid w:val="008E56C9"/>
    <w:rsid w:val="008E5A86"/>
    <w:rsid w:val="008E5A99"/>
    <w:rsid w:val="008E5C1A"/>
    <w:rsid w:val="008E5CE2"/>
    <w:rsid w:val="008E5F1D"/>
    <w:rsid w:val="008E5FB9"/>
    <w:rsid w:val="008E60A9"/>
    <w:rsid w:val="008E6342"/>
    <w:rsid w:val="008E636F"/>
    <w:rsid w:val="008E65FB"/>
    <w:rsid w:val="008E6632"/>
    <w:rsid w:val="008E67B3"/>
    <w:rsid w:val="008E67FC"/>
    <w:rsid w:val="008E6980"/>
    <w:rsid w:val="008E6B9B"/>
    <w:rsid w:val="008E6BBE"/>
    <w:rsid w:val="008E6C0F"/>
    <w:rsid w:val="008E6E03"/>
    <w:rsid w:val="008E7007"/>
    <w:rsid w:val="008E70B6"/>
    <w:rsid w:val="008E71EF"/>
    <w:rsid w:val="008E7267"/>
    <w:rsid w:val="008E73A5"/>
    <w:rsid w:val="008E74D6"/>
    <w:rsid w:val="008E7545"/>
    <w:rsid w:val="008E763C"/>
    <w:rsid w:val="008E7EF4"/>
    <w:rsid w:val="008F0018"/>
    <w:rsid w:val="008F00C9"/>
    <w:rsid w:val="008F0257"/>
    <w:rsid w:val="008F04BD"/>
    <w:rsid w:val="008F0665"/>
    <w:rsid w:val="008F0A11"/>
    <w:rsid w:val="008F0AEC"/>
    <w:rsid w:val="008F0B55"/>
    <w:rsid w:val="008F0B9E"/>
    <w:rsid w:val="008F0E49"/>
    <w:rsid w:val="008F0EE2"/>
    <w:rsid w:val="008F0EF6"/>
    <w:rsid w:val="008F0F93"/>
    <w:rsid w:val="008F0FCC"/>
    <w:rsid w:val="008F0FE5"/>
    <w:rsid w:val="008F109A"/>
    <w:rsid w:val="008F10C4"/>
    <w:rsid w:val="008F168D"/>
    <w:rsid w:val="008F1905"/>
    <w:rsid w:val="008F19E4"/>
    <w:rsid w:val="008F1A95"/>
    <w:rsid w:val="008F1CAA"/>
    <w:rsid w:val="008F1CD8"/>
    <w:rsid w:val="008F1D2F"/>
    <w:rsid w:val="008F1E70"/>
    <w:rsid w:val="008F2033"/>
    <w:rsid w:val="008F2130"/>
    <w:rsid w:val="008F2200"/>
    <w:rsid w:val="008F225D"/>
    <w:rsid w:val="008F2276"/>
    <w:rsid w:val="008F2583"/>
    <w:rsid w:val="008F2600"/>
    <w:rsid w:val="008F2AEB"/>
    <w:rsid w:val="008F2B66"/>
    <w:rsid w:val="008F2D34"/>
    <w:rsid w:val="008F2FC9"/>
    <w:rsid w:val="008F3035"/>
    <w:rsid w:val="008F355A"/>
    <w:rsid w:val="008F357C"/>
    <w:rsid w:val="008F3B0B"/>
    <w:rsid w:val="008F3B52"/>
    <w:rsid w:val="008F3C42"/>
    <w:rsid w:val="008F3CE0"/>
    <w:rsid w:val="008F3F64"/>
    <w:rsid w:val="008F40CA"/>
    <w:rsid w:val="008F4538"/>
    <w:rsid w:val="008F49F2"/>
    <w:rsid w:val="008F4B6F"/>
    <w:rsid w:val="008F4E47"/>
    <w:rsid w:val="008F50DB"/>
    <w:rsid w:val="008F50E4"/>
    <w:rsid w:val="008F50F6"/>
    <w:rsid w:val="008F511F"/>
    <w:rsid w:val="008F52D7"/>
    <w:rsid w:val="008F532E"/>
    <w:rsid w:val="008F560C"/>
    <w:rsid w:val="008F568B"/>
    <w:rsid w:val="008F575B"/>
    <w:rsid w:val="008F58F9"/>
    <w:rsid w:val="008F5CA8"/>
    <w:rsid w:val="008F6085"/>
    <w:rsid w:val="008F61EB"/>
    <w:rsid w:val="008F62FF"/>
    <w:rsid w:val="008F639C"/>
    <w:rsid w:val="008F65FA"/>
    <w:rsid w:val="008F67AD"/>
    <w:rsid w:val="008F67B0"/>
    <w:rsid w:val="008F6DB6"/>
    <w:rsid w:val="008F6F6B"/>
    <w:rsid w:val="008F71CC"/>
    <w:rsid w:val="008F743C"/>
    <w:rsid w:val="008F765E"/>
    <w:rsid w:val="008F76F1"/>
    <w:rsid w:val="008F78D4"/>
    <w:rsid w:val="008F79C8"/>
    <w:rsid w:val="008F7A08"/>
    <w:rsid w:val="008F7A30"/>
    <w:rsid w:val="008F7A7C"/>
    <w:rsid w:val="008F7B10"/>
    <w:rsid w:val="008F7D5F"/>
    <w:rsid w:val="008F7E25"/>
    <w:rsid w:val="008F7E95"/>
    <w:rsid w:val="008F7F81"/>
    <w:rsid w:val="008F7FA6"/>
    <w:rsid w:val="008F7FBB"/>
    <w:rsid w:val="008F7FE7"/>
    <w:rsid w:val="009001CD"/>
    <w:rsid w:val="009003B4"/>
    <w:rsid w:val="009006B0"/>
    <w:rsid w:val="00900791"/>
    <w:rsid w:val="009007E3"/>
    <w:rsid w:val="009008E4"/>
    <w:rsid w:val="009008EF"/>
    <w:rsid w:val="009009D8"/>
    <w:rsid w:val="00900BF7"/>
    <w:rsid w:val="00900E19"/>
    <w:rsid w:val="00900E94"/>
    <w:rsid w:val="00901066"/>
    <w:rsid w:val="00901284"/>
    <w:rsid w:val="009013E4"/>
    <w:rsid w:val="009015EF"/>
    <w:rsid w:val="0090165C"/>
    <w:rsid w:val="009016FF"/>
    <w:rsid w:val="00901882"/>
    <w:rsid w:val="009018D2"/>
    <w:rsid w:val="00901972"/>
    <w:rsid w:val="00901CF9"/>
    <w:rsid w:val="00901DAD"/>
    <w:rsid w:val="00901DD9"/>
    <w:rsid w:val="00901F91"/>
    <w:rsid w:val="00902046"/>
    <w:rsid w:val="00902060"/>
    <w:rsid w:val="009021AE"/>
    <w:rsid w:val="009021BA"/>
    <w:rsid w:val="00902269"/>
    <w:rsid w:val="00902272"/>
    <w:rsid w:val="00902306"/>
    <w:rsid w:val="0090234A"/>
    <w:rsid w:val="0090236A"/>
    <w:rsid w:val="009025B9"/>
    <w:rsid w:val="009025D2"/>
    <w:rsid w:val="009025DC"/>
    <w:rsid w:val="00902675"/>
    <w:rsid w:val="00902755"/>
    <w:rsid w:val="009027D6"/>
    <w:rsid w:val="00902815"/>
    <w:rsid w:val="00902868"/>
    <w:rsid w:val="009028A5"/>
    <w:rsid w:val="00902B3E"/>
    <w:rsid w:val="00902C2D"/>
    <w:rsid w:val="00902E36"/>
    <w:rsid w:val="00902EBB"/>
    <w:rsid w:val="0090303C"/>
    <w:rsid w:val="009030B0"/>
    <w:rsid w:val="00903123"/>
    <w:rsid w:val="00903491"/>
    <w:rsid w:val="009035B6"/>
    <w:rsid w:val="009036DD"/>
    <w:rsid w:val="00903701"/>
    <w:rsid w:val="0090392B"/>
    <w:rsid w:val="009039B8"/>
    <w:rsid w:val="009039FB"/>
    <w:rsid w:val="00903C2D"/>
    <w:rsid w:val="00903CBB"/>
    <w:rsid w:val="00903DA7"/>
    <w:rsid w:val="00903DB4"/>
    <w:rsid w:val="00903E76"/>
    <w:rsid w:val="00903F7F"/>
    <w:rsid w:val="0090402A"/>
    <w:rsid w:val="009040A1"/>
    <w:rsid w:val="009042FE"/>
    <w:rsid w:val="0090434B"/>
    <w:rsid w:val="0090437B"/>
    <w:rsid w:val="009045BE"/>
    <w:rsid w:val="009046F8"/>
    <w:rsid w:val="00904701"/>
    <w:rsid w:val="009049F9"/>
    <w:rsid w:val="00904A87"/>
    <w:rsid w:val="00904B78"/>
    <w:rsid w:val="009050E9"/>
    <w:rsid w:val="00905A34"/>
    <w:rsid w:val="00905D7D"/>
    <w:rsid w:val="00905E11"/>
    <w:rsid w:val="00905E47"/>
    <w:rsid w:val="00905EA4"/>
    <w:rsid w:val="00905FEA"/>
    <w:rsid w:val="009061E7"/>
    <w:rsid w:val="009063DA"/>
    <w:rsid w:val="00906434"/>
    <w:rsid w:val="00906519"/>
    <w:rsid w:val="0090657B"/>
    <w:rsid w:val="00906705"/>
    <w:rsid w:val="009067FD"/>
    <w:rsid w:val="009068CB"/>
    <w:rsid w:val="00906D7C"/>
    <w:rsid w:val="009070C1"/>
    <w:rsid w:val="00907169"/>
    <w:rsid w:val="00907449"/>
    <w:rsid w:val="009075A4"/>
    <w:rsid w:val="009075D2"/>
    <w:rsid w:val="00907670"/>
    <w:rsid w:val="0090782B"/>
    <w:rsid w:val="00907898"/>
    <w:rsid w:val="00907A3C"/>
    <w:rsid w:val="00907C25"/>
    <w:rsid w:val="00907C2B"/>
    <w:rsid w:val="00907C6A"/>
    <w:rsid w:val="00907CB3"/>
    <w:rsid w:val="00907F38"/>
    <w:rsid w:val="00907F39"/>
    <w:rsid w:val="009100E7"/>
    <w:rsid w:val="009101BA"/>
    <w:rsid w:val="00910281"/>
    <w:rsid w:val="00910575"/>
    <w:rsid w:val="009106C2"/>
    <w:rsid w:val="0091072E"/>
    <w:rsid w:val="00910865"/>
    <w:rsid w:val="0091099C"/>
    <w:rsid w:val="009109D4"/>
    <w:rsid w:val="00910AB2"/>
    <w:rsid w:val="00910B17"/>
    <w:rsid w:val="00910B1B"/>
    <w:rsid w:val="00910C2C"/>
    <w:rsid w:val="00910C51"/>
    <w:rsid w:val="00910CA5"/>
    <w:rsid w:val="00910D5A"/>
    <w:rsid w:val="00910D7A"/>
    <w:rsid w:val="00910DC2"/>
    <w:rsid w:val="00910F6E"/>
    <w:rsid w:val="00910F74"/>
    <w:rsid w:val="00910FC3"/>
    <w:rsid w:val="00910FC4"/>
    <w:rsid w:val="00911086"/>
    <w:rsid w:val="0091126F"/>
    <w:rsid w:val="009113B0"/>
    <w:rsid w:val="0091143D"/>
    <w:rsid w:val="00911862"/>
    <w:rsid w:val="009118AE"/>
    <w:rsid w:val="009119CB"/>
    <w:rsid w:val="00911C0B"/>
    <w:rsid w:val="00911C17"/>
    <w:rsid w:val="00911C4F"/>
    <w:rsid w:val="00911CA4"/>
    <w:rsid w:val="00911D2A"/>
    <w:rsid w:val="00911DB7"/>
    <w:rsid w:val="00911E0C"/>
    <w:rsid w:val="00911F06"/>
    <w:rsid w:val="00911F72"/>
    <w:rsid w:val="0091205E"/>
    <w:rsid w:val="0091212B"/>
    <w:rsid w:val="0091239D"/>
    <w:rsid w:val="0091260B"/>
    <w:rsid w:val="00912755"/>
    <w:rsid w:val="009127B6"/>
    <w:rsid w:val="00912875"/>
    <w:rsid w:val="009128B9"/>
    <w:rsid w:val="00912AB2"/>
    <w:rsid w:val="00912D72"/>
    <w:rsid w:val="00912E5F"/>
    <w:rsid w:val="00912F74"/>
    <w:rsid w:val="00913040"/>
    <w:rsid w:val="00913093"/>
    <w:rsid w:val="009132F7"/>
    <w:rsid w:val="009133BB"/>
    <w:rsid w:val="009133D6"/>
    <w:rsid w:val="0091375D"/>
    <w:rsid w:val="009137E7"/>
    <w:rsid w:val="00913815"/>
    <w:rsid w:val="00913896"/>
    <w:rsid w:val="00913CDB"/>
    <w:rsid w:val="00913F08"/>
    <w:rsid w:val="00913FE2"/>
    <w:rsid w:val="00914187"/>
    <w:rsid w:val="009141F1"/>
    <w:rsid w:val="0091427F"/>
    <w:rsid w:val="009142DD"/>
    <w:rsid w:val="00914457"/>
    <w:rsid w:val="009145A2"/>
    <w:rsid w:val="00914ADB"/>
    <w:rsid w:val="00914DBD"/>
    <w:rsid w:val="00914F4B"/>
    <w:rsid w:val="00914F67"/>
    <w:rsid w:val="00914FCC"/>
    <w:rsid w:val="009151D6"/>
    <w:rsid w:val="0091539A"/>
    <w:rsid w:val="0091544D"/>
    <w:rsid w:val="009154D0"/>
    <w:rsid w:val="00915503"/>
    <w:rsid w:val="00915508"/>
    <w:rsid w:val="00915510"/>
    <w:rsid w:val="009155B4"/>
    <w:rsid w:val="009157A9"/>
    <w:rsid w:val="0091594C"/>
    <w:rsid w:val="00915C8E"/>
    <w:rsid w:val="00915E5D"/>
    <w:rsid w:val="0091615F"/>
    <w:rsid w:val="009162B8"/>
    <w:rsid w:val="0091638F"/>
    <w:rsid w:val="009164F6"/>
    <w:rsid w:val="009164FB"/>
    <w:rsid w:val="0091660E"/>
    <w:rsid w:val="009166D9"/>
    <w:rsid w:val="00916B9C"/>
    <w:rsid w:val="00916F15"/>
    <w:rsid w:val="00916F4E"/>
    <w:rsid w:val="00917057"/>
    <w:rsid w:val="0091739D"/>
    <w:rsid w:val="00917428"/>
    <w:rsid w:val="00917715"/>
    <w:rsid w:val="009178A7"/>
    <w:rsid w:val="00917976"/>
    <w:rsid w:val="00917A11"/>
    <w:rsid w:val="00917BEA"/>
    <w:rsid w:val="00917DC8"/>
    <w:rsid w:val="00917E5F"/>
    <w:rsid w:val="00920032"/>
    <w:rsid w:val="009202D6"/>
    <w:rsid w:val="009204B5"/>
    <w:rsid w:val="0092090E"/>
    <w:rsid w:val="00920967"/>
    <w:rsid w:val="00920EA0"/>
    <w:rsid w:val="00921005"/>
    <w:rsid w:val="009210DA"/>
    <w:rsid w:val="009211F8"/>
    <w:rsid w:val="00921269"/>
    <w:rsid w:val="00921368"/>
    <w:rsid w:val="009215CE"/>
    <w:rsid w:val="009215E1"/>
    <w:rsid w:val="00921890"/>
    <w:rsid w:val="00921974"/>
    <w:rsid w:val="00921A4D"/>
    <w:rsid w:val="00921B1F"/>
    <w:rsid w:val="00921C27"/>
    <w:rsid w:val="00921FE0"/>
    <w:rsid w:val="00922037"/>
    <w:rsid w:val="0092230A"/>
    <w:rsid w:val="0092241D"/>
    <w:rsid w:val="00922680"/>
    <w:rsid w:val="00922693"/>
    <w:rsid w:val="00922874"/>
    <w:rsid w:val="00922B72"/>
    <w:rsid w:val="00922BBB"/>
    <w:rsid w:val="00922C65"/>
    <w:rsid w:val="00922DD7"/>
    <w:rsid w:val="00922DE7"/>
    <w:rsid w:val="00922FC9"/>
    <w:rsid w:val="009230C1"/>
    <w:rsid w:val="00923421"/>
    <w:rsid w:val="00923696"/>
    <w:rsid w:val="009237C3"/>
    <w:rsid w:val="009238E6"/>
    <w:rsid w:val="00923A25"/>
    <w:rsid w:val="00923ADB"/>
    <w:rsid w:val="00923BF4"/>
    <w:rsid w:val="00923DA2"/>
    <w:rsid w:val="00923FBD"/>
    <w:rsid w:val="00924080"/>
    <w:rsid w:val="0092415A"/>
    <w:rsid w:val="009242D9"/>
    <w:rsid w:val="00924350"/>
    <w:rsid w:val="00924399"/>
    <w:rsid w:val="0092455E"/>
    <w:rsid w:val="009245B3"/>
    <w:rsid w:val="0092464C"/>
    <w:rsid w:val="0092478B"/>
    <w:rsid w:val="00924890"/>
    <w:rsid w:val="009249CB"/>
    <w:rsid w:val="009249EC"/>
    <w:rsid w:val="00924A20"/>
    <w:rsid w:val="00924BCF"/>
    <w:rsid w:val="00924BF9"/>
    <w:rsid w:val="00924D43"/>
    <w:rsid w:val="00924D5D"/>
    <w:rsid w:val="00924DCC"/>
    <w:rsid w:val="00924EB3"/>
    <w:rsid w:val="0092504C"/>
    <w:rsid w:val="009250D3"/>
    <w:rsid w:val="0092511D"/>
    <w:rsid w:val="00925232"/>
    <w:rsid w:val="0092530B"/>
    <w:rsid w:val="00925370"/>
    <w:rsid w:val="0092554D"/>
    <w:rsid w:val="00925737"/>
    <w:rsid w:val="009257B8"/>
    <w:rsid w:val="00925998"/>
    <w:rsid w:val="00925AB2"/>
    <w:rsid w:val="00925AF0"/>
    <w:rsid w:val="00925BDD"/>
    <w:rsid w:val="00925C06"/>
    <w:rsid w:val="00925E69"/>
    <w:rsid w:val="00925E87"/>
    <w:rsid w:val="00925F10"/>
    <w:rsid w:val="0092604A"/>
    <w:rsid w:val="009260FA"/>
    <w:rsid w:val="009261E9"/>
    <w:rsid w:val="00926371"/>
    <w:rsid w:val="009264DA"/>
    <w:rsid w:val="009265F9"/>
    <w:rsid w:val="00926752"/>
    <w:rsid w:val="00926755"/>
    <w:rsid w:val="0092683F"/>
    <w:rsid w:val="0092684A"/>
    <w:rsid w:val="00926A3D"/>
    <w:rsid w:val="00926AF5"/>
    <w:rsid w:val="00926B14"/>
    <w:rsid w:val="00926B18"/>
    <w:rsid w:val="00926C16"/>
    <w:rsid w:val="00926E05"/>
    <w:rsid w:val="00926ED5"/>
    <w:rsid w:val="00927284"/>
    <w:rsid w:val="009273C9"/>
    <w:rsid w:val="00927685"/>
    <w:rsid w:val="009279DB"/>
    <w:rsid w:val="00927C47"/>
    <w:rsid w:val="00927CE7"/>
    <w:rsid w:val="00927E09"/>
    <w:rsid w:val="00927F6E"/>
    <w:rsid w:val="009301D5"/>
    <w:rsid w:val="009303A1"/>
    <w:rsid w:val="009305AB"/>
    <w:rsid w:val="0093066F"/>
    <w:rsid w:val="00930728"/>
    <w:rsid w:val="00930739"/>
    <w:rsid w:val="00930756"/>
    <w:rsid w:val="00930792"/>
    <w:rsid w:val="00930890"/>
    <w:rsid w:val="009309E8"/>
    <w:rsid w:val="00930BC4"/>
    <w:rsid w:val="0093121E"/>
    <w:rsid w:val="00931760"/>
    <w:rsid w:val="009317B4"/>
    <w:rsid w:val="00931807"/>
    <w:rsid w:val="00931832"/>
    <w:rsid w:val="009318B2"/>
    <w:rsid w:val="009318BF"/>
    <w:rsid w:val="00931A14"/>
    <w:rsid w:val="00931AD4"/>
    <w:rsid w:val="00931C47"/>
    <w:rsid w:val="00931CDB"/>
    <w:rsid w:val="00931DE1"/>
    <w:rsid w:val="0093233B"/>
    <w:rsid w:val="00932418"/>
    <w:rsid w:val="009324FD"/>
    <w:rsid w:val="00932640"/>
    <w:rsid w:val="0093290F"/>
    <w:rsid w:val="00932A58"/>
    <w:rsid w:val="00932B37"/>
    <w:rsid w:val="00932CBE"/>
    <w:rsid w:val="00932CDD"/>
    <w:rsid w:val="00932CEA"/>
    <w:rsid w:val="00932D07"/>
    <w:rsid w:val="00932E27"/>
    <w:rsid w:val="00933200"/>
    <w:rsid w:val="009333D7"/>
    <w:rsid w:val="009334B1"/>
    <w:rsid w:val="009335AC"/>
    <w:rsid w:val="009336C7"/>
    <w:rsid w:val="00933A3A"/>
    <w:rsid w:val="00933B9E"/>
    <w:rsid w:val="00933BA6"/>
    <w:rsid w:val="00933BAE"/>
    <w:rsid w:val="00933C18"/>
    <w:rsid w:val="0093401A"/>
    <w:rsid w:val="0093405A"/>
    <w:rsid w:val="00934436"/>
    <w:rsid w:val="009344C8"/>
    <w:rsid w:val="009345A5"/>
    <w:rsid w:val="0093467D"/>
    <w:rsid w:val="009346B5"/>
    <w:rsid w:val="00934722"/>
    <w:rsid w:val="00934769"/>
    <w:rsid w:val="00934796"/>
    <w:rsid w:val="009347B4"/>
    <w:rsid w:val="00934948"/>
    <w:rsid w:val="009349B2"/>
    <w:rsid w:val="00934A5C"/>
    <w:rsid w:val="00934B34"/>
    <w:rsid w:val="00934BA7"/>
    <w:rsid w:val="00934F7C"/>
    <w:rsid w:val="00935050"/>
    <w:rsid w:val="00935094"/>
    <w:rsid w:val="00935268"/>
    <w:rsid w:val="009352DF"/>
    <w:rsid w:val="00935641"/>
    <w:rsid w:val="009357F4"/>
    <w:rsid w:val="00935D6B"/>
    <w:rsid w:val="00935E50"/>
    <w:rsid w:val="009361AB"/>
    <w:rsid w:val="00936305"/>
    <w:rsid w:val="00936595"/>
    <w:rsid w:val="009365ED"/>
    <w:rsid w:val="0093664C"/>
    <w:rsid w:val="009366D7"/>
    <w:rsid w:val="00936809"/>
    <w:rsid w:val="00936818"/>
    <w:rsid w:val="0093681B"/>
    <w:rsid w:val="009369BB"/>
    <w:rsid w:val="00936B2A"/>
    <w:rsid w:val="00936C1E"/>
    <w:rsid w:val="00936CF9"/>
    <w:rsid w:val="00936D33"/>
    <w:rsid w:val="00936E7A"/>
    <w:rsid w:val="00936F45"/>
    <w:rsid w:val="00937468"/>
    <w:rsid w:val="00937511"/>
    <w:rsid w:val="00937631"/>
    <w:rsid w:val="00937650"/>
    <w:rsid w:val="009376DF"/>
    <w:rsid w:val="009377A0"/>
    <w:rsid w:val="00937832"/>
    <w:rsid w:val="00937A65"/>
    <w:rsid w:val="00937ACA"/>
    <w:rsid w:val="00937B87"/>
    <w:rsid w:val="00937BEB"/>
    <w:rsid w:val="00937CB7"/>
    <w:rsid w:val="00937F70"/>
    <w:rsid w:val="00940019"/>
    <w:rsid w:val="0094010D"/>
    <w:rsid w:val="00940178"/>
    <w:rsid w:val="0094025E"/>
    <w:rsid w:val="00940775"/>
    <w:rsid w:val="009407A7"/>
    <w:rsid w:val="009407D5"/>
    <w:rsid w:val="009407F9"/>
    <w:rsid w:val="00940A19"/>
    <w:rsid w:val="00940A93"/>
    <w:rsid w:val="00940ABA"/>
    <w:rsid w:val="00940C81"/>
    <w:rsid w:val="00940D38"/>
    <w:rsid w:val="00940E0C"/>
    <w:rsid w:val="009412AB"/>
    <w:rsid w:val="009412B3"/>
    <w:rsid w:val="0094130C"/>
    <w:rsid w:val="00941422"/>
    <w:rsid w:val="00941606"/>
    <w:rsid w:val="00941752"/>
    <w:rsid w:val="00941796"/>
    <w:rsid w:val="0094185C"/>
    <w:rsid w:val="00941ADF"/>
    <w:rsid w:val="00941C3A"/>
    <w:rsid w:val="00941E55"/>
    <w:rsid w:val="009420A3"/>
    <w:rsid w:val="009424F8"/>
    <w:rsid w:val="009428E7"/>
    <w:rsid w:val="00942EC6"/>
    <w:rsid w:val="00942F4B"/>
    <w:rsid w:val="00943100"/>
    <w:rsid w:val="009431D2"/>
    <w:rsid w:val="009432A0"/>
    <w:rsid w:val="009432CE"/>
    <w:rsid w:val="009434FA"/>
    <w:rsid w:val="00943501"/>
    <w:rsid w:val="00943564"/>
    <w:rsid w:val="00943868"/>
    <w:rsid w:val="009438C2"/>
    <w:rsid w:val="009439BD"/>
    <w:rsid w:val="009439C4"/>
    <w:rsid w:val="009439E2"/>
    <w:rsid w:val="00943C36"/>
    <w:rsid w:val="00943F59"/>
    <w:rsid w:val="009440CD"/>
    <w:rsid w:val="009442AA"/>
    <w:rsid w:val="009442BE"/>
    <w:rsid w:val="009445EA"/>
    <w:rsid w:val="00944712"/>
    <w:rsid w:val="009447D0"/>
    <w:rsid w:val="00944929"/>
    <w:rsid w:val="00944A20"/>
    <w:rsid w:val="00944AF4"/>
    <w:rsid w:val="00944AFB"/>
    <w:rsid w:val="00944D11"/>
    <w:rsid w:val="00944F0A"/>
    <w:rsid w:val="0094500D"/>
    <w:rsid w:val="00945129"/>
    <w:rsid w:val="00945606"/>
    <w:rsid w:val="009456CF"/>
    <w:rsid w:val="0094576A"/>
    <w:rsid w:val="0094576D"/>
    <w:rsid w:val="009457A9"/>
    <w:rsid w:val="0094591A"/>
    <w:rsid w:val="0094593C"/>
    <w:rsid w:val="00945963"/>
    <w:rsid w:val="00945A52"/>
    <w:rsid w:val="00945BBE"/>
    <w:rsid w:val="00945BD5"/>
    <w:rsid w:val="00945C33"/>
    <w:rsid w:val="00945C39"/>
    <w:rsid w:val="00945CC4"/>
    <w:rsid w:val="00945D0A"/>
    <w:rsid w:val="00945D2D"/>
    <w:rsid w:val="00945D77"/>
    <w:rsid w:val="00946192"/>
    <w:rsid w:val="00946229"/>
    <w:rsid w:val="00946770"/>
    <w:rsid w:val="00946982"/>
    <w:rsid w:val="00946BAB"/>
    <w:rsid w:val="00946BB4"/>
    <w:rsid w:val="00946CCB"/>
    <w:rsid w:val="00946CF6"/>
    <w:rsid w:val="00946D75"/>
    <w:rsid w:val="00946E6B"/>
    <w:rsid w:val="0094709E"/>
    <w:rsid w:val="009470DF"/>
    <w:rsid w:val="00947196"/>
    <w:rsid w:val="00947325"/>
    <w:rsid w:val="009476AA"/>
    <w:rsid w:val="0094788C"/>
    <w:rsid w:val="00947B2D"/>
    <w:rsid w:val="00947B65"/>
    <w:rsid w:val="00947D4A"/>
    <w:rsid w:val="00950044"/>
    <w:rsid w:val="009500D4"/>
    <w:rsid w:val="009502F9"/>
    <w:rsid w:val="00950414"/>
    <w:rsid w:val="009507B5"/>
    <w:rsid w:val="00950C58"/>
    <w:rsid w:val="00950EC1"/>
    <w:rsid w:val="00950EDF"/>
    <w:rsid w:val="00950FD5"/>
    <w:rsid w:val="009510EA"/>
    <w:rsid w:val="0095115C"/>
    <w:rsid w:val="0095125D"/>
    <w:rsid w:val="009513F1"/>
    <w:rsid w:val="00951411"/>
    <w:rsid w:val="009515F9"/>
    <w:rsid w:val="0095164F"/>
    <w:rsid w:val="00951744"/>
    <w:rsid w:val="009517BB"/>
    <w:rsid w:val="0095185F"/>
    <w:rsid w:val="009518F2"/>
    <w:rsid w:val="009519AF"/>
    <w:rsid w:val="00951AD2"/>
    <w:rsid w:val="00951B16"/>
    <w:rsid w:val="00951B34"/>
    <w:rsid w:val="00951B61"/>
    <w:rsid w:val="00951F5D"/>
    <w:rsid w:val="00952150"/>
    <w:rsid w:val="00952259"/>
    <w:rsid w:val="00952310"/>
    <w:rsid w:val="009523A7"/>
    <w:rsid w:val="009523FD"/>
    <w:rsid w:val="0095245E"/>
    <w:rsid w:val="0095261B"/>
    <w:rsid w:val="0095289B"/>
    <w:rsid w:val="00952919"/>
    <w:rsid w:val="0095295C"/>
    <w:rsid w:val="00952B21"/>
    <w:rsid w:val="00952C29"/>
    <w:rsid w:val="00952C9B"/>
    <w:rsid w:val="00952CE9"/>
    <w:rsid w:val="00953101"/>
    <w:rsid w:val="009533B7"/>
    <w:rsid w:val="009534AA"/>
    <w:rsid w:val="009538D9"/>
    <w:rsid w:val="009539BB"/>
    <w:rsid w:val="00953A8F"/>
    <w:rsid w:val="00953B51"/>
    <w:rsid w:val="00953B99"/>
    <w:rsid w:val="00953F7B"/>
    <w:rsid w:val="00953FA4"/>
    <w:rsid w:val="00953FF0"/>
    <w:rsid w:val="00954042"/>
    <w:rsid w:val="00954157"/>
    <w:rsid w:val="0095418A"/>
    <w:rsid w:val="009541B7"/>
    <w:rsid w:val="00954396"/>
    <w:rsid w:val="009546DF"/>
    <w:rsid w:val="009546F8"/>
    <w:rsid w:val="00954933"/>
    <w:rsid w:val="00954C75"/>
    <w:rsid w:val="00954F0F"/>
    <w:rsid w:val="00954F52"/>
    <w:rsid w:val="0095504F"/>
    <w:rsid w:val="009555F2"/>
    <w:rsid w:val="009556C6"/>
    <w:rsid w:val="00955862"/>
    <w:rsid w:val="0095594B"/>
    <w:rsid w:val="0095594E"/>
    <w:rsid w:val="009559C9"/>
    <w:rsid w:val="00955A6D"/>
    <w:rsid w:val="00955B36"/>
    <w:rsid w:val="00955CF9"/>
    <w:rsid w:val="00955D20"/>
    <w:rsid w:val="0095642D"/>
    <w:rsid w:val="00956571"/>
    <w:rsid w:val="00956716"/>
    <w:rsid w:val="00956814"/>
    <w:rsid w:val="00956889"/>
    <w:rsid w:val="009568B7"/>
    <w:rsid w:val="00956AB4"/>
    <w:rsid w:val="00956B9B"/>
    <w:rsid w:val="00956EC2"/>
    <w:rsid w:val="00956F68"/>
    <w:rsid w:val="00957303"/>
    <w:rsid w:val="0095735B"/>
    <w:rsid w:val="0095757E"/>
    <w:rsid w:val="009575D8"/>
    <w:rsid w:val="0095770D"/>
    <w:rsid w:val="00957ADC"/>
    <w:rsid w:val="00957BB9"/>
    <w:rsid w:val="00957D56"/>
    <w:rsid w:val="00957DD1"/>
    <w:rsid w:val="00957E90"/>
    <w:rsid w:val="00957F63"/>
    <w:rsid w:val="00960000"/>
    <w:rsid w:val="0096008C"/>
    <w:rsid w:val="0096021A"/>
    <w:rsid w:val="009603AC"/>
    <w:rsid w:val="0096044E"/>
    <w:rsid w:val="00960508"/>
    <w:rsid w:val="0096054D"/>
    <w:rsid w:val="009609AF"/>
    <w:rsid w:val="00960B77"/>
    <w:rsid w:val="00960CD6"/>
    <w:rsid w:val="00960CF8"/>
    <w:rsid w:val="00960D8C"/>
    <w:rsid w:val="00960E6A"/>
    <w:rsid w:val="00960EDD"/>
    <w:rsid w:val="009610A4"/>
    <w:rsid w:val="0096130B"/>
    <w:rsid w:val="00961354"/>
    <w:rsid w:val="009613ED"/>
    <w:rsid w:val="00961673"/>
    <w:rsid w:val="00961952"/>
    <w:rsid w:val="00961B4C"/>
    <w:rsid w:val="00961FAF"/>
    <w:rsid w:val="00961FDE"/>
    <w:rsid w:val="00961FFA"/>
    <w:rsid w:val="00962078"/>
    <w:rsid w:val="00962128"/>
    <w:rsid w:val="009621B1"/>
    <w:rsid w:val="009628B3"/>
    <w:rsid w:val="009629AE"/>
    <w:rsid w:val="009629D2"/>
    <w:rsid w:val="00962D1B"/>
    <w:rsid w:val="00962DA1"/>
    <w:rsid w:val="00962E25"/>
    <w:rsid w:val="00962FC8"/>
    <w:rsid w:val="009630B4"/>
    <w:rsid w:val="009632D8"/>
    <w:rsid w:val="00963351"/>
    <w:rsid w:val="0096354E"/>
    <w:rsid w:val="009636F3"/>
    <w:rsid w:val="00963764"/>
    <w:rsid w:val="00963A1C"/>
    <w:rsid w:val="00963AD7"/>
    <w:rsid w:val="00963B63"/>
    <w:rsid w:val="00963C7E"/>
    <w:rsid w:val="009640E0"/>
    <w:rsid w:val="00964388"/>
    <w:rsid w:val="009643E8"/>
    <w:rsid w:val="009645BC"/>
    <w:rsid w:val="00964743"/>
    <w:rsid w:val="009647A5"/>
    <w:rsid w:val="00964873"/>
    <w:rsid w:val="00964890"/>
    <w:rsid w:val="009648C1"/>
    <w:rsid w:val="00964A9E"/>
    <w:rsid w:val="00964BB5"/>
    <w:rsid w:val="00964C25"/>
    <w:rsid w:val="00964C67"/>
    <w:rsid w:val="00964DD4"/>
    <w:rsid w:val="00964F06"/>
    <w:rsid w:val="00964FDA"/>
    <w:rsid w:val="00965001"/>
    <w:rsid w:val="00965549"/>
    <w:rsid w:val="00965654"/>
    <w:rsid w:val="009656C8"/>
    <w:rsid w:val="0096577F"/>
    <w:rsid w:val="00965889"/>
    <w:rsid w:val="00965A8B"/>
    <w:rsid w:val="00965BE7"/>
    <w:rsid w:val="00965C1E"/>
    <w:rsid w:val="00965E84"/>
    <w:rsid w:val="00965EE8"/>
    <w:rsid w:val="009660B9"/>
    <w:rsid w:val="009662ED"/>
    <w:rsid w:val="009665FE"/>
    <w:rsid w:val="009666D1"/>
    <w:rsid w:val="009666FA"/>
    <w:rsid w:val="0096677F"/>
    <w:rsid w:val="009668B1"/>
    <w:rsid w:val="00966A7E"/>
    <w:rsid w:val="00966B34"/>
    <w:rsid w:val="00966BBA"/>
    <w:rsid w:val="00966E42"/>
    <w:rsid w:val="00966F30"/>
    <w:rsid w:val="00966FB6"/>
    <w:rsid w:val="00966FC8"/>
    <w:rsid w:val="00967051"/>
    <w:rsid w:val="0096719A"/>
    <w:rsid w:val="00967469"/>
    <w:rsid w:val="009674B8"/>
    <w:rsid w:val="009675AB"/>
    <w:rsid w:val="009675B9"/>
    <w:rsid w:val="009675F5"/>
    <w:rsid w:val="00967627"/>
    <w:rsid w:val="0096772B"/>
    <w:rsid w:val="009678E9"/>
    <w:rsid w:val="00967BA9"/>
    <w:rsid w:val="00967DEA"/>
    <w:rsid w:val="00967FAE"/>
    <w:rsid w:val="0097007B"/>
    <w:rsid w:val="009701B6"/>
    <w:rsid w:val="0097043E"/>
    <w:rsid w:val="009705FF"/>
    <w:rsid w:val="009706F9"/>
    <w:rsid w:val="00970721"/>
    <w:rsid w:val="00970835"/>
    <w:rsid w:val="00970846"/>
    <w:rsid w:val="00970C02"/>
    <w:rsid w:val="00970C1F"/>
    <w:rsid w:val="00970C70"/>
    <w:rsid w:val="00970DB6"/>
    <w:rsid w:val="00970DC1"/>
    <w:rsid w:val="00970F48"/>
    <w:rsid w:val="00971002"/>
    <w:rsid w:val="009710E9"/>
    <w:rsid w:val="009710FC"/>
    <w:rsid w:val="009711B9"/>
    <w:rsid w:val="009713A3"/>
    <w:rsid w:val="0097140B"/>
    <w:rsid w:val="00971422"/>
    <w:rsid w:val="009714A3"/>
    <w:rsid w:val="00971753"/>
    <w:rsid w:val="00971818"/>
    <w:rsid w:val="00971862"/>
    <w:rsid w:val="00971971"/>
    <w:rsid w:val="009719D5"/>
    <w:rsid w:val="00971B6E"/>
    <w:rsid w:val="00971D8A"/>
    <w:rsid w:val="00971EBC"/>
    <w:rsid w:val="0097207C"/>
    <w:rsid w:val="009721C7"/>
    <w:rsid w:val="0097244E"/>
    <w:rsid w:val="00972548"/>
    <w:rsid w:val="00972594"/>
    <w:rsid w:val="0097279E"/>
    <w:rsid w:val="00972CBA"/>
    <w:rsid w:val="00972EF3"/>
    <w:rsid w:val="00973139"/>
    <w:rsid w:val="009731AC"/>
    <w:rsid w:val="009731DD"/>
    <w:rsid w:val="009733F9"/>
    <w:rsid w:val="00973513"/>
    <w:rsid w:val="00973519"/>
    <w:rsid w:val="0097356D"/>
    <w:rsid w:val="00973820"/>
    <w:rsid w:val="0097385A"/>
    <w:rsid w:val="009738E3"/>
    <w:rsid w:val="00973BA3"/>
    <w:rsid w:val="00973C9F"/>
    <w:rsid w:val="00973E53"/>
    <w:rsid w:val="0097409C"/>
    <w:rsid w:val="00974275"/>
    <w:rsid w:val="009743EB"/>
    <w:rsid w:val="00974485"/>
    <w:rsid w:val="0097488D"/>
    <w:rsid w:val="009748B5"/>
    <w:rsid w:val="00974920"/>
    <w:rsid w:val="00974AAB"/>
    <w:rsid w:val="00974BDE"/>
    <w:rsid w:val="00974CC2"/>
    <w:rsid w:val="00974DA2"/>
    <w:rsid w:val="00974F04"/>
    <w:rsid w:val="00975178"/>
    <w:rsid w:val="009751F5"/>
    <w:rsid w:val="00975280"/>
    <w:rsid w:val="00975313"/>
    <w:rsid w:val="0097539E"/>
    <w:rsid w:val="009756FB"/>
    <w:rsid w:val="0097571A"/>
    <w:rsid w:val="009758CA"/>
    <w:rsid w:val="00975B77"/>
    <w:rsid w:val="00975C25"/>
    <w:rsid w:val="00975CF0"/>
    <w:rsid w:val="00975FF5"/>
    <w:rsid w:val="009761DE"/>
    <w:rsid w:val="009763F5"/>
    <w:rsid w:val="0097640B"/>
    <w:rsid w:val="00976470"/>
    <w:rsid w:val="00976698"/>
    <w:rsid w:val="00976896"/>
    <w:rsid w:val="009768D5"/>
    <w:rsid w:val="0097694D"/>
    <w:rsid w:val="009769E0"/>
    <w:rsid w:val="00976B3A"/>
    <w:rsid w:val="00976B9D"/>
    <w:rsid w:val="00976F9F"/>
    <w:rsid w:val="0097703D"/>
    <w:rsid w:val="009776CA"/>
    <w:rsid w:val="009776FD"/>
    <w:rsid w:val="009777DF"/>
    <w:rsid w:val="009778AC"/>
    <w:rsid w:val="009779DF"/>
    <w:rsid w:val="00977AD5"/>
    <w:rsid w:val="00977C6F"/>
    <w:rsid w:val="009800E0"/>
    <w:rsid w:val="0098010F"/>
    <w:rsid w:val="00980215"/>
    <w:rsid w:val="009802D6"/>
    <w:rsid w:val="009803DF"/>
    <w:rsid w:val="009806CE"/>
    <w:rsid w:val="00980712"/>
    <w:rsid w:val="00980A12"/>
    <w:rsid w:val="00980C62"/>
    <w:rsid w:val="00980DCC"/>
    <w:rsid w:val="00980EF3"/>
    <w:rsid w:val="00980FD2"/>
    <w:rsid w:val="0098127F"/>
    <w:rsid w:val="009812E2"/>
    <w:rsid w:val="00981620"/>
    <w:rsid w:val="009816D8"/>
    <w:rsid w:val="009819A5"/>
    <w:rsid w:val="009819A6"/>
    <w:rsid w:val="009819B8"/>
    <w:rsid w:val="00981AC5"/>
    <w:rsid w:val="00981AF2"/>
    <w:rsid w:val="00981B9F"/>
    <w:rsid w:val="00981F2D"/>
    <w:rsid w:val="00981F71"/>
    <w:rsid w:val="00981F8A"/>
    <w:rsid w:val="009822AB"/>
    <w:rsid w:val="009823A8"/>
    <w:rsid w:val="009825FB"/>
    <w:rsid w:val="00982869"/>
    <w:rsid w:val="00982A07"/>
    <w:rsid w:val="00982A17"/>
    <w:rsid w:val="00982BDC"/>
    <w:rsid w:val="00982C02"/>
    <w:rsid w:val="00982C3F"/>
    <w:rsid w:val="00982CAA"/>
    <w:rsid w:val="00982CB3"/>
    <w:rsid w:val="00983155"/>
    <w:rsid w:val="0098318E"/>
    <w:rsid w:val="009831A0"/>
    <w:rsid w:val="00983368"/>
    <w:rsid w:val="00983385"/>
    <w:rsid w:val="00983425"/>
    <w:rsid w:val="00983611"/>
    <w:rsid w:val="00983691"/>
    <w:rsid w:val="009836C6"/>
    <w:rsid w:val="009837A3"/>
    <w:rsid w:val="0098380B"/>
    <w:rsid w:val="00983994"/>
    <w:rsid w:val="00983CA5"/>
    <w:rsid w:val="00984306"/>
    <w:rsid w:val="00984323"/>
    <w:rsid w:val="00984399"/>
    <w:rsid w:val="00984404"/>
    <w:rsid w:val="009847AD"/>
    <w:rsid w:val="0098486D"/>
    <w:rsid w:val="009848A0"/>
    <w:rsid w:val="00984952"/>
    <w:rsid w:val="00984A76"/>
    <w:rsid w:val="00984A78"/>
    <w:rsid w:val="00984BF0"/>
    <w:rsid w:val="00984E34"/>
    <w:rsid w:val="00984ED7"/>
    <w:rsid w:val="00984FEC"/>
    <w:rsid w:val="00985100"/>
    <w:rsid w:val="0098516B"/>
    <w:rsid w:val="00985242"/>
    <w:rsid w:val="009852F1"/>
    <w:rsid w:val="009854E6"/>
    <w:rsid w:val="009854EF"/>
    <w:rsid w:val="009855AD"/>
    <w:rsid w:val="00985711"/>
    <w:rsid w:val="00985899"/>
    <w:rsid w:val="00985AE8"/>
    <w:rsid w:val="00985EA7"/>
    <w:rsid w:val="00986040"/>
    <w:rsid w:val="009862DD"/>
    <w:rsid w:val="009864F7"/>
    <w:rsid w:val="00986557"/>
    <w:rsid w:val="00986605"/>
    <w:rsid w:val="0098660C"/>
    <w:rsid w:val="0098661E"/>
    <w:rsid w:val="00986707"/>
    <w:rsid w:val="00986774"/>
    <w:rsid w:val="00986987"/>
    <w:rsid w:val="00986B7B"/>
    <w:rsid w:val="00986BE2"/>
    <w:rsid w:val="00986EC7"/>
    <w:rsid w:val="00986FE1"/>
    <w:rsid w:val="00987083"/>
    <w:rsid w:val="00987329"/>
    <w:rsid w:val="00987441"/>
    <w:rsid w:val="00987491"/>
    <w:rsid w:val="009875EF"/>
    <w:rsid w:val="009876F7"/>
    <w:rsid w:val="0098783B"/>
    <w:rsid w:val="00987947"/>
    <w:rsid w:val="00987AA4"/>
    <w:rsid w:val="00987C81"/>
    <w:rsid w:val="00987C8B"/>
    <w:rsid w:val="00987C99"/>
    <w:rsid w:val="00987D6E"/>
    <w:rsid w:val="00987F9A"/>
    <w:rsid w:val="0099006C"/>
    <w:rsid w:val="00990093"/>
    <w:rsid w:val="00990191"/>
    <w:rsid w:val="0099021B"/>
    <w:rsid w:val="00990230"/>
    <w:rsid w:val="009902CF"/>
    <w:rsid w:val="009902DF"/>
    <w:rsid w:val="0099033B"/>
    <w:rsid w:val="00990355"/>
    <w:rsid w:val="00990421"/>
    <w:rsid w:val="009904D3"/>
    <w:rsid w:val="009906BE"/>
    <w:rsid w:val="0099072B"/>
    <w:rsid w:val="00990823"/>
    <w:rsid w:val="009908F7"/>
    <w:rsid w:val="009909B2"/>
    <w:rsid w:val="00990A1A"/>
    <w:rsid w:val="00990ABE"/>
    <w:rsid w:val="00990AC9"/>
    <w:rsid w:val="00990B69"/>
    <w:rsid w:val="00990CB4"/>
    <w:rsid w:val="00990D82"/>
    <w:rsid w:val="00990DDC"/>
    <w:rsid w:val="00990EE3"/>
    <w:rsid w:val="00990F03"/>
    <w:rsid w:val="00991291"/>
    <w:rsid w:val="0099133E"/>
    <w:rsid w:val="0099145A"/>
    <w:rsid w:val="009915BE"/>
    <w:rsid w:val="009917ED"/>
    <w:rsid w:val="0099182E"/>
    <w:rsid w:val="009919DD"/>
    <w:rsid w:val="00991ABC"/>
    <w:rsid w:val="00991B43"/>
    <w:rsid w:val="00991B8D"/>
    <w:rsid w:val="00991C79"/>
    <w:rsid w:val="00991CFC"/>
    <w:rsid w:val="00991DEA"/>
    <w:rsid w:val="00991EB2"/>
    <w:rsid w:val="00991EFA"/>
    <w:rsid w:val="00991F56"/>
    <w:rsid w:val="00991FA3"/>
    <w:rsid w:val="00992055"/>
    <w:rsid w:val="00992105"/>
    <w:rsid w:val="0099248D"/>
    <w:rsid w:val="00992536"/>
    <w:rsid w:val="00992563"/>
    <w:rsid w:val="009925C1"/>
    <w:rsid w:val="00992679"/>
    <w:rsid w:val="00992868"/>
    <w:rsid w:val="00992A05"/>
    <w:rsid w:val="00992A58"/>
    <w:rsid w:val="00992BEB"/>
    <w:rsid w:val="00992DCD"/>
    <w:rsid w:val="00992DF5"/>
    <w:rsid w:val="00992F9C"/>
    <w:rsid w:val="009930B0"/>
    <w:rsid w:val="00993204"/>
    <w:rsid w:val="0099320E"/>
    <w:rsid w:val="00993255"/>
    <w:rsid w:val="0099337F"/>
    <w:rsid w:val="0099353D"/>
    <w:rsid w:val="009936AD"/>
    <w:rsid w:val="00993708"/>
    <w:rsid w:val="009938AF"/>
    <w:rsid w:val="0099392A"/>
    <w:rsid w:val="00993B63"/>
    <w:rsid w:val="00993BC3"/>
    <w:rsid w:val="00993DA7"/>
    <w:rsid w:val="00993F71"/>
    <w:rsid w:val="00993FB2"/>
    <w:rsid w:val="009942C7"/>
    <w:rsid w:val="0099430A"/>
    <w:rsid w:val="00994577"/>
    <w:rsid w:val="00994A38"/>
    <w:rsid w:val="00994A3A"/>
    <w:rsid w:val="00994AC4"/>
    <w:rsid w:val="00994C3B"/>
    <w:rsid w:val="00994CF3"/>
    <w:rsid w:val="00994E1D"/>
    <w:rsid w:val="00994ECD"/>
    <w:rsid w:val="00994ED0"/>
    <w:rsid w:val="00994FC3"/>
    <w:rsid w:val="0099508F"/>
    <w:rsid w:val="00995190"/>
    <w:rsid w:val="00995258"/>
    <w:rsid w:val="00995300"/>
    <w:rsid w:val="009954DD"/>
    <w:rsid w:val="0099558E"/>
    <w:rsid w:val="00995757"/>
    <w:rsid w:val="00995776"/>
    <w:rsid w:val="00995971"/>
    <w:rsid w:val="00995CB8"/>
    <w:rsid w:val="009960EE"/>
    <w:rsid w:val="0099616C"/>
    <w:rsid w:val="009961B3"/>
    <w:rsid w:val="0099630F"/>
    <w:rsid w:val="009964EF"/>
    <w:rsid w:val="00996625"/>
    <w:rsid w:val="00996735"/>
    <w:rsid w:val="00996766"/>
    <w:rsid w:val="00996892"/>
    <w:rsid w:val="00996A5A"/>
    <w:rsid w:val="00996AA8"/>
    <w:rsid w:val="00996DA1"/>
    <w:rsid w:val="009972C3"/>
    <w:rsid w:val="0099734A"/>
    <w:rsid w:val="0099737F"/>
    <w:rsid w:val="009975FE"/>
    <w:rsid w:val="009976C1"/>
    <w:rsid w:val="009978D7"/>
    <w:rsid w:val="00997913"/>
    <w:rsid w:val="00997B3C"/>
    <w:rsid w:val="00997CA3"/>
    <w:rsid w:val="00997CAE"/>
    <w:rsid w:val="00997E7A"/>
    <w:rsid w:val="009A0039"/>
    <w:rsid w:val="009A03B8"/>
    <w:rsid w:val="009A06C3"/>
    <w:rsid w:val="009A08C1"/>
    <w:rsid w:val="009A0936"/>
    <w:rsid w:val="009A0A72"/>
    <w:rsid w:val="009A0AB1"/>
    <w:rsid w:val="009A0BB4"/>
    <w:rsid w:val="009A0E38"/>
    <w:rsid w:val="009A0F3D"/>
    <w:rsid w:val="009A10F2"/>
    <w:rsid w:val="009A1206"/>
    <w:rsid w:val="009A1622"/>
    <w:rsid w:val="009A17DA"/>
    <w:rsid w:val="009A182D"/>
    <w:rsid w:val="009A18AA"/>
    <w:rsid w:val="009A1949"/>
    <w:rsid w:val="009A1E68"/>
    <w:rsid w:val="009A1ECC"/>
    <w:rsid w:val="009A20D0"/>
    <w:rsid w:val="009A2270"/>
    <w:rsid w:val="009A2271"/>
    <w:rsid w:val="009A22A3"/>
    <w:rsid w:val="009A22A8"/>
    <w:rsid w:val="009A2387"/>
    <w:rsid w:val="009A239D"/>
    <w:rsid w:val="009A244C"/>
    <w:rsid w:val="009A24D7"/>
    <w:rsid w:val="009A2560"/>
    <w:rsid w:val="009A25A2"/>
    <w:rsid w:val="009A2691"/>
    <w:rsid w:val="009A2985"/>
    <w:rsid w:val="009A2A13"/>
    <w:rsid w:val="009A2C3A"/>
    <w:rsid w:val="009A2CF1"/>
    <w:rsid w:val="009A2FD2"/>
    <w:rsid w:val="009A311C"/>
    <w:rsid w:val="009A3150"/>
    <w:rsid w:val="009A35C8"/>
    <w:rsid w:val="009A36E6"/>
    <w:rsid w:val="009A3702"/>
    <w:rsid w:val="009A382E"/>
    <w:rsid w:val="009A3842"/>
    <w:rsid w:val="009A3A35"/>
    <w:rsid w:val="009A3BD4"/>
    <w:rsid w:val="009A3C6C"/>
    <w:rsid w:val="009A3DCC"/>
    <w:rsid w:val="009A3F63"/>
    <w:rsid w:val="009A4033"/>
    <w:rsid w:val="009A41D3"/>
    <w:rsid w:val="009A42BE"/>
    <w:rsid w:val="009A4530"/>
    <w:rsid w:val="009A4683"/>
    <w:rsid w:val="009A4693"/>
    <w:rsid w:val="009A4699"/>
    <w:rsid w:val="009A4776"/>
    <w:rsid w:val="009A477E"/>
    <w:rsid w:val="009A48D5"/>
    <w:rsid w:val="009A4AD4"/>
    <w:rsid w:val="009A4F24"/>
    <w:rsid w:val="009A54FC"/>
    <w:rsid w:val="009A55C3"/>
    <w:rsid w:val="009A5893"/>
    <w:rsid w:val="009A5AA1"/>
    <w:rsid w:val="009A5CA9"/>
    <w:rsid w:val="009A5DDF"/>
    <w:rsid w:val="009A5E22"/>
    <w:rsid w:val="009A5FC5"/>
    <w:rsid w:val="009A616A"/>
    <w:rsid w:val="009A620F"/>
    <w:rsid w:val="009A62C6"/>
    <w:rsid w:val="009A62E4"/>
    <w:rsid w:val="009A63B2"/>
    <w:rsid w:val="009A6421"/>
    <w:rsid w:val="009A6A67"/>
    <w:rsid w:val="009A6DF0"/>
    <w:rsid w:val="009A6E8E"/>
    <w:rsid w:val="009A6F56"/>
    <w:rsid w:val="009A705F"/>
    <w:rsid w:val="009A7068"/>
    <w:rsid w:val="009A71F8"/>
    <w:rsid w:val="009A7487"/>
    <w:rsid w:val="009A751E"/>
    <w:rsid w:val="009A7589"/>
    <w:rsid w:val="009A761D"/>
    <w:rsid w:val="009A7B29"/>
    <w:rsid w:val="009A7D69"/>
    <w:rsid w:val="009B015A"/>
    <w:rsid w:val="009B029D"/>
    <w:rsid w:val="009B02A6"/>
    <w:rsid w:val="009B039F"/>
    <w:rsid w:val="009B05B1"/>
    <w:rsid w:val="009B06A5"/>
    <w:rsid w:val="009B0CD6"/>
    <w:rsid w:val="009B0E5C"/>
    <w:rsid w:val="009B0FCE"/>
    <w:rsid w:val="009B1096"/>
    <w:rsid w:val="009B11FA"/>
    <w:rsid w:val="009B132F"/>
    <w:rsid w:val="009B1383"/>
    <w:rsid w:val="009B1491"/>
    <w:rsid w:val="009B191F"/>
    <w:rsid w:val="009B19A8"/>
    <w:rsid w:val="009B1AD5"/>
    <w:rsid w:val="009B1C07"/>
    <w:rsid w:val="009B1DE9"/>
    <w:rsid w:val="009B1F00"/>
    <w:rsid w:val="009B1F5A"/>
    <w:rsid w:val="009B2153"/>
    <w:rsid w:val="009B2180"/>
    <w:rsid w:val="009B21C8"/>
    <w:rsid w:val="009B233C"/>
    <w:rsid w:val="009B23D3"/>
    <w:rsid w:val="009B260B"/>
    <w:rsid w:val="009B2613"/>
    <w:rsid w:val="009B266B"/>
    <w:rsid w:val="009B27FC"/>
    <w:rsid w:val="009B2912"/>
    <w:rsid w:val="009B2D94"/>
    <w:rsid w:val="009B2E3E"/>
    <w:rsid w:val="009B2E79"/>
    <w:rsid w:val="009B305D"/>
    <w:rsid w:val="009B33E2"/>
    <w:rsid w:val="009B3A69"/>
    <w:rsid w:val="009B3AAA"/>
    <w:rsid w:val="009B3B4D"/>
    <w:rsid w:val="009B3C16"/>
    <w:rsid w:val="009B3C29"/>
    <w:rsid w:val="009B3D4C"/>
    <w:rsid w:val="009B41C8"/>
    <w:rsid w:val="009B4373"/>
    <w:rsid w:val="009B4456"/>
    <w:rsid w:val="009B44AC"/>
    <w:rsid w:val="009B4524"/>
    <w:rsid w:val="009B4830"/>
    <w:rsid w:val="009B49AE"/>
    <w:rsid w:val="009B49C5"/>
    <w:rsid w:val="009B4ADF"/>
    <w:rsid w:val="009B4B0A"/>
    <w:rsid w:val="009B4B16"/>
    <w:rsid w:val="009B4DE5"/>
    <w:rsid w:val="009B4E26"/>
    <w:rsid w:val="009B4E56"/>
    <w:rsid w:val="009B4FA7"/>
    <w:rsid w:val="009B4FFE"/>
    <w:rsid w:val="009B5082"/>
    <w:rsid w:val="009B50CA"/>
    <w:rsid w:val="009B55C9"/>
    <w:rsid w:val="009B5612"/>
    <w:rsid w:val="009B588D"/>
    <w:rsid w:val="009B5B00"/>
    <w:rsid w:val="009B5B71"/>
    <w:rsid w:val="009B5BE4"/>
    <w:rsid w:val="009B5C88"/>
    <w:rsid w:val="009B5CE8"/>
    <w:rsid w:val="009B5E4F"/>
    <w:rsid w:val="009B6259"/>
    <w:rsid w:val="009B6325"/>
    <w:rsid w:val="009B6365"/>
    <w:rsid w:val="009B65C8"/>
    <w:rsid w:val="009B65D3"/>
    <w:rsid w:val="009B6797"/>
    <w:rsid w:val="009B6992"/>
    <w:rsid w:val="009B6B13"/>
    <w:rsid w:val="009B6C8D"/>
    <w:rsid w:val="009B6CF7"/>
    <w:rsid w:val="009B6DD5"/>
    <w:rsid w:val="009B6DF2"/>
    <w:rsid w:val="009B6F26"/>
    <w:rsid w:val="009B6FBF"/>
    <w:rsid w:val="009B71A9"/>
    <w:rsid w:val="009B73DA"/>
    <w:rsid w:val="009B788A"/>
    <w:rsid w:val="009B7998"/>
    <w:rsid w:val="009B7B6E"/>
    <w:rsid w:val="009B7D85"/>
    <w:rsid w:val="009B7DAC"/>
    <w:rsid w:val="009B7DBA"/>
    <w:rsid w:val="009B7F9C"/>
    <w:rsid w:val="009C0022"/>
    <w:rsid w:val="009C0909"/>
    <w:rsid w:val="009C0B5F"/>
    <w:rsid w:val="009C0C55"/>
    <w:rsid w:val="009C0CDD"/>
    <w:rsid w:val="009C0D1E"/>
    <w:rsid w:val="009C0FE9"/>
    <w:rsid w:val="009C12B3"/>
    <w:rsid w:val="009C12E6"/>
    <w:rsid w:val="009C15E6"/>
    <w:rsid w:val="009C18A4"/>
    <w:rsid w:val="009C1A8D"/>
    <w:rsid w:val="009C1B00"/>
    <w:rsid w:val="009C1B4B"/>
    <w:rsid w:val="009C1C55"/>
    <w:rsid w:val="009C1E3C"/>
    <w:rsid w:val="009C1EAB"/>
    <w:rsid w:val="009C1F42"/>
    <w:rsid w:val="009C1FD8"/>
    <w:rsid w:val="009C20EC"/>
    <w:rsid w:val="009C2108"/>
    <w:rsid w:val="009C218B"/>
    <w:rsid w:val="009C21D2"/>
    <w:rsid w:val="009C22BA"/>
    <w:rsid w:val="009C22E4"/>
    <w:rsid w:val="009C22F5"/>
    <w:rsid w:val="009C234F"/>
    <w:rsid w:val="009C2356"/>
    <w:rsid w:val="009C23A1"/>
    <w:rsid w:val="009C243C"/>
    <w:rsid w:val="009C2481"/>
    <w:rsid w:val="009C24B1"/>
    <w:rsid w:val="009C2643"/>
    <w:rsid w:val="009C267B"/>
    <w:rsid w:val="009C26E3"/>
    <w:rsid w:val="009C2A5E"/>
    <w:rsid w:val="009C2B55"/>
    <w:rsid w:val="009C2C7B"/>
    <w:rsid w:val="009C2CF5"/>
    <w:rsid w:val="009C2E82"/>
    <w:rsid w:val="009C2F8F"/>
    <w:rsid w:val="009C31FB"/>
    <w:rsid w:val="009C3231"/>
    <w:rsid w:val="009C347D"/>
    <w:rsid w:val="009C3688"/>
    <w:rsid w:val="009C3722"/>
    <w:rsid w:val="009C3851"/>
    <w:rsid w:val="009C3925"/>
    <w:rsid w:val="009C3A18"/>
    <w:rsid w:val="009C3B9C"/>
    <w:rsid w:val="009C3C93"/>
    <w:rsid w:val="009C3DE9"/>
    <w:rsid w:val="009C4189"/>
    <w:rsid w:val="009C41A8"/>
    <w:rsid w:val="009C43FA"/>
    <w:rsid w:val="009C4514"/>
    <w:rsid w:val="009C45EA"/>
    <w:rsid w:val="009C4668"/>
    <w:rsid w:val="009C46B6"/>
    <w:rsid w:val="009C4899"/>
    <w:rsid w:val="009C4B1B"/>
    <w:rsid w:val="009C4C19"/>
    <w:rsid w:val="009C4CC4"/>
    <w:rsid w:val="009C4D0C"/>
    <w:rsid w:val="009C4E3F"/>
    <w:rsid w:val="009C4EE4"/>
    <w:rsid w:val="009C5043"/>
    <w:rsid w:val="009C504D"/>
    <w:rsid w:val="009C526D"/>
    <w:rsid w:val="009C5299"/>
    <w:rsid w:val="009C52C7"/>
    <w:rsid w:val="009C5365"/>
    <w:rsid w:val="009C554D"/>
    <w:rsid w:val="009C57C8"/>
    <w:rsid w:val="009C57DF"/>
    <w:rsid w:val="009C5A39"/>
    <w:rsid w:val="009C5C7F"/>
    <w:rsid w:val="009C5E34"/>
    <w:rsid w:val="009C5E37"/>
    <w:rsid w:val="009C5F9D"/>
    <w:rsid w:val="009C6009"/>
    <w:rsid w:val="009C6054"/>
    <w:rsid w:val="009C60C4"/>
    <w:rsid w:val="009C6112"/>
    <w:rsid w:val="009C611A"/>
    <w:rsid w:val="009C618C"/>
    <w:rsid w:val="009C625B"/>
    <w:rsid w:val="009C637E"/>
    <w:rsid w:val="009C638B"/>
    <w:rsid w:val="009C63ED"/>
    <w:rsid w:val="009C646C"/>
    <w:rsid w:val="009C651A"/>
    <w:rsid w:val="009C6571"/>
    <w:rsid w:val="009C6671"/>
    <w:rsid w:val="009C668F"/>
    <w:rsid w:val="009C67B8"/>
    <w:rsid w:val="009C6967"/>
    <w:rsid w:val="009C6B85"/>
    <w:rsid w:val="009C6C3D"/>
    <w:rsid w:val="009C6D92"/>
    <w:rsid w:val="009C6F97"/>
    <w:rsid w:val="009C7082"/>
    <w:rsid w:val="009C7278"/>
    <w:rsid w:val="009C72D1"/>
    <w:rsid w:val="009C72D2"/>
    <w:rsid w:val="009C73BB"/>
    <w:rsid w:val="009C73D3"/>
    <w:rsid w:val="009C7412"/>
    <w:rsid w:val="009C74CB"/>
    <w:rsid w:val="009C74FE"/>
    <w:rsid w:val="009C76BA"/>
    <w:rsid w:val="009C76D3"/>
    <w:rsid w:val="009C76D4"/>
    <w:rsid w:val="009C7847"/>
    <w:rsid w:val="009C7938"/>
    <w:rsid w:val="009C7A5F"/>
    <w:rsid w:val="009C7AAA"/>
    <w:rsid w:val="009C7D28"/>
    <w:rsid w:val="009C7D8A"/>
    <w:rsid w:val="009C7E3E"/>
    <w:rsid w:val="009D00CF"/>
    <w:rsid w:val="009D01BA"/>
    <w:rsid w:val="009D0570"/>
    <w:rsid w:val="009D05D5"/>
    <w:rsid w:val="009D0638"/>
    <w:rsid w:val="009D099E"/>
    <w:rsid w:val="009D0A5C"/>
    <w:rsid w:val="009D0C7C"/>
    <w:rsid w:val="009D0CEE"/>
    <w:rsid w:val="009D0DAA"/>
    <w:rsid w:val="009D0DD1"/>
    <w:rsid w:val="009D0E9F"/>
    <w:rsid w:val="009D1012"/>
    <w:rsid w:val="009D1363"/>
    <w:rsid w:val="009D13BD"/>
    <w:rsid w:val="009D1425"/>
    <w:rsid w:val="009D14FB"/>
    <w:rsid w:val="009D15DF"/>
    <w:rsid w:val="009D18EA"/>
    <w:rsid w:val="009D1B4D"/>
    <w:rsid w:val="009D1B5B"/>
    <w:rsid w:val="009D1C58"/>
    <w:rsid w:val="009D1D86"/>
    <w:rsid w:val="009D1D90"/>
    <w:rsid w:val="009D211E"/>
    <w:rsid w:val="009D2131"/>
    <w:rsid w:val="009D2184"/>
    <w:rsid w:val="009D236A"/>
    <w:rsid w:val="009D25DC"/>
    <w:rsid w:val="009D2613"/>
    <w:rsid w:val="009D278B"/>
    <w:rsid w:val="009D27B9"/>
    <w:rsid w:val="009D27DB"/>
    <w:rsid w:val="009D2B35"/>
    <w:rsid w:val="009D2C83"/>
    <w:rsid w:val="009D2D74"/>
    <w:rsid w:val="009D2D8A"/>
    <w:rsid w:val="009D3004"/>
    <w:rsid w:val="009D3005"/>
    <w:rsid w:val="009D3135"/>
    <w:rsid w:val="009D31F7"/>
    <w:rsid w:val="009D33F0"/>
    <w:rsid w:val="009D343E"/>
    <w:rsid w:val="009D3A1C"/>
    <w:rsid w:val="009D3C51"/>
    <w:rsid w:val="009D3D0E"/>
    <w:rsid w:val="009D3D1B"/>
    <w:rsid w:val="009D3D50"/>
    <w:rsid w:val="009D3E71"/>
    <w:rsid w:val="009D3E8A"/>
    <w:rsid w:val="009D3F02"/>
    <w:rsid w:val="009D3FC8"/>
    <w:rsid w:val="009D40B7"/>
    <w:rsid w:val="009D44CE"/>
    <w:rsid w:val="009D475C"/>
    <w:rsid w:val="009D4910"/>
    <w:rsid w:val="009D499B"/>
    <w:rsid w:val="009D49C0"/>
    <w:rsid w:val="009D49FC"/>
    <w:rsid w:val="009D4BA9"/>
    <w:rsid w:val="009D4BDF"/>
    <w:rsid w:val="009D4D2B"/>
    <w:rsid w:val="009D4E25"/>
    <w:rsid w:val="009D4FC3"/>
    <w:rsid w:val="009D52A6"/>
    <w:rsid w:val="009D52DB"/>
    <w:rsid w:val="009D52FD"/>
    <w:rsid w:val="009D53D7"/>
    <w:rsid w:val="009D53F9"/>
    <w:rsid w:val="009D540F"/>
    <w:rsid w:val="009D54BF"/>
    <w:rsid w:val="009D54C6"/>
    <w:rsid w:val="009D54F8"/>
    <w:rsid w:val="009D55D9"/>
    <w:rsid w:val="009D56D0"/>
    <w:rsid w:val="009D57C9"/>
    <w:rsid w:val="009D58A5"/>
    <w:rsid w:val="009D5DBC"/>
    <w:rsid w:val="009D5F93"/>
    <w:rsid w:val="009D613A"/>
    <w:rsid w:val="009D655F"/>
    <w:rsid w:val="009D65EC"/>
    <w:rsid w:val="009D6E17"/>
    <w:rsid w:val="009D6E2C"/>
    <w:rsid w:val="009D6E36"/>
    <w:rsid w:val="009D6E50"/>
    <w:rsid w:val="009D721A"/>
    <w:rsid w:val="009D7245"/>
    <w:rsid w:val="009D725C"/>
    <w:rsid w:val="009D78BC"/>
    <w:rsid w:val="009D7A15"/>
    <w:rsid w:val="009D7AD4"/>
    <w:rsid w:val="009D7E9B"/>
    <w:rsid w:val="009E008F"/>
    <w:rsid w:val="009E0143"/>
    <w:rsid w:val="009E0277"/>
    <w:rsid w:val="009E03FA"/>
    <w:rsid w:val="009E0442"/>
    <w:rsid w:val="009E08D8"/>
    <w:rsid w:val="009E095B"/>
    <w:rsid w:val="009E0A02"/>
    <w:rsid w:val="009E0C4E"/>
    <w:rsid w:val="009E0FA6"/>
    <w:rsid w:val="009E0FA7"/>
    <w:rsid w:val="009E10D6"/>
    <w:rsid w:val="009E1107"/>
    <w:rsid w:val="009E1317"/>
    <w:rsid w:val="009E1350"/>
    <w:rsid w:val="009E14C5"/>
    <w:rsid w:val="009E1709"/>
    <w:rsid w:val="009E1B81"/>
    <w:rsid w:val="009E22D0"/>
    <w:rsid w:val="009E243B"/>
    <w:rsid w:val="009E24FE"/>
    <w:rsid w:val="009E2558"/>
    <w:rsid w:val="009E2607"/>
    <w:rsid w:val="009E26F9"/>
    <w:rsid w:val="009E27FF"/>
    <w:rsid w:val="009E2938"/>
    <w:rsid w:val="009E2A7A"/>
    <w:rsid w:val="009E2AA7"/>
    <w:rsid w:val="009E2EC2"/>
    <w:rsid w:val="009E2EC3"/>
    <w:rsid w:val="009E31D9"/>
    <w:rsid w:val="009E3305"/>
    <w:rsid w:val="009E331D"/>
    <w:rsid w:val="009E3414"/>
    <w:rsid w:val="009E377B"/>
    <w:rsid w:val="009E3888"/>
    <w:rsid w:val="009E3AB3"/>
    <w:rsid w:val="009E3BA8"/>
    <w:rsid w:val="009E3EDB"/>
    <w:rsid w:val="009E3F60"/>
    <w:rsid w:val="009E405C"/>
    <w:rsid w:val="009E405E"/>
    <w:rsid w:val="009E4089"/>
    <w:rsid w:val="009E4245"/>
    <w:rsid w:val="009E4458"/>
    <w:rsid w:val="009E4543"/>
    <w:rsid w:val="009E4571"/>
    <w:rsid w:val="009E4572"/>
    <w:rsid w:val="009E45C3"/>
    <w:rsid w:val="009E45DC"/>
    <w:rsid w:val="009E47BA"/>
    <w:rsid w:val="009E48B3"/>
    <w:rsid w:val="009E4966"/>
    <w:rsid w:val="009E4A18"/>
    <w:rsid w:val="009E4E36"/>
    <w:rsid w:val="009E4F70"/>
    <w:rsid w:val="009E5119"/>
    <w:rsid w:val="009E527A"/>
    <w:rsid w:val="009E5320"/>
    <w:rsid w:val="009E5335"/>
    <w:rsid w:val="009E54A5"/>
    <w:rsid w:val="009E593B"/>
    <w:rsid w:val="009E5A59"/>
    <w:rsid w:val="009E5B74"/>
    <w:rsid w:val="009E5EEC"/>
    <w:rsid w:val="009E5F81"/>
    <w:rsid w:val="009E5FEB"/>
    <w:rsid w:val="009E612E"/>
    <w:rsid w:val="009E652F"/>
    <w:rsid w:val="009E6699"/>
    <w:rsid w:val="009E66CB"/>
    <w:rsid w:val="009E67B5"/>
    <w:rsid w:val="009E68DF"/>
    <w:rsid w:val="009E6B50"/>
    <w:rsid w:val="009E6BE7"/>
    <w:rsid w:val="009E6D94"/>
    <w:rsid w:val="009E6EE9"/>
    <w:rsid w:val="009E6F3B"/>
    <w:rsid w:val="009E6FA3"/>
    <w:rsid w:val="009E7286"/>
    <w:rsid w:val="009E7485"/>
    <w:rsid w:val="009E77CF"/>
    <w:rsid w:val="009E77FD"/>
    <w:rsid w:val="009E7A52"/>
    <w:rsid w:val="009F004D"/>
    <w:rsid w:val="009F0065"/>
    <w:rsid w:val="009F012D"/>
    <w:rsid w:val="009F06DB"/>
    <w:rsid w:val="009F07BC"/>
    <w:rsid w:val="009F08FB"/>
    <w:rsid w:val="009F0AB8"/>
    <w:rsid w:val="009F0F57"/>
    <w:rsid w:val="009F10EA"/>
    <w:rsid w:val="009F124A"/>
    <w:rsid w:val="009F1368"/>
    <w:rsid w:val="009F16B9"/>
    <w:rsid w:val="009F173D"/>
    <w:rsid w:val="009F178E"/>
    <w:rsid w:val="009F1A37"/>
    <w:rsid w:val="009F1DA2"/>
    <w:rsid w:val="009F1EB4"/>
    <w:rsid w:val="009F1F93"/>
    <w:rsid w:val="009F1FCF"/>
    <w:rsid w:val="009F2091"/>
    <w:rsid w:val="009F2269"/>
    <w:rsid w:val="009F23AC"/>
    <w:rsid w:val="009F23C5"/>
    <w:rsid w:val="009F2493"/>
    <w:rsid w:val="009F24AB"/>
    <w:rsid w:val="009F2626"/>
    <w:rsid w:val="009F26C1"/>
    <w:rsid w:val="009F26E6"/>
    <w:rsid w:val="009F2729"/>
    <w:rsid w:val="009F285F"/>
    <w:rsid w:val="009F29CD"/>
    <w:rsid w:val="009F29EB"/>
    <w:rsid w:val="009F2A4C"/>
    <w:rsid w:val="009F2AFD"/>
    <w:rsid w:val="009F2B1D"/>
    <w:rsid w:val="009F2BF7"/>
    <w:rsid w:val="009F2FEC"/>
    <w:rsid w:val="009F3405"/>
    <w:rsid w:val="009F348F"/>
    <w:rsid w:val="009F3BE7"/>
    <w:rsid w:val="009F3CD9"/>
    <w:rsid w:val="009F3D50"/>
    <w:rsid w:val="009F40C7"/>
    <w:rsid w:val="009F40E5"/>
    <w:rsid w:val="009F425A"/>
    <w:rsid w:val="009F42C7"/>
    <w:rsid w:val="009F42CA"/>
    <w:rsid w:val="009F4300"/>
    <w:rsid w:val="009F4777"/>
    <w:rsid w:val="009F4965"/>
    <w:rsid w:val="009F4A09"/>
    <w:rsid w:val="009F4B73"/>
    <w:rsid w:val="009F4CBE"/>
    <w:rsid w:val="009F4E0E"/>
    <w:rsid w:val="009F4E84"/>
    <w:rsid w:val="009F51BA"/>
    <w:rsid w:val="009F524F"/>
    <w:rsid w:val="009F5332"/>
    <w:rsid w:val="009F559F"/>
    <w:rsid w:val="009F585A"/>
    <w:rsid w:val="009F5906"/>
    <w:rsid w:val="009F594B"/>
    <w:rsid w:val="009F5B12"/>
    <w:rsid w:val="009F5E65"/>
    <w:rsid w:val="009F5EB9"/>
    <w:rsid w:val="009F650F"/>
    <w:rsid w:val="009F6643"/>
    <w:rsid w:val="009F692E"/>
    <w:rsid w:val="009F6B62"/>
    <w:rsid w:val="009F6BE2"/>
    <w:rsid w:val="009F6C93"/>
    <w:rsid w:val="009F6CF4"/>
    <w:rsid w:val="009F6EF5"/>
    <w:rsid w:val="009F6EFD"/>
    <w:rsid w:val="009F6F8B"/>
    <w:rsid w:val="009F7131"/>
    <w:rsid w:val="009F7140"/>
    <w:rsid w:val="009F7390"/>
    <w:rsid w:val="009F7759"/>
    <w:rsid w:val="009F7918"/>
    <w:rsid w:val="009F794A"/>
    <w:rsid w:val="009F7A12"/>
    <w:rsid w:val="009F7A8F"/>
    <w:rsid w:val="009F7B01"/>
    <w:rsid w:val="009F7CD7"/>
    <w:rsid w:val="009F7D9C"/>
    <w:rsid w:val="009F7FF6"/>
    <w:rsid w:val="00A00060"/>
    <w:rsid w:val="00A00096"/>
    <w:rsid w:val="00A00435"/>
    <w:rsid w:val="00A0047B"/>
    <w:rsid w:val="00A004E4"/>
    <w:rsid w:val="00A0051C"/>
    <w:rsid w:val="00A005EB"/>
    <w:rsid w:val="00A0062D"/>
    <w:rsid w:val="00A00A19"/>
    <w:rsid w:val="00A00A9B"/>
    <w:rsid w:val="00A00D9C"/>
    <w:rsid w:val="00A00E78"/>
    <w:rsid w:val="00A00F5A"/>
    <w:rsid w:val="00A00FE2"/>
    <w:rsid w:val="00A01188"/>
    <w:rsid w:val="00A012E2"/>
    <w:rsid w:val="00A0134A"/>
    <w:rsid w:val="00A01502"/>
    <w:rsid w:val="00A0165A"/>
    <w:rsid w:val="00A01693"/>
    <w:rsid w:val="00A01707"/>
    <w:rsid w:val="00A01954"/>
    <w:rsid w:val="00A01A18"/>
    <w:rsid w:val="00A01A5D"/>
    <w:rsid w:val="00A01AEA"/>
    <w:rsid w:val="00A01C56"/>
    <w:rsid w:val="00A01C57"/>
    <w:rsid w:val="00A01D15"/>
    <w:rsid w:val="00A021F8"/>
    <w:rsid w:val="00A0244A"/>
    <w:rsid w:val="00A0247D"/>
    <w:rsid w:val="00A0285B"/>
    <w:rsid w:val="00A028BE"/>
    <w:rsid w:val="00A02A1C"/>
    <w:rsid w:val="00A02C66"/>
    <w:rsid w:val="00A02D38"/>
    <w:rsid w:val="00A03035"/>
    <w:rsid w:val="00A0304F"/>
    <w:rsid w:val="00A03175"/>
    <w:rsid w:val="00A031C8"/>
    <w:rsid w:val="00A03403"/>
    <w:rsid w:val="00A0363D"/>
    <w:rsid w:val="00A03B30"/>
    <w:rsid w:val="00A03B49"/>
    <w:rsid w:val="00A03C73"/>
    <w:rsid w:val="00A03F1A"/>
    <w:rsid w:val="00A03F71"/>
    <w:rsid w:val="00A040AD"/>
    <w:rsid w:val="00A040DC"/>
    <w:rsid w:val="00A04152"/>
    <w:rsid w:val="00A0420E"/>
    <w:rsid w:val="00A04756"/>
    <w:rsid w:val="00A047FF"/>
    <w:rsid w:val="00A048CA"/>
    <w:rsid w:val="00A0493E"/>
    <w:rsid w:val="00A04967"/>
    <w:rsid w:val="00A04985"/>
    <w:rsid w:val="00A0498E"/>
    <w:rsid w:val="00A04FE6"/>
    <w:rsid w:val="00A050C0"/>
    <w:rsid w:val="00A05214"/>
    <w:rsid w:val="00A05258"/>
    <w:rsid w:val="00A052AE"/>
    <w:rsid w:val="00A05344"/>
    <w:rsid w:val="00A05434"/>
    <w:rsid w:val="00A05595"/>
    <w:rsid w:val="00A055A7"/>
    <w:rsid w:val="00A0575A"/>
    <w:rsid w:val="00A05836"/>
    <w:rsid w:val="00A0584D"/>
    <w:rsid w:val="00A0594F"/>
    <w:rsid w:val="00A05A0C"/>
    <w:rsid w:val="00A05A77"/>
    <w:rsid w:val="00A05DEF"/>
    <w:rsid w:val="00A05E3C"/>
    <w:rsid w:val="00A05FCC"/>
    <w:rsid w:val="00A06008"/>
    <w:rsid w:val="00A06203"/>
    <w:rsid w:val="00A0628B"/>
    <w:rsid w:val="00A0644B"/>
    <w:rsid w:val="00A0661B"/>
    <w:rsid w:val="00A0694B"/>
    <w:rsid w:val="00A06A8B"/>
    <w:rsid w:val="00A06C1D"/>
    <w:rsid w:val="00A06C45"/>
    <w:rsid w:val="00A06D26"/>
    <w:rsid w:val="00A06DEB"/>
    <w:rsid w:val="00A06E90"/>
    <w:rsid w:val="00A06F27"/>
    <w:rsid w:val="00A0719E"/>
    <w:rsid w:val="00A07331"/>
    <w:rsid w:val="00A07593"/>
    <w:rsid w:val="00A07875"/>
    <w:rsid w:val="00A07877"/>
    <w:rsid w:val="00A0794D"/>
    <w:rsid w:val="00A079DA"/>
    <w:rsid w:val="00A07A4F"/>
    <w:rsid w:val="00A07AB2"/>
    <w:rsid w:val="00A07B49"/>
    <w:rsid w:val="00A07B7B"/>
    <w:rsid w:val="00A07B88"/>
    <w:rsid w:val="00A07BC9"/>
    <w:rsid w:val="00A07BE9"/>
    <w:rsid w:val="00A07BF3"/>
    <w:rsid w:val="00A103FC"/>
    <w:rsid w:val="00A10532"/>
    <w:rsid w:val="00A105C2"/>
    <w:rsid w:val="00A106D3"/>
    <w:rsid w:val="00A10716"/>
    <w:rsid w:val="00A10791"/>
    <w:rsid w:val="00A10863"/>
    <w:rsid w:val="00A10A44"/>
    <w:rsid w:val="00A10AD2"/>
    <w:rsid w:val="00A10B8E"/>
    <w:rsid w:val="00A10E25"/>
    <w:rsid w:val="00A10F8C"/>
    <w:rsid w:val="00A11014"/>
    <w:rsid w:val="00A110BA"/>
    <w:rsid w:val="00A111C2"/>
    <w:rsid w:val="00A1132D"/>
    <w:rsid w:val="00A116BC"/>
    <w:rsid w:val="00A116C8"/>
    <w:rsid w:val="00A11890"/>
    <w:rsid w:val="00A11932"/>
    <w:rsid w:val="00A1195C"/>
    <w:rsid w:val="00A11A32"/>
    <w:rsid w:val="00A11C0A"/>
    <w:rsid w:val="00A11C70"/>
    <w:rsid w:val="00A11C84"/>
    <w:rsid w:val="00A11D2A"/>
    <w:rsid w:val="00A11D84"/>
    <w:rsid w:val="00A11E13"/>
    <w:rsid w:val="00A11EC7"/>
    <w:rsid w:val="00A12019"/>
    <w:rsid w:val="00A1205B"/>
    <w:rsid w:val="00A126F8"/>
    <w:rsid w:val="00A127D8"/>
    <w:rsid w:val="00A128A4"/>
    <w:rsid w:val="00A128AB"/>
    <w:rsid w:val="00A128C8"/>
    <w:rsid w:val="00A128E2"/>
    <w:rsid w:val="00A12926"/>
    <w:rsid w:val="00A12A99"/>
    <w:rsid w:val="00A12ACA"/>
    <w:rsid w:val="00A12BAE"/>
    <w:rsid w:val="00A12C32"/>
    <w:rsid w:val="00A12F57"/>
    <w:rsid w:val="00A13009"/>
    <w:rsid w:val="00A130A5"/>
    <w:rsid w:val="00A133CF"/>
    <w:rsid w:val="00A1345C"/>
    <w:rsid w:val="00A13519"/>
    <w:rsid w:val="00A13520"/>
    <w:rsid w:val="00A13765"/>
    <w:rsid w:val="00A137A6"/>
    <w:rsid w:val="00A1382F"/>
    <w:rsid w:val="00A1391B"/>
    <w:rsid w:val="00A13A4B"/>
    <w:rsid w:val="00A13AC6"/>
    <w:rsid w:val="00A13C04"/>
    <w:rsid w:val="00A13E22"/>
    <w:rsid w:val="00A14054"/>
    <w:rsid w:val="00A14335"/>
    <w:rsid w:val="00A14388"/>
    <w:rsid w:val="00A1449E"/>
    <w:rsid w:val="00A144CE"/>
    <w:rsid w:val="00A14533"/>
    <w:rsid w:val="00A1469F"/>
    <w:rsid w:val="00A14717"/>
    <w:rsid w:val="00A14750"/>
    <w:rsid w:val="00A147F2"/>
    <w:rsid w:val="00A1480D"/>
    <w:rsid w:val="00A1492E"/>
    <w:rsid w:val="00A14954"/>
    <w:rsid w:val="00A149EC"/>
    <w:rsid w:val="00A14AEE"/>
    <w:rsid w:val="00A14C4B"/>
    <w:rsid w:val="00A14C6E"/>
    <w:rsid w:val="00A14CDD"/>
    <w:rsid w:val="00A14EDC"/>
    <w:rsid w:val="00A14F32"/>
    <w:rsid w:val="00A150B9"/>
    <w:rsid w:val="00A15102"/>
    <w:rsid w:val="00A15252"/>
    <w:rsid w:val="00A153FC"/>
    <w:rsid w:val="00A1553C"/>
    <w:rsid w:val="00A155B0"/>
    <w:rsid w:val="00A157AD"/>
    <w:rsid w:val="00A15800"/>
    <w:rsid w:val="00A15822"/>
    <w:rsid w:val="00A15897"/>
    <w:rsid w:val="00A1595B"/>
    <w:rsid w:val="00A15A1E"/>
    <w:rsid w:val="00A15B6F"/>
    <w:rsid w:val="00A15DC7"/>
    <w:rsid w:val="00A15F5D"/>
    <w:rsid w:val="00A16067"/>
    <w:rsid w:val="00A16103"/>
    <w:rsid w:val="00A16180"/>
    <w:rsid w:val="00A161BE"/>
    <w:rsid w:val="00A162D7"/>
    <w:rsid w:val="00A164A7"/>
    <w:rsid w:val="00A166DA"/>
    <w:rsid w:val="00A169B9"/>
    <w:rsid w:val="00A16A96"/>
    <w:rsid w:val="00A16AE8"/>
    <w:rsid w:val="00A16DED"/>
    <w:rsid w:val="00A16E7E"/>
    <w:rsid w:val="00A16E82"/>
    <w:rsid w:val="00A17150"/>
    <w:rsid w:val="00A17497"/>
    <w:rsid w:val="00A176E4"/>
    <w:rsid w:val="00A177D9"/>
    <w:rsid w:val="00A177E5"/>
    <w:rsid w:val="00A17879"/>
    <w:rsid w:val="00A178AE"/>
    <w:rsid w:val="00A17B6D"/>
    <w:rsid w:val="00A17EA2"/>
    <w:rsid w:val="00A17F56"/>
    <w:rsid w:val="00A201F9"/>
    <w:rsid w:val="00A203D8"/>
    <w:rsid w:val="00A2061E"/>
    <w:rsid w:val="00A206B1"/>
    <w:rsid w:val="00A208E8"/>
    <w:rsid w:val="00A20997"/>
    <w:rsid w:val="00A209A4"/>
    <w:rsid w:val="00A209CD"/>
    <w:rsid w:val="00A20C1B"/>
    <w:rsid w:val="00A20E0E"/>
    <w:rsid w:val="00A20F57"/>
    <w:rsid w:val="00A210CF"/>
    <w:rsid w:val="00A2115C"/>
    <w:rsid w:val="00A21429"/>
    <w:rsid w:val="00A2161C"/>
    <w:rsid w:val="00A2169D"/>
    <w:rsid w:val="00A216BC"/>
    <w:rsid w:val="00A217D6"/>
    <w:rsid w:val="00A2183F"/>
    <w:rsid w:val="00A21870"/>
    <w:rsid w:val="00A21AF4"/>
    <w:rsid w:val="00A21B35"/>
    <w:rsid w:val="00A21B7D"/>
    <w:rsid w:val="00A21BBD"/>
    <w:rsid w:val="00A21BC9"/>
    <w:rsid w:val="00A21BCD"/>
    <w:rsid w:val="00A21E85"/>
    <w:rsid w:val="00A22083"/>
    <w:rsid w:val="00A222C7"/>
    <w:rsid w:val="00A22569"/>
    <w:rsid w:val="00A225D0"/>
    <w:rsid w:val="00A22721"/>
    <w:rsid w:val="00A22917"/>
    <w:rsid w:val="00A230BB"/>
    <w:rsid w:val="00A23324"/>
    <w:rsid w:val="00A234C6"/>
    <w:rsid w:val="00A23591"/>
    <w:rsid w:val="00A235E0"/>
    <w:rsid w:val="00A23779"/>
    <w:rsid w:val="00A23897"/>
    <w:rsid w:val="00A23925"/>
    <w:rsid w:val="00A239FC"/>
    <w:rsid w:val="00A23A82"/>
    <w:rsid w:val="00A23B4C"/>
    <w:rsid w:val="00A23BE1"/>
    <w:rsid w:val="00A23C02"/>
    <w:rsid w:val="00A23DBF"/>
    <w:rsid w:val="00A23EFE"/>
    <w:rsid w:val="00A24029"/>
    <w:rsid w:val="00A24036"/>
    <w:rsid w:val="00A2415B"/>
    <w:rsid w:val="00A241E8"/>
    <w:rsid w:val="00A24302"/>
    <w:rsid w:val="00A2463A"/>
    <w:rsid w:val="00A246EF"/>
    <w:rsid w:val="00A24782"/>
    <w:rsid w:val="00A24823"/>
    <w:rsid w:val="00A248FB"/>
    <w:rsid w:val="00A24E82"/>
    <w:rsid w:val="00A24FDF"/>
    <w:rsid w:val="00A25293"/>
    <w:rsid w:val="00A254F2"/>
    <w:rsid w:val="00A25608"/>
    <w:rsid w:val="00A25665"/>
    <w:rsid w:val="00A2589D"/>
    <w:rsid w:val="00A25A0B"/>
    <w:rsid w:val="00A25A35"/>
    <w:rsid w:val="00A25B91"/>
    <w:rsid w:val="00A25C03"/>
    <w:rsid w:val="00A25D17"/>
    <w:rsid w:val="00A25D4B"/>
    <w:rsid w:val="00A2606A"/>
    <w:rsid w:val="00A262F8"/>
    <w:rsid w:val="00A2640A"/>
    <w:rsid w:val="00A2644D"/>
    <w:rsid w:val="00A264C1"/>
    <w:rsid w:val="00A26520"/>
    <w:rsid w:val="00A2661F"/>
    <w:rsid w:val="00A2696F"/>
    <w:rsid w:val="00A26A16"/>
    <w:rsid w:val="00A26ABD"/>
    <w:rsid w:val="00A26AD7"/>
    <w:rsid w:val="00A26B65"/>
    <w:rsid w:val="00A26BF4"/>
    <w:rsid w:val="00A26DDF"/>
    <w:rsid w:val="00A27266"/>
    <w:rsid w:val="00A27341"/>
    <w:rsid w:val="00A27390"/>
    <w:rsid w:val="00A27429"/>
    <w:rsid w:val="00A2752C"/>
    <w:rsid w:val="00A27ADA"/>
    <w:rsid w:val="00A27B33"/>
    <w:rsid w:val="00A27BB2"/>
    <w:rsid w:val="00A27CB9"/>
    <w:rsid w:val="00A27DE6"/>
    <w:rsid w:val="00A300B9"/>
    <w:rsid w:val="00A302FC"/>
    <w:rsid w:val="00A30483"/>
    <w:rsid w:val="00A3059D"/>
    <w:rsid w:val="00A30645"/>
    <w:rsid w:val="00A307C7"/>
    <w:rsid w:val="00A30EC8"/>
    <w:rsid w:val="00A30ECB"/>
    <w:rsid w:val="00A30F22"/>
    <w:rsid w:val="00A3113E"/>
    <w:rsid w:val="00A311D9"/>
    <w:rsid w:val="00A311FC"/>
    <w:rsid w:val="00A31302"/>
    <w:rsid w:val="00A313AA"/>
    <w:rsid w:val="00A31567"/>
    <w:rsid w:val="00A316E5"/>
    <w:rsid w:val="00A31898"/>
    <w:rsid w:val="00A319F5"/>
    <w:rsid w:val="00A31A6E"/>
    <w:rsid w:val="00A31ADA"/>
    <w:rsid w:val="00A31D93"/>
    <w:rsid w:val="00A31F5E"/>
    <w:rsid w:val="00A320D3"/>
    <w:rsid w:val="00A322CC"/>
    <w:rsid w:val="00A32341"/>
    <w:rsid w:val="00A324A3"/>
    <w:rsid w:val="00A324AE"/>
    <w:rsid w:val="00A324D0"/>
    <w:rsid w:val="00A325C7"/>
    <w:rsid w:val="00A32606"/>
    <w:rsid w:val="00A3283D"/>
    <w:rsid w:val="00A32B05"/>
    <w:rsid w:val="00A32EA1"/>
    <w:rsid w:val="00A32EA2"/>
    <w:rsid w:val="00A33153"/>
    <w:rsid w:val="00A33488"/>
    <w:rsid w:val="00A334F5"/>
    <w:rsid w:val="00A3354E"/>
    <w:rsid w:val="00A3358F"/>
    <w:rsid w:val="00A335AF"/>
    <w:rsid w:val="00A336F5"/>
    <w:rsid w:val="00A3386F"/>
    <w:rsid w:val="00A3399A"/>
    <w:rsid w:val="00A339BA"/>
    <w:rsid w:val="00A33C60"/>
    <w:rsid w:val="00A33C6E"/>
    <w:rsid w:val="00A33D1E"/>
    <w:rsid w:val="00A33EAE"/>
    <w:rsid w:val="00A33F03"/>
    <w:rsid w:val="00A33FEF"/>
    <w:rsid w:val="00A33FFF"/>
    <w:rsid w:val="00A3404B"/>
    <w:rsid w:val="00A34152"/>
    <w:rsid w:val="00A341B4"/>
    <w:rsid w:val="00A341BE"/>
    <w:rsid w:val="00A341EE"/>
    <w:rsid w:val="00A342A5"/>
    <w:rsid w:val="00A342E7"/>
    <w:rsid w:val="00A342E9"/>
    <w:rsid w:val="00A3436E"/>
    <w:rsid w:val="00A34425"/>
    <w:rsid w:val="00A3451E"/>
    <w:rsid w:val="00A346FC"/>
    <w:rsid w:val="00A34791"/>
    <w:rsid w:val="00A34998"/>
    <w:rsid w:val="00A349B9"/>
    <w:rsid w:val="00A349DF"/>
    <w:rsid w:val="00A34B90"/>
    <w:rsid w:val="00A34C56"/>
    <w:rsid w:val="00A34F10"/>
    <w:rsid w:val="00A34F15"/>
    <w:rsid w:val="00A34F84"/>
    <w:rsid w:val="00A34FFC"/>
    <w:rsid w:val="00A35052"/>
    <w:rsid w:val="00A35098"/>
    <w:rsid w:val="00A3515C"/>
    <w:rsid w:val="00A35230"/>
    <w:rsid w:val="00A3539C"/>
    <w:rsid w:val="00A353E2"/>
    <w:rsid w:val="00A353EF"/>
    <w:rsid w:val="00A354BE"/>
    <w:rsid w:val="00A35619"/>
    <w:rsid w:val="00A356B0"/>
    <w:rsid w:val="00A357C6"/>
    <w:rsid w:val="00A3586F"/>
    <w:rsid w:val="00A35919"/>
    <w:rsid w:val="00A35986"/>
    <w:rsid w:val="00A359EB"/>
    <w:rsid w:val="00A35A25"/>
    <w:rsid w:val="00A35AFE"/>
    <w:rsid w:val="00A35B19"/>
    <w:rsid w:val="00A35B6F"/>
    <w:rsid w:val="00A35D68"/>
    <w:rsid w:val="00A35E21"/>
    <w:rsid w:val="00A36371"/>
    <w:rsid w:val="00A3679D"/>
    <w:rsid w:val="00A367D4"/>
    <w:rsid w:val="00A368E6"/>
    <w:rsid w:val="00A36960"/>
    <w:rsid w:val="00A36A5D"/>
    <w:rsid w:val="00A36ABD"/>
    <w:rsid w:val="00A36B44"/>
    <w:rsid w:val="00A36C51"/>
    <w:rsid w:val="00A36C9D"/>
    <w:rsid w:val="00A36FEC"/>
    <w:rsid w:val="00A37078"/>
    <w:rsid w:val="00A371DE"/>
    <w:rsid w:val="00A37230"/>
    <w:rsid w:val="00A3732F"/>
    <w:rsid w:val="00A37568"/>
    <w:rsid w:val="00A375E2"/>
    <w:rsid w:val="00A377CA"/>
    <w:rsid w:val="00A37824"/>
    <w:rsid w:val="00A37A62"/>
    <w:rsid w:val="00A37C45"/>
    <w:rsid w:val="00A37CC5"/>
    <w:rsid w:val="00A37F29"/>
    <w:rsid w:val="00A37F7B"/>
    <w:rsid w:val="00A4003D"/>
    <w:rsid w:val="00A400B1"/>
    <w:rsid w:val="00A402CE"/>
    <w:rsid w:val="00A40385"/>
    <w:rsid w:val="00A40394"/>
    <w:rsid w:val="00A405C0"/>
    <w:rsid w:val="00A40685"/>
    <w:rsid w:val="00A40846"/>
    <w:rsid w:val="00A40A48"/>
    <w:rsid w:val="00A40BE0"/>
    <w:rsid w:val="00A40EED"/>
    <w:rsid w:val="00A40F0B"/>
    <w:rsid w:val="00A41112"/>
    <w:rsid w:val="00A415E5"/>
    <w:rsid w:val="00A416D1"/>
    <w:rsid w:val="00A41764"/>
    <w:rsid w:val="00A4193A"/>
    <w:rsid w:val="00A41B05"/>
    <w:rsid w:val="00A42086"/>
    <w:rsid w:val="00A420C7"/>
    <w:rsid w:val="00A42161"/>
    <w:rsid w:val="00A42261"/>
    <w:rsid w:val="00A42320"/>
    <w:rsid w:val="00A423A0"/>
    <w:rsid w:val="00A423E9"/>
    <w:rsid w:val="00A4253C"/>
    <w:rsid w:val="00A426EE"/>
    <w:rsid w:val="00A427B6"/>
    <w:rsid w:val="00A4294B"/>
    <w:rsid w:val="00A42D9D"/>
    <w:rsid w:val="00A42DAD"/>
    <w:rsid w:val="00A42F3B"/>
    <w:rsid w:val="00A42FBE"/>
    <w:rsid w:val="00A4318A"/>
    <w:rsid w:val="00A4328E"/>
    <w:rsid w:val="00A43354"/>
    <w:rsid w:val="00A433D1"/>
    <w:rsid w:val="00A4362F"/>
    <w:rsid w:val="00A436A5"/>
    <w:rsid w:val="00A436D9"/>
    <w:rsid w:val="00A437A0"/>
    <w:rsid w:val="00A43845"/>
    <w:rsid w:val="00A43907"/>
    <w:rsid w:val="00A43923"/>
    <w:rsid w:val="00A43B91"/>
    <w:rsid w:val="00A43E1E"/>
    <w:rsid w:val="00A43FB2"/>
    <w:rsid w:val="00A43FCE"/>
    <w:rsid w:val="00A442B8"/>
    <w:rsid w:val="00A44410"/>
    <w:rsid w:val="00A4443B"/>
    <w:rsid w:val="00A4455C"/>
    <w:rsid w:val="00A4460D"/>
    <w:rsid w:val="00A4492E"/>
    <w:rsid w:val="00A44B27"/>
    <w:rsid w:val="00A44B5B"/>
    <w:rsid w:val="00A44BE2"/>
    <w:rsid w:val="00A44F8A"/>
    <w:rsid w:val="00A4529C"/>
    <w:rsid w:val="00A453A1"/>
    <w:rsid w:val="00A454FA"/>
    <w:rsid w:val="00A4567C"/>
    <w:rsid w:val="00A45802"/>
    <w:rsid w:val="00A4585F"/>
    <w:rsid w:val="00A4586E"/>
    <w:rsid w:val="00A45A0F"/>
    <w:rsid w:val="00A45CDC"/>
    <w:rsid w:val="00A45DB7"/>
    <w:rsid w:val="00A45F0D"/>
    <w:rsid w:val="00A45F8E"/>
    <w:rsid w:val="00A4625A"/>
    <w:rsid w:val="00A464F1"/>
    <w:rsid w:val="00A46616"/>
    <w:rsid w:val="00A46950"/>
    <w:rsid w:val="00A46ABD"/>
    <w:rsid w:val="00A46BA1"/>
    <w:rsid w:val="00A46BDC"/>
    <w:rsid w:val="00A46CA5"/>
    <w:rsid w:val="00A46CA7"/>
    <w:rsid w:val="00A46E57"/>
    <w:rsid w:val="00A46E9B"/>
    <w:rsid w:val="00A46FCA"/>
    <w:rsid w:val="00A47426"/>
    <w:rsid w:val="00A474D0"/>
    <w:rsid w:val="00A4761F"/>
    <w:rsid w:val="00A478E7"/>
    <w:rsid w:val="00A47966"/>
    <w:rsid w:val="00A479DE"/>
    <w:rsid w:val="00A47C12"/>
    <w:rsid w:val="00A47E24"/>
    <w:rsid w:val="00A500DD"/>
    <w:rsid w:val="00A501AC"/>
    <w:rsid w:val="00A50255"/>
    <w:rsid w:val="00A50314"/>
    <w:rsid w:val="00A503B5"/>
    <w:rsid w:val="00A503D1"/>
    <w:rsid w:val="00A503FD"/>
    <w:rsid w:val="00A5052C"/>
    <w:rsid w:val="00A50605"/>
    <w:rsid w:val="00A5068E"/>
    <w:rsid w:val="00A507F3"/>
    <w:rsid w:val="00A508D9"/>
    <w:rsid w:val="00A508EE"/>
    <w:rsid w:val="00A50DDF"/>
    <w:rsid w:val="00A510C4"/>
    <w:rsid w:val="00A5162D"/>
    <w:rsid w:val="00A516E5"/>
    <w:rsid w:val="00A51E8C"/>
    <w:rsid w:val="00A520D9"/>
    <w:rsid w:val="00A52180"/>
    <w:rsid w:val="00A5239B"/>
    <w:rsid w:val="00A527A1"/>
    <w:rsid w:val="00A528F7"/>
    <w:rsid w:val="00A52B82"/>
    <w:rsid w:val="00A52F62"/>
    <w:rsid w:val="00A52F70"/>
    <w:rsid w:val="00A53084"/>
    <w:rsid w:val="00A53262"/>
    <w:rsid w:val="00A5326A"/>
    <w:rsid w:val="00A53306"/>
    <w:rsid w:val="00A5354B"/>
    <w:rsid w:val="00A535C6"/>
    <w:rsid w:val="00A5392D"/>
    <w:rsid w:val="00A53A3A"/>
    <w:rsid w:val="00A53B40"/>
    <w:rsid w:val="00A53CEA"/>
    <w:rsid w:val="00A53D8A"/>
    <w:rsid w:val="00A53E3E"/>
    <w:rsid w:val="00A53E99"/>
    <w:rsid w:val="00A54005"/>
    <w:rsid w:val="00A540CA"/>
    <w:rsid w:val="00A5433F"/>
    <w:rsid w:val="00A544AB"/>
    <w:rsid w:val="00A54665"/>
    <w:rsid w:val="00A549A3"/>
    <w:rsid w:val="00A54AFF"/>
    <w:rsid w:val="00A54D18"/>
    <w:rsid w:val="00A54D70"/>
    <w:rsid w:val="00A54DC0"/>
    <w:rsid w:val="00A5527F"/>
    <w:rsid w:val="00A55363"/>
    <w:rsid w:val="00A55379"/>
    <w:rsid w:val="00A5539E"/>
    <w:rsid w:val="00A55605"/>
    <w:rsid w:val="00A55990"/>
    <w:rsid w:val="00A55A2C"/>
    <w:rsid w:val="00A55ADD"/>
    <w:rsid w:val="00A55B8E"/>
    <w:rsid w:val="00A55C63"/>
    <w:rsid w:val="00A55C8B"/>
    <w:rsid w:val="00A55D68"/>
    <w:rsid w:val="00A55E07"/>
    <w:rsid w:val="00A55E49"/>
    <w:rsid w:val="00A55E5D"/>
    <w:rsid w:val="00A55E67"/>
    <w:rsid w:val="00A55ED2"/>
    <w:rsid w:val="00A56077"/>
    <w:rsid w:val="00A5607B"/>
    <w:rsid w:val="00A56091"/>
    <w:rsid w:val="00A56359"/>
    <w:rsid w:val="00A565C9"/>
    <w:rsid w:val="00A5666F"/>
    <w:rsid w:val="00A56736"/>
    <w:rsid w:val="00A569D5"/>
    <w:rsid w:val="00A56AC6"/>
    <w:rsid w:val="00A56C56"/>
    <w:rsid w:val="00A56CCF"/>
    <w:rsid w:val="00A56ED0"/>
    <w:rsid w:val="00A56F8A"/>
    <w:rsid w:val="00A571BF"/>
    <w:rsid w:val="00A572B2"/>
    <w:rsid w:val="00A573C3"/>
    <w:rsid w:val="00A575DD"/>
    <w:rsid w:val="00A57620"/>
    <w:rsid w:val="00A57623"/>
    <w:rsid w:val="00A578C6"/>
    <w:rsid w:val="00A5790B"/>
    <w:rsid w:val="00A5792D"/>
    <w:rsid w:val="00A57F4D"/>
    <w:rsid w:val="00A60116"/>
    <w:rsid w:val="00A60237"/>
    <w:rsid w:val="00A60465"/>
    <w:rsid w:val="00A606B1"/>
    <w:rsid w:val="00A6078F"/>
    <w:rsid w:val="00A60A15"/>
    <w:rsid w:val="00A60A59"/>
    <w:rsid w:val="00A60CD7"/>
    <w:rsid w:val="00A61135"/>
    <w:rsid w:val="00A611BC"/>
    <w:rsid w:val="00A61220"/>
    <w:rsid w:val="00A61586"/>
    <w:rsid w:val="00A6158D"/>
    <w:rsid w:val="00A618C2"/>
    <w:rsid w:val="00A619A2"/>
    <w:rsid w:val="00A61B89"/>
    <w:rsid w:val="00A61BC6"/>
    <w:rsid w:val="00A61DB0"/>
    <w:rsid w:val="00A61DFD"/>
    <w:rsid w:val="00A61FC1"/>
    <w:rsid w:val="00A6200E"/>
    <w:rsid w:val="00A62041"/>
    <w:rsid w:val="00A6208B"/>
    <w:rsid w:val="00A622C6"/>
    <w:rsid w:val="00A6231A"/>
    <w:rsid w:val="00A624D4"/>
    <w:rsid w:val="00A62563"/>
    <w:rsid w:val="00A62578"/>
    <w:rsid w:val="00A625B1"/>
    <w:rsid w:val="00A62688"/>
    <w:rsid w:val="00A62952"/>
    <w:rsid w:val="00A62956"/>
    <w:rsid w:val="00A62C19"/>
    <w:rsid w:val="00A62D1A"/>
    <w:rsid w:val="00A631F4"/>
    <w:rsid w:val="00A632FD"/>
    <w:rsid w:val="00A63450"/>
    <w:rsid w:val="00A63532"/>
    <w:rsid w:val="00A6356F"/>
    <w:rsid w:val="00A637AE"/>
    <w:rsid w:val="00A63BCC"/>
    <w:rsid w:val="00A63BE4"/>
    <w:rsid w:val="00A63E7A"/>
    <w:rsid w:val="00A63EB3"/>
    <w:rsid w:val="00A63EB9"/>
    <w:rsid w:val="00A63EBC"/>
    <w:rsid w:val="00A6403F"/>
    <w:rsid w:val="00A64204"/>
    <w:rsid w:val="00A64324"/>
    <w:rsid w:val="00A645E2"/>
    <w:rsid w:val="00A646DE"/>
    <w:rsid w:val="00A6471B"/>
    <w:rsid w:val="00A6479B"/>
    <w:rsid w:val="00A64A0A"/>
    <w:rsid w:val="00A64F3F"/>
    <w:rsid w:val="00A6503C"/>
    <w:rsid w:val="00A6513A"/>
    <w:rsid w:val="00A65192"/>
    <w:rsid w:val="00A651FD"/>
    <w:rsid w:val="00A65244"/>
    <w:rsid w:val="00A65285"/>
    <w:rsid w:val="00A6534C"/>
    <w:rsid w:val="00A65580"/>
    <w:rsid w:val="00A655CC"/>
    <w:rsid w:val="00A65749"/>
    <w:rsid w:val="00A6599C"/>
    <w:rsid w:val="00A65B77"/>
    <w:rsid w:val="00A65B7F"/>
    <w:rsid w:val="00A65C07"/>
    <w:rsid w:val="00A65C66"/>
    <w:rsid w:val="00A66150"/>
    <w:rsid w:val="00A66268"/>
    <w:rsid w:val="00A6628B"/>
    <w:rsid w:val="00A664F0"/>
    <w:rsid w:val="00A6659F"/>
    <w:rsid w:val="00A66824"/>
    <w:rsid w:val="00A6685C"/>
    <w:rsid w:val="00A66F01"/>
    <w:rsid w:val="00A66F47"/>
    <w:rsid w:val="00A67392"/>
    <w:rsid w:val="00A673E7"/>
    <w:rsid w:val="00A6748A"/>
    <w:rsid w:val="00A674A9"/>
    <w:rsid w:val="00A674E4"/>
    <w:rsid w:val="00A678AE"/>
    <w:rsid w:val="00A67928"/>
    <w:rsid w:val="00A67A5D"/>
    <w:rsid w:val="00A67BEA"/>
    <w:rsid w:val="00A67CB5"/>
    <w:rsid w:val="00A67D2F"/>
    <w:rsid w:val="00A70117"/>
    <w:rsid w:val="00A702E4"/>
    <w:rsid w:val="00A703E0"/>
    <w:rsid w:val="00A7079E"/>
    <w:rsid w:val="00A70BC7"/>
    <w:rsid w:val="00A70BD7"/>
    <w:rsid w:val="00A70BE5"/>
    <w:rsid w:val="00A70C7B"/>
    <w:rsid w:val="00A70EB7"/>
    <w:rsid w:val="00A7139C"/>
    <w:rsid w:val="00A715A8"/>
    <w:rsid w:val="00A71638"/>
    <w:rsid w:val="00A716AC"/>
    <w:rsid w:val="00A71820"/>
    <w:rsid w:val="00A71931"/>
    <w:rsid w:val="00A71A43"/>
    <w:rsid w:val="00A71A7D"/>
    <w:rsid w:val="00A71AE0"/>
    <w:rsid w:val="00A71B88"/>
    <w:rsid w:val="00A71B89"/>
    <w:rsid w:val="00A71C6B"/>
    <w:rsid w:val="00A71C7E"/>
    <w:rsid w:val="00A71D85"/>
    <w:rsid w:val="00A71F44"/>
    <w:rsid w:val="00A7211F"/>
    <w:rsid w:val="00A72226"/>
    <w:rsid w:val="00A7259D"/>
    <w:rsid w:val="00A7262F"/>
    <w:rsid w:val="00A726F1"/>
    <w:rsid w:val="00A7282C"/>
    <w:rsid w:val="00A728CF"/>
    <w:rsid w:val="00A728D2"/>
    <w:rsid w:val="00A72995"/>
    <w:rsid w:val="00A72B96"/>
    <w:rsid w:val="00A72CD9"/>
    <w:rsid w:val="00A72FE8"/>
    <w:rsid w:val="00A73013"/>
    <w:rsid w:val="00A737D1"/>
    <w:rsid w:val="00A73896"/>
    <w:rsid w:val="00A73956"/>
    <w:rsid w:val="00A73B10"/>
    <w:rsid w:val="00A73B9E"/>
    <w:rsid w:val="00A73BA0"/>
    <w:rsid w:val="00A73F10"/>
    <w:rsid w:val="00A7401A"/>
    <w:rsid w:val="00A740C3"/>
    <w:rsid w:val="00A74273"/>
    <w:rsid w:val="00A742A2"/>
    <w:rsid w:val="00A74343"/>
    <w:rsid w:val="00A7434D"/>
    <w:rsid w:val="00A743A0"/>
    <w:rsid w:val="00A74621"/>
    <w:rsid w:val="00A748DF"/>
    <w:rsid w:val="00A74948"/>
    <w:rsid w:val="00A74B05"/>
    <w:rsid w:val="00A74E33"/>
    <w:rsid w:val="00A74E8C"/>
    <w:rsid w:val="00A74ED3"/>
    <w:rsid w:val="00A74EE4"/>
    <w:rsid w:val="00A74F39"/>
    <w:rsid w:val="00A74FCD"/>
    <w:rsid w:val="00A74FF7"/>
    <w:rsid w:val="00A752A6"/>
    <w:rsid w:val="00A753A9"/>
    <w:rsid w:val="00A7550F"/>
    <w:rsid w:val="00A7554D"/>
    <w:rsid w:val="00A755F2"/>
    <w:rsid w:val="00A75725"/>
    <w:rsid w:val="00A75792"/>
    <w:rsid w:val="00A757C8"/>
    <w:rsid w:val="00A758BE"/>
    <w:rsid w:val="00A75922"/>
    <w:rsid w:val="00A759FB"/>
    <w:rsid w:val="00A75C31"/>
    <w:rsid w:val="00A75C7A"/>
    <w:rsid w:val="00A75EC3"/>
    <w:rsid w:val="00A75F17"/>
    <w:rsid w:val="00A76050"/>
    <w:rsid w:val="00A76251"/>
    <w:rsid w:val="00A762DD"/>
    <w:rsid w:val="00A76572"/>
    <w:rsid w:val="00A76691"/>
    <w:rsid w:val="00A7692B"/>
    <w:rsid w:val="00A76B6A"/>
    <w:rsid w:val="00A76C0A"/>
    <w:rsid w:val="00A76DA2"/>
    <w:rsid w:val="00A770B2"/>
    <w:rsid w:val="00A770DC"/>
    <w:rsid w:val="00A7720C"/>
    <w:rsid w:val="00A772B1"/>
    <w:rsid w:val="00A7776F"/>
    <w:rsid w:val="00A777C3"/>
    <w:rsid w:val="00A77845"/>
    <w:rsid w:val="00A77A29"/>
    <w:rsid w:val="00A77A69"/>
    <w:rsid w:val="00A77D2B"/>
    <w:rsid w:val="00A77E05"/>
    <w:rsid w:val="00A80472"/>
    <w:rsid w:val="00A80509"/>
    <w:rsid w:val="00A807E3"/>
    <w:rsid w:val="00A80888"/>
    <w:rsid w:val="00A80AE0"/>
    <w:rsid w:val="00A80B3A"/>
    <w:rsid w:val="00A80B6A"/>
    <w:rsid w:val="00A80C30"/>
    <w:rsid w:val="00A80D04"/>
    <w:rsid w:val="00A80D99"/>
    <w:rsid w:val="00A80E22"/>
    <w:rsid w:val="00A80F11"/>
    <w:rsid w:val="00A80F24"/>
    <w:rsid w:val="00A80F74"/>
    <w:rsid w:val="00A80FA9"/>
    <w:rsid w:val="00A81080"/>
    <w:rsid w:val="00A81239"/>
    <w:rsid w:val="00A81279"/>
    <w:rsid w:val="00A81915"/>
    <w:rsid w:val="00A819B6"/>
    <w:rsid w:val="00A819D1"/>
    <w:rsid w:val="00A81A3C"/>
    <w:rsid w:val="00A81AA4"/>
    <w:rsid w:val="00A81BDA"/>
    <w:rsid w:val="00A81D63"/>
    <w:rsid w:val="00A81DB6"/>
    <w:rsid w:val="00A82161"/>
    <w:rsid w:val="00A8224D"/>
    <w:rsid w:val="00A82482"/>
    <w:rsid w:val="00A82A33"/>
    <w:rsid w:val="00A82AEB"/>
    <w:rsid w:val="00A82B3F"/>
    <w:rsid w:val="00A82C6B"/>
    <w:rsid w:val="00A82EDF"/>
    <w:rsid w:val="00A8308E"/>
    <w:rsid w:val="00A8312F"/>
    <w:rsid w:val="00A83281"/>
    <w:rsid w:val="00A8331D"/>
    <w:rsid w:val="00A8354C"/>
    <w:rsid w:val="00A8358D"/>
    <w:rsid w:val="00A836AD"/>
    <w:rsid w:val="00A836E0"/>
    <w:rsid w:val="00A83885"/>
    <w:rsid w:val="00A83966"/>
    <w:rsid w:val="00A839C5"/>
    <w:rsid w:val="00A83ADC"/>
    <w:rsid w:val="00A83C8A"/>
    <w:rsid w:val="00A83D75"/>
    <w:rsid w:val="00A83EB1"/>
    <w:rsid w:val="00A83F5C"/>
    <w:rsid w:val="00A83FA4"/>
    <w:rsid w:val="00A83FEF"/>
    <w:rsid w:val="00A84001"/>
    <w:rsid w:val="00A84062"/>
    <w:rsid w:val="00A840FD"/>
    <w:rsid w:val="00A842CD"/>
    <w:rsid w:val="00A84424"/>
    <w:rsid w:val="00A84491"/>
    <w:rsid w:val="00A844BF"/>
    <w:rsid w:val="00A844C9"/>
    <w:rsid w:val="00A845E8"/>
    <w:rsid w:val="00A8475B"/>
    <w:rsid w:val="00A8484D"/>
    <w:rsid w:val="00A84B02"/>
    <w:rsid w:val="00A84B2A"/>
    <w:rsid w:val="00A84BB8"/>
    <w:rsid w:val="00A84FB4"/>
    <w:rsid w:val="00A84FEC"/>
    <w:rsid w:val="00A8533E"/>
    <w:rsid w:val="00A855D3"/>
    <w:rsid w:val="00A855F3"/>
    <w:rsid w:val="00A8576E"/>
    <w:rsid w:val="00A8590D"/>
    <w:rsid w:val="00A85A29"/>
    <w:rsid w:val="00A85B31"/>
    <w:rsid w:val="00A85B87"/>
    <w:rsid w:val="00A85C33"/>
    <w:rsid w:val="00A85DF7"/>
    <w:rsid w:val="00A85E7A"/>
    <w:rsid w:val="00A85F1F"/>
    <w:rsid w:val="00A86045"/>
    <w:rsid w:val="00A8617A"/>
    <w:rsid w:val="00A8626D"/>
    <w:rsid w:val="00A8634D"/>
    <w:rsid w:val="00A86516"/>
    <w:rsid w:val="00A866B2"/>
    <w:rsid w:val="00A86935"/>
    <w:rsid w:val="00A8695F"/>
    <w:rsid w:val="00A86C87"/>
    <w:rsid w:val="00A8716A"/>
    <w:rsid w:val="00A87222"/>
    <w:rsid w:val="00A872D8"/>
    <w:rsid w:val="00A875EE"/>
    <w:rsid w:val="00A87891"/>
    <w:rsid w:val="00A87ACC"/>
    <w:rsid w:val="00A87D4F"/>
    <w:rsid w:val="00A87F04"/>
    <w:rsid w:val="00A900E6"/>
    <w:rsid w:val="00A9016A"/>
    <w:rsid w:val="00A9049A"/>
    <w:rsid w:val="00A9062F"/>
    <w:rsid w:val="00A90710"/>
    <w:rsid w:val="00A907E3"/>
    <w:rsid w:val="00A90868"/>
    <w:rsid w:val="00A90890"/>
    <w:rsid w:val="00A90951"/>
    <w:rsid w:val="00A90952"/>
    <w:rsid w:val="00A90A2B"/>
    <w:rsid w:val="00A90C99"/>
    <w:rsid w:val="00A90CE3"/>
    <w:rsid w:val="00A90DFF"/>
    <w:rsid w:val="00A90FA8"/>
    <w:rsid w:val="00A913EC"/>
    <w:rsid w:val="00A9147B"/>
    <w:rsid w:val="00A9151D"/>
    <w:rsid w:val="00A915DD"/>
    <w:rsid w:val="00A91876"/>
    <w:rsid w:val="00A918AC"/>
    <w:rsid w:val="00A918D7"/>
    <w:rsid w:val="00A9192A"/>
    <w:rsid w:val="00A91A54"/>
    <w:rsid w:val="00A91DFE"/>
    <w:rsid w:val="00A921DC"/>
    <w:rsid w:val="00A92256"/>
    <w:rsid w:val="00A924A8"/>
    <w:rsid w:val="00A9252B"/>
    <w:rsid w:val="00A92AA4"/>
    <w:rsid w:val="00A92BD2"/>
    <w:rsid w:val="00A92BFD"/>
    <w:rsid w:val="00A92E01"/>
    <w:rsid w:val="00A92F7D"/>
    <w:rsid w:val="00A9313E"/>
    <w:rsid w:val="00A9315E"/>
    <w:rsid w:val="00A9329F"/>
    <w:rsid w:val="00A932AC"/>
    <w:rsid w:val="00A93301"/>
    <w:rsid w:val="00A933B5"/>
    <w:rsid w:val="00A9355F"/>
    <w:rsid w:val="00A939A2"/>
    <w:rsid w:val="00A939EE"/>
    <w:rsid w:val="00A93E33"/>
    <w:rsid w:val="00A93EF9"/>
    <w:rsid w:val="00A94001"/>
    <w:rsid w:val="00A94294"/>
    <w:rsid w:val="00A94471"/>
    <w:rsid w:val="00A944BB"/>
    <w:rsid w:val="00A944BD"/>
    <w:rsid w:val="00A94510"/>
    <w:rsid w:val="00A947AE"/>
    <w:rsid w:val="00A948E0"/>
    <w:rsid w:val="00A94905"/>
    <w:rsid w:val="00A9491B"/>
    <w:rsid w:val="00A94BDB"/>
    <w:rsid w:val="00A94BF7"/>
    <w:rsid w:val="00A94C55"/>
    <w:rsid w:val="00A94D90"/>
    <w:rsid w:val="00A952EB"/>
    <w:rsid w:val="00A95447"/>
    <w:rsid w:val="00A954A4"/>
    <w:rsid w:val="00A9550B"/>
    <w:rsid w:val="00A95594"/>
    <w:rsid w:val="00A95797"/>
    <w:rsid w:val="00A958DB"/>
    <w:rsid w:val="00A95953"/>
    <w:rsid w:val="00A959B2"/>
    <w:rsid w:val="00A95F46"/>
    <w:rsid w:val="00A96119"/>
    <w:rsid w:val="00A96470"/>
    <w:rsid w:val="00A9667C"/>
    <w:rsid w:val="00A96692"/>
    <w:rsid w:val="00A96756"/>
    <w:rsid w:val="00A967A7"/>
    <w:rsid w:val="00A969C4"/>
    <w:rsid w:val="00A96C3F"/>
    <w:rsid w:val="00A96D3C"/>
    <w:rsid w:val="00A972C0"/>
    <w:rsid w:val="00A973AB"/>
    <w:rsid w:val="00A9748C"/>
    <w:rsid w:val="00A97744"/>
    <w:rsid w:val="00A977ED"/>
    <w:rsid w:val="00A978DA"/>
    <w:rsid w:val="00A97B80"/>
    <w:rsid w:val="00A97C63"/>
    <w:rsid w:val="00A97C68"/>
    <w:rsid w:val="00A97CBC"/>
    <w:rsid w:val="00A97F2F"/>
    <w:rsid w:val="00A97F4D"/>
    <w:rsid w:val="00AA0156"/>
    <w:rsid w:val="00AA0508"/>
    <w:rsid w:val="00AA06FE"/>
    <w:rsid w:val="00AA073A"/>
    <w:rsid w:val="00AA0765"/>
    <w:rsid w:val="00AA09A1"/>
    <w:rsid w:val="00AA0B8F"/>
    <w:rsid w:val="00AA0B9F"/>
    <w:rsid w:val="00AA0C3A"/>
    <w:rsid w:val="00AA0FC5"/>
    <w:rsid w:val="00AA11A7"/>
    <w:rsid w:val="00AA120B"/>
    <w:rsid w:val="00AA14F6"/>
    <w:rsid w:val="00AA1A76"/>
    <w:rsid w:val="00AA1B34"/>
    <w:rsid w:val="00AA1B72"/>
    <w:rsid w:val="00AA1BF7"/>
    <w:rsid w:val="00AA1E30"/>
    <w:rsid w:val="00AA1F37"/>
    <w:rsid w:val="00AA1FB8"/>
    <w:rsid w:val="00AA224D"/>
    <w:rsid w:val="00AA228C"/>
    <w:rsid w:val="00AA246D"/>
    <w:rsid w:val="00AA24B0"/>
    <w:rsid w:val="00AA2698"/>
    <w:rsid w:val="00AA27A1"/>
    <w:rsid w:val="00AA2A53"/>
    <w:rsid w:val="00AA2BD0"/>
    <w:rsid w:val="00AA2CC8"/>
    <w:rsid w:val="00AA2DCB"/>
    <w:rsid w:val="00AA2E14"/>
    <w:rsid w:val="00AA2E2C"/>
    <w:rsid w:val="00AA2FB8"/>
    <w:rsid w:val="00AA2FD0"/>
    <w:rsid w:val="00AA3057"/>
    <w:rsid w:val="00AA3254"/>
    <w:rsid w:val="00AA3276"/>
    <w:rsid w:val="00AA3463"/>
    <w:rsid w:val="00AA3516"/>
    <w:rsid w:val="00AA384B"/>
    <w:rsid w:val="00AA38B4"/>
    <w:rsid w:val="00AA3DEA"/>
    <w:rsid w:val="00AA4026"/>
    <w:rsid w:val="00AA4120"/>
    <w:rsid w:val="00AA41A2"/>
    <w:rsid w:val="00AA4200"/>
    <w:rsid w:val="00AA4308"/>
    <w:rsid w:val="00AA4367"/>
    <w:rsid w:val="00AA43DA"/>
    <w:rsid w:val="00AA47BE"/>
    <w:rsid w:val="00AA4935"/>
    <w:rsid w:val="00AA495A"/>
    <w:rsid w:val="00AA4A56"/>
    <w:rsid w:val="00AA4C25"/>
    <w:rsid w:val="00AA4C41"/>
    <w:rsid w:val="00AA4CAA"/>
    <w:rsid w:val="00AA4DB4"/>
    <w:rsid w:val="00AA4E98"/>
    <w:rsid w:val="00AA4E9B"/>
    <w:rsid w:val="00AA4EBE"/>
    <w:rsid w:val="00AA5079"/>
    <w:rsid w:val="00AA50C0"/>
    <w:rsid w:val="00AA51FB"/>
    <w:rsid w:val="00AA5423"/>
    <w:rsid w:val="00AA55F7"/>
    <w:rsid w:val="00AA55F9"/>
    <w:rsid w:val="00AA5620"/>
    <w:rsid w:val="00AA5817"/>
    <w:rsid w:val="00AA5884"/>
    <w:rsid w:val="00AA58C2"/>
    <w:rsid w:val="00AA5A3D"/>
    <w:rsid w:val="00AA5C73"/>
    <w:rsid w:val="00AA5CAB"/>
    <w:rsid w:val="00AA5FE4"/>
    <w:rsid w:val="00AA603A"/>
    <w:rsid w:val="00AA61A9"/>
    <w:rsid w:val="00AA621F"/>
    <w:rsid w:val="00AA62EF"/>
    <w:rsid w:val="00AA653E"/>
    <w:rsid w:val="00AA6583"/>
    <w:rsid w:val="00AA6589"/>
    <w:rsid w:val="00AA6632"/>
    <w:rsid w:val="00AA6792"/>
    <w:rsid w:val="00AA6941"/>
    <w:rsid w:val="00AA6A71"/>
    <w:rsid w:val="00AA6BE2"/>
    <w:rsid w:val="00AA6BE9"/>
    <w:rsid w:val="00AA6C84"/>
    <w:rsid w:val="00AA6F21"/>
    <w:rsid w:val="00AA6F50"/>
    <w:rsid w:val="00AA6F60"/>
    <w:rsid w:val="00AA71AA"/>
    <w:rsid w:val="00AA734F"/>
    <w:rsid w:val="00AA74F5"/>
    <w:rsid w:val="00AA7742"/>
    <w:rsid w:val="00AA7856"/>
    <w:rsid w:val="00AA7B2B"/>
    <w:rsid w:val="00AA7B75"/>
    <w:rsid w:val="00AA7D43"/>
    <w:rsid w:val="00AB0151"/>
    <w:rsid w:val="00AB0240"/>
    <w:rsid w:val="00AB02DC"/>
    <w:rsid w:val="00AB0433"/>
    <w:rsid w:val="00AB05EF"/>
    <w:rsid w:val="00AB06B9"/>
    <w:rsid w:val="00AB06CB"/>
    <w:rsid w:val="00AB06DC"/>
    <w:rsid w:val="00AB0898"/>
    <w:rsid w:val="00AB0926"/>
    <w:rsid w:val="00AB0970"/>
    <w:rsid w:val="00AB0AD2"/>
    <w:rsid w:val="00AB0BB5"/>
    <w:rsid w:val="00AB0DED"/>
    <w:rsid w:val="00AB0FE8"/>
    <w:rsid w:val="00AB10DB"/>
    <w:rsid w:val="00AB13EA"/>
    <w:rsid w:val="00AB14AC"/>
    <w:rsid w:val="00AB17F1"/>
    <w:rsid w:val="00AB188D"/>
    <w:rsid w:val="00AB1C58"/>
    <w:rsid w:val="00AB1D16"/>
    <w:rsid w:val="00AB1F7F"/>
    <w:rsid w:val="00AB1FBA"/>
    <w:rsid w:val="00AB20FE"/>
    <w:rsid w:val="00AB2196"/>
    <w:rsid w:val="00AB228F"/>
    <w:rsid w:val="00AB2442"/>
    <w:rsid w:val="00AB248B"/>
    <w:rsid w:val="00AB24DE"/>
    <w:rsid w:val="00AB26BF"/>
    <w:rsid w:val="00AB277A"/>
    <w:rsid w:val="00AB277F"/>
    <w:rsid w:val="00AB280A"/>
    <w:rsid w:val="00AB2810"/>
    <w:rsid w:val="00AB2845"/>
    <w:rsid w:val="00AB291A"/>
    <w:rsid w:val="00AB2985"/>
    <w:rsid w:val="00AB2AFA"/>
    <w:rsid w:val="00AB2B25"/>
    <w:rsid w:val="00AB2DB9"/>
    <w:rsid w:val="00AB2E4B"/>
    <w:rsid w:val="00AB2F2B"/>
    <w:rsid w:val="00AB30BB"/>
    <w:rsid w:val="00AB327F"/>
    <w:rsid w:val="00AB33E5"/>
    <w:rsid w:val="00AB3499"/>
    <w:rsid w:val="00AB3554"/>
    <w:rsid w:val="00AB379C"/>
    <w:rsid w:val="00AB3AC5"/>
    <w:rsid w:val="00AB3B25"/>
    <w:rsid w:val="00AB3D1A"/>
    <w:rsid w:val="00AB443A"/>
    <w:rsid w:val="00AB495B"/>
    <w:rsid w:val="00AB4B16"/>
    <w:rsid w:val="00AB4C2F"/>
    <w:rsid w:val="00AB4C80"/>
    <w:rsid w:val="00AB4D04"/>
    <w:rsid w:val="00AB4D40"/>
    <w:rsid w:val="00AB4DC8"/>
    <w:rsid w:val="00AB4E38"/>
    <w:rsid w:val="00AB4F14"/>
    <w:rsid w:val="00AB526E"/>
    <w:rsid w:val="00AB54A2"/>
    <w:rsid w:val="00AB55B2"/>
    <w:rsid w:val="00AB5738"/>
    <w:rsid w:val="00AB597C"/>
    <w:rsid w:val="00AB59AF"/>
    <w:rsid w:val="00AB5B01"/>
    <w:rsid w:val="00AB5DBB"/>
    <w:rsid w:val="00AB5E55"/>
    <w:rsid w:val="00AB5E5C"/>
    <w:rsid w:val="00AB6075"/>
    <w:rsid w:val="00AB60CB"/>
    <w:rsid w:val="00AB62D2"/>
    <w:rsid w:val="00AB6454"/>
    <w:rsid w:val="00AB645C"/>
    <w:rsid w:val="00AB66BD"/>
    <w:rsid w:val="00AB69AB"/>
    <w:rsid w:val="00AB6CE7"/>
    <w:rsid w:val="00AB6EFC"/>
    <w:rsid w:val="00AB6FF1"/>
    <w:rsid w:val="00AB7292"/>
    <w:rsid w:val="00AB77E6"/>
    <w:rsid w:val="00AB7A24"/>
    <w:rsid w:val="00AB7ACA"/>
    <w:rsid w:val="00AB7B3B"/>
    <w:rsid w:val="00AB7EF5"/>
    <w:rsid w:val="00AB7F9D"/>
    <w:rsid w:val="00AC0108"/>
    <w:rsid w:val="00AC0185"/>
    <w:rsid w:val="00AC020F"/>
    <w:rsid w:val="00AC0232"/>
    <w:rsid w:val="00AC03C5"/>
    <w:rsid w:val="00AC03F6"/>
    <w:rsid w:val="00AC040D"/>
    <w:rsid w:val="00AC0430"/>
    <w:rsid w:val="00AC044F"/>
    <w:rsid w:val="00AC051A"/>
    <w:rsid w:val="00AC087D"/>
    <w:rsid w:val="00AC094E"/>
    <w:rsid w:val="00AC095D"/>
    <w:rsid w:val="00AC0DF9"/>
    <w:rsid w:val="00AC0E61"/>
    <w:rsid w:val="00AC0EB4"/>
    <w:rsid w:val="00AC113D"/>
    <w:rsid w:val="00AC126D"/>
    <w:rsid w:val="00AC1365"/>
    <w:rsid w:val="00AC1432"/>
    <w:rsid w:val="00AC149A"/>
    <w:rsid w:val="00AC1632"/>
    <w:rsid w:val="00AC17FC"/>
    <w:rsid w:val="00AC1A27"/>
    <w:rsid w:val="00AC1C0A"/>
    <w:rsid w:val="00AC1C3A"/>
    <w:rsid w:val="00AC1E0E"/>
    <w:rsid w:val="00AC223E"/>
    <w:rsid w:val="00AC2282"/>
    <w:rsid w:val="00AC233E"/>
    <w:rsid w:val="00AC23AC"/>
    <w:rsid w:val="00AC251D"/>
    <w:rsid w:val="00AC28E3"/>
    <w:rsid w:val="00AC2B46"/>
    <w:rsid w:val="00AC2B68"/>
    <w:rsid w:val="00AC2E7E"/>
    <w:rsid w:val="00AC330B"/>
    <w:rsid w:val="00AC34A0"/>
    <w:rsid w:val="00AC3610"/>
    <w:rsid w:val="00AC368D"/>
    <w:rsid w:val="00AC36D0"/>
    <w:rsid w:val="00AC3770"/>
    <w:rsid w:val="00AC3831"/>
    <w:rsid w:val="00AC3AE3"/>
    <w:rsid w:val="00AC3B92"/>
    <w:rsid w:val="00AC3C06"/>
    <w:rsid w:val="00AC3E1B"/>
    <w:rsid w:val="00AC3EEA"/>
    <w:rsid w:val="00AC3EF7"/>
    <w:rsid w:val="00AC4045"/>
    <w:rsid w:val="00AC42D6"/>
    <w:rsid w:val="00AC43E5"/>
    <w:rsid w:val="00AC446E"/>
    <w:rsid w:val="00AC4724"/>
    <w:rsid w:val="00AC496F"/>
    <w:rsid w:val="00AC4E45"/>
    <w:rsid w:val="00AC4E7A"/>
    <w:rsid w:val="00AC5108"/>
    <w:rsid w:val="00AC53A2"/>
    <w:rsid w:val="00AC54D1"/>
    <w:rsid w:val="00AC55FB"/>
    <w:rsid w:val="00AC5A7B"/>
    <w:rsid w:val="00AC5BEF"/>
    <w:rsid w:val="00AC5BF8"/>
    <w:rsid w:val="00AC5CF3"/>
    <w:rsid w:val="00AC5E64"/>
    <w:rsid w:val="00AC5FF6"/>
    <w:rsid w:val="00AC64A1"/>
    <w:rsid w:val="00AC6565"/>
    <w:rsid w:val="00AC699E"/>
    <w:rsid w:val="00AC69DE"/>
    <w:rsid w:val="00AC6CFB"/>
    <w:rsid w:val="00AC6F9B"/>
    <w:rsid w:val="00AC6FC7"/>
    <w:rsid w:val="00AC77CE"/>
    <w:rsid w:val="00AC783E"/>
    <w:rsid w:val="00AC795D"/>
    <w:rsid w:val="00AC7A47"/>
    <w:rsid w:val="00AC7CA3"/>
    <w:rsid w:val="00AC7D49"/>
    <w:rsid w:val="00AC7D63"/>
    <w:rsid w:val="00AC7E25"/>
    <w:rsid w:val="00AC7F7F"/>
    <w:rsid w:val="00AD0347"/>
    <w:rsid w:val="00AD043A"/>
    <w:rsid w:val="00AD0559"/>
    <w:rsid w:val="00AD0560"/>
    <w:rsid w:val="00AD0840"/>
    <w:rsid w:val="00AD093B"/>
    <w:rsid w:val="00AD0C37"/>
    <w:rsid w:val="00AD0C39"/>
    <w:rsid w:val="00AD0EAF"/>
    <w:rsid w:val="00AD0ECB"/>
    <w:rsid w:val="00AD0F34"/>
    <w:rsid w:val="00AD0F60"/>
    <w:rsid w:val="00AD121C"/>
    <w:rsid w:val="00AD127D"/>
    <w:rsid w:val="00AD13DD"/>
    <w:rsid w:val="00AD1446"/>
    <w:rsid w:val="00AD1456"/>
    <w:rsid w:val="00AD1616"/>
    <w:rsid w:val="00AD162C"/>
    <w:rsid w:val="00AD18B3"/>
    <w:rsid w:val="00AD1959"/>
    <w:rsid w:val="00AD1AEF"/>
    <w:rsid w:val="00AD1B76"/>
    <w:rsid w:val="00AD1C92"/>
    <w:rsid w:val="00AD1D8B"/>
    <w:rsid w:val="00AD1DAF"/>
    <w:rsid w:val="00AD1EF6"/>
    <w:rsid w:val="00AD216F"/>
    <w:rsid w:val="00AD239A"/>
    <w:rsid w:val="00AD23A6"/>
    <w:rsid w:val="00AD2691"/>
    <w:rsid w:val="00AD26E2"/>
    <w:rsid w:val="00AD290F"/>
    <w:rsid w:val="00AD2C47"/>
    <w:rsid w:val="00AD2C63"/>
    <w:rsid w:val="00AD2DAC"/>
    <w:rsid w:val="00AD2E02"/>
    <w:rsid w:val="00AD3153"/>
    <w:rsid w:val="00AD3200"/>
    <w:rsid w:val="00AD3250"/>
    <w:rsid w:val="00AD33D4"/>
    <w:rsid w:val="00AD3554"/>
    <w:rsid w:val="00AD3576"/>
    <w:rsid w:val="00AD359E"/>
    <w:rsid w:val="00AD35EB"/>
    <w:rsid w:val="00AD38F5"/>
    <w:rsid w:val="00AD396E"/>
    <w:rsid w:val="00AD3A3F"/>
    <w:rsid w:val="00AD3AA4"/>
    <w:rsid w:val="00AD3AB7"/>
    <w:rsid w:val="00AD3B80"/>
    <w:rsid w:val="00AD3B85"/>
    <w:rsid w:val="00AD3CA1"/>
    <w:rsid w:val="00AD3CEA"/>
    <w:rsid w:val="00AD3EED"/>
    <w:rsid w:val="00AD3F3F"/>
    <w:rsid w:val="00AD4248"/>
    <w:rsid w:val="00AD43C2"/>
    <w:rsid w:val="00AD44D1"/>
    <w:rsid w:val="00AD4695"/>
    <w:rsid w:val="00AD4794"/>
    <w:rsid w:val="00AD480D"/>
    <w:rsid w:val="00AD4DA1"/>
    <w:rsid w:val="00AD4DAF"/>
    <w:rsid w:val="00AD4DC2"/>
    <w:rsid w:val="00AD50BA"/>
    <w:rsid w:val="00AD50E7"/>
    <w:rsid w:val="00AD5491"/>
    <w:rsid w:val="00AD5E5A"/>
    <w:rsid w:val="00AD60BA"/>
    <w:rsid w:val="00AD60C5"/>
    <w:rsid w:val="00AD616B"/>
    <w:rsid w:val="00AD61E5"/>
    <w:rsid w:val="00AD6284"/>
    <w:rsid w:val="00AD649F"/>
    <w:rsid w:val="00AD6E44"/>
    <w:rsid w:val="00AD6E9F"/>
    <w:rsid w:val="00AD7138"/>
    <w:rsid w:val="00AD7278"/>
    <w:rsid w:val="00AD7340"/>
    <w:rsid w:val="00AD73CB"/>
    <w:rsid w:val="00AD7641"/>
    <w:rsid w:val="00AD768D"/>
    <w:rsid w:val="00AD777D"/>
    <w:rsid w:val="00AD7867"/>
    <w:rsid w:val="00AD797C"/>
    <w:rsid w:val="00AD7A4E"/>
    <w:rsid w:val="00AD7A5F"/>
    <w:rsid w:val="00AD7A93"/>
    <w:rsid w:val="00AD7D15"/>
    <w:rsid w:val="00AD7EF5"/>
    <w:rsid w:val="00AD7FD7"/>
    <w:rsid w:val="00AE02B7"/>
    <w:rsid w:val="00AE02EA"/>
    <w:rsid w:val="00AE0338"/>
    <w:rsid w:val="00AE035B"/>
    <w:rsid w:val="00AE061C"/>
    <w:rsid w:val="00AE07A7"/>
    <w:rsid w:val="00AE07B8"/>
    <w:rsid w:val="00AE0A66"/>
    <w:rsid w:val="00AE0B81"/>
    <w:rsid w:val="00AE0C6F"/>
    <w:rsid w:val="00AE0D14"/>
    <w:rsid w:val="00AE0E5F"/>
    <w:rsid w:val="00AE0EFE"/>
    <w:rsid w:val="00AE1128"/>
    <w:rsid w:val="00AE1381"/>
    <w:rsid w:val="00AE15F4"/>
    <w:rsid w:val="00AE170E"/>
    <w:rsid w:val="00AE1754"/>
    <w:rsid w:val="00AE1862"/>
    <w:rsid w:val="00AE1AC8"/>
    <w:rsid w:val="00AE1BDF"/>
    <w:rsid w:val="00AE2047"/>
    <w:rsid w:val="00AE2053"/>
    <w:rsid w:val="00AE212C"/>
    <w:rsid w:val="00AE213C"/>
    <w:rsid w:val="00AE2390"/>
    <w:rsid w:val="00AE248F"/>
    <w:rsid w:val="00AE2652"/>
    <w:rsid w:val="00AE2713"/>
    <w:rsid w:val="00AE2965"/>
    <w:rsid w:val="00AE2A10"/>
    <w:rsid w:val="00AE2BB2"/>
    <w:rsid w:val="00AE2C6C"/>
    <w:rsid w:val="00AE3039"/>
    <w:rsid w:val="00AE31A7"/>
    <w:rsid w:val="00AE33C5"/>
    <w:rsid w:val="00AE33DC"/>
    <w:rsid w:val="00AE39D3"/>
    <w:rsid w:val="00AE3B63"/>
    <w:rsid w:val="00AE3E7D"/>
    <w:rsid w:val="00AE3F14"/>
    <w:rsid w:val="00AE3FA0"/>
    <w:rsid w:val="00AE3FEB"/>
    <w:rsid w:val="00AE4033"/>
    <w:rsid w:val="00AE4047"/>
    <w:rsid w:val="00AE42FF"/>
    <w:rsid w:val="00AE4342"/>
    <w:rsid w:val="00AE4385"/>
    <w:rsid w:val="00AE454E"/>
    <w:rsid w:val="00AE473F"/>
    <w:rsid w:val="00AE475F"/>
    <w:rsid w:val="00AE47B6"/>
    <w:rsid w:val="00AE48EE"/>
    <w:rsid w:val="00AE4A04"/>
    <w:rsid w:val="00AE4AFF"/>
    <w:rsid w:val="00AE4C1B"/>
    <w:rsid w:val="00AE4C27"/>
    <w:rsid w:val="00AE4C38"/>
    <w:rsid w:val="00AE4D23"/>
    <w:rsid w:val="00AE4D51"/>
    <w:rsid w:val="00AE4EE0"/>
    <w:rsid w:val="00AE5023"/>
    <w:rsid w:val="00AE52FF"/>
    <w:rsid w:val="00AE53F8"/>
    <w:rsid w:val="00AE5442"/>
    <w:rsid w:val="00AE5549"/>
    <w:rsid w:val="00AE55EF"/>
    <w:rsid w:val="00AE5674"/>
    <w:rsid w:val="00AE5A91"/>
    <w:rsid w:val="00AE5BF5"/>
    <w:rsid w:val="00AE5C24"/>
    <w:rsid w:val="00AE5C4F"/>
    <w:rsid w:val="00AE5CCE"/>
    <w:rsid w:val="00AE5CD5"/>
    <w:rsid w:val="00AE5EE3"/>
    <w:rsid w:val="00AE607E"/>
    <w:rsid w:val="00AE62B7"/>
    <w:rsid w:val="00AE63C0"/>
    <w:rsid w:val="00AE64DB"/>
    <w:rsid w:val="00AE67A0"/>
    <w:rsid w:val="00AE67F0"/>
    <w:rsid w:val="00AE695B"/>
    <w:rsid w:val="00AE6A95"/>
    <w:rsid w:val="00AE6BE5"/>
    <w:rsid w:val="00AE6FC0"/>
    <w:rsid w:val="00AE7043"/>
    <w:rsid w:val="00AE7332"/>
    <w:rsid w:val="00AE735A"/>
    <w:rsid w:val="00AE7366"/>
    <w:rsid w:val="00AE766F"/>
    <w:rsid w:val="00AE792B"/>
    <w:rsid w:val="00AE7C9F"/>
    <w:rsid w:val="00AE7DDB"/>
    <w:rsid w:val="00AE7DFA"/>
    <w:rsid w:val="00AE7EF9"/>
    <w:rsid w:val="00AE7FB8"/>
    <w:rsid w:val="00AF0002"/>
    <w:rsid w:val="00AF0022"/>
    <w:rsid w:val="00AF0083"/>
    <w:rsid w:val="00AF01E6"/>
    <w:rsid w:val="00AF02A4"/>
    <w:rsid w:val="00AF035E"/>
    <w:rsid w:val="00AF0445"/>
    <w:rsid w:val="00AF0890"/>
    <w:rsid w:val="00AF08F8"/>
    <w:rsid w:val="00AF09BC"/>
    <w:rsid w:val="00AF0EDB"/>
    <w:rsid w:val="00AF0F6A"/>
    <w:rsid w:val="00AF1044"/>
    <w:rsid w:val="00AF10C1"/>
    <w:rsid w:val="00AF111E"/>
    <w:rsid w:val="00AF1414"/>
    <w:rsid w:val="00AF141B"/>
    <w:rsid w:val="00AF1476"/>
    <w:rsid w:val="00AF17BB"/>
    <w:rsid w:val="00AF17E3"/>
    <w:rsid w:val="00AF1827"/>
    <w:rsid w:val="00AF189C"/>
    <w:rsid w:val="00AF1AE4"/>
    <w:rsid w:val="00AF1B82"/>
    <w:rsid w:val="00AF1B8C"/>
    <w:rsid w:val="00AF1C47"/>
    <w:rsid w:val="00AF1D63"/>
    <w:rsid w:val="00AF1E18"/>
    <w:rsid w:val="00AF1EB2"/>
    <w:rsid w:val="00AF1F34"/>
    <w:rsid w:val="00AF2086"/>
    <w:rsid w:val="00AF2091"/>
    <w:rsid w:val="00AF20BA"/>
    <w:rsid w:val="00AF2149"/>
    <w:rsid w:val="00AF21A0"/>
    <w:rsid w:val="00AF2208"/>
    <w:rsid w:val="00AF2283"/>
    <w:rsid w:val="00AF2639"/>
    <w:rsid w:val="00AF2726"/>
    <w:rsid w:val="00AF27F9"/>
    <w:rsid w:val="00AF2AF4"/>
    <w:rsid w:val="00AF2DC8"/>
    <w:rsid w:val="00AF2F33"/>
    <w:rsid w:val="00AF3199"/>
    <w:rsid w:val="00AF331B"/>
    <w:rsid w:val="00AF33A6"/>
    <w:rsid w:val="00AF3545"/>
    <w:rsid w:val="00AF3822"/>
    <w:rsid w:val="00AF3B79"/>
    <w:rsid w:val="00AF3CB1"/>
    <w:rsid w:val="00AF3D4C"/>
    <w:rsid w:val="00AF4093"/>
    <w:rsid w:val="00AF4181"/>
    <w:rsid w:val="00AF4196"/>
    <w:rsid w:val="00AF43DA"/>
    <w:rsid w:val="00AF44ED"/>
    <w:rsid w:val="00AF45EE"/>
    <w:rsid w:val="00AF465D"/>
    <w:rsid w:val="00AF481B"/>
    <w:rsid w:val="00AF4985"/>
    <w:rsid w:val="00AF4B00"/>
    <w:rsid w:val="00AF4B7A"/>
    <w:rsid w:val="00AF4CC8"/>
    <w:rsid w:val="00AF4FBB"/>
    <w:rsid w:val="00AF5182"/>
    <w:rsid w:val="00AF521A"/>
    <w:rsid w:val="00AF530D"/>
    <w:rsid w:val="00AF5370"/>
    <w:rsid w:val="00AF553A"/>
    <w:rsid w:val="00AF55D4"/>
    <w:rsid w:val="00AF5944"/>
    <w:rsid w:val="00AF5A97"/>
    <w:rsid w:val="00AF5C12"/>
    <w:rsid w:val="00AF5D31"/>
    <w:rsid w:val="00AF5D8C"/>
    <w:rsid w:val="00AF5F05"/>
    <w:rsid w:val="00AF611B"/>
    <w:rsid w:val="00AF61A3"/>
    <w:rsid w:val="00AF62C1"/>
    <w:rsid w:val="00AF632C"/>
    <w:rsid w:val="00AF63CB"/>
    <w:rsid w:val="00AF640C"/>
    <w:rsid w:val="00AF651A"/>
    <w:rsid w:val="00AF660F"/>
    <w:rsid w:val="00AF6AC0"/>
    <w:rsid w:val="00AF6CB8"/>
    <w:rsid w:val="00AF6E35"/>
    <w:rsid w:val="00AF7141"/>
    <w:rsid w:val="00AF7250"/>
    <w:rsid w:val="00AF74BB"/>
    <w:rsid w:val="00AF756E"/>
    <w:rsid w:val="00AF75B2"/>
    <w:rsid w:val="00AF76BA"/>
    <w:rsid w:val="00AF7990"/>
    <w:rsid w:val="00AF7BC1"/>
    <w:rsid w:val="00AF7C32"/>
    <w:rsid w:val="00AF7C90"/>
    <w:rsid w:val="00AF7CFE"/>
    <w:rsid w:val="00AF7FC3"/>
    <w:rsid w:val="00B00083"/>
    <w:rsid w:val="00B000A1"/>
    <w:rsid w:val="00B000A4"/>
    <w:rsid w:val="00B00510"/>
    <w:rsid w:val="00B00553"/>
    <w:rsid w:val="00B0080C"/>
    <w:rsid w:val="00B00A37"/>
    <w:rsid w:val="00B00A4D"/>
    <w:rsid w:val="00B00B6B"/>
    <w:rsid w:val="00B00D1C"/>
    <w:rsid w:val="00B01102"/>
    <w:rsid w:val="00B01249"/>
    <w:rsid w:val="00B012B0"/>
    <w:rsid w:val="00B01594"/>
    <w:rsid w:val="00B01A6A"/>
    <w:rsid w:val="00B01C84"/>
    <w:rsid w:val="00B01D4A"/>
    <w:rsid w:val="00B01F20"/>
    <w:rsid w:val="00B01FEE"/>
    <w:rsid w:val="00B020E2"/>
    <w:rsid w:val="00B020F8"/>
    <w:rsid w:val="00B02178"/>
    <w:rsid w:val="00B02724"/>
    <w:rsid w:val="00B028AA"/>
    <w:rsid w:val="00B02A21"/>
    <w:rsid w:val="00B02A82"/>
    <w:rsid w:val="00B02F9D"/>
    <w:rsid w:val="00B03241"/>
    <w:rsid w:val="00B03422"/>
    <w:rsid w:val="00B036A9"/>
    <w:rsid w:val="00B036AE"/>
    <w:rsid w:val="00B039B7"/>
    <w:rsid w:val="00B03A30"/>
    <w:rsid w:val="00B03A38"/>
    <w:rsid w:val="00B03A71"/>
    <w:rsid w:val="00B03E1D"/>
    <w:rsid w:val="00B03F47"/>
    <w:rsid w:val="00B03FD7"/>
    <w:rsid w:val="00B04070"/>
    <w:rsid w:val="00B040D7"/>
    <w:rsid w:val="00B0425C"/>
    <w:rsid w:val="00B04276"/>
    <w:rsid w:val="00B0427D"/>
    <w:rsid w:val="00B04562"/>
    <w:rsid w:val="00B04749"/>
    <w:rsid w:val="00B048A4"/>
    <w:rsid w:val="00B04C01"/>
    <w:rsid w:val="00B04C60"/>
    <w:rsid w:val="00B04F04"/>
    <w:rsid w:val="00B05069"/>
    <w:rsid w:val="00B050CA"/>
    <w:rsid w:val="00B0562A"/>
    <w:rsid w:val="00B05676"/>
    <w:rsid w:val="00B057CF"/>
    <w:rsid w:val="00B057EA"/>
    <w:rsid w:val="00B05913"/>
    <w:rsid w:val="00B0596C"/>
    <w:rsid w:val="00B059D3"/>
    <w:rsid w:val="00B05A0D"/>
    <w:rsid w:val="00B05B5B"/>
    <w:rsid w:val="00B05E74"/>
    <w:rsid w:val="00B05F05"/>
    <w:rsid w:val="00B05F97"/>
    <w:rsid w:val="00B06023"/>
    <w:rsid w:val="00B062BF"/>
    <w:rsid w:val="00B062F4"/>
    <w:rsid w:val="00B06751"/>
    <w:rsid w:val="00B0692E"/>
    <w:rsid w:val="00B06AC3"/>
    <w:rsid w:val="00B06CE0"/>
    <w:rsid w:val="00B06F22"/>
    <w:rsid w:val="00B0726A"/>
    <w:rsid w:val="00B07387"/>
    <w:rsid w:val="00B073BD"/>
    <w:rsid w:val="00B07489"/>
    <w:rsid w:val="00B07500"/>
    <w:rsid w:val="00B075C4"/>
    <w:rsid w:val="00B075D6"/>
    <w:rsid w:val="00B07A10"/>
    <w:rsid w:val="00B07C58"/>
    <w:rsid w:val="00B07CD1"/>
    <w:rsid w:val="00B07D81"/>
    <w:rsid w:val="00B100CD"/>
    <w:rsid w:val="00B100F9"/>
    <w:rsid w:val="00B10114"/>
    <w:rsid w:val="00B1038B"/>
    <w:rsid w:val="00B1041E"/>
    <w:rsid w:val="00B10577"/>
    <w:rsid w:val="00B10795"/>
    <w:rsid w:val="00B109B6"/>
    <w:rsid w:val="00B10B39"/>
    <w:rsid w:val="00B10BEE"/>
    <w:rsid w:val="00B10DCD"/>
    <w:rsid w:val="00B10E8E"/>
    <w:rsid w:val="00B10FEE"/>
    <w:rsid w:val="00B11065"/>
    <w:rsid w:val="00B11213"/>
    <w:rsid w:val="00B1156B"/>
    <w:rsid w:val="00B116E9"/>
    <w:rsid w:val="00B118B5"/>
    <w:rsid w:val="00B11905"/>
    <w:rsid w:val="00B1197A"/>
    <w:rsid w:val="00B11A0D"/>
    <w:rsid w:val="00B11E3F"/>
    <w:rsid w:val="00B11E4B"/>
    <w:rsid w:val="00B11E8C"/>
    <w:rsid w:val="00B11E91"/>
    <w:rsid w:val="00B125B2"/>
    <w:rsid w:val="00B126AB"/>
    <w:rsid w:val="00B128B1"/>
    <w:rsid w:val="00B129D5"/>
    <w:rsid w:val="00B129F9"/>
    <w:rsid w:val="00B12A7F"/>
    <w:rsid w:val="00B12B0C"/>
    <w:rsid w:val="00B12B6B"/>
    <w:rsid w:val="00B12B94"/>
    <w:rsid w:val="00B12CEF"/>
    <w:rsid w:val="00B12E31"/>
    <w:rsid w:val="00B12F2A"/>
    <w:rsid w:val="00B12F4A"/>
    <w:rsid w:val="00B13045"/>
    <w:rsid w:val="00B13220"/>
    <w:rsid w:val="00B132A5"/>
    <w:rsid w:val="00B132FF"/>
    <w:rsid w:val="00B13404"/>
    <w:rsid w:val="00B1347B"/>
    <w:rsid w:val="00B1355D"/>
    <w:rsid w:val="00B138A7"/>
    <w:rsid w:val="00B13C80"/>
    <w:rsid w:val="00B140C0"/>
    <w:rsid w:val="00B1440D"/>
    <w:rsid w:val="00B144FC"/>
    <w:rsid w:val="00B14547"/>
    <w:rsid w:val="00B1468D"/>
    <w:rsid w:val="00B146F5"/>
    <w:rsid w:val="00B148E7"/>
    <w:rsid w:val="00B14971"/>
    <w:rsid w:val="00B14A3A"/>
    <w:rsid w:val="00B14B3E"/>
    <w:rsid w:val="00B14E54"/>
    <w:rsid w:val="00B14E61"/>
    <w:rsid w:val="00B14F45"/>
    <w:rsid w:val="00B14F69"/>
    <w:rsid w:val="00B14F94"/>
    <w:rsid w:val="00B1505A"/>
    <w:rsid w:val="00B150EA"/>
    <w:rsid w:val="00B15209"/>
    <w:rsid w:val="00B1548B"/>
    <w:rsid w:val="00B1567A"/>
    <w:rsid w:val="00B156BC"/>
    <w:rsid w:val="00B1571F"/>
    <w:rsid w:val="00B15938"/>
    <w:rsid w:val="00B15A48"/>
    <w:rsid w:val="00B15B20"/>
    <w:rsid w:val="00B15B3D"/>
    <w:rsid w:val="00B15D0F"/>
    <w:rsid w:val="00B160E2"/>
    <w:rsid w:val="00B161FA"/>
    <w:rsid w:val="00B16903"/>
    <w:rsid w:val="00B1690D"/>
    <w:rsid w:val="00B1695D"/>
    <w:rsid w:val="00B1696D"/>
    <w:rsid w:val="00B169D5"/>
    <w:rsid w:val="00B169F3"/>
    <w:rsid w:val="00B16BEE"/>
    <w:rsid w:val="00B16D56"/>
    <w:rsid w:val="00B16DFF"/>
    <w:rsid w:val="00B16EF6"/>
    <w:rsid w:val="00B17161"/>
    <w:rsid w:val="00B17361"/>
    <w:rsid w:val="00B17506"/>
    <w:rsid w:val="00B175D7"/>
    <w:rsid w:val="00B17787"/>
    <w:rsid w:val="00B1778E"/>
    <w:rsid w:val="00B178CF"/>
    <w:rsid w:val="00B1798E"/>
    <w:rsid w:val="00B17995"/>
    <w:rsid w:val="00B17CB1"/>
    <w:rsid w:val="00B2018D"/>
    <w:rsid w:val="00B2047D"/>
    <w:rsid w:val="00B205D0"/>
    <w:rsid w:val="00B20715"/>
    <w:rsid w:val="00B2074D"/>
    <w:rsid w:val="00B208AA"/>
    <w:rsid w:val="00B20AE4"/>
    <w:rsid w:val="00B20BAC"/>
    <w:rsid w:val="00B20BC7"/>
    <w:rsid w:val="00B20DAD"/>
    <w:rsid w:val="00B20DAF"/>
    <w:rsid w:val="00B20E19"/>
    <w:rsid w:val="00B20F94"/>
    <w:rsid w:val="00B20FE2"/>
    <w:rsid w:val="00B21039"/>
    <w:rsid w:val="00B21215"/>
    <w:rsid w:val="00B21465"/>
    <w:rsid w:val="00B21593"/>
    <w:rsid w:val="00B2172C"/>
    <w:rsid w:val="00B217AF"/>
    <w:rsid w:val="00B21A2F"/>
    <w:rsid w:val="00B21A37"/>
    <w:rsid w:val="00B21D58"/>
    <w:rsid w:val="00B21DE3"/>
    <w:rsid w:val="00B21E24"/>
    <w:rsid w:val="00B21E82"/>
    <w:rsid w:val="00B21FFB"/>
    <w:rsid w:val="00B221C6"/>
    <w:rsid w:val="00B221CC"/>
    <w:rsid w:val="00B228F6"/>
    <w:rsid w:val="00B22AF3"/>
    <w:rsid w:val="00B22B0B"/>
    <w:rsid w:val="00B22C00"/>
    <w:rsid w:val="00B22E9B"/>
    <w:rsid w:val="00B22EFC"/>
    <w:rsid w:val="00B22F19"/>
    <w:rsid w:val="00B22F72"/>
    <w:rsid w:val="00B22F77"/>
    <w:rsid w:val="00B23112"/>
    <w:rsid w:val="00B2331E"/>
    <w:rsid w:val="00B2332E"/>
    <w:rsid w:val="00B234F0"/>
    <w:rsid w:val="00B23618"/>
    <w:rsid w:val="00B237BF"/>
    <w:rsid w:val="00B237EA"/>
    <w:rsid w:val="00B2399C"/>
    <w:rsid w:val="00B23B59"/>
    <w:rsid w:val="00B23E19"/>
    <w:rsid w:val="00B23EB6"/>
    <w:rsid w:val="00B23FC7"/>
    <w:rsid w:val="00B241AB"/>
    <w:rsid w:val="00B24269"/>
    <w:rsid w:val="00B24405"/>
    <w:rsid w:val="00B245C2"/>
    <w:rsid w:val="00B247A5"/>
    <w:rsid w:val="00B24905"/>
    <w:rsid w:val="00B249A8"/>
    <w:rsid w:val="00B249DE"/>
    <w:rsid w:val="00B24CBA"/>
    <w:rsid w:val="00B24D1F"/>
    <w:rsid w:val="00B24FC9"/>
    <w:rsid w:val="00B24FE1"/>
    <w:rsid w:val="00B252CF"/>
    <w:rsid w:val="00B2548E"/>
    <w:rsid w:val="00B25493"/>
    <w:rsid w:val="00B25687"/>
    <w:rsid w:val="00B256E0"/>
    <w:rsid w:val="00B25808"/>
    <w:rsid w:val="00B2582E"/>
    <w:rsid w:val="00B25830"/>
    <w:rsid w:val="00B2591C"/>
    <w:rsid w:val="00B25D63"/>
    <w:rsid w:val="00B25EED"/>
    <w:rsid w:val="00B25F72"/>
    <w:rsid w:val="00B26108"/>
    <w:rsid w:val="00B261EC"/>
    <w:rsid w:val="00B262C6"/>
    <w:rsid w:val="00B26896"/>
    <w:rsid w:val="00B26AC8"/>
    <w:rsid w:val="00B26B17"/>
    <w:rsid w:val="00B26C81"/>
    <w:rsid w:val="00B26CBA"/>
    <w:rsid w:val="00B26E24"/>
    <w:rsid w:val="00B26F94"/>
    <w:rsid w:val="00B272FB"/>
    <w:rsid w:val="00B273E6"/>
    <w:rsid w:val="00B27653"/>
    <w:rsid w:val="00B27744"/>
    <w:rsid w:val="00B27836"/>
    <w:rsid w:val="00B27BB6"/>
    <w:rsid w:val="00B27BF8"/>
    <w:rsid w:val="00B27C88"/>
    <w:rsid w:val="00B27F90"/>
    <w:rsid w:val="00B27FDD"/>
    <w:rsid w:val="00B3016E"/>
    <w:rsid w:val="00B302D4"/>
    <w:rsid w:val="00B3043B"/>
    <w:rsid w:val="00B3044E"/>
    <w:rsid w:val="00B304FE"/>
    <w:rsid w:val="00B305A3"/>
    <w:rsid w:val="00B30628"/>
    <w:rsid w:val="00B306F8"/>
    <w:rsid w:val="00B30849"/>
    <w:rsid w:val="00B30B88"/>
    <w:rsid w:val="00B30D16"/>
    <w:rsid w:val="00B30EC5"/>
    <w:rsid w:val="00B30F41"/>
    <w:rsid w:val="00B30F9C"/>
    <w:rsid w:val="00B3170D"/>
    <w:rsid w:val="00B31894"/>
    <w:rsid w:val="00B31D44"/>
    <w:rsid w:val="00B31DF0"/>
    <w:rsid w:val="00B31EDC"/>
    <w:rsid w:val="00B31F2F"/>
    <w:rsid w:val="00B320BA"/>
    <w:rsid w:val="00B32327"/>
    <w:rsid w:val="00B32469"/>
    <w:rsid w:val="00B324AE"/>
    <w:rsid w:val="00B3260D"/>
    <w:rsid w:val="00B3278D"/>
    <w:rsid w:val="00B327F3"/>
    <w:rsid w:val="00B327F7"/>
    <w:rsid w:val="00B328F3"/>
    <w:rsid w:val="00B328FB"/>
    <w:rsid w:val="00B32BD8"/>
    <w:rsid w:val="00B32DC3"/>
    <w:rsid w:val="00B32EAA"/>
    <w:rsid w:val="00B32F66"/>
    <w:rsid w:val="00B32FE6"/>
    <w:rsid w:val="00B331B2"/>
    <w:rsid w:val="00B3336A"/>
    <w:rsid w:val="00B333F3"/>
    <w:rsid w:val="00B33462"/>
    <w:rsid w:val="00B33786"/>
    <w:rsid w:val="00B338CA"/>
    <w:rsid w:val="00B338EC"/>
    <w:rsid w:val="00B3392D"/>
    <w:rsid w:val="00B33BD1"/>
    <w:rsid w:val="00B33D0D"/>
    <w:rsid w:val="00B33DCB"/>
    <w:rsid w:val="00B33F78"/>
    <w:rsid w:val="00B340B7"/>
    <w:rsid w:val="00B340EA"/>
    <w:rsid w:val="00B34322"/>
    <w:rsid w:val="00B34457"/>
    <w:rsid w:val="00B3452F"/>
    <w:rsid w:val="00B3460C"/>
    <w:rsid w:val="00B34672"/>
    <w:rsid w:val="00B346A1"/>
    <w:rsid w:val="00B348A8"/>
    <w:rsid w:val="00B349A4"/>
    <w:rsid w:val="00B349FA"/>
    <w:rsid w:val="00B34A09"/>
    <w:rsid w:val="00B34C1D"/>
    <w:rsid w:val="00B34D2F"/>
    <w:rsid w:val="00B34EF0"/>
    <w:rsid w:val="00B3512E"/>
    <w:rsid w:val="00B352C4"/>
    <w:rsid w:val="00B35471"/>
    <w:rsid w:val="00B35576"/>
    <w:rsid w:val="00B35678"/>
    <w:rsid w:val="00B356B4"/>
    <w:rsid w:val="00B356C1"/>
    <w:rsid w:val="00B35707"/>
    <w:rsid w:val="00B35714"/>
    <w:rsid w:val="00B358AA"/>
    <w:rsid w:val="00B359C0"/>
    <w:rsid w:val="00B35C0F"/>
    <w:rsid w:val="00B35D3C"/>
    <w:rsid w:val="00B35E31"/>
    <w:rsid w:val="00B35E67"/>
    <w:rsid w:val="00B35FAB"/>
    <w:rsid w:val="00B3632E"/>
    <w:rsid w:val="00B363CE"/>
    <w:rsid w:val="00B363E0"/>
    <w:rsid w:val="00B3653D"/>
    <w:rsid w:val="00B36686"/>
    <w:rsid w:val="00B366A6"/>
    <w:rsid w:val="00B36967"/>
    <w:rsid w:val="00B36A7F"/>
    <w:rsid w:val="00B36B00"/>
    <w:rsid w:val="00B36DCF"/>
    <w:rsid w:val="00B3709A"/>
    <w:rsid w:val="00B37146"/>
    <w:rsid w:val="00B371C8"/>
    <w:rsid w:val="00B37272"/>
    <w:rsid w:val="00B372C8"/>
    <w:rsid w:val="00B37382"/>
    <w:rsid w:val="00B374FF"/>
    <w:rsid w:val="00B375D8"/>
    <w:rsid w:val="00B37759"/>
    <w:rsid w:val="00B37885"/>
    <w:rsid w:val="00B378E4"/>
    <w:rsid w:val="00B37912"/>
    <w:rsid w:val="00B37E01"/>
    <w:rsid w:val="00B37F5F"/>
    <w:rsid w:val="00B400A0"/>
    <w:rsid w:val="00B401C7"/>
    <w:rsid w:val="00B401F7"/>
    <w:rsid w:val="00B402E3"/>
    <w:rsid w:val="00B40380"/>
    <w:rsid w:val="00B403AF"/>
    <w:rsid w:val="00B4058F"/>
    <w:rsid w:val="00B4080D"/>
    <w:rsid w:val="00B4088B"/>
    <w:rsid w:val="00B40954"/>
    <w:rsid w:val="00B40ABD"/>
    <w:rsid w:val="00B40CD9"/>
    <w:rsid w:val="00B40E6A"/>
    <w:rsid w:val="00B40F68"/>
    <w:rsid w:val="00B41072"/>
    <w:rsid w:val="00B41388"/>
    <w:rsid w:val="00B41543"/>
    <w:rsid w:val="00B416A0"/>
    <w:rsid w:val="00B41793"/>
    <w:rsid w:val="00B418CF"/>
    <w:rsid w:val="00B41AA6"/>
    <w:rsid w:val="00B41C77"/>
    <w:rsid w:val="00B41EE2"/>
    <w:rsid w:val="00B41F0C"/>
    <w:rsid w:val="00B41F36"/>
    <w:rsid w:val="00B4202C"/>
    <w:rsid w:val="00B42187"/>
    <w:rsid w:val="00B42256"/>
    <w:rsid w:val="00B42334"/>
    <w:rsid w:val="00B42341"/>
    <w:rsid w:val="00B42442"/>
    <w:rsid w:val="00B4250D"/>
    <w:rsid w:val="00B4252A"/>
    <w:rsid w:val="00B425E4"/>
    <w:rsid w:val="00B425EB"/>
    <w:rsid w:val="00B4261F"/>
    <w:rsid w:val="00B42867"/>
    <w:rsid w:val="00B428B1"/>
    <w:rsid w:val="00B42ACB"/>
    <w:rsid w:val="00B42C1F"/>
    <w:rsid w:val="00B42D1D"/>
    <w:rsid w:val="00B42E37"/>
    <w:rsid w:val="00B431D1"/>
    <w:rsid w:val="00B43250"/>
    <w:rsid w:val="00B4339C"/>
    <w:rsid w:val="00B43598"/>
    <w:rsid w:val="00B43612"/>
    <w:rsid w:val="00B43717"/>
    <w:rsid w:val="00B4396E"/>
    <w:rsid w:val="00B44065"/>
    <w:rsid w:val="00B444DB"/>
    <w:rsid w:val="00B446B8"/>
    <w:rsid w:val="00B447CE"/>
    <w:rsid w:val="00B44895"/>
    <w:rsid w:val="00B44AAC"/>
    <w:rsid w:val="00B44CAD"/>
    <w:rsid w:val="00B44E8D"/>
    <w:rsid w:val="00B44EF8"/>
    <w:rsid w:val="00B44F32"/>
    <w:rsid w:val="00B450DA"/>
    <w:rsid w:val="00B4514B"/>
    <w:rsid w:val="00B451B0"/>
    <w:rsid w:val="00B452E8"/>
    <w:rsid w:val="00B4538B"/>
    <w:rsid w:val="00B4548E"/>
    <w:rsid w:val="00B454A3"/>
    <w:rsid w:val="00B455A4"/>
    <w:rsid w:val="00B456D9"/>
    <w:rsid w:val="00B457EE"/>
    <w:rsid w:val="00B459E2"/>
    <w:rsid w:val="00B45C27"/>
    <w:rsid w:val="00B45D8D"/>
    <w:rsid w:val="00B462CC"/>
    <w:rsid w:val="00B4635C"/>
    <w:rsid w:val="00B46415"/>
    <w:rsid w:val="00B466EE"/>
    <w:rsid w:val="00B46A1E"/>
    <w:rsid w:val="00B46E60"/>
    <w:rsid w:val="00B471CD"/>
    <w:rsid w:val="00B47309"/>
    <w:rsid w:val="00B473CC"/>
    <w:rsid w:val="00B474C1"/>
    <w:rsid w:val="00B474E6"/>
    <w:rsid w:val="00B475D0"/>
    <w:rsid w:val="00B476A1"/>
    <w:rsid w:val="00B476FB"/>
    <w:rsid w:val="00B4772D"/>
    <w:rsid w:val="00B47886"/>
    <w:rsid w:val="00B478ED"/>
    <w:rsid w:val="00B4792E"/>
    <w:rsid w:val="00B47B87"/>
    <w:rsid w:val="00B47E8D"/>
    <w:rsid w:val="00B50251"/>
    <w:rsid w:val="00B5049D"/>
    <w:rsid w:val="00B50509"/>
    <w:rsid w:val="00B5060D"/>
    <w:rsid w:val="00B507FB"/>
    <w:rsid w:val="00B50824"/>
    <w:rsid w:val="00B50849"/>
    <w:rsid w:val="00B5090E"/>
    <w:rsid w:val="00B50AA7"/>
    <w:rsid w:val="00B50C9A"/>
    <w:rsid w:val="00B50F5B"/>
    <w:rsid w:val="00B51013"/>
    <w:rsid w:val="00B5101F"/>
    <w:rsid w:val="00B51102"/>
    <w:rsid w:val="00B51201"/>
    <w:rsid w:val="00B5126D"/>
    <w:rsid w:val="00B51356"/>
    <w:rsid w:val="00B5141C"/>
    <w:rsid w:val="00B514FD"/>
    <w:rsid w:val="00B515D2"/>
    <w:rsid w:val="00B515FD"/>
    <w:rsid w:val="00B51AEA"/>
    <w:rsid w:val="00B51C05"/>
    <w:rsid w:val="00B51C45"/>
    <w:rsid w:val="00B51C9A"/>
    <w:rsid w:val="00B51F49"/>
    <w:rsid w:val="00B52043"/>
    <w:rsid w:val="00B52095"/>
    <w:rsid w:val="00B520A3"/>
    <w:rsid w:val="00B5235F"/>
    <w:rsid w:val="00B5239C"/>
    <w:rsid w:val="00B52900"/>
    <w:rsid w:val="00B5293A"/>
    <w:rsid w:val="00B5298D"/>
    <w:rsid w:val="00B52A1E"/>
    <w:rsid w:val="00B52ABB"/>
    <w:rsid w:val="00B52EA3"/>
    <w:rsid w:val="00B52F50"/>
    <w:rsid w:val="00B53161"/>
    <w:rsid w:val="00B531D9"/>
    <w:rsid w:val="00B532AC"/>
    <w:rsid w:val="00B53803"/>
    <w:rsid w:val="00B53873"/>
    <w:rsid w:val="00B53923"/>
    <w:rsid w:val="00B53936"/>
    <w:rsid w:val="00B539FE"/>
    <w:rsid w:val="00B53A77"/>
    <w:rsid w:val="00B53A95"/>
    <w:rsid w:val="00B53E00"/>
    <w:rsid w:val="00B5401E"/>
    <w:rsid w:val="00B540BE"/>
    <w:rsid w:val="00B54324"/>
    <w:rsid w:val="00B5466C"/>
    <w:rsid w:val="00B5470E"/>
    <w:rsid w:val="00B54723"/>
    <w:rsid w:val="00B54962"/>
    <w:rsid w:val="00B54E9E"/>
    <w:rsid w:val="00B5505D"/>
    <w:rsid w:val="00B551EA"/>
    <w:rsid w:val="00B5533C"/>
    <w:rsid w:val="00B55429"/>
    <w:rsid w:val="00B55595"/>
    <w:rsid w:val="00B55610"/>
    <w:rsid w:val="00B5566B"/>
    <w:rsid w:val="00B556A0"/>
    <w:rsid w:val="00B556F3"/>
    <w:rsid w:val="00B557CB"/>
    <w:rsid w:val="00B55853"/>
    <w:rsid w:val="00B55A28"/>
    <w:rsid w:val="00B55B2A"/>
    <w:rsid w:val="00B55CF0"/>
    <w:rsid w:val="00B55D15"/>
    <w:rsid w:val="00B55E05"/>
    <w:rsid w:val="00B55E4D"/>
    <w:rsid w:val="00B55F48"/>
    <w:rsid w:val="00B5604E"/>
    <w:rsid w:val="00B561A2"/>
    <w:rsid w:val="00B561B3"/>
    <w:rsid w:val="00B5669C"/>
    <w:rsid w:val="00B568CC"/>
    <w:rsid w:val="00B56AEF"/>
    <w:rsid w:val="00B56B14"/>
    <w:rsid w:val="00B56BA1"/>
    <w:rsid w:val="00B56C7C"/>
    <w:rsid w:val="00B56FFD"/>
    <w:rsid w:val="00B57178"/>
    <w:rsid w:val="00B5744D"/>
    <w:rsid w:val="00B57563"/>
    <w:rsid w:val="00B57787"/>
    <w:rsid w:val="00B57959"/>
    <w:rsid w:val="00B57A01"/>
    <w:rsid w:val="00B57ACD"/>
    <w:rsid w:val="00B57B44"/>
    <w:rsid w:val="00B57B6C"/>
    <w:rsid w:val="00B57EFC"/>
    <w:rsid w:val="00B57FC7"/>
    <w:rsid w:val="00B60135"/>
    <w:rsid w:val="00B603FF"/>
    <w:rsid w:val="00B605CD"/>
    <w:rsid w:val="00B60663"/>
    <w:rsid w:val="00B6082E"/>
    <w:rsid w:val="00B6088D"/>
    <w:rsid w:val="00B60B2A"/>
    <w:rsid w:val="00B60C89"/>
    <w:rsid w:val="00B60D10"/>
    <w:rsid w:val="00B60D7E"/>
    <w:rsid w:val="00B60E00"/>
    <w:rsid w:val="00B60FF3"/>
    <w:rsid w:val="00B610B2"/>
    <w:rsid w:val="00B61285"/>
    <w:rsid w:val="00B6147D"/>
    <w:rsid w:val="00B614A4"/>
    <w:rsid w:val="00B6162D"/>
    <w:rsid w:val="00B616D0"/>
    <w:rsid w:val="00B61765"/>
    <w:rsid w:val="00B61801"/>
    <w:rsid w:val="00B618AB"/>
    <w:rsid w:val="00B6199D"/>
    <w:rsid w:val="00B61AA4"/>
    <w:rsid w:val="00B61D31"/>
    <w:rsid w:val="00B61EC3"/>
    <w:rsid w:val="00B61F6A"/>
    <w:rsid w:val="00B62171"/>
    <w:rsid w:val="00B62480"/>
    <w:rsid w:val="00B62545"/>
    <w:rsid w:val="00B625CE"/>
    <w:rsid w:val="00B626A1"/>
    <w:rsid w:val="00B62958"/>
    <w:rsid w:val="00B62999"/>
    <w:rsid w:val="00B629B6"/>
    <w:rsid w:val="00B62AA9"/>
    <w:rsid w:val="00B62AB3"/>
    <w:rsid w:val="00B62C18"/>
    <w:rsid w:val="00B62C95"/>
    <w:rsid w:val="00B62CA9"/>
    <w:rsid w:val="00B62D3B"/>
    <w:rsid w:val="00B62DD6"/>
    <w:rsid w:val="00B63056"/>
    <w:rsid w:val="00B6331D"/>
    <w:rsid w:val="00B633F1"/>
    <w:rsid w:val="00B635BA"/>
    <w:rsid w:val="00B6379F"/>
    <w:rsid w:val="00B63970"/>
    <w:rsid w:val="00B63A39"/>
    <w:rsid w:val="00B63B2F"/>
    <w:rsid w:val="00B63C64"/>
    <w:rsid w:val="00B63C7D"/>
    <w:rsid w:val="00B63E28"/>
    <w:rsid w:val="00B63F37"/>
    <w:rsid w:val="00B640BA"/>
    <w:rsid w:val="00B6423B"/>
    <w:rsid w:val="00B6428B"/>
    <w:rsid w:val="00B64307"/>
    <w:rsid w:val="00B64469"/>
    <w:rsid w:val="00B6457D"/>
    <w:rsid w:val="00B648C8"/>
    <w:rsid w:val="00B64916"/>
    <w:rsid w:val="00B6495B"/>
    <w:rsid w:val="00B64A26"/>
    <w:rsid w:val="00B64A8E"/>
    <w:rsid w:val="00B64B63"/>
    <w:rsid w:val="00B64CD7"/>
    <w:rsid w:val="00B64D0D"/>
    <w:rsid w:val="00B64D5D"/>
    <w:rsid w:val="00B64D6A"/>
    <w:rsid w:val="00B64E43"/>
    <w:rsid w:val="00B6506B"/>
    <w:rsid w:val="00B6548D"/>
    <w:rsid w:val="00B654B1"/>
    <w:rsid w:val="00B6551C"/>
    <w:rsid w:val="00B65797"/>
    <w:rsid w:val="00B65837"/>
    <w:rsid w:val="00B65973"/>
    <w:rsid w:val="00B659D8"/>
    <w:rsid w:val="00B65C1B"/>
    <w:rsid w:val="00B65CA1"/>
    <w:rsid w:val="00B65F46"/>
    <w:rsid w:val="00B66047"/>
    <w:rsid w:val="00B66197"/>
    <w:rsid w:val="00B663EA"/>
    <w:rsid w:val="00B6652F"/>
    <w:rsid w:val="00B6667A"/>
    <w:rsid w:val="00B66851"/>
    <w:rsid w:val="00B668B9"/>
    <w:rsid w:val="00B6690C"/>
    <w:rsid w:val="00B66DD1"/>
    <w:rsid w:val="00B66DEA"/>
    <w:rsid w:val="00B66E10"/>
    <w:rsid w:val="00B671DD"/>
    <w:rsid w:val="00B67486"/>
    <w:rsid w:val="00B67A59"/>
    <w:rsid w:val="00B67ADE"/>
    <w:rsid w:val="00B67BE7"/>
    <w:rsid w:val="00B67C83"/>
    <w:rsid w:val="00B67CB0"/>
    <w:rsid w:val="00B67EBF"/>
    <w:rsid w:val="00B705DF"/>
    <w:rsid w:val="00B70601"/>
    <w:rsid w:val="00B706B6"/>
    <w:rsid w:val="00B70A31"/>
    <w:rsid w:val="00B70B50"/>
    <w:rsid w:val="00B70B66"/>
    <w:rsid w:val="00B70C8F"/>
    <w:rsid w:val="00B70CAE"/>
    <w:rsid w:val="00B70CE0"/>
    <w:rsid w:val="00B70D4F"/>
    <w:rsid w:val="00B70F68"/>
    <w:rsid w:val="00B70FD4"/>
    <w:rsid w:val="00B7100F"/>
    <w:rsid w:val="00B71035"/>
    <w:rsid w:val="00B710F3"/>
    <w:rsid w:val="00B7146D"/>
    <w:rsid w:val="00B714A4"/>
    <w:rsid w:val="00B714E0"/>
    <w:rsid w:val="00B7165F"/>
    <w:rsid w:val="00B71718"/>
    <w:rsid w:val="00B71773"/>
    <w:rsid w:val="00B7179D"/>
    <w:rsid w:val="00B718A6"/>
    <w:rsid w:val="00B718CB"/>
    <w:rsid w:val="00B718D3"/>
    <w:rsid w:val="00B7198B"/>
    <w:rsid w:val="00B71A41"/>
    <w:rsid w:val="00B71AFC"/>
    <w:rsid w:val="00B71D0B"/>
    <w:rsid w:val="00B71DFE"/>
    <w:rsid w:val="00B72080"/>
    <w:rsid w:val="00B7209B"/>
    <w:rsid w:val="00B72774"/>
    <w:rsid w:val="00B728C2"/>
    <w:rsid w:val="00B728FA"/>
    <w:rsid w:val="00B7298A"/>
    <w:rsid w:val="00B72A90"/>
    <w:rsid w:val="00B72C83"/>
    <w:rsid w:val="00B72D57"/>
    <w:rsid w:val="00B72DEA"/>
    <w:rsid w:val="00B72F82"/>
    <w:rsid w:val="00B73005"/>
    <w:rsid w:val="00B73109"/>
    <w:rsid w:val="00B73437"/>
    <w:rsid w:val="00B735A6"/>
    <w:rsid w:val="00B735F6"/>
    <w:rsid w:val="00B73851"/>
    <w:rsid w:val="00B7392C"/>
    <w:rsid w:val="00B73C01"/>
    <w:rsid w:val="00B73D91"/>
    <w:rsid w:val="00B73F42"/>
    <w:rsid w:val="00B74041"/>
    <w:rsid w:val="00B74097"/>
    <w:rsid w:val="00B740DF"/>
    <w:rsid w:val="00B74136"/>
    <w:rsid w:val="00B7413B"/>
    <w:rsid w:val="00B74204"/>
    <w:rsid w:val="00B74498"/>
    <w:rsid w:val="00B744AC"/>
    <w:rsid w:val="00B74511"/>
    <w:rsid w:val="00B745EA"/>
    <w:rsid w:val="00B748EB"/>
    <w:rsid w:val="00B748FA"/>
    <w:rsid w:val="00B749A3"/>
    <w:rsid w:val="00B74A4F"/>
    <w:rsid w:val="00B74B06"/>
    <w:rsid w:val="00B74F83"/>
    <w:rsid w:val="00B750F8"/>
    <w:rsid w:val="00B753F4"/>
    <w:rsid w:val="00B75481"/>
    <w:rsid w:val="00B75548"/>
    <w:rsid w:val="00B75696"/>
    <w:rsid w:val="00B75B72"/>
    <w:rsid w:val="00B75D6E"/>
    <w:rsid w:val="00B75DB5"/>
    <w:rsid w:val="00B75DC0"/>
    <w:rsid w:val="00B75EE9"/>
    <w:rsid w:val="00B75F45"/>
    <w:rsid w:val="00B761EC"/>
    <w:rsid w:val="00B76407"/>
    <w:rsid w:val="00B76653"/>
    <w:rsid w:val="00B766C5"/>
    <w:rsid w:val="00B766F4"/>
    <w:rsid w:val="00B76820"/>
    <w:rsid w:val="00B76B19"/>
    <w:rsid w:val="00B76C45"/>
    <w:rsid w:val="00B76D20"/>
    <w:rsid w:val="00B76DF4"/>
    <w:rsid w:val="00B76EF4"/>
    <w:rsid w:val="00B77155"/>
    <w:rsid w:val="00B77220"/>
    <w:rsid w:val="00B77281"/>
    <w:rsid w:val="00B77442"/>
    <w:rsid w:val="00B774F4"/>
    <w:rsid w:val="00B7757C"/>
    <w:rsid w:val="00B7760A"/>
    <w:rsid w:val="00B77975"/>
    <w:rsid w:val="00B77D4C"/>
    <w:rsid w:val="00B801E4"/>
    <w:rsid w:val="00B80270"/>
    <w:rsid w:val="00B802AE"/>
    <w:rsid w:val="00B802B7"/>
    <w:rsid w:val="00B8039F"/>
    <w:rsid w:val="00B804D1"/>
    <w:rsid w:val="00B807D4"/>
    <w:rsid w:val="00B80981"/>
    <w:rsid w:val="00B80BCE"/>
    <w:rsid w:val="00B80D07"/>
    <w:rsid w:val="00B80D13"/>
    <w:rsid w:val="00B81139"/>
    <w:rsid w:val="00B811D1"/>
    <w:rsid w:val="00B81200"/>
    <w:rsid w:val="00B8137F"/>
    <w:rsid w:val="00B818E7"/>
    <w:rsid w:val="00B81A69"/>
    <w:rsid w:val="00B81AC7"/>
    <w:rsid w:val="00B81B3A"/>
    <w:rsid w:val="00B81C05"/>
    <w:rsid w:val="00B81CF1"/>
    <w:rsid w:val="00B81DFC"/>
    <w:rsid w:val="00B81EC6"/>
    <w:rsid w:val="00B82125"/>
    <w:rsid w:val="00B821A9"/>
    <w:rsid w:val="00B8239F"/>
    <w:rsid w:val="00B823E5"/>
    <w:rsid w:val="00B82466"/>
    <w:rsid w:val="00B8255A"/>
    <w:rsid w:val="00B8263D"/>
    <w:rsid w:val="00B826B6"/>
    <w:rsid w:val="00B826E6"/>
    <w:rsid w:val="00B8285F"/>
    <w:rsid w:val="00B82A1A"/>
    <w:rsid w:val="00B82A69"/>
    <w:rsid w:val="00B82CF6"/>
    <w:rsid w:val="00B83160"/>
    <w:rsid w:val="00B8317B"/>
    <w:rsid w:val="00B83195"/>
    <w:rsid w:val="00B83236"/>
    <w:rsid w:val="00B8327C"/>
    <w:rsid w:val="00B835CE"/>
    <w:rsid w:val="00B8366B"/>
    <w:rsid w:val="00B83D38"/>
    <w:rsid w:val="00B83EE9"/>
    <w:rsid w:val="00B83F51"/>
    <w:rsid w:val="00B840F9"/>
    <w:rsid w:val="00B8415E"/>
    <w:rsid w:val="00B841B1"/>
    <w:rsid w:val="00B843D1"/>
    <w:rsid w:val="00B8440D"/>
    <w:rsid w:val="00B845D6"/>
    <w:rsid w:val="00B8465E"/>
    <w:rsid w:val="00B84762"/>
    <w:rsid w:val="00B8480E"/>
    <w:rsid w:val="00B8484E"/>
    <w:rsid w:val="00B84865"/>
    <w:rsid w:val="00B84A20"/>
    <w:rsid w:val="00B84AD5"/>
    <w:rsid w:val="00B84AF1"/>
    <w:rsid w:val="00B84B90"/>
    <w:rsid w:val="00B84E07"/>
    <w:rsid w:val="00B84F17"/>
    <w:rsid w:val="00B8502C"/>
    <w:rsid w:val="00B85248"/>
    <w:rsid w:val="00B85250"/>
    <w:rsid w:val="00B8548E"/>
    <w:rsid w:val="00B85556"/>
    <w:rsid w:val="00B855DF"/>
    <w:rsid w:val="00B8569C"/>
    <w:rsid w:val="00B857ED"/>
    <w:rsid w:val="00B857FA"/>
    <w:rsid w:val="00B85977"/>
    <w:rsid w:val="00B859E5"/>
    <w:rsid w:val="00B85B0F"/>
    <w:rsid w:val="00B85BB0"/>
    <w:rsid w:val="00B85D4D"/>
    <w:rsid w:val="00B85D95"/>
    <w:rsid w:val="00B85ECA"/>
    <w:rsid w:val="00B86450"/>
    <w:rsid w:val="00B86676"/>
    <w:rsid w:val="00B86716"/>
    <w:rsid w:val="00B868A7"/>
    <w:rsid w:val="00B869A9"/>
    <w:rsid w:val="00B869FE"/>
    <w:rsid w:val="00B86A04"/>
    <w:rsid w:val="00B86D48"/>
    <w:rsid w:val="00B86DA0"/>
    <w:rsid w:val="00B86E9D"/>
    <w:rsid w:val="00B86EDE"/>
    <w:rsid w:val="00B86FE6"/>
    <w:rsid w:val="00B871B5"/>
    <w:rsid w:val="00B87332"/>
    <w:rsid w:val="00B87638"/>
    <w:rsid w:val="00B8783B"/>
    <w:rsid w:val="00B87907"/>
    <w:rsid w:val="00B87A23"/>
    <w:rsid w:val="00B87ABA"/>
    <w:rsid w:val="00B87FAF"/>
    <w:rsid w:val="00B87FB3"/>
    <w:rsid w:val="00B90687"/>
    <w:rsid w:val="00B9077A"/>
    <w:rsid w:val="00B90807"/>
    <w:rsid w:val="00B9080B"/>
    <w:rsid w:val="00B9085E"/>
    <w:rsid w:val="00B9091E"/>
    <w:rsid w:val="00B90AB7"/>
    <w:rsid w:val="00B90C0D"/>
    <w:rsid w:val="00B91134"/>
    <w:rsid w:val="00B9126E"/>
    <w:rsid w:val="00B91305"/>
    <w:rsid w:val="00B91415"/>
    <w:rsid w:val="00B91446"/>
    <w:rsid w:val="00B91482"/>
    <w:rsid w:val="00B91506"/>
    <w:rsid w:val="00B91733"/>
    <w:rsid w:val="00B91843"/>
    <w:rsid w:val="00B91C36"/>
    <w:rsid w:val="00B91D98"/>
    <w:rsid w:val="00B91EE0"/>
    <w:rsid w:val="00B91EE3"/>
    <w:rsid w:val="00B9220D"/>
    <w:rsid w:val="00B9225B"/>
    <w:rsid w:val="00B922F0"/>
    <w:rsid w:val="00B92532"/>
    <w:rsid w:val="00B926CD"/>
    <w:rsid w:val="00B92844"/>
    <w:rsid w:val="00B92941"/>
    <w:rsid w:val="00B929FD"/>
    <w:rsid w:val="00B92AEC"/>
    <w:rsid w:val="00B92BB3"/>
    <w:rsid w:val="00B92F34"/>
    <w:rsid w:val="00B93056"/>
    <w:rsid w:val="00B93148"/>
    <w:rsid w:val="00B9316F"/>
    <w:rsid w:val="00B931BC"/>
    <w:rsid w:val="00B932EA"/>
    <w:rsid w:val="00B9333D"/>
    <w:rsid w:val="00B933CA"/>
    <w:rsid w:val="00B9340B"/>
    <w:rsid w:val="00B93462"/>
    <w:rsid w:val="00B93548"/>
    <w:rsid w:val="00B935AC"/>
    <w:rsid w:val="00B936A0"/>
    <w:rsid w:val="00B93818"/>
    <w:rsid w:val="00B938D7"/>
    <w:rsid w:val="00B939AA"/>
    <w:rsid w:val="00B93A27"/>
    <w:rsid w:val="00B93B04"/>
    <w:rsid w:val="00B93F4E"/>
    <w:rsid w:val="00B9410C"/>
    <w:rsid w:val="00B943C4"/>
    <w:rsid w:val="00B94467"/>
    <w:rsid w:val="00B945E8"/>
    <w:rsid w:val="00B94665"/>
    <w:rsid w:val="00B946A1"/>
    <w:rsid w:val="00B946C8"/>
    <w:rsid w:val="00B94996"/>
    <w:rsid w:val="00B9499B"/>
    <w:rsid w:val="00B94A6D"/>
    <w:rsid w:val="00B94A72"/>
    <w:rsid w:val="00B94A7F"/>
    <w:rsid w:val="00B94A9D"/>
    <w:rsid w:val="00B94AC7"/>
    <w:rsid w:val="00B94C10"/>
    <w:rsid w:val="00B94DC9"/>
    <w:rsid w:val="00B950BA"/>
    <w:rsid w:val="00B950EF"/>
    <w:rsid w:val="00B955FC"/>
    <w:rsid w:val="00B95843"/>
    <w:rsid w:val="00B95A5F"/>
    <w:rsid w:val="00B95AD2"/>
    <w:rsid w:val="00B95B15"/>
    <w:rsid w:val="00B95C4B"/>
    <w:rsid w:val="00B95C51"/>
    <w:rsid w:val="00B95C5C"/>
    <w:rsid w:val="00B95CC6"/>
    <w:rsid w:val="00B95D82"/>
    <w:rsid w:val="00B95E05"/>
    <w:rsid w:val="00B95E86"/>
    <w:rsid w:val="00B95EAD"/>
    <w:rsid w:val="00B9609A"/>
    <w:rsid w:val="00B9633D"/>
    <w:rsid w:val="00B96A4C"/>
    <w:rsid w:val="00B96A8F"/>
    <w:rsid w:val="00B96AD4"/>
    <w:rsid w:val="00B96B41"/>
    <w:rsid w:val="00B96C86"/>
    <w:rsid w:val="00B96CBB"/>
    <w:rsid w:val="00B97001"/>
    <w:rsid w:val="00B97191"/>
    <w:rsid w:val="00B97193"/>
    <w:rsid w:val="00B971E1"/>
    <w:rsid w:val="00B972D1"/>
    <w:rsid w:val="00B97336"/>
    <w:rsid w:val="00B9744A"/>
    <w:rsid w:val="00B977DE"/>
    <w:rsid w:val="00B97947"/>
    <w:rsid w:val="00B979FC"/>
    <w:rsid w:val="00B97BB1"/>
    <w:rsid w:val="00B97C38"/>
    <w:rsid w:val="00B97CF4"/>
    <w:rsid w:val="00B97CF5"/>
    <w:rsid w:val="00B97E83"/>
    <w:rsid w:val="00BA0035"/>
    <w:rsid w:val="00BA013C"/>
    <w:rsid w:val="00BA0658"/>
    <w:rsid w:val="00BA0765"/>
    <w:rsid w:val="00BA0913"/>
    <w:rsid w:val="00BA09AA"/>
    <w:rsid w:val="00BA09DB"/>
    <w:rsid w:val="00BA0A58"/>
    <w:rsid w:val="00BA0B6F"/>
    <w:rsid w:val="00BA0BB1"/>
    <w:rsid w:val="00BA0C3D"/>
    <w:rsid w:val="00BA0CAC"/>
    <w:rsid w:val="00BA0CEB"/>
    <w:rsid w:val="00BA0D29"/>
    <w:rsid w:val="00BA0D36"/>
    <w:rsid w:val="00BA0DD6"/>
    <w:rsid w:val="00BA0E3A"/>
    <w:rsid w:val="00BA0F44"/>
    <w:rsid w:val="00BA0FFE"/>
    <w:rsid w:val="00BA100A"/>
    <w:rsid w:val="00BA104B"/>
    <w:rsid w:val="00BA1065"/>
    <w:rsid w:val="00BA11F4"/>
    <w:rsid w:val="00BA1279"/>
    <w:rsid w:val="00BA1382"/>
    <w:rsid w:val="00BA13CF"/>
    <w:rsid w:val="00BA143D"/>
    <w:rsid w:val="00BA14B6"/>
    <w:rsid w:val="00BA152D"/>
    <w:rsid w:val="00BA158F"/>
    <w:rsid w:val="00BA176C"/>
    <w:rsid w:val="00BA18A7"/>
    <w:rsid w:val="00BA18F1"/>
    <w:rsid w:val="00BA1B4B"/>
    <w:rsid w:val="00BA1CA8"/>
    <w:rsid w:val="00BA1E3D"/>
    <w:rsid w:val="00BA1E69"/>
    <w:rsid w:val="00BA1EA2"/>
    <w:rsid w:val="00BA2038"/>
    <w:rsid w:val="00BA237E"/>
    <w:rsid w:val="00BA25BE"/>
    <w:rsid w:val="00BA26DF"/>
    <w:rsid w:val="00BA28FE"/>
    <w:rsid w:val="00BA2B83"/>
    <w:rsid w:val="00BA2CDA"/>
    <w:rsid w:val="00BA2F1E"/>
    <w:rsid w:val="00BA2F7E"/>
    <w:rsid w:val="00BA343D"/>
    <w:rsid w:val="00BA34CE"/>
    <w:rsid w:val="00BA34D2"/>
    <w:rsid w:val="00BA3696"/>
    <w:rsid w:val="00BA395F"/>
    <w:rsid w:val="00BA3A07"/>
    <w:rsid w:val="00BA3B19"/>
    <w:rsid w:val="00BA3BD0"/>
    <w:rsid w:val="00BA3BD6"/>
    <w:rsid w:val="00BA3D05"/>
    <w:rsid w:val="00BA3E16"/>
    <w:rsid w:val="00BA401A"/>
    <w:rsid w:val="00BA41E4"/>
    <w:rsid w:val="00BA4225"/>
    <w:rsid w:val="00BA42BF"/>
    <w:rsid w:val="00BA4552"/>
    <w:rsid w:val="00BA458D"/>
    <w:rsid w:val="00BA4620"/>
    <w:rsid w:val="00BA47A0"/>
    <w:rsid w:val="00BA4876"/>
    <w:rsid w:val="00BA490F"/>
    <w:rsid w:val="00BA4999"/>
    <w:rsid w:val="00BA499F"/>
    <w:rsid w:val="00BA4A3E"/>
    <w:rsid w:val="00BA4D20"/>
    <w:rsid w:val="00BA4D71"/>
    <w:rsid w:val="00BA4E41"/>
    <w:rsid w:val="00BA4E9F"/>
    <w:rsid w:val="00BA505A"/>
    <w:rsid w:val="00BA5088"/>
    <w:rsid w:val="00BA50DF"/>
    <w:rsid w:val="00BA51C9"/>
    <w:rsid w:val="00BA51CC"/>
    <w:rsid w:val="00BA5538"/>
    <w:rsid w:val="00BA5716"/>
    <w:rsid w:val="00BA57AB"/>
    <w:rsid w:val="00BA589F"/>
    <w:rsid w:val="00BA5902"/>
    <w:rsid w:val="00BA5D04"/>
    <w:rsid w:val="00BA5D2A"/>
    <w:rsid w:val="00BA5F3C"/>
    <w:rsid w:val="00BA613C"/>
    <w:rsid w:val="00BA61DB"/>
    <w:rsid w:val="00BA621C"/>
    <w:rsid w:val="00BA6221"/>
    <w:rsid w:val="00BA6255"/>
    <w:rsid w:val="00BA62C5"/>
    <w:rsid w:val="00BA6800"/>
    <w:rsid w:val="00BA68C9"/>
    <w:rsid w:val="00BA6A45"/>
    <w:rsid w:val="00BA6A58"/>
    <w:rsid w:val="00BA6D39"/>
    <w:rsid w:val="00BA6D65"/>
    <w:rsid w:val="00BA6DBF"/>
    <w:rsid w:val="00BA6E49"/>
    <w:rsid w:val="00BA6F89"/>
    <w:rsid w:val="00BA6FDC"/>
    <w:rsid w:val="00BA7004"/>
    <w:rsid w:val="00BA7236"/>
    <w:rsid w:val="00BA7318"/>
    <w:rsid w:val="00BA73DD"/>
    <w:rsid w:val="00BA7C02"/>
    <w:rsid w:val="00BA7CBE"/>
    <w:rsid w:val="00BA7ECB"/>
    <w:rsid w:val="00BB0368"/>
    <w:rsid w:val="00BB05E0"/>
    <w:rsid w:val="00BB06C5"/>
    <w:rsid w:val="00BB07FE"/>
    <w:rsid w:val="00BB082E"/>
    <w:rsid w:val="00BB08F3"/>
    <w:rsid w:val="00BB0931"/>
    <w:rsid w:val="00BB09DD"/>
    <w:rsid w:val="00BB0CA9"/>
    <w:rsid w:val="00BB0DEA"/>
    <w:rsid w:val="00BB0EE1"/>
    <w:rsid w:val="00BB15F4"/>
    <w:rsid w:val="00BB1795"/>
    <w:rsid w:val="00BB1B39"/>
    <w:rsid w:val="00BB2043"/>
    <w:rsid w:val="00BB22C9"/>
    <w:rsid w:val="00BB2351"/>
    <w:rsid w:val="00BB2475"/>
    <w:rsid w:val="00BB24DC"/>
    <w:rsid w:val="00BB253F"/>
    <w:rsid w:val="00BB25BC"/>
    <w:rsid w:val="00BB26CA"/>
    <w:rsid w:val="00BB27AE"/>
    <w:rsid w:val="00BB2894"/>
    <w:rsid w:val="00BB291D"/>
    <w:rsid w:val="00BB2A39"/>
    <w:rsid w:val="00BB2A80"/>
    <w:rsid w:val="00BB2A8D"/>
    <w:rsid w:val="00BB2A9C"/>
    <w:rsid w:val="00BB2BAF"/>
    <w:rsid w:val="00BB2C23"/>
    <w:rsid w:val="00BB2C5A"/>
    <w:rsid w:val="00BB2D7F"/>
    <w:rsid w:val="00BB2F83"/>
    <w:rsid w:val="00BB300D"/>
    <w:rsid w:val="00BB311B"/>
    <w:rsid w:val="00BB320B"/>
    <w:rsid w:val="00BB334B"/>
    <w:rsid w:val="00BB389D"/>
    <w:rsid w:val="00BB38B7"/>
    <w:rsid w:val="00BB391D"/>
    <w:rsid w:val="00BB3966"/>
    <w:rsid w:val="00BB3E3A"/>
    <w:rsid w:val="00BB3F41"/>
    <w:rsid w:val="00BB408D"/>
    <w:rsid w:val="00BB4299"/>
    <w:rsid w:val="00BB436F"/>
    <w:rsid w:val="00BB437A"/>
    <w:rsid w:val="00BB4415"/>
    <w:rsid w:val="00BB44C0"/>
    <w:rsid w:val="00BB48FA"/>
    <w:rsid w:val="00BB4D41"/>
    <w:rsid w:val="00BB4E97"/>
    <w:rsid w:val="00BB4EA8"/>
    <w:rsid w:val="00BB50B5"/>
    <w:rsid w:val="00BB512B"/>
    <w:rsid w:val="00BB5474"/>
    <w:rsid w:val="00BB5568"/>
    <w:rsid w:val="00BB5586"/>
    <w:rsid w:val="00BB569B"/>
    <w:rsid w:val="00BB5705"/>
    <w:rsid w:val="00BB5A59"/>
    <w:rsid w:val="00BB5A83"/>
    <w:rsid w:val="00BB5B54"/>
    <w:rsid w:val="00BB5B59"/>
    <w:rsid w:val="00BB60D4"/>
    <w:rsid w:val="00BB62D6"/>
    <w:rsid w:val="00BB62F6"/>
    <w:rsid w:val="00BB6586"/>
    <w:rsid w:val="00BB65B3"/>
    <w:rsid w:val="00BB6605"/>
    <w:rsid w:val="00BB682E"/>
    <w:rsid w:val="00BB6978"/>
    <w:rsid w:val="00BB6AFA"/>
    <w:rsid w:val="00BB6CA0"/>
    <w:rsid w:val="00BB7189"/>
    <w:rsid w:val="00BB7673"/>
    <w:rsid w:val="00BB779D"/>
    <w:rsid w:val="00BB7859"/>
    <w:rsid w:val="00BB7985"/>
    <w:rsid w:val="00BB7B07"/>
    <w:rsid w:val="00BB7B74"/>
    <w:rsid w:val="00BB7C21"/>
    <w:rsid w:val="00BB7EE5"/>
    <w:rsid w:val="00BC0385"/>
    <w:rsid w:val="00BC039A"/>
    <w:rsid w:val="00BC05D0"/>
    <w:rsid w:val="00BC06EC"/>
    <w:rsid w:val="00BC07E9"/>
    <w:rsid w:val="00BC093C"/>
    <w:rsid w:val="00BC0AA0"/>
    <w:rsid w:val="00BC0B4A"/>
    <w:rsid w:val="00BC0BC0"/>
    <w:rsid w:val="00BC0D1F"/>
    <w:rsid w:val="00BC0DB8"/>
    <w:rsid w:val="00BC117E"/>
    <w:rsid w:val="00BC126D"/>
    <w:rsid w:val="00BC1344"/>
    <w:rsid w:val="00BC1642"/>
    <w:rsid w:val="00BC1652"/>
    <w:rsid w:val="00BC167E"/>
    <w:rsid w:val="00BC1683"/>
    <w:rsid w:val="00BC17D5"/>
    <w:rsid w:val="00BC1DB9"/>
    <w:rsid w:val="00BC1E36"/>
    <w:rsid w:val="00BC1F9A"/>
    <w:rsid w:val="00BC1FE3"/>
    <w:rsid w:val="00BC2205"/>
    <w:rsid w:val="00BC222D"/>
    <w:rsid w:val="00BC23DD"/>
    <w:rsid w:val="00BC2494"/>
    <w:rsid w:val="00BC2701"/>
    <w:rsid w:val="00BC2A6C"/>
    <w:rsid w:val="00BC2AC5"/>
    <w:rsid w:val="00BC2B5B"/>
    <w:rsid w:val="00BC2C52"/>
    <w:rsid w:val="00BC2EBB"/>
    <w:rsid w:val="00BC339D"/>
    <w:rsid w:val="00BC346C"/>
    <w:rsid w:val="00BC3588"/>
    <w:rsid w:val="00BC35F1"/>
    <w:rsid w:val="00BC37CF"/>
    <w:rsid w:val="00BC37F9"/>
    <w:rsid w:val="00BC3B11"/>
    <w:rsid w:val="00BC3C52"/>
    <w:rsid w:val="00BC3CCA"/>
    <w:rsid w:val="00BC3D50"/>
    <w:rsid w:val="00BC3DAD"/>
    <w:rsid w:val="00BC3DBA"/>
    <w:rsid w:val="00BC3DC2"/>
    <w:rsid w:val="00BC3F51"/>
    <w:rsid w:val="00BC3F91"/>
    <w:rsid w:val="00BC407F"/>
    <w:rsid w:val="00BC4220"/>
    <w:rsid w:val="00BC42D2"/>
    <w:rsid w:val="00BC443C"/>
    <w:rsid w:val="00BC443E"/>
    <w:rsid w:val="00BC4B3E"/>
    <w:rsid w:val="00BC4D66"/>
    <w:rsid w:val="00BC4FA1"/>
    <w:rsid w:val="00BC4FE8"/>
    <w:rsid w:val="00BC5115"/>
    <w:rsid w:val="00BC5119"/>
    <w:rsid w:val="00BC5592"/>
    <w:rsid w:val="00BC55AF"/>
    <w:rsid w:val="00BC5648"/>
    <w:rsid w:val="00BC5677"/>
    <w:rsid w:val="00BC5696"/>
    <w:rsid w:val="00BC57B1"/>
    <w:rsid w:val="00BC5819"/>
    <w:rsid w:val="00BC58F5"/>
    <w:rsid w:val="00BC594D"/>
    <w:rsid w:val="00BC59C3"/>
    <w:rsid w:val="00BC5B98"/>
    <w:rsid w:val="00BC5C4C"/>
    <w:rsid w:val="00BC5DDE"/>
    <w:rsid w:val="00BC603D"/>
    <w:rsid w:val="00BC60B1"/>
    <w:rsid w:val="00BC62FE"/>
    <w:rsid w:val="00BC631E"/>
    <w:rsid w:val="00BC65C4"/>
    <w:rsid w:val="00BC67B2"/>
    <w:rsid w:val="00BC67E3"/>
    <w:rsid w:val="00BC68CE"/>
    <w:rsid w:val="00BC6AE9"/>
    <w:rsid w:val="00BC6E8E"/>
    <w:rsid w:val="00BC70E9"/>
    <w:rsid w:val="00BC7175"/>
    <w:rsid w:val="00BC732C"/>
    <w:rsid w:val="00BC7339"/>
    <w:rsid w:val="00BC7415"/>
    <w:rsid w:val="00BC7451"/>
    <w:rsid w:val="00BC74AB"/>
    <w:rsid w:val="00BC74E4"/>
    <w:rsid w:val="00BC758B"/>
    <w:rsid w:val="00BC76AA"/>
    <w:rsid w:val="00BC789E"/>
    <w:rsid w:val="00BC78D5"/>
    <w:rsid w:val="00BC79B9"/>
    <w:rsid w:val="00BC7AC9"/>
    <w:rsid w:val="00BC7ADF"/>
    <w:rsid w:val="00BD004A"/>
    <w:rsid w:val="00BD0124"/>
    <w:rsid w:val="00BD0283"/>
    <w:rsid w:val="00BD05E3"/>
    <w:rsid w:val="00BD06F3"/>
    <w:rsid w:val="00BD071B"/>
    <w:rsid w:val="00BD1042"/>
    <w:rsid w:val="00BD1177"/>
    <w:rsid w:val="00BD119E"/>
    <w:rsid w:val="00BD1292"/>
    <w:rsid w:val="00BD1347"/>
    <w:rsid w:val="00BD1439"/>
    <w:rsid w:val="00BD15F4"/>
    <w:rsid w:val="00BD1688"/>
    <w:rsid w:val="00BD1740"/>
    <w:rsid w:val="00BD1768"/>
    <w:rsid w:val="00BD18D2"/>
    <w:rsid w:val="00BD1B8E"/>
    <w:rsid w:val="00BD1BCF"/>
    <w:rsid w:val="00BD1D74"/>
    <w:rsid w:val="00BD20B1"/>
    <w:rsid w:val="00BD230C"/>
    <w:rsid w:val="00BD24BB"/>
    <w:rsid w:val="00BD2834"/>
    <w:rsid w:val="00BD2863"/>
    <w:rsid w:val="00BD293D"/>
    <w:rsid w:val="00BD29D5"/>
    <w:rsid w:val="00BD2D34"/>
    <w:rsid w:val="00BD2FAC"/>
    <w:rsid w:val="00BD30D5"/>
    <w:rsid w:val="00BD31B0"/>
    <w:rsid w:val="00BD34E0"/>
    <w:rsid w:val="00BD35EB"/>
    <w:rsid w:val="00BD376A"/>
    <w:rsid w:val="00BD38CF"/>
    <w:rsid w:val="00BD3AB9"/>
    <w:rsid w:val="00BD3C2A"/>
    <w:rsid w:val="00BD3E03"/>
    <w:rsid w:val="00BD429E"/>
    <w:rsid w:val="00BD436C"/>
    <w:rsid w:val="00BD4405"/>
    <w:rsid w:val="00BD4602"/>
    <w:rsid w:val="00BD46C1"/>
    <w:rsid w:val="00BD4836"/>
    <w:rsid w:val="00BD4B0D"/>
    <w:rsid w:val="00BD4CBB"/>
    <w:rsid w:val="00BD4D7D"/>
    <w:rsid w:val="00BD4FF2"/>
    <w:rsid w:val="00BD50DE"/>
    <w:rsid w:val="00BD50F6"/>
    <w:rsid w:val="00BD5135"/>
    <w:rsid w:val="00BD51CE"/>
    <w:rsid w:val="00BD51DC"/>
    <w:rsid w:val="00BD5242"/>
    <w:rsid w:val="00BD52C0"/>
    <w:rsid w:val="00BD52C6"/>
    <w:rsid w:val="00BD5429"/>
    <w:rsid w:val="00BD56FC"/>
    <w:rsid w:val="00BD5795"/>
    <w:rsid w:val="00BD5840"/>
    <w:rsid w:val="00BD5A5A"/>
    <w:rsid w:val="00BD5B5D"/>
    <w:rsid w:val="00BD5BEE"/>
    <w:rsid w:val="00BD5C88"/>
    <w:rsid w:val="00BD5FF9"/>
    <w:rsid w:val="00BD60A1"/>
    <w:rsid w:val="00BD60FE"/>
    <w:rsid w:val="00BD6236"/>
    <w:rsid w:val="00BD66B5"/>
    <w:rsid w:val="00BD6732"/>
    <w:rsid w:val="00BD67CD"/>
    <w:rsid w:val="00BD68E0"/>
    <w:rsid w:val="00BD6937"/>
    <w:rsid w:val="00BD6B4C"/>
    <w:rsid w:val="00BD6DF4"/>
    <w:rsid w:val="00BD7057"/>
    <w:rsid w:val="00BD70B4"/>
    <w:rsid w:val="00BD7155"/>
    <w:rsid w:val="00BD7541"/>
    <w:rsid w:val="00BD7AAE"/>
    <w:rsid w:val="00BD7ACC"/>
    <w:rsid w:val="00BD7ACD"/>
    <w:rsid w:val="00BD7B67"/>
    <w:rsid w:val="00BD7B6D"/>
    <w:rsid w:val="00BD7C8A"/>
    <w:rsid w:val="00BD7CD2"/>
    <w:rsid w:val="00BD7E9D"/>
    <w:rsid w:val="00BE0204"/>
    <w:rsid w:val="00BE0224"/>
    <w:rsid w:val="00BE026B"/>
    <w:rsid w:val="00BE0434"/>
    <w:rsid w:val="00BE0470"/>
    <w:rsid w:val="00BE05E5"/>
    <w:rsid w:val="00BE0761"/>
    <w:rsid w:val="00BE07A0"/>
    <w:rsid w:val="00BE08A8"/>
    <w:rsid w:val="00BE096D"/>
    <w:rsid w:val="00BE0C79"/>
    <w:rsid w:val="00BE0C7E"/>
    <w:rsid w:val="00BE0F53"/>
    <w:rsid w:val="00BE1180"/>
    <w:rsid w:val="00BE133D"/>
    <w:rsid w:val="00BE14B0"/>
    <w:rsid w:val="00BE15BE"/>
    <w:rsid w:val="00BE16CC"/>
    <w:rsid w:val="00BE17CA"/>
    <w:rsid w:val="00BE18A7"/>
    <w:rsid w:val="00BE1972"/>
    <w:rsid w:val="00BE1A4E"/>
    <w:rsid w:val="00BE1AB3"/>
    <w:rsid w:val="00BE1AE1"/>
    <w:rsid w:val="00BE1BD1"/>
    <w:rsid w:val="00BE1BE3"/>
    <w:rsid w:val="00BE1F79"/>
    <w:rsid w:val="00BE207D"/>
    <w:rsid w:val="00BE2309"/>
    <w:rsid w:val="00BE2713"/>
    <w:rsid w:val="00BE27B5"/>
    <w:rsid w:val="00BE27EE"/>
    <w:rsid w:val="00BE2970"/>
    <w:rsid w:val="00BE2C35"/>
    <w:rsid w:val="00BE2D2D"/>
    <w:rsid w:val="00BE2E86"/>
    <w:rsid w:val="00BE2F70"/>
    <w:rsid w:val="00BE2FFD"/>
    <w:rsid w:val="00BE304C"/>
    <w:rsid w:val="00BE309D"/>
    <w:rsid w:val="00BE30F6"/>
    <w:rsid w:val="00BE31C5"/>
    <w:rsid w:val="00BE334B"/>
    <w:rsid w:val="00BE3728"/>
    <w:rsid w:val="00BE38AC"/>
    <w:rsid w:val="00BE3955"/>
    <w:rsid w:val="00BE3AB2"/>
    <w:rsid w:val="00BE3DA7"/>
    <w:rsid w:val="00BE3EC1"/>
    <w:rsid w:val="00BE40CF"/>
    <w:rsid w:val="00BE41B7"/>
    <w:rsid w:val="00BE420D"/>
    <w:rsid w:val="00BE4291"/>
    <w:rsid w:val="00BE4308"/>
    <w:rsid w:val="00BE432B"/>
    <w:rsid w:val="00BE458E"/>
    <w:rsid w:val="00BE46C6"/>
    <w:rsid w:val="00BE478A"/>
    <w:rsid w:val="00BE4A54"/>
    <w:rsid w:val="00BE4B2C"/>
    <w:rsid w:val="00BE4B55"/>
    <w:rsid w:val="00BE4C69"/>
    <w:rsid w:val="00BE4CFA"/>
    <w:rsid w:val="00BE5218"/>
    <w:rsid w:val="00BE5268"/>
    <w:rsid w:val="00BE565F"/>
    <w:rsid w:val="00BE58E8"/>
    <w:rsid w:val="00BE5BDC"/>
    <w:rsid w:val="00BE5D17"/>
    <w:rsid w:val="00BE5D59"/>
    <w:rsid w:val="00BE5E0C"/>
    <w:rsid w:val="00BE5E33"/>
    <w:rsid w:val="00BE5F19"/>
    <w:rsid w:val="00BE613A"/>
    <w:rsid w:val="00BE614F"/>
    <w:rsid w:val="00BE6204"/>
    <w:rsid w:val="00BE626D"/>
    <w:rsid w:val="00BE6278"/>
    <w:rsid w:val="00BE661E"/>
    <w:rsid w:val="00BE66FF"/>
    <w:rsid w:val="00BE6A94"/>
    <w:rsid w:val="00BE6AC4"/>
    <w:rsid w:val="00BE6B4B"/>
    <w:rsid w:val="00BE6EA6"/>
    <w:rsid w:val="00BE6EF7"/>
    <w:rsid w:val="00BE7199"/>
    <w:rsid w:val="00BE7947"/>
    <w:rsid w:val="00BE79B2"/>
    <w:rsid w:val="00BE79EC"/>
    <w:rsid w:val="00BE79F2"/>
    <w:rsid w:val="00BE79FB"/>
    <w:rsid w:val="00BE7A5A"/>
    <w:rsid w:val="00BE7ACC"/>
    <w:rsid w:val="00BE7C7F"/>
    <w:rsid w:val="00BE7D0C"/>
    <w:rsid w:val="00BE7E4D"/>
    <w:rsid w:val="00BE7F71"/>
    <w:rsid w:val="00BF0015"/>
    <w:rsid w:val="00BF00DE"/>
    <w:rsid w:val="00BF0128"/>
    <w:rsid w:val="00BF01BA"/>
    <w:rsid w:val="00BF03A8"/>
    <w:rsid w:val="00BF053F"/>
    <w:rsid w:val="00BF05CB"/>
    <w:rsid w:val="00BF06D4"/>
    <w:rsid w:val="00BF07F6"/>
    <w:rsid w:val="00BF084A"/>
    <w:rsid w:val="00BF0AD6"/>
    <w:rsid w:val="00BF0DB0"/>
    <w:rsid w:val="00BF0F62"/>
    <w:rsid w:val="00BF0F7C"/>
    <w:rsid w:val="00BF1396"/>
    <w:rsid w:val="00BF1418"/>
    <w:rsid w:val="00BF1569"/>
    <w:rsid w:val="00BF17EE"/>
    <w:rsid w:val="00BF18A3"/>
    <w:rsid w:val="00BF19F1"/>
    <w:rsid w:val="00BF1A6D"/>
    <w:rsid w:val="00BF1B3D"/>
    <w:rsid w:val="00BF1E65"/>
    <w:rsid w:val="00BF1EC1"/>
    <w:rsid w:val="00BF1FDD"/>
    <w:rsid w:val="00BF2175"/>
    <w:rsid w:val="00BF2182"/>
    <w:rsid w:val="00BF233B"/>
    <w:rsid w:val="00BF2407"/>
    <w:rsid w:val="00BF24A7"/>
    <w:rsid w:val="00BF2641"/>
    <w:rsid w:val="00BF2656"/>
    <w:rsid w:val="00BF28E9"/>
    <w:rsid w:val="00BF29F7"/>
    <w:rsid w:val="00BF2AB4"/>
    <w:rsid w:val="00BF2CB3"/>
    <w:rsid w:val="00BF2CF8"/>
    <w:rsid w:val="00BF2E4E"/>
    <w:rsid w:val="00BF2F0E"/>
    <w:rsid w:val="00BF3034"/>
    <w:rsid w:val="00BF3203"/>
    <w:rsid w:val="00BF3443"/>
    <w:rsid w:val="00BF3538"/>
    <w:rsid w:val="00BF359F"/>
    <w:rsid w:val="00BF3623"/>
    <w:rsid w:val="00BF3633"/>
    <w:rsid w:val="00BF3789"/>
    <w:rsid w:val="00BF37B9"/>
    <w:rsid w:val="00BF3986"/>
    <w:rsid w:val="00BF3B61"/>
    <w:rsid w:val="00BF3C35"/>
    <w:rsid w:val="00BF3F84"/>
    <w:rsid w:val="00BF4085"/>
    <w:rsid w:val="00BF410A"/>
    <w:rsid w:val="00BF43EB"/>
    <w:rsid w:val="00BF4740"/>
    <w:rsid w:val="00BF4950"/>
    <w:rsid w:val="00BF4AC2"/>
    <w:rsid w:val="00BF4AE8"/>
    <w:rsid w:val="00BF4C0B"/>
    <w:rsid w:val="00BF4C40"/>
    <w:rsid w:val="00BF4CF4"/>
    <w:rsid w:val="00BF4ED7"/>
    <w:rsid w:val="00BF508C"/>
    <w:rsid w:val="00BF5098"/>
    <w:rsid w:val="00BF51B3"/>
    <w:rsid w:val="00BF5298"/>
    <w:rsid w:val="00BF5309"/>
    <w:rsid w:val="00BF56CC"/>
    <w:rsid w:val="00BF5A1E"/>
    <w:rsid w:val="00BF5E02"/>
    <w:rsid w:val="00BF5E82"/>
    <w:rsid w:val="00BF61DC"/>
    <w:rsid w:val="00BF62EB"/>
    <w:rsid w:val="00BF6346"/>
    <w:rsid w:val="00BF6511"/>
    <w:rsid w:val="00BF677C"/>
    <w:rsid w:val="00BF685D"/>
    <w:rsid w:val="00BF69CF"/>
    <w:rsid w:val="00BF69F5"/>
    <w:rsid w:val="00BF6CF5"/>
    <w:rsid w:val="00BF6DAA"/>
    <w:rsid w:val="00BF6E6F"/>
    <w:rsid w:val="00BF6F40"/>
    <w:rsid w:val="00BF6FBA"/>
    <w:rsid w:val="00BF70AC"/>
    <w:rsid w:val="00BF718C"/>
    <w:rsid w:val="00BF7191"/>
    <w:rsid w:val="00BF7227"/>
    <w:rsid w:val="00BF7376"/>
    <w:rsid w:val="00BF75F7"/>
    <w:rsid w:val="00BF7E48"/>
    <w:rsid w:val="00BF7EAD"/>
    <w:rsid w:val="00C0005D"/>
    <w:rsid w:val="00C00091"/>
    <w:rsid w:val="00C0026B"/>
    <w:rsid w:val="00C0037C"/>
    <w:rsid w:val="00C0079B"/>
    <w:rsid w:val="00C00941"/>
    <w:rsid w:val="00C0099E"/>
    <w:rsid w:val="00C00B57"/>
    <w:rsid w:val="00C00B68"/>
    <w:rsid w:val="00C00CE2"/>
    <w:rsid w:val="00C00DB3"/>
    <w:rsid w:val="00C00DF1"/>
    <w:rsid w:val="00C00EB8"/>
    <w:rsid w:val="00C00FB7"/>
    <w:rsid w:val="00C0100E"/>
    <w:rsid w:val="00C01074"/>
    <w:rsid w:val="00C012CB"/>
    <w:rsid w:val="00C01543"/>
    <w:rsid w:val="00C015BB"/>
    <w:rsid w:val="00C01613"/>
    <w:rsid w:val="00C016B4"/>
    <w:rsid w:val="00C018B4"/>
    <w:rsid w:val="00C0198F"/>
    <w:rsid w:val="00C01ADC"/>
    <w:rsid w:val="00C01B58"/>
    <w:rsid w:val="00C01B76"/>
    <w:rsid w:val="00C01B85"/>
    <w:rsid w:val="00C01BF9"/>
    <w:rsid w:val="00C01FD6"/>
    <w:rsid w:val="00C02181"/>
    <w:rsid w:val="00C023C1"/>
    <w:rsid w:val="00C024EB"/>
    <w:rsid w:val="00C026D3"/>
    <w:rsid w:val="00C029EB"/>
    <w:rsid w:val="00C02C6F"/>
    <w:rsid w:val="00C02C7A"/>
    <w:rsid w:val="00C02CD4"/>
    <w:rsid w:val="00C02DBC"/>
    <w:rsid w:val="00C02ED3"/>
    <w:rsid w:val="00C030AE"/>
    <w:rsid w:val="00C03163"/>
    <w:rsid w:val="00C031B8"/>
    <w:rsid w:val="00C033CF"/>
    <w:rsid w:val="00C033E3"/>
    <w:rsid w:val="00C034B3"/>
    <w:rsid w:val="00C036F9"/>
    <w:rsid w:val="00C03955"/>
    <w:rsid w:val="00C039A2"/>
    <w:rsid w:val="00C03AB5"/>
    <w:rsid w:val="00C03B56"/>
    <w:rsid w:val="00C03C7B"/>
    <w:rsid w:val="00C03F99"/>
    <w:rsid w:val="00C042A0"/>
    <w:rsid w:val="00C04486"/>
    <w:rsid w:val="00C04688"/>
    <w:rsid w:val="00C046BE"/>
    <w:rsid w:val="00C04968"/>
    <w:rsid w:val="00C04A0C"/>
    <w:rsid w:val="00C04B2E"/>
    <w:rsid w:val="00C04EA3"/>
    <w:rsid w:val="00C04FB3"/>
    <w:rsid w:val="00C05061"/>
    <w:rsid w:val="00C051F6"/>
    <w:rsid w:val="00C052DD"/>
    <w:rsid w:val="00C05327"/>
    <w:rsid w:val="00C054AE"/>
    <w:rsid w:val="00C054CA"/>
    <w:rsid w:val="00C05B26"/>
    <w:rsid w:val="00C05CD3"/>
    <w:rsid w:val="00C05D6A"/>
    <w:rsid w:val="00C05DFA"/>
    <w:rsid w:val="00C05E5C"/>
    <w:rsid w:val="00C05EBC"/>
    <w:rsid w:val="00C0600F"/>
    <w:rsid w:val="00C060FD"/>
    <w:rsid w:val="00C065E3"/>
    <w:rsid w:val="00C06634"/>
    <w:rsid w:val="00C06729"/>
    <w:rsid w:val="00C06CA5"/>
    <w:rsid w:val="00C06DAA"/>
    <w:rsid w:val="00C06F92"/>
    <w:rsid w:val="00C07028"/>
    <w:rsid w:val="00C070E5"/>
    <w:rsid w:val="00C07733"/>
    <w:rsid w:val="00C077BE"/>
    <w:rsid w:val="00C07850"/>
    <w:rsid w:val="00C078E2"/>
    <w:rsid w:val="00C101EC"/>
    <w:rsid w:val="00C10494"/>
    <w:rsid w:val="00C1067F"/>
    <w:rsid w:val="00C1080A"/>
    <w:rsid w:val="00C10896"/>
    <w:rsid w:val="00C108E7"/>
    <w:rsid w:val="00C109B3"/>
    <w:rsid w:val="00C10AAB"/>
    <w:rsid w:val="00C10B0A"/>
    <w:rsid w:val="00C10B42"/>
    <w:rsid w:val="00C10B9B"/>
    <w:rsid w:val="00C10DB8"/>
    <w:rsid w:val="00C10E26"/>
    <w:rsid w:val="00C10E7D"/>
    <w:rsid w:val="00C10EA6"/>
    <w:rsid w:val="00C10F36"/>
    <w:rsid w:val="00C1153D"/>
    <w:rsid w:val="00C115BD"/>
    <w:rsid w:val="00C1170F"/>
    <w:rsid w:val="00C11724"/>
    <w:rsid w:val="00C11854"/>
    <w:rsid w:val="00C118F5"/>
    <w:rsid w:val="00C11D3E"/>
    <w:rsid w:val="00C11E8B"/>
    <w:rsid w:val="00C11EFE"/>
    <w:rsid w:val="00C11F49"/>
    <w:rsid w:val="00C1200F"/>
    <w:rsid w:val="00C1211F"/>
    <w:rsid w:val="00C121E4"/>
    <w:rsid w:val="00C1239A"/>
    <w:rsid w:val="00C123AF"/>
    <w:rsid w:val="00C1248D"/>
    <w:rsid w:val="00C124F5"/>
    <w:rsid w:val="00C12759"/>
    <w:rsid w:val="00C12890"/>
    <w:rsid w:val="00C12968"/>
    <w:rsid w:val="00C12B1F"/>
    <w:rsid w:val="00C12DAF"/>
    <w:rsid w:val="00C12F7B"/>
    <w:rsid w:val="00C13118"/>
    <w:rsid w:val="00C13524"/>
    <w:rsid w:val="00C13894"/>
    <w:rsid w:val="00C138EB"/>
    <w:rsid w:val="00C1394E"/>
    <w:rsid w:val="00C13A85"/>
    <w:rsid w:val="00C13AEE"/>
    <w:rsid w:val="00C13B34"/>
    <w:rsid w:val="00C13F35"/>
    <w:rsid w:val="00C13F68"/>
    <w:rsid w:val="00C14173"/>
    <w:rsid w:val="00C14238"/>
    <w:rsid w:val="00C14333"/>
    <w:rsid w:val="00C14343"/>
    <w:rsid w:val="00C14412"/>
    <w:rsid w:val="00C1448F"/>
    <w:rsid w:val="00C144B5"/>
    <w:rsid w:val="00C144D4"/>
    <w:rsid w:val="00C145E8"/>
    <w:rsid w:val="00C1474F"/>
    <w:rsid w:val="00C14778"/>
    <w:rsid w:val="00C14DB3"/>
    <w:rsid w:val="00C14F90"/>
    <w:rsid w:val="00C14F9D"/>
    <w:rsid w:val="00C1502A"/>
    <w:rsid w:val="00C15124"/>
    <w:rsid w:val="00C15174"/>
    <w:rsid w:val="00C15503"/>
    <w:rsid w:val="00C1551C"/>
    <w:rsid w:val="00C1554A"/>
    <w:rsid w:val="00C155CD"/>
    <w:rsid w:val="00C156D0"/>
    <w:rsid w:val="00C156E7"/>
    <w:rsid w:val="00C156FF"/>
    <w:rsid w:val="00C157C2"/>
    <w:rsid w:val="00C15817"/>
    <w:rsid w:val="00C15823"/>
    <w:rsid w:val="00C1583A"/>
    <w:rsid w:val="00C15B16"/>
    <w:rsid w:val="00C15BC9"/>
    <w:rsid w:val="00C15D26"/>
    <w:rsid w:val="00C15F09"/>
    <w:rsid w:val="00C15F4E"/>
    <w:rsid w:val="00C1600D"/>
    <w:rsid w:val="00C1610F"/>
    <w:rsid w:val="00C16260"/>
    <w:rsid w:val="00C166C0"/>
    <w:rsid w:val="00C167F6"/>
    <w:rsid w:val="00C16CEB"/>
    <w:rsid w:val="00C16F01"/>
    <w:rsid w:val="00C170C8"/>
    <w:rsid w:val="00C17257"/>
    <w:rsid w:val="00C173FA"/>
    <w:rsid w:val="00C17469"/>
    <w:rsid w:val="00C1759F"/>
    <w:rsid w:val="00C175D5"/>
    <w:rsid w:val="00C17686"/>
    <w:rsid w:val="00C176F1"/>
    <w:rsid w:val="00C17C4B"/>
    <w:rsid w:val="00C17D56"/>
    <w:rsid w:val="00C17F61"/>
    <w:rsid w:val="00C2010B"/>
    <w:rsid w:val="00C203EA"/>
    <w:rsid w:val="00C20518"/>
    <w:rsid w:val="00C2081A"/>
    <w:rsid w:val="00C20A76"/>
    <w:rsid w:val="00C20CC2"/>
    <w:rsid w:val="00C20D8E"/>
    <w:rsid w:val="00C20EC3"/>
    <w:rsid w:val="00C2103E"/>
    <w:rsid w:val="00C211E4"/>
    <w:rsid w:val="00C2146A"/>
    <w:rsid w:val="00C21626"/>
    <w:rsid w:val="00C217EB"/>
    <w:rsid w:val="00C218D2"/>
    <w:rsid w:val="00C21A7B"/>
    <w:rsid w:val="00C21B18"/>
    <w:rsid w:val="00C21CE8"/>
    <w:rsid w:val="00C21D93"/>
    <w:rsid w:val="00C21E7B"/>
    <w:rsid w:val="00C22076"/>
    <w:rsid w:val="00C221FE"/>
    <w:rsid w:val="00C22455"/>
    <w:rsid w:val="00C225D3"/>
    <w:rsid w:val="00C22679"/>
    <w:rsid w:val="00C226E9"/>
    <w:rsid w:val="00C22804"/>
    <w:rsid w:val="00C22825"/>
    <w:rsid w:val="00C22B18"/>
    <w:rsid w:val="00C22BE8"/>
    <w:rsid w:val="00C22BF1"/>
    <w:rsid w:val="00C22D6E"/>
    <w:rsid w:val="00C22F98"/>
    <w:rsid w:val="00C22FB1"/>
    <w:rsid w:val="00C23005"/>
    <w:rsid w:val="00C230E6"/>
    <w:rsid w:val="00C235D6"/>
    <w:rsid w:val="00C23711"/>
    <w:rsid w:val="00C23773"/>
    <w:rsid w:val="00C23774"/>
    <w:rsid w:val="00C237D3"/>
    <w:rsid w:val="00C238C6"/>
    <w:rsid w:val="00C239C0"/>
    <w:rsid w:val="00C23A88"/>
    <w:rsid w:val="00C23B21"/>
    <w:rsid w:val="00C23BA4"/>
    <w:rsid w:val="00C23D6A"/>
    <w:rsid w:val="00C23EEB"/>
    <w:rsid w:val="00C23EED"/>
    <w:rsid w:val="00C23F68"/>
    <w:rsid w:val="00C23FD5"/>
    <w:rsid w:val="00C24087"/>
    <w:rsid w:val="00C24155"/>
    <w:rsid w:val="00C242E1"/>
    <w:rsid w:val="00C24550"/>
    <w:rsid w:val="00C246DF"/>
    <w:rsid w:val="00C24A17"/>
    <w:rsid w:val="00C24B16"/>
    <w:rsid w:val="00C24B89"/>
    <w:rsid w:val="00C24C0C"/>
    <w:rsid w:val="00C24DB0"/>
    <w:rsid w:val="00C24EFE"/>
    <w:rsid w:val="00C2500E"/>
    <w:rsid w:val="00C2505E"/>
    <w:rsid w:val="00C250F8"/>
    <w:rsid w:val="00C2515E"/>
    <w:rsid w:val="00C25186"/>
    <w:rsid w:val="00C25627"/>
    <w:rsid w:val="00C256C6"/>
    <w:rsid w:val="00C2573A"/>
    <w:rsid w:val="00C2575B"/>
    <w:rsid w:val="00C2577B"/>
    <w:rsid w:val="00C258CF"/>
    <w:rsid w:val="00C2592F"/>
    <w:rsid w:val="00C25ACE"/>
    <w:rsid w:val="00C261AC"/>
    <w:rsid w:val="00C2632B"/>
    <w:rsid w:val="00C266CC"/>
    <w:rsid w:val="00C266EF"/>
    <w:rsid w:val="00C2698E"/>
    <w:rsid w:val="00C269DF"/>
    <w:rsid w:val="00C26B7A"/>
    <w:rsid w:val="00C26BF6"/>
    <w:rsid w:val="00C26D47"/>
    <w:rsid w:val="00C26F1B"/>
    <w:rsid w:val="00C26F36"/>
    <w:rsid w:val="00C26FF1"/>
    <w:rsid w:val="00C2702A"/>
    <w:rsid w:val="00C272CD"/>
    <w:rsid w:val="00C27626"/>
    <w:rsid w:val="00C277D3"/>
    <w:rsid w:val="00C2792D"/>
    <w:rsid w:val="00C279D5"/>
    <w:rsid w:val="00C27A65"/>
    <w:rsid w:val="00C27A66"/>
    <w:rsid w:val="00C27AC0"/>
    <w:rsid w:val="00C27B7E"/>
    <w:rsid w:val="00C27BD1"/>
    <w:rsid w:val="00C27DED"/>
    <w:rsid w:val="00C301F8"/>
    <w:rsid w:val="00C302B4"/>
    <w:rsid w:val="00C303A9"/>
    <w:rsid w:val="00C303AD"/>
    <w:rsid w:val="00C3049B"/>
    <w:rsid w:val="00C3049D"/>
    <w:rsid w:val="00C3052E"/>
    <w:rsid w:val="00C3053F"/>
    <w:rsid w:val="00C3058E"/>
    <w:rsid w:val="00C30AAC"/>
    <w:rsid w:val="00C30B69"/>
    <w:rsid w:val="00C30BAC"/>
    <w:rsid w:val="00C30C2A"/>
    <w:rsid w:val="00C30C78"/>
    <w:rsid w:val="00C30E4C"/>
    <w:rsid w:val="00C31149"/>
    <w:rsid w:val="00C31216"/>
    <w:rsid w:val="00C3129B"/>
    <w:rsid w:val="00C31440"/>
    <w:rsid w:val="00C3179F"/>
    <w:rsid w:val="00C317CF"/>
    <w:rsid w:val="00C319AC"/>
    <w:rsid w:val="00C31E19"/>
    <w:rsid w:val="00C31F36"/>
    <w:rsid w:val="00C32299"/>
    <w:rsid w:val="00C3242F"/>
    <w:rsid w:val="00C324D0"/>
    <w:rsid w:val="00C32590"/>
    <w:rsid w:val="00C32653"/>
    <w:rsid w:val="00C329EB"/>
    <w:rsid w:val="00C32C43"/>
    <w:rsid w:val="00C32C49"/>
    <w:rsid w:val="00C32CE6"/>
    <w:rsid w:val="00C32DC2"/>
    <w:rsid w:val="00C33014"/>
    <w:rsid w:val="00C3322F"/>
    <w:rsid w:val="00C336EC"/>
    <w:rsid w:val="00C33818"/>
    <w:rsid w:val="00C33823"/>
    <w:rsid w:val="00C33835"/>
    <w:rsid w:val="00C33A63"/>
    <w:rsid w:val="00C33E01"/>
    <w:rsid w:val="00C33F8E"/>
    <w:rsid w:val="00C34036"/>
    <w:rsid w:val="00C34098"/>
    <w:rsid w:val="00C341DC"/>
    <w:rsid w:val="00C34287"/>
    <w:rsid w:val="00C342FC"/>
    <w:rsid w:val="00C3439B"/>
    <w:rsid w:val="00C3461F"/>
    <w:rsid w:val="00C34754"/>
    <w:rsid w:val="00C347CD"/>
    <w:rsid w:val="00C348D2"/>
    <w:rsid w:val="00C34AF6"/>
    <w:rsid w:val="00C34D16"/>
    <w:rsid w:val="00C34FCF"/>
    <w:rsid w:val="00C35191"/>
    <w:rsid w:val="00C351D5"/>
    <w:rsid w:val="00C35607"/>
    <w:rsid w:val="00C35841"/>
    <w:rsid w:val="00C35B33"/>
    <w:rsid w:val="00C35C67"/>
    <w:rsid w:val="00C35EAA"/>
    <w:rsid w:val="00C35EC6"/>
    <w:rsid w:val="00C35FC0"/>
    <w:rsid w:val="00C36344"/>
    <w:rsid w:val="00C36378"/>
    <w:rsid w:val="00C3644A"/>
    <w:rsid w:val="00C364D1"/>
    <w:rsid w:val="00C366B1"/>
    <w:rsid w:val="00C36723"/>
    <w:rsid w:val="00C369E2"/>
    <w:rsid w:val="00C36ABA"/>
    <w:rsid w:val="00C36ACF"/>
    <w:rsid w:val="00C36B1B"/>
    <w:rsid w:val="00C36D65"/>
    <w:rsid w:val="00C36DA6"/>
    <w:rsid w:val="00C36ECC"/>
    <w:rsid w:val="00C370C2"/>
    <w:rsid w:val="00C371AA"/>
    <w:rsid w:val="00C372E5"/>
    <w:rsid w:val="00C375A9"/>
    <w:rsid w:val="00C37633"/>
    <w:rsid w:val="00C37667"/>
    <w:rsid w:val="00C377F8"/>
    <w:rsid w:val="00C37899"/>
    <w:rsid w:val="00C37AD5"/>
    <w:rsid w:val="00C37BF4"/>
    <w:rsid w:val="00C37C81"/>
    <w:rsid w:val="00C37E8B"/>
    <w:rsid w:val="00C40440"/>
    <w:rsid w:val="00C404DA"/>
    <w:rsid w:val="00C405B5"/>
    <w:rsid w:val="00C408AA"/>
    <w:rsid w:val="00C40A3F"/>
    <w:rsid w:val="00C40A4D"/>
    <w:rsid w:val="00C40B0F"/>
    <w:rsid w:val="00C40B68"/>
    <w:rsid w:val="00C40BA0"/>
    <w:rsid w:val="00C40DEF"/>
    <w:rsid w:val="00C410A9"/>
    <w:rsid w:val="00C41160"/>
    <w:rsid w:val="00C414A6"/>
    <w:rsid w:val="00C4155D"/>
    <w:rsid w:val="00C41625"/>
    <w:rsid w:val="00C418DA"/>
    <w:rsid w:val="00C41C36"/>
    <w:rsid w:val="00C41E06"/>
    <w:rsid w:val="00C41EB9"/>
    <w:rsid w:val="00C41F50"/>
    <w:rsid w:val="00C42131"/>
    <w:rsid w:val="00C4220A"/>
    <w:rsid w:val="00C424D4"/>
    <w:rsid w:val="00C4294A"/>
    <w:rsid w:val="00C4297E"/>
    <w:rsid w:val="00C42AAB"/>
    <w:rsid w:val="00C42B01"/>
    <w:rsid w:val="00C42B51"/>
    <w:rsid w:val="00C42D65"/>
    <w:rsid w:val="00C42DC0"/>
    <w:rsid w:val="00C42DD5"/>
    <w:rsid w:val="00C42E11"/>
    <w:rsid w:val="00C42E6E"/>
    <w:rsid w:val="00C43224"/>
    <w:rsid w:val="00C43287"/>
    <w:rsid w:val="00C4335D"/>
    <w:rsid w:val="00C43545"/>
    <w:rsid w:val="00C435FE"/>
    <w:rsid w:val="00C4362D"/>
    <w:rsid w:val="00C437C3"/>
    <w:rsid w:val="00C4383B"/>
    <w:rsid w:val="00C4384A"/>
    <w:rsid w:val="00C43931"/>
    <w:rsid w:val="00C439B6"/>
    <w:rsid w:val="00C43B51"/>
    <w:rsid w:val="00C43B95"/>
    <w:rsid w:val="00C43BCB"/>
    <w:rsid w:val="00C43C25"/>
    <w:rsid w:val="00C43C34"/>
    <w:rsid w:val="00C4469F"/>
    <w:rsid w:val="00C44726"/>
    <w:rsid w:val="00C447F5"/>
    <w:rsid w:val="00C448C5"/>
    <w:rsid w:val="00C448D0"/>
    <w:rsid w:val="00C448E2"/>
    <w:rsid w:val="00C44A4A"/>
    <w:rsid w:val="00C44E98"/>
    <w:rsid w:val="00C44FA3"/>
    <w:rsid w:val="00C45030"/>
    <w:rsid w:val="00C45047"/>
    <w:rsid w:val="00C451C7"/>
    <w:rsid w:val="00C453D1"/>
    <w:rsid w:val="00C454C7"/>
    <w:rsid w:val="00C455FB"/>
    <w:rsid w:val="00C4568D"/>
    <w:rsid w:val="00C45719"/>
    <w:rsid w:val="00C4574F"/>
    <w:rsid w:val="00C45E2A"/>
    <w:rsid w:val="00C4626C"/>
    <w:rsid w:val="00C464BB"/>
    <w:rsid w:val="00C464F7"/>
    <w:rsid w:val="00C4662A"/>
    <w:rsid w:val="00C4662C"/>
    <w:rsid w:val="00C46A66"/>
    <w:rsid w:val="00C46AF6"/>
    <w:rsid w:val="00C46B4C"/>
    <w:rsid w:val="00C46E09"/>
    <w:rsid w:val="00C4701E"/>
    <w:rsid w:val="00C4703D"/>
    <w:rsid w:val="00C471E1"/>
    <w:rsid w:val="00C4724A"/>
    <w:rsid w:val="00C472A6"/>
    <w:rsid w:val="00C4735E"/>
    <w:rsid w:val="00C47450"/>
    <w:rsid w:val="00C4763C"/>
    <w:rsid w:val="00C47ADE"/>
    <w:rsid w:val="00C47B68"/>
    <w:rsid w:val="00C47BBA"/>
    <w:rsid w:val="00C47C4D"/>
    <w:rsid w:val="00C47CDB"/>
    <w:rsid w:val="00C47F75"/>
    <w:rsid w:val="00C47F8C"/>
    <w:rsid w:val="00C50123"/>
    <w:rsid w:val="00C5015E"/>
    <w:rsid w:val="00C502F4"/>
    <w:rsid w:val="00C50327"/>
    <w:rsid w:val="00C50502"/>
    <w:rsid w:val="00C5051C"/>
    <w:rsid w:val="00C50554"/>
    <w:rsid w:val="00C505C3"/>
    <w:rsid w:val="00C50811"/>
    <w:rsid w:val="00C50824"/>
    <w:rsid w:val="00C50855"/>
    <w:rsid w:val="00C50C91"/>
    <w:rsid w:val="00C50E6A"/>
    <w:rsid w:val="00C50F00"/>
    <w:rsid w:val="00C5109B"/>
    <w:rsid w:val="00C51119"/>
    <w:rsid w:val="00C511AE"/>
    <w:rsid w:val="00C5131C"/>
    <w:rsid w:val="00C5134B"/>
    <w:rsid w:val="00C514E7"/>
    <w:rsid w:val="00C514FE"/>
    <w:rsid w:val="00C515FC"/>
    <w:rsid w:val="00C5164B"/>
    <w:rsid w:val="00C51882"/>
    <w:rsid w:val="00C51887"/>
    <w:rsid w:val="00C518E4"/>
    <w:rsid w:val="00C51A56"/>
    <w:rsid w:val="00C51B2C"/>
    <w:rsid w:val="00C51BF0"/>
    <w:rsid w:val="00C52098"/>
    <w:rsid w:val="00C521DF"/>
    <w:rsid w:val="00C52216"/>
    <w:rsid w:val="00C523C4"/>
    <w:rsid w:val="00C5275A"/>
    <w:rsid w:val="00C528BE"/>
    <w:rsid w:val="00C52B24"/>
    <w:rsid w:val="00C52DD9"/>
    <w:rsid w:val="00C52E30"/>
    <w:rsid w:val="00C52EA4"/>
    <w:rsid w:val="00C52ED9"/>
    <w:rsid w:val="00C53167"/>
    <w:rsid w:val="00C53275"/>
    <w:rsid w:val="00C5330B"/>
    <w:rsid w:val="00C535D8"/>
    <w:rsid w:val="00C5381B"/>
    <w:rsid w:val="00C538DF"/>
    <w:rsid w:val="00C53B2C"/>
    <w:rsid w:val="00C53CCA"/>
    <w:rsid w:val="00C53E0E"/>
    <w:rsid w:val="00C53E83"/>
    <w:rsid w:val="00C5406D"/>
    <w:rsid w:val="00C540BA"/>
    <w:rsid w:val="00C543A2"/>
    <w:rsid w:val="00C54565"/>
    <w:rsid w:val="00C54566"/>
    <w:rsid w:val="00C54711"/>
    <w:rsid w:val="00C5499F"/>
    <w:rsid w:val="00C54A42"/>
    <w:rsid w:val="00C54D3E"/>
    <w:rsid w:val="00C54E43"/>
    <w:rsid w:val="00C54E4A"/>
    <w:rsid w:val="00C5506A"/>
    <w:rsid w:val="00C5515E"/>
    <w:rsid w:val="00C55167"/>
    <w:rsid w:val="00C554DB"/>
    <w:rsid w:val="00C5565B"/>
    <w:rsid w:val="00C55861"/>
    <w:rsid w:val="00C55898"/>
    <w:rsid w:val="00C55926"/>
    <w:rsid w:val="00C55933"/>
    <w:rsid w:val="00C55A19"/>
    <w:rsid w:val="00C55AF6"/>
    <w:rsid w:val="00C55CFA"/>
    <w:rsid w:val="00C55DEC"/>
    <w:rsid w:val="00C55F7B"/>
    <w:rsid w:val="00C56046"/>
    <w:rsid w:val="00C562ED"/>
    <w:rsid w:val="00C5683E"/>
    <w:rsid w:val="00C568AD"/>
    <w:rsid w:val="00C569BF"/>
    <w:rsid w:val="00C56C16"/>
    <w:rsid w:val="00C56C71"/>
    <w:rsid w:val="00C56C82"/>
    <w:rsid w:val="00C57303"/>
    <w:rsid w:val="00C57528"/>
    <w:rsid w:val="00C57667"/>
    <w:rsid w:val="00C576D7"/>
    <w:rsid w:val="00C57720"/>
    <w:rsid w:val="00C5773C"/>
    <w:rsid w:val="00C579AA"/>
    <w:rsid w:val="00C579C7"/>
    <w:rsid w:val="00C57A09"/>
    <w:rsid w:val="00C57DA9"/>
    <w:rsid w:val="00C57DAD"/>
    <w:rsid w:val="00C57E2D"/>
    <w:rsid w:val="00C57EBE"/>
    <w:rsid w:val="00C57EFE"/>
    <w:rsid w:val="00C57F60"/>
    <w:rsid w:val="00C601FB"/>
    <w:rsid w:val="00C60227"/>
    <w:rsid w:val="00C6028A"/>
    <w:rsid w:val="00C603F7"/>
    <w:rsid w:val="00C604B0"/>
    <w:rsid w:val="00C60AB1"/>
    <w:rsid w:val="00C60ADD"/>
    <w:rsid w:val="00C60B09"/>
    <w:rsid w:val="00C60B44"/>
    <w:rsid w:val="00C60C68"/>
    <w:rsid w:val="00C60D66"/>
    <w:rsid w:val="00C60E76"/>
    <w:rsid w:val="00C61034"/>
    <w:rsid w:val="00C6109A"/>
    <w:rsid w:val="00C6112A"/>
    <w:rsid w:val="00C61214"/>
    <w:rsid w:val="00C61420"/>
    <w:rsid w:val="00C61472"/>
    <w:rsid w:val="00C615F7"/>
    <w:rsid w:val="00C6163F"/>
    <w:rsid w:val="00C61795"/>
    <w:rsid w:val="00C617FC"/>
    <w:rsid w:val="00C61907"/>
    <w:rsid w:val="00C61A8C"/>
    <w:rsid w:val="00C61B90"/>
    <w:rsid w:val="00C61C1F"/>
    <w:rsid w:val="00C61D4A"/>
    <w:rsid w:val="00C6204D"/>
    <w:rsid w:val="00C62576"/>
    <w:rsid w:val="00C62628"/>
    <w:rsid w:val="00C6266C"/>
    <w:rsid w:val="00C628C0"/>
    <w:rsid w:val="00C628F0"/>
    <w:rsid w:val="00C62B62"/>
    <w:rsid w:val="00C62C0B"/>
    <w:rsid w:val="00C62D5E"/>
    <w:rsid w:val="00C6303D"/>
    <w:rsid w:val="00C6324F"/>
    <w:rsid w:val="00C63250"/>
    <w:rsid w:val="00C635BF"/>
    <w:rsid w:val="00C63744"/>
    <w:rsid w:val="00C6390B"/>
    <w:rsid w:val="00C63A2F"/>
    <w:rsid w:val="00C63D85"/>
    <w:rsid w:val="00C63E0A"/>
    <w:rsid w:val="00C63EFE"/>
    <w:rsid w:val="00C640F3"/>
    <w:rsid w:val="00C643C3"/>
    <w:rsid w:val="00C64552"/>
    <w:rsid w:val="00C645DD"/>
    <w:rsid w:val="00C64668"/>
    <w:rsid w:val="00C647D0"/>
    <w:rsid w:val="00C64808"/>
    <w:rsid w:val="00C649A3"/>
    <w:rsid w:val="00C649CB"/>
    <w:rsid w:val="00C64A09"/>
    <w:rsid w:val="00C64B41"/>
    <w:rsid w:val="00C64CFB"/>
    <w:rsid w:val="00C64E6F"/>
    <w:rsid w:val="00C65087"/>
    <w:rsid w:val="00C652B7"/>
    <w:rsid w:val="00C652DC"/>
    <w:rsid w:val="00C65370"/>
    <w:rsid w:val="00C65413"/>
    <w:rsid w:val="00C65686"/>
    <w:rsid w:val="00C658BD"/>
    <w:rsid w:val="00C65A14"/>
    <w:rsid w:val="00C65A36"/>
    <w:rsid w:val="00C65BC6"/>
    <w:rsid w:val="00C65FEA"/>
    <w:rsid w:val="00C661B7"/>
    <w:rsid w:val="00C661F2"/>
    <w:rsid w:val="00C662FC"/>
    <w:rsid w:val="00C66436"/>
    <w:rsid w:val="00C664C6"/>
    <w:rsid w:val="00C668A3"/>
    <w:rsid w:val="00C668AC"/>
    <w:rsid w:val="00C66C16"/>
    <w:rsid w:val="00C66DD0"/>
    <w:rsid w:val="00C66E2E"/>
    <w:rsid w:val="00C66EFF"/>
    <w:rsid w:val="00C66F97"/>
    <w:rsid w:val="00C66FF8"/>
    <w:rsid w:val="00C67021"/>
    <w:rsid w:val="00C67164"/>
    <w:rsid w:val="00C675C5"/>
    <w:rsid w:val="00C67669"/>
    <w:rsid w:val="00C6784D"/>
    <w:rsid w:val="00C6786C"/>
    <w:rsid w:val="00C67876"/>
    <w:rsid w:val="00C678C2"/>
    <w:rsid w:val="00C67AC0"/>
    <w:rsid w:val="00C67B04"/>
    <w:rsid w:val="00C67F02"/>
    <w:rsid w:val="00C67F2F"/>
    <w:rsid w:val="00C7001D"/>
    <w:rsid w:val="00C7012F"/>
    <w:rsid w:val="00C7054A"/>
    <w:rsid w:val="00C705AB"/>
    <w:rsid w:val="00C7065C"/>
    <w:rsid w:val="00C7067D"/>
    <w:rsid w:val="00C70689"/>
    <w:rsid w:val="00C70831"/>
    <w:rsid w:val="00C7091D"/>
    <w:rsid w:val="00C70B52"/>
    <w:rsid w:val="00C70C07"/>
    <w:rsid w:val="00C70CA7"/>
    <w:rsid w:val="00C70E18"/>
    <w:rsid w:val="00C70E8C"/>
    <w:rsid w:val="00C70E9D"/>
    <w:rsid w:val="00C70EF6"/>
    <w:rsid w:val="00C70F37"/>
    <w:rsid w:val="00C71115"/>
    <w:rsid w:val="00C711F6"/>
    <w:rsid w:val="00C7127F"/>
    <w:rsid w:val="00C715EE"/>
    <w:rsid w:val="00C7189E"/>
    <w:rsid w:val="00C718BF"/>
    <w:rsid w:val="00C719A4"/>
    <w:rsid w:val="00C71B3F"/>
    <w:rsid w:val="00C71DC9"/>
    <w:rsid w:val="00C721B0"/>
    <w:rsid w:val="00C723AB"/>
    <w:rsid w:val="00C7240A"/>
    <w:rsid w:val="00C72629"/>
    <w:rsid w:val="00C72858"/>
    <w:rsid w:val="00C72878"/>
    <w:rsid w:val="00C728A2"/>
    <w:rsid w:val="00C72A39"/>
    <w:rsid w:val="00C72A64"/>
    <w:rsid w:val="00C72AF3"/>
    <w:rsid w:val="00C72D32"/>
    <w:rsid w:val="00C72FFD"/>
    <w:rsid w:val="00C7330B"/>
    <w:rsid w:val="00C734B1"/>
    <w:rsid w:val="00C735A8"/>
    <w:rsid w:val="00C735DD"/>
    <w:rsid w:val="00C73647"/>
    <w:rsid w:val="00C736DF"/>
    <w:rsid w:val="00C7371E"/>
    <w:rsid w:val="00C737E4"/>
    <w:rsid w:val="00C73AAE"/>
    <w:rsid w:val="00C73C19"/>
    <w:rsid w:val="00C73D8D"/>
    <w:rsid w:val="00C73EEC"/>
    <w:rsid w:val="00C73FF4"/>
    <w:rsid w:val="00C740FF"/>
    <w:rsid w:val="00C74128"/>
    <w:rsid w:val="00C74322"/>
    <w:rsid w:val="00C74400"/>
    <w:rsid w:val="00C745C3"/>
    <w:rsid w:val="00C74601"/>
    <w:rsid w:val="00C74606"/>
    <w:rsid w:val="00C74854"/>
    <w:rsid w:val="00C74856"/>
    <w:rsid w:val="00C74939"/>
    <w:rsid w:val="00C74963"/>
    <w:rsid w:val="00C74AA6"/>
    <w:rsid w:val="00C74D31"/>
    <w:rsid w:val="00C74F14"/>
    <w:rsid w:val="00C751C2"/>
    <w:rsid w:val="00C752C5"/>
    <w:rsid w:val="00C75335"/>
    <w:rsid w:val="00C7535A"/>
    <w:rsid w:val="00C755BD"/>
    <w:rsid w:val="00C757A2"/>
    <w:rsid w:val="00C75813"/>
    <w:rsid w:val="00C7584B"/>
    <w:rsid w:val="00C759F9"/>
    <w:rsid w:val="00C75A91"/>
    <w:rsid w:val="00C75D30"/>
    <w:rsid w:val="00C75D70"/>
    <w:rsid w:val="00C75F2A"/>
    <w:rsid w:val="00C75FE2"/>
    <w:rsid w:val="00C7657C"/>
    <w:rsid w:val="00C766CD"/>
    <w:rsid w:val="00C7670C"/>
    <w:rsid w:val="00C767AB"/>
    <w:rsid w:val="00C76A1B"/>
    <w:rsid w:val="00C76BCA"/>
    <w:rsid w:val="00C76DB0"/>
    <w:rsid w:val="00C76DFA"/>
    <w:rsid w:val="00C76F45"/>
    <w:rsid w:val="00C76FFF"/>
    <w:rsid w:val="00C77007"/>
    <w:rsid w:val="00C77354"/>
    <w:rsid w:val="00C77661"/>
    <w:rsid w:val="00C7771F"/>
    <w:rsid w:val="00C7776F"/>
    <w:rsid w:val="00C777A2"/>
    <w:rsid w:val="00C777CF"/>
    <w:rsid w:val="00C77843"/>
    <w:rsid w:val="00C778BE"/>
    <w:rsid w:val="00C77C05"/>
    <w:rsid w:val="00C77DD3"/>
    <w:rsid w:val="00C77E7D"/>
    <w:rsid w:val="00C77EB5"/>
    <w:rsid w:val="00C77F0D"/>
    <w:rsid w:val="00C80120"/>
    <w:rsid w:val="00C802C6"/>
    <w:rsid w:val="00C803CD"/>
    <w:rsid w:val="00C804B1"/>
    <w:rsid w:val="00C8060D"/>
    <w:rsid w:val="00C80622"/>
    <w:rsid w:val="00C80B2A"/>
    <w:rsid w:val="00C80B7F"/>
    <w:rsid w:val="00C80BCD"/>
    <w:rsid w:val="00C80BE6"/>
    <w:rsid w:val="00C80C4F"/>
    <w:rsid w:val="00C80E28"/>
    <w:rsid w:val="00C810B9"/>
    <w:rsid w:val="00C818AA"/>
    <w:rsid w:val="00C818B1"/>
    <w:rsid w:val="00C81935"/>
    <w:rsid w:val="00C81960"/>
    <w:rsid w:val="00C81A65"/>
    <w:rsid w:val="00C81E09"/>
    <w:rsid w:val="00C81EC0"/>
    <w:rsid w:val="00C82117"/>
    <w:rsid w:val="00C8224D"/>
    <w:rsid w:val="00C822A9"/>
    <w:rsid w:val="00C8245B"/>
    <w:rsid w:val="00C82551"/>
    <w:rsid w:val="00C82634"/>
    <w:rsid w:val="00C8264F"/>
    <w:rsid w:val="00C827EF"/>
    <w:rsid w:val="00C828C5"/>
    <w:rsid w:val="00C82A47"/>
    <w:rsid w:val="00C82A4B"/>
    <w:rsid w:val="00C82C41"/>
    <w:rsid w:val="00C82D92"/>
    <w:rsid w:val="00C83055"/>
    <w:rsid w:val="00C83182"/>
    <w:rsid w:val="00C83568"/>
    <w:rsid w:val="00C83705"/>
    <w:rsid w:val="00C8374D"/>
    <w:rsid w:val="00C837E6"/>
    <w:rsid w:val="00C83936"/>
    <w:rsid w:val="00C83BCD"/>
    <w:rsid w:val="00C83CF5"/>
    <w:rsid w:val="00C83D26"/>
    <w:rsid w:val="00C83D43"/>
    <w:rsid w:val="00C83F15"/>
    <w:rsid w:val="00C84299"/>
    <w:rsid w:val="00C8452B"/>
    <w:rsid w:val="00C845B5"/>
    <w:rsid w:val="00C8464B"/>
    <w:rsid w:val="00C84706"/>
    <w:rsid w:val="00C8479D"/>
    <w:rsid w:val="00C847F3"/>
    <w:rsid w:val="00C8496D"/>
    <w:rsid w:val="00C849DE"/>
    <w:rsid w:val="00C84B57"/>
    <w:rsid w:val="00C84F6B"/>
    <w:rsid w:val="00C84FBD"/>
    <w:rsid w:val="00C850E4"/>
    <w:rsid w:val="00C85184"/>
    <w:rsid w:val="00C852CB"/>
    <w:rsid w:val="00C855CB"/>
    <w:rsid w:val="00C85635"/>
    <w:rsid w:val="00C8563A"/>
    <w:rsid w:val="00C85B1E"/>
    <w:rsid w:val="00C85CCB"/>
    <w:rsid w:val="00C85D57"/>
    <w:rsid w:val="00C85E68"/>
    <w:rsid w:val="00C85FEC"/>
    <w:rsid w:val="00C8653F"/>
    <w:rsid w:val="00C867A1"/>
    <w:rsid w:val="00C8699B"/>
    <w:rsid w:val="00C86AA9"/>
    <w:rsid w:val="00C86EE7"/>
    <w:rsid w:val="00C86FAF"/>
    <w:rsid w:val="00C87077"/>
    <w:rsid w:val="00C870FA"/>
    <w:rsid w:val="00C872F3"/>
    <w:rsid w:val="00C8760A"/>
    <w:rsid w:val="00C876A1"/>
    <w:rsid w:val="00C8782B"/>
    <w:rsid w:val="00C87931"/>
    <w:rsid w:val="00C87A48"/>
    <w:rsid w:val="00C87BE4"/>
    <w:rsid w:val="00C87CC0"/>
    <w:rsid w:val="00C87CDF"/>
    <w:rsid w:val="00C87D72"/>
    <w:rsid w:val="00C87EDC"/>
    <w:rsid w:val="00C87FC9"/>
    <w:rsid w:val="00C87FE6"/>
    <w:rsid w:val="00C900E9"/>
    <w:rsid w:val="00C9048A"/>
    <w:rsid w:val="00C90533"/>
    <w:rsid w:val="00C906E5"/>
    <w:rsid w:val="00C907B8"/>
    <w:rsid w:val="00C907BF"/>
    <w:rsid w:val="00C90843"/>
    <w:rsid w:val="00C90876"/>
    <w:rsid w:val="00C90A51"/>
    <w:rsid w:val="00C90B18"/>
    <w:rsid w:val="00C90CD9"/>
    <w:rsid w:val="00C91043"/>
    <w:rsid w:val="00C91279"/>
    <w:rsid w:val="00C91533"/>
    <w:rsid w:val="00C91549"/>
    <w:rsid w:val="00C91637"/>
    <w:rsid w:val="00C9175F"/>
    <w:rsid w:val="00C919EF"/>
    <w:rsid w:val="00C91EF7"/>
    <w:rsid w:val="00C91F31"/>
    <w:rsid w:val="00C91F51"/>
    <w:rsid w:val="00C920AF"/>
    <w:rsid w:val="00C9225A"/>
    <w:rsid w:val="00C9229A"/>
    <w:rsid w:val="00C923BE"/>
    <w:rsid w:val="00C923DA"/>
    <w:rsid w:val="00C92483"/>
    <w:rsid w:val="00C92729"/>
    <w:rsid w:val="00C92739"/>
    <w:rsid w:val="00C92745"/>
    <w:rsid w:val="00C92877"/>
    <w:rsid w:val="00C928B9"/>
    <w:rsid w:val="00C92995"/>
    <w:rsid w:val="00C92B77"/>
    <w:rsid w:val="00C92CDB"/>
    <w:rsid w:val="00C9303B"/>
    <w:rsid w:val="00C9304F"/>
    <w:rsid w:val="00C930D9"/>
    <w:rsid w:val="00C93128"/>
    <w:rsid w:val="00C9321D"/>
    <w:rsid w:val="00C93278"/>
    <w:rsid w:val="00C932BD"/>
    <w:rsid w:val="00C932E7"/>
    <w:rsid w:val="00C9347E"/>
    <w:rsid w:val="00C934C7"/>
    <w:rsid w:val="00C93557"/>
    <w:rsid w:val="00C93828"/>
    <w:rsid w:val="00C93950"/>
    <w:rsid w:val="00C93B4B"/>
    <w:rsid w:val="00C93D68"/>
    <w:rsid w:val="00C93DB6"/>
    <w:rsid w:val="00C93E73"/>
    <w:rsid w:val="00C93FA4"/>
    <w:rsid w:val="00C93FF8"/>
    <w:rsid w:val="00C9405F"/>
    <w:rsid w:val="00C9419B"/>
    <w:rsid w:val="00C941FB"/>
    <w:rsid w:val="00C943DA"/>
    <w:rsid w:val="00C943F8"/>
    <w:rsid w:val="00C945CB"/>
    <w:rsid w:val="00C9462B"/>
    <w:rsid w:val="00C94696"/>
    <w:rsid w:val="00C9485B"/>
    <w:rsid w:val="00C948E2"/>
    <w:rsid w:val="00C94AD7"/>
    <w:rsid w:val="00C94C0D"/>
    <w:rsid w:val="00C94DC6"/>
    <w:rsid w:val="00C94F7B"/>
    <w:rsid w:val="00C95048"/>
    <w:rsid w:val="00C95083"/>
    <w:rsid w:val="00C9541C"/>
    <w:rsid w:val="00C95619"/>
    <w:rsid w:val="00C957AF"/>
    <w:rsid w:val="00C95C89"/>
    <w:rsid w:val="00C95DD2"/>
    <w:rsid w:val="00C9615E"/>
    <w:rsid w:val="00C9628F"/>
    <w:rsid w:val="00C9653A"/>
    <w:rsid w:val="00C96793"/>
    <w:rsid w:val="00C96C52"/>
    <w:rsid w:val="00C96D69"/>
    <w:rsid w:val="00C96EE9"/>
    <w:rsid w:val="00C96F33"/>
    <w:rsid w:val="00C970A7"/>
    <w:rsid w:val="00C971B0"/>
    <w:rsid w:val="00C971C7"/>
    <w:rsid w:val="00C97264"/>
    <w:rsid w:val="00C97632"/>
    <w:rsid w:val="00C97838"/>
    <w:rsid w:val="00C978F7"/>
    <w:rsid w:val="00C979FE"/>
    <w:rsid w:val="00C97AB2"/>
    <w:rsid w:val="00C97BC5"/>
    <w:rsid w:val="00C97BE7"/>
    <w:rsid w:val="00C97C91"/>
    <w:rsid w:val="00C97D14"/>
    <w:rsid w:val="00CA0039"/>
    <w:rsid w:val="00CA00A3"/>
    <w:rsid w:val="00CA0162"/>
    <w:rsid w:val="00CA0356"/>
    <w:rsid w:val="00CA042B"/>
    <w:rsid w:val="00CA0536"/>
    <w:rsid w:val="00CA0D3B"/>
    <w:rsid w:val="00CA0D9C"/>
    <w:rsid w:val="00CA0DDB"/>
    <w:rsid w:val="00CA10EA"/>
    <w:rsid w:val="00CA1286"/>
    <w:rsid w:val="00CA12D6"/>
    <w:rsid w:val="00CA1372"/>
    <w:rsid w:val="00CA1385"/>
    <w:rsid w:val="00CA1529"/>
    <w:rsid w:val="00CA166F"/>
    <w:rsid w:val="00CA1738"/>
    <w:rsid w:val="00CA17F9"/>
    <w:rsid w:val="00CA1874"/>
    <w:rsid w:val="00CA1A93"/>
    <w:rsid w:val="00CA1C0B"/>
    <w:rsid w:val="00CA1D30"/>
    <w:rsid w:val="00CA1D3E"/>
    <w:rsid w:val="00CA1FD3"/>
    <w:rsid w:val="00CA201D"/>
    <w:rsid w:val="00CA21AA"/>
    <w:rsid w:val="00CA26B5"/>
    <w:rsid w:val="00CA286E"/>
    <w:rsid w:val="00CA2C56"/>
    <w:rsid w:val="00CA2CA1"/>
    <w:rsid w:val="00CA2ECD"/>
    <w:rsid w:val="00CA2F07"/>
    <w:rsid w:val="00CA31B7"/>
    <w:rsid w:val="00CA3361"/>
    <w:rsid w:val="00CA34FB"/>
    <w:rsid w:val="00CA37B7"/>
    <w:rsid w:val="00CA3989"/>
    <w:rsid w:val="00CA3CED"/>
    <w:rsid w:val="00CA3CFE"/>
    <w:rsid w:val="00CA3D88"/>
    <w:rsid w:val="00CA41B8"/>
    <w:rsid w:val="00CA4233"/>
    <w:rsid w:val="00CA4314"/>
    <w:rsid w:val="00CA444D"/>
    <w:rsid w:val="00CA466A"/>
    <w:rsid w:val="00CA4919"/>
    <w:rsid w:val="00CA49A1"/>
    <w:rsid w:val="00CA49C4"/>
    <w:rsid w:val="00CA4B2E"/>
    <w:rsid w:val="00CA4C49"/>
    <w:rsid w:val="00CA51AB"/>
    <w:rsid w:val="00CA5224"/>
    <w:rsid w:val="00CA5244"/>
    <w:rsid w:val="00CA5432"/>
    <w:rsid w:val="00CA5656"/>
    <w:rsid w:val="00CA56E3"/>
    <w:rsid w:val="00CA579C"/>
    <w:rsid w:val="00CA57BC"/>
    <w:rsid w:val="00CA57DB"/>
    <w:rsid w:val="00CA5854"/>
    <w:rsid w:val="00CA5A16"/>
    <w:rsid w:val="00CA5B04"/>
    <w:rsid w:val="00CA5BD6"/>
    <w:rsid w:val="00CA5CE2"/>
    <w:rsid w:val="00CA5E5C"/>
    <w:rsid w:val="00CA5FB3"/>
    <w:rsid w:val="00CA6199"/>
    <w:rsid w:val="00CA63BB"/>
    <w:rsid w:val="00CA64EE"/>
    <w:rsid w:val="00CA652F"/>
    <w:rsid w:val="00CA6566"/>
    <w:rsid w:val="00CA6567"/>
    <w:rsid w:val="00CA669B"/>
    <w:rsid w:val="00CA6869"/>
    <w:rsid w:val="00CA69D5"/>
    <w:rsid w:val="00CA6F6E"/>
    <w:rsid w:val="00CA7172"/>
    <w:rsid w:val="00CA7286"/>
    <w:rsid w:val="00CA7297"/>
    <w:rsid w:val="00CA72EC"/>
    <w:rsid w:val="00CA748B"/>
    <w:rsid w:val="00CA7946"/>
    <w:rsid w:val="00CA79B1"/>
    <w:rsid w:val="00CA7C58"/>
    <w:rsid w:val="00CA7CBA"/>
    <w:rsid w:val="00CA7DE4"/>
    <w:rsid w:val="00CA7EBC"/>
    <w:rsid w:val="00CB02F4"/>
    <w:rsid w:val="00CB057B"/>
    <w:rsid w:val="00CB0591"/>
    <w:rsid w:val="00CB0611"/>
    <w:rsid w:val="00CB06BF"/>
    <w:rsid w:val="00CB088E"/>
    <w:rsid w:val="00CB08B8"/>
    <w:rsid w:val="00CB0BA3"/>
    <w:rsid w:val="00CB0C39"/>
    <w:rsid w:val="00CB0F14"/>
    <w:rsid w:val="00CB0FA1"/>
    <w:rsid w:val="00CB0FB0"/>
    <w:rsid w:val="00CB101E"/>
    <w:rsid w:val="00CB103A"/>
    <w:rsid w:val="00CB1114"/>
    <w:rsid w:val="00CB1130"/>
    <w:rsid w:val="00CB134D"/>
    <w:rsid w:val="00CB15EA"/>
    <w:rsid w:val="00CB178A"/>
    <w:rsid w:val="00CB1957"/>
    <w:rsid w:val="00CB1A30"/>
    <w:rsid w:val="00CB1B23"/>
    <w:rsid w:val="00CB1B87"/>
    <w:rsid w:val="00CB1BF6"/>
    <w:rsid w:val="00CB1F84"/>
    <w:rsid w:val="00CB1F92"/>
    <w:rsid w:val="00CB212A"/>
    <w:rsid w:val="00CB2165"/>
    <w:rsid w:val="00CB22B3"/>
    <w:rsid w:val="00CB2331"/>
    <w:rsid w:val="00CB257D"/>
    <w:rsid w:val="00CB2926"/>
    <w:rsid w:val="00CB29C7"/>
    <w:rsid w:val="00CB2D59"/>
    <w:rsid w:val="00CB2D86"/>
    <w:rsid w:val="00CB2FDB"/>
    <w:rsid w:val="00CB300D"/>
    <w:rsid w:val="00CB3048"/>
    <w:rsid w:val="00CB332B"/>
    <w:rsid w:val="00CB35A9"/>
    <w:rsid w:val="00CB364E"/>
    <w:rsid w:val="00CB3897"/>
    <w:rsid w:val="00CB3BBF"/>
    <w:rsid w:val="00CB3BDF"/>
    <w:rsid w:val="00CB3C57"/>
    <w:rsid w:val="00CB3E34"/>
    <w:rsid w:val="00CB403C"/>
    <w:rsid w:val="00CB4057"/>
    <w:rsid w:val="00CB415C"/>
    <w:rsid w:val="00CB4165"/>
    <w:rsid w:val="00CB41D8"/>
    <w:rsid w:val="00CB4600"/>
    <w:rsid w:val="00CB4749"/>
    <w:rsid w:val="00CB4AED"/>
    <w:rsid w:val="00CB4BC7"/>
    <w:rsid w:val="00CB4C7B"/>
    <w:rsid w:val="00CB4E2C"/>
    <w:rsid w:val="00CB4E2F"/>
    <w:rsid w:val="00CB5070"/>
    <w:rsid w:val="00CB51E5"/>
    <w:rsid w:val="00CB52EF"/>
    <w:rsid w:val="00CB546D"/>
    <w:rsid w:val="00CB5711"/>
    <w:rsid w:val="00CB58D3"/>
    <w:rsid w:val="00CB5956"/>
    <w:rsid w:val="00CB59BB"/>
    <w:rsid w:val="00CB5B0E"/>
    <w:rsid w:val="00CB5CBD"/>
    <w:rsid w:val="00CB5D70"/>
    <w:rsid w:val="00CB609D"/>
    <w:rsid w:val="00CB6173"/>
    <w:rsid w:val="00CB6187"/>
    <w:rsid w:val="00CB639C"/>
    <w:rsid w:val="00CB64D6"/>
    <w:rsid w:val="00CB662E"/>
    <w:rsid w:val="00CB6881"/>
    <w:rsid w:val="00CB68B0"/>
    <w:rsid w:val="00CB6BAA"/>
    <w:rsid w:val="00CB6BD1"/>
    <w:rsid w:val="00CB6D09"/>
    <w:rsid w:val="00CB6D44"/>
    <w:rsid w:val="00CB6E15"/>
    <w:rsid w:val="00CB6F0C"/>
    <w:rsid w:val="00CB6F46"/>
    <w:rsid w:val="00CB706E"/>
    <w:rsid w:val="00CB72F1"/>
    <w:rsid w:val="00CB7388"/>
    <w:rsid w:val="00CB74AF"/>
    <w:rsid w:val="00CB74D0"/>
    <w:rsid w:val="00CB771E"/>
    <w:rsid w:val="00CB77C0"/>
    <w:rsid w:val="00CB7853"/>
    <w:rsid w:val="00CB7933"/>
    <w:rsid w:val="00CB794D"/>
    <w:rsid w:val="00CB7B3E"/>
    <w:rsid w:val="00CB7BD9"/>
    <w:rsid w:val="00CB7C1B"/>
    <w:rsid w:val="00CB7C81"/>
    <w:rsid w:val="00CB7E3A"/>
    <w:rsid w:val="00CB7F68"/>
    <w:rsid w:val="00CB7F93"/>
    <w:rsid w:val="00CC0169"/>
    <w:rsid w:val="00CC0311"/>
    <w:rsid w:val="00CC03C3"/>
    <w:rsid w:val="00CC04FB"/>
    <w:rsid w:val="00CC0848"/>
    <w:rsid w:val="00CC0924"/>
    <w:rsid w:val="00CC09DD"/>
    <w:rsid w:val="00CC09F5"/>
    <w:rsid w:val="00CC0A54"/>
    <w:rsid w:val="00CC0A63"/>
    <w:rsid w:val="00CC0A69"/>
    <w:rsid w:val="00CC0AE2"/>
    <w:rsid w:val="00CC0BE8"/>
    <w:rsid w:val="00CC0C57"/>
    <w:rsid w:val="00CC0CD7"/>
    <w:rsid w:val="00CC0CE4"/>
    <w:rsid w:val="00CC0E1F"/>
    <w:rsid w:val="00CC0E8B"/>
    <w:rsid w:val="00CC0F06"/>
    <w:rsid w:val="00CC1022"/>
    <w:rsid w:val="00CC1052"/>
    <w:rsid w:val="00CC1358"/>
    <w:rsid w:val="00CC159C"/>
    <w:rsid w:val="00CC1719"/>
    <w:rsid w:val="00CC1816"/>
    <w:rsid w:val="00CC1844"/>
    <w:rsid w:val="00CC18E1"/>
    <w:rsid w:val="00CC1977"/>
    <w:rsid w:val="00CC1C83"/>
    <w:rsid w:val="00CC1E6B"/>
    <w:rsid w:val="00CC1EE3"/>
    <w:rsid w:val="00CC1FD0"/>
    <w:rsid w:val="00CC21E4"/>
    <w:rsid w:val="00CC24F7"/>
    <w:rsid w:val="00CC262B"/>
    <w:rsid w:val="00CC2A16"/>
    <w:rsid w:val="00CC2B54"/>
    <w:rsid w:val="00CC2B79"/>
    <w:rsid w:val="00CC2BE4"/>
    <w:rsid w:val="00CC3265"/>
    <w:rsid w:val="00CC3491"/>
    <w:rsid w:val="00CC34A6"/>
    <w:rsid w:val="00CC34A9"/>
    <w:rsid w:val="00CC35AB"/>
    <w:rsid w:val="00CC3607"/>
    <w:rsid w:val="00CC3743"/>
    <w:rsid w:val="00CC3815"/>
    <w:rsid w:val="00CC3846"/>
    <w:rsid w:val="00CC3923"/>
    <w:rsid w:val="00CC395E"/>
    <w:rsid w:val="00CC396D"/>
    <w:rsid w:val="00CC39D1"/>
    <w:rsid w:val="00CC3B00"/>
    <w:rsid w:val="00CC3C1B"/>
    <w:rsid w:val="00CC3C70"/>
    <w:rsid w:val="00CC3DA5"/>
    <w:rsid w:val="00CC3DD8"/>
    <w:rsid w:val="00CC3F3D"/>
    <w:rsid w:val="00CC3F88"/>
    <w:rsid w:val="00CC4241"/>
    <w:rsid w:val="00CC43C6"/>
    <w:rsid w:val="00CC44EC"/>
    <w:rsid w:val="00CC4610"/>
    <w:rsid w:val="00CC466C"/>
    <w:rsid w:val="00CC4694"/>
    <w:rsid w:val="00CC4854"/>
    <w:rsid w:val="00CC488D"/>
    <w:rsid w:val="00CC49CE"/>
    <w:rsid w:val="00CC4AAA"/>
    <w:rsid w:val="00CC4B3D"/>
    <w:rsid w:val="00CC4B5A"/>
    <w:rsid w:val="00CC4B8B"/>
    <w:rsid w:val="00CC4BB1"/>
    <w:rsid w:val="00CC4BC1"/>
    <w:rsid w:val="00CC4C4E"/>
    <w:rsid w:val="00CC5294"/>
    <w:rsid w:val="00CC52BD"/>
    <w:rsid w:val="00CC535D"/>
    <w:rsid w:val="00CC5367"/>
    <w:rsid w:val="00CC540F"/>
    <w:rsid w:val="00CC5463"/>
    <w:rsid w:val="00CC55C7"/>
    <w:rsid w:val="00CC57CE"/>
    <w:rsid w:val="00CC58D3"/>
    <w:rsid w:val="00CC5C93"/>
    <w:rsid w:val="00CC5D14"/>
    <w:rsid w:val="00CC5E73"/>
    <w:rsid w:val="00CC5E83"/>
    <w:rsid w:val="00CC5EB9"/>
    <w:rsid w:val="00CC5F34"/>
    <w:rsid w:val="00CC5F8D"/>
    <w:rsid w:val="00CC604A"/>
    <w:rsid w:val="00CC6134"/>
    <w:rsid w:val="00CC62CA"/>
    <w:rsid w:val="00CC635C"/>
    <w:rsid w:val="00CC6700"/>
    <w:rsid w:val="00CC689E"/>
    <w:rsid w:val="00CC68D4"/>
    <w:rsid w:val="00CC69D2"/>
    <w:rsid w:val="00CC6A33"/>
    <w:rsid w:val="00CC6B31"/>
    <w:rsid w:val="00CC6B3E"/>
    <w:rsid w:val="00CC6D29"/>
    <w:rsid w:val="00CC706F"/>
    <w:rsid w:val="00CC75AE"/>
    <w:rsid w:val="00CC768E"/>
    <w:rsid w:val="00CC76AA"/>
    <w:rsid w:val="00CC772A"/>
    <w:rsid w:val="00CC7781"/>
    <w:rsid w:val="00CC789B"/>
    <w:rsid w:val="00CC7A0E"/>
    <w:rsid w:val="00CC7A76"/>
    <w:rsid w:val="00CC7A7E"/>
    <w:rsid w:val="00CD008E"/>
    <w:rsid w:val="00CD03F1"/>
    <w:rsid w:val="00CD043D"/>
    <w:rsid w:val="00CD049B"/>
    <w:rsid w:val="00CD07D4"/>
    <w:rsid w:val="00CD0833"/>
    <w:rsid w:val="00CD0A87"/>
    <w:rsid w:val="00CD0BE3"/>
    <w:rsid w:val="00CD0BFB"/>
    <w:rsid w:val="00CD0D43"/>
    <w:rsid w:val="00CD0DFA"/>
    <w:rsid w:val="00CD0F18"/>
    <w:rsid w:val="00CD0F2E"/>
    <w:rsid w:val="00CD108E"/>
    <w:rsid w:val="00CD1138"/>
    <w:rsid w:val="00CD1175"/>
    <w:rsid w:val="00CD11F5"/>
    <w:rsid w:val="00CD1358"/>
    <w:rsid w:val="00CD1399"/>
    <w:rsid w:val="00CD14A6"/>
    <w:rsid w:val="00CD1731"/>
    <w:rsid w:val="00CD18E7"/>
    <w:rsid w:val="00CD1BA5"/>
    <w:rsid w:val="00CD1CCE"/>
    <w:rsid w:val="00CD236D"/>
    <w:rsid w:val="00CD23A5"/>
    <w:rsid w:val="00CD245F"/>
    <w:rsid w:val="00CD24B8"/>
    <w:rsid w:val="00CD2656"/>
    <w:rsid w:val="00CD2711"/>
    <w:rsid w:val="00CD2731"/>
    <w:rsid w:val="00CD277E"/>
    <w:rsid w:val="00CD27F3"/>
    <w:rsid w:val="00CD2A85"/>
    <w:rsid w:val="00CD2B89"/>
    <w:rsid w:val="00CD2BC0"/>
    <w:rsid w:val="00CD2CF9"/>
    <w:rsid w:val="00CD2EBF"/>
    <w:rsid w:val="00CD2F2E"/>
    <w:rsid w:val="00CD2F79"/>
    <w:rsid w:val="00CD2FAE"/>
    <w:rsid w:val="00CD3350"/>
    <w:rsid w:val="00CD35C5"/>
    <w:rsid w:val="00CD36A7"/>
    <w:rsid w:val="00CD36CA"/>
    <w:rsid w:val="00CD3971"/>
    <w:rsid w:val="00CD39C5"/>
    <w:rsid w:val="00CD3AE3"/>
    <w:rsid w:val="00CD3D25"/>
    <w:rsid w:val="00CD41A7"/>
    <w:rsid w:val="00CD4484"/>
    <w:rsid w:val="00CD455D"/>
    <w:rsid w:val="00CD48EC"/>
    <w:rsid w:val="00CD4A50"/>
    <w:rsid w:val="00CD4ACE"/>
    <w:rsid w:val="00CD4B4D"/>
    <w:rsid w:val="00CD4C8D"/>
    <w:rsid w:val="00CD4E3D"/>
    <w:rsid w:val="00CD4FD5"/>
    <w:rsid w:val="00CD52D3"/>
    <w:rsid w:val="00CD5336"/>
    <w:rsid w:val="00CD56AB"/>
    <w:rsid w:val="00CD56BD"/>
    <w:rsid w:val="00CD5908"/>
    <w:rsid w:val="00CD5C99"/>
    <w:rsid w:val="00CD5D87"/>
    <w:rsid w:val="00CD5EF3"/>
    <w:rsid w:val="00CD6403"/>
    <w:rsid w:val="00CD65CF"/>
    <w:rsid w:val="00CD65D2"/>
    <w:rsid w:val="00CD66AC"/>
    <w:rsid w:val="00CD67EE"/>
    <w:rsid w:val="00CD67FE"/>
    <w:rsid w:val="00CD68F5"/>
    <w:rsid w:val="00CD6A00"/>
    <w:rsid w:val="00CD6A15"/>
    <w:rsid w:val="00CD6A28"/>
    <w:rsid w:val="00CD6BEC"/>
    <w:rsid w:val="00CD72D9"/>
    <w:rsid w:val="00CD751F"/>
    <w:rsid w:val="00CD7551"/>
    <w:rsid w:val="00CD755F"/>
    <w:rsid w:val="00CD7650"/>
    <w:rsid w:val="00CD78AC"/>
    <w:rsid w:val="00CD790A"/>
    <w:rsid w:val="00CD79A3"/>
    <w:rsid w:val="00CD79E6"/>
    <w:rsid w:val="00CD7AAC"/>
    <w:rsid w:val="00CD7CD7"/>
    <w:rsid w:val="00CE029F"/>
    <w:rsid w:val="00CE0772"/>
    <w:rsid w:val="00CE091B"/>
    <w:rsid w:val="00CE0A02"/>
    <w:rsid w:val="00CE0B79"/>
    <w:rsid w:val="00CE0C8F"/>
    <w:rsid w:val="00CE0CD6"/>
    <w:rsid w:val="00CE0D1A"/>
    <w:rsid w:val="00CE0D3C"/>
    <w:rsid w:val="00CE0DE1"/>
    <w:rsid w:val="00CE0E30"/>
    <w:rsid w:val="00CE1140"/>
    <w:rsid w:val="00CE1157"/>
    <w:rsid w:val="00CE138C"/>
    <w:rsid w:val="00CE142C"/>
    <w:rsid w:val="00CE1AA0"/>
    <w:rsid w:val="00CE1AFD"/>
    <w:rsid w:val="00CE1FFE"/>
    <w:rsid w:val="00CE2027"/>
    <w:rsid w:val="00CE218A"/>
    <w:rsid w:val="00CE2291"/>
    <w:rsid w:val="00CE237A"/>
    <w:rsid w:val="00CE23B7"/>
    <w:rsid w:val="00CE253A"/>
    <w:rsid w:val="00CE29C9"/>
    <w:rsid w:val="00CE2A8E"/>
    <w:rsid w:val="00CE2C93"/>
    <w:rsid w:val="00CE2CF1"/>
    <w:rsid w:val="00CE2D71"/>
    <w:rsid w:val="00CE2EDB"/>
    <w:rsid w:val="00CE3493"/>
    <w:rsid w:val="00CE3499"/>
    <w:rsid w:val="00CE34CD"/>
    <w:rsid w:val="00CE35C5"/>
    <w:rsid w:val="00CE375E"/>
    <w:rsid w:val="00CE377A"/>
    <w:rsid w:val="00CE397B"/>
    <w:rsid w:val="00CE3ACA"/>
    <w:rsid w:val="00CE3AD8"/>
    <w:rsid w:val="00CE3AF5"/>
    <w:rsid w:val="00CE3B6C"/>
    <w:rsid w:val="00CE3B7F"/>
    <w:rsid w:val="00CE3C3F"/>
    <w:rsid w:val="00CE3D32"/>
    <w:rsid w:val="00CE3DCC"/>
    <w:rsid w:val="00CE3F10"/>
    <w:rsid w:val="00CE4400"/>
    <w:rsid w:val="00CE4621"/>
    <w:rsid w:val="00CE4884"/>
    <w:rsid w:val="00CE48B0"/>
    <w:rsid w:val="00CE4A1D"/>
    <w:rsid w:val="00CE4A28"/>
    <w:rsid w:val="00CE4A69"/>
    <w:rsid w:val="00CE4B6B"/>
    <w:rsid w:val="00CE4C63"/>
    <w:rsid w:val="00CE4CD2"/>
    <w:rsid w:val="00CE5038"/>
    <w:rsid w:val="00CE515E"/>
    <w:rsid w:val="00CE52F8"/>
    <w:rsid w:val="00CE5405"/>
    <w:rsid w:val="00CE5529"/>
    <w:rsid w:val="00CE558E"/>
    <w:rsid w:val="00CE5624"/>
    <w:rsid w:val="00CE5688"/>
    <w:rsid w:val="00CE5C43"/>
    <w:rsid w:val="00CE6215"/>
    <w:rsid w:val="00CE6520"/>
    <w:rsid w:val="00CE652C"/>
    <w:rsid w:val="00CE678A"/>
    <w:rsid w:val="00CE682A"/>
    <w:rsid w:val="00CE689C"/>
    <w:rsid w:val="00CE68FC"/>
    <w:rsid w:val="00CE6A8F"/>
    <w:rsid w:val="00CE6AA0"/>
    <w:rsid w:val="00CE6B8E"/>
    <w:rsid w:val="00CE6BCC"/>
    <w:rsid w:val="00CE6C61"/>
    <w:rsid w:val="00CE6CF8"/>
    <w:rsid w:val="00CE6EB6"/>
    <w:rsid w:val="00CE6FB8"/>
    <w:rsid w:val="00CE7335"/>
    <w:rsid w:val="00CE7363"/>
    <w:rsid w:val="00CE769E"/>
    <w:rsid w:val="00CE7AEC"/>
    <w:rsid w:val="00CE7B09"/>
    <w:rsid w:val="00CE7C05"/>
    <w:rsid w:val="00CE7D1E"/>
    <w:rsid w:val="00CE7DC1"/>
    <w:rsid w:val="00CE7F35"/>
    <w:rsid w:val="00CE7F72"/>
    <w:rsid w:val="00CE7FE7"/>
    <w:rsid w:val="00CF015F"/>
    <w:rsid w:val="00CF047F"/>
    <w:rsid w:val="00CF05DE"/>
    <w:rsid w:val="00CF0645"/>
    <w:rsid w:val="00CF0748"/>
    <w:rsid w:val="00CF07D2"/>
    <w:rsid w:val="00CF096D"/>
    <w:rsid w:val="00CF098A"/>
    <w:rsid w:val="00CF0BAD"/>
    <w:rsid w:val="00CF0BC4"/>
    <w:rsid w:val="00CF0C07"/>
    <w:rsid w:val="00CF0CFB"/>
    <w:rsid w:val="00CF0F23"/>
    <w:rsid w:val="00CF0F91"/>
    <w:rsid w:val="00CF1086"/>
    <w:rsid w:val="00CF1128"/>
    <w:rsid w:val="00CF129A"/>
    <w:rsid w:val="00CF13C0"/>
    <w:rsid w:val="00CF13CF"/>
    <w:rsid w:val="00CF1699"/>
    <w:rsid w:val="00CF180B"/>
    <w:rsid w:val="00CF1997"/>
    <w:rsid w:val="00CF19C2"/>
    <w:rsid w:val="00CF1BBA"/>
    <w:rsid w:val="00CF1C35"/>
    <w:rsid w:val="00CF2007"/>
    <w:rsid w:val="00CF20CC"/>
    <w:rsid w:val="00CF20DA"/>
    <w:rsid w:val="00CF2113"/>
    <w:rsid w:val="00CF2150"/>
    <w:rsid w:val="00CF2223"/>
    <w:rsid w:val="00CF26FA"/>
    <w:rsid w:val="00CF28BE"/>
    <w:rsid w:val="00CF299C"/>
    <w:rsid w:val="00CF2A3F"/>
    <w:rsid w:val="00CF2A97"/>
    <w:rsid w:val="00CF2BA2"/>
    <w:rsid w:val="00CF2C77"/>
    <w:rsid w:val="00CF2CE9"/>
    <w:rsid w:val="00CF2D86"/>
    <w:rsid w:val="00CF2E1F"/>
    <w:rsid w:val="00CF2F34"/>
    <w:rsid w:val="00CF317C"/>
    <w:rsid w:val="00CF31CB"/>
    <w:rsid w:val="00CF3323"/>
    <w:rsid w:val="00CF3619"/>
    <w:rsid w:val="00CF3663"/>
    <w:rsid w:val="00CF36AC"/>
    <w:rsid w:val="00CF36B7"/>
    <w:rsid w:val="00CF373B"/>
    <w:rsid w:val="00CF3970"/>
    <w:rsid w:val="00CF39CC"/>
    <w:rsid w:val="00CF3A84"/>
    <w:rsid w:val="00CF3B55"/>
    <w:rsid w:val="00CF4033"/>
    <w:rsid w:val="00CF403C"/>
    <w:rsid w:val="00CF40D4"/>
    <w:rsid w:val="00CF4708"/>
    <w:rsid w:val="00CF47DB"/>
    <w:rsid w:val="00CF48C5"/>
    <w:rsid w:val="00CF49A1"/>
    <w:rsid w:val="00CF4E60"/>
    <w:rsid w:val="00CF4E8A"/>
    <w:rsid w:val="00CF4F5A"/>
    <w:rsid w:val="00CF5220"/>
    <w:rsid w:val="00CF53CA"/>
    <w:rsid w:val="00CF54D3"/>
    <w:rsid w:val="00CF54FC"/>
    <w:rsid w:val="00CF56BD"/>
    <w:rsid w:val="00CF5730"/>
    <w:rsid w:val="00CF5805"/>
    <w:rsid w:val="00CF5807"/>
    <w:rsid w:val="00CF5878"/>
    <w:rsid w:val="00CF58C4"/>
    <w:rsid w:val="00CF5911"/>
    <w:rsid w:val="00CF5977"/>
    <w:rsid w:val="00CF599C"/>
    <w:rsid w:val="00CF59C1"/>
    <w:rsid w:val="00CF5D44"/>
    <w:rsid w:val="00CF6214"/>
    <w:rsid w:val="00CF62D6"/>
    <w:rsid w:val="00CF6414"/>
    <w:rsid w:val="00CF64A8"/>
    <w:rsid w:val="00CF6560"/>
    <w:rsid w:val="00CF6573"/>
    <w:rsid w:val="00CF66EF"/>
    <w:rsid w:val="00CF697A"/>
    <w:rsid w:val="00CF6B67"/>
    <w:rsid w:val="00CF6BE7"/>
    <w:rsid w:val="00CF6FE2"/>
    <w:rsid w:val="00CF6FF5"/>
    <w:rsid w:val="00CF7070"/>
    <w:rsid w:val="00CF7182"/>
    <w:rsid w:val="00CF71BA"/>
    <w:rsid w:val="00CF723C"/>
    <w:rsid w:val="00CF724F"/>
    <w:rsid w:val="00CF727F"/>
    <w:rsid w:val="00CF72EF"/>
    <w:rsid w:val="00CF7329"/>
    <w:rsid w:val="00CF75E1"/>
    <w:rsid w:val="00CF795B"/>
    <w:rsid w:val="00CF7CA1"/>
    <w:rsid w:val="00CF7CA6"/>
    <w:rsid w:val="00CF7D9D"/>
    <w:rsid w:val="00CF7EE9"/>
    <w:rsid w:val="00CF7F4D"/>
    <w:rsid w:val="00D0014F"/>
    <w:rsid w:val="00D00191"/>
    <w:rsid w:val="00D001FB"/>
    <w:rsid w:val="00D00789"/>
    <w:rsid w:val="00D0095B"/>
    <w:rsid w:val="00D00CC4"/>
    <w:rsid w:val="00D00CF2"/>
    <w:rsid w:val="00D011CD"/>
    <w:rsid w:val="00D0127F"/>
    <w:rsid w:val="00D01374"/>
    <w:rsid w:val="00D01386"/>
    <w:rsid w:val="00D014A1"/>
    <w:rsid w:val="00D014C6"/>
    <w:rsid w:val="00D0160C"/>
    <w:rsid w:val="00D01889"/>
    <w:rsid w:val="00D018D4"/>
    <w:rsid w:val="00D01937"/>
    <w:rsid w:val="00D01997"/>
    <w:rsid w:val="00D01B02"/>
    <w:rsid w:val="00D01D6F"/>
    <w:rsid w:val="00D01F53"/>
    <w:rsid w:val="00D021CC"/>
    <w:rsid w:val="00D0221F"/>
    <w:rsid w:val="00D022E7"/>
    <w:rsid w:val="00D022FD"/>
    <w:rsid w:val="00D02314"/>
    <w:rsid w:val="00D02391"/>
    <w:rsid w:val="00D026BF"/>
    <w:rsid w:val="00D026F8"/>
    <w:rsid w:val="00D0270B"/>
    <w:rsid w:val="00D0271A"/>
    <w:rsid w:val="00D027B7"/>
    <w:rsid w:val="00D02A90"/>
    <w:rsid w:val="00D02D01"/>
    <w:rsid w:val="00D02DF6"/>
    <w:rsid w:val="00D030E7"/>
    <w:rsid w:val="00D033B0"/>
    <w:rsid w:val="00D03419"/>
    <w:rsid w:val="00D03693"/>
    <w:rsid w:val="00D037D5"/>
    <w:rsid w:val="00D03889"/>
    <w:rsid w:val="00D03A9E"/>
    <w:rsid w:val="00D03BC4"/>
    <w:rsid w:val="00D03BD2"/>
    <w:rsid w:val="00D03D70"/>
    <w:rsid w:val="00D03E78"/>
    <w:rsid w:val="00D03F10"/>
    <w:rsid w:val="00D04080"/>
    <w:rsid w:val="00D0419A"/>
    <w:rsid w:val="00D04370"/>
    <w:rsid w:val="00D043D5"/>
    <w:rsid w:val="00D0462E"/>
    <w:rsid w:val="00D04C84"/>
    <w:rsid w:val="00D04CDA"/>
    <w:rsid w:val="00D04D36"/>
    <w:rsid w:val="00D05021"/>
    <w:rsid w:val="00D0506D"/>
    <w:rsid w:val="00D0513A"/>
    <w:rsid w:val="00D0513C"/>
    <w:rsid w:val="00D051A5"/>
    <w:rsid w:val="00D051DD"/>
    <w:rsid w:val="00D05603"/>
    <w:rsid w:val="00D056D4"/>
    <w:rsid w:val="00D058E6"/>
    <w:rsid w:val="00D05973"/>
    <w:rsid w:val="00D05A6B"/>
    <w:rsid w:val="00D05C15"/>
    <w:rsid w:val="00D05CAA"/>
    <w:rsid w:val="00D05D94"/>
    <w:rsid w:val="00D05EFB"/>
    <w:rsid w:val="00D05F9C"/>
    <w:rsid w:val="00D0611E"/>
    <w:rsid w:val="00D06152"/>
    <w:rsid w:val="00D0623D"/>
    <w:rsid w:val="00D06410"/>
    <w:rsid w:val="00D0644C"/>
    <w:rsid w:val="00D064C3"/>
    <w:rsid w:val="00D0680F"/>
    <w:rsid w:val="00D06BAF"/>
    <w:rsid w:val="00D06CA5"/>
    <w:rsid w:val="00D06DD6"/>
    <w:rsid w:val="00D06EB7"/>
    <w:rsid w:val="00D06EEB"/>
    <w:rsid w:val="00D06FB0"/>
    <w:rsid w:val="00D070ED"/>
    <w:rsid w:val="00D071E8"/>
    <w:rsid w:val="00D074F9"/>
    <w:rsid w:val="00D0782A"/>
    <w:rsid w:val="00D078FA"/>
    <w:rsid w:val="00D0791E"/>
    <w:rsid w:val="00D079F4"/>
    <w:rsid w:val="00D07A0C"/>
    <w:rsid w:val="00D07C70"/>
    <w:rsid w:val="00D07D02"/>
    <w:rsid w:val="00D07EAD"/>
    <w:rsid w:val="00D07FC2"/>
    <w:rsid w:val="00D1005C"/>
    <w:rsid w:val="00D1008B"/>
    <w:rsid w:val="00D1063F"/>
    <w:rsid w:val="00D10654"/>
    <w:rsid w:val="00D10657"/>
    <w:rsid w:val="00D1067D"/>
    <w:rsid w:val="00D10803"/>
    <w:rsid w:val="00D10883"/>
    <w:rsid w:val="00D10934"/>
    <w:rsid w:val="00D109D5"/>
    <w:rsid w:val="00D10E1A"/>
    <w:rsid w:val="00D10E20"/>
    <w:rsid w:val="00D10E23"/>
    <w:rsid w:val="00D10E31"/>
    <w:rsid w:val="00D10FB1"/>
    <w:rsid w:val="00D110AF"/>
    <w:rsid w:val="00D111BB"/>
    <w:rsid w:val="00D112B4"/>
    <w:rsid w:val="00D11489"/>
    <w:rsid w:val="00D11733"/>
    <w:rsid w:val="00D1173A"/>
    <w:rsid w:val="00D11B39"/>
    <w:rsid w:val="00D11BFC"/>
    <w:rsid w:val="00D11CF1"/>
    <w:rsid w:val="00D11DF3"/>
    <w:rsid w:val="00D11F8C"/>
    <w:rsid w:val="00D121E2"/>
    <w:rsid w:val="00D12250"/>
    <w:rsid w:val="00D122E6"/>
    <w:rsid w:val="00D12428"/>
    <w:rsid w:val="00D12436"/>
    <w:rsid w:val="00D1261B"/>
    <w:rsid w:val="00D12699"/>
    <w:rsid w:val="00D126FF"/>
    <w:rsid w:val="00D1294C"/>
    <w:rsid w:val="00D12A4F"/>
    <w:rsid w:val="00D12BAE"/>
    <w:rsid w:val="00D12C2E"/>
    <w:rsid w:val="00D12F4F"/>
    <w:rsid w:val="00D1308A"/>
    <w:rsid w:val="00D1309C"/>
    <w:rsid w:val="00D130B0"/>
    <w:rsid w:val="00D131EA"/>
    <w:rsid w:val="00D133C4"/>
    <w:rsid w:val="00D133F8"/>
    <w:rsid w:val="00D135AB"/>
    <w:rsid w:val="00D136B7"/>
    <w:rsid w:val="00D138FC"/>
    <w:rsid w:val="00D13B3D"/>
    <w:rsid w:val="00D13DC8"/>
    <w:rsid w:val="00D13F3E"/>
    <w:rsid w:val="00D1400E"/>
    <w:rsid w:val="00D14175"/>
    <w:rsid w:val="00D143D6"/>
    <w:rsid w:val="00D144FD"/>
    <w:rsid w:val="00D146AF"/>
    <w:rsid w:val="00D14775"/>
    <w:rsid w:val="00D1491D"/>
    <w:rsid w:val="00D14AB6"/>
    <w:rsid w:val="00D14AC8"/>
    <w:rsid w:val="00D14EC8"/>
    <w:rsid w:val="00D14F36"/>
    <w:rsid w:val="00D14F8C"/>
    <w:rsid w:val="00D15110"/>
    <w:rsid w:val="00D1515B"/>
    <w:rsid w:val="00D15181"/>
    <w:rsid w:val="00D152D1"/>
    <w:rsid w:val="00D15347"/>
    <w:rsid w:val="00D1535A"/>
    <w:rsid w:val="00D153CB"/>
    <w:rsid w:val="00D153D5"/>
    <w:rsid w:val="00D154A3"/>
    <w:rsid w:val="00D15811"/>
    <w:rsid w:val="00D15AE3"/>
    <w:rsid w:val="00D15B1C"/>
    <w:rsid w:val="00D15B81"/>
    <w:rsid w:val="00D15BDB"/>
    <w:rsid w:val="00D15C20"/>
    <w:rsid w:val="00D15C6B"/>
    <w:rsid w:val="00D15D8D"/>
    <w:rsid w:val="00D15EEF"/>
    <w:rsid w:val="00D15FAE"/>
    <w:rsid w:val="00D15FEB"/>
    <w:rsid w:val="00D162E1"/>
    <w:rsid w:val="00D16494"/>
    <w:rsid w:val="00D164BF"/>
    <w:rsid w:val="00D1663D"/>
    <w:rsid w:val="00D1663F"/>
    <w:rsid w:val="00D16662"/>
    <w:rsid w:val="00D16817"/>
    <w:rsid w:val="00D16894"/>
    <w:rsid w:val="00D16965"/>
    <w:rsid w:val="00D16A30"/>
    <w:rsid w:val="00D16AA8"/>
    <w:rsid w:val="00D16B4F"/>
    <w:rsid w:val="00D16C67"/>
    <w:rsid w:val="00D16D12"/>
    <w:rsid w:val="00D16D4C"/>
    <w:rsid w:val="00D16D91"/>
    <w:rsid w:val="00D16DDE"/>
    <w:rsid w:val="00D16E5B"/>
    <w:rsid w:val="00D16EE0"/>
    <w:rsid w:val="00D1742C"/>
    <w:rsid w:val="00D17440"/>
    <w:rsid w:val="00D175B4"/>
    <w:rsid w:val="00D17700"/>
    <w:rsid w:val="00D17A46"/>
    <w:rsid w:val="00D17A74"/>
    <w:rsid w:val="00D17A7D"/>
    <w:rsid w:val="00D17C97"/>
    <w:rsid w:val="00D17DE3"/>
    <w:rsid w:val="00D17F02"/>
    <w:rsid w:val="00D2000E"/>
    <w:rsid w:val="00D20179"/>
    <w:rsid w:val="00D201A0"/>
    <w:rsid w:val="00D201D7"/>
    <w:rsid w:val="00D20322"/>
    <w:rsid w:val="00D20345"/>
    <w:rsid w:val="00D204EC"/>
    <w:rsid w:val="00D205B8"/>
    <w:rsid w:val="00D2082E"/>
    <w:rsid w:val="00D20898"/>
    <w:rsid w:val="00D2090D"/>
    <w:rsid w:val="00D2092B"/>
    <w:rsid w:val="00D20A1B"/>
    <w:rsid w:val="00D20A54"/>
    <w:rsid w:val="00D20C0B"/>
    <w:rsid w:val="00D20EF3"/>
    <w:rsid w:val="00D20F5E"/>
    <w:rsid w:val="00D20FE4"/>
    <w:rsid w:val="00D213A9"/>
    <w:rsid w:val="00D214D2"/>
    <w:rsid w:val="00D21505"/>
    <w:rsid w:val="00D215F7"/>
    <w:rsid w:val="00D217F4"/>
    <w:rsid w:val="00D219D9"/>
    <w:rsid w:val="00D219E3"/>
    <w:rsid w:val="00D21D16"/>
    <w:rsid w:val="00D21F6F"/>
    <w:rsid w:val="00D2214F"/>
    <w:rsid w:val="00D222A9"/>
    <w:rsid w:val="00D22305"/>
    <w:rsid w:val="00D2233D"/>
    <w:rsid w:val="00D224B6"/>
    <w:rsid w:val="00D2261E"/>
    <w:rsid w:val="00D227BB"/>
    <w:rsid w:val="00D2298E"/>
    <w:rsid w:val="00D22A8C"/>
    <w:rsid w:val="00D22B58"/>
    <w:rsid w:val="00D22BA2"/>
    <w:rsid w:val="00D22E0D"/>
    <w:rsid w:val="00D22EC9"/>
    <w:rsid w:val="00D22FDE"/>
    <w:rsid w:val="00D23026"/>
    <w:rsid w:val="00D2310C"/>
    <w:rsid w:val="00D23437"/>
    <w:rsid w:val="00D23558"/>
    <w:rsid w:val="00D236C9"/>
    <w:rsid w:val="00D236DD"/>
    <w:rsid w:val="00D23722"/>
    <w:rsid w:val="00D2374F"/>
    <w:rsid w:val="00D237AB"/>
    <w:rsid w:val="00D23839"/>
    <w:rsid w:val="00D23909"/>
    <w:rsid w:val="00D2399E"/>
    <w:rsid w:val="00D23BEB"/>
    <w:rsid w:val="00D23C22"/>
    <w:rsid w:val="00D23C27"/>
    <w:rsid w:val="00D23C3A"/>
    <w:rsid w:val="00D23D30"/>
    <w:rsid w:val="00D2408F"/>
    <w:rsid w:val="00D24114"/>
    <w:rsid w:val="00D241F7"/>
    <w:rsid w:val="00D24284"/>
    <w:rsid w:val="00D24353"/>
    <w:rsid w:val="00D245C2"/>
    <w:rsid w:val="00D2471C"/>
    <w:rsid w:val="00D24753"/>
    <w:rsid w:val="00D248AC"/>
    <w:rsid w:val="00D24B4B"/>
    <w:rsid w:val="00D24B76"/>
    <w:rsid w:val="00D24D66"/>
    <w:rsid w:val="00D24DBA"/>
    <w:rsid w:val="00D24E06"/>
    <w:rsid w:val="00D24FF4"/>
    <w:rsid w:val="00D25378"/>
    <w:rsid w:val="00D25477"/>
    <w:rsid w:val="00D2547E"/>
    <w:rsid w:val="00D254F7"/>
    <w:rsid w:val="00D25505"/>
    <w:rsid w:val="00D25548"/>
    <w:rsid w:val="00D25586"/>
    <w:rsid w:val="00D257CD"/>
    <w:rsid w:val="00D258DB"/>
    <w:rsid w:val="00D258DF"/>
    <w:rsid w:val="00D25BEA"/>
    <w:rsid w:val="00D25D12"/>
    <w:rsid w:val="00D25D56"/>
    <w:rsid w:val="00D25D9A"/>
    <w:rsid w:val="00D260A0"/>
    <w:rsid w:val="00D262A3"/>
    <w:rsid w:val="00D2635E"/>
    <w:rsid w:val="00D2639C"/>
    <w:rsid w:val="00D26632"/>
    <w:rsid w:val="00D26816"/>
    <w:rsid w:val="00D26831"/>
    <w:rsid w:val="00D26839"/>
    <w:rsid w:val="00D268AD"/>
    <w:rsid w:val="00D26902"/>
    <w:rsid w:val="00D26B1A"/>
    <w:rsid w:val="00D26B24"/>
    <w:rsid w:val="00D26B40"/>
    <w:rsid w:val="00D26B52"/>
    <w:rsid w:val="00D26BA7"/>
    <w:rsid w:val="00D26C31"/>
    <w:rsid w:val="00D26CD7"/>
    <w:rsid w:val="00D26DA7"/>
    <w:rsid w:val="00D26EE9"/>
    <w:rsid w:val="00D26F0E"/>
    <w:rsid w:val="00D27194"/>
    <w:rsid w:val="00D2733D"/>
    <w:rsid w:val="00D273DC"/>
    <w:rsid w:val="00D273EA"/>
    <w:rsid w:val="00D27662"/>
    <w:rsid w:val="00D279A5"/>
    <w:rsid w:val="00D279C5"/>
    <w:rsid w:val="00D27AAC"/>
    <w:rsid w:val="00D27B04"/>
    <w:rsid w:val="00D27B4F"/>
    <w:rsid w:val="00D27BC7"/>
    <w:rsid w:val="00D27C72"/>
    <w:rsid w:val="00D27CB1"/>
    <w:rsid w:val="00D3037F"/>
    <w:rsid w:val="00D3041A"/>
    <w:rsid w:val="00D3057B"/>
    <w:rsid w:val="00D30959"/>
    <w:rsid w:val="00D30972"/>
    <w:rsid w:val="00D30982"/>
    <w:rsid w:val="00D30B83"/>
    <w:rsid w:val="00D30DA0"/>
    <w:rsid w:val="00D30DDA"/>
    <w:rsid w:val="00D30F6F"/>
    <w:rsid w:val="00D30F76"/>
    <w:rsid w:val="00D3107A"/>
    <w:rsid w:val="00D3116E"/>
    <w:rsid w:val="00D311FC"/>
    <w:rsid w:val="00D31547"/>
    <w:rsid w:val="00D317AC"/>
    <w:rsid w:val="00D318E3"/>
    <w:rsid w:val="00D31949"/>
    <w:rsid w:val="00D31BA1"/>
    <w:rsid w:val="00D31CF8"/>
    <w:rsid w:val="00D31E1B"/>
    <w:rsid w:val="00D32298"/>
    <w:rsid w:val="00D32327"/>
    <w:rsid w:val="00D32354"/>
    <w:rsid w:val="00D32395"/>
    <w:rsid w:val="00D32685"/>
    <w:rsid w:val="00D32796"/>
    <w:rsid w:val="00D32934"/>
    <w:rsid w:val="00D32A92"/>
    <w:rsid w:val="00D32BEC"/>
    <w:rsid w:val="00D32C2A"/>
    <w:rsid w:val="00D32D7C"/>
    <w:rsid w:val="00D32DED"/>
    <w:rsid w:val="00D32EA5"/>
    <w:rsid w:val="00D32F4C"/>
    <w:rsid w:val="00D3300E"/>
    <w:rsid w:val="00D331BA"/>
    <w:rsid w:val="00D3344C"/>
    <w:rsid w:val="00D334B0"/>
    <w:rsid w:val="00D33691"/>
    <w:rsid w:val="00D336E1"/>
    <w:rsid w:val="00D337BA"/>
    <w:rsid w:val="00D339AC"/>
    <w:rsid w:val="00D339C5"/>
    <w:rsid w:val="00D33D75"/>
    <w:rsid w:val="00D33DA5"/>
    <w:rsid w:val="00D33DE1"/>
    <w:rsid w:val="00D340D2"/>
    <w:rsid w:val="00D34273"/>
    <w:rsid w:val="00D344E3"/>
    <w:rsid w:val="00D3458E"/>
    <w:rsid w:val="00D3468A"/>
    <w:rsid w:val="00D34795"/>
    <w:rsid w:val="00D34B0A"/>
    <w:rsid w:val="00D34B96"/>
    <w:rsid w:val="00D34CA2"/>
    <w:rsid w:val="00D34D2F"/>
    <w:rsid w:val="00D34D99"/>
    <w:rsid w:val="00D34E15"/>
    <w:rsid w:val="00D34F68"/>
    <w:rsid w:val="00D35192"/>
    <w:rsid w:val="00D351AB"/>
    <w:rsid w:val="00D351D1"/>
    <w:rsid w:val="00D352FB"/>
    <w:rsid w:val="00D3536B"/>
    <w:rsid w:val="00D35431"/>
    <w:rsid w:val="00D35534"/>
    <w:rsid w:val="00D357F7"/>
    <w:rsid w:val="00D35814"/>
    <w:rsid w:val="00D35841"/>
    <w:rsid w:val="00D35B3F"/>
    <w:rsid w:val="00D35CA0"/>
    <w:rsid w:val="00D35CD4"/>
    <w:rsid w:val="00D35D5F"/>
    <w:rsid w:val="00D35D98"/>
    <w:rsid w:val="00D35E68"/>
    <w:rsid w:val="00D36082"/>
    <w:rsid w:val="00D3649C"/>
    <w:rsid w:val="00D366D0"/>
    <w:rsid w:val="00D36954"/>
    <w:rsid w:val="00D36D35"/>
    <w:rsid w:val="00D36D81"/>
    <w:rsid w:val="00D36DEB"/>
    <w:rsid w:val="00D37048"/>
    <w:rsid w:val="00D37076"/>
    <w:rsid w:val="00D37673"/>
    <w:rsid w:val="00D3786F"/>
    <w:rsid w:val="00D37A24"/>
    <w:rsid w:val="00D37A3F"/>
    <w:rsid w:val="00D37A93"/>
    <w:rsid w:val="00D37B3E"/>
    <w:rsid w:val="00D37C1A"/>
    <w:rsid w:val="00D37CB4"/>
    <w:rsid w:val="00D37FAF"/>
    <w:rsid w:val="00D400BB"/>
    <w:rsid w:val="00D40242"/>
    <w:rsid w:val="00D404B7"/>
    <w:rsid w:val="00D405B2"/>
    <w:rsid w:val="00D406FB"/>
    <w:rsid w:val="00D4072A"/>
    <w:rsid w:val="00D40741"/>
    <w:rsid w:val="00D408EF"/>
    <w:rsid w:val="00D40BCC"/>
    <w:rsid w:val="00D40C8C"/>
    <w:rsid w:val="00D40CC2"/>
    <w:rsid w:val="00D40CDC"/>
    <w:rsid w:val="00D40D5F"/>
    <w:rsid w:val="00D40DAD"/>
    <w:rsid w:val="00D40E9D"/>
    <w:rsid w:val="00D41077"/>
    <w:rsid w:val="00D410C6"/>
    <w:rsid w:val="00D4111D"/>
    <w:rsid w:val="00D411C4"/>
    <w:rsid w:val="00D4133A"/>
    <w:rsid w:val="00D4156A"/>
    <w:rsid w:val="00D4164F"/>
    <w:rsid w:val="00D41A37"/>
    <w:rsid w:val="00D41BBC"/>
    <w:rsid w:val="00D41D40"/>
    <w:rsid w:val="00D41E07"/>
    <w:rsid w:val="00D4203D"/>
    <w:rsid w:val="00D422F7"/>
    <w:rsid w:val="00D424C1"/>
    <w:rsid w:val="00D42629"/>
    <w:rsid w:val="00D42755"/>
    <w:rsid w:val="00D42961"/>
    <w:rsid w:val="00D42A52"/>
    <w:rsid w:val="00D42B65"/>
    <w:rsid w:val="00D42BD7"/>
    <w:rsid w:val="00D42C46"/>
    <w:rsid w:val="00D42CA7"/>
    <w:rsid w:val="00D42E78"/>
    <w:rsid w:val="00D430C3"/>
    <w:rsid w:val="00D43128"/>
    <w:rsid w:val="00D431B6"/>
    <w:rsid w:val="00D432B8"/>
    <w:rsid w:val="00D4332D"/>
    <w:rsid w:val="00D433D1"/>
    <w:rsid w:val="00D4341D"/>
    <w:rsid w:val="00D43567"/>
    <w:rsid w:val="00D43572"/>
    <w:rsid w:val="00D435B4"/>
    <w:rsid w:val="00D43790"/>
    <w:rsid w:val="00D438AB"/>
    <w:rsid w:val="00D43C72"/>
    <w:rsid w:val="00D43D01"/>
    <w:rsid w:val="00D43D1E"/>
    <w:rsid w:val="00D43EC8"/>
    <w:rsid w:val="00D43F8C"/>
    <w:rsid w:val="00D4405A"/>
    <w:rsid w:val="00D441F7"/>
    <w:rsid w:val="00D442CD"/>
    <w:rsid w:val="00D443FC"/>
    <w:rsid w:val="00D44448"/>
    <w:rsid w:val="00D446FA"/>
    <w:rsid w:val="00D44884"/>
    <w:rsid w:val="00D449AE"/>
    <w:rsid w:val="00D44FA5"/>
    <w:rsid w:val="00D45047"/>
    <w:rsid w:val="00D45181"/>
    <w:rsid w:val="00D451CC"/>
    <w:rsid w:val="00D45202"/>
    <w:rsid w:val="00D45391"/>
    <w:rsid w:val="00D45548"/>
    <w:rsid w:val="00D45556"/>
    <w:rsid w:val="00D45774"/>
    <w:rsid w:val="00D459F3"/>
    <w:rsid w:val="00D45B1D"/>
    <w:rsid w:val="00D45B64"/>
    <w:rsid w:val="00D45EAF"/>
    <w:rsid w:val="00D462C4"/>
    <w:rsid w:val="00D463D1"/>
    <w:rsid w:val="00D46465"/>
    <w:rsid w:val="00D4667C"/>
    <w:rsid w:val="00D46777"/>
    <w:rsid w:val="00D46799"/>
    <w:rsid w:val="00D46A88"/>
    <w:rsid w:val="00D46C88"/>
    <w:rsid w:val="00D46CA3"/>
    <w:rsid w:val="00D470B1"/>
    <w:rsid w:val="00D472D4"/>
    <w:rsid w:val="00D47418"/>
    <w:rsid w:val="00D4747E"/>
    <w:rsid w:val="00D47523"/>
    <w:rsid w:val="00D476D5"/>
    <w:rsid w:val="00D47B1D"/>
    <w:rsid w:val="00D47D74"/>
    <w:rsid w:val="00D47F1B"/>
    <w:rsid w:val="00D500F6"/>
    <w:rsid w:val="00D501EC"/>
    <w:rsid w:val="00D503EF"/>
    <w:rsid w:val="00D50404"/>
    <w:rsid w:val="00D50639"/>
    <w:rsid w:val="00D50878"/>
    <w:rsid w:val="00D508FD"/>
    <w:rsid w:val="00D50B10"/>
    <w:rsid w:val="00D50D11"/>
    <w:rsid w:val="00D50FED"/>
    <w:rsid w:val="00D5117A"/>
    <w:rsid w:val="00D512A5"/>
    <w:rsid w:val="00D513A0"/>
    <w:rsid w:val="00D5147C"/>
    <w:rsid w:val="00D516B3"/>
    <w:rsid w:val="00D51888"/>
    <w:rsid w:val="00D519F4"/>
    <w:rsid w:val="00D51B26"/>
    <w:rsid w:val="00D51B41"/>
    <w:rsid w:val="00D51CDB"/>
    <w:rsid w:val="00D51E53"/>
    <w:rsid w:val="00D51EED"/>
    <w:rsid w:val="00D51F04"/>
    <w:rsid w:val="00D51F65"/>
    <w:rsid w:val="00D521D4"/>
    <w:rsid w:val="00D521EF"/>
    <w:rsid w:val="00D52299"/>
    <w:rsid w:val="00D52304"/>
    <w:rsid w:val="00D52324"/>
    <w:rsid w:val="00D52852"/>
    <w:rsid w:val="00D528A0"/>
    <w:rsid w:val="00D52AB4"/>
    <w:rsid w:val="00D52C52"/>
    <w:rsid w:val="00D52C56"/>
    <w:rsid w:val="00D52DAF"/>
    <w:rsid w:val="00D52DD2"/>
    <w:rsid w:val="00D52FC8"/>
    <w:rsid w:val="00D53211"/>
    <w:rsid w:val="00D5337F"/>
    <w:rsid w:val="00D533B5"/>
    <w:rsid w:val="00D536B0"/>
    <w:rsid w:val="00D5392B"/>
    <w:rsid w:val="00D53BB8"/>
    <w:rsid w:val="00D53CC5"/>
    <w:rsid w:val="00D53D54"/>
    <w:rsid w:val="00D53FD4"/>
    <w:rsid w:val="00D540B7"/>
    <w:rsid w:val="00D54155"/>
    <w:rsid w:val="00D542FB"/>
    <w:rsid w:val="00D54320"/>
    <w:rsid w:val="00D54367"/>
    <w:rsid w:val="00D54469"/>
    <w:rsid w:val="00D54886"/>
    <w:rsid w:val="00D54901"/>
    <w:rsid w:val="00D54B22"/>
    <w:rsid w:val="00D54BC9"/>
    <w:rsid w:val="00D54CFB"/>
    <w:rsid w:val="00D54CFD"/>
    <w:rsid w:val="00D55066"/>
    <w:rsid w:val="00D550C6"/>
    <w:rsid w:val="00D55114"/>
    <w:rsid w:val="00D55256"/>
    <w:rsid w:val="00D55294"/>
    <w:rsid w:val="00D55358"/>
    <w:rsid w:val="00D553E2"/>
    <w:rsid w:val="00D554D1"/>
    <w:rsid w:val="00D5557C"/>
    <w:rsid w:val="00D555B7"/>
    <w:rsid w:val="00D55607"/>
    <w:rsid w:val="00D5572A"/>
    <w:rsid w:val="00D55ABD"/>
    <w:rsid w:val="00D55BEC"/>
    <w:rsid w:val="00D55C2B"/>
    <w:rsid w:val="00D55CFE"/>
    <w:rsid w:val="00D55D2F"/>
    <w:rsid w:val="00D56110"/>
    <w:rsid w:val="00D56214"/>
    <w:rsid w:val="00D562FA"/>
    <w:rsid w:val="00D56385"/>
    <w:rsid w:val="00D56428"/>
    <w:rsid w:val="00D564DB"/>
    <w:rsid w:val="00D56575"/>
    <w:rsid w:val="00D56642"/>
    <w:rsid w:val="00D5673A"/>
    <w:rsid w:val="00D567AC"/>
    <w:rsid w:val="00D567EF"/>
    <w:rsid w:val="00D569B6"/>
    <w:rsid w:val="00D570AB"/>
    <w:rsid w:val="00D570C1"/>
    <w:rsid w:val="00D5727B"/>
    <w:rsid w:val="00D5736D"/>
    <w:rsid w:val="00D57401"/>
    <w:rsid w:val="00D57508"/>
    <w:rsid w:val="00D57593"/>
    <w:rsid w:val="00D57A08"/>
    <w:rsid w:val="00D57A15"/>
    <w:rsid w:val="00D57A26"/>
    <w:rsid w:val="00D57A59"/>
    <w:rsid w:val="00D57B59"/>
    <w:rsid w:val="00D57C0B"/>
    <w:rsid w:val="00D57D4F"/>
    <w:rsid w:val="00D57FC3"/>
    <w:rsid w:val="00D601DA"/>
    <w:rsid w:val="00D60265"/>
    <w:rsid w:val="00D6038E"/>
    <w:rsid w:val="00D604D2"/>
    <w:rsid w:val="00D6055C"/>
    <w:rsid w:val="00D605BB"/>
    <w:rsid w:val="00D608A3"/>
    <w:rsid w:val="00D60900"/>
    <w:rsid w:val="00D60B36"/>
    <w:rsid w:val="00D60BA5"/>
    <w:rsid w:val="00D60C7A"/>
    <w:rsid w:val="00D60C80"/>
    <w:rsid w:val="00D60C97"/>
    <w:rsid w:val="00D60CB6"/>
    <w:rsid w:val="00D60CB9"/>
    <w:rsid w:val="00D60E40"/>
    <w:rsid w:val="00D60FBF"/>
    <w:rsid w:val="00D6119E"/>
    <w:rsid w:val="00D611EE"/>
    <w:rsid w:val="00D6139B"/>
    <w:rsid w:val="00D61410"/>
    <w:rsid w:val="00D6157B"/>
    <w:rsid w:val="00D6167C"/>
    <w:rsid w:val="00D61A59"/>
    <w:rsid w:val="00D61A98"/>
    <w:rsid w:val="00D61AB7"/>
    <w:rsid w:val="00D61B18"/>
    <w:rsid w:val="00D61B39"/>
    <w:rsid w:val="00D61BC1"/>
    <w:rsid w:val="00D61C41"/>
    <w:rsid w:val="00D61E73"/>
    <w:rsid w:val="00D61EF5"/>
    <w:rsid w:val="00D61F8D"/>
    <w:rsid w:val="00D62248"/>
    <w:rsid w:val="00D622A0"/>
    <w:rsid w:val="00D625FE"/>
    <w:rsid w:val="00D62671"/>
    <w:rsid w:val="00D6272B"/>
    <w:rsid w:val="00D62779"/>
    <w:rsid w:val="00D62829"/>
    <w:rsid w:val="00D628AF"/>
    <w:rsid w:val="00D629EE"/>
    <w:rsid w:val="00D62A51"/>
    <w:rsid w:val="00D62B48"/>
    <w:rsid w:val="00D630B0"/>
    <w:rsid w:val="00D638CE"/>
    <w:rsid w:val="00D63A74"/>
    <w:rsid w:val="00D63BA0"/>
    <w:rsid w:val="00D63C5C"/>
    <w:rsid w:val="00D63D6E"/>
    <w:rsid w:val="00D63D72"/>
    <w:rsid w:val="00D63FE4"/>
    <w:rsid w:val="00D64009"/>
    <w:rsid w:val="00D64068"/>
    <w:rsid w:val="00D6408D"/>
    <w:rsid w:val="00D64142"/>
    <w:rsid w:val="00D641E8"/>
    <w:rsid w:val="00D64853"/>
    <w:rsid w:val="00D64861"/>
    <w:rsid w:val="00D6491D"/>
    <w:rsid w:val="00D64931"/>
    <w:rsid w:val="00D649A0"/>
    <w:rsid w:val="00D64BB3"/>
    <w:rsid w:val="00D64DC1"/>
    <w:rsid w:val="00D64E18"/>
    <w:rsid w:val="00D64E61"/>
    <w:rsid w:val="00D64EDB"/>
    <w:rsid w:val="00D64EE0"/>
    <w:rsid w:val="00D64F8C"/>
    <w:rsid w:val="00D64FA2"/>
    <w:rsid w:val="00D652F7"/>
    <w:rsid w:val="00D6568C"/>
    <w:rsid w:val="00D6589F"/>
    <w:rsid w:val="00D659F8"/>
    <w:rsid w:val="00D65A06"/>
    <w:rsid w:val="00D65A4F"/>
    <w:rsid w:val="00D65A5A"/>
    <w:rsid w:val="00D65B0B"/>
    <w:rsid w:val="00D65B9E"/>
    <w:rsid w:val="00D65CCD"/>
    <w:rsid w:val="00D65CD7"/>
    <w:rsid w:val="00D65E6C"/>
    <w:rsid w:val="00D66053"/>
    <w:rsid w:val="00D661BA"/>
    <w:rsid w:val="00D66278"/>
    <w:rsid w:val="00D663B2"/>
    <w:rsid w:val="00D663C1"/>
    <w:rsid w:val="00D664A0"/>
    <w:rsid w:val="00D66D89"/>
    <w:rsid w:val="00D66E6B"/>
    <w:rsid w:val="00D66FAE"/>
    <w:rsid w:val="00D67315"/>
    <w:rsid w:val="00D67624"/>
    <w:rsid w:val="00D67992"/>
    <w:rsid w:val="00D679AA"/>
    <w:rsid w:val="00D679FE"/>
    <w:rsid w:val="00D67A58"/>
    <w:rsid w:val="00D67DEC"/>
    <w:rsid w:val="00D67E6D"/>
    <w:rsid w:val="00D67F80"/>
    <w:rsid w:val="00D70124"/>
    <w:rsid w:val="00D701D1"/>
    <w:rsid w:val="00D702A5"/>
    <w:rsid w:val="00D7033C"/>
    <w:rsid w:val="00D70507"/>
    <w:rsid w:val="00D7077B"/>
    <w:rsid w:val="00D70902"/>
    <w:rsid w:val="00D70982"/>
    <w:rsid w:val="00D70A93"/>
    <w:rsid w:val="00D70AC1"/>
    <w:rsid w:val="00D70D1F"/>
    <w:rsid w:val="00D70DC0"/>
    <w:rsid w:val="00D70F37"/>
    <w:rsid w:val="00D70FBE"/>
    <w:rsid w:val="00D7113E"/>
    <w:rsid w:val="00D71195"/>
    <w:rsid w:val="00D711CC"/>
    <w:rsid w:val="00D7142F"/>
    <w:rsid w:val="00D71501"/>
    <w:rsid w:val="00D7164D"/>
    <w:rsid w:val="00D71AEE"/>
    <w:rsid w:val="00D71AF7"/>
    <w:rsid w:val="00D71C01"/>
    <w:rsid w:val="00D71CBD"/>
    <w:rsid w:val="00D71CC9"/>
    <w:rsid w:val="00D71CDC"/>
    <w:rsid w:val="00D71D3B"/>
    <w:rsid w:val="00D71E2C"/>
    <w:rsid w:val="00D71EFC"/>
    <w:rsid w:val="00D72159"/>
    <w:rsid w:val="00D72325"/>
    <w:rsid w:val="00D72416"/>
    <w:rsid w:val="00D724C1"/>
    <w:rsid w:val="00D72634"/>
    <w:rsid w:val="00D727BA"/>
    <w:rsid w:val="00D7294D"/>
    <w:rsid w:val="00D72A31"/>
    <w:rsid w:val="00D72C20"/>
    <w:rsid w:val="00D72C4C"/>
    <w:rsid w:val="00D73372"/>
    <w:rsid w:val="00D73465"/>
    <w:rsid w:val="00D73859"/>
    <w:rsid w:val="00D73BAD"/>
    <w:rsid w:val="00D73D94"/>
    <w:rsid w:val="00D73E57"/>
    <w:rsid w:val="00D73E7F"/>
    <w:rsid w:val="00D7413F"/>
    <w:rsid w:val="00D742EE"/>
    <w:rsid w:val="00D743F8"/>
    <w:rsid w:val="00D74586"/>
    <w:rsid w:val="00D745F0"/>
    <w:rsid w:val="00D7465B"/>
    <w:rsid w:val="00D74A0E"/>
    <w:rsid w:val="00D74B47"/>
    <w:rsid w:val="00D74CD9"/>
    <w:rsid w:val="00D74E01"/>
    <w:rsid w:val="00D74E50"/>
    <w:rsid w:val="00D74F0E"/>
    <w:rsid w:val="00D74F6F"/>
    <w:rsid w:val="00D74F98"/>
    <w:rsid w:val="00D7508A"/>
    <w:rsid w:val="00D753B0"/>
    <w:rsid w:val="00D75525"/>
    <w:rsid w:val="00D7563B"/>
    <w:rsid w:val="00D7573C"/>
    <w:rsid w:val="00D75771"/>
    <w:rsid w:val="00D7590B"/>
    <w:rsid w:val="00D759F4"/>
    <w:rsid w:val="00D75AC3"/>
    <w:rsid w:val="00D75D49"/>
    <w:rsid w:val="00D75F38"/>
    <w:rsid w:val="00D76001"/>
    <w:rsid w:val="00D76176"/>
    <w:rsid w:val="00D761A8"/>
    <w:rsid w:val="00D761F6"/>
    <w:rsid w:val="00D762DA"/>
    <w:rsid w:val="00D7643C"/>
    <w:rsid w:val="00D7650D"/>
    <w:rsid w:val="00D765E4"/>
    <w:rsid w:val="00D76702"/>
    <w:rsid w:val="00D767C5"/>
    <w:rsid w:val="00D769A7"/>
    <w:rsid w:val="00D76A3D"/>
    <w:rsid w:val="00D770AC"/>
    <w:rsid w:val="00D77106"/>
    <w:rsid w:val="00D7719E"/>
    <w:rsid w:val="00D77303"/>
    <w:rsid w:val="00D77410"/>
    <w:rsid w:val="00D774C8"/>
    <w:rsid w:val="00D77523"/>
    <w:rsid w:val="00D7784D"/>
    <w:rsid w:val="00D77A69"/>
    <w:rsid w:val="00D77BEC"/>
    <w:rsid w:val="00D77CE1"/>
    <w:rsid w:val="00D77CF7"/>
    <w:rsid w:val="00D77D37"/>
    <w:rsid w:val="00D77D40"/>
    <w:rsid w:val="00D77DA6"/>
    <w:rsid w:val="00D77EDA"/>
    <w:rsid w:val="00D77F25"/>
    <w:rsid w:val="00D80005"/>
    <w:rsid w:val="00D800FC"/>
    <w:rsid w:val="00D80308"/>
    <w:rsid w:val="00D80338"/>
    <w:rsid w:val="00D803B2"/>
    <w:rsid w:val="00D804D3"/>
    <w:rsid w:val="00D80668"/>
    <w:rsid w:val="00D809A3"/>
    <w:rsid w:val="00D80D27"/>
    <w:rsid w:val="00D80F59"/>
    <w:rsid w:val="00D80F5D"/>
    <w:rsid w:val="00D80FB1"/>
    <w:rsid w:val="00D81304"/>
    <w:rsid w:val="00D819F8"/>
    <w:rsid w:val="00D819FD"/>
    <w:rsid w:val="00D81A49"/>
    <w:rsid w:val="00D81AB4"/>
    <w:rsid w:val="00D81C85"/>
    <w:rsid w:val="00D81CC2"/>
    <w:rsid w:val="00D81DA1"/>
    <w:rsid w:val="00D81E36"/>
    <w:rsid w:val="00D821A5"/>
    <w:rsid w:val="00D822DB"/>
    <w:rsid w:val="00D823B1"/>
    <w:rsid w:val="00D824DE"/>
    <w:rsid w:val="00D82612"/>
    <w:rsid w:val="00D8275A"/>
    <w:rsid w:val="00D82764"/>
    <w:rsid w:val="00D82B63"/>
    <w:rsid w:val="00D82E58"/>
    <w:rsid w:val="00D83284"/>
    <w:rsid w:val="00D8329C"/>
    <w:rsid w:val="00D832B8"/>
    <w:rsid w:val="00D8335E"/>
    <w:rsid w:val="00D83481"/>
    <w:rsid w:val="00D83502"/>
    <w:rsid w:val="00D8358C"/>
    <w:rsid w:val="00D836F6"/>
    <w:rsid w:val="00D83869"/>
    <w:rsid w:val="00D83A9C"/>
    <w:rsid w:val="00D83C67"/>
    <w:rsid w:val="00D83EDA"/>
    <w:rsid w:val="00D83FBA"/>
    <w:rsid w:val="00D8407E"/>
    <w:rsid w:val="00D8417C"/>
    <w:rsid w:val="00D841DC"/>
    <w:rsid w:val="00D8432E"/>
    <w:rsid w:val="00D844B4"/>
    <w:rsid w:val="00D8475D"/>
    <w:rsid w:val="00D8491D"/>
    <w:rsid w:val="00D84995"/>
    <w:rsid w:val="00D849CB"/>
    <w:rsid w:val="00D84A58"/>
    <w:rsid w:val="00D84B14"/>
    <w:rsid w:val="00D84B8A"/>
    <w:rsid w:val="00D84C2B"/>
    <w:rsid w:val="00D84E61"/>
    <w:rsid w:val="00D84E9C"/>
    <w:rsid w:val="00D84EA7"/>
    <w:rsid w:val="00D84F8F"/>
    <w:rsid w:val="00D851ED"/>
    <w:rsid w:val="00D855AB"/>
    <w:rsid w:val="00D855C8"/>
    <w:rsid w:val="00D856A6"/>
    <w:rsid w:val="00D857DF"/>
    <w:rsid w:val="00D85AF2"/>
    <w:rsid w:val="00D85BA4"/>
    <w:rsid w:val="00D85DF9"/>
    <w:rsid w:val="00D85EB3"/>
    <w:rsid w:val="00D85EC2"/>
    <w:rsid w:val="00D85F00"/>
    <w:rsid w:val="00D85FD8"/>
    <w:rsid w:val="00D86230"/>
    <w:rsid w:val="00D862B6"/>
    <w:rsid w:val="00D86498"/>
    <w:rsid w:val="00D8650D"/>
    <w:rsid w:val="00D86617"/>
    <w:rsid w:val="00D86621"/>
    <w:rsid w:val="00D8684A"/>
    <w:rsid w:val="00D86A1C"/>
    <w:rsid w:val="00D86BD6"/>
    <w:rsid w:val="00D86D90"/>
    <w:rsid w:val="00D86EB0"/>
    <w:rsid w:val="00D86F5C"/>
    <w:rsid w:val="00D870CD"/>
    <w:rsid w:val="00D872F0"/>
    <w:rsid w:val="00D8731A"/>
    <w:rsid w:val="00D87405"/>
    <w:rsid w:val="00D87560"/>
    <w:rsid w:val="00D87836"/>
    <w:rsid w:val="00D8796A"/>
    <w:rsid w:val="00D879C0"/>
    <w:rsid w:val="00D87ADE"/>
    <w:rsid w:val="00D87BA8"/>
    <w:rsid w:val="00D87DF4"/>
    <w:rsid w:val="00D87E3C"/>
    <w:rsid w:val="00D87F8F"/>
    <w:rsid w:val="00D90328"/>
    <w:rsid w:val="00D9061D"/>
    <w:rsid w:val="00D90B40"/>
    <w:rsid w:val="00D90C3F"/>
    <w:rsid w:val="00D90CB8"/>
    <w:rsid w:val="00D90DF3"/>
    <w:rsid w:val="00D912DB"/>
    <w:rsid w:val="00D912F4"/>
    <w:rsid w:val="00D91317"/>
    <w:rsid w:val="00D91344"/>
    <w:rsid w:val="00D91505"/>
    <w:rsid w:val="00D915AC"/>
    <w:rsid w:val="00D9167A"/>
    <w:rsid w:val="00D91981"/>
    <w:rsid w:val="00D91B84"/>
    <w:rsid w:val="00D91D93"/>
    <w:rsid w:val="00D9205D"/>
    <w:rsid w:val="00D92272"/>
    <w:rsid w:val="00D924A5"/>
    <w:rsid w:val="00D924E7"/>
    <w:rsid w:val="00D925DA"/>
    <w:rsid w:val="00D92810"/>
    <w:rsid w:val="00D92FC2"/>
    <w:rsid w:val="00D930E3"/>
    <w:rsid w:val="00D93204"/>
    <w:rsid w:val="00D93250"/>
    <w:rsid w:val="00D933CE"/>
    <w:rsid w:val="00D934C0"/>
    <w:rsid w:val="00D934C7"/>
    <w:rsid w:val="00D934E2"/>
    <w:rsid w:val="00D93531"/>
    <w:rsid w:val="00D9360B"/>
    <w:rsid w:val="00D93778"/>
    <w:rsid w:val="00D93940"/>
    <w:rsid w:val="00D93CEF"/>
    <w:rsid w:val="00D93EDA"/>
    <w:rsid w:val="00D93F63"/>
    <w:rsid w:val="00D940F3"/>
    <w:rsid w:val="00D94121"/>
    <w:rsid w:val="00D941DA"/>
    <w:rsid w:val="00D94267"/>
    <w:rsid w:val="00D9432C"/>
    <w:rsid w:val="00D943CD"/>
    <w:rsid w:val="00D94419"/>
    <w:rsid w:val="00D94543"/>
    <w:rsid w:val="00D945A0"/>
    <w:rsid w:val="00D945F0"/>
    <w:rsid w:val="00D94651"/>
    <w:rsid w:val="00D9479C"/>
    <w:rsid w:val="00D948BD"/>
    <w:rsid w:val="00D94BF2"/>
    <w:rsid w:val="00D94E69"/>
    <w:rsid w:val="00D95051"/>
    <w:rsid w:val="00D9505F"/>
    <w:rsid w:val="00D9508D"/>
    <w:rsid w:val="00D95273"/>
    <w:rsid w:val="00D9529D"/>
    <w:rsid w:val="00D9539E"/>
    <w:rsid w:val="00D9551C"/>
    <w:rsid w:val="00D95594"/>
    <w:rsid w:val="00D9578A"/>
    <w:rsid w:val="00D95862"/>
    <w:rsid w:val="00D95964"/>
    <w:rsid w:val="00D95A10"/>
    <w:rsid w:val="00D95B23"/>
    <w:rsid w:val="00D95C83"/>
    <w:rsid w:val="00D95DD9"/>
    <w:rsid w:val="00D95DF1"/>
    <w:rsid w:val="00D95FF7"/>
    <w:rsid w:val="00D96172"/>
    <w:rsid w:val="00D9648C"/>
    <w:rsid w:val="00D9675B"/>
    <w:rsid w:val="00D9675F"/>
    <w:rsid w:val="00D967D2"/>
    <w:rsid w:val="00D96864"/>
    <w:rsid w:val="00D968F8"/>
    <w:rsid w:val="00D96BD8"/>
    <w:rsid w:val="00D96C73"/>
    <w:rsid w:val="00D96DA0"/>
    <w:rsid w:val="00D96EAF"/>
    <w:rsid w:val="00D97051"/>
    <w:rsid w:val="00D9714D"/>
    <w:rsid w:val="00D97312"/>
    <w:rsid w:val="00D97375"/>
    <w:rsid w:val="00D973AD"/>
    <w:rsid w:val="00D974CE"/>
    <w:rsid w:val="00D975D2"/>
    <w:rsid w:val="00D97653"/>
    <w:rsid w:val="00D977B3"/>
    <w:rsid w:val="00D978E7"/>
    <w:rsid w:val="00D97A5B"/>
    <w:rsid w:val="00D97CE5"/>
    <w:rsid w:val="00D97CEC"/>
    <w:rsid w:val="00D97D05"/>
    <w:rsid w:val="00D97D2D"/>
    <w:rsid w:val="00DA00D5"/>
    <w:rsid w:val="00DA048D"/>
    <w:rsid w:val="00DA04B1"/>
    <w:rsid w:val="00DA063B"/>
    <w:rsid w:val="00DA079A"/>
    <w:rsid w:val="00DA0C1E"/>
    <w:rsid w:val="00DA0C2D"/>
    <w:rsid w:val="00DA0C8C"/>
    <w:rsid w:val="00DA0DE8"/>
    <w:rsid w:val="00DA0F66"/>
    <w:rsid w:val="00DA11B7"/>
    <w:rsid w:val="00DA12F9"/>
    <w:rsid w:val="00DA13A8"/>
    <w:rsid w:val="00DA1624"/>
    <w:rsid w:val="00DA1652"/>
    <w:rsid w:val="00DA16DE"/>
    <w:rsid w:val="00DA16E3"/>
    <w:rsid w:val="00DA172A"/>
    <w:rsid w:val="00DA1B17"/>
    <w:rsid w:val="00DA1CAC"/>
    <w:rsid w:val="00DA1CD7"/>
    <w:rsid w:val="00DA1FD6"/>
    <w:rsid w:val="00DA226A"/>
    <w:rsid w:val="00DA22A2"/>
    <w:rsid w:val="00DA2421"/>
    <w:rsid w:val="00DA265D"/>
    <w:rsid w:val="00DA2AB4"/>
    <w:rsid w:val="00DA2BE1"/>
    <w:rsid w:val="00DA2C1B"/>
    <w:rsid w:val="00DA2C9A"/>
    <w:rsid w:val="00DA2D46"/>
    <w:rsid w:val="00DA2E8C"/>
    <w:rsid w:val="00DA2F1F"/>
    <w:rsid w:val="00DA3363"/>
    <w:rsid w:val="00DA354A"/>
    <w:rsid w:val="00DA367F"/>
    <w:rsid w:val="00DA3716"/>
    <w:rsid w:val="00DA375D"/>
    <w:rsid w:val="00DA39FD"/>
    <w:rsid w:val="00DA3A29"/>
    <w:rsid w:val="00DA3A81"/>
    <w:rsid w:val="00DA3AAF"/>
    <w:rsid w:val="00DA3AB3"/>
    <w:rsid w:val="00DA3CAF"/>
    <w:rsid w:val="00DA3D76"/>
    <w:rsid w:val="00DA41A2"/>
    <w:rsid w:val="00DA41EC"/>
    <w:rsid w:val="00DA4213"/>
    <w:rsid w:val="00DA4223"/>
    <w:rsid w:val="00DA4281"/>
    <w:rsid w:val="00DA44B3"/>
    <w:rsid w:val="00DA450B"/>
    <w:rsid w:val="00DA4520"/>
    <w:rsid w:val="00DA46A8"/>
    <w:rsid w:val="00DA46F8"/>
    <w:rsid w:val="00DA47C6"/>
    <w:rsid w:val="00DA48A0"/>
    <w:rsid w:val="00DA491F"/>
    <w:rsid w:val="00DA4940"/>
    <w:rsid w:val="00DA4996"/>
    <w:rsid w:val="00DA499E"/>
    <w:rsid w:val="00DA49A9"/>
    <w:rsid w:val="00DA4A0B"/>
    <w:rsid w:val="00DA4B81"/>
    <w:rsid w:val="00DA4B85"/>
    <w:rsid w:val="00DA4BE2"/>
    <w:rsid w:val="00DA4D09"/>
    <w:rsid w:val="00DA4EE0"/>
    <w:rsid w:val="00DA4FB1"/>
    <w:rsid w:val="00DA51B5"/>
    <w:rsid w:val="00DA5208"/>
    <w:rsid w:val="00DA5503"/>
    <w:rsid w:val="00DA5618"/>
    <w:rsid w:val="00DA5720"/>
    <w:rsid w:val="00DA5761"/>
    <w:rsid w:val="00DA579E"/>
    <w:rsid w:val="00DA58C0"/>
    <w:rsid w:val="00DA59AA"/>
    <w:rsid w:val="00DA5C8A"/>
    <w:rsid w:val="00DA5D36"/>
    <w:rsid w:val="00DA5F41"/>
    <w:rsid w:val="00DA5FAD"/>
    <w:rsid w:val="00DA6019"/>
    <w:rsid w:val="00DA6057"/>
    <w:rsid w:val="00DA60F8"/>
    <w:rsid w:val="00DA6120"/>
    <w:rsid w:val="00DA6690"/>
    <w:rsid w:val="00DA6716"/>
    <w:rsid w:val="00DA672E"/>
    <w:rsid w:val="00DA6733"/>
    <w:rsid w:val="00DA67D4"/>
    <w:rsid w:val="00DA6BD9"/>
    <w:rsid w:val="00DA6BED"/>
    <w:rsid w:val="00DA6CB3"/>
    <w:rsid w:val="00DA6D59"/>
    <w:rsid w:val="00DA704A"/>
    <w:rsid w:val="00DA709F"/>
    <w:rsid w:val="00DA70D9"/>
    <w:rsid w:val="00DA7191"/>
    <w:rsid w:val="00DA71DD"/>
    <w:rsid w:val="00DA71EB"/>
    <w:rsid w:val="00DA7249"/>
    <w:rsid w:val="00DA7374"/>
    <w:rsid w:val="00DA7476"/>
    <w:rsid w:val="00DA748D"/>
    <w:rsid w:val="00DA76B8"/>
    <w:rsid w:val="00DA76E1"/>
    <w:rsid w:val="00DA79E6"/>
    <w:rsid w:val="00DA7AD0"/>
    <w:rsid w:val="00DA7ADD"/>
    <w:rsid w:val="00DA7AE4"/>
    <w:rsid w:val="00DA7AF7"/>
    <w:rsid w:val="00DA7FCB"/>
    <w:rsid w:val="00DB0070"/>
    <w:rsid w:val="00DB009A"/>
    <w:rsid w:val="00DB02F9"/>
    <w:rsid w:val="00DB041E"/>
    <w:rsid w:val="00DB0810"/>
    <w:rsid w:val="00DB0821"/>
    <w:rsid w:val="00DB0907"/>
    <w:rsid w:val="00DB0918"/>
    <w:rsid w:val="00DB09D7"/>
    <w:rsid w:val="00DB09DF"/>
    <w:rsid w:val="00DB0AAC"/>
    <w:rsid w:val="00DB0CCA"/>
    <w:rsid w:val="00DB113C"/>
    <w:rsid w:val="00DB11A2"/>
    <w:rsid w:val="00DB122A"/>
    <w:rsid w:val="00DB12C3"/>
    <w:rsid w:val="00DB12DB"/>
    <w:rsid w:val="00DB14F9"/>
    <w:rsid w:val="00DB15C0"/>
    <w:rsid w:val="00DB15FA"/>
    <w:rsid w:val="00DB1691"/>
    <w:rsid w:val="00DB170D"/>
    <w:rsid w:val="00DB17BA"/>
    <w:rsid w:val="00DB17BE"/>
    <w:rsid w:val="00DB1A2B"/>
    <w:rsid w:val="00DB1A3B"/>
    <w:rsid w:val="00DB1A82"/>
    <w:rsid w:val="00DB1A93"/>
    <w:rsid w:val="00DB1A9F"/>
    <w:rsid w:val="00DB1B16"/>
    <w:rsid w:val="00DB1B52"/>
    <w:rsid w:val="00DB1D6C"/>
    <w:rsid w:val="00DB1DDB"/>
    <w:rsid w:val="00DB1F4D"/>
    <w:rsid w:val="00DB1FD2"/>
    <w:rsid w:val="00DB2002"/>
    <w:rsid w:val="00DB2144"/>
    <w:rsid w:val="00DB2498"/>
    <w:rsid w:val="00DB2863"/>
    <w:rsid w:val="00DB291A"/>
    <w:rsid w:val="00DB2E82"/>
    <w:rsid w:val="00DB2FE6"/>
    <w:rsid w:val="00DB330F"/>
    <w:rsid w:val="00DB34C0"/>
    <w:rsid w:val="00DB3589"/>
    <w:rsid w:val="00DB37DA"/>
    <w:rsid w:val="00DB38AA"/>
    <w:rsid w:val="00DB396E"/>
    <w:rsid w:val="00DB3991"/>
    <w:rsid w:val="00DB3AB6"/>
    <w:rsid w:val="00DB3CC8"/>
    <w:rsid w:val="00DB3D0C"/>
    <w:rsid w:val="00DB3E7A"/>
    <w:rsid w:val="00DB41CE"/>
    <w:rsid w:val="00DB42DE"/>
    <w:rsid w:val="00DB4669"/>
    <w:rsid w:val="00DB48EA"/>
    <w:rsid w:val="00DB4A61"/>
    <w:rsid w:val="00DB4AF3"/>
    <w:rsid w:val="00DB4EC4"/>
    <w:rsid w:val="00DB4F64"/>
    <w:rsid w:val="00DB50F2"/>
    <w:rsid w:val="00DB516A"/>
    <w:rsid w:val="00DB57DA"/>
    <w:rsid w:val="00DB5889"/>
    <w:rsid w:val="00DB5928"/>
    <w:rsid w:val="00DB5B48"/>
    <w:rsid w:val="00DB5B6E"/>
    <w:rsid w:val="00DB5E23"/>
    <w:rsid w:val="00DB5F59"/>
    <w:rsid w:val="00DB6106"/>
    <w:rsid w:val="00DB6189"/>
    <w:rsid w:val="00DB61E8"/>
    <w:rsid w:val="00DB6298"/>
    <w:rsid w:val="00DB62FA"/>
    <w:rsid w:val="00DB6467"/>
    <w:rsid w:val="00DB64FD"/>
    <w:rsid w:val="00DB6606"/>
    <w:rsid w:val="00DB6645"/>
    <w:rsid w:val="00DB6686"/>
    <w:rsid w:val="00DB67E4"/>
    <w:rsid w:val="00DB6B6E"/>
    <w:rsid w:val="00DB6DAD"/>
    <w:rsid w:val="00DB6EBD"/>
    <w:rsid w:val="00DB6F4C"/>
    <w:rsid w:val="00DB7111"/>
    <w:rsid w:val="00DB7297"/>
    <w:rsid w:val="00DB72AA"/>
    <w:rsid w:val="00DB741E"/>
    <w:rsid w:val="00DB7425"/>
    <w:rsid w:val="00DB74C2"/>
    <w:rsid w:val="00DB75A0"/>
    <w:rsid w:val="00DB76D5"/>
    <w:rsid w:val="00DB7744"/>
    <w:rsid w:val="00DB77AC"/>
    <w:rsid w:val="00DB77F9"/>
    <w:rsid w:val="00DB7816"/>
    <w:rsid w:val="00DB7850"/>
    <w:rsid w:val="00DB7C6A"/>
    <w:rsid w:val="00DB7D26"/>
    <w:rsid w:val="00DB7E0B"/>
    <w:rsid w:val="00DB7FFC"/>
    <w:rsid w:val="00DC0032"/>
    <w:rsid w:val="00DC009A"/>
    <w:rsid w:val="00DC0234"/>
    <w:rsid w:val="00DC023D"/>
    <w:rsid w:val="00DC02C9"/>
    <w:rsid w:val="00DC02F5"/>
    <w:rsid w:val="00DC050A"/>
    <w:rsid w:val="00DC06ED"/>
    <w:rsid w:val="00DC0714"/>
    <w:rsid w:val="00DC0724"/>
    <w:rsid w:val="00DC0756"/>
    <w:rsid w:val="00DC086D"/>
    <w:rsid w:val="00DC09D7"/>
    <w:rsid w:val="00DC0A13"/>
    <w:rsid w:val="00DC0A19"/>
    <w:rsid w:val="00DC0E59"/>
    <w:rsid w:val="00DC0F12"/>
    <w:rsid w:val="00DC0F49"/>
    <w:rsid w:val="00DC1113"/>
    <w:rsid w:val="00DC127B"/>
    <w:rsid w:val="00DC1522"/>
    <w:rsid w:val="00DC184E"/>
    <w:rsid w:val="00DC1CD4"/>
    <w:rsid w:val="00DC1EC9"/>
    <w:rsid w:val="00DC1FAE"/>
    <w:rsid w:val="00DC2267"/>
    <w:rsid w:val="00DC24A8"/>
    <w:rsid w:val="00DC2543"/>
    <w:rsid w:val="00DC2793"/>
    <w:rsid w:val="00DC281D"/>
    <w:rsid w:val="00DC2917"/>
    <w:rsid w:val="00DC2BAB"/>
    <w:rsid w:val="00DC2BEE"/>
    <w:rsid w:val="00DC2C4D"/>
    <w:rsid w:val="00DC2CA7"/>
    <w:rsid w:val="00DC2D84"/>
    <w:rsid w:val="00DC2DF4"/>
    <w:rsid w:val="00DC308B"/>
    <w:rsid w:val="00DC30CB"/>
    <w:rsid w:val="00DC310E"/>
    <w:rsid w:val="00DC312F"/>
    <w:rsid w:val="00DC339F"/>
    <w:rsid w:val="00DC3508"/>
    <w:rsid w:val="00DC35CD"/>
    <w:rsid w:val="00DC35FA"/>
    <w:rsid w:val="00DC37F1"/>
    <w:rsid w:val="00DC3971"/>
    <w:rsid w:val="00DC39AB"/>
    <w:rsid w:val="00DC3BBE"/>
    <w:rsid w:val="00DC3C26"/>
    <w:rsid w:val="00DC3D5C"/>
    <w:rsid w:val="00DC3D79"/>
    <w:rsid w:val="00DC3DA3"/>
    <w:rsid w:val="00DC40CA"/>
    <w:rsid w:val="00DC412E"/>
    <w:rsid w:val="00DC43A1"/>
    <w:rsid w:val="00DC4442"/>
    <w:rsid w:val="00DC452E"/>
    <w:rsid w:val="00DC467D"/>
    <w:rsid w:val="00DC46F4"/>
    <w:rsid w:val="00DC47FE"/>
    <w:rsid w:val="00DC484C"/>
    <w:rsid w:val="00DC4AF0"/>
    <w:rsid w:val="00DC4D08"/>
    <w:rsid w:val="00DC4E08"/>
    <w:rsid w:val="00DC5083"/>
    <w:rsid w:val="00DC518A"/>
    <w:rsid w:val="00DC51D3"/>
    <w:rsid w:val="00DC526E"/>
    <w:rsid w:val="00DC553A"/>
    <w:rsid w:val="00DC5585"/>
    <w:rsid w:val="00DC56CA"/>
    <w:rsid w:val="00DC597B"/>
    <w:rsid w:val="00DC5B12"/>
    <w:rsid w:val="00DC5C24"/>
    <w:rsid w:val="00DC5CA4"/>
    <w:rsid w:val="00DC5D90"/>
    <w:rsid w:val="00DC600B"/>
    <w:rsid w:val="00DC6097"/>
    <w:rsid w:val="00DC6124"/>
    <w:rsid w:val="00DC6150"/>
    <w:rsid w:val="00DC6160"/>
    <w:rsid w:val="00DC62CE"/>
    <w:rsid w:val="00DC64D5"/>
    <w:rsid w:val="00DC651A"/>
    <w:rsid w:val="00DC651B"/>
    <w:rsid w:val="00DC6652"/>
    <w:rsid w:val="00DC6709"/>
    <w:rsid w:val="00DC6A2A"/>
    <w:rsid w:val="00DC6C27"/>
    <w:rsid w:val="00DC6D27"/>
    <w:rsid w:val="00DC6DB0"/>
    <w:rsid w:val="00DC713D"/>
    <w:rsid w:val="00DC71D3"/>
    <w:rsid w:val="00DC73F8"/>
    <w:rsid w:val="00DC7424"/>
    <w:rsid w:val="00DC7475"/>
    <w:rsid w:val="00DC7787"/>
    <w:rsid w:val="00DC7945"/>
    <w:rsid w:val="00DC7CD1"/>
    <w:rsid w:val="00DC7D37"/>
    <w:rsid w:val="00DC7F15"/>
    <w:rsid w:val="00DC7F58"/>
    <w:rsid w:val="00DD0055"/>
    <w:rsid w:val="00DD00C4"/>
    <w:rsid w:val="00DD0159"/>
    <w:rsid w:val="00DD01AF"/>
    <w:rsid w:val="00DD0300"/>
    <w:rsid w:val="00DD040F"/>
    <w:rsid w:val="00DD0701"/>
    <w:rsid w:val="00DD07EE"/>
    <w:rsid w:val="00DD085C"/>
    <w:rsid w:val="00DD0906"/>
    <w:rsid w:val="00DD0A4E"/>
    <w:rsid w:val="00DD0B78"/>
    <w:rsid w:val="00DD0C31"/>
    <w:rsid w:val="00DD0ED4"/>
    <w:rsid w:val="00DD0F20"/>
    <w:rsid w:val="00DD0F80"/>
    <w:rsid w:val="00DD1114"/>
    <w:rsid w:val="00DD188B"/>
    <w:rsid w:val="00DD1A84"/>
    <w:rsid w:val="00DD1BBF"/>
    <w:rsid w:val="00DD1BCA"/>
    <w:rsid w:val="00DD1DDE"/>
    <w:rsid w:val="00DD1ED1"/>
    <w:rsid w:val="00DD2199"/>
    <w:rsid w:val="00DD22EC"/>
    <w:rsid w:val="00DD237C"/>
    <w:rsid w:val="00DD24D0"/>
    <w:rsid w:val="00DD25DC"/>
    <w:rsid w:val="00DD271A"/>
    <w:rsid w:val="00DD2783"/>
    <w:rsid w:val="00DD2809"/>
    <w:rsid w:val="00DD2813"/>
    <w:rsid w:val="00DD296C"/>
    <w:rsid w:val="00DD2A60"/>
    <w:rsid w:val="00DD2B3C"/>
    <w:rsid w:val="00DD2BCC"/>
    <w:rsid w:val="00DD2BE2"/>
    <w:rsid w:val="00DD2C03"/>
    <w:rsid w:val="00DD2CB5"/>
    <w:rsid w:val="00DD2D8C"/>
    <w:rsid w:val="00DD2E9C"/>
    <w:rsid w:val="00DD2F14"/>
    <w:rsid w:val="00DD304D"/>
    <w:rsid w:val="00DD336D"/>
    <w:rsid w:val="00DD344C"/>
    <w:rsid w:val="00DD3496"/>
    <w:rsid w:val="00DD34A7"/>
    <w:rsid w:val="00DD352A"/>
    <w:rsid w:val="00DD3542"/>
    <w:rsid w:val="00DD3570"/>
    <w:rsid w:val="00DD363D"/>
    <w:rsid w:val="00DD378A"/>
    <w:rsid w:val="00DD3876"/>
    <w:rsid w:val="00DD3BE7"/>
    <w:rsid w:val="00DD3CBA"/>
    <w:rsid w:val="00DD3D1C"/>
    <w:rsid w:val="00DD4285"/>
    <w:rsid w:val="00DD4396"/>
    <w:rsid w:val="00DD442C"/>
    <w:rsid w:val="00DD4455"/>
    <w:rsid w:val="00DD4572"/>
    <w:rsid w:val="00DD4703"/>
    <w:rsid w:val="00DD4825"/>
    <w:rsid w:val="00DD48D3"/>
    <w:rsid w:val="00DD4904"/>
    <w:rsid w:val="00DD4A68"/>
    <w:rsid w:val="00DD4AA4"/>
    <w:rsid w:val="00DD4B4B"/>
    <w:rsid w:val="00DD4D7E"/>
    <w:rsid w:val="00DD4E28"/>
    <w:rsid w:val="00DD4EB8"/>
    <w:rsid w:val="00DD5296"/>
    <w:rsid w:val="00DD53E7"/>
    <w:rsid w:val="00DD5617"/>
    <w:rsid w:val="00DD5631"/>
    <w:rsid w:val="00DD56A8"/>
    <w:rsid w:val="00DD58C4"/>
    <w:rsid w:val="00DD5925"/>
    <w:rsid w:val="00DD5A70"/>
    <w:rsid w:val="00DD5CC1"/>
    <w:rsid w:val="00DD5CCF"/>
    <w:rsid w:val="00DD5E05"/>
    <w:rsid w:val="00DD5F46"/>
    <w:rsid w:val="00DD626D"/>
    <w:rsid w:val="00DD63AC"/>
    <w:rsid w:val="00DD6485"/>
    <w:rsid w:val="00DD64C5"/>
    <w:rsid w:val="00DD6699"/>
    <w:rsid w:val="00DD6827"/>
    <w:rsid w:val="00DD6AF9"/>
    <w:rsid w:val="00DD6CE3"/>
    <w:rsid w:val="00DD6D46"/>
    <w:rsid w:val="00DD6E00"/>
    <w:rsid w:val="00DD7227"/>
    <w:rsid w:val="00DD731B"/>
    <w:rsid w:val="00DD754A"/>
    <w:rsid w:val="00DD7586"/>
    <w:rsid w:val="00DD75AD"/>
    <w:rsid w:val="00DD7955"/>
    <w:rsid w:val="00DD799D"/>
    <w:rsid w:val="00DD7A11"/>
    <w:rsid w:val="00DD7BE0"/>
    <w:rsid w:val="00DD7D01"/>
    <w:rsid w:val="00DD7E6A"/>
    <w:rsid w:val="00DD7E72"/>
    <w:rsid w:val="00DD7F99"/>
    <w:rsid w:val="00DD7FE0"/>
    <w:rsid w:val="00DE00BB"/>
    <w:rsid w:val="00DE016A"/>
    <w:rsid w:val="00DE0283"/>
    <w:rsid w:val="00DE0324"/>
    <w:rsid w:val="00DE0439"/>
    <w:rsid w:val="00DE0569"/>
    <w:rsid w:val="00DE05D4"/>
    <w:rsid w:val="00DE0615"/>
    <w:rsid w:val="00DE0639"/>
    <w:rsid w:val="00DE068E"/>
    <w:rsid w:val="00DE07DC"/>
    <w:rsid w:val="00DE0804"/>
    <w:rsid w:val="00DE0809"/>
    <w:rsid w:val="00DE0969"/>
    <w:rsid w:val="00DE0976"/>
    <w:rsid w:val="00DE0E91"/>
    <w:rsid w:val="00DE0E9F"/>
    <w:rsid w:val="00DE0EB2"/>
    <w:rsid w:val="00DE0F46"/>
    <w:rsid w:val="00DE10EA"/>
    <w:rsid w:val="00DE11E9"/>
    <w:rsid w:val="00DE11F5"/>
    <w:rsid w:val="00DE13DE"/>
    <w:rsid w:val="00DE1428"/>
    <w:rsid w:val="00DE17D8"/>
    <w:rsid w:val="00DE17DD"/>
    <w:rsid w:val="00DE1A4F"/>
    <w:rsid w:val="00DE1A6D"/>
    <w:rsid w:val="00DE1B6C"/>
    <w:rsid w:val="00DE1D9F"/>
    <w:rsid w:val="00DE1E80"/>
    <w:rsid w:val="00DE1EBE"/>
    <w:rsid w:val="00DE1EC6"/>
    <w:rsid w:val="00DE207A"/>
    <w:rsid w:val="00DE297F"/>
    <w:rsid w:val="00DE298F"/>
    <w:rsid w:val="00DE29D3"/>
    <w:rsid w:val="00DE29D7"/>
    <w:rsid w:val="00DE2AFD"/>
    <w:rsid w:val="00DE2B2B"/>
    <w:rsid w:val="00DE2BA4"/>
    <w:rsid w:val="00DE2C19"/>
    <w:rsid w:val="00DE2D49"/>
    <w:rsid w:val="00DE2FE5"/>
    <w:rsid w:val="00DE30FF"/>
    <w:rsid w:val="00DE32C2"/>
    <w:rsid w:val="00DE335D"/>
    <w:rsid w:val="00DE377A"/>
    <w:rsid w:val="00DE37EF"/>
    <w:rsid w:val="00DE37F8"/>
    <w:rsid w:val="00DE3843"/>
    <w:rsid w:val="00DE38E0"/>
    <w:rsid w:val="00DE3C03"/>
    <w:rsid w:val="00DE3C54"/>
    <w:rsid w:val="00DE3C5F"/>
    <w:rsid w:val="00DE3DC5"/>
    <w:rsid w:val="00DE3E24"/>
    <w:rsid w:val="00DE3E56"/>
    <w:rsid w:val="00DE40B7"/>
    <w:rsid w:val="00DE41EA"/>
    <w:rsid w:val="00DE4355"/>
    <w:rsid w:val="00DE436C"/>
    <w:rsid w:val="00DE4764"/>
    <w:rsid w:val="00DE47D5"/>
    <w:rsid w:val="00DE482F"/>
    <w:rsid w:val="00DE497B"/>
    <w:rsid w:val="00DE4C8D"/>
    <w:rsid w:val="00DE4D43"/>
    <w:rsid w:val="00DE4EC6"/>
    <w:rsid w:val="00DE4F3B"/>
    <w:rsid w:val="00DE5343"/>
    <w:rsid w:val="00DE53A8"/>
    <w:rsid w:val="00DE546E"/>
    <w:rsid w:val="00DE54A7"/>
    <w:rsid w:val="00DE5510"/>
    <w:rsid w:val="00DE5533"/>
    <w:rsid w:val="00DE59F0"/>
    <w:rsid w:val="00DE5BA4"/>
    <w:rsid w:val="00DE5DB8"/>
    <w:rsid w:val="00DE5F36"/>
    <w:rsid w:val="00DE645C"/>
    <w:rsid w:val="00DE649E"/>
    <w:rsid w:val="00DE656E"/>
    <w:rsid w:val="00DE69A6"/>
    <w:rsid w:val="00DE6C8B"/>
    <w:rsid w:val="00DE6D8D"/>
    <w:rsid w:val="00DE6F11"/>
    <w:rsid w:val="00DE6F94"/>
    <w:rsid w:val="00DE720A"/>
    <w:rsid w:val="00DE72C3"/>
    <w:rsid w:val="00DE7359"/>
    <w:rsid w:val="00DE73B4"/>
    <w:rsid w:val="00DE73F6"/>
    <w:rsid w:val="00DE75B9"/>
    <w:rsid w:val="00DE75FD"/>
    <w:rsid w:val="00DE7624"/>
    <w:rsid w:val="00DE7631"/>
    <w:rsid w:val="00DE7696"/>
    <w:rsid w:val="00DE78B7"/>
    <w:rsid w:val="00DE7973"/>
    <w:rsid w:val="00DE79F6"/>
    <w:rsid w:val="00DE7CE5"/>
    <w:rsid w:val="00DE7DA8"/>
    <w:rsid w:val="00DF0220"/>
    <w:rsid w:val="00DF034C"/>
    <w:rsid w:val="00DF05E9"/>
    <w:rsid w:val="00DF0617"/>
    <w:rsid w:val="00DF06B4"/>
    <w:rsid w:val="00DF07F6"/>
    <w:rsid w:val="00DF08A2"/>
    <w:rsid w:val="00DF0B02"/>
    <w:rsid w:val="00DF0B33"/>
    <w:rsid w:val="00DF0B34"/>
    <w:rsid w:val="00DF0B88"/>
    <w:rsid w:val="00DF0BC5"/>
    <w:rsid w:val="00DF0C85"/>
    <w:rsid w:val="00DF0D8C"/>
    <w:rsid w:val="00DF11B3"/>
    <w:rsid w:val="00DF12B3"/>
    <w:rsid w:val="00DF14A1"/>
    <w:rsid w:val="00DF14BB"/>
    <w:rsid w:val="00DF1882"/>
    <w:rsid w:val="00DF192B"/>
    <w:rsid w:val="00DF1938"/>
    <w:rsid w:val="00DF1C56"/>
    <w:rsid w:val="00DF1EAA"/>
    <w:rsid w:val="00DF2060"/>
    <w:rsid w:val="00DF208D"/>
    <w:rsid w:val="00DF2349"/>
    <w:rsid w:val="00DF2587"/>
    <w:rsid w:val="00DF25DE"/>
    <w:rsid w:val="00DF26B2"/>
    <w:rsid w:val="00DF27CE"/>
    <w:rsid w:val="00DF27DD"/>
    <w:rsid w:val="00DF2976"/>
    <w:rsid w:val="00DF2A22"/>
    <w:rsid w:val="00DF2B42"/>
    <w:rsid w:val="00DF2B5E"/>
    <w:rsid w:val="00DF2CD8"/>
    <w:rsid w:val="00DF2F1D"/>
    <w:rsid w:val="00DF2F74"/>
    <w:rsid w:val="00DF2FB6"/>
    <w:rsid w:val="00DF3242"/>
    <w:rsid w:val="00DF3456"/>
    <w:rsid w:val="00DF390C"/>
    <w:rsid w:val="00DF397E"/>
    <w:rsid w:val="00DF3CBD"/>
    <w:rsid w:val="00DF3E34"/>
    <w:rsid w:val="00DF3F49"/>
    <w:rsid w:val="00DF4039"/>
    <w:rsid w:val="00DF41FA"/>
    <w:rsid w:val="00DF4283"/>
    <w:rsid w:val="00DF42E8"/>
    <w:rsid w:val="00DF432D"/>
    <w:rsid w:val="00DF44AD"/>
    <w:rsid w:val="00DF4506"/>
    <w:rsid w:val="00DF46CD"/>
    <w:rsid w:val="00DF4753"/>
    <w:rsid w:val="00DF488A"/>
    <w:rsid w:val="00DF4995"/>
    <w:rsid w:val="00DF4ABC"/>
    <w:rsid w:val="00DF4BF5"/>
    <w:rsid w:val="00DF4E82"/>
    <w:rsid w:val="00DF4E87"/>
    <w:rsid w:val="00DF4F70"/>
    <w:rsid w:val="00DF4FB4"/>
    <w:rsid w:val="00DF51AA"/>
    <w:rsid w:val="00DF5312"/>
    <w:rsid w:val="00DF5341"/>
    <w:rsid w:val="00DF5423"/>
    <w:rsid w:val="00DF5534"/>
    <w:rsid w:val="00DF597F"/>
    <w:rsid w:val="00DF59AA"/>
    <w:rsid w:val="00DF59AF"/>
    <w:rsid w:val="00DF5A52"/>
    <w:rsid w:val="00DF5B42"/>
    <w:rsid w:val="00DF5B6B"/>
    <w:rsid w:val="00DF5D13"/>
    <w:rsid w:val="00DF5D55"/>
    <w:rsid w:val="00DF5E6B"/>
    <w:rsid w:val="00DF5EBC"/>
    <w:rsid w:val="00DF5F7C"/>
    <w:rsid w:val="00DF67EC"/>
    <w:rsid w:val="00DF6814"/>
    <w:rsid w:val="00DF689B"/>
    <w:rsid w:val="00DF68FF"/>
    <w:rsid w:val="00DF698D"/>
    <w:rsid w:val="00DF6B62"/>
    <w:rsid w:val="00DF6DBF"/>
    <w:rsid w:val="00DF6ECB"/>
    <w:rsid w:val="00DF72B2"/>
    <w:rsid w:val="00DF730C"/>
    <w:rsid w:val="00DF74D5"/>
    <w:rsid w:val="00DF758F"/>
    <w:rsid w:val="00DF75AA"/>
    <w:rsid w:val="00DF787F"/>
    <w:rsid w:val="00DF7960"/>
    <w:rsid w:val="00DF7972"/>
    <w:rsid w:val="00DF7C4E"/>
    <w:rsid w:val="00DF7C99"/>
    <w:rsid w:val="00DF7CA9"/>
    <w:rsid w:val="00DF7CC6"/>
    <w:rsid w:val="00DF7F47"/>
    <w:rsid w:val="00DF7F74"/>
    <w:rsid w:val="00E00062"/>
    <w:rsid w:val="00E00228"/>
    <w:rsid w:val="00E0024B"/>
    <w:rsid w:val="00E0053B"/>
    <w:rsid w:val="00E0069F"/>
    <w:rsid w:val="00E00897"/>
    <w:rsid w:val="00E00965"/>
    <w:rsid w:val="00E009D8"/>
    <w:rsid w:val="00E00AB0"/>
    <w:rsid w:val="00E01039"/>
    <w:rsid w:val="00E013D9"/>
    <w:rsid w:val="00E01421"/>
    <w:rsid w:val="00E014BE"/>
    <w:rsid w:val="00E01517"/>
    <w:rsid w:val="00E015C5"/>
    <w:rsid w:val="00E0174F"/>
    <w:rsid w:val="00E0198C"/>
    <w:rsid w:val="00E019BD"/>
    <w:rsid w:val="00E01A12"/>
    <w:rsid w:val="00E01A19"/>
    <w:rsid w:val="00E01BD9"/>
    <w:rsid w:val="00E01D62"/>
    <w:rsid w:val="00E01EA5"/>
    <w:rsid w:val="00E01F35"/>
    <w:rsid w:val="00E01F7A"/>
    <w:rsid w:val="00E02110"/>
    <w:rsid w:val="00E022FE"/>
    <w:rsid w:val="00E02514"/>
    <w:rsid w:val="00E02695"/>
    <w:rsid w:val="00E02717"/>
    <w:rsid w:val="00E02769"/>
    <w:rsid w:val="00E0284A"/>
    <w:rsid w:val="00E0285A"/>
    <w:rsid w:val="00E028B3"/>
    <w:rsid w:val="00E02AC4"/>
    <w:rsid w:val="00E02D44"/>
    <w:rsid w:val="00E02F48"/>
    <w:rsid w:val="00E02F76"/>
    <w:rsid w:val="00E02FC6"/>
    <w:rsid w:val="00E0310F"/>
    <w:rsid w:val="00E03650"/>
    <w:rsid w:val="00E03AA3"/>
    <w:rsid w:val="00E03B27"/>
    <w:rsid w:val="00E03B80"/>
    <w:rsid w:val="00E03C8E"/>
    <w:rsid w:val="00E03CC3"/>
    <w:rsid w:val="00E04756"/>
    <w:rsid w:val="00E0497F"/>
    <w:rsid w:val="00E04A31"/>
    <w:rsid w:val="00E04C3C"/>
    <w:rsid w:val="00E04EBB"/>
    <w:rsid w:val="00E050B7"/>
    <w:rsid w:val="00E051AF"/>
    <w:rsid w:val="00E0521F"/>
    <w:rsid w:val="00E052CB"/>
    <w:rsid w:val="00E054CB"/>
    <w:rsid w:val="00E05642"/>
    <w:rsid w:val="00E057B6"/>
    <w:rsid w:val="00E05B53"/>
    <w:rsid w:val="00E05BE6"/>
    <w:rsid w:val="00E05CB1"/>
    <w:rsid w:val="00E05D3D"/>
    <w:rsid w:val="00E05DCC"/>
    <w:rsid w:val="00E05F18"/>
    <w:rsid w:val="00E05FBD"/>
    <w:rsid w:val="00E06084"/>
    <w:rsid w:val="00E060ED"/>
    <w:rsid w:val="00E06163"/>
    <w:rsid w:val="00E0634E"/>
    <w:rsid w:val="00E0661E"/>
    <w:rsid w:val="00E066ED"/>
    <w:rsid w:val="00E06718"/>
    <w:rsid w:val="00E06C94"/>
    <w:rsid w:val="00E06C9B"/>
    <w:rsid w:val="00E06F14"/>
    <w:rsid w:val="00E0703D"/>
    <w:rsid w:val="00E070DD"/>
    <w:rsid w:val="00E07151"/>
    <w:rsid w:val="00E07173"/>
    <w:rsid w:val="00E0749E"/>
    <w:rsid w:val="00E0761E"/>
    <w:rsid w:val="00E0766A"/>
    <w:rsid w:val="00E07BAF"/>
    <w:rsid w:val="00E07BEE"/>
    <w:rsid w:val="00E07D58"/>
    <w:rsid w:val="00E07DA4"/>
    <w:rsid w:val="00E07FB4"/>
    <w:rsid w:val="00E07FC8"/>
    <w:rsid w:val="00E10019"/>
    <w:rsid w:val="00E10149"/>
    <w:rsid w:val="00E1015D"/>
    <w:rsid w:val="00E10678"/>
    <w:rsid w:val="00E10929"/>
    <w:rsid w:val="00E10C42"/>
    <w:rsid w:val="00E10C62"/>
    <w:rsid w:val="00E10D2E"/>
    <w:rsid w:val="00E10DB1"/>
    <w:rsid w:val="00E10F0D"/>
    <w:rsid w:val="00E110D2"/>
    <w:rsid w:val="00E11128"/>
    <w:rsid w:val="00E11132"/>
    <w:rsid w:val="00E111B9"/>
    <w:rsid w:val="00E111F2"/>
    <w:rsid w:val="00E112A0"/>
    <w:rsid w:val="00E112E2"/>
    <w:rsid w:val="00E11342"/>
    <w:rsid w:val="00E113BC"/>
    <w:rsid w:val="00E1156F"/>
    <w:rsid w:val="00E11616"/>
    <w:rsid w:val="00E1165C"/>
    <w:rsid w:val="00E11668"/>
    <w:rsid w:val="00E11689"/>
    <w:rsid w:val="00E1178D"/>
    <w:rsid w:val="00E11825"/>
    <w:rsid w:val="00E118D3"/>
    <w:rsid w:val="00E11A38"/>
    <w:rsid w:val="00E11A7A"/>
    <w:rsid w:val="00E11ECF"/>
    <w:rsid w:val="00E120EE"/>
    <w:rsid w:val="00E123DD"/>
    <w:rsid w:val="00E12498"/>
    <w:rsid w:val="00E12527"/>
    <w:rsid w:val="00E129D9"/>
    <w:rsid w:val="00E12C27"/>
    <w:rsid w:val="00E12C5A"/>
    <w:rsid w:val="00E12CF0"/>
    <w:rsid w:val="00E12D61"/>
    <w:rsid w:val="00E12DAF"/>
    <w:rsid w:val="00E12F35"/>
    <w:rsid w:val="00E1359D"/>
    <w:rsid w:val="00E136B6"/>
    <w:rsid w:val="00E13854"/>
    <w:rsid w:val="00E139DB"/>
    <w:rsid w:val="00E13AB0"/>
    <w:rsid w:val="00E13CA7"/>
    <w:rsid w:val="00E13FEE"/>
    <w:rsid w:val="00E140F7"/>
    <w:rsid w:val="00E1415C"/>
    <w:rsid w:val="00E14503"/>
    <w:rsid w:val="00E1455E"/>
    <w:rsid w:val="00E14A2E"/>
    <w:rsid w:val="00E14ADF"/>
    <w:rsid w:val="00E14BA9"/>
    <w:rsid w:val="00E14CAC"/>
    <w:rsid w:val="00E14F26"/>
    <w:rsid w:val="00E15180"/>
    <w:rsid w:val="00E15360"/>
    <w:rsid w:val="00E1564C"/>
    <w:rsid w:val="00E157AB"/>
    <w:rsid w:val="00E158CC"/>
    <w:rsid w:val="00E15A51"/>
    <w:rsid w:val="00E15EAB"/>
    <w:rsid w:val="00E15FE2"/>
    <w:rsid w:val="00E1602F"/>
    <w:rsid w:val="00E1603A"/>
    <w:rsid w:val="00E1618D"/>
    <w:rsid w:val="00E16215"/>
    <w:rsid w:val="00E163C1"/>
    <w:rsid w:val="00E16522"/>
    <w:rsid w:val="00E1666E"/>
    <w:rsid w:val="00E166D3"/>
    <w:rsid w:val="00E16874"/>
    <w:rsid w:val="00E1689B"/>
    <w:rsid w:val="00E1696C"/>
    <w:rsid w:val="00E169D4"/>
    <w:rsid w:val="00E16AAC"/>
    <w:rsid w:val="00E16F93"/>
    <w:rsid w:val="00E171EF"/>
    <w:rsid w:val="00E17489"/>
    <w:rsid w:val="00E175E5"/>
    <w:rsid w:val="00E176D7"/>
    <w:rsid w:val="00E17727"/>
    <w:rsid w:val="00E17814"/>
    <w:rsid w:val="00E17830"/>
    <w:rsid w:val="00E17902"/>
    <w:rsid w:val="00E17A43"/>
    <w:rsid w:val="00E17CE3"/>
    <w:rsid w:val="00E20126"/>
    <w:rsid w:val="00E20434"/>
    <w:rsid w:val="00E204CD"/>
    <w:rsid w:val="00E2056A"/>
    <w:rsid w:val="00E2071A"/>
    <w:rsid w:val="00E20954"/>
    <w:rsid w:val="00E20A61"/>
    <w:rsid w:val="00E20C58"/>
    <w:rsid w:val="00E20D0A"/>
    <w:rsid w:val="00E20D80"/>
    <w:rsid w:val="00E21028"/>
    <w:rsid w:val="00E211D8"/>
    <w:rsid w:val="00E214BF"/>
    <w:rsid w:val="00E214F7"/>
    <w:rsid w:val="00E21531"/>
    <w:rsid w:val="00E21584"/>
    <w:rsid w:val="00E216B2"/>
    <w:rsid w:val="00E217EA"/>
    <w:rsid w:val="00E21A6D"/>
    <w:rsid w:val="00E21B52"/>
    <w:rsid w:val="00E21C41"/>
    <w:rsid w:val="00E21D4A"/>
    <w:rsid w:val="00E21DF8"/>
    <w:rsid w:val="00E21E2F"/>
    <w:rsid w:val="00E21EFF"/>
    <w:rsid w:val="00E2204A"/>
    <w:rsid w:val="00E22170"/>
    <w:rsid w:val="00E22542"/>
    <w:rsid w:val="00E225C6"/>
    <w:rsid w:val="00E227C0"/>
    <w:rsid w:val="00E227E5"/>
    <w:rsid w:val="00E2286C"/>
    <w:rsid w:val="00E22C1A"/>
    <w:rsid w:val="00E22D61"/>
    <w:rsid w:val="00E22EB4"/>
    <w:rsid w:val="00E22EC3"/>
    <w:rsid w:val="00E22EF8"/>
    <w:rsid w:val="00E230C6"/>
    <w:rsid w:val="00E23624"/>
    <w:rsid w:val="00E239C2"/>
    <w:rsid w:val="00E23A44"/>
    <w:rsid w:val="00E23A7D"/>
    <w:rsid w:val="00E23B46"/>
    <w:rsid w:val="00E23C4C"/>
    <w:rsid w:val="00E23D1E"/>
    <w:rsid w:val="00E23D7D"/>
    <w:rsid w:val="00E23E83"/>
    <w:rsid w:val="00E23FB6"/>
    <w:rsid w:val="00E24276"/>
    <w:rsid w:val="00E242A6"/>
    <w:rsid w:val="00E242DA"/>
    <w:rsid w:val="00E243DE"/>
    <w:rsid w:val="00E2450B"/>
    <w:rsid w:val="00E247D1"/>
    <w:rsid w:val="00E24968"/>
    <w:rsid w:val="00E24AAC"/>
    <w:rsid w:val="00E24B30"/>
    <w:rsid w:val="00E24D90"/>
    <w:rsid w:val="00E250F1"/>
    <w:rsid w:val="00E2535E"/>
    <w:rsid w:val="00E253D1"/>
    <w:rsid w:val="00E254A6"/>
    <w:rsid w:val="00E25600"/>
    <w:rsid w:val="00E2567E"/>
    <w:rsid w:val="00E256EA"/>
    <w:rsid w:val="00E25759"/>
    <w:rsid w:val="00E25A0C"/>
    <w:rsid w:val="00E25ABE"/>
    <w:rsid w:val="00E25BA3"/>
    <w:rsid w:val="00E25C83"/>
    <w:rsid w:val="00E25D51"/>
    <w:rsid w:val="00E2622E"/>
    <w:rsid w:val="00E2632E"/>
    <w:rsid w:val="00E2661C"/>
    <w:rsid w:val="00E266A0"/>
    <w:rsid w:val="00E267B3"/>
    <w:rsid w:val="00E26899"/>
    <w:rsid w:val="00E2697E"/>
    <w:rsid w:val="00E26BFF"/>
    <w:rsid w:val="00E26C90"/>
    <w:rsid w:val="00E26DDD"/>
    <w:rsid w:val="00E26E61"/>
    <w:rsid w:val="00E26EC8"/>
    <w:rsid w:val="00E270D4"/>
    <w:rsid w:val="00E27866"/>
    <w:rsid w:val="00E27BFC"/>
    <w:rsid w:val="00E27D75"/>
    <w:rsid w:val="00E27DF6"/>
    <w:rsid w:val="00E27F39"/>
    <w:rsid w:val="00E27F4A"/>
    <w:rsid w:val="00E302DE"/>
    <w:rsid w:val="00E305CC"/>
    <w:rsid w:val="00E305D7"/>
    <w:rsid w:val="00E30691"/>
    <w:rsid w:val="00E306FA"/>
    <w:rsid w:val="00E30722"/>
    <w:rsid w:val="00E309E5"/>
    <w:rsid w:val="00E30AB4"/>
    <w:rsid w:val="00E30B4F"/>
    <w:rsid w:val="00E30BDC"/>
    <w:rsid w:val="00E30C62"/>
    <w:rsid w:val="00E30DB3"/>
    <w:rsid w:val="00E30F93"/>
    <w:rsid w:val="00E312BF"/>
    <w:rsid w:val="00E312F2"/>
    <w:rsid w:val="00E31317"/>
    <w:rsid w:val="00E31321"/>
    <w:rsid w:val="00E313D1"/>
    <w:rsid w:val="00E314B0"/>
    <w:rsid w:val="00E31707"/>
    <w:rsid w:val="00E31A1C"/>
    <w:rsid w:val="00E31B66"/>
    <w:rsid w:val="00E31D63"/>
    <w:rsid w:val="00E31E45"/>
    <w:rsid w:val="00E31F26"/>
    <w:rsid w:val="00E31FA8"/>
    <w:rsid w:val="00E3200F"/>
    <w:rsid w:val="00E3203B"/>
    <w:rsid w:val="00E32098"/>
    <w:rsid w:val="00E322CD"/>
    <w:rsid w:val="00E3237D"/>
    <w:rsid w:val="00E32406"/>
    <w:rsid w:val="00E3243A"/>
    <w:rsid w:val="00E32448"/>
    <w:rsid w:val="00E32474"/>
    <w:rsid w:val="00E32568"/>
    <w:rsid w:val="00E3258E"/>
    <w:rsid w:val="00E325BC"/>
    <w:rsid w:val="00E32615"/>
    <w:rsid w:val="00E3280D"/>
    <w:rsid w:val="00E32BB2"/>
    <w:rsid w:val="00E32BE8"/>
    <w:rsid w:val="00E32C1A"/>
    <w:rsid w:val="00E32C5B"/>
    <w:rsid w:val="00E32E43"/>
    <w:rsid w:val="00E32E85"/>
    <w:rsid w:val="00E32E9F"/>
    <w:rsid w:val="00E32F80"/>
    <w:rsid w:val="00E33090"/>
    <w:rsid w:val="00E330D8"/>
    <w:rsid w:val="00E336C5"/>
    <w:rsid w:val="00E33C0F"/>
    <w:rsid w:val="00E33D4E"/>
    <w:rsid w:val="00E33D89"/>
    <w:rsid w:val="00E33EBA"/>
    <w:rsid w:val="00E34050"/>
    <w:rsid w:val="00E34236"/>
    <w:rsid w:val="00E342CE"/>
    <w:rsid w:val="00E34378"/>
    <w:rsid w:val="00E3437A"/>
    <w:rsid w:val="00E34468"/>
    <w:rsid w:val="00E345C2"/>
    <w:rsid w:val="00E345C5"/>
    <w:rsid w:val="00E3466A"/>
    <w:rsid w:val="00E3474C"/>
    <w:rsid w:val="00E348AE"/>
    <w:rsid w:val="00E34913"/>
    <w:rsid w:val="00E34B3C"/>
    <w:rsid w:val="00E3515B"/>
    <w:rsid w:val="00E35539"/>
    <w:rsid w:val="00E355FB"/>
    <w:rsid w:val="00E3571B"/>
    <w:rsid w:val="00E357C6"/>
    <w:rsid w:val="00E357DF"/>
    <w:rsid w:val="00E35E54"/>
    <w:rsid w:val="00E3621C"/>
    <w:rsid w:val="00E36556"/>
    <w:rsid w:val="00E36570"/>
    <w:rsid w:val="00E36579"/>
    <w:rsid w:val="00E366E0"/>
    <w:rsid w:val="00E366E9"/>
    <w:rsid w:val="00E36705"/>
    <w:rsid w:val="00E36756"/>
    <w:rsid w:val="00E3677C"/>
    <w:rsid w:val="00E3678C"/>
    <w:rsid w:val="00E36A57"/>
    <w:rsid w:val="00E36CE3"/>
    <w:rsid w:val="00E36F26"/>
    <w:rsid w:val="00E3720F"/>
    <w:rsid w:val="00E372F6"/>
    <w:rsid w:val="00E37328"/>
    <w:rsid w:val="00E3741F"/>
    <w:rsid w:val="00E3746C"/>
    <w:rsid w:val="00E37536"/>
    <w:rsid w:val="00E37604"/>
    <w:rsid w:val="00E377E0"/>
    <w:rsid w:val="00E37971"/>
    <w:rsid w:val="00E379E1"/>
    <w:rsid w:val="00E37A30"/>
    <w:rsid w:val="00E37A37"/>
    <w:rsid w:val="00E37A4C"/>
    <w:rsid w:val="00E37AF7"/>
    <w:rsid w:val="00E37B1C"/>
    <w:rsid w:val="00E37B49"/>
    <w:rsid w:val="00E37D2B"/>
    <w:rsid w:val="00E37D38"/>
    <w:rsid w:val="00E37F2C"/>
    <w:rsid w:val="00E37F72"/>
    <w:rsid w:val="00E400BA"/>
    <w:rsid w:val="00E4013C"/>
    <w:rsid w:val="00E401EF"/>
    <w:rsid w:val="00E40298"/>
    <w:rsid w:val="00E40475"/>
    <w:rsid w:val="00E40490"/>
    <w:rsid w:val="00E40549"/>
    <w:rsid w:val="00E405C6"/>
    <w:rsid w:val="00E4063B"/>
    <w:rsid w:val="00E40734"/>
    <w:rsid w:val="00E40779"/>
    <w:rsid w:val="00E40952"/>
    <w:rsid w:val="00E409DA"/>
    <w:rsid w:val="00E409E9"/>
    <w:rsid w:val="00E40AD9"/>
    <w:rsid w:val="00E40C02"/>
    <w:rsid w:val="00E40C66"/>
    <w:rsid w:val="00E40E07"/>
    <w:rsid w:val="00E40E75"/>
    <w:rsid w:val="00E4105F"/>
    <w:rsid w:val="00E41085"/>
    <w:rsid w:val="00E41144"/>
    <w:rsid w:val="00E41199"/>
    <w:rsid w:val="00E4141E"/>
    <w:rsid w:val="00E41452"/>
    <w:rsid w:val="00E4156F"/>
    <w:rsid w:val="00E419C4"/>
    <w:rsid w:val="00E41A56"/>
    <w:rsid w:val="00E41C92"/>
    <w:rsid w:val="00E41F4C"/>
    <w:rsid w:val="00E41F89"/>
    <w:rsid w:val="00E42124"/>
    <w:rsid w:val="00E4233D"/>
    <w:rsid w:val="00E4246D"/>
    <w:rsid w:val="00E42AF9"/>
    <w:rsid w:val="00E42B87"/>
    <w:rsid w:val="00E42BB2"/>
    <w:rsid w:val="00E42BF5"/>
    <w:rsid w:val="00E42C55"/>
    <w:rsid w:val="00E42C6B"/>
    <w:rsid w:val="00E42C80"/>
    <w:rsid w:val="00E42DA2"/>
    <w:rsid w:val="00E42ED5"/>
    <w:rsid w:val="00E42FF2"/>
    <w:rsid w:val="00E4302F"/>
    <w:rsid w:val="00E43099"/>
    <w:rsid w:val="00E430A2"/>
    <w:rsid w:val="00E430CA"/>
    <w:rsid w:val="00E43179"/>
    <w:rsid w:val="00E43347"/>
    <w:rsid w:val="00E433C5"/>
    <w:rsid w:val="00E433EA"/>
    <w:rsid w:val="00E433FF"/>
    <w:rsid w:val="00E43464"/>
    <w:rsid w:val="00E43A83"/>
    <w:rsid w:val="00E43C1A"/>
    <w:rsid w:val="00E43D42"/>
    <w:rsid w:val="00E43E80"/>
    <w:rsid w:val="00E43E92"/>
    <w:rsid w:val="00E43F0E"/>
    <w:rsid w:val="00E43F8F"/>
    <w:rsid w:val="00E44323"/>
    <w:rsid w:val="00E4435F"/>
    <w:rsid w:val="00E444B0"/>
    <w:rsid w:val="00E4468E"/>
    <w:rsid w:val="00E44855"/>
    <w:rsid w:val="00E44878"/>
    <w:rsid w:val="00E449E4"/>
    <w:rsid w:val="00E44C5F"/>
    <w:rsid w:val="00E44D1B"/>
    <w:rsid w:val="00E44D9F"/>
    <w:rsid w:val="00E4550B"/>
    <w:rsid w:val="00E45885"/>
    <w:rsid w:val="00E459CB"/>
    <w:rsid w:val="00E45C87"/>
    <w:rsid w:val="00E45C92"/>
    <w:rsid w:val="00E45D94"/>
    <w:rsid w:val="00E45E80"/>
    <w:rsid w:val="00E45FE1"/>
    <w:rsid w:val="00E46272"/>
    <w:rsid w:val="00E46392"/>
    <w:rsid w:val="00E4647D"/>
    <w:rsid w:val="00E46754"/>
    <w:rsid w:val="00E4675D"/>
    <w:rsid w:val="00E467DF"/>
    <w:rsid w:val="00E467F2"/>
    <w:rsid w:val="00E4696F"/>
    <w:rsid w:val="00E46A3D"/>
    <w:rsid w:val="00E46B0A"/>
    <w:rsid w:val="00E46D41"/>
    <w:rsid w:val="00E46DFC"/>
    <w:rsid w:val="00E46F03"/>
    <w:rsid w:val="00E47379"/>
    <w:rsid w:val="00E47454"/>
    <w:rsid w:val="00E47B18"/>
    <w:rsid w:val="00E47B57"/>
    <w:rsid w:val="00E5004B"/>
    <w:rsid w:val="00E5007C"/>
    <w:rsid w:val="00E5013F"/>
    <w:rsid w:val="00E504AC"/>
    <w:rsid w:val="00E504EC"/>
    <w:rsid w:val="00E50643"/>
    <w:rsid w:val="00E50A8B"/>
    <w:rsid w:val="00E50EB6"/>
    <w:rsid w:val="00E50EED"/>
    <w:rsid w:val="00E510D4"/>
    <w:rsid w:val="00E5123E"/>
    <w:rsid w:val="00E51257"/>
    <w:rsid w:val="00E5128C"/>
    <w:rsid w:val="00E5185A"/>
    <w:rsid w:val="00E51D68"/>
    <w:rsid w:val="00E51D7F"/>
    <w:rsid w:val="00E51F97"/>
    <w:rsid w:val="00E51FB5"/>
    <w:rsid w:val="00E5200E"/>
    <w:rsid w:val="00E520D3"/>
    <w:rsid w:val="00E520E6"/>
    <w:rsid w:val="00E52195"/>
    <w:rsid w:val="00E52295"/>
    <w:rsid w:val="00E52314"/>
    <w:rsid w:val="00E523F9"/>
    <w:rsid w:val="00E52415"/>
    <w:rsid w:val="00E5243A"/>
    <w:rsid w:val="00E52488"/>
    <w:rsid w:val="00E5255F"/>
    <w:rsid w:val="00E52633"/>
    <w:rsid w:val="00E5263C"/>
    <w:rsid w:val="00E52723"/>
    <w:rsid w:val="00E52767"/>
    <w:rsid w:val="00E5276A"/>
    <w:rsid w:val="00E529C4"/>
    <w:rsid w:val="00E529CB"/>
    <w:rsid w:val="00E52A54"/>
    <w:rsid w:val="00E52ABC"/>
    <w:rsid w:val="00E52B8E"/>
    <w:rsid w:val="00E52C32"/>
    <w:rsid w:val="00E52D8E"/>
    <w:rsid w:val="00E52F40"/>
    <w:rsid w:val="00E5326D"/>
    <w:rsid w:val="00E533A3"/>
    <w:rsid w:val="00E533B8"/>
    <w:rsid w:val="00E536F3"/>
    <w:rsid w:val="00E537CD"/>
    <w:rsid w:val="00E539B0"/>
    <w:rsid w:val="00E53A41"/>
    <w:rsid w:val="00E53AD8"/>
    <w:rsid w:val="00E53E94"/>
    <w:rsid w:val="00E54000"/>
    <w:rsid w:val="00E54067"/>
    <w:rsid w:val="00E5406C"/>
    <w:rsid w:val="00E54071"/>
    <w:rsid w:val="00E541E9"/>
    <w:rsid w:val="00E5424B"/>
    <w:rsid w:val="00E54275"/>
    <w:rsid w:val="00E542CE"/>
    <w:rsid w:val="00E54438"/>
    <w:rsid w:val="00E545EC"/>
    <w:rsid w:val="00E54721"/>
    <w:rsid w:val="00E54729"/>
    <w:rsid w:val="00E5481C"/>
    <w:rsid w:val="00E549CE"/>
    <w:rsid w:val="00E54A00"/>
    <w:rsid w:val="00E54AB5"/>
    <w:rsid w:val="00E54B71"/>
    <w:rsid w:val="00E54CC9"/>
    <w:rsid w:val="00E54CE3"/>
    <w:rsid w:val="00E54D60"/>
    <w:rsid w:val="00E54D7E"/>
    <w:rsid w:val="00E54E1A"/>
    <w:rsid w:val="00E54E4A"/>
    <w:rsid w:val="00E54E93"/>
    <w:rsid w:val="00E55294"/>
    <w:rsid w:val="00E5545E"/>
    <w:rsid w:val="00E5569C"/>
    <w:rsid w:val="00E557EA"/>
    <w:rsid w:val="00E55B6F"/>
    <w:rsid w:val="00E55C4C"/>
    <w:rsid w:val="00E55D39"/>
    <w:rsid w:val="00E55D7E"/>
    <w:rsid w:val="00E55E98"/>
    <w:rsid w:val="00E56193"/>
    <w:rsid w:val="00E56248"/>
    <w:rsid w:val="00E5625D"/>
    <w:rsid w:val="00E5631C"/>
    <w:rsid w:val="00E563DB"/>
    <w:rsid w:val="00E56420"/>
    <w:rsid w:val="00E567C7"/>
    <w:rsid w:val="00E56A42"/>
    <w:rsid w:val="00E56A6D"/>
    <w:rsid w:val="00E56F76"/>
    <w:rsid w:val="00E56F82"/>
    <w:rsid w:val="00E57079"/>
    <w:rsid w:val="00E570F7"/>
    <w:rsid w:val="00E57249"/>
    <w:rsid w:val="00E57363"/>
    <w:rsid w:val="00E57409"/>
    <w:rsid w:val="00E57489"/>
    <w:rsid w:val="00E574D6"/>
    <w:rsid w:val="00E57585"/>
    <w:rsid w:val="00E57727"/>
    <w:rsid w:val="00E57849"/>
    <w:rsid w:val="00E57898"/>
    <w:rsid w:val="00E57CE7"/>
    <w:rsid w:val="00E57D3E"/>
    <w:rsid w:val="00E57D54"/>
    <w:rsid w:val="00E57D8C"/>
    <w:rsid w:val="00E57D8D"/>
    <w:rsid w:val="00E57DFB"/>
    <w:rsid w:val="00E57EEB"/>
    <w:rsid w:val="00E600D7"/>
    <w:rsid w:val="00E601B2"/>
    <w:rsid w:val="00E601D0"/>
    <w:rsid w:val="00E602A1"/>
    <w:rsid w:val="00E60762"/>
    <w:rsid w:val="00E607ED"/>
    <w:rsid w:val="00E609BA"/>
    <w:rsid w:val="00E609E9"/>
    <w:rsid w:val="00E60C52"/>
    <w:rsid w:val="00E60E01"/>
    <w:rsid w:val="00E60E9F"/>
    <w:rsid w:val="00E60F56"/>
    <w:rsid w:val="00E611E4"/>
    <w:rsid w:val="00E61454"/>
    <w:rsid w:val="00E61591"/>
    <w:rsid w:val="00E617E9"/>
    <w:rsid w:val="00E61A58"/>
    <w:rsid w:val="00E61A76"/>
    <w:rsid w:val="00E61B26"/>
    <w:rsid w:val="00E61E00"/>
    <w:rsid w:val="00E61E2A"/>
    <w:rsid w:val="00E61EC1"/>
    <w:rsid w:val="00E62037"/>
    <w:rsid w:val="00E62385"/>
    <w:rsid w:val="00E62444"/>
    <w:rsid w:val="00E6254B"/>
    <w:rsid w:val="00E62603"/>
    <w:rsid w:val="00E6272D"/>
    <w:rsid w:val="00E6281A"/>
    <w:rsid w:val="00E6292A"/>
    <w:rsid w:val="00E62954"/>
    <w:rsid w:val="00E6295D"/>
    <w:rsid w:val="00E629B8"/>
    <w:rsid w:val="00E62B68"/>
    <w:rsid w:val="00E62B7E"/>
    <w:rsid w:val="00E62CD9"/>
    <w:rsid w:val="00E63173"/>
    <w:rsid w:val="00E631C7"/>
    <w:rsid w:val="00E632AB"/>
    <w:rsid w:val="00E6337B"/>
    <w:rsid w:val="00E6345E"/>
    <w:rsid w:val="00E63919"/>
    <w:rsid w:val="00E63BB6"/>
    <w:rsid w:val="00E63EA3"/>
    <w:rsid w:val="00E64568"/>
    <w:rsid w:val="00E646D3"/>
    <w:rsid w:val="00E647A4"/>
    <w:rsid w:val="00E647B1"/>
    <w:rsid w:val="00E6489A"/>
    <w:rsid w:val="00E649B3"/>
    <w:rsid w:val="00E64EA1"/>
    <w:rsid w:val="00E6506C"/>
    <w:rsid w:val="00E6507A"/>
    <w:rsid w:val="00E65152"/>
    <w:rsid w:val="00E65253"/>
    <w:rsid w:val="00E654F0"/>
    <w:rsid w:val="00E65652"/>
    <w:rsid w:val="00E6577F"/>
    <w:rsid w:val="00E658C6"/>
    <w:rsid w:val="00E65BD6"/>
    <w:rsid w:val="00E65C4A"/>
    <w:rsid w:val="00E65CCA"/>
    <w:rsid w:val="00E65D3D"/>
    <w:rsid w:val="00E65E27"/>
    <w:rsid w:val="00E65EB6"/>
    <w:rsid w:val="00E65FD2"/>
    <w:rsid w:val="00E65FF9"/>
    <w:rsid w:val="00E660CE"/>
    <w:rsid w:val="00E661C0"/>
    <w:rsid w:val="00E663A2"/>
    <w:rsid w:val="00E6650D"/>
    <w:rsid w:val="00E66647"/>
    <w:rsid w:val="00E6668A"/>
    <w:rsid w:val="00E6669B"/>
    <w:rsid w:val="00E668A8"/>
    <w:rsid w:val="00E66A0C"/>
    <w:rsid w:val="00E66A4C"/>
    <w:rsid w:val="00E66A8C"/>
    <w:rsid w:val="00E66BFE"/>
    <w:rsid w:val="00E66C22"/>
    <w:rsid w:val="00E66C7E"/>
    <w:rsid w:val="00E66DF0"/>
    <w:rsid w:val="00E66E27"/>
    <w:rsid w:val="00E670EF"/>
    <w:rsid w:val="00E672DC"/>
    <w:rsid w:val="00E673A5"/>
    <w:rsid w:val="00E674D8"/>
    <w:rsid w:val="00E6755D"/>
    <w:rsid w:val="00E67584"/>
    <w:rsid w:val="00E67601"/>
    <w:rsid w:val="00E677CE"/>
    <w:rsid w:val="00E67AC1"/>
    <w:rsid w:val="00E67B12"/>
    <w:rsid w:val="00E67BF7"/>
    <w:rsid w:val="00E67CBB"/>
    <w:rsid w:val="00E67CCC"/>
    <w:rsid w:val="00E67EB9"/>
    <w:rsid w:val="00E67ED1"/>
    <w:rsid w:val="00E67F44"/>
    <w:rsid w:val="00E70070"/>
    <w:rsid w:val="00E700AC"/>
    <w:rsid w:val="00E700C8"/>
    <w:rsid w:val="00E70362"/>
    <w:rsid w:val="00E70403"/>
    <w:rsid w:val="00E70548"/>
    <w:rsid w:val="00E7055C"/>
    <w:rsid w:val="00E7059D"/>
    <w:rsid w:val="00E705C8"/>
    <w:rsid w:val="00E7066C"/>
    <w:rsid w:val="00E70757"/>
    <w:rsid w:val="00E70879"/>
    <w:rsid w:val="00E70A3E"/>
    <w:rsid w:val="00E70B0C"/>
    <w:rsid w:val="00E70B36"/>
    <w:rsid w:val="00E70C90"/>
    <w:rsid w:val="00E70DC8"/>
    <w:rsid w:val="00E70E2E"/>
    <w:rsid w:val="00E70EC8"/>
    <w:rsid w:val="00E71019"/>
    <w:rsid w:val="00E71063"/>
    <w:rsid w:val="00E710E7"/>
    <w:rsid w:val="00E71175"/>
    <w:rsid w:val="00E71546"/>
    <w:rsid w:val="00E7173F"/>
    <w:rsid w:val="00E718DC"/>
    <w:rsid w:val="00E71AA2"/>
    <w:rsid w:val="00E71CFB"/>
    <w:rsid w:val="00E7204C"/>
    <w:rsid w:val="00E72156"/>
    <w:rsid w:val="00E72356"/>
    <w:rsid w:val="00E7244D"/>
    <w:rsid w:val="00E7289B"/>
    <w:rsid w:val="00E728F3"/>
    <w:rsid w:val="00E72C1D"/>
    <w:rsid w:val="00E72C63"/>
    <w:rsid w:val="00E72C93"/>
    <w:rsid w:val="00E72D2E"/>
    <w:rsid w:val="00E72E59"/>
    <w:rsid w:val="00E72F00"/>
    <w:rsid w:val="00E73105"/>
    <w:rsid w:val="00E7321B"/>
    <w:rsid w:val="00E73226"/>
    <w:rsid w:val="00E7325C"/>
    <w:rsid w:val="00E73294"/>
    <w:rsid w:val="00E733C9"/>
    <w:rsid w:val="00E73688"/>
    <w:rsid w:val="00E7372E"/>
    <w:rsid w:val="00E7396A"/>
    <w:rsid w:val="00E73C0B"/>
    <w:rsid w:val="00E73C45"/>
    <w:rsid w:val="00E73DF5"/>
    <w:rsid w:val="00E73FFB"/>
    <w:rsid w:val="00E74244"/>
    <w:rsid w:val="00E74261"/>
    <w:rsid w:val="00E7442C"/>
    <w:rsid w:val="00E7457E"/>
    <w:rsid w:val="00E7476C"/>
    <w:rsid w:val="00E74A69"/>
    <w:rsid w:val="00E74B89"/>
    <w:rsid w:val="00E74D14"/>
    <w:rsid w:val="00E74E36"/>
    <w:rsid w:val="00E74EFE"/>
    <w:rsid w:val="00E74F50"/>
    <w:rsid w:val="00E75130"/>
    <w:rsid w:val="00E75276"/>
    <w:rsid w:val="00E753DE"/>
    <w:rsid w:val="00E75526"/>
    <w:rsid w:val="00E756CA"/>
    <w:rsid w:val="00E75859"/>
    <w:rsid w:val="00E75A21"/>
    <w:rsid w:val="00E75AD2"/>
    <w:rsid w:val="00E75BC9"/>
    <w:rsid w:val="00E75D07"/>
    <w:rsid w:val="00E762DF"/>
    <w:rsid w:val="00E76343"/>
    <w:rsid w:val="00E76464"/>
    <w:rsid w:val="00E76645"/>
    <w:rsid w:val="00E76781"/>
    <w:rsid w:val="00E767C2"/>
    <w:rsid w:val="00E768AA"/>
    <w:rsid w:val="00E768D3"/>
    <w:rsid w:val="00E7692C"/>
    <w:rsid w:val="00E7699D"/>
    <w:rsid w:val="00E769BA"/>
    <w:rsid w:val="00E76A4D"/>
    <w:rsid w:val="00E76AC8"/>
    <w:rsid w:val="00E76B9C"/>
    <w:rsid w:val="00E77125"/>
    <w:rsid w:val="00E771EF"/>
    <w:rsid w:val="00E771F0"/>
    <w:rsid w:val="00E77205"/>
    <w:rsid w:val="00E77382"/>
    <w:rsid w:val="00E774C6"/>
    <w:rsid w:val="00E775A8"/>
    <w:rsid w:val="00E77601"/>
    <w:rsid w:val="00E77625"/>
    <w:rsid w:val="00E77AC1"/>
    <w:rsid w:val="00E77C3D"/>
    <w:rsid w:val="00E77D56"/>
    <w:rsid w:val="00E800EA"/>
    <w:rsid w:val="00E802E0"/>
    <w:rsid w:val="00E803AE"/>
    <w:rsid w:val="00E803FB"/>
    <w:rsid w:val="00E805C0"/>
    <w:rsid w:val="00E806FE"/>
    <w:rsid w:val="00E80762"/>
    <w:rsid w:val="00E80916"/>
    <w:rsid w:val="00E8096E"/>
    <w:rsid w:val="00E8097D"/>
    <w:rsid w:val="00E80B29"/>
    <w:rsid w:val="00E80B92"/>
    <w:rsid w:val="00E80C93"/>
    <w:rsid w:val="00E80CFB"/>
    <w:rsid w:val="00E81021"/>
    <w:rsid w:val="00E8112A"/>
    <w:rsid w:val="00E81224"/>
    <w:rsid w:val="00E81301"/>
    <w:rsid w:val="00E813CA"/>
    <w:rsid w:val="00E81526"/>
    <w:rsid w:val="00E815EE"/>
    <w:rsid w:val="00E816A3"/>
    <w:rsid w:val="00E8190D"/>
    <w:rsid w:val="00E81AAA"/>
    <w:rsid w:val="00E81B93"/>
    <w:rsid w:val="00E81D3F"/>
    <w:rsid w:val="00E81E07"/>
    <w:rsid w:val="00E81EEC"/>
    <w:rsid w:val="00E81F4E"/>
    <w:rsid w:val="00E81F72"/>
    <w:rsid w:val="00E820C5"/>
    <w:rsid w:val="00E82169"/>
    <w:rsid w:val="00E82171"/>
    <w:rsid w:val="00E8219D"/>
    <w:rsid w:val="00E822A1"/>
    <w:rsid w:val="00E823BF"/>
    <w:rsid w:val="00E823EC"/>
    <w:rsid w:val="00E823EF"/>
    <w:rsid w:val="00E82600"/>
    <w:rsid w:val="00E82619"/>
    <w:rsid w:val="00E8265E"/>
    <w:rsid w:val="00E82661"/>
    <w:rsid w:val="00E826B0"/>
    <w:rsid w:val="00E82779"/>
    <w:rsid w:val="00E827C6"/>
    <w:rsid w:val="00E82872"/>
    <w:rsid w:val="00E82BBE"/>
    <w:rsid w:val="00E82C03"/>
    <w:rsid w:val="00E82C1E"/>
    <w:rsid w:val="00E82CD3"/>
    <w:rsid w:val="00E82FA6"/>
    <w:rsid w:val="00E830F9"/>
    <w:rsid w:val="00E83223"/>
    <w:rsid w:val="00E832F6"/>
    <w:rsid w:val="00E8337E"/>
    <w:rsid w:val="00E83424"/>
    <w:rsid w:val="00E834F7"/>
    <w:rsid w:val="00E836FA"/>
    <w:rsid w:val="00E842E3"/>
    <w:rsid w:val="00E84341"/>
    <w:rsid w:val="00E84368"/>
    <w:rsid w:val="00E843FA"/>
    <w:rsid w:val="00E8453D"/>
    <w:rsid w:val="00E8465E"/>
    <w:rsid w:val="00E84732"/>
    <w:rsid w:val="00E84B24"/>
    <w:rsid w:val="00E84B5E"/>
    <w:rsid w:val="00E84D5B"/>
    <w:rsid w:val="00E84EC0"/>
    <w:rsid w:val="00E84F0C"/>
    <w:rsid w:val="00E85054"/>
    <w:rsid w:val="00E850D1"/>
    <w:rsid w:val="00E851B5"/>
    <w:rsid w:val="00E8520B"/>
    <w:rsid w:val="00E8533C"/>
    <w:rsid w:val="00E8543B"/>
    <w:rsid w:val="00E858CE"/>
    <w:rsid w:val="00E8592E"/>
    <w:rsid w:val="00E85A4E"/>
    <w:rsid w:val="00E85BD1"/>
    <w:rsid w:val="00E85DCA"/>
    <w:rsid w:val="00E85F30"/>
    <w:rsid w:val="00E85F49"/>
    <w:rsid w:val="00E86080"/>
    <w:rsid w:val="00E860F5"/>
    <w:rsid w:val="00E86264"/>
    <w:rsid w:val="00E86360"/>
    <w:rsid w:val="00E864E8"/>
    <w:rsid w:val="00E86618"/>
    <w:rsid w:val="00E86657"/>
    <w:rsid w:val="00E867DF"/>
    <w:rsid w:val="00E86A56"/>
    <w:rsid w:val="00E86CD2"/>
    <w:rsid w:val="00E86E43"/>
    <w:rsid w:val="00E87123"/>
    <w:rsid w:val="00E8729B"/>
    <w:rsid w:val="00E872E7"/>
    <w:rsid w:val="00E8751C"/>
    <w:rsid w:val="00E875D5"/>
    <w:rsid w:val="00E87640"/>
    <w:rsid w:val="00E87C10"/>
    <w:rsid w:val="00E87EEF"/>
    <w:rsid w:val="00E90083"/>
    <w:rsid w:val="00E90371"/>
    <w:rsid w:val="00E903DC"/>
    <w:rsid w:val="00E90519"/>
    <w:rsid w:val="00E9076C"/>
    <w:rsid w:val="00E908B5"/>
    <w:rsid w:val="00E90976"/>
    <w:rsid w:val="00E90A04"/>
    <w:rsid w:val="00E90BA6"/>
    <w:rsid w:val="00E90C45"/>
    <w:rsid w:val="00E90D12"/>
    <w:rsid w:val="00E90EB5"/>
    <w:rsid w:val="00E90F3B"/>
    <w:rsid w:val="00E90F60"/>
    <w:rsid w:val="00E91035"/>
    <w:rsid w:val="00E9118C"/>
    <w:rsid w:val="00E91366"/>
    <w:rsid w:val="00E91387"/>
    <w:rsid w:val="00E91492"/>
    <w:rsid w:val="00E91556"/>
    <w:rsid w:val="00E91570"/>
    <w:rsid w:val="00E916FF"/>
    <w:rsid w:val="00E91713"/>
    <w:rsid w:val="00E91744"/>
    <w:rsid w:val="00E9175F"/>
    <w:rsid w:val="00E91936"/>
    <w:rsid w:val="00E9198E"/>
    <w:rsid w:val="00E91BC9"/>
    <w:rsid w:val="00E91D6E"/>
    <w:rsid w:val="00E920F8"/>
    <w:rsid w:val="00E92151"/>
    <w:rsid w:val="00E921F9"/>
    <w:rsid w:val="00E92385"/>
    <w:rsid w:val="00E924D3"/>
    <w:rsid w:val="00E92571"/>
    <w:rsid w:val="00E925E0"/>
    <w:rsid w:val="00E9267B"/>
    <w:rsid w:val="00E92688"/>
    <w:rsid w:val="00E92707"/>
    <w:rsid w:val="00E92870"/>
    <w:rsid w:val="00E92972"/>
    <w:rsid w:val="00E92BA1"/>
    <w:rsid w:val="00E92C4E"/>
    <w:rsid w:val="00E92C75"/>
    <w:rsid w:val="00E92D1D"/>
    <w:rsid w:val="00E931D3"/>
    <w:rsid w:val="00E933AA"/>
    <w:rsid w:val="00E9345A"/>
    <w:rsid w:val="00E93492"/>
    <w:rsid w:val="00E934D1"/>
    <w:rsid w:val="00E934FF"/>
    <w:rsid w:val="00E9374C"/>
    <w:rsid w:val="00E937E1"/>
    <w:rsid w:val="00E93824"/>
    <w:rsid w:val="00E93B84"/>
    <w:rsid w:val="00E93B97"/>
    <w:rsid w:val="00E93E06"/>
    <w:rsid w:val="00E93E9C"/>
    <w:rsid w:val="00E93F2A"/>
    <w:rsid w:val="00E94179"/>
    <w:rsid w:val="00E94374"/>
    <w:rsid w:val="00E9438B"/>
    <w:rsid w:val="00E94559"/>
    <w:rsid w:val="00E9458B"/>
    <w:rsid w:val="00E945B9"/>
    <w:rsid w:val="00E945F3"/>
    <w:rsid w:val="00E946C5"/>
    <w:rsid w:val="00E94763"/>
    <w:rsid w:val="00E948C5"/>
    <w:rsid w:val="00E94918"/>
    <w:rsid w:val="00E94A78"/>
    <w:rsid w:val="00E94A9E"/>
    <w:rsid w:val="00E94BA7"/>
    <w:rsid w:val="00E94CBB"/>
    <w:rsid w:val="00E94D17"/>
    <w:rsid w:val="00E94F6E"/>
    <w:rsid w:val="00E950AF"/>
    <w:rsid w:val="00E950C6"/>
    <w:rsid w:val="00E95136"/>
    <w:rsid w:val="00E952C9"/>
    <w:rsid w:val="00E95374"/>
    <w:rsid w:val="00E95468"/>
    <w:rsid w:val="00E954ED"/>
    <w:rsid w:val="00E95503"/>
    <w:rsid w:val="00E95759"/>
    <w:rsid w:val="00E957EC"/>
    <w:rsid w:val="00E959F9"/>
    <w:rsid w:val="00E95A0C"/>
    <w:rsid w:val="00E95B36"/>
    <w:rsid w:val="00E95B4C"/>
    <w:rsid w:val="00E95E8F"/>
    <w:rsid w:val="00E96023"/>
    <w:rsid w:val="00E9644E"/>
    <w:rsid w:val="00E9661A"/>
    <w:rsid w:val="00E966AE"/>
    <w:rsid w:val="00E96710"/>
    <w:rsid w:val="00E96788"/>
    <w:rsid w:val="00E968BA"/>
    <w:rsid w:val="00E96AA1"/>
    <w:rsid w:val="00E96ADC"/>
    <w:rsid w:val="00E96BDE"/>
    <w:rsid w:val="00E96C4D"/>
    <w:rsid w:val="00E96E69"/>
    <w:rsid w:val="00E96E9F"/>
    <w:rsid w:val="00E97056"/>
    <w:rsid w:val="00E9765E"/>
    <w:rsid w:val="00E97981"/>
    <w:rsid w:val="00E97A3B"/>
    <w:rsid w:val="00E97B4A"/>
    <w:rsid w:val="00E97BB6"/>
    <w:rsid w:val="00E97BDF"/>
    <w:rsid w:val="00EA00A9"/>
    <w:rsid w:val="00EA02A5"/>
    <w:rsid w:val="00EA0332"/>
    <w:rsid w:val="00EA0395"/>
    <w:rsid w:val="00EA0510"/>
    <w:rsid w:val="00EA053E"/>
    <w:rsid w:val="00EA059C"/>
    <w:rsid w:val="00EA08F7"/>
    <w:rsid w:val="00EA0A42"/>
    <w:rsid w:val="00EA0A73"/>
    <w:rsid w:val="00EA0B5E"/>
    <w:rsid w:val="00EA0B6F"/>
    <w:rsid w:val="00EA0BF0"/>
    <w:rsid w:val="00EA0C81"/>
    <w:rsid w:val="00EA0D3C"/>
    <w:rsid w:val="00EA0D68"/>
    <w:rsid w:val="00EA0E4B"/>
    <w:rsid w:val="00EA0E80"/>
    <w:rsid w:val="00EA0E9A"/>
    <w:rsid w:val="00EA0FCF"/>
    <w:rsid w:val="00EA1836"/>
    <w:rsid w:val="00EA1BDF"/>
    <w:rsid w:val="00EA1BF1"/>
    <w:rsid w:val="00EA1C3C"/>
    <w:rsid w:val="00EA1D85"/>
    <w:rsid w:val="00EA2078"/>
    <w:rsid w:val="00EA208E"/>
    <w:rsid w:val="00EA21F3"/>
    <w:rsid w:val="00EA22ED"/>
    <w:rsid w:val="00EA2471"/>
    <w:rsid w:val="00EA258E"/>
    <w:rsid w:val="00EA2762"/>
    <w:rsid w:val="00EA2887"/>
    <w:rsid w:val="00EA2B23"/>
    <w:rsid w:val="00EA2B9E"/>
    <w:rsid w:val="00EA2C80"/>
    <w:rsid w:val="00EA2D1B"/>
    <w:rsid w:val="00EA2D6D"/>
    <w:rsid w:val="00EA332A"/>
    <w:rsid w:val="00EA33CD"/>
    <w:rsid w:val="00EA3641"/>
    <w:rsid w:val="00EA36B0"/>
    <w:rsid w:val="00EA3705"/>
    <w:rsid w:val="00EA370F"/>
    <w:rsid w:val="00EA3768"/>
    <w:rsid w:val="00EA3B40"/>
    <w:rsid w:val="00EA3CDE"/>
    <w:rsid w:val="00EA3CED"/>
    <w:rsid w:val="00EA3D54"/>
    <w:rsid w:val="00EA3E6B"/>
    <w:rsid w:val="00EA3EE7"/>
    <w:rsid w:val="00EA422C"/>
    <w:rsid w:val="00EA44ED"/>
    <w:rsid w:val="00EA466A"/>
    <w:rsid w:val="00EA4671"/>
    <w:rsid w:val="00EA46DD"/>
    <w:rsid w:val="00EA4770"/>
    <w:rsid w:val="00EA4797"/>
    <w:rsid w:val="00EA49F6"/>
    <w:rsid w:val="00EA4A9A"/>
    <w:rsid w:val="00EA4AAF"/>
    <w:rsid w:val="00EA4E4E"/>
    <w:rsid w:val="00EA4F2E"/>
    <w:rsid w:val="00EA5073"/>
    <w:rsid w:val="00EA5155"/>
    <w:rsid w:val="00EA5638"/>
    <w:rsid w:val="00EA563A"/>
    <w:rsid w:val="00EA5733"/>
    <w:rsid w:val="00EA573C"/>
    <w:rsid w:val="00EA5783"/>
    <w:rsid w:val="00EA58E4"/>
    <w:rsid w:val="00EA59BA"/>
    <w:rsid w:val="00EA5A62"/>
    <w:rsid w:val="00EA5B77"/>
    <w:rsid w:val="00EA5BC2"/>
    <w:rsid w:val="00EA5F13"/>
    <w:rsid w:val="00EA64E8"/>
    <w:rsid w:val="00EA668C"/>
    <w:rsid w:val="00EA6733"/>
    <w:rsid w:val="00EA6766"/>
    <w:rsid w:val="00EA6785"/>
    <w:rsid w:val="00EA6887"/>
    <w:rsid w:val="00EA6A64"/>
    <w:rsid w:val="00EA6D7B"/>
    <w:rsid w:val="00EA6FA7"/>
    <w:rsid w:val="00EA7020"/>
    <w:rsid w:val="00EA70D7"/>
    <w:rsid w:val="00EA712D"/>
    <w:rsid w:val="00EA71EF"/>
    <w:rsid w:val="00EA725E"/>
    <w:rsid w:val="00EA749D"/>
    <w:rsid w:val="00EA7579"/>
    <w:rsid w:val="00EA76D9"/>
    <w:rsid w:val="00EA774B"/>
    <w:rsid w:val="00EA79C1"/>
    <w:rsid w:val="00EA7A6E"/>
    <w:rsid w:val="00EA7CC6"/>
    <w:rsid w:val="00EA7D1B"/>
    <w:rsid w:val="00EA7D95"/>
    <w:rsid w:val="00EA7EC1"/>
    <w:rsid w:val="00EA7F77"/>
    <w:rsid w:val="00EB0072"/>
    <w:rsid w:val="00EB00A8"/>
    <w:rsid w:val="00EB019E"/>
    <w:rsid w:val="00EB027F"/>
    <w:rsid w:val="00EB0363"/>
    <w:rsid w:val="00EB0459"/>
    <w:rsid w:val="00EB0558"/>
    <w:rsid w:val="00EB0617"/>
    <w:rsid w:val="00EB08B6"/>
    <w:rsid w:val="00EB08F9"/>
    <w:rsid w:val="00EB0A06"/>
    <w:rsid w:val="00EB0AD1"/>
    <w:rsid w:val="00EB0B0D"/>
    <w:rsid w:val="00EB0C06"/>
    <w:rsid w:val="00EB1287"/>
    <w:rsid w:val="00EB14FF"/>
    <w:rsid w:val="00EB1714"/>
    <w:rsid w:val="00EB190B"/>
    <w:rsid w:val="00EB1A34"/>
    <w:rsid w:val="00EB1AF5"/>
    <w:rsid w:val="00EB1D81"/>
    <w:rsid w:val="00EB1E25"/>
    <w:rsid w:val="00EB20E1"/>
    <w:rsid w:val="00EB22C8"/>
    <w:rsid w:val="00EB23B6"/>
    <w:rsid w:val="00EB2421"/>
    <w:rsid w:val="00EB265F"/>
    <w:rsid w:val="00EB26EA"/>
    <w:rsid w:val="00EB26F6"/>
    <w:rsid w:val="00EB2776"/>
    <w:rsid w:val="00EB28F6"/>
    <w:rsid w:val="00EB2935"/>
    <w:rsid w:val="00EB29CA"/>
    <w:rsid w:val="00EB2A81"/>
    <w:rsid w:val="00EB2B44"/>
    <w:rsid w:val="00EB2C18"/>
    <w:rsid w:val="00EB2C29"/>
    <w:rsid w:val="00EB2E4A"/>
    <w:rsid w:val="00EB2F7B"/>
    <w:rsid w:val="00EB2FAE"/>
    <w:rsid w:val="00EB34C9"/>
    <w:rsid w:val="00EB35F6"/>
    <w:rsid w:val="00EB3624"/>
    <w:rsid w:val="00EB3723"/>
    <w:rsid w:val="00EB376F"/>
    <w:rsid w:val="00EB38AB"/>
    <w:rsid w:val="00EB392C"/>
    <w:rsid w:val="00EB3A33"/>
    <w:rsid w:val="00EB3AB4"/>
    <w:rsid w:val="00EB3C0A"/>
    <w:rsid w:val="00EB3D79"/>
    <w:rsid w:val="00EB3D86"/>
    <w:rsid w:val="00EB3E07"/>
    <w:rsid w:val="00EB3E4B"/>
    <w:rsid w:val="00EB3E70"/>
    <w:rsid w:val="00EB400A"/>
    <w:rsid w:val="00EB4084"/>
    <w:rsid w:val="00EB4085"/>
    <w:rsid w:val="00EB4151"/>
    <w:rsid w:val="00EB4225"/>
    <w:rsid w:val="00EB42E2"/>
    <w:rsid w:val="00EB43F1"/>
    <w:rsid w:val="00EB468D"/>
    <w:rsid w:val="00EB46E8"/>
    <w:rsid w:val="00EB4755"/>
    <w:rsid w:val="00EB4807"/>
    <w:rsid w:val="00EB4990"/>
    <w:rsid w:val="00EB4D89"/>
    <w:rsid w:val="00EB5058"/>
    <w:rsid w:val="00EB5246"/>
    <w:rsid w:val="00EB52DD"/>
    <w:rsid w:val="00EB52E2"/>
    <w:rsid w:val="00EB54F1"/>
    <w:rsid w:val="00EB5712"/>
    <w:rsid w:val="00EB5957"/>
    <w:rsid w:val="00EB5AA4"/>
    <w:rsid w:val="00EB5F1F"/>
    <w:rsid w:val="00EB5FD9"/>
    <w:rsid w:val="00EB6011"/>
    <w:rsid w:val="00EB60D9"/>
    <w:rsid w:val="00EB628D"/>
    <w:rsid w:val="00EB6799"/>
    <w:rsid w:val="00EB6961"/>
    <w:rsid w:val="00EB6AC5"/>
    <w:rsid w:val="00EB6BA1"/>
    <w:rsid w:val="00EB6C42"/>
    <w:rsid w:val="00EB6C86"/>
    <w:rsid w:val="00EB70AD"/>
    <w:rsid w:val="00EB71BF"/>
    <w:rsid w:val="00EB7404"/>
    <w:rsid w:val="00EB7611"/>
    <w:rsid w:val="00EB78FA"/>
    <w:rsid w:val="00EB7998"/>
    <w:rsid w:val="00EB79AF"/>
    <w:rsid w:val="00EB7AFA"/>
    <w:rsid w:val="00EB7B5A"/>
    <w:rsid w:val="00EB7F19"/>
    <w:rsid w:val="00EB7F90"/>
    <w:rsid w:val="00EC0005"/>
    <w:rsid w:val="00EC025D"/>
    <w:rsid w:val="00EC04EC"/>
    <w:rsid w:val="00EC0616"/>
    <w:rsid w:val="00EC0630"/>
    <w:rsid w:val="00EC0763"/>
    <w:rsid w:val="00EC0767"/>
    <w:rsid w:val="00EC0A08"/>
    <w:rsid w:val="00EC0CC3"/>
    <w:rsid w:val="00EC0DB7"/>
    <w:rsid w:val="00EC0EB6"/>
    <w:rsid w:val="00EC0F0E"/>
    <w:rsid w:val="00EC12F2"/>
    <w:rsid w:val="00EC145C"/>
    <w:rsid w:val="00EC1A27"/>
    <w:rsid w:val="00EC1C3B"/>
    <w:rsid w:val="00EC1C8D"/>
    <w:rsid w:val="00EC1CB9"/>
    <w:rsid w:val="00EC1CBE"/>
    <w:rsid w:val="00EC1D32"/>
    <w:rsid w:val="00EC1DD8"/>
    <w:rsid w:val="00EC1DE0"/>
    <w:rsid w:val="00EC1EFD"/>
    <w:rsid w:val="00EC2021"/>
    <w:rsid w:val="00EC2059"/>
    <w:rsid w:val="00EC2095"/>
    <w:rsid w:val="00EC2127"/>
    <w:rsid w:val="00EC2128"/>
    <w:rsid w:val="00EC22CB"/>
    <w:rsid w:val="00EC2551"/>
    <w:rsid w:val="00EC2721"/>
    <w:rsid w:val="00EC2762"/>
    <w:rsid w:val="00EC2B1D"/>
    <w:rsid w:val="00EC2C66"/>
    <w:rsid w:val="00EC2F9C"/>
    <w:rsid w:val="00EC3112"/>
    <w:rsid w:val="00EC313F"/>
    <w:rsid w:val="00EC3773"/>
    <w:rsid w:val="00EC398A"/>
    <w:rsid w:val="00EC3C41"/>
    <w:rsid w:val="00EC3D2E"/>
    <w:rsid w:val="00EC3EF8"/>
    <w:rsid w:val="00EC3F20"/>
    <w:rsid w:val="00EC3F9C"/>
    <w:rsid w:val="00EC4024"/>
    <w:rsid w:val="00EC4359"/>
    <w:rsid w:val="00EC438E"/>
    <w:rsid w:val="00EC46BA"/>
    <w:rsid w:val="00EC47EA"/>
    <w:rsid w:val="00EC480B"/>
    <w:rsid w:val="00EC48DB"/>
    <w:rsid w:val="00EC48FA"/>
    <w:rsid w:val="00EC4C4F"/>
    <w:rsid w:val="00EC4D1E"/>
    <w:rsid w:val="00EC4F4E"/>
    <w:rsid w:val="00EC5087"/>
    <w:rsid w:val="00EC5584"/>
    <w:rsid w:val="00EC572C"/>
    <w:rsid w:val="00EC5955"/>
    <w:rsid w:val="00EC5A08"/>
    <w:rsid w:val="00EC5CA4"/>
    <w:rsid w:val="00EC5EE8"/>
    <w:rsid w:val="00EC5FA4"/>
    <w:rsid w:val="00EC6186"/>
    <w:rsid w:val="00EC61BF"/>
    <w:rsid w:val="00EC6382"/>
    <w:rsid w:val="00EC6473"/>
    <w:rsid w:val="00EC6632"/>
    <w:rsid w:val="00EC6746"/>
    <w:rsid w:val="00EC6A60"/>
    <w:rsid w:val="00EC6AD2"/>
    <w:rsid w:val="00EC6AFB"/>
    <w:rsid w:val="00EC6B53"/>
    <w:rsid w:val="00EC6CBE"/>
    <w:rsid w:val="00EC7111"/>
    <w:rsid w:val="00EC73E3"/>
    <w:rsid w:val="00EC74C1"/>
    <w:rsid w:val="00EC77B8"/>
    <w:rsid w:val="00EC78B5"/>
    <w:rsid w:val="00EC78F1"/>
    <w:rsid w:val="00EC7902"/>
    <w:rsid w:val="00EC7A22"/>
    <w:rsid w:val="00EC7B0A"/>
    <w:rsid w:val="00EC7B9E"/>
    <w:rsid w:val="00EC7C19"/>
    <w:rsid w:val="00EC7C65"/>
    <w:rsid w:val="00EC7C7F"/>
    <w:rsid w:val="00EC7D96"/>
    <w:rsid w:val="00EC7E29"/>
    <w:rsid w:val="00EC7E45"/>
    <w:rsid w:val="00EC7EC5"/>
    <w:rsid w:val="00EC7F3E"/>
    <w:rsid w:val="00EC7F6B"/>
    <w:rsid w:val="00ED00D9"/>
    <w:rsid w:val="00ED0177"/>
    <w:rsid w:val="00ED0224"/>
    <w:rsid w:val="00ED0466"/>
    <w:rsid w:val="00ED0839"/>
    <w:rsid w:val="00ED083C"/>
    <w:rsid w:val="00ED0894"/>
    <w:rsid w:val="00ED0956"/>
    <w:rsid w:val="00ED0983"/>
    <w:rsid w:val="00ED0A50"/>
    <w:rsid w:val="00ED0B9F"/>
    <w:rsid w:val="00ED0BB5"/>
    <w:rsid w:val="00ED0EF8"/>
    <w:rsid w:val="00ED107C"/>
    <w:rsid w:val="00ED107F"/>
    <w:rsid w:val="00ED117B"/>
    <w:rsid w:val="00ED11E1"/>
    <w:rsid w:val="00ED1473"/>
    <w:rsid w:val="00ED1550"/>
    <w:rsid w:val="00ED15B1"/>
    <w:rsid w:val="00ED1627"/>
    <w:rsid w:val="00ED1851"/>
    <w:rsid w:val="00ED1DDB"/>
    <w:rsid w:val="00ED1EA0"/>
    <w:rsid w:val="00ED1EB9"/>
    <w:rsid w:val="00ED2090"/>
    <w:rsid w:val="00ED20B0"/>
    <w:rsid w:val="00ED2B82"/>
    <w:rsid w:val="00ED2D7F"/>
    <w:rsid w:val="00ED3001"/>
    <w:rsid w:val="00ED3073"/>
    <w:rsid w:val="00ED3156"/>
    <w:rsid w:val="00ED33A1"/>
    <w:rsid w:val="00ED3403"/>
    <w:rsid w:val="00ED34AA"/>
    <w:rsid w:val="00ED36AD"/>
    <w:rsid w:val="00ED38D2"/>
    <w:rsid w:val="00ED3948"/>
    <w:rsid w:val="00ED3A7A"/>
    <w:rsid w:val="00ED3AC6"/>
    <w:rsid w:val="00ED3AE6"/>
    <w:rsid w:val="00ED3C80"/>
    <w:rsid w:val="00ED3D40"/>
    <w:rsid w:val="00ED3D44"/>
    <w:rsid w:val="00ED3DF6"/>
    <w:rsid w:val="00ED3F0F"/>
    <w:rsid w:val="00ED3F52"/>
    <w:rsid w:val="00ED3F55"/>
    <w:rsid w:val="00ED4050"/>
    <w:rsid w:val="00ED41AB"/>
    <w:rsid w:val="00ED45A3"/>
    <w:rsid w:val="00ED45D6"/>
    <w:rsid w:val="00ED46AC"/>
    <w:rsid w:val="00ED475E"/>
    <w:rsid w:val="00ED4779"/>
    <w:rsid w:val="00ED4925"/>
    <w:rsid w:val="00ED4988"/>
    <w:rsid w:val="00ED4C9C"/>
    <w:rsid w:val="00ED4D8A"/>
    <w:rsid w:val="00ED4FB3"/>
    <w:rsid w:val="00ED5197"/>
    <w:rsid w:val="00ED5274"/>
    <w:rsid w:val="00ED5304"/>
    <w:rsid w:val="00ED5337"/>
    <w:rsid w:val="00ED5435"/>
    <w:rsid w:val="00ED56AE"/>
    <w:rsid w:val="00ED5AC4"/>
    <w:rsid w:val="00ED5B55"/>
    <w:rsid w:val="00ED5B98"/>
    <w:rsid w:val="00ED5CB2"/>
    <w:rsid w:val="00ED5EF3"/>
    <w:rsid w:val="00ED60E7"/>
    <w:rsid w:val="00ED60F4"/>
    <w:rsid w:val="00ED6275"/>
    <w:rsid w:val="00ED6649"/>
    <w:rsid w:val="00ED673F"/>
    <w:rsid w:val="00ED67B0"/>
    <w:rsid w:val="00ED67E5"/>
    <w:rsid w:val="00ED67ED"/>
    <w:rsid w:val="00ED6851"/>
    <w:rsid w:val="00ED6C18"/>
    <w:rsid w:val="00ED6E20"/>
    <w:rsid w:val="00ED6F54"/>
    <w:rsid w:val="00ED7485"/>
    <w:rsid w:val="00ED74DA"/>
    <w:rsid w:val="00ED767F"/>
    <w:rsid w:val="00ED77D8"/>
    <w:rsid w:val="00ED78CE"/>
    <w:rsid w:val="00ED7996"/>
    <w:rsid w:val="00ED7B56"/>
    <w:rsid w:val="00ED7B73"/>
    <w:rsid w:val="00ED7F1E"/>
    <w:rsid w:val="00EE00DF"/>
    <w:rsid w:val="00EE0221"/>
    <w:rsid w:val="00EE041B"/>
    <w:rsid w:val="00EE086A"/>
    <w:rsid w:val="00EE0969"/>
    <w:rsid w:val="00EE0B47"/>
    <w:rsid w:val="00EE0ED3"/>
    <w:rsid w:val="00EE11CC"/>
    <w:rsid w:val="00EE1270"/>
    <w:rsid w:val="00EE1531"/>
    <w:rsid w:val="00EE1584"/>
    <w:rsid w:val="00EE185D"/>
    <w:rsid w:val="00EE1881"/>
    <w:rsid w:val="00EE1F51"/>
    <w:rsid w:val="00EE210B"/>
    <w:rsid w:val="00EE23A8"/>
    <w:rsid w:val="00EE244A"/>
    <w:rsid w:val="00EE24A1"/>
    <w:rsid w:val="00EE26D5"/>
    <w:rsid w:val="00EE274A"/>
    <w:rsid w:val="00EE2A3C"/>
    <w:rsid w:val="00EE2C30"/>
    <w:rsid w:val="00EE2FB2"/>
    <w:rsid w:val="00EE3121"/>
    <w:rsid w:val="00EE314E"/>
    <w:rsid w:val="00EE349C"/>
    <w:rsid w:val="00EE3532"/>
    <w:rsid w:val="00EE3836"/>
    <w:rsid w:val="00EE3919"/>
    <w:rsid w:val="00EE3AB2"/>
    <w:rsid w:val="00EE3BA1"/>
    <w:rsid w:val="00EE3C21"/>
    <w:rsid w:val="00EE3D80"/>
    <w:rsid w:val="00EE3DED"/>
    <w:rsid w:val="00EE413F"/>
    <w:rsid w:val="00EE4279"/>
    <w:rsid w:val="00EE42BE"/>
    <w:rsid w:val="00EE43B4"/>
    <w:rsid w:val="00EE440A"/>
    <w:rsid w:val="00EE44F5"/>
    <w:rsid w:val="00EE4525"/>
    <w:rsid w:val="00EE4572"/>
    <w:rsid w:val="00EE470A"/>
    <w:rsid w:val="00EE4790"/>
    <w:rsid w:val="00EE486C"/>
    <w:rsid w:val="00EE4C06"/>
    <w:rsid w:val="00EE4D9A"/>
    <w:rsid w:val="00EE4DDF"/>
    <w:rsid w:val="00EE4E8D"/>
    <w:rsid w:val="00EE504A"/>
    <w:rsid w:val="00EE53E3"/>
    <w:rsid w:val="00EE5515"/>
    <w:rsid w:val="00EE572C"/>
    <w:rsid w:val="00EE587D"/>
    <w:rsid w:val="00EE588F"/>
    <w:rsid w:val="00EE5979"/>
    <w:rsid w:val="00EE5A3C"/>
    <w:rsid w:val="00EE5B00"/>
    <w:rsid w:val="00EE5B0B"/>
    <w:rsid w:val="00EE5C34"/>
    <w:rsid w:val="00EE5DD5"/>
    <w:rsid w:val="00EE5F54"/>
    <w:rsid w:val="00EE5F5B"/>
    <w:rsid w:val="00EE602D"/>
    <w:rsid w:val="00EE61CD"/>
    <w:rsid w:val="00EE635C"/>
    <w:rsid w:val="00EE63C4"/>
    <w:rsid w:val="00EE6484"/>
    <w:rsid w:val="00EE6634"/>
    <w:rsid w:val="00EE67B9"/>
    <w:rsid w:val="00EE694E"/>
    <w:rsid w:val="00EE69A3"/>
    <w:rsid w:val="00EE6CC5"/>
    <w:rsid w:val="00EE6D70"/>
    <w:rsid w:val="00EE6DA1"/>
    <w:rsid w:val="00EE6E78"/>
    <w:rsid w:val="00EE6E81"/>
    <w:rsid w:val="00EE6E92"/>
    <w:rsid w:val="00EE70B2"/>
    <w:rsid w:val="00EE71A2"/>
    <w:rsid w:val="00EE723B"/>
    <w:rsid w:val="00EE7302"/>
    <w:rsid w:val="00EE740F"/>
    <w:rsid w:val="00EE7BD5"/>
    <w:rsid w:val="00EE7C46"/>
    <w:rsid w:val="00EE7D05"/>
    <w:rsid w:val="00EE7D60"/>
    <w:rsid w:val="00EE7E3F"/>
    <w:rsid w:val="00EE7EF2"/>
    <w:rsid w:val="00EE7F75"/>
    <w:rsid w:val="00EE7FDA"/>
    <w:rsid w:val="00EF0011"/>
    <w:rsid w:val="00EF0274"/>
    <w:rsid w:val="00EF02C3"/>
    <w:rsid w:val="00EF0432"/>
    <w:rsid w:val="00EF0514"/>
    <w:rsid w:val="00EF0548"/>
    <w:rsid w:val="00EF06D0"/>
    <w:rsid w:val="00EF0795"/>
    <w:rsid w:val="00EF08FF"/>
    <w:rsid w:val="00EF09BD"/>
    <w:rsid w:val="00EF09F0"/>
    <w:rsid w:val="00EF0A0A"/>
    <w:rsid w:val="00EF0A99"/>
    <w:rsid w:val="00EF0C32"/>
    <w:rsid w:val="00EF0F55"/>
    <w:rsid w:val="00EF0FE1"/>
    <w:rsid w:val="00EF102D"/>
    <w:rsid w:val="00EF1371"/>
    <w:rsid w:val="00EF177E"/>
    <w:rsid w:val="00EF1940"/>
    <w:rsid w:val="00EF198E"/>
    <w:rsid w:val="00EF1AF6"/>
    <w:rsid w:val="00EF1CC3"/>
    <w:rsid w:val="00EF1DD0"/>
    <w:rsid w:val="00EF1FBC"/>
    <w:rsid w:val="00EF2167"/>
    <w:rsid w:val="00EF21AF"/>
    <w:rsid w:val="00EF229A"/>
    <w:rsid w:val="00EF22F1"/>
    <w:rsid w:val="00EF238B"/>
    <w:rsid w:val="00EF23C7"/>
    <w:rsid w:val="00EF256B"/>
    <w:rsid w:val="00EF2678"/>
    <w:rsid w:val="00EF26D6"/>
    <w:rsid w:val="00EF2885"/>
    <w:rsid w:val="00EF2A33"/>
    <w:rsid w:val="00EF2A8E"/>
    <w:rsid w:val="00EF2AA7"/>
    <w:rsid w:val="00EF2C7E"/>
    <w:rsid w:val="00EF2EFF"/>
    <w:rsid w:val="00EF2FAC"/>
    <w:rsid w:val="00EF304F"/>
    <w:rsid w:val="00EF3132"/>
    <w:rsid w:val="00EF36F8"/>
    <w:rsid w:val="00EF3B56"/>
    <w:rsid w:val="00EF3F28"/>
    <w:rsid w:val="00EF426A"/>
    <w:rsid w:val="00EF4610"/>
    <w:rsid w:val="00EF466A"/>
    <w:rsid w:val="00EF486A"/>
    <w:rsid w:val="00EF4A34"/>
    <w:rsid w:val="00EF4ACE"/>
    <w:rsid w:val="00EF4AF1"/>
    <w:rsid w:val="00EF4C86"/>
    <w:rsid w:val="00EF4F0A"/>
    <w:rsid w:val="00EF5059"/>
    <w:rsid w:val="00EF5150"/>
    <w:rsid w:val="00EF52D4"/>
    <w:rsid w:val="00EF535A"/>
    <w:rsid w:val="00EF5381"/>
    <w:rsid w:val="00EF556B"/>
    <w:rsid w:val="00EF5CFC"/>
    <w:rsid w:val="00EF5DDF"/>
    <w:rsid w:val="00EF5E11"/>
    <w:rsid w:val="00EF5FBA"/>
    <w:rsid w:val="00EF60B4"/>
    <w:rsid w:val="00EF6131"/>
    <w:rsid w:val="00EF6143"/>
    <w:rsid w:val="00EF6215"/>
    <w:rsid w:val="00EF6525"/>
    <w:rsid w:val="00EF67A8"/>
    <w:rsid w:val="00EF6838"/>
    <w:rsid w:val="00EF6A04"/>
    <w:rsid w:val="00EF6AFC"/>
    <w:rsid w:val="00EF6D14"/>
    <w:rsid w:val="00EF6EE7"/>
    <w:rsid w:val="00EF6F19"/>
    <w:rsid w:val="00EF7009"/>
    <w:rsid w:val="00EF7150"/>
    <w:rsid w:val="00EF71C1"/>
    <w:rsid w:val="00EF71F9"/>
    <w:rsid w:val="00EF7305"/>
    <w:rsid w:val="00EF7322"/>
    <w:rsid w:val="00EF74B4"/>
    <w:rsid w:val="00EF75AB"/>
    <w:rsid w:val="00EF7638"/>
    <w:rsid w:val="00EF76BE"/>
    <w:rsid w:val="00EF76EA"/>
    <w:rsid w:val="00EF782B"/>
    <w:rsid w:val="00EF7836"/>
    <w:rsid w:val="00EF792B"/>
    <w:rsid w:val="00EF7CE1"/>
    <w:rsid w:val="00EF7D7E"/>
    <w:rsid w:val="00EF7DC6"/>
    <w:rsid w:val="00EF7E4C"/>
    <w:rsid w:val="00F00026"/>
    <w:rsid w:val="00F00089"/>
    <w:rsid w:val="00F000CB"/>
    <w:rsid w:val="00F001D9"/>
    <w:rsid w:val="00F0030A"/>
    <w:rsid w:val="00F00513"/>
    <w:rsid w:val="00F0084E"/>
    <w:rsid w:val="00F00966"/>
    <w:rsid w:val="00F00FA2"/>
    <w:rsid w:val="00F011D8"/>
    <w:rsid w:val="00F012BA"/>
    <w:rsid w:val="00F01399"/>
    <w:rsid w:val="00F016C1"/>
    <w:rsid w:val="00F01873"/>
    <w:rsid w:val="00F018DD"/>
    <w:rsid w:val="00F01BF4"/>
    <w:rsid w:val="00F01E8E"/>
    <w:rsid w:val="00F0200F"/>
    <w:rsid w:val="00F021DB"/>
    <w:rsid w:val="00F025BE"/>
    <w:rsid w:val="00F025EA"/>
    <w:rsid w:val="00F02688"/>
    <w:rsid w:val="00F027BA"/>
    <w:rsid w:val="00F02977"/>
    <w:rsid w:val="00F02986"/>
    <w:rsid w:val="00F029BF"/>
    <w:rsid w:val="00F02BB0"/>
    <w:rsid w:val="00F02C94"/>
    <w:rsid w:val="00F02CF1"/>
    <w:rsid w:val="00F02D0C"/>
    <w:rsid w:val="00F02E05"/>
    <w:rsid w:val="00F02E23"/>
    <w:rsid w:val="00F02E77"/>
    <w:rsid w:val="00F02E92"/>
    <w:rsid w:val="00F0307C"/>
    <w:rsid w:val="00F031B9"/>
    <w:rsid w:val="00F03215"/>
    <w:rsid w:val="00F033F1"/>
    <w:rsid w:val="00F039F3"/>
    <w:rsid w:val="00F03CF6"/>
    <w:rsid w:val="00F04003"/>
    <w:rsid w:val="00F04024"/>
    <w:rsid w:val="00F04058"/>
    <w:rsid w:val="00F041DE"/>
    <w:rsid w:val="00F0426E"/>
    <w:rsid w:val="00F0429C"/>
    <w:rsid w:val="00F043F3"/>
    <w:rsid w:val="00F04426"/>
    <w:rsid w:val="00F04428"/>
    <w:rsid w:val="00F045B0"/>
    <w:rsid w:val="00F045F1"/>
    <w:rsid w:val="00F04673"/>
    <w:rsid w:val="00F04822"/>
    <w:rsid w:val="00F04A61"/>
    <w:rsid w:val="00F04B46"/>
    <w:rsid w:val="00F04F88"/>
    <w:rsid w:val="00F04FE7"/>
    <w:rsid w:val="00F050E1"/>
    <w:rsid w:val="00F05234"/>
    <w:rsid w:val="00F05260"/>
    <w:rsid w:val="00F05272"/>
    <w:rsid w:val="00F059C1"/>
    <w:rsid w:val="00F05BCC"/>
    <w:rsid w:val="00F05C96"/>
    <w:rsid w:val="00F05D03"/>
    <w:rsid w:val="00F05D3B"/>
    <w:rsid w:val="00F05F8C"/>
    <w:rsid w:val="00F0602A"/>
    <w:rsid w:val="00F060A2"/>
    <w:rsid w:val="00F060E4"/>
    <w:rsid w:val="00F0615B"/>
    <w:rsid w:val="00F06161"/>
    <w:rsid w:val="00F063BD"/>
    <w:rsid w:val="00F06615"/>
    <w:rsid w:val="00F066E0"/>
    <w:rsid w:val="00F06736"/>
    <w:rsid w:val="00F0682A"/>
    <w:rsid w:val="00F0682D"/>
    <w:rsid w:val="00F06A8A"/>
    <w:rsid w:val="00F06BC3"/>
    <w:rsid w:val="00F06C88"/>
    <w:rsid w:val="00F06ED5"/>
    <w:rsid w:val="00F06F7C"/>
    <w:rsid w:val="00F06F9D"/>
    <w:rsid w:val="00F071CC"/>
    <w:rsid w:val="00F0724F"/>
    <w:rsid w:val="00F07584"/>
    <w:rsid w:val="00F0767F"/>
    <w:rsid w:val="00F078B6"/>
    <w:rsid w:val="00F07A7A"/>
    <w:rsid w:val="00F07DF3"/>
    <w:rsid w:val="00F07F46"/>
    <w:rsid w:val="00F102E0"/>
    <w:rsid w:val="00F10420"/>
    <w:rsid w:val="00F1042D"/>
    <w:rsid w:val="00F10445"/>
    <w:rsid w:val="00F107EA"/>
    <w:rsid w:val="00F10A1C"/>
    <w:rsid w:val="00F10BA9"/>
    <w:rsid w:val="00F10E1F"/>
    <w:rsid w:val="00F11066"/>
    <w:rsid w:val="00F110F8"/>
    <w:rsid w:val="00F11196"/>
    <w:rsid w:val="00F111C2"/>
    <w:rsid w:val="00F11356"/>
    <w:rsid w:val="00F113F7"/>
    <w:rsid w:val="00F1145A"/>
    <w:rsid w:val="00F11460"/>
    <w:rsid w:val="00F11715"/>
    <w:rsid w:val="00F11885"/>
    <w:rsid w:val="00F11B64"/>
    <w:rsid w:val="00F11C6A"/>
    <w:rsid w:val="00F11F23"/>
    <w:rsid w:val="00F11F5C"/>
    <w:rsid w:val="00F1211A"/>
    <w:rsid w:val="00F12160"/>
    <w:rsid w:val="00F1234C"/>
    <w:rsid w:val="00F127C8"/>
    <w:rsid w:val="00F127F2"/>
    <w:rsid w:val="00F12841"/>
    <w:rsid w:val="00F12910"/>
    <w:rsid w:val="00F12948"/>
    <w:rsid w:val="00F12AAD"/>
    <w:rsid w:val="00F12AAF"/>
    <w:rsid w:val="00F12BBE"/>
    <w:rsid w:val="00F12CCF"/>
    <w:rsid w:val="00F12DC8"/>
    <w:rsid w:val="00F12DCB"/>
    <w:rsid w:val="00F12F8F"/>
    <w:rsid w:val="00F130B5"/>
    <w:rsid w:val="00F13176"/>
    <w:rsid w:val="00F13337"/>
    <w:rsid w:val="00F1342E"/>
    <w:rsid w:val="00F13448"/>
    <w:rsid w:val="00F1347B"/>
    <w:rsid w:val="00F13554"/>
    <w:rsid w:val="00F135BA"/>
    <w:rsid w:val="00F135EB"/>
    <w:rsid w:val="00F13689"/>
    <w:rsid w:val="00F136DE"/>
    <w:rsid w:val="00F13936"/>
    <w:rsid w:val="00F13BE7"/>
    <w:rsid w:val="00F13D0D"/>
    <w:rsid w:val="00F13D9A"/>
    <w:rsid w:val="00F13DA8"/>
    <w:rsid w:val="00F14233"/>
    <w:rsid w:val="00F142E9"/>
    <w:rsid w:val="00F143AB"/>
    <w:rsid w:val="00F146D2"/>
    <w:rsid w:val="00F1471F"/>
    <w:rsid w:val="00F14789"/>
    <w:rsid w:val="00F14A58"/>
    <w:rsid w:val="00F14CDC"/>
    <w:rsid w:val="00F14E34"/>
    <w:rsid w:val="00F14EAF"/>
    <w:rsid w:val="00F1504E"/>
    <w:rsid w:val="00F152A3"/>
    <w:rsid w:val="00F15317"/>
    <w:rsid w:val="00F1532F"/>
    <w:rsid w:val="00F15387"/>
    <w:rsid w:val="00F157A8"/>
    <w:rsid w:val="00F15B83"/>
    <w:rsid w:val="00F15BFE"/>
    <w:rsid w:val="00F15EEF"/>
    <w:rsid w:val="00F15F73"/>
    <w:rsid w:val="00F15FB4"/>
    <w:rsid w:val="00F1616F"/>
    <w:rsid w:val="00F1638F"/>
    <w:rsid w:val="00F16418"/>
    <w:rsid w:val="00F16454"/>
    <w:rsid w:val="00F164CF"/>
    <w:rsid w:val="00F165A4"/>
    <w:rsid w:val="00F16747"/>
    <w:rsid w:val="00F1682B"/>
    <w:rsid w:val="00F169B4"/>
    <w:rsid w:val="00F16A28"/>
    <w:rsid w:val="00F16D2E"/>
    <w:rsid w:val="00F17142"/>
    <w:rsid w:val="00F17294"/>
    <w:rsid w:val="00F17295"/>
    <w:rsid w:val="00F1742D"/>
    <w:rsid w:val="00F174CB"/>
    <w:rsid w:val="00F175E0"/>
    <w:rsid w:val="00F17752"/>
    <w:rsid w:val="00F1781E"/>
    <w:rsid w:val="00F178C5"/>
    <w:rsid w:val="00F179A3"/>
    <w:rsid w:val="00F17B4C"/>
    <w:rsid w:val="00F17C08"/>
    <w:rsid w:val="00F17E4F"/>
    <w:rsid w:val="00F17F78"/>
    <w:rsid w:val="00F200D5"/>
    <w:rsid w:val="00F20395"/>
    <w:rsid w:val="00F20423"/>
    <w:rsid w:val="00F206B0"/>
    <w:rsid w:val="00F20748"/>
    <w:rsid w:val="00F207F5"/>
    <w:rsid w:val="00F20AC9"/>
    <w:rsid w:val="00F20B12"/>
    <w:rsid w:val="00F20CDF"/>
    <w:rsid w:val="00F20D1C"/>
    <w:rsid w:val="00F20D4C"/>
    <w:rsid w:val="00F20F9C"/>
    <w:rsid w:val="00F212BA"/>
    <w:rsid w:val="00F2161D"/>
    <w:rsid w:val="00F2191A"/>
    <w:rsid w:val="00F21A76"/>
    <w:rsid w:val="00F21DC7"/>
    <w:rsid w:val="00F21F17"/>
    <w:rsid w:val="00F21FAF"/>
    <w:rsid w:val="00F2234C"/>
    <w:rsid w:val="00F22493"/>
    <w:rsid w:val="00F22509"/>
    <w:rsid w:val="00F2252C"/>
    <w:rsid w:val="00F2252D"/>
    <w:rsid w:val="00F22704"/>
    <w:rsid w:val="00F22991"/>
    <w:rsid w:val="00F22A46"/>
    <w:rsid w:val="00F22AF9"/>
    <w:rsid w:val="00F22E2E"/>
    <w:rsid w:val="00F23082"/>
    <w:rsid w:val="00F23518"/>
    <w:rsid w:val="00F2361D"/>
    <w:rsid w:val="00F2377F"/>
    <w:rsid w:val="00F23932"/>
    <w:rsid w:val="00F23BC9"/>
    <w:rsid w:val="00F23CE1"/>
    <w:rsid w:val="00F23F0D"/>
    <w:rsid w:val="00F23F98"/>
    <w:rsid w:val="00F24142"/>
    <w:rsid w:val="00F241E8"/>
    <w:rsid w:val="00F24393"/>
    <w:rsid w:val="00F243B9"/>
    <w:rsid w:val="00F24549"/>
    <w:rsid w:val="00F245EE"/>
    <w:rsid w:val="00F24655"/>
    <w:rsid w:val="00F24839"/>
    <w:rsid w:val="00F24854"/>
    <w:rsid w:val="00F248FE"/>
    <w:rsid w:val="00F24ACC"/>
    <w:rsid w:val="00F24B3F"/>
    <w:rsid w:val="00F24BC0"/>
    <w:rsid w:val="00F24D4A"/>
    <w:rsid w:val="00F24E2F"/>
    <w:rsid w:val="00F24F40"/>
    <w:rsid w:val="00F2510A"/>
    <w:rsid w:val="00F255B8"/>
    <w:rsid w:val="00F25602"/>
    <w:rsid w:val="00F25656"/>
    <w:rsid w:val="00F25826"/>
    <w:rsid w:val="00F258DA"/>
    <w:rsid w:val="00F25994"/>
    <w:rsid w:val="00F25BE6"/>
    <w:rsid w:val="00F25CC4"/>
    <w:rsid w:val="00F25DF5"/>
    <w:rsid w:val="00F25EB9"/>
    <w:rsid w:val="00F25F84"/>
    <w:rsid w:val="00F262BC"/>
    <w:rsid w:val="00F263A7"/>
    <w:rsid w:val="00F26409"/>
    <w:rsid w:val="00F2651D"/>
    <w:rsid w:val="00F26724"/>
    <w:rsid w:val="00F26747"/>
    <w:rsid w:val="00F26925"/>
    <w:rsid w:val="00F26ABD"/>
    <w:rsid w:val="00F26B67"/>
    <w:rsid w:val="00F26F64"/>
    <w:rsid w:val="00F26FD7"/>
    <w:rsid w:val="00F270FF"/>
    <w:rsid w:val="00F2742C"/>
    <w:rsid w:val="00F2745E"/>
    <w:rsid w:val="00F2747B"/>
    <w:rsid w:val="00F276A9"/>
    <w:rsid w:val="00F27832"/>
    <w:rsid w:val="00F27871"/>
    <w:rsid w:val="00F27916"/>
    <w:rsid w:val="00F279C4"/>
    <w:rsid w:val="00F27AB6"/>
    <w:rsid w:val="00F27B69"/>
    <w:rsid w:val="00F30169"/>
    <w:rsid w:val="00F30324"/>
    <w:rsid w:val="00F304B2"/>
    <w:rsid w:val="00F305DE"/>
    <w:rsid w:val="00F30747"/>
    <w:rsid w:val="00F3081D"/>
    <w:rsid w:val="00F30955"/>
    <w:rsid w:val="00F30BC1"/>
    <w:rsid w:val="00F30E2B"/>
    <w:rsid w:val="00F31156"/>
    <w:rsid w:val="00F31196"/>
    <w:rsid w:val="00F3122E"/>
    <w:rsid w:val="00F3141D"/>
    <w:rsid w:val="00F31451"/>
    <w:rsid w:val="00F31499"/>
    <w:rsid w:val="00F3168D"/>
    <w:rsid w:val="00F31721"/>
    <w:rsid w:val="00F31775"/>
    <w:rsid w:val="00F319E6"/>
    <w:rsid w:val="00F31F89"/>
    <w:rsid w:val="00F32185"/>
    <w:rsid w:val="00F32425"/>
    <w:rsid w:val="00F325BD"/>
    <w:rsid w:val="00F3266C"/>
    <w:rsid w:val="00F32782"/>
    <w:rsid w:val="00F327DE"/>
    <w:rsid w:val="00F32814"/>
    <w:rsid w:val="00F32880"/>
    <w:rsid w:val="00F32A0C"/>
    <w:rsid w:val="00F32A89"/>
    <w:rsid w:val="00F32C30"/>
    <w:rsid w:val="00F32E31"/>
    <w:rsid w:val="00F32E4C"/>
    <w:rsid w:val="00F32E98"/>
    <w:rsid w:val="00F32F4D"/>
    <w:rsid w:val="00F32FD0"/>
    <w:rsid w:val="00F33043"/>
    <w:rsid w:val="00F3309D"/>
    <w:rsid w:val="00F330C6"/>
    <w:rsid w:val="00F331D3"/>
    <w:rsid w:val="00F33457"/>
    <w:rsid w:val="00F33477"/>
    <w:rsid w:val="00F334B0"/>
    <w:rsid w:val="00F334FE"/>
    <w:rsid w:val="00F33788"/>
    <w:rsid w:val="00F33810"/>
    <w:rsid w:val="00F33937"/>
    <w:rsid w:val="00F3396C"/>
    <w:rsid w:val="00F33C0D"/>
    <w:rsid w:val="00F33CFC"/>
    <w:rsid w:val="00F33E69"/>
    <w:rsid w:val="00F342F3"/>
    <w:rsid w:val="00F3478B"/>
    <w:rsid w:val="00F34938"/>
    <w:rsid w:val="00F3499A"/>
    <w:rsid w:val="00F34A44"/>
    <w:rsid w:val="00F34B43"/>
    <w:rsid w:val="00F34B76"/>
    <w:rsid w:val="00F34F11"/>
    <w:rsid w:val="00F34F96"/>
    <w:rsid w:val="00F34FCF"/>
    <w:rsid w:val="00F35196"/>
    <w:rsid w:val="00F35245"/>
    <w:rsid w:val="00F35366"/>
    <w:rsid w:val="00F353BC"/>
    <w:rsid w:val="00F35547"/>
    <w:rsid w:val="00F356A3"/>
    <w:rsid w:val="00F359E3"/>
    <w:rsid w:val="00F35B76"/>
    <w:rsid w:val="00F35D23"/>
    <w:rsid w:val="00F35D4C"/>
    <w:rsid w:val="00F35E4B"/>
    <w:rsid w:val="00F36322"/>
    <w:rsid w:val="00F36800"/>
    <w:rsid w:val="00F36D29"/>
    <w:rsid w:val="00F36E9A"/>
    <w:rsid w:val="00F36EED"/>
    <w:rsid w:val="00F37036"/>
    <w:rsid w:val="00F3705C"/>
    <w:rsid w:val="00F37095"/>
    <w:rsid w:val="00F37465"/>
    <w:rsid w:val="00F37495"/>
    <w:rsid w:val="00F37559"/>
    <w:rsid w:val="00F377ED"/>
    <w:rsid w:val="00F377F0"/>
    <w:rsid w:val="00F3791B"/>
    <w:rsid w:val="00F37A31"/>
    <w:rsid w:val="00F37C0D"/>
    <w:rsid w:val="00F37DB1"/>
    <w:rsid w:val="00F37E33"/>
    <w:rsid w:val="00F37ED2"/>
    <w:rsid w:val="00F37EF2"/>
    <w:rsid w:val="00F37FDE"/>
    <w:rsid w:val="00F40131"/>
    <w:rsid w:val="00F40191"/>
    <w:rsid w:val="00F40300"/>
    <w:rsid w:val="00F403CB"/>
    <w:rsid w:val="00F404AE"/>
    <w:rsid w:val="00F40513"/>
    <w:rsid w:val="00F4076C"/>
    <w:rsid w:val="00F407C6"/>
    <w:rsid w:val="00F4080E"/>
    <w:rsid w:val="00F409AF"/>
    <w:rsid w:val="00F40AF6"/>
    <w:rsid w:val="00F40B0D"/>
    <w:rsid w:val="00F40B43"/>
    <w:rsid w:val="00F40C55"/>
    <w:rsid w:val="00F40CCD"/>
    <w:rsid w:val="00F40EE3"/>
    <w:rsid w:val="00F40F1D"/>
    <w:rsid w:val="00F40F4D"/>
    <w:rsid w:val="00F410ED"/>
    <w:rsid w:val="00F41103"/>
    <w:rsid w:val="00F41261"/>
    <w:rsid w:val="00F41277"/>
    <w:rsid w:val="00F4149B"/>
    <w:rsid w:val="00F415E9"/>
    <w:rsid w:val="00F41730"/>
    <w:rsid w:val="00F4173A"/>
    <w:rsid w:val="00F41970"/>
    <w:rsid w:val="00F4198B"/>
    <w:rsid w:val="00F41A6B"/>
    <w:rsid w:val="00F41AD4"/>
    <w:rsid w:val="00F41B19"/>
    <w:rsid w:val="00F41CE1"/>
    <w:rsid w:val="00F41EF4"/>
    <w:rsid w:val="00F41F4B"/>
    <w:rsid w:val="00F42198"/>
    <w:rsid w:val="00F42403"/>
    <w:rsid w:val="00F42491"/>
    <w:rsid w:val="00F4252E"/>
    <w:rsid w:val="00F4269B"/>
    <w:rsid w:val="00F4284E"/>
    <w:rsid w:val="00F42BB6"/>
    <w:rsid w:val="00F42D2A"/>
    <w:rsid w:val="00F42EAA"/>
    <w:rsid w:val="00F42F96"/>
    <w:rsid w:val="00F4343A"/>
    <w:rsid w:val="00F4344F"/>
    <w:rsid w:val="00F43656"/>
    <w:rsid w:val="00F43B2D"/>
    <w:rsid w:val="00F43BA9"/>
    <w:rsid w:val="00F43D83"/>
    <w:rsid w:val="00F43E61"/>
    <w:rsid w:val="00F43FC0"/>
    <w:rsid w:val="00F440EE"/>
    <w:rsid w:val="00F44285"/>
    <w:rsid w:val="00F443E8"/>
    <w:rsid w:val="00F444F5"/>
    <w:rsid w:val="00F447D3"/>
    <w:rsid w:val="00F447F1"/>
    <w:rsid w:val="00F44842"/>
    <w:rsid w:val="00F4488C"/>
    <w:rsid w:val="00F45061"/>
    <w:rsid w:val="00F450CB"/>
    <w:rsid w:val="00F4513B"/>
    <w:rsid w:val="00F451D4"/>
    <w:rsid w:val="00F452D4"/>
    <w:rsid w:val="00F452FE"/>
    <w:rsid w:val="00F4530F"/>
    <w:rsid w:val="00F453FB"/>
    <w:rsid w:val="00F4545C"/>
    <w:rsid w:val="00F45473"/>
    <w:rsid w:val="00F45502"/>
    <w:rsid w:val="00F4551B"/>
    <w:rsid w:val="00F45537"/>
    <w:rsid w:val="00F45732"/>
    <w:rsid w:val="00F45838"/>
    <w:rsid w:val="00F45A27"/>
    <w:rsid w:val="00F45A2C"/>
    <w:rsid w:val="00F45BA8"/>
    <w:rsid w:val="00F45C07"/>
    <w:rsid w:val="00F45C08"/>
    <w:rsid w:val="00F45C5D"/>
    <w:rsid w:val="00F45DD9"/>
    <w:rsid w:val="00F4604C"/>
    <w:rsid w:val="00F46105"/>
    <w:rsid w:val="00F46184"/>
    <w:rsid w:val="00F461AC"/>
    <w:rsid w:val="00F4672E"/>
    <w:rsid w:val="00F468A2"/>
    <w:rsid w:val="00F46954"/>
    <w:rsid w:val="00F46AE8"/>
    <w:rsid w:val="00F46BE1"/>
    <w:rsid w:val="00F46D47"/>
    <w:rsid w:val="00F470C0"/>
    <w:rsid w:val="00F47128"/>
    <w:rsid w:val="00F4741B"/>
    <w:rsid w:val="00F4744C"/>
    <w:rsid w:val="00F474F9"/>
    <w:rsid w:val="00F477D1"/>
    <w:rsid w:val="00F4790B"/>
    <w:rsid w:val="00F47AA4"/>
    <w:rsid w:val="00F47B03"/>
    <w:rsid w:val="00F47B0B"/>
    <w:rsid w:val="00F47C37"/>
    <w:rsid w:val="00F47DAA"/>
    <w:rsid w:val="00F501FB"/>
    <w:rsid w:val="00F50275"/>
    <w:rsid w:val="00F502F6"/>
    <w:rsid w:val="00F507DD"/>
    <w:rsid w:val="00F508A0"/>
    <w:rsid w:val="00F50B0F"/>
    <w:rsid w:val="00F50D89"/>
    <w:rsid w:val="00F50E46"/>
    <w:rsid w:val="00F50ECD"/>
    <w:rsid w:val="00F51343"/>
    <w:rsid w:val="00F51395"/>
    <w:rsid w:val="00F5174B"/>
    <w:rsid w:val="00F517D0"/>
    <w:rsid w:val="00F519F8"/>
    <w:rsid w:val="00F51AFC"/>
    <w:rsid w:val="00F51E9F"/>
    <w:rsid w:val="00F51F04"/>
    <w:rsid w:val="00F51F06"/>
    <w:rsid w:val="00F52060"/>
    <w:rsid w:val="00F52084"/>
    <w:rsid w:val="00F520A3"/>
    <w:rsid w:val="00F5214F"/>
    <w:rsid w:val="00F52421"/>
    <w:rsid w:val="00F5245C"/>
    <w:rsid w:val="00F525ED"/>
    <w:rsid w:val="00F52604"/>
    <w:rsid w:val="00F5280E"/>
    <w:rsid w:val="00F52AF2"/>
    <w:rsid w:val="00F52BDC"/>
    <w:rsid w:val="00F52D09"/>
    <w:rsid w:val="00F52D50"/>
    <w:rsid w:val="00F52DAA"/>
    <w:rsid w:val="00F52E40"/>
    <w:rsid w:val="00F531CB"/>
    <w:rsid w:val="00F53422"/>
    <w:rsid w:val="00F534AE"/>
    <w:rsid w:val="00F53509"/>
    <w:rsid w:val="00F53561"/>
    <w:rsid w:val="00F53570"/>
    <w:rsid w:val="00F535B0"/>
    <w:rsid w:val="00F535E3"/>
    <w:rsid w:val="00F53665"/>
    <w:rsid w:val="00F536EE"/>
    <w:rsid w:val="00F53751"/>
    <w:rsid w:val="00F53965"/>
    <w:rsid w:val="00F53D0C"/>
    <w:rsid w:val="00F53E4F"/>
    <w:rsid w:val="00F53EC0"/>
    <w:rsid w:val="00F53F46"/>
    <w:rsid w:val="00F5403D"/>
    <w:rsid w:val="00F54372"/>
    <w:rsid w:val="00F54374"/>
    <w:rsid w:val="00F54444"/>
    <w:rsid w:val="00F54489"/>
    <w:rsid w:val="00F54654"/>
    <w:rsid w:val="00F54683"/>
    <w:rsid w:val="00F549FC"/>
    <w:rsid w:val="00F54BD0"/>
    <w:rsid w:val="00F54F88"/>
    <w:rsid w:val="00F5527B"/>
    <w:rsid w:val="00F55322"/>
    <w:rsid w:val="00F553B6"/>
    <w:rsid w:val="00F55438"/>
    <w:rsid w:val="00F554F3"/>
    <w:rsid w:val="00F55698"/>
    <w:rsid w:val="00F5582E"/>
    <w:rsid w:val="00F55951"/>
    <w:rsid w:val="00F5598A"/>
    <w:rsid w:val="00F55BFE"/>
    <w:rsid w:val="00F55C57"/>
    <w:rsid w:val="00F55F60"/>
    <w:rsid w:val="00F56232"/>
    <w:rsid w:val="00F562C6"/>
    <w:rsid w:val="00F562F0"/>
    <w:rsid w:val="00F5638B"/>
    <w:rsid w:val="00F566F2"/>
    <w:rsid w:val="00F56742"/>
    <w:rsid w:val="00F56B69"/>
    <w:rsid w:val="00F56C92"/>
    <w:rsid w:val="00F56CF0"/>
    <w:rsid w:val="00F56F9D"/>
    <w:rsid w:val="00F57085"/>
    <w:rsid w:val="00F572B9"/>
    <w:rsid w:val="00F57486"/>
    <w:rsid w:val="00F574AD"/>
    <w:rsid w:val="00F575A3"/>
    <w:rsid w:val="00F575E0"/>
    <w:rsid w:val="00F57604"/>
    <w:rsid w:val="00F57A8C"/>
    <w:rsid w:val="00F57C4C"/>
    <w:rsid w:val="00F57E48"/>
    <w:rsid w:val="00F57EC2"/>
    <w:rsid w:val="00F57F41"/>
    <w:rsid w:val="00F57F4E"/>
    <w:rsid w:val="00F57F63"/>
    <w:rsid w:val="00F600F6"/>
    <w:rsid w:val="00F60101"/>
    <w:rsid w:val="00F60312"/>
    <w:rsid w:val="00F603B2"/>
    <w:rsid w:val="00F604D9"/>
    <w:rsid w:val="00F6052A"/>
    <w:rsid w:val="00F60850"/>
    <w:rsid w:val="00F60A73"/>
    <w:rsid w:val="00F60C38"/>
    <w:rsid w:val="00F60E48"/>
    <w:rsid w:val="00F60E77"/>
    <w:rsid w:val="00F60EC7"/>
    <w:rsid w:val="00F60FD1"/>
    <w:rsid w:val="00F610A6"/>
    <w:rsid w:val="00F61375"/>
    <w:rsid w:val="00F614A2"/>
    <w:rsid w:val="00F615B9"/>
    <w:rsid w:val="00F618DE"/>
    <w:rsid w:val="00F619A4"/>
    <w:rsid w:val="00F61A8E"/>
    <w:rsid w:val="00F61B64"/>
    <w:rsid w:val="00F61BA9"/>
    <w:rsid w:val="00F61BED"/>
    <w:rsid w:val="00F61C19"/>
    <w:rsid w:val="00F61E09"/>
    <w:rsid w:val="00F61EB8"/>
    <w:rsid w:val="00F61EED"/>
    <w:rsid w:val="00F61EF7"/>
    <w:rsid w:val="00F61F56"/>
    <w:rsid w:val="00F62150"/>
    <w:rsid w:val="00F6228E"/>
    <w:rsid w:val="00F623C6"/>
    <w:rsid w:val="00F62437"/>
    <w:rsid w:val="00F627F4"/>
    <w:rsid w:val="00F62C92"/>
    <w:rsid w:val="00F62EF9"/>
    <w:rsid w:val="00F63248"/>
    <w:rsid w:val="00F6335D"/>
    <w:rsid w:val="00F6343E"/>
    <w:rsid w:val="00F63646"/>
    <w:rsid w:val="00F63660"/>
    <w:rsid w:val="00F637F2"/>
    <w:rsid w:val="00F63A3D"/>
    <w:rsid w:val="00F63BBC"/>
    <w:rsid w:val="00F63DB0"/>
    <w:rsid w:val="00F63E6A"/>
    <w:rsid w:val="00F640E6"/>
    <w:rsid w:val="00F641AD"/>
    <w:rsid w:val="00F641C6"/>
    <w:rsid w:val="00F64497"/>
    <w:rsid w:val="00F645FC"/>
    <w:rsid w:val="00F64781"/>
    <w:rsid w:val="00F6484A"/>
    <w:rsid w:val="00F649FD"/>
    <w:rsid w:val="00F64A8E"/>
    <w:rsid w:val="00F64AB8"/>
    <w:rsid w:val="00F64AD5"/>
    <w:rsid w:val="00F64AFF"/>
    <w:rsid w:val="00F64CF5"/>
    <w:rsid w:val="00F64D0B"/>
    <w:rsid w:val="00F64EB1"/>
    <w:rsid w:val="00F65150"/>
    <w:rsid w:val="00F65332"/>
    <w:rsid w:val="00F65592"/>
    <w:rsid w:val="00F655A2"/>
    <w:rsid w:val="00F6572A"/>
    <w:rsid w:val="00F6577D"/>
    <w:rsid w:val="00F658A8"/>
    <w:rsid w:val="00F6594B"/>
    <w:rsid w:val="00F65DE2"/>
    <w:rsid w:val="00F65E2E"/>
    <w:rsid w:val="00F66027"/>
    <w:rsid w:val="00F6621F"/>
    <w:rsid w:val="00F662BB"/>
    <w:rsid w:val="00F662C7"/>
    <w:rsid w:val="00F66507"/>
    <w:rsid w:val="00F665BD"/>
    <w:rsid w:val="00F6660D"/>
    <w:rsid w:val="00F6668E"/>
    <w:rsid w:val="00F6673C"/>
    <w:rsid w:val="00F6687D"/>
    <w:rsid w:val="00F668B6"/>
    <w:rsid w:val="00F66B96"/>
    <w:rsid w:val="00F66B97"/>
    <w:rsid w:val="00F66C30"/>
    <w:rsid w:val="00F66D0F"/>
    <w:rsid w:val="00F66D36"/>
    <w:rsid w:val="00F6710E"/>
    <w:rsid w:val="00F67241"/>
    <w:rsid w:val="00F6730A"/>
    <w:rsid w:val="00F673A4"/>
    <w:rsid w:val="00F67780"/>
    <w:rsid w:val="00F67838"/>
    <w:rsid w:val="00F678DD"/>
    <w:rsid w:val="00F67934"/>
    <w:rsid w:val="00F67A3F"/>
    <w:rsid w:val="00F67C5D"/>
    <w:rsid w:val="00F67C9F"/>
    <w:rsid w:val="00F67D86"/>
    <w:rsid w:val="00F67EED"/>
    <w:rsid w:val="00F70034"/>
    <w:rsid w:val="00F70048"/>
    <w:rsid w:val="00F7006E"/>
    <w:rsid w:val="00F702BC"/>
    <w:rsid w:val="00F703AD"/>
    <w:rsid w:val="00F703F4"/>
    <w:rsid w:val="00F70478"/>
    <w:rsid w:val="00F704D5"/>
    <w:rsid w:val="00F70820"/>
    <w:rsid w:val="00F708C1"/>
    <w:rsid w:val="00F70930"/>
    <w:rsid w:val="00F70955"/>
    <w:rsid w:val="00F70B9E"/>
    <w:rsid w:val="00F70BF0"/>
    <w:rsid w:val="00F70CDE"/>
    <w:rsid w:val="00F70D5A"/>
    <w:rsid w:val="00F70DF1"/>
    <w:rsid w:val="00F711CB"/>
    <w:rsid w:val="00F7137E"/>
    <w:rsid w:val="00F713B4"/>
    <w:rsid w:val="00F713CA"/>
    <w:rsid w:val="00F71593"/>
    <w:rsid w:val="00F719E8"/>
    <w:rsid w:val="00F71A02"/>
    <w:rsid w:val="00F71B3C"/>
    <w:rsid w:val="00F71D82"/>
    <w:rsid w:val="00F72041"/>
    <w:rsid w:val="00F720DE"/>
    <w:rsid w:val="00F720EE"/>
    <w:rsid w:val="00F72205"/>
    <w:rsid w:val="00F72216"/>
    <w:rsid w:val="00F7234A"/>
    <w:rsid w:val="00F723E7"/>
    <w:rsid w:val="00F727A1"/>
    <w:rsid w:val="00F72927"/>
    <w:rsid w:val="00F72AF7"/>
    <w:rsid w:val="00F72E25"/>
    <w:rsid w:val="00F72E51"/>
    <w:rsid w:val="00F72E5E"/>
    <w:rsid w:val="00F73008"/>
    <w:rsid w:val="00F7318A"/>
    <w:rsid w:val="00F737D6"/>
    <w:rsid w:val="00F73A4A"/>
    <w:rsid w:val="00F73AC5"/>
    <w:rsid w:val="00F73EE4"/>
    <w:rsid w:val="00F73F72"/>
    <w:rsid w:val="00F74364"/>
    <w:rsid w:val="00F743F5"/>
    <w:rsid w:val="00F74664"/>
    <w:rsid w:val="00F746CC"/>
    <w:rsid w:val="00F7482B"/>
    <w:rsid w:val="00F74886"/>
    <w:rsid w:val="00F749D9"/>
    <w:rsid w:val="00F74B7A"/>
    <w:rsid w:val="00F74C39"/>
    <w:rsid w:val="00F74ECF"/>
    <w:rsid w:val="00F74EF0"/>
    <w:rsid w:val="00F74F8E"/>
    <w:rsid w:val="00F7503E"/>
    <w:rsid w:val="00F750C6"/>
    <w:rsid w:val="00F7516F"/>
    <w:rsid w:val="00F751F0"/>
    <w:rsid w:val="00F75496"/>
    <w:rsid w:val="00F75592"/>
    <w:rsid w:val="00F7562F"/>
    <w:rsid w:val="00F75630"/>
    <w:rsid w:val="00F75681"/>
    <w:rsid w:val="00F75916"/>
    <w:rsid w:val="00F75BD0"/>
    <w:rsid w:val="00F75DC7"/>
    <w:rsid w:val="00F75EC4"/>
    <w:rsid w:val="00F75F34"/>
    <w:rsid w:val="00F762E2"/>
    <w:rsid w:val="00F765AD"/>
    <w:rsid w:val="00F76A28"/>
    <w:rsid w:val="00F76A2A"/>
    <w:rsid w:val="00F76C1A"/>
    <w:rsid w:val="00F76CEE"/>
    <w:rsid w:val="00F76F17"/>
    <w:rsid w:val="00F7717E"/>
    <w:rsid w:val="00F77245"/>
    <w:rsid w:val="00F77333"/>
    <w:rsid w:val="00F7748A"/>
    <w:rsid w:val="00F77734"/>
    <w:rsid w:val="00F7783A"/>
    <w:rsid w:val="00F77A0A"/>
    <w:rsid w:val="00F77A52"/>
    <w:rsid w:val="00F77CA0"/>
    <w:rsid w:val="00F77E95"/>
    <w:rsid w:val="00F77FF3"/>
    <w:rsid w:val="00F800D8"/>
    <w:rsid w:val="00F8046E"/>
    <w:rsid w:val="00F8056A"/>
    <w:rsid w:val="00F80688"/>
    <w:rsid w:val="00F807C8"/>
    <w:rsid w:val="00F808D9"/>
    <w:rsid w:val="00F80991"/>
    <w:rsid w:val="00F809C3"/>
    <w:rsid w:val="00F80CA0"/>
    <w:rsid w:val="00F80D29"/>
    <w:rsid w:val="00F80FFC"/>
    <w:rsid w:val="00F8112A"/>
    <w:rsid w:val="00F8132B"/>
    <w:rsid w:val="00F81E8B"/>
    <w:rsid w:val="00F82057"/>
    <w:rsid w:val="00F823B8"/>
    <w:rsid w:val="00F825AF"/>
    <w:rsid w:val="00F825CD"/>
    <w:rsid w:val="00F827CC"/>
    <w:rsid w:val="00F829B0"/>
    <w:rsid w:val="00F829C6"/>
    <w:rsid w:val="00F82ADC"/>
    <w:rsid w:val="00F82AFA"/>
    <w:rsid w:val="00F82B7F"/>
    <w:rsid w:val="00F82BDF"/>
    <w:rsid w:val="00F82CF6"/>
    <w:rsid w:val="00F82F26"/>
    <w:rsid w:val="00F82F8D"/>
    <w:rsid w:val="00F82FA1"/>
    <w:rsid w:val="00F83021"/>
    <w:rsid w:val="00F83294"/>
    <w:rsid w:val="00F83301"/>
    <w:rsid w:val="00F833AE"/>
    <w:rsid w:val="00F834D3"/>
    <w:rsid w:val="00F83659"/>
    <w:rsid w:val="00F83988"/>
    <w:rsid w:val="00F839E4"/>
    <w:rsid w:val="00F83AB0"/>
    <w:rsid w:val="00F83B99"/>
    <w:rsid w:val="00F83C79"/>
    <w:rsid w:val="00F83DBF"/>
    <w:rsid w:val="00F83E02"/>
    <w:rsid w:val="00F83E27"/>
    <w:rsid w:val="00F83F2A"/>
    <w:rsid w:val="00F83F38"/>
    <w:rsid w:val="00F83FA2"/>
    <w:rsid w:val="00F8418F"/>
    <w:rsid w:val="00F843F9"/>
    <w:rsid w:val="00F8457C"/>
    <w:rsid w:val="00F84581"/>
    <w:rsid w:val="00F84825"/>
    <w:rsid w:val="00F848EC"/>
    <w:rsid w:val="00F84D36"/>
    <w:rsid w:val="00F84DFF"/>
    <w:rsid w:val="00F84ECD"/>
    <w:rsid w:val="00F84F5E"/>
    <w:rsid w:val="00F85190"/>
    <w:rsid w:val="00F8526C"/>
    <w:rsid w:val="00F85319"/>
    <w:rsid w:val="00F8573C"/>
    <w:rsid w:val="00F85978"/>
    <w:rsid w:val="00F860C9"/>
    <w:rsid w:val="00F861FA"/>
    <w:rsid w:val="00F8630A"/>
    <w:rsid w:val="00F866F8"/>
    <w:rsid w:val="00F86890"/>
    <w:rsid w:val="00F869B1"/>
    <w:rsid w:val="00F869D9"/>
    <w:rsid w:val="00F86C81"/>
    <w:rsid w:val="00F86C8E"/>
    <w:rsid w:val="00F86DF1"/>
    <w:rsid w:val="00F86E08"/>
    <w:rsid w:val="00F87036"/>
    <w:rsid w:val="00F875D7"/>
    <w:rsid w:val="00F876E8"/>
    <w:rsid w:val="00F87AB4"/>
    <w:rsid w:val="00F87AC8"/>
    <w:rsid w:val="00F87D28"/>
    <w:rsid w:val="00F87D62"/>
    <w:rsid w:val="00F87F5D"/>
    <w:rsid w:val="00F90082"/>
    <w:rsid w:val="00F9015D"/>
    <w:rsid w:val="00F901E8"/>
    <w:rsid w:val="00F9029C"/>
    <w:rsid w:val="00F903B7"/>
    <w:rsid w:val="00F9041A"/>
    <w:rsid w:val="00F9041B"/>
    <w:rsid w:val="00F9043E"/>
    <w:rsid w:val="00F9077C"/>
    <w:rsid w:val="00F90980"/>
    <w:rsid w:val="00F90A77"/>
    <w:rsid w:val="00F90B0F"/>
    <w:rsid w:val="00F90DDE"/>
    <w:rsid w:val="00F9108C"/>
    <w:rsid w:val="00F911C3"/>
    <w:rsid w:val="00F91376"/>
    <w:rsid w:val="00F9157C"/>
    <w:rsid w:val="00F915DE"/>
    <w:rsid w:val="00F91683"/>
    <w:rsid w:val="00F91798"/>
    <w:rsid w:val="00F9186E"/>
    <w:rsid w:val="00F9189B"/>
    <w:rsid w:val="00F91983"/>
    <w:rsid w:val="00F91A06"/>
    <w:rsid w:val="00F91B36"/>
    <w:rsid w:val="00F91CC0"/>
    <w:rsid w:val="00F91CF5"/>
    <w:rsid w:val="00F92035"/>
    <w:rsid w:val="00F92222"/>
    <w:rsid w:val="00F92A23"/>
    <w:rsid w:val="00F92D9B"/>
    <w:rsid w:val="00F92DC9"/>
    <w:rsid w:val="00F92EE7"/>
    <w:rsid w:val="00F93010"/>
    <w:rsid w:val="00F93186"/>
    <w:rsid w:val="00F931AD"/>
    <w:rsid w:val="00F931ED"/>
    <w:rsid w:val="00F93598"/>
    <w:rsid w:val="00F935CF"/>
    <w:rsid w:val="00F936FD"/>
    <w:rsid w:val="00F938CC"/>
    <w:rsid w:val="00F93A15"/>
    <w:rsid w:val="00F93BCA"/>
    <w:rsid w:val="00F93C6A"/>
    <w:rsid w:val="00F93D66"/>
    <w:rsid w:val="00F93E25"/>
    <w:rsid w:val="00F940DD"/>
    <w:rsid w:val="00F94153"/>
    <w:rsid w:val="00F94184"/>
    <w:rsid w:val="00F94234"/>
    <w:rsid w:val="00F943B3"/>
    <w:rsid w:val="00F945F3"/>
    <w:rsid w:val="00F947CB"/>
    <w:rsid w:val="00F94986"/>
    <w:rsid w:val="00F94C8F"/>
    <w:rsid w:val="00F94D16"/>
    <w:rsid w:val="00F94DAF"/>
    <w:rsid w:val="00F94E48"/>
    <w:rsid w:val="00F94EC3"/>
    <w:rsid w:val="00F95037"/>
    <w:rsid w:val="00F950D9"/>
    <w:rsid w:val="00F956C1"/>
    <w:rsid w:val="00F956DE"/>
    <w:rsid w:val="00F957F5"/>
    <w:rsid w:val="00F95906"/>
    <w:rsid w:val="00F959E9"/>
    <w:rsid w:val="00F95B2A"/>
    <w:rsid w:val="00F95BFB"/>
    <w:rsid w:val="00F95C3B"/>
    <w:rsid w:val="00F95F09"/>
    <w:rsid w:val="00F960B2"/>
    <w:rsid w:val="00F960C7"/>
    <w:rsid w:val="00F960EC"/>
    <w:rsid w:val="00F961A3"/>
    <w:rsid w:val="00F9647A"/>
    <w:rsid w:val="00F964F9"/>
    <w:rsid w:val="00F965D9"/>
    <w:rsid w:val="00F96684"/>
    <w:rsid w:val="00F96801"/>
    <w:rsid w:val="00F9688C"/>
    <w:rsid w:val="00F969CA"/>
    <w:rsid w:val="00F96B80"/>
    <w:rsid w:val="00F96D1A"/>
    <w:rsid w:val="00F9708F"/>
    <w:rsid w:val="00F9715E"/>
    <w:rsid w:val="00F972B4"/>
    <w:rsid w:val="00F972BC"/>
    <w:rsid w:val="00F972D5"/>
    <w:rsid w:val="00F972F0"/>
    <w:rsid w:val="00F97614"/>
    <w:rsid w:val="00F97638"/>
    <w:rsid w:val="00F977EC"/>
    <w:rsid w:val="00F97B8A"/>
    <w:rsid w:val="00F97C43"/>
    <w:rsid w:val="00F97C47"/>
    <w:rsid w:val="00F97FCF"/>
    <w:rsid w:val="00FA00DA"/>
    <w:rsid w:val="00FA0312"/>
    <w:rsid w:val="00FA03C2"/>
    <w:rsid w:val="00FA0600"/>
    <w:rsid w:val="00FA0629"/>
    <w:rsid w:val="00FA067B"/>
    <w:rsid w:val="00FA067C"/>
    <w:rsid w:val="00FA0690"/>
    <w:rsid w:val="00FA06B2"/>
    <w:rsid w:val="00FA0B88"/>
    <w:rsid w:val="00FA0C6C"/>
    <w:rsid w:val="00FA0CC1"/>
    <w:rsid w:val="00FA0FA3"/>
    <w:rsid w:val="00FA1255"/>
    <w:rsid w:val="00FA1364"/>
    <w:rsid w:val="00FA1647"/>
    <w:rsid w:val="00FA1680"/>
    <w:rsid w:val="00FA16FE"/>
    <w:rsid w:val="00FA180E"/>
    <w:rsid w:val="00FA1AC8"/>
    <w:rsid w:val="00FA1B9B"/>
    <w:rsid w:val="00FA1C23"/>
    <w:rsid w:val="00FA1D56"/>
    <w:rsid w:val="00FA1EA8"/>
    <w:rsid w:val="00FA1F3E"/>
    <w:rsid w:val="00FA229E"/>
    <w:rsid w:val="00FA22BC"/>
    <w:rsid w:val="00FA23CF"/>
    <w:rsid w:val="00FA23FB"/>
    <w:rsid w:val="00FA24B6"/>
    <w:rsid w:val="00FA250E"/>
    <w:rsid w:val="00FA2782"/>
    <w:rsid w:val="00FA2A99"/>
    <w:rsid w:val="00FA2B18"/>
    <w:rsid w:val="00FA2BB6"/>
    <w:rsid w:val="00FA2DC9"/>
    <w:rsid w:val="00FA2E50"/>
    <w:rsid w:val="00FA2E8B"/>
    <w:rsid w:val="00FA2EE5"/>
    <w:rsid w:val="00FA3490"/>
    <w:rsid w:val="00FA34AC"/>
    <w:rsid w:val="00FA34FD"/>
    <w:rsid w:val="00FA3714"/>
    <w:rsid w:val="00FA3736"/>
    <w:rsid w:val="00FA3E3D"/>
    <w:rsid w:val="00FA3E69"/>
    <w:rsid w:val="00FA40AB"/>
    <w:rsid w:val="00FA4187"/>
    <w:rsid w:val="00FA448D"/>
    <w:rsid w:val="00FA454A"/>
    <w:rsid w:val="00FA4BAD"/>
    <w:rsid w:val="00FA5008"/>
    <w:rsid w:val="00FA5057"/>
    <w:rsid w:val="00FA5129"/>
    <w:rsid w:val="00FA5239"/>
    <w:rsid w:val="00FA524B"/>
    <w:rsid w:val="00FA54E0"/>
    <w:rsid w:val="00FA5695"/>
    <w:rsid w:val="00FA580F"/>
    <w:rsid w:val="00FA58A4"/>
    <w:rsid w:val="00FA5A1F"/>
    <w:rsid w:val="00FA5A36"/>
    <w:rsid w:val="00FA5B6B"/>
    <w:rsid w:val="00FA5CDC"/>
    <w:rsid w:val="00FA5D72"/>
    <w:rsid w:val="00FA5F09"/>
    <w:rsid w:val="00FA6074"/>
    <w:rsid w:val="00FA6210"/>
    <w:rsid w:val="00FA6226"/>
    <w:rsid w:val="00FA6388"/>
    <w:rsid w:val="00FA67CD"/>
    <w:rsid w:val="00FA6AE4"/>
    <w:rsid w:val="00FA6B2B"/>
    <w:rsid w:val="00FA6B73"/>
    <w:rsid w:val="00FA6E55"/>
    <w:rsid w:val="00FA6F71"/>
    <w:rsid w:val="00FA7256"/>
    <w:rsid w:val="00FA7419"/>
    <w:rsid w:val="00FA7599"/>
    <w:rsid w:val="00FA7650"/>
    <w:rsid w:val="00FA78A7"/>
    <w:rsid w:val="00FA7908"/>
    <w:rsid w:val="00FA7BB3"/>
    <w:rsid w:val="00FA7CB1"/>
    <w:rsid w:val="00FB001F"/>
    <w:rsid w:val="00FB01A9"/>
    <w:rsid w:val="00FB06AC"/>
    <w:rsid w:val="00FB084C"/>
    <w:rsid w:val="00FB08DF"/>
    <w:rsid w:val="00FB0960"/>
    <w:rsid w:val="00FB0A09"/>
    <w:rsid w:val="00FB0B64"/>
    <w:rsid w:val="00FB0D85"/>
    <w:rsid w:val="00FB0DF4"/>
    <w:rsid w:val="00FB0DFA"/>
    <w:rsid w:val="00FB0E2B"/>
    <w:rsid w:val="00FB10A9"/>
    <w:rsid w:val="00FB12C2"/>
    <w:rsid w:val="00FB1519"/>
    <w:rsid w:val="00FB151E"/>
    <w:rsid w:val="00FB1684"/>
    <w:rsid w:val="00FB16EF"/>
    <w:rsid w:val="00FB184A"/>
    <w:rsid w:val="00FB191B"/>
    <w:rsid w:val="00FB1A88"/>
    <w:rsid w:val="00FB1AAA"/>
    <w:rsid w:val="00FB1C7F"/>
    <w:rsid w:val="00FB1F01"/>
    <w:rsid w:val="00FB1F2F"/>
    <w:rsid w:val="00FB216C"/>
    <w:rsid w:val="00FB217D"/>
    <w:rsid w:val="00FB2460"/>
    <w:rsid w:val="00FB24F6"/>
    <w:rsid w:val="00FB257F"/>
    <w:rsid w:val="00FB26F7"/>
    <w:rsid w:val="00FB270B"/>
    <w:rsid w:val="00FB2AD5"/>
    <w:rsid w:val="00FB2B02"/>
    <w:rsid w:val="00FB2B46"/>
    <w:rsid w:val="00FB2B54"/>
    <w:rsid w:val="00FB2C13"/>
    <w:rsid w:val="00FB2D58"/>
    <w:rsid w:val="00FB2FC7"/>
    <w:rsid w:val="00FB3298"/>
    <w:rsid w:val="00FB3325"/>
    <w:rsid w:val="00FB35C2"/>
    <w:rsid w:val="00FB36EE"/>
    <w:rsid w:val="00FB3A69"/>
    <w:rsid w:val="00FB3CED"/>
    <w:rsid w:val="00FB3F89"/>
    <w:rsid w:val="00FB405A"/>
    <w:rsid w:val="00FB427E"/>
    <w:rsid w:val="00FB42E5"/>
    <w:rsid w:val="00FB4607"/>
    <w:rsid w:val="00FB4719"/>
    <w:rsid w:val="00FB4901"/>
    <w:rsid w:val="00FB49F4"/>
    <w:rsid w:val="00FB4A28"/>
    <w:rsid w:val="00FB4A70"/>
    <w:rsid w:val="00FB4A71"/>
    <w:rsid w:val="00FB4EBC"/>
    <w:rsid w:val="00FB5152"/>
    <w:rsid w:val="00FB544E"/>
    <w:rsid w:val="00FB5653"/>
    <w:rsid w:val="00FB592C"/>
    <w:rsid w:val="00FB59E9"/>
    <w:rsid w:val="00FB5B29"/>
    <w:rsid w:val="00FB5C07"/>
    <w:rsid w:val="00FB5E67"/>
    <w:rsid w:val="00FB5ECD"/>
    <w:rsid w:val="00FB60BC"/>
    <w:rsid w:val="00FB6174"/>
    <w:rsid w:val="00FB6320"/>
    <w:rsid w:val="00FB63A8"/>
    <w:rsid w:val="00FB6592"/>
    <w:rsid w:val="00FB6615"/>
    <w:rsid w:val="00FB6A3A"/>
    <w:rsid w:val="00FB6A56"/>
    <w:rsid w:val="00FB6B33"/>
    <w:rsid w:val="00FB6BAE"/>
    <w:rsid w:val="00FB7008"/>
    <w:rsid w:val="00FB7092"/>
    <w:rsid w:val="00FB735C"/>
    <w:rsid w:val="00FB73AB"/>
    <w:rsid w:val="00FB7445"/>
    <w:rsid w:val="00FB7494"/>
    <w:rsid w:val="00FB764A"/>
    <w:rsid w:val="00FB7923"/>
    <w:rsid w:val="00FB7B96"/>
    <w:rsid w:val="00FB7BDB"/>
    <w:rsid w:val="00FB7E4F"/>
    <w:rsid w:val="00FB7E64"/>
    <w:rsid w:val="00FB7EE2"/>
    <w:rsid w:val="00FC01CB"/>
    <w:rsid w:val="00FC0395"/>
    <w:rsid w:val="00FC0731"/>
    <w:rsid w:val="00FC07A1"/>
    <w:rsid w:val="00FC0A51"/>
    <w:rsid w:val="00FC101C"/>
    <w:rsid w:val="00FC10C6"/>
    <w:rsid w:val="00FC11A3"/>
    <w:rsid w:val="00FC1621"/>
    <w:rsid w:val="00FC16D4"/>
    <w:rsid w:val="00FC1832"/>
    <w:rsid w:val="00FC1963"/>
    <w:rsid w:val="00FC1993"/>
    <w:rsid w:val="00FC19F3"/>
    <w:rsid w:val="00FC1BC5"/>
    <w:rsid w:val="00FC1C2F"/>
    <w:rsid w:val="00FC1CDC"/>
    <w:rsid w:val="00FC2080"/>
    <w:rsid w:val="00FC2208"/>
    <w:rsid w:val="00FC251F"/>
    <w:rsid w:val="00FC2638"/>
    <w:rsid w:val="00FC27DA"/>
    <w:rsid w:val="00FC2A2D"/>
    <w:rsid w:val="00FC2B8C"/>
    <w:rsid w:val="00FC2C19"/>
    <w:rsid w:val="00FC2D1F"/>
    <w:rsid w:val="00FC2D5F"/>
    <w:rsid w:val="00FC2D6B"/>
    <w:rsid w:val="00FC2DE6"/>
    <w:rsid w:val="00FC2EE7"/>
    <w:rsid w:val="00FC2F6E"/>
    <w:rsid w:val="00FC374F"/>
    <w:rsid w:val="00FC381A"/>
    <w:rsid w:val="00FC38D8"/>
    <w:rsid w:val="00FC39B8"/>
    <w:rsid w:val="00FC3ACD"/>
    <w:rsid w:val="00FC3B68"/>
    <w:rsid w:val="00FC3C81"/>
    <w:rsid w:val="00FC3CE6"/>
    <w:rsid w:val="00FC3D04"/>
    <w:rsid w:val="00FC3E2F"/>
    <w:rsid w:val="00FC3E8A"/>
    <w:rsid w:val="00FC407D"/>
    <w:rsid w:val="00FC40AA"/>
    <w:rsid w:val="00FC4194"/>
    <w:rsid w:val="00FC41E6"/>
    <w:rsid w:val="00FC438C"/>
    <w:rsid w:val="00FC43D8"/>
    <w:rsid w:val="00FC46FA"/>
    <w:rsid w:val="00FC4A92"/>
    <w:rsid w:val="00FC4B2C"/>
    <w:rsid w:val="00FC4B6D"/>
    <w:rsid w:val="00FC4C59"/>
    <w:rsid w:val="00FC4C6A"/>
    <w:rsid w:val="00FC4CEF"/>
    <w:rsid w:val="00FC4D3A"/>
    <w:rsid w:val="00FC512A"/>
    <w:rsid w:val="00FC524D"/>
    <w:rsid w:val="00FC5441"/>
    <w:rsid w:val="00FC549C"/>
    <w:rsid w:val="00FC54FD"/>
    <w:rsid w:val="00FC558F"/>
    <w:rsid w:val="00FC5B07"/>
    <w:rsid w:val="00FC5C30"/>
    <w:rsid w:val="00FC5D12"/>
    <w:rsid w:val="00FC5D88"/>
    <w:rsid w:val="00FC6057"/>
    <w:rsid w:val="00FC6072"/>
    <w:rsid w:val="00FC615E"/>
    <w:rsid w:val="00FC6344"/>
    <w:rsid w:val="00FC64B9"/>
    <w:rsid w:val="00FC66FD"/>
    <w:rsid w:val="00FC6C16"/>
    <w:rsid w:val="00FC6CFD"/>
    <w:rsid w:val="00FC6D1C"/>
    <w:rsid w:val="00FC7001"/>
    <w:rsid w:val="00FC7236"/>
    <w:rsid w:val="00FC7347"/>
    <w:rsid w:val="00FC762D"/>
    <w:rsid w:val="00FC77AD"/>
    <w:rsid w:val="00FC788F"/>
    <w:rsid w:val="00FC78B2"/>
    <w:rsid w:val="00FC7900"/>
    <w:rsid w:val="00FC7A5C"/>
    <w:rsid w:val="00FC7F0B"/>
    <w:rsid w:val="00FD0147"/>
    <w:rsid w:val="00FD0249"/>
    <w:rsid w:val="00FD02DF"/>
    <w:rsid w:val="00FD0367"/>
    <w:rsid w:val="00FD03EC"/>
    <w:rsid w:val="00FD0400"/>
    <w:rsid w:val="00FD041D"/>
    <w:rsid w:val="00FD0463"/>
    <w:rsid w:val="00FD0492"/>
    <w:rsid w:val="00FD0548"/>
    <w:rsid w:val="00FD058B"/>
    <w:rsid w:val="00FD05E0"/>
    <w:rsid w:val="00FD0671"/>
    <w:rsid w:val="00FD08E8"/>
    <w:rsid w:val="00FD099A"/>
    <w:rsid w:val="00FD09E8"/>
    <w:rsid w:val="00FD0A02"/>
    <w:rsid w:val="00FD0DC2"/>
    <w:rsid w:val="00FD0FB2"/>
    <w:rsid w:val="00FD101B"/>
    <w:rsid w:val="00FD15A2"/>
    <w:rsid w:val="00FD186D"/>
    <w:rsid w:val="00FD1BCB"/>
    <w:rsid w:val="00FD1CE2"/>
    <w:rsid w:val="00FD2000"/>
    <w:rsid w:val="00FD2082"/>
    <w:rsid w:val="00FD2186"/>
    <w:rsid w:val="00FD2190"/>
    <w:rsid w:val="00FD21FE"/>
    <w:rsid w:val="00FD2250"/>
    <w:rsid w:val="00FD2357"/>
    <w:rsid w:val="00FD258A"/>
    <w:rsid w:val="00FD279A"/>
    <w:rsid w:val="00FD27D1"/>
    <w:rsid w:val="00FD29B3"/>
    <w:rsid w:val="00FD2A07"/>
    <w:rsid w:val="00FD2A2E"/>
    <w:rsid w:val="00FD2A46"/>
    <w:rsid w:val="00FD2A68"/>
    <w:rsid w:val="00FD2A8E"/>
    <w:rsid w:val="00FD2ADE"/>
    <w:rsid w:val="00FD2BE2"/>
    <w:rsid w:val="00FD2E9F"/>
    <w:rsid w:val="00FD2EEC"/>
    <w:rsid w:val="00FD3156"/>
    <w:rsid w:val="00FD3197"/>
    <w:rsid w:val="00FD35D7"/>
    <w:rsid w:val="00FD3673"/>
    <w:rsid w:val="00FD370D"/>
    <w:rsid w:val="00FD3AB4"/>
    <w:rsid w:val="00FD3AF6"/>
    <w:rsid w:val="00FD3CAC"/>
    <w:rsid w:val="00FD3CBA"/>
    <w:rsid w:val="00FD3CD9"/>
    <w:rsid w:val="00FD3D04"/>
    <w:rsid w:val="00FD3EAC"/>
    <w:rsid w:val="00FD3ECC"/>
    <w:rsid w:val="00FD412F"/>
    <w:rsid w:val="00FD41CB"/>
    <w:rsid w:val="00FD43D8"/>
    <w:rsid w:val="00FD4BC6"/>
    <w:rsid w:val="00FD4D4E"/>
    <w:rsid w:val="00FD505E"/>
    <w:rsid w:val="00FD53C9"/>
    <w:rsid w:val="00FD57EB"/>
    <w:rsid w:val="00FD5A85"/>
    <w:rsid w:val="00FD5CF7"/>
    <w:rsid w:val="00FD5D2F"/>
    <w:rsid w:val="00FD608C"/>
    <w:rsid w:val="00FD60AB"/>
    <w:rsid w:val="00FD6233"/>
    <w:rsid w:val="00FD6312"/>
    <w:rsid w:val="00FD6505"/>
    <w:rsid w:val="00FD6599"/>
    <w:rsid w:val="00FD661F"/>
    <w:rsid w:val="00FD6695"/>
    <w:rsid w:val="00FD66D2"/>
    <w:rsid w:val="00FD66E0"/>
    <w:rsid w:val="00FD6743"/>
    <w:rsid w:val="00FD6839"/>
    <w:rsid w:val="00FD6845"/>
    <w:rsid w:val="00FD6880"/>
    <w:rsid w:val="00FD68B3"/>
    <w:rsid w:val="00FD68DF"/>
    <w:rsid w:val="00FD6911"/>
    <w:rsid w:val="00FD695B"/>
    <w:rsid w:val="00FD69DB"/>
    <w:rsid w:val="00FD6A62"/>
    <w:rsid w:val="00FD6A74"/>
    <w:rsid w:val="00FD6A8F"/>
    <w:rsid w:val="00FD6B80"/>
    <w:rsid w:val="00FD6BCF"/>
    <w:rsid w:val="00FD6DA2"/>
    <w:rsid w:val="00FD6EEC"/>
    <w:rsid w:val="00FD6FB6"/>
    <w:rsid w:val="00FD70AC"/>
    <w:rsid w:val="00FD716C"/>
    <w:rsid w:val="00FD72A7"/>
    <w:rsid w:val="00FD7575"/>
    <w:rsid w:val="00FD76C0"/>
    <w:rsid w:val="00FD7A25"/>
    <w:rsid w:val="00FD7A61"/>
    <w:rsid w:val="00FD7A8D"/>
    <w:rsid w:val="00FD7ACE"/>
    <w:rsid w:val="00FD7E19"/>
    <w:rsid w:val="00FE003E"/>
    <w:rsid w:val="00FE0053"/>
    <w:rsid w:val="00FE018E"/>
    <w:rsid w:val="00FE01EC"/>
    <w:rsid w:val="00FE067B"/>
    <w:rsid w:val="00FE06B7"/>
    <w:rsid w:val="00FE079A"/>
    <w:rsid w:val="00FE0BA5"/>
    <w:rsid w:val="00FE0C2F"/>
    <w:rsid w:val="00FE114B"/>
    <w:rsid w:val="00FE1168"/>
    <w:rsid w:val="00FE120C"/>
    <w:rsid w:val="00FE1237"/>
    <w:rsid w:val="00FE1483"/>
    <w:rsid w:val="00FE14BF"/>
    <w:rsid w:val="00FE1500"/>
    <w:rsid w:val="00FE15CE"/>
    <w:rsid w:val="00FE176E"/>
    <w:rsid w:val="00FE17BD"/>
    <w:rsid w:val="00FE1AB4"/>
    <w:rsid w:val="00FE1BAA"/>
    <w:rsid w:val="00FE1D30"/>
    <w:rsid w:val="00FE1DC1"/>
    <w:rsid w:val="00FE1F3A"/>
    <w:rsid w:val="00FE1F43"/>
    <w:rsid w:val="00FE1FDC"/>
    <w:rsid w:val="00FE2176"/>
    <w:rsid w:val="00FE21F5"/>
    <w:rsid w:val="00FE225F"/>
    <w:rsid w:val="00FE2296"/>
    <w:rsid w:val="00FE231C"/>
    <w:rsid w:val="00FE257B"/>
    <w:rsid w:val="00FE2692"/>
    <w:rsid w:val="00FE2851"/>
    <w:rsid w:val="00FE2A07"/>
    <w:rsid w:val="00FE2B0A"/>
    <w:rsid w:val="00FE2B34"/>
    <w:rsid w:val="00FE2D61"/>
    <w:rsid w:val="00FE2E17"/>
    <w:rsid w:val="00FE2FCD"/>
    <w:rsid w:val="00FE3259"/>
    <w:rsid w:val="00FE32A8"/>
    <w:rsid w:val="00FE3329"/>
    <w:rsid w:val="00FE3456"/>
    <w:rsid w:val="00FE345C"/>
    <w:rsid w:val="00FE3550"/>
    <w:rsid w:val="00FE3719"/>
    <w:rsid w:val="00FE3768"/>
    <w:rsid w:val="00FE37C6"/>
    <w:rsid w:val="00FE381F"/>
    <w:rsid w:val="00FE395E"/>
    <w:rsid w:val="00FE3985"/>
    <w:rsid w:val="00FE3FBE"/>
    <w:rsid w:val="00FE4217"/>
    <w:rsid w:val="00FE422A"/>
    <w:rsid w:val="00FE4256"/>
    <w:rsid w:val="00FE4423"/>
    <w:rsid w:val="00FE47FE"/>
    <w:rsid w:val="00FE49D6"/>
    <w:rsid w:val="00FE49E5"/>
    <w:rsid w:val="00FE4A8E"/>
    <w:rsid w:val="00FE4B6F"/>
    <w:rsid w:val="00FE4C41"/>
    <w:rsid w:val="00FE4D3C"/>
    <w:rsid w:val="00FE5025"/>
    <w:rsid w:val="00FE51EC"/>
    <w:rsid w:val="00FE54DE"/>
    <w:rsid w:val="00FE54E8"/>
    <w:rsid w:val="00FE54FA"/>
    <w:rsid w:val="00FE573D"/>
    <w:rsid w:val="00FE580C"/>
    <w:rsid w:val="00FE5B5C"/>
    <w:rsid w:val="00FE5C71"/>
    <w:rsid w:val="00FE5CDF"/>
    <w:rsid w:val="00FE5DBE"/>
    <w:rsid w:val="00FE5E1D"/>
    <w:rsid w:val="00FE5E34"/>
    <w:rsid w:val="00FE5E47"/>
    <w:rsid w:val="00FE600B"/>
    <w:rsid w:val="00FE60B8"/>
    <w:rsid w:val="00FE61F4"/>
    <w:rsid w:val="00FE6232"/>
    <w:rsid w:val="00FE62C8"/>
    <w:rsid w:val="00FE6420"/>
    <w:rsid w:val="00FE65C7"/>
    <w:rsid w:val="00FE6986"/>
    <w:rsid w:val="00FE6AA9"/>
    <w:rsid w:val="00FE6B9C"/>
    <w:rsid w:val="00FE6BB3"/>
    <w:rsid w:val="00FE6D58"/>
    <w:rsid w:val="00FE6F3C"/>
    <w:rsid w:val="00FE701E"/>
    <w:rsid w:val="00FE7219"/>
    <w:rsid w:val="00FE7374"/>
    <w:rsid w:val="00FE7400"/>
    <w:rsid w:val="00FE76C8"/>
    <w:rsid w:val="00FE79C3"/>
    <w:rsid w:val="00FE7A59"/>
    <w:rsid w:val="00FE7E94"/>
    <w:rsid w:val="00FE7EE0"/>
    <w:rsid w:val="00FE7FD1"/>
    <w:rsid w:val="00FF0250"/>
    <w:rsid w:val="00FF0604"/>
    <w:rsid w:val="00FF086C"/>
    <w:rsid w:val="00FF09A9"/>
    <w:rsid w:val="00FF09DC"/>
    <w:rsid w:val="00FF0C7E"/>
    <w:rsid w:val="00FF0CAE"/>
    <w:rsid w:val="00FF0D53"/>
    <w:rsid w:val="00FF0D9F"/>
    <w:rsid w:val="00FF0E3E"/>
    <w:rsid w:val="00FF0EAE"/>
    <w:rsid w:val="00FF101E"/>
    <w:rsid w:val="00FF10F3"/>
    <w:rsid w:val="00FF1132"/>
    <w:rsid w:val="00FF12B0"/>
    <w:rsid w:val="00FF1301"/>
    <w:rsid w:val="00FF1523"/>
    <w:rsid w:val="00FF152A"/>
    <w:rsid w:val="00FF15E2"/>
    <w:rsid w:val="00FF1683"/>
    <w:rsid w:val="00FF16B3"/>
    <w:rsid w:val="00FF17BE"/>
    <w:rsid w:val="00FF1C3F"/>
    <w:rsid w:val="00FF2145"/>
    <w:rsid w:val="00FF2215"/>
    <w:rsid w:val="00FF2266"/>
    <w:rsid w:val="00FF22CF"/>
    <w:rsid w:val="00FF236C"/>
    <w:rsid w:val="00FF23A8"/>
    <w:rsid w:val="00FF2403"/>
    <w:rsid w:val="00FF24AD"/>
    <w:rsid w:val="00FF28B7"/>
    <w:rsid w:val="00FF29EF"/>
    <w:rsid w:val="00FF2BDE"/>
    <w:rsid w:val="00FF2C19"/>
    <w:rsid w:val="00FF2C86"/>
    <w:rsid w:val="00FF2CA2"/>
    <w:rsid w:val="00FF2DB2"/>
    <w:rsid w:val="00FF300E"/>
    <w:rsid w:val="00FF30AE"/>
    <w:rsid w:val="00FF31D8"/>
    <w:rsid w:val="00FF33C7"/>
    <w:rsid w:val="00FF357D"/>
    <w:rsid w:val="00FF35DD"/>
    <w:rsid w:val="00FF36E8"/>
    <w:rsid w:val="00FF3754"/>
    <w:rsid w:val="00FF376C"/>
    <w:rsid w:val="00FF3785"/>
    <w:rsid w:val="00FF37A6"/>
    <w:rsid w:val="00FF395C"/>
    <w:rsid w:val="00FF3A16"/>
    <w:rsid w:val="00FF3AA9"/>
    <w:rsid w:val="00FF3C5E"/>
    <w:rsid w:val="00FF3DC9"/>
    <w:rsid w:val="00FF4185"/>
    <w:rsid w:val="00FF4410"/>
    <w:rsid w:val="00FF4AFD"/>
    <w:rsid w:val="00FF4BAC"/>
    <w:rsid w:val="00FF4BD9"/>
    <w:rsid w:val="00FF4C59"/>
    <w:rsid w:val="00FF4D9A"/>
    <w:rsid w:val="00FF4DA5"/>
    <w:rsid w:val="00FF5106"/>
    <w:rsid w:val="00FF541F"/>
    <w:rsid w:val="00FF5427"/>
    <w:rsid w:val="00FF54C5"/>
    <w:rsid w:val="00FF5557"/>
    <w:rsid w:val="00FF56B9"/>
    <w:rsid w:val="00FF5726"/>
    <w:rsid w:val="00FF5787"/>
    <w:rsid w:val="00FF5855"/>
    <w:rsid w:val="00FF585F"/>
    <w:rsid w:val="00FF5942"/>
    <w:rsid w:val="00FF5A3C"/>
    <w:rsid w:val="00FF5B59"/>
    <w:rsid w:val="00FF5BBB"/>
    <w:rsid w:val="00FF5D00"/>
    <w:rsid w:val="00FF5D4B"/>
    <w:rsid w:val="00FF5D62"/>
    <w:rsid w:val="00FF5DB5"/>
    <w:rsid w:val="00FF5EA7"/>
    <w:rsid w:val="00FF5F69"/>
    <w:rsid w:val="00FF6043"/>
    <w:rsid w:val="00FF61AA"/>
    <w:rsid w:val="00FF6302"/>
    <w:rsid w:val="00FF652C"/>
    <w:rsid w:val="00FF655E"/>
    <w:rsid w:val="00FF65A6"/>
    <w:rsid w:val="00FF66AC"/>
    <w:rsid w:val="00FF679B"/>
    <w:rsid w:val="00FF6BFE"/>
    <w:rsid w:val="00FF6F89"/>
    <w:rsid w:val="00FF705C"/>
    <w:rsid w:val="00FF71D4"/>
    <w:rsid w:val="00FF7266"/>
    <w:rsid w:val="00FF75C6"/>
    <w:rsid w:val="00FF77B5"/>
    <w:rsid w:val="00FF7A68"/>
    <w:rsid w:val="00FF7CE6"/>
    <w:rsid w:val="00FF7E56"/>
    <w:rsid w:val="0523AE88"/>
    <w:rsid w:val="062675D8"/>
    <w:rsid w:val="0CC833C1"/>
    <w:rsid w:val="10511B12"/>
    <w:rsid w:val="10C65C00"/>
    <w:rsid w:val="10FFB9E9"/>
    <w:rsid w:val="11FFBDDD"/>
    <w:rsid w:val="122EE623"/>
    <w:rsid w:val="18798B25"/>
    <w:rsid w:val="190EC566"/>
    <w:rsid w:val="199018CE"/>
    <w:rsid w:val="1DBB8989"/>
    <w:rsid w:val="1FCEF499"/>
    <w:rsid w:val="21B5902C"/>
    <w:rsid w:val="2CA2E2A2"/>
    <w:rsid w:val="33496A72"/>
    <w:rsid w:val="344E07DC"/>
    <w:rsid w:val="3491F8BD"/>
    <w:rsid w:val="358F2A03"/>
    <w:rsid w:val="35CC3AA9"/>
    <w:rsid w:val="363C49DE"/>
    <w:rsid w:val="378715B7"/>
    <w:rsid w:val="38D3FB2A"/>
    <w:rsid w:val="39631BF7"/>
    <w:rsid w:val="3F07D66B"/>
    <w:rsid w:val="3FB8CEE9"/>
    <w:rsid w:val="424F1A34"/>
    <w:rsid w:val="42CEBEA9"/>
    <w:rsid w:val="443906A3"/>
    <w:rsid w:val="47680D24"/>
    <w:rsid w:val="49283E21"/>
    <w:rsid w:val="4B2D8899"/>
    <w:rsid w:val="4BC278CD"/>
    <w:rsid w:val="4D016FA5"/>
    <w:rsid w:val="4D705EB1"/>
    <w:rsid w:val="4DE27CB6"/>
    <w:rsid w:val="58B4F558"/>
    <w:rsid w:val="59002874"/>
    <w:rsid w:val="5D6F4A7C"/>
    <w:rsid w:val="60DBBC0D"/>
    <w:rsid w:val="63E14BFD"/>
    <w:rsid w:val="66389190"/>
    <w:rsid w:val="6ECEA5DC"/>
    <w:rsid w:val="70B9BF39"/>
    <w:rsid w:val="7116F520"/>
    <w:rsid w:val="73C59252"/>
    <w:rsid w:val="797AE302"/>
    <w:rsid w:val="7AA5CFB8"/>
    <w:rsid w:val="7AA831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613C4E"/>
  <w15:docId w15:val="{AC4FE66C-DDD0-41C4-949F-102F264696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Theme="minorHAnsi" w:hAnsi="Times" w:cstheme="minorBidi"/>
        <w:sz w:val="24"/>
        <w:szCs w:val="24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21EF"/>
    <w:pPr>
      <w:spacing w:after="0" w:line="240" w:lineRule="auto"/>
      <w:jc w:val="both"/>
    </w:pPr>
    <w:rPr>
      <w:sz w:val="22"/>
      <w:lang w:val="en-ZA"/>
    </w:rPr>
  </w:style>
  <w:style w:type="paragraph" w:styleId="Heading1">
    <w:name w:val="heading 1"/>
    <w:basedOn w:val="Normal"/>
    <w:next w:val="Normal"/>
    <w:link w:val="Heading1Char"/>
    <w:uiPriority w:val="9"/>
    <w:qFormat/>
    <w:rsid w:val="003D1A15"/>
    <w:pPr>
      <w:keepNext/>
      <w:keepLines/>
      <w:pageBreakBefore/>
      <w:numPr>
        <w:numId w:val="1"/>
      </w:numPr>
      <w:spacing w:before="1600" w:after="800" w:line="800" w:lineRule="exact"/>
      <w:jc w:val="left"/>
      <w:outlineLvl w:val="0"/>
    </w:pPr>
    <w:rPr>
      <w:rFonts w:eastAsiaTheme="majorEastAsia" w:cstheme="majorBidi"/>
      <w:b/>
      <w:bCs/>
      <w:sz w:val="40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24F7B"/>
    <w:pPr>
      <w:keepNext/>
      <w:keepLines/>
      <w:contextualSpacing/>
      <w:jc w:val="left"/>
      <w:outlineLvl w:val="1"/>
    </w:pPr>
    <w:rPr>
      <w:rFonts w:eastAsiaTheme="majorEastAsia" w:cstheme="majorBidi"/>
      <w:b/>
      <w:bCs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E146F"/>
    <w:pPr>
      <w:keepNext/>
      <w:keepLines/>
      <w:numPr>
        <w:ilvl w:val="2"/>
        <w:numId w:val="1"/>
      </w:numPr>
      <w:spacing w:before="280" w:after="280"/>
      <w:jc w:val="left"/>
      <w:outlineLvl w:val="2"/>
    </w:pPr>
    <w:rPr>
      <w:rFonts w:eastAsiaTheme="majorEastAsia" w:cstheme="majorBidi"/>
      <w:b/>
      <w:bCs/>
      <w:sz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85054"/>
    <w:pPr>
      <w:keepNext/>
      <w:keepLines/>
      <w:numPr>
        <w:ilvl w:val="3"/>
        <w:numId w:val="1"/>
      </w:numPr>
      <w:spacing w:before="280" w:after="280"/>
      <w:jc w:val="left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next w:val="Normal"/>
    <w:link w:val="Heading5Char"/>
    <w:uiPriority w:val="9"/>
    <w:unhideWhenUsed/>
    <w:qFormat/>
    <w:rsid w:val="001E146F"/>
    <w:pPr>
      <w:outlineLvl w:val="4"/>
    </w:pPr>
    <w:rPr>
      <w:rFonts w:eastAsiaTheme="majorEastAsia" w:cstheme="majorBidi"/>
      <w:b/>
      <w:bCs/>
      <w:iCs/>
    </w:rPr>
  </w:style>
  <w:style w:type="paragraph" w:styleId="Heading6">
    <w:name w:val="heading 6"/>
    <w:basedOn w:val="Heading1"/>
    <w:next w:val="Normal"/>
    <w:link w:val="Heading6Char"/>
    <w:uiPriority w:val="9"/>
    <w:unhideWhenUsed/>
    <w:qFormat/>
    <w:rsid w:val="007F7115"/>
    <w:pPr>
      <w:numPr>
        <w:numId w:val="2"/>
      </w:numPr>
      <w:outlineLvl w:val="5"/>
    </w:pPr>
    <w:rPr>
      <w:iCs/>
    </w:rPr>
  </w:style>
  <w:style w:type="paragraph" w:styleId="Heading7">
    <w:name w:val="heading 7"/>
    <w:basedOn w:val="Heading2"/>
    <w:next w:val="Normal"/>
    <w:link w:val="Heading7Char"/>
    <w:uiPriority w:val="9"/>
    <w:unhideWhenUsed/>
    <w:qFormat/>
    <w:rsid w:val="007C734F"/>
    <w:pPr>
      <w:numPr>
        <w:numId w:val="2"/>
      </w:numPr>
      <w:outlineLvl w:val="6"/>
    </w:pPr>
    <w:rPr>
      <w:iCs/>
    </w:rPr>
  </w:style>
  <w:style w:type="paragraph" w:styleId="Heading8">
    <w:name w:val="heading 8"/>
    <w:basedOn w:val="Heading3"/>
    <w:next w:val="Normal"/>
    <w:link w:val="Heading8Char"/>
    <w:uiPriority w:val="9"/>
    <w:unhideWhenUsed/>
    <w:qFormat/>
    <w:rsid w:val="0056062C"/>
    <w:pPr>
      <w:numPr>
        <w:numId w:val="2"/>
      </w:numPr>
      <w:outlineLvl w:val="7"/>
    </w:pPr>
    <w:rPr>
      <w:szCs w:val="20"/>
    </w:rPr>
  </w:style>
  <w:style w:type="paragraph" w:styleId="Heading9">
    <w:name w:val="heading 9"/>
    <w:basedOn w:val="Heading4"/>
    <w:next w:val="Normal"/>
    <w:link w:val="Heading9Char"/>
    <w:uiPriority w:val="9"/>
    <w:unhideWhenUsed/>
    <w:qFormat/>
    <w:rsid w:val="0056062C"/>
    <w:pPr>
      <w:numPr>
        <w:numId w:val="2"/>
      </w:numPr>
      <w:outlineLvl w:val="8"/>
    </w:pPr>
    <w:rPr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D1A15"/>
    <w:rPr>
      <w:rFonts w:eastAsiaTheme="majorEastAsia" w:cstheme="majorBidi"/>
      <w:b/>
      <w:bCs/>
      <w:sz w:val="40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D0B5D"/>
    <w:pPr>
      <w:spacing w:after="300"/>
      <w:contextualSpacing/>
      <w:jc w:val="center"/>
    </w:pPr>
    <w:rPr>
      <w:rFonts w:eastAsiaTheme="majorEastAsia" w:cstheme="majorBidi"/>
      <w:b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D0B5D"/>
    <w:rPr>
      <w:rFonts w:ascii="Times" w:eastAsiaTheme="majorEastAsia" w:hAnsi="Times" w:cstheme="majorBidi"/>
      <w:b/>
      <w:sz w:val="52"/>
      <w:szCs w:val="52"/>
    </w:rPr>
  </w:style>
  <w:style w:type="table" w:styleId="TableGrid">
    <w:name w:val="Table Grid"/>
    <w:basedOn w:val="TableNormal"/>
    <w:uiPriority w:val="39"/>
    <w:rsid w:val="005E6F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ront-matterHeading">
    <w:name w:val="Front-matter Heading"/>
    <w:basedOn w:val="Heading1"/>
    <w:next w:val="Normal"/>
    <w:link w:val="Front-matterHeadingChar"/>
    <w:qFormat/>
    <w:rsid w:val="008B6047"/>
    <w:pPr>
      <w:numPr>
        <w:numId w:val="0"/>
      </w:numPr>
      <w:jc w:val="center"/>
      <w:outlineLvl w:val="9"/>
    </w:pPr>
    <w:rPr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24F7B"/>
    <w:rPr>
      <w:rFonts w:eastAsiaTheme="majorEastAsia" w:cstheme="majorBidi"/>
      <w:b/>
      <w:bCs/>
      <w:sz w:val="22"/>
      <w:szCs w:val="26"/>
      <w:lang w:val="en-ZA"/>
    </w:rPr>
  </w:style>
  <w:style w:type="character" w:customStyle="1" w:styleId="Front-matterHeadingChar">
    <w:name w:val="Front-matter Heading Char"/>
    <w:basedOn w:val="Heading1Char"/>
    <w:link w:val="Front-matterHeading"/>
    <w:rsid w:val="008B6047"/>
    <w:rPr>
      <w:rFonts w:ascii="Times" w:eastAsiaTheme="majorEastAsia" w:hAnsi="Times" w:cstheme="majorBidi"/>
      <w:b/>
      <w:bCs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D1A15"/>
    <w:rPr>
      <w:rFonts w:eastAsiaTheme="majorEastAsia" w:cstheme="majorBidi"/>
      <w:b/>
      <w:bCs/>
      <w:sz w:val="26"/>
    </w:rPr>
  </w:style>
  <w:style w:type="character" w:customStyle="1" w:styleId="Heading4Char">
    <w:name w:val="Heading 4 Char"/>
    <w:basedOn w:val="DefaultParagraphFont"/>
    <w:link w:val="Heading4"/>
    <w:uiPriority w:val="9"/>
    <w:rsid w:val="003D1A15"/>
    <w:rPr>
      <w:rFonts w:eastAsiaTheme="majorEastAsia" w:cstheme="majorBidi"/>
      <w:b/>
      <w:bCs/>
      <w:iCs/>
    </w:rPr>
  </w:style>
  <w:style w:type="character" w:customStyle="1" w:styleId="Heading5Char">
    <w:name w:val="Heading 5 Char"/>
    <w:basedOn w:val="DefaultParagraphFont"/>
    <w:link w:val="Heading5"/>
    <w:uiPriority w:val="9"/>
    <w:rsid w:val="0056062C"/>
    <w:rPr>
      <w:rFonts w:eastAsiaTheme="majorEastAsia" w:cstheme="majorBidi"/>
      <w:b/>
      <w:bCs/>
      <w:iCs/>
    </w:rPr>
  </w:style>
  <w:style w:type="character" w:customStyle="1" w:styleId="Heading6Char">
    <w:name w:val="Heading 6 Char"/>
    <w:basedOn w:val="DefaultParagraphFont"/>
    <w:link w:val="Heading6"/>
    <w:uiPriority w:val="9"/>
    <w:rsid w:val="007F7115"/>
    <w:rPr>
      <w:rFonts w:eastAsiaTheme="majorEastAsia" w:cstheme="majorBidi"/>
      <w:b/>
      <w:bCs/>
      <w:iCs/>
      <w:sz w:val="40"/>
      <w:szCs w:val="28"/>
      <w:lang w:val="en-ZA"/>
    </w:rPr>
  </w:style>
  <w:style w:type="character" w:customStyle="1" w:styleId="Heading7Char">
    <w:name w:val="Heading 7 Char"/>
    <w:basedOn w:val="DefaultParagraphFont"/>
    <w:link w:val="Heading7"/>
    <w:uiPriority w:val="9"/>
    <w:rsid w:val="007C734F"/>
    <w:rPr>
      <w:rFonts w:eastAsiaTheme="majorEastAsia" w:cstheme="majorBidi"/>
      <w:b/>
      <w:bCs/>
      <w:iCs/>
      <w:sz w:val="32"/>
      <w:szCs w:val="26"/>
    </w:rPr>
  </w:style>
  <w:style w:type="character" w:customStyle="1" w:styleId="Heading8Char">
    <w:name w:val="Heading 8 Char"/>
    <w:basedOn w:val="DefaultParagraphFont"/>
    <w:link w:val="Heading8"/>
    <w:uiPriority w:val="9"/>
    <w:rsid w:val="007C734F"/>
    <w:rPr>
      <w:rFonts w:eastAsiaTheme="majorEastAsia" w:cstheme="majorBidi"/>
      <w:b/>
      <w:bCs/>
      <w:sz w:val="28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7C734F"/>
    <w:rPr>
      <w:rFonts w:eastAsiaTheme="majorEastAsia" w:cstheme="majorBidi"/>
      <w:b/>
      <w:bCs/>
      <w:iCs/>
      <w:sz w:val="28"/>
      <w:szCs w:val="20"/>
    </w:rPr>
  </w:style>
  <w:style w:type="paragraph" w:styleId="ListParagraph">
    <w:name w:val="List Paragraph"/>
    <w:basedOn w:val="Normal"/>
    <w:link w:val="ListParagraphChar"/>
    <w:uiPriority w:val="34"/>
    <w:qFormat/>
    <w:rsid w:val="004B164E"/>
    <w:pPr>
      <w:ind w:left="720"/>
      <w:contextualSpacing/>
    </w:pPr>
  </w:style>
  <w:style w:type="paragraph" w:customStyle="1" w:styleId="Heading1-nonumber">
    <w:name w:val="Heading 1 - nonumber"/>
    <w:basedOn w:val="Heading1"/>
    <w:next w:val="Normal"/>
    <w:link w:val="Heading1-nonumberChar"/>
    <w:qFormat/>
    <w:rsid w:val="001258AA"/>
    <w:pPr>
      <w:pageBreakBefore w:val="0"/>
      <w:numPr>
        <w:numId w:val="0"/>
      </w:numPr>
      <w:spacing w:before="0" w:after="0" w:line="240" w:lineRule="auto"/>
    </w:pPr>
    <w:rPr>
      <w:sz w:val="24"/>
    </w:rPr>
  </w:style>
  <w:style w:type="paragraph" w:styleId="TOC2">
    <w:name w:val="toc 2"/>
    <w:basedOn w:val="Normal"/>
    <w:next w:val="Normal"/>
    <w:autoRedefine/>
    <w:uiPriority w:val="39"/>
    <w:unhideWhenUsed/>
    <w:rsid w:val="00FE4256"/>
    <w:pPr>
      <w:spacing w:after="100"/>
      <w:ind w:left="238"/>
    </w:pPr>
  </w:style>
  <w:style w:type="character" w:customStyle="1" w:styleId="Heading1-nonumberChar">
    <w:name w:val="Heading 1 - nonumber Char"/>
    <w:basedOn w:val="Heading1Char"/>
    <w:link w:val="Heading1-nonumber"/>
    <w:rsid w:val="001258AA"/>
    <w:rPr>
      <w:rFonts w:eastAsiaTheme="majorEastAsia" w:cstheme="majorBidi"/>
      <w:b/>
      <w:bCs/>
      <w:sz w:val="40"/>
      <w:szCs w:val="28"/>
      <w:lang w:val="en-ZA"/>
    </w:rPr>
  </w:style>
  <w:style w:type="paragraph" w:styleId="TOC1">
    <w:name w:val="toc 1"/>
    <w:basedOn w:val="Normal"/>
    <w:next w:val="Normal"/>
    <w:autoRedefine/>
    <w:uiPriority w:val="39"/>
    <w:unhideWhenUsed/>
    <w:rsid w:val="005A75C4"/>
    <w:pPr>
      <w:tabs>
        <w:tab w:val="right" w:leader="dot" w:pos="9016"/>
      </w:tabs>
      <w:spacing w:after="100"/>
    </w:pPr>
    <w:rPr>
      <w:noProof/>
    </w:rPr>
  </w:style>
  <w:style w:type="paragraph" w:styleId="TOC3">
    <w:name w:val="toc 3"/>
    <w:basedOn w:val="Normal"/>
    <w:next w:val="Normal"/>
    <w:autoRedefine/>
    <w:uiPriority w:val="39"/>
    <w:unhideWhenUsed/>
    <w:rsid w:val="00FE4256"/>
    <w:pPr>
      <w:spacing w:after="100"/>
      <w:ind w:left="482"/>
    </w:pPr>
  </w:style>
  <w:style w:type="character" w:styleId="Hyperlink">
    <w:name w:val="Hyperlink"/>
    <w:basedOn w:val="DefaultParagraphFont"/>
    <w:uiPriority w:val="99"/>
    <w:unhideWhenUsed/>
    <w:rsid w:val="008B6A54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4528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45283"/>
    <w:rPr>
      <w:rFonts w:ascii="Times" w:hAnsi="Times"/>
      <w:sz w:val="24"/>
    </w:rPr>
  </w:style>
  <w:style w:type="paragraph" w:styleId="Footer">
    <w:name w:val="footer"/>
    <w:basedOn w:val="Normal"/>
    <w:link w:val="FooterChar"/>
    <w:uiPriority w:val="99"/>
    <w:unhideWhenUsed/>
    <w:rsid w:val="0034528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45283"/>
    <w:rPr>
      <w:rFonts w:ascii="Times" w:hAnsi="Times"/>
      <w:sz w:val="24"/>
    </w:rPr>
  </w:style>
  <w:style w:type="table" w:customStyle="1" w:styleId="HeaderStyle">
    <w:name w:val="Header Style"/>
    <w:basedOn w:val="TableNormal"/>
    <w:uiPriority w:val="99"/>
    <w:qFormat/>
    <w:rsid w:val="00862D99"/>
    <w:pPr>
      <w:spacing w:after="0" w:line="240" w:lineRule="auto"/>
    </w:pPr>
    <w:tblPr>
      <w:tblBorders>
        <w:bottom w:val="single" w:sz="4" w:space="0" w:color="auto"/>
      </w:tblBorders>
      <w:tblCellMar>
        <w:left w:w="0" w:type="dxa"/>
        <w:bottom w:w="57" w:type="dxa"/>
        <w:right w:w="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6712E"/>
    <w:rPr>
      <w:rFonts w:ascii="Tahoma" w:hAnsi="Tahoma" w:cs="Tahoma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3270"/>
    <w:rPr>
      <w:rFonts w:ascii="Tahoma" w:hAnsi="Tahoma" w:cs="Tahoma"/>
      <w:sz w:val="22"/>
      <w:szCs w:val="16"/>
    </w:rPr>
  </w:style>
  <w:style w:type="paragraph" w:styleId="Caption">
    <w:name w:val="caption"/>
    <w:aliases w:val="Reference"/>
    <w:basedOn w:val="Normal"/>
    <w:next w:val="Normal"/>
    <w:link w:val="CaptionChar"/>
    <w:uiPriority w:val="35"/>
    <w:unhideWhenUsed/>
    <w:qFormat/>
    <w:rsid w:val="00C7240A"/>
    <w:pPr>
      <w:keepNext/>
      <w:jc w:val="center"/>
    </w:pPr>
    <w:rPr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0A60E3"/>
    <w:rPr>
      <w:color w:val="808080"/>
    </w:rPr>
  </w:style>
  <w:style w:type="table" w:customStyle="1" w:styleId="Figurecontainingsingle-celltable">
    <w:name w:val="Figure containing single-cell table"/>
    <w:basedOn w:val="TableNormal"/>
    <w:uiPriority w:val="99"/>
    <w:qFormat/>
    <w:rsid w:val="000A60E3"/>
    <w:pPr>
      <w:spacing w:after="0" w:line="240" w:lineRule="auto"/>
    </w:pPr>
    <w:tblPr/>
    <w:trPr>
      <w:cantSplit/>
    </w:trPr>
  </w:style>
  <w:style w:type="paragraph" w:customStyle="1" w:styleId="Caption-Top">
    <w:name w:val="Caption - Top"/>
    <w:basedOn w:val="Caption"/>
    <w:next w:val="Normal"/>
    <w:link w:val="Caption-TopChar"/>
    <w:qFormat/>
    <w:rsid w:val="0055039A"/>
    <w:pPr>
      <w:keepNext w:val="0"/>
      <w:spacing w:line="288" w:lineRule="auto"/>
      <w:jc w:val="both"/>
    </w:pPr>
    <w:rPr>
      <w:sz w:val="22"/>
    </w:rPr>
  </w:style>
  <w:style w:type="character" w:customStyle="1" w:styleId="CaptionChar">
    <w:name w:val="Caption Char"/>
    <w:aliases w:val="Reference Char"/>
    <w:basedOn w:val="DefaultParagraphFont"/>
    <w:link w:val="Caption"/>
    <w:uiPriority w:val="35"/>
    <w:rsid w:val="00C7240A"/>
    <w:rPr>
      <w:bCs/>
      <w:sz w:val="20"/>
      <w:szCs w:val="20"/>
    </w:rPr>
  </w:style>
  <w:style w:type="character" w:customStyle="1" w:styleId="Caption-TopChar">
    <w:name w:val="Caption - Top Char"/>
    <w:basedOn w:val="CaptionChar"/>
    <w:link w:val="Caption-Top"/>
    <w:rsid w:val="0055039A"/>
    <w:rPr>
      <w:bCs/>
      <w:sz w:val="22"/>
      <w:szCs w:val="20"/>
    </w:rPr>
  </w:style>
  <w:style w:type="paragraph" w:styleId="TableofFigures">
    <w:name w:val="table of figures"/>
    <w:basedOn w:val="Normal"/>
    <w:next w:val="Normal"/>
    <w:uiPriority w:val="99"/>
    <w:unhideWhenUsed/>
    <w:rsid w:val="00FE4256"/>
  </w:style>
  <w:style w:type="character" w:customStyle="1" w:styleId="ListParagraphChar">
    <w:name w:val="List Paragraph Char"/>
    <w:basedOn w:val="DefaultParagraphFont"/>
    <w:link w:val="ListParagraph"/>
    <w:uiPriority w:val="34"/>
    <w:rsid w:val="00571B3A"/>
  </w:style>
  <w:style w:type="paragraph" w:customStyle="1" w:styleId="EndNoteBibliographyTitle">
    <w:name w:val="EndNote Bibliography Title"/>
    <w:basedOn w:val="Normal"/>
    <w:link w:val="EndNoteBibliographyTitleChar"/>
    <w:rsid w:val="006261D7"/>
    <w:pPr>
      <w:jc w:val="center"/>
    </w:pPr>
    <w:rPr>
      <w:rFonts w:cs="Times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6261D7"/>
    <w:rPr>
      <w:rFonts w:cs="Times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6261D7"/>
    <w:rPr>
      <w:rFonts w:cs="Times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6261D7"/>
    <w:rPr>
      <w:rFonts w:cs="Times"/>
      <w:noProof/>
      <w:lang w:val="en-US"/>
    </w:rPr>
  </w:style>
  <w:style w:type="paragraph" w:styleId="Revision">
    <w:name w:val="Revision"/>
    <w:hidden/>
    <w:uiPriority w:val="99"/>
    <w:semiHidden/>
    <w:rsid w:val="00EF0548"/>
    <w:pPr>
      <w:spacing w:after="0" w:line="240" w:lineRule="auto"/>
    </w:pPr>
  </w:style>
  <w:style w:type="paragraph" w:styleId="NoSpacing">
    <w:name w:val="No Spacing"/>
    <w:uiPriority w:val="1"/>
    <w:qFormat/>
    <w:rsid w:val="001B226D"/>
    <w:pPr>
      <w:spacing w:after="0" w:line="240" w:lineRule="auto"/>
    </w:pPr>
    <w:rPr>
      <w:rFonts w:asciiTheme="minorHAnsi" w:hAnsiTheme="minorHAnsi"/>
      <w:color w:val="1F497D" w:themeColor="text2"/>
      <w:sz w:val="20"/>
      <w:szCs w:val="20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62FC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E1A6D"/>
    <w:rPr>
      <w:sz w:val="28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62FC0"/>
    <w:rPr>
      <w:sz w:val="28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62FC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62FC0"/>
    <w:rPr>
      <w:b/>
      <w:bCs/>
      <w:sz w:val="20"/>
      <w:szCs w:val="20"/>
    </w:rPr>
  </w:style>
  <w:style w:type="character" w:styleId="LineNumber">
    <w:name w:val="line number"/>
    <w:basedOn w:val="DefaultParagraphFont"/>
    <w:uiPriority w:val="99"/>
    <w:semiHidden/>
    <w:unhideWhenUsed/>
    <w:rsid w:val="000C2189"/>
  </w:style>
  <w:style w:type="table" w:customStyle="1" w:styleId="TableGrid1">
    <w:name w:val="Table Grid1"/>
    <w:basedOn w:val="TableNormal"/>
    <w:next w:val="TableGrid"/>
    <w:uiPriority w:val="39"/>
    <w:rsid w:val="008E2124"/>
    <w:pPr>
      <w:spacing w:after="0" w:line="240" w:lineRule="auto"/>
    </w:pPr>
    <w:rPr>
      <w:rFonts w:ascii="Calibri" w:eastAsia="Calibri" w:hAnsi="Calibri" w:cs="Arial"/>
      <w:sz w:val="22"/>
      <w:lang w:val="en-ZA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7A005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unhideWhenUsed/>
    <w:rsid w:val="00CF6560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CF6560"/>
    <w:rPr>
      <w:color w:val="2B579A"/>
      <w:shd w:val="clear" w:color="auto" w:fill="E1DFDD"/>
    </w:rPr>
  </w:style>
  <w:style w:type="table" w:styleId="PlainTable2">
    <w:name w:val="Plain Table 2"/>
    <w:basedOn w:val="TableNormal"/>
    <w:uiPriority w:val="42"/>
    <w:rsid w:val="0028707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NormalWeb">
    <w:name w:val="Normal (Web)"/>
    <w:basedOn w:val="Normal"/>
    <w:uiPriority w:val="99"/>
    <w:unhideWhenUsed/>
    <w:rsid w:val="00E5255F"/>
    <w:rPr>
      <w:rFonts w:ascii="Times New Roman" w:hAnsi="Times New Roman" w:cs="Times New Roman"/>
    </w:rPr>
  </w:style>
  <w:style w:type="paragraph" w:styleId="TOC4">
    <w:name w:val="toc 4"/>
    <w:basedOn w:val="Normal"/>
    <w:next w:val="Normal"/>
    <w:autoRedefine/>
    <w:uiPriority w:val="39"/>
    <w:unhideWhenUsed/>
    <w:rsid w:val="006E079C"/>
    <w:pPr>
      <w:spacing w:after="100" w:line="259" w:lineRule="auto"/>
      <w:ind w:left="660"/>
      <w:jc w:val="left"/>
    </w:pPr>
    <w:rPr>
      <w:rFonts w:asciiTheme="minorHAnsi" w:eastAsiaTheme="minorEastAsia" w:hAnsiTheme="minorHAnsi"/>
      <w:szCs w:val="22"/>
      <w:lang w:val="fr-FR" w:eastAsia="fr-FR"/>
    </w:rPr>
  </w:style>
  <w:style w:type="paragraph" w:styleId="TOC5">
    <w:name w:val="toc 5"/>
    <w:basedOn w:val="Normal"/>
    <w:next w:val="Normal"/>
    <w:autoRedefine/>
    <w:uiPriority w:val="39"/>
    <w:unhideWhenUsed/>
    <w:rsid w:val="006E079C"/>
    <w:pPr>
      <w:spacing w:after="100" w:line="259" w:lineRule="auto"/>
      <w:ind w:left="880"/>
      <w:jc w:val="left"/>
    </w:pPr>
    <w:rPr>
      <w:rFonts w:asciiTheme="minorHAnsi" w:eastAsiaTheme="minorEastAsia" w:hAnsiTheme="minorHAnsi"/>
      <w:szCs w:val="22"/>
      <w:lang w:val="fr-FR" w:eastAsia="fr-FR"/>
    </w:rPr>
  </w:style>
  <w:style w:type="paragraph" w:styleId="TOC6">
    <w:name w:val="toc 6"/>
    <w:basedOn w:val="Normal"/>
    <w:next w:val="Normal"/>
    <w:autoRedefine/>
    <w:uiPriority w:val="39"/>
    <w:unhideWhenUsed/>
    <w:rsid w:val="006E079C"/>
    <w:pPr>
      <w:spacing w:after="100" w:line="259" w:lineRule="auto"/>
      <w:ind w:left="1100"/>
      <w:jc w:val="left"/>
    </w:pPr>
    <w:rPr>
      <w:rFonts w:asciiTheme="minorHAnsi" w:eastAsiaTheme="minorEastAsia" w:hAnsiTheme="minorHAnsi"/>
      <w:szCs w:val="22"/>
      <w:lang w:val="fr-FR" w:eastAsia="fr-FR"/>
    </w:rPr>
  </w:style>
  <w:style w:type="paragraph" w:styleId="TOC7">
    <w:name w:val="toc 7"/>
    <w:basedOn w:val="Normal"/>
    <w:next w:val="Normal"/>
    <w:autoRedefine/>
    <w:uiPriority w:val="39"/>
    <w:unhideWhenUsed/>
    <w:rsid w:val="006E079C"/>
    <w:pPr>
      <w:spacing w:after="100" w:line="259" w:lineRule="auto"/>
      <w:ind w:left="1320"/>
      <w:jc w:val="left"/>
    </w:pPr>
    <w:rPr>
      <w:rFonts w:asciiTheme="minorHAnsi" w:eastAsiaTheme="minorEastAsia" w:hAnsiTheme="minorHAnsi"/>
      <w:szCs w:val="22"/>
      <w:lang w:val="fr-FR" w:eastAsia="fr-FR"/>
    </w:rPr>
  </w:style>
  <w:style w:type="paragraph" w:styleId="TOC8">
    <w:name w:val="toc 8"/>
    <w:basedOn w:val="Normal"/>
    <w:next w:val="Normal"/>
    <w:autoRedefine/>
    <w:uiPriority w:val="39"/>
    <w:unhideWhenUsed/>
    <w:rsid w:val="006E079C"/>
    <w:pPr>
      <w:spacing w:after="100" w:line="259" w:lineRule="auto"/>
      <w:ind w:left="1540"/>
      <w:jc w:val="left"/>
    </w:pPr>
    <w:rPr>
      <w:rFonts w:asciiTheme="minorHAnsi" w:eastAsiaTheme="minorEastAsia" w:hAnsiTheme="minorHAnsi"/>
      <w:szCs w:val="22"/>
      <w:lang w:val="fr-FR" w:eastAsia="fr-FR"/>
    </w:rPr>
  </w:style>
  <w:style w:type="paragraph" w:styleId="TOC9">
    <w:name w:val="toc 9"/>
    <w:basedOn w:val="Normal"/>
    <w:next w:val="Normal"/>
    <w:autoRedefine/>
    <w:uiPriority w:val="39"/>
    <w:unhideWhenUsed/>
    <w:rsid w:val="006E079C"/>
    <w:pPr>
      <w:spacing w:after="100" w:line="259" w:lineRule="auto"/>
      <w:ind w:left="1760"/>
      <w:jc w:val="left"/>
    </w:pPr>
    <w:rPr>
      <w:rFonts w:asciiTheme="minorHAnsi" w:eastAsiaTheme="minorEastAsia" w:hAnsiTheme="minorHAnsi"/>
      <w:szCs w:val="22"/>
      <w:lang w:val="fr-FR" w:eastAsia="fr-FR"/>
    </w:rPr>
  </w:style>
  <w:style w:type="character" w:customStyle="1" w:styleId="cf01">
    <w:name w:val="cf01"/>
    <w:basedOn w:val="DefaultParagraphFont"/>
    <w:rsid w:val="00E7066C"/>
    <w:rPr>
      <w:rFonts w:ascii="Segoe UI" w:hAnsi="Segoe UI" w:cs="Segoe UI" w:hint="default"/>
      <w:sz w:val="18"/>
      <w:szCs w:val="18"/>
    </w:rPr>
  </w:style>
  <w:style w:type="paragraph" w:customStyle="1" w:styleId="App">
    <w:name w:val="App"/>
    <w:basedOn w:val="Heading6"/>
    <w:next w:val="Normal"/>
    <w:link w:val="AppChar"/>
    <w:qFormat/>
    <w:rsid w:val="00547875"/>
    <w:pPr>
      <w:numPr>
        <w:numId w:val="0"/>
      </w:numPr>
      <w:ind w:left="360" w:hanging="360"/>
    </w:pPr>
  </w:style>
  <w:style w:type="paragraph" w:customStyle="1" w:styleId="Apps">
    <w:name w:val="Apps"/>
    <w:basedOn w:val="Heading2"/>
    <w:next w:val="Normal"/>
    <w:link w:val="AppsChar"/>
    <w:qFormat/>
    <w:rsid w:val="00547875"/>
    <w:pPr>
      <w:ind w:left="360" w:hanging="360"/>
    </w:pPr>
  </w:style>
  <w:style w:type="character" w:customStyle="1" w:styleId="AppChar">
    <w:name w:val="App Char"/>
    <w:basedOn w:val="Heading1Char"/>
    <w:link w:val="App"/>
    <w:rsid w:val="00261DFF"/>
    <w:rPr>
      <w:rFonts w:eastAsiaTheme="majorEastAsia" w:cstheme="majorBidi"/>
      <w:b/>
      <w:bCs/>
      <w:iCs/>
      <w:sz w:val="40"/>
      <w:szCs w:val="28"/>
      <w:lang w:val="en-ZA"/>
    </w:rPr>
  </w:style>
  <w:style w:type="character" w:customStyle="1" w:styleId="AppsChar">
    <w:name w:val="Apps Char"/>
    <w:basedOn w:val="Heading2Char"/>
    <w:link w:val="Apps"/>
    <w:rsid w:val="00547875"/>
    <w:rPr>
      <w:rFonts w:eastAsiaTheme="majorEastAsia" w:cstheme="majorBidi"/>
      <w:b/>
      <w:bCs/>
      <w:sz w:val="32"/>
      <w:szCs w:val="26"/>
      <w:lang w:val="en-ZA"/>
    </w:rPr>
  </w:style>
  <w:style w:type="paragraph" w:customStyle="1" w:styleId="AppStyle">
    <w:name w:val="AppStyle"/>
    <w:basedOn w:val="Heading6"/>
    <w:link w:val="AppStyleChar"/>
    <w:qFormat/>
    <w:rsid w:val="004157A1"/>
    <w:pPr>
      <w:outlineLvl w:val="0"/>
    </w:pPr>
  </w:style>
  <w:style w:type="paragraph" w:customStyle="1" w:styleId="SubStyle">
    <w:name w:val="SubStyle"/>
    <w:basedOn w:val="Heading2"/>
    <w:link w:val="SubStyleChar"/>
    <w:qFormat/>
    <w:rsid w:val="006E1AF3"/>
    <w:pPr>
      <w:ind w:left="360" w:hanging="360"/>
    </w:pPr>
  </w:style>
  <w:style w:type="character" w:customStyle="1" w:styleId="AppStyleChar">
    <w:name w:val="AppStyle Char"/>
    <w:basedOn w:val="Heading6Char"/>
    <w:link w:val="AppStyle"/>
    <w:rsid w:val="004157A1"/>
    <w:rPr>
      <w:rFonts w:eastAsiaTheme="majorEastAsia" w:cstheme="majorBidi"/>
      <w:b/>
      <w:bCs/>
      <w:iCs/>
      <w:sz w:val="40"/>
      <w:szCs w:val="28"/>
      <w:lang w:val="en-ZA"/>
    </w:rPr>
  </w:style>
  <w:style w:type="character" w:customStyle="1" w:styleId="SubStyleChar">
    <w:name w:val="SubStyle Char"/>
    <w:basedOn w:val="Heading7Char"/>
    <w:link w:val="SubStyle"/>
    <w:rsid w:val="006E1AF3"/>
    <w:rPr>
      <w:rFonts w:eastAsiaTheme="majorEastAsia" w:cstheme="majorBidi"/>
      <w:b/>
      <w:bCs/>
      <w:iCs w:val="0"/>
      <w:sz w:val="32"/>
      <w:szCs w:val="26"/>
      <w:lang w:val="en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10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13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8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77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40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44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8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95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7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2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17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0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62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04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55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2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2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5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17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72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0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5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8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21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">
      <a:majorFont>
        <a:latin typeface="Times"/>
        <a:ea typeface=""/>
        <a:cs typeface=""/>
      </a:majorFont>
      <a:minorFont>
        <a:latin typeface="Time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4-02-18T00:00:00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86EFDDBE5914458194869CA29C4304" ma:contentTypeVersion="13" ma:contentTypeDescription="Create a new document." ma:contentTypeScope="" ma:versionID="d74b4e78353cf1e0348746e987818988">
  <xsd:schema xmlns:xsd="http://www.w3.org/2001/XMLSchema" xmlns:xs="http://www.w3.org/2001/XMLSchema" xmlns:p="http://schemas.microsoft.com/office/2006/metadata/properties" xmlns:ns2="3cb052ff-e276-421d-84e6-c60fa56521b8" xmlns:ns3="a2930653-6e41-42a9-a9a3-ba52e4c4a220" targetNamespace="http://schemas.microsoft.com/office/2006/metadata/properties" ma:root="true" ma:fieldsID="0079adda97c6268d1554a60fdc3a4542" ns2:_="" ns3:_="">
    <xsd:import namespace="3cb052ff-e276-421d-84e6-c60fa56521b8"/>
    <xsd:import namespace="a2930653-6e41-42a9-a9a3-ba52e4c4a22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b052ff-e276-421d-84e6-c60fa56521b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930653-6e41-42a9-a9a3-ba52e4c4a2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TURABIAN.XSL" StyleName="Turabian Sixth Edition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B93CB01-88C7-4D6B-BB5C-C128FC4CFEF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cb052ff-e276-421d-84e6-c60fa56521b8"/>
    <ds:schemaRef ds:uri="a2930653-6e41-42a9-a9a3-ba52e4c4a2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9DEFD05-8818-4C62-B5D6-953B6D5891F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46C873C-42E8-4B9B-97B0-71DDADF6B47A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F5C0B05B-1C09-4E7A-97FC-182FDC5C3E4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4</Pages>
  <Words>703</Words>
  <Characters>401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riting your PhD Thesis in Microsoft Word</vt:lpstr>
    </vt:vector>
  </TitlesOfParts>
  <Company>Microsoft</Company>
  <LinksUpToDate>false</LinksUpToDate>
  <CharactersWithSpaces>4704</CharactersWithSpaces>
  <SharedDoc>false</SharedDoc>
  <HLinks>
    <vt:vector size="1116" baseType="variant">
      <vt:variant>
        <vt:i4>4587531</vt:i4>
      </vt:variant>
      <vt:variant>
        <vt:i4>1335</vt:i4>
      </vt:variant>
      <vt:variant>
        <vt:i4>0</vt:i4>
      </vt:variant>
      <vt:variant>
        <vt:i4>5</vt:i4>
      </vt:variant>
      <vt:variant>
        <vt:lpwstr/>
      </vt:variant>
      <vt:variant>
        <vt:lpwstr>_ENREF_70</vt:lpwstr>
      </vt:variant>
      <vt:variant>
        <vt:i4>4587531</vt:i4>
      </vt:variant>
      <vt:variant>
        <vt:i4>1331</vt:i4>
      </vt:variant>
      <vt:variant>
        <vt:i4>0</vt:i4>
      </vt:variant>
      <vt:variant>
        <vt:i4>5</vt:i4>
      </vt:variant>
      <vt:variant>
        <vt:lpwstr/>
      </vt:variant>
      <vt:variant>
        <vt:lpwstr>_ENREF_79</vt:lpwstr>
      </vt:variant>
      <vt:variant>
        <vt:i4>4653067</vt:i4>
      </vt:variant>
      <vt:variant>
        <vt:i4>1328</vt:i4>
      </vt:variant>
      <vt:variant>
        <vt:i4>0</vt:i4>
      </vt:variant>
      <vt:variant>
        <vt:i4>5</vt:i4>
      </vt:variant>
      <vt:variant>
        <vt:lpwstr/>
      </vt:variant>
      <vt:variant>
        <vt:lpwstr>_ENREF_66</vt:lpwstr>
      </vt:variant>
      <vt:variant>
        <vt:i4>4784139</vt:i4>
      </vt:variant>
      <vt:variant>
        <vt:i4>1320</vt:i4>
      </vt:variant>
      <vt:variant>
        <vt:i4>0</vt:i4>
      </vt:variant>
      <vt:variant>
        <vt:i4>5</vt:i4>
      </vt:variant>
      <vt:variant>
        <vt:lpwstr/>
      </vt:variant>
      <vt:variant>
        <vt:lpwstr>_ENREF_80</vt:lpwstr>
      </vt:variant>
      <vt:variant>
        <vt:i4>4325387</vt:i4>
      </vt:variant>
      <vt:variant>
        <vt:i4>1317</vt:i4>
      </vt:variant>
      <vt:variant>
        <vt:i4>0</vt:i4>
      </vt:variant>
      <vt:variant>
        <vt:i4>5</vt:i4>
      </vt:variant>
      <vt:variant>
        <vt:lpwstr/>
      </vt:variant>
      <vt:variant>
        <vt:lpwstr>_ENREF_39</vt:lpwstr>
      </vt:variant>
      <vt:variant>
        <vt:i4>4784139</vt:i4>
      </vt:variant>
      <vt:variant>
        <vt:i4>1309</vt:i4>
      </vt:variant>
      <vt:variant>
        <vt:i4>0</vt:i4>
      </vt:variant>
      <vt:variant>
        <vt:i4>5</vt:i4>
      </vt:variant>
      <vt:variant>
        <vt:lpwstr/>
      </vt:variant>
      <vt:variant>
        <vt:lpwstr>_ENREF_80</vt:lpwstr>
      </vt:variant>
      <vt:variant>
        <vt:i4>4456459</vt:i4>
      </vt:variant>
      <vt:variant>
        <vt:i4>1306</vt:i4>
      </vt:variant>
      <vt:variant>
        <vt:i4>0</vt:i4>
      </vt:variant>
      <vt:variant>
        <vt:i4>5</vt:i4>
      </vt:variant>
      <vt:variant>
        <vt:lpwstr/>
      </vt:variant>
      <vt:variant>
        <vt:lpwstr>_ENREF_55</vt:lpwstr>
      </vt:variant>
      <vt:variant>
        <vt:i4>4521995</vt:i4>
      </vt:variant>
      <vt:variant>
        <vt:i4>1303</vt:i4>
      </vt:variant>
      <vt:variant>
        <vt:i4>0</vt:i4>
      </vt:variant>
      <vt:variant>
        <vt:i4>5</vt:i4>
      </vt:variant>
      <vt:variant>
        <vt:lpwstr/>
      </vt:variant>
      <vt:variant>
        <vt:lpwstr>_ENREF_44</vt:lpwstr>
      </vt:variant>
      <vt:variant>
        <vt:i4>4325387</vt:i4>
      </vt:variant>
      <vt:variant>
        <vt:i4>1300</vt:i4>
      </vt:variant>
      <vt:variant>
        <vt:i4>0</vt:i4>
      </vt:variant>
      <vt:variant>
        <vt:i4>5</vt:i4>
      </vt:variant>
      <vt:variant>
        <vt:lpwstr/>
      </vt:variant>
      <vt:variant>
        <vt:lpwstr>_ENREF_39</vt:lpwstr>
      </vt:variant>
      <vt:variant>
        <vt:i4>4587531</vt:i4>
      </vt:variant>
      <vt:variant>
        <vt:i4>1292</vt:i4>
      </vt:variant>
      <vt:variant>
        <vt:i4>0</vt:i4>
      </vt:variant>
      <vt:variant>
        <vt:i4>5</vt:i4>
      </vt:variant>
      <vt:variant>
        <vt:lpwstr/>
      </vt:variant>
      <vt:variant>
        <vt:lpwstr>_ENREF_70</vt:lpwstr>
      </vt:variant>
      <vt:variant>
        <vt:i4>7471163</vt:i4>
      </vt:variant>
      <vt:variant>
        <vt:i4>1284</vt:i4>
      </vt:variant>
      <vt:variant>
        <vt:i4>0</vt:i4>
      </vt:variant>
      <vt:variant>
        <vt:i4>5</vt:i4>
      </vt:variant>
      <vt:variant>
        <vt:lpwstr/>
      </vt:variant>
      <vt:variant>
        <vt:lpwstr>_ENREF_102</vt:lpwstr>
      </vt:variant>
      <vt:variant>
        <vt:i4>4390923</vt:i4>
      </vt:variant>
      <vt:variant>
        <vt:i4>1276</vt:i4>
      </vt:variant>
      <vt:variant>
        <vt:i4>0</vt:i4>
      </vt:variant>
      <vt:variant>
        <vt:i4>5</vt:i4>
      </vt:variant>
      <vt:variant>
        <vt:lpwstr/>
      </vt:variant>
      <vt:variant>
        <vt:lpwstr>_ENREF_27</vt:lpwstr>
      </vt:variant>
      <vt:variant>
        <vt:i4>4390923</vt:i4>
      </vt:variant>
      <vt:variant>
        <vt:i4>1272</vt:i4>
      </vt:variant>
      <vt:variant>
        <vt:i4>0</vt:i4>
      </vt:variant>
      <vt:variant>
        <vt:i4>5</vt:i4>
      </vt:variant>
      <vt:variant>
        <vt:lpwstr/>
      </vt:variant>
      <vt:variant>
        <vt:lpwstr>_ENREF_27</vt:lpwstr>
      </vt:variant>
      <vt:variant>
        <vt:i4>4784139</vt:i4>
      </vt:variant>
      <vt:variant>
        <vt:i4>1262</vt:i4>
      </vt:variant>
      <vt:variant>
        <vt:i4>0</vt:i4>
      </vt:variant>
      <vt:variant>
        <vt:i4>5</vt:i4>
      </vt:variant>
      <vt:variant>
        <vt:lpwstr/>
      </vt:variant>
      <vt:variant>
        <vt:lpwstr>_ENREF_81</vt:lpwstr>
      </vt:variant>
      <vt:variant>
        <vt:i4>4390923</vt:i4>
      </vt:variant>
      <vt:variant>
        <vt:i4>1256</vt:i4>
      </vt:variant>
      <vt:variant>
        <vt:i4>0</vt:i4>
      </vt:variant>
      <vt:variant>
        <vt:i4>5</vt:i4>
      </vt:variant>
      <vt:variant>
        <vt:lpwstr/>
      </vt:variant>
      <vt:variant>
        <vt:lpwstr>_ENREF_21</vt:lpwstr>
      </vt:variant>
      <vt:variant>
        <vt:i4>7340091</vt:i4>
      </vt:variant>
      <vt:variant>
        <vt:i4>1252</vt:i4>
      </vt:variant>
      <vt:variant>
        <vt:i4>0</vt:i4>
      </vt:variant>
      <vt:variant>
        <vt:i4>5</vt:i4>
      </vt:variant>
      <vt:variant>
        <vt:lpwstr/>
      </vt:variant>
      <vt:variant>
        <vt:lpwstr>_ENREF_100</vt:lpwstr>
      </vt:variant>
      <vt:variant>
        <vt:i4>4718603</vt:i4>
      </vt:variant>
      <vt:variant>
        <vt:i4>1249</vt:i4>
      </vt:variant>
      <vt:variant>
        <vt:i4>0</vt:i4>
      </vt:variant>
      <vt:variant>
        <vt:i4>5</vt:i4>
      </vt:variant>
      <vt:variant>
        <vt:lpwstr/>
      </vt:variant>
      <vt:variant>
        <vt:lpwstr>_ENREF_96</vt:lpwstr>
      </vt:variant>
      <vt:variant>
        <vt:i4>4587531</vt:i4>
      </vt:variant>
      <vt:variant>
        <vt:i4>1237</vt:i4>
      </vt:variant>
      <vt:variant>
        <vt:i4>0</vt:i4>
      </vt:variant>
      <vt:variant>
        <vt:i4>5</vt:i4>
      </vt:variant>
      <vt:variant>
        <vt:lpwstr/>
      </vt:variant>
      <vt:variant>
        <vt:lpwstr>_ENREF_70</vt:lpwstr>
      </vt:variant>
      <vt:variant>
        <vt:i4>7405627</vt:i4>
      </vt:variant>
      <vt:variant>
        <vt:i4>1233</vt:i4>
      </vt:variant>
      <vt:variant>
        <vt:i4>0</vt:i4>
      </vt:variant>
      <vt:variant>
        <vt:i4>5</vt:i4>
      </vt:variant>
      <vt:variant>
        <vt:lpwstr/>
      </vt:variant>
      <vt:variant>
        <vt:lpwstr>_ENREF_101</vt:lpwstr>
      </vt:variant>
      <vt:variant>
        <vt:i4>4718603</vt:i4>
      </vt:variant>
      <vt:variant>
        <vt:i4>1230</vt:i4>
      </vt:variant>
      <vt:variant>
        <vt:i4>0</vt:i4>
      </vt:variant>
      <vt:variant>
        <vt:i4>5</vt:i4>
      </vt:variant>
      <vt:variant>
        <vt:lpwstr/>
      </vt:variant>
      <vt:variant>
        <vt:lpwstr>_ENREF_96</vt:lpwstr>
      </vt:variant>
      <vt:variant>
        <vt:i4>4194315</vt:i4>
      </vt:variant>
      <vt:variant>
        <vt:i4>1227</vt:i4>
      </vt:variant>
      <vt:variant>
        <vt:i4>0</vt:i4>
      </vt:variant>
      <vt:variant>
        <vt:i4>5</vt:i4>
      </vt:variant>
      <vt:variant>
        <vt:lpwstr/>
      </vt:variant>
      <vt:variant>
        <vt:lpwstr>_ENREF_19</vt:lpwstr>
      </vt:variant>
      <vt:variant>
        <vt:i4>4718603</vt:i4>
      </vt:variant>
      <vt:variant>
        <vt:i4>1192</vt:i4>
      </vt:variant>
      <vt:variant>
        <vt:i4>0</vt:i4>
      </vt:variant>
      <vt:variant>
        <vt:i4>5</vt:i4>
      </vt:variant>
      <vt:variant>
        <vt:lpwstr/>
      </vt:variant>
      <vt:variant>
        <vt:lpwstr>_ENREF_94</vt:lpwstr>
      </vt:variant>
      <vt:variant>
        <vt:i4>4784139</vt:i4>
      </vt:variant>
      <vt:variant>
        <vt:i4>1189</vt:i4>
      </vt:variant>
      <vt:variant>
        <vt:i4>0</vt:i4>
      </vt:variant>
      <vt:variant>
        <vt:i4>5</vt:i4>
      </vt:variant>
      <vt:variant>
        <vt:lpwstr/>
      </vt:variant>
      <vt:variant>
        <vt:lpwstr>_ENREF_86</vt:lpwstr>
      </vt:variant>
      <vt:variant>
        <vt:i4>4194315</vt:i4>
      </vt:variant>
      <vt:variant>
        <vt:i4>1186</vt:i4>
      </vt:variant>
      <vt:variant>
        <vt:i4>0</vt:i4>
      </vt:variant>
      <vt:variant>
        <vt:i4>5</vt:i4>
      </vt:variant>
      <vt:variant>
        <vt:lpwstr/>
      </vt:variant>
      <vt:variant>
        <vt:lpwstr>_ENREF_17</vt:lpwstr>
      </vt:variant>
      <vt:variant>
        <vt:i4>4653067</vt:i4>
      </vt:variant>
      <vt:variant>
        <vt:i4>1112</vt:i4>
      </vt:variant>
      <vt:variant>
        <vt:i4>0</vt:i4>
      </vt:variant>
      <vt:variant>
        <vt:i4>5</vt:i4>
      </vt:variant>
      <vt:variant>
        <vt:lpwstr/>
      </vt:variant>
      <vt:variant>
        <vt:lpwstr>_ENREF_60</vt:lpwstr>
      </vt:variant>
      <vt:variant>
        <vt:i4>4653067</vt:i4>
      </vt:variant>
      <vt:variant>
        <vt:i4>1100</vt:i4>
      </vt:variant>
      <vt:variant>
        <vt:i4>0</vt:i4>
      </vt:variant>
      <vt:variant>
        <vt:i4>5</vt:i4>
      </vt:variant>
      <vt:variant>
        <vt:lpwstr/>
      </vt:variant>
      <vt:variant>
        <vt:lpwstr>_ENREF_60</vt:lpwstr>
      </vt:variant>
      <vt:variant>
        <vt:i4>4653067</vt:i4>
      </vt:variant>
      <vt:variant>
        <vt:i4>1089</vt:i4>
      </vt:variant>
      <vt:variant>
        <vt:i4>0</vt:i4>
      </vt:variant>
      <vt:variant>
        <vt:i4>5</vt:i4>
      </vt:variant>
      <vt:variant>
        <vt:lpwstr/>
      </vt:variant>
      <vt:variant>
        <vt:lpwstr>_ENREF_60</vt:lpwstr>
      </vt:variant>
      <vt:variant>
        <vt:i4>4653067</vt:i4>
      </vt:variant>
      <vt:variant>
        <vt:i4>1085</vt:i4>
      </vt:variant>
      <vt:variant>
        <vt:i4>0</vt:i4>
      </vt:variant>
      <vt:variant>
        <vt:i4>5</vt:i4>
      </vt:variant>
      <vt:variant>
        <vt:lpwstr/>
      </vt:variant>
      <vt:variant>
        <vt:lpwstr>_ENREF_65</vt:lpwstr>
      </vt:variant>
      <vt:variant>
        <vt:i4>4456459</vt:i4>
      </vt:variant>
      <vt:variant>
        <vt:i4>1082</vt:i4>
      </vt:variant>
      <vt:variant>
        <vt:i4>0</vt:i4>
      </vt:variant>
      <vt:variant>
        <vt:i4>5</vt:i4>
      </vt:variant>
      <vt:variant>
        <vt:lpwstr/>
      </vt:variant>
      <vt:variant>
        <vt:lpwstr>_ENREF_56</vt:lpwstr>
      </vt:variant>
      <vt:variant>
        <vt:i4>7733307</vt:i4>
      </vt:variant>
      <vt:variant>
        <vt:i4>1047</vt:i4>
      </vt:variant>
      <vt:variant>
        <vt:i4>0</vt:i4>
      </vt:variant>
      <vt:variant>
        <vt:i4>5</vt:i4>
      </vt:variant>
      <vt:variant>
        <vt:lpwstr/>
      </vt:variant>
      <vt:variant>
        <vt:lpwstr>_ENREF_106</vt:lpwstr>
      </vt:variant>
      <vt:variant>
        <vt:i4>4325387</vt:i4>
      </vt:variant>
      <vt:variant>
        <vt:i4>1044</vt:i4>
      </vt:variant>
      <vt:variant>
        <vt:i4>0</vt:i4>
      </vt:variant>
      <vt:variant>
        <vt:i4>5</vt:i4>
      </vt:variant>
      <vt:variant>
        <vt:lpwstr/>
      </vt:variant>
      <vt:variant>
        <vt:lpwstr>_ENREF_38</vt:lpwstr>
      </vt:variant>
      <vt:variant>
        <vt:i4>4390923</vt:i4>
      </vt:variant>
      <vt:variant>
        <vt:i4>1041</vt:i4>
      </vt:variant>
      <vt:variant>
        <vt:i4>0</vt:i4>
      </vt:variant>
      <vt:variant>
        <vt:i4>5</vt:i4>
      </vt:variant>
      <vt:variant>
        <vt:lpwstr/>
      </vt:variant>
      <vt:variant>
        <vt:lpwstr>_ENREF_29</vt:lpwstr>
      </vt:variant>
      <vt:variant>
        <vt:i4>4718603</vt:i4>
      </vt:variant>
      <vt:variant>
        <vt:i4>1033</vt:i4>
      </vt:variant>
      <vt:variant>
        <vt:i4>0</vt:i4>
      </vt:variant>
      <vt:variant>
        <vt:i4>5</vt:i4>
      </vt:variant>
      <vt:variant>
        <vt:lpwstr/>
      </vt:variant>
      <vt:variant>
        <vt:lpwstr>_ENREF_97</vt:lpwstr>
      </vt:variant>
      <vt:variant>
        <vt:i4>4718603</vt:i4>
      </vt:variant>
      <vt:variant>
        <vt:i4>1030</vt:i4>
      </vt:variant>
      <vt:variant>
        <vt:i4>0</vt:i4>
      </vt:variant>
      <vt:variant>
        <vt:i4>5</vt:i4>
      </vt:variant>
      <vt:variant>
        <vt:lpwstr/>
      </vt:variant>
      <vt:variant>
        <vt:lpwstr>_ENREF_96</vt:lpwstr>
      </vt:variant>
      <vt:variant>
        <vt:i4>4390923</vt:i4>
      </vt:variant>
      <vt:variant>
        <vt:i4>1027</vt:i4>
      </vt:variant>
      <vt:variant>
        <vt:i4>0</vt:i4>
      </vt:variant>
      <vt:variant>
        <vt:i4>5</vt:i4>
      </vt:variant>
      <vt:variant>
        <vt:lpwstr/>
      </vt:variant>
      <vt:variant>
        <vt:lpwstr>_ENREF_20</vt:lpwstr>
      </vt:variant>
      <vt:variant>
        <vt:i4>4194315</vt:i4>
      </vt:variant>
      <vt:variant>
        <vt:i4>1024</vt:i4>
      </vt:variant>
      <vt:variant>
        <vt:i4>0</vt:i4>
      </vt:variant>
      <vt:variant>
        <vt:i4>5</vt:i4>
      </vt:variant>
      <vt:variant>
        <vt:lpwstr/>
      </vt:variant>
      <vt:variant>
        <vt:lpwstr>_ENREF_13</vt:lpwstr>
      </vt:variant>
      <vt:variant>
        <vt:i4>4718603</vt:i4>
      </vt:variant>
      <vt:variant>
        <vt:i4>1016</vt:i4>
      </vt:variant>
      <vt:variant>
        <vt:i4>0</vt:i4>
      </vt:variant>
      <vt:variant>
        <vt:i4>5</vt:i4>
      </vt:variant>
      <vt:variant>
        <vt:lpwstr/>
      </vt:variant>
      <vt:variant>
        <vt:lpwstr>_ENREF_9</vt:lpwstr>
      </vt:variant>
      <vt:variant>
        <vt:i4>4587531</vt:i4>
      </vt:variant>
      <vt:variant>
        <vt:i4>1013</vt:i4>
      </vt:variant>
      <vt:variant>
        <vt:i4>0</vt:i4>
      </vt:variant>
      <vt:variant>
        <vt:i4>5</vt:i4>
      </vt:variant>
      <vt:variant>
        <vt:lpwstr/>
      </vt:variant>
      <vt:variant>
        <vt:lpwstr>_ENREF_7</vt:lpwstr>
      </vt:variant>
      <vt:variant>
        <vt:i4>4587531</vt:i4>
      </vt:variant>
      <vt:variant>
        <vt:i4>1005</vt:i4>
      </vt:variant>
      <vt:variant>
        <vt:i4>0</vt:i4>
      </vt:variant>
      <vt:variant>
        <vt:i4>5</vt:i4>
      </vt:variant>
      <vt:variant>
        <vt:lpwstr/>
      </vt:variant>
      <vt:variant>
        <vt:lpwstr>_ENREF_70</vt:lpwstr>
      </vt:variant>
      <vt:variant>
        <vt:i4>4390923</vt:i4>
      </vt:variant>
      <vt:variant>
        <vt:i4>1002</vt:i4>
      </vt:variant>
      <vt:variant>
        <vt:i4>0</vt:i4>
      </vt:variant>
      <vt:variant>
        <vt:i4>5</vt:i4>
      </vt:variant>
      <vt:variant>
        <vt:lpwstr/>
      </vt:variant>
      <vt:variant>
        <vt:lpwstr>_ENREF_27</vt:lpwstr>
      </vt:variant>
      <vt:variant>
        <vt:i4>4718603</vt:i4>
      </vt:variant>
      <vt:variant>
        <vt:i4>958</vt:i4>
      </vt:variant>
      <vt:variant>
        <vt:i4>0</vt:i4>
      </vt:variant>
      <vt:variant>
        <vt:i4>5</vt:i4>
      </vt:variant>
      <vt:variant>
        <vt:lpwstr/>
      </vt:variant>
      <vt:variant>
        <vt:lpwstr>_ENREF_95</vt:lpwstr>
      </vt:variant>
      <vt:variant>
        <vt:i4>4587531</vt:i4>
      </vt:variant>
      <vt:variant>
        <vt:i4>955</vt:i4>
      </vt:variant>
      <vt:variant>
        <vt:i4>0</vt:i4>
      </vt:variant>
      <vt:variant>
        <vt:i4>5</vt:i4>
      </vt:variant>
      <vt:variant>
        <vt:lpwstr/>
      </vt:variant>
      <vt:variant>
        <vt:lpwstr>_ENREF_70</vt:lpwstr>
      </vt:variant>
      <vt:variant>
        <vt:i4>4390923</vt:i4>
      </vt:variant>
      <vt:variant>
        <vt:i4>952</vt:i4>
      </vt:variant>
      <vt:variant>
        <vt:i4>0</vt:i4>
      </vt:variant>
      <vt:variant>
        <vt:i4>5</vt:i4>
      </vt:variant>
      <vt:variant>
        <vt:lpwstr/>
      </vt:variant>
      <vt:variant>
        <vt:lpwstr>_ENREF_27</vt:lpwstr>
      </vt:variant>
      <vt:variant>
        <vt:i4>4390923</vt:i4>
      </vt:variant>
      <vt:variant>
        <vt:i4>944</vt:i4>
      </vt:variant>
      <vt:variant>
        <vt:i4>0</vt:i4>
      </vt:variant>
      <vt:variant>
        <vt:i4>5</vt:i4>
      </vt:variant>
      <vt:variant>
        <vt:lpwstr/>
      </vt:variant>
      <vt:variant>
        <vt:lpwstr>_ENREF_27</vt:lpwstr>
      </vt:variant>
      <vt:variant>
        <vt:i4>4718603</vt:i4>
      </vt:variant>
      <vt:variant>
        <vt:i4>938</vt:i4>
      </vt:variant>
      <vt:variant>
        <vt:i4>0</vt:i4>
      </vt:variant>
      <vt:variant>
        <vt:i4>5</vt:i4>
      </vt:variant>
      <vt:variant>
        <vt:lpwstr/>
      </vt:variant>
      <vt:variant>
        <vt:lpwstr>_ENREF_95</vt:lpwstr>
      </vt:variant>
      <vt:variant>
        <vt:i4>4390923</vt:i4>
      </vt:variant>
      <vt:variant>
        <vt:i4>935</vt:i4>
      </vt:variant>
      <vt:variant>
        <vt:i4>0</vt:i4>
      </vt:variant>
      <vt:variant>
        <vt:i4>5</vt:i4>
      </vt:variant>
      <vt:variant>
        <vt:lpwstr/>
      </vt:variant>
      <vt:variant>
        <vt:lpwstr>_ENREF_27</vt:lpwstr>
      </vt:variant>
      <vt:variant>
        <vt:i4>4390923</vt:i4>
      </vt:variant>
      <vt:variant>
        <vt:i4>932</vt:i4>
      </vt:variant>
      <vt:variant>
        <vt:i4>0</vt:i4>
      </vt:variant>
      <vt:variant>
        <vt:i4>5</vt:i4>
      </vt:variant>
      <vt:variant>
        <vt:lpwstr/>
      </vt:variant>
      <vt:variant>
        <vt:lpwstr>_ENREF_26</vt:lpwstr>
      </vt:variant>
      <vt:variant>
        <vt:i4>4587531</vt:i4>
      </vt:variant>
      <vt:variant>
        <vt:i4>924</vt:i4>
      </vt:variant>
      <vt:variant>
        <vt:i4>0</vt:i4>
      </vt:variant>
      <vt:variant>
        <vt:i4>5</vt:i4>
      </vt:variant>
      <vt:variant>
        <vt:lpwstr/>
      </vt:variant>
      <vt:variant>
        <vt:lpwstr>_ENREF_70</vt:lpwstr>
      </vt:variant>
      <vt:variant>
        <vt:i4>4587531</vt:i4>
      </vt:variant>
      <vt:variant>
        <vt:i4>913</vt:i4>
      </vt:variant>
      <vt:variant>
        <vt:i4>0</vt:i4>
      </vt:variant>
      <vt:variant>
        <vt:i4>5</vt:i4>
      </vt:variant>
      <vt:variant>
        <vt:lpwstr/>
      </vt:variant>
      <vt:variant>
        <vt:lpwstr>_ENREF_70</vt:lpwstr>
      </vt:variant>
      <vt:variant>
        <vt:i4>4587531</vt:i4>
      </vt:variant>
      <vt:variant>
        <vt:i4>902</vt:i4>
      </vt:variant>
      <vt:variant>
        <vt:i4>0</vt:i4>
      </vt:variant>
      <vt:variant>
        <vt:i4>5</vt:i4>
      </vt:variant>
      <vt:variant>
        <vt:lpwstr/>
      </vt:variant>
      <vt:variant>
        <vt:lpwstr>_ENREF_70</vt:lpwstr>
      </vt:variant>
      <vt:variant>
        <vt:i4>4390923</vt:i4>
      </vt:variant>
      <vt:variant>
        <vt:i4>899</vt:i4>
      </vt:variant>
      <vt:variant>
        <vt:i4>0</vt:i4>
      </vt:variant>
      <vt:variant>
        <vt:i4>5</vt:i4>
      </vt:variant>
      <vt:variant>
        <vt:lpwstr/>
      </vt:variant>
      <vt:variant>
        <vt:lpwstr>_ENREF_21</vt:lpwstr>
      </vt:variant>
      <vt:variant>
        <vt:i4>4587531</vt:i4>
      </vt:variant>
      <vt:variant>
        <vt:i4>869</vt:i4>
      </vt:variant>
      <vt:variant>
        <vt:i4>0</vt:i4>
      </vt:variant>
      <vt:variant>
        <vt:i4>5</vt:i4>
      </vt:variant>
      <vt:variant>
        <vt:lpwstr/>
      </vt:variant>
      <vt:variant>
        <vt:lpwstr>_ENREF_70</vt:lpwstr>
      </vt:variant>
      <vt:variant>
        <vt:i4>4325387</vt:i4>
      </vt:variant>
      <vt:variant>
        <vt:i4>851</vt:i4>
      </vt:variant>
      <vt:variant>
        <vt:i4>0</vt:i4>
      </vt:variant>
      <vt:variant>
        <vt:i4>5</vt:i4>
      </vt:variant>
      <vt:variant>
        <vt:lpwstr/>
      </vt:variant>
      <vt:variant>
        <vt:lpwstr>_ENREF_32</vt:lpwstr>
      </vt:variant>
      <vt:variant>
        <vt:i4>4325387</vt:i4>
      </vt:variant>
      <vt:variant>
        <vt:i4>847</vt:i4>
      </vt:variant>
      <vt:variant>
        <vt:i4>0</vt:i4>
      </vt:variant>
      <vt:variant>
        <vt:i4>5</vt:i4>
      </vt:variant>
      <vt:variant>
        <vt:lpwstr/>
      </vt:variant>
      <vt:variant>
        <vt:lpwstr>_ENREF_30</vt:lpwstr>
      </vt:variant>
      <vt:variant>
        <vt:i4>4718603</vt:i4>
      </vt:variant>
      <vt:variant>
        <vt:i4>841</vt:i4>
      </vt:variant>
      <vt:variant>
        <vt:i4>0</vt:i4>
      </vt:variant>
      <vt:variant>
        <vt:i4>5</vt:i4>
      </vt:variant>
      <vt:variant>
        <vt:lpwstr/>
      </vt:variant>
      <vt:variant>
        <vt:lpwstr>_ENREF_92</vt:lpwstr>
      </vt:variant>
      <vt:variant>
        <vt:i4>4718603</vt:i4>
      </vt:variant>
      <vt:variant>
        <vt:i4>838</vt:i4>
      </vt:variant>
      <vt:variant>
        <vt:i4>0</vt:i4>
      </vt:variant>
      <vt:variant>
        <vt:i4>5</vt:i4>
      </vt:variant>
      <vt:variant>
        <vt:lpwstr/>
      </vt:variant>
      <vt:variant>
        <vt:lpwstr>_ENREF_90</vt:lpwstr>
      </vt:variant>
      <vt:variant>
        <vt:i4>4325387</vt:i4>
      </vt:variant>
      <vt:variant>
        <vt:i4>835</vt:i4>
      </vt:variant>
      <vt:variant>
        <vt:i4>0</vt:i4>
      </vt:variant>
      <vt:variant>
        <vt:i4>5</vt:i4>
      </vt:variant>
      <vt:variant>
        <vt:lpwstr/>
      </vt:variant>
      <vt:variant>
        <vt:lpwstr>_ENREF_31</vt:lpwstr>
      </vt:variant>
      <vt:variant>
        <vt:i4>4325387</vt:i4>
      </vt:variant>
      <vt:variant>
        <vt:i4>832</vt:i4>
      </vt:variant>
      <vt:variant>
        <vt:i4>0</vt:i4>
      </vt:variant>
      <vt:variant>
        <vt:i4>5</vt:i4>
      </vt:variant>
      <vt:variant>
        <vt:lpwstr/>
      </vt:variant>
      <vt:variant>
        <vt:lpwstr>_ENREF_30</vt:lpwstr>
      </vt:variant>
      <vt:variant>
        <vt:i4>4587531</vt:i4>
      </vt:variant>
      <vt:variant>
        <vt:i4>811</vt:i4>
      </vt:variant>
      <vt:variant>
        <vt:i4>0</vt:i4>
      </vt:variant>
      <vt:variant>
        <vt:i4>5</vt:i4>
      </vt:variant>
      <vt:variant>
        <vt:lpwstr/>
      </vt:variant>
      <vt:variant>
        <vt:lpwstr>_ENREF_70</vt:lpwstr>
      </vt:variant>
      <vt:variant>
        <vt:i4>4325387</vt:i4>
      </vt:variant>
      <vt:variant>
        <vt:i4>788</vt:i4>
      </vt:variant>
      <vt:variant>
        <vt:i4>0</vt:i4>
      </vt:variant>
      <vt:variant>
        <vt:i4>5</vt:i4>
      </vt:variant>
      <vt:variant>
        <vt:lpwstr/>
      </vt:variant>
      <vt:variant>
        <vt:lpwstr>_ENREF_37</vt:lpwstr>
      </vt:variant>
      <vt:variant>
        <vt:i4>5898245</vt:i4>
      </vt:variant>
      <vt:variant>
        <vt:i4>785</vt:i4>
      </vt:variant>
      <vt:variant>
        <vt:i4>0</vt:i4>
      </vt:variant>
      <vt:variant>
        <vt:i4>5</vt:i4>
      </vt:variant>
      <vt:variant>
        <vt:lpwstr>https://info.tescan.com/micro-ct</vt:lpwstr>
      </vt:variant>
      <vt:variant>
        <vt:lpwstr/>
      </vt:variant>
      <vt:variant>
        <vt:i4>4718603</vt:i4>
      </vt:variant>
      <vt:variant>
        <vt:i4>781</vt:i4>
      </vt:variant>
      <vt:variant>
        <vt:i4>0</vt:i4>
      </vt:variant>
      <vt:variant>
        <vt:i4>5</vt:i4>
      </vt:variant>
      <vt:variant>
        <vt:lpwstr/>
      </vt:variant>
      <vt:variant>
        <vt:lpwstr>_ENREF_93</vt:lpwstr>
      </vt:variant>
      <vt:variant>
        <vt:i4>4456459</vt:i4>
      </vt:variant>
      <vt:variant>
        <vt:i4>775</vt:i4>
      </vt:variant>
      <vt:variant>
        <vt:i4>0</vt:i4>
      </vt:variant>
      <vt:variant>
        <vt:i4>5</vt:i4>
      </vt:variant>
      <vt:variant>
        <vt:lpwstr/>
      </vt:variant>
      <vt:variant>
        <vt:lpwstr>_ENREF_53</vt:lpwstr>
      </vt:variant>
      <vt:variant>
        <vt:i4>4587531</vt:i4>
      </vt:variant>
      <vt:variant>
        <vt:i4>763</vt:i4>
      </vt:variant>
      <vt:variant>
        <vt:i4>0</vt:i4>
      </vt:variant>
      <vt:variant>
        <vt:i4>5</vt:i4>
      </vt:variant>
      <vt:variant>
        <vt:lpwstr/>
      </vt:variant>
      <vt:variant>
        <vt:lpwstr>_ENREF_70</vt:lpwstr>
      </vt:variant>
      <vt:variant>
        <vt:i4>4718603</vt:i4>
      </vt:variant>
      <vt:variant>
        <vt:i4>750</vt:i4>
      </vt:variant>
      <vt:variant>
        <vt:i4>0</vt:i4>
      </vt:variant>
      <vt:variant>
        <vt:i4>5</vt:i4>
      </vt:variant>
      <vt:variant>
        <vt:lpwstr/>
      </vt:variant>
      <vt:variant>
        <vt:lpwstr>_ENREF_99</vt:lpwstr>
      </vt:variant>
      <vt:variant>
        <vt:i4>4587531</vt:i4>
      </vt:variant>
      <vt:variant>
        <vt:i4>742</vt:i4>
      </vt:variant>
      <vt:variant>
        <vt:i4>0</vt:i4>
      </vt:variant>
      <vt:variant>
        <vt:i4>5</vt:i4>
      </vt:variant>
      <vt:variant>
        <vt:lpwstr/>
      </vt:variant>
      <vt:variant>
        <vt:lpwstr>_ENREF_70</vt:lpwstr>
      </vt:variant>
      <vt:variant>
        <vt:i4>7340091</vt:i4>
      </vt:variant>
      <vt:variant>
        <vt:i4>738</vt:i4>
      </vt:variant>
      <vt:variant>
        <vt:i4>0</vt:i4>
      </vt:variant>
      <vt:variant>
        <vt:i4>5</vt:i4>
      </vt:variant>
      <vt:variant>
        <vt:lpwstr/>
      </vt:variant>
      <vt:variant>
        <vt:lpwstr>_ENREF_100</vt:lpwstr>
      </vt:variant>
      <vt:variant>
        <vt:i4>4784139</vt:i4>
      </vt:variant>
      <vt:variant>
        <vt:i4>735</vt:i4>
      </vt:variant>
      <vt:variant>
        <vt:i4>0</vt:i4>
      </vt:variant>
      <vt:variant>
        <vt:i4>5</vt:i4>
      </vt:variant>
      <vt:variant>
        <vt:lpwstr/>
      </vt:variant>
      <vt:variant>
        <vt:lpwstr>_ENREF_85</vt:lpwstr>
      </vt:variant>
      <vt:variant>
        <vt:i4>4390923</vt:i4>
      </vt:variant>
      <vt:variant>
        <vt:i4>732</vt:i4>
      </vt:variant>
      <vt:variant>
        <vt:i4>0</vt:i4>
      </vt:variant>
      <vt:variant>
        <vt:i4>5</vt:i4>
      </vt:variant>
      <vt:variant>
        <vt:lpwstr/>
      </vt:variant>
      <vt:variant>
        <vt:lpwstr>_ENREF_27</vt:lpwstr>
      </vt:variant>
      <vt:variant>
        <vt:i4>4325387</vt:i4>
      </vt:variant>
      <vt:variant>
        <vt:i4>724</vt:i4>
      </vt:variant>
      <vt:variant>
        <vt:i4>0</vt:i4>
      </vt:variant>
      <vt:variant>
        <vt:i4>5</vt:i4>
      </vt:variant>
      <vt:variant>
        <vt:lpwstr/>
      </vt:variant>
      <vt:variant>
        <vt:lpwstr>_ENREF_30</vt:lpwstr>
      </vt:variant>
      <vt:variant>
        <vt:i4>4390923</vt:i4>
      </vt:variant>
      <vt:variant>
        <vt:i4>721</vt:i4>
      </vt:variant>
      <vt:variant>
        <vt:i4>0</vt:i4>
      </vt:variant>
      <vt:variant>
        <vt:i4>5</vt:i4>
      </vt:variant>
      <vt:variant>
        <vt:lpwstr/>
      </vt:variant>
      <vt:variant>
        <vt:lpwstr>_ENREF_24</vt:lpwstr>
      </vt:variant>
      <vt:variant>
        <vt:i4>4325387</vt:i4>
      </vt:variant>
      <vt:variant>
        <vt:i4>713</vt:i4>
      </vt:variant>
      <vt:variant>
        <vt:i4>0</vt:i4>
      </vt:variant>
      <vt:variant>
        <vt:i4>5</vt:i4>
      </vt:variant>
      <vt:variant>
        <vt:lpwstr/>
      </vt:variant>
      <vt:variant>
        <vt:lpwstr>_ENREF_30</vt:lpwstr>
      </vt:variant>
      <vt:variant>
        <vt:i4>4390923</vt:i4>
      </vt:variant>
      <vt:variant>
        <vt:i4>710</vt:i4>
      </vt:variant>
      <vt:variant>
        <vt:i4>0</vt:i4>
      </vt:variant>
      <vt:variant>
        <vt:i4>5</vt:i4>
      </vt:variant>
      <vt:variant>
        <vt:lpwstr/>
      </vt:variant>
      <vt:variant>
        <vt:lpwstr>_ENREF_24</vt:lpwstr>
      </vt:variant>
      <vt:variant>
        <vt:i4>4194315</vt:i4>
      </vt:variant>
      <vt:variant>
        <vt:i4>707</vt:i4>
      </vt:variant>
      <vt:variant>
        <vt:i4>0</vt:i4>
      </vt:variant>
      <vt:variant>
        <vt:i4>5</vt:i4>
      </vt:variant>
      <vt:variant>
        <vt:lpwstr/>
      </vt:variant>
      <vt:variant>
        <vt:lpwstr>_ENREF_15</vt:lpwstr>
      </vt:variant>
      <vt:variant>
        <vt:i4>4325387</vt:i4>
      </vt:variant>
      <vt:variant>
        <vt:i4>699</vt:i4>
      </vt:variant>
      <vt:variant>
        <vt:i4>0</vt:i4>
      </vt:variant>
      <vt:variant>
        <vt:i4>5</vt:i4>
      </vt:variant>
      <vt:variant>
        <vt:lpwstr/>
      </vt:variant>
      <vt:variant>
        <vt:lpwstr>_ENREF_30</vt:lpwstr>
      </vt:variant>
      <vt:variant>
        <vt:i4>4194315</vt:i4>
      </vt:variant>
      <vt:variant>
        <vt:i4>696</vt:i4>
      </vt:variant>
      <vt:variant>
        <vt:i4>0</vt:i4>
      </vt:variant>
      <vt:variant>
        <vt:i4>5</vt:i4>
      </vt:variant>
      <vt:variant>
        <vt:lpwstr/>
      </vt:variant>
      <vt:variant>
        <vt:lpwstr>_ENREF_16</vt:lpwstr>
      </vt:variant>
      <vt:variant>
        <vt:i4>4325387</vt:i4>
      </vt:variant>
      <vt:variant>
        <vt:i4>693</vt:i4>
      </vt:variant>
      <vt:variant>
        <vt:i4>0</vt:i4>
      </vt:variant>
      <vt:variant>
        <vt:i4>5</vt:i4>
      </vt:variant>
      <vt:variant>
        <vt:lpwstr/>
      </vt:variant>
      <vt:variant>
        <vt:lpwstr>_ENREF_3</vt:lpwstr>
      </vt:variant>
      <vt:variant>
        <vt:i4>4784139</vt:i4>
      </vt:variant>
      <vt:variant>
        <vt:i4>673</vt:i4>
      </vt:variant>
      <vt:variant>
        <vt:i4>0</vt:i4>
      </vt:variant>
      <vt:variant>
        <vt:i4>5</vt:i4>
      </vt:variant>
      <vt:variant>
        <vt:lpwstr/>
      </vt:variant>
      <vt:variant>
        <vt:lpwstr>_ENREF_82</vt:lpwstr>
      </vt:variant>
      <vt:variant>
        <vt:i4>4587531</vt:i4>
      </vt:variant>
      <vt:variant>
        <vt:i4>670</vt:i4>
      </vt:variant>
      <vt:variant>
        <vt:i4>0</vt:i4>
      </vt:variant>
      <vt:variant>
        <vt:i4>5</vt:i4>
      </vt:variant>
      <vt:variant>
        <vt:lpwstr/>
      </vt:variant>
      <vt:variant>
        <vt:lpwstr>_ENREF_72</vt:lpwstr>
      </vt:variant>
      <vt:variant>
        <vt:i4>4456459</vt:i4>
      </vt:variant>
      <vt:variant>
        <vt:i4>667</vt:i4>
      </vt:variant>
      <vt:variant>
        <vt:i4>0</vt:i4>
      </vt:variant>
      <vt:variant>
        <vt:i4>5</vt:i4>
      </vt:variant>
      <vt:variant>
        <vt:lpwstr/>
      </vt:variant>
      <vt:variant>
        <vt:lpwstr>_ENREF_58</vt:lpwstr>
      </vt:variant>
      <vt:variant>
        <vt:i4>4325387</vt:i4>
      </vt:variant>
      <vt:variant>
        <vt:i4>648</vt:i4>
      </vt:variant>
      <vt:variant>
        <vt:i4>0</vt:i4>
      </vt:variant>
      <vt:variant>
        <vt:i4>5</vt:i4>
      </vt:variant>
      <vt:variant>
        <vt:lpwstr/>
      </vt:variant>
      <vt:variant>
        <vt:lpwstr>_ENREF_32</vt:lpwstr>
      </vt:variant>
      <vt:variant>
        <vt:i4>4194315</vt:i4>
      </vt:variant>
      <vt:variant>
        <vt:i4>630</vt:i4>
      </vt:variant>
      <vt:variant>
        <vt:i4>0</vt:i4>
      </vt:variant>
      <vt:variant>
        <vt:i4>5</vt:i4>
      </vt:variant>
      <vt:variant>
        <vt:lpwstr/>
      </vt:variant>
      <vt:variant>
        <vt:lpwstr>_ENREF_16</vt:lpwstr>
      </vt:variant>
      <vt:variant>
        <vt:i4>4325387</vt:i4>
      </vt:variant>
      <vt:variant>
        <vt:i4>618</vt:i4>
      </vt:variant>
      <vt:variant>
        <vt:i4>0</vt:i4>
      </vt:variant>
      <vt:variant>
        <vt:i4>5</vt:i4>
      </vt:variant>
      <vt:variant>
        <vt:lpwstr/>
      </vt:variant>
      <vt:variant>
        <vt:lpwstr>_ENREF_34</vt:lpwstr>
      </vt:variant>
      <vt:variant>
        <vt:i4>4653067</vt:i4>
      </vt:variant>
      <vt:variant>
        <vt:i4>614</vt:i4>
      </vt:variant>
      <vt:variant>
        <vt:i4>0</vt:i4>
      </vt:variant>
      <vt:variant>
        <vt:i4>5</vt:i4>
      </vt:variant>
      <vt:variant>
        <vt:lpwstr/>
      </vt:variant>
      <vt:variant>
        <vt:lpwstr>_ENREF_61</vt:lpwstr>
      </vt:variant>
      <vt:variant>
        <vt:i4>4325387</vt:i4>
      </vt:variant>
      <vt:variant>
        <vt:i4>611</vt:i4>
      </vt:variant>
      <vt:variant>
        <vt:i4>0</vt:i4>
      </vt:variant>
      <vt:variant>
        <vt:i4>5</vt:i4>
      </vt:variant>
      <vt:variant>
        <vt:lpwstr/>
      </vt:variant>
      <vt:variant>
        <vt:lpwstr>_ENREF_34</vt:lpwstr>
      </vt:variant>
      <vt:variant>
        <vt:i4>4325387</vt:i4>
      </vt:variant>
      <vt:variant>
        <vt:i4>608</vt:i4>
      </vt:variant>
      <vt:variant>
        <vt:i4>0</vt:i4>
      </vt:variant>
      <vt:variant>
        <vt:i4>5</vt:i4>
      </vt:variant>
      <vt:variant>
        <vt:lpwstr/>
      </vt:variant>
      <vt:variant>
        <vt:lpwstr>_ENREF_33</vt:lpwstr>
      </vt:variant>
      <vt:variant>
        <vt:i4>7602235</vt:i4>
      </vt:variant>
      <vt:variant>
        <vt:i4>600</vt:i4>
      </vt:variant>
      <vt:variant>
        <vt:i4>0</vt:i4>
      </vt:variant>
      <vt:variant>
        <vt:i4>5</vt:i4>
      </vt:variant>
      <vt:variant>
        <vt:lpwstr/>
      </vt:variant>
      <vt:variant>
        <vt:lpwstr>_ENREF_104</vt:lpwstr>
      </vt:variant>
      <vt:variant>
        <vt:i4>4325387</vt:i4>
      </vt:variant>
      <vt:variant>
        <vt:i4>597</vt:i4>
      </vt:variant>
      <vt:variant>
        <vt:i4>0</vt:i4>
      </vt:variant>
      <vt:variant>
        <vt:i4>5</vt:i4>
      </vt:variant>
      <vt:variant>
        <vt:lpwstr/>
      </vt:variant>
      <vt:variant>
        <vt:lpwstr>_ENREF_33</vt:lpwstr>
      </vt:variant>
      <vt:variant>
        <vt:i4>4325387</vt:i4>
      </vt:variant>
      <vt:variant>
        <vt:i4>594</vt:i4>
      </vt:variant>
      <vt:variant>
        <vt:i4>0</vt:i4>
      </vt:variant>
      <vt:variant>
        <vt:i4>5</vt:i4>
      </vt:variant>
      <vt:variant>
        <vt:lpwstr/>
      </vt:variant>
      <vt:variant>
        <vt:lpwstr>_ENREF_32</vt:lpwstr>
      </vt:variant>
      <vt:variant>
        <vt:i4>4325387</vt:i4>
      </vt:variant>
      <vt:variant>
        <vt:i4>584</vt:i4>
      </vt:variant>
      <vt:variant>
        <vt:i4>0</vt:i4>
      </vt:variant>
      <vt:variant>
        <vt:i4>5</vt:i4>
      </vt:variant>
      <vt:variant>
        <vt:lpwstr/>
      </vt:variant>
      <vt:variant>
        <vt:lpwstr>_ENREF_35</vt:lpwstr>
      </vt:variant>
      <vt:variant>
        <vt:i4>4325387</vt:i4>
      </vt:variant>
      <vt:variant>
        <vt:i4>580</vt:i4>
      </vt:variant>
      <vt:variant>
        <vt:i4>0</vt:i4>
      </vt:variant>
      <vt:variant>
        <vt:i4>5</vt:i4>
      </vt:variant>
      <vt:variant>
        <vt:lpwstr/>
      </vt:variant>
      <vt:variant>
        <vt:lpwstr>_ENREF_33</vt:lpwstr>
      </vt:variant>
      <vt:variant>
        <vt:i4>4325387</vt:i4>
      </vt:variant>
      <vt:variant>
        <vt:i4>577</vt:i4>
      </vt:variant>
      <vt:variant>
        <vt:i4>0</vt:i4>
      </vt:variant>
      <vt:variant>
        <vt:i4>5</vt:i4>
      </vt:variant>
      <vt:variant>
        <vt:lpwstr/>
      </vt:variant>
      <vt:variant>
        <vt:lpwstr>_ENREF_32</vt:lpwstr>
      </vt:variant>
      <vt:variant>
        <vt:i4>4653067</vt:i4>
      </vt:variant>
      <vt:variant>
        <vt:i4>545</vt:i4>
      </vt:variant>
      <vt:variant>
        <vt:i4>0</vt:i4>
      </vt:variant>
      <vt:variant>
        <vt:i4>5</vt:i4>
      </vt:variant>
      <vt:variant>
        <vt:lpwstr/>
      </vt:variant>
      <vt:variant>
        <vt:lpwstr>_ENREF_61</vt:lpwstr>
      </vt:variant>
      <vt:variant>
        <vt:i4>4325387</vt:i4>
      </vt:variant>
      <vt:variant>
        <vt:i4>542</vt:i4>
      </vt:variant>
      <vt:variant>
        <vt:i4>0</vt:i4>
      </vt:variant>
      <vt:variant>
        <vt:i4>5</vt:i4>
      </vt:variant>
      <vt:variant>
        <vt:lpwstr/>
      </vt:variant>
      <vt:variant>
        <vt:lpwstr>_ENREF_34</vt:lpwstr>
      </vt:variant>
      <vt:variant>
        <vt:i4>4325387</vt:i4>
      </vt:variant>
      <vt:variant>
        <vt:i4>539</vt:i4>
      </vt:variant>
      <vt:variant>
        <vt:i4>0</vt:i4>
      </vt:variant>
      <vt:variant>
        <vt:i4>5</vt:i4>
      </vt:variant>
      <vt:variant>
        <vt:lpwstr/>
      </vt:variant>
      <vt:variant>
        <vt:lpwstr>_ENREF_33</vt:lpwstr>
      </vt:variant>
      <vt:variant>
        <vt:i4>4194315</vt:i4>
      </vt:variant>
      <vt:variant>
        <vt:i4>531</vt:i4>
      </vt:variant>
      <vt:variant>
        <vt:i4>0</vt:i4>
      </vt:variant>
      <vt:variant>
        <vt:i4>5</vt:i4>
      </vt:variant>
      <vt:variant>
        <vt:lpwstr/>
      </vt:variant>
      <vt:variant>
        <vt:lpwstr>_ENREF_11</vt:lpwstr>
      </vt:variant>
      <vt:variant>
        <vt:i4>4718603</vt:i4>
      </vt:variant>
      <vt:variant>
        <vt:i4>525</vt:i4>
      </vt:variant>
      <vt:variant>
        <vt:i4>0</vt:i4>
      </vt:variant>
      <vt:variant>
        <vt:i4>5</vt:i4>
      </vt:variant>
      <vt:variant>
        <vt:lpwstr/>
      </vt:variant>
      <vt:variant>
        <vt:lpwstr>_ENREF_96</vt:lpwstr>
      </vt:variant>
      <vt:variant>
        <vt:i4>4587531</vt:i4>
      </vt:variant>
      <vt:variant>
        <vt:i4>522</vt:i4>
      </vt:variant>
      <vt:variant>
        <vt:i4>0</vt:i4>
      </vt:variant>
      <vt:variant>
        <vt:i4>5</vt:i4>
      </vt:variant>
      <vt:variant>
        <vt:lpwstr/>
      </vt:variant>
      <vt:variant>
        <vt:lpwstr>_ENREF_71</vt:lpwstr>
      </vt:variant>
      <vt:variant>
        <vt:i4>4587531</vt:i4>
      </vt:variant>
      <vt:variant>
        <vt:i4>519</vt:i4>
      </vt:variant>
      <vt:variant>
        <vt:i4>0</vt:i4>
      </vt:variant>
      <vt:variant>
        <vt:i4>5</vt:i4>
      </vt:variant>
      <vt:variant>
        <vt:lpwstr/>
      </vt:variant>
      <vt:variant>
        <vt:lpwstr>_ENREF_70</vt:lpwstr>
      </vt:variant>
      <vt:variant>
        <vt:i4>4521995</vt:i4>
      </vt:variant>
      <vt:variant>
        <vt:i4>516</vt:i4>
      </vt:variant>
      <vt:variant>
        <vt:i4>0</vt:i4>
      </vt:variant>
      <vt:variant>
        <vt:i4>5</vt:i4>
      </vt:variant>
      <vt:variant>
        <vt:lpwstr/>
      </vt:variant>
      <vt:variant>
        <vt:lpwstr>_ENREF_45</vt:lpwstr>
      </vt:variant>
      <vt:variant>
        <vt:i4>4194315</vt:i4>
      </vt:variant>
      <vt:variant>
        <vt:i4>513</vt:i4>
      </vt:variant>
      <vt:variant>
        <vt:i4>0</vt:i4>
      </vt:variant>
      <vt:variant>
        <vt:i4>5</vt:i4>
      </vt:variant>
      <vt:variant>
        <vt:lpwstr/>
      </vt:variant>
      <vt:variant>
        <vt:lpwstr>_ENREF_10</vt:lpwstr>
      </vt:variant>
      <vt:variant>
        <vt:i4>4194315</vt:i4>
      </vt:variant>
      <vt:variant>
        <vt:i4>499</vt:i4>
      </vt:variant>
      <vt:variant>
        <vt:i4>0</vt:i4>
      </vt:variant>
      <vt:variant>
        <vt:i4>5</vt:i4>
      </vt:variant>
      <vt:variant>
        <vt:lpwstr/>
      </vt:variant>
      <vt:variant>
        <vt:lpwstr>_ENREF_19</vt:lpwstr>
      </vt:variant>
      <vt:variant>
        <vt:i4>7471163</vt:i4>
      </vt:variant>
      <vt:variant>
        <vt:i4>488</vt:i4>
      </vt:variant>
      <vt:variant>
        <vt:i4>0</vt:i4>
      </vt:variant>
      <vt:variant>
        <vt:i4>5</vt:i4>
      </vt:variant>
      <vt:variant>
        <vt:lpwstr/>
      </vt:variant>
      <vt:variant>
        <vt:lpwstr>_ENREF_102</vt:lpwstr>
      </vt:variant>
      <vt:variant>
        <vt:i4>7405627</vt:i4>
      </vt:variant>
      <vt:variant>
        <vt:i4>484</vt:i4>
      </vt:variant>
      <vt:variant>
        <vt:i4>0</vt:i4>
      </vt:variant>
      <vt:variant>
        <vt:i4>5</vt:i4>
      </vt:variant>
      <vt:variant>
        <vt:lpwstr/>
      </vt:variant>
      <vt:variant>
        <vt:lpwstr>_ENREF_101</vt:lpwstr>
      </vt:variant>
      <vt:variant>
        <vt:i4>4718603</vt:i4>
      </vt:variant>
      <vt:variant>
        <vt:i4>472</vt:i4>
      </vt:variant>
      <vt:variant>
        <vt:i4>0</vt:i4>
      </vt:variant>
      <vt:variant>
        <vt:i4>5</vt:i4>
      </vt:variant>
      <vt:variant>
        <vt:lpwstr/>
      </vt:variant>
      <vt:variant>
        <vt:lpwstr>_ENREF_98</vt:lpwstr>
      </vt:variant>
      <vt:variant>
        <vt:i4>4718603</vt:i4>
      </vt:variant>
      <vt:variant>
        <vt:i4>466</vt:i4>
      </vt:variant>
      <vt:variant>
        <vt:i4>0</vt:i4>
      </vt:variant>
      <vt:variant>
        <vt:i4>5</vt:i4>
      </vt:variant>
      <vt:variant>
        <vt:lpwstr/>
      </vt:variant>
      <vt:variant>
        <vt:lpwstr>_ENREF_96</vt:lpwstr>
      </vt:variant>
      <vt:variant>
        <vt:i4>7405627</vt:i4>
      </vt:variant>
      <vt:variant>
        <vt:i4>462</vt:i4>
      </vt:variant>
      <vt:variant>
        <vt:i4>0</vt:i4>
      </vt:variant>
      <vt:variant>
        <vt:i4>5</vt:i4>
      </vt:variant>
      <vt:variant>
        <vt:lpwstr/>
      </vt:variant>
      <vt:variant>
        <vt:lpwstr>_ENREF_101</vt:lpwstr>
      </vt:variant>
      <vt:variant>
        <vt:i4>4718603</vt:i4>
      </vt:variant>
      <vt:variant>
        <vt:i4>459</vt:i4>
      </vt:variant>
      <vt:variant>
        <vt:i4>0</vt:i4>
      </vt:variant>
      <vt:variant>
        <vt:i4>5</vt:i4>
      </vt:variant>
      <vt:variant>
        <vt:lpwstr/>
      </vt:variant>
      <vt:variant>
        <vt:lpwstr>_ENREF_96</vt:lpwstr>
      </vt:variant>
      <vt:variant>
        <vt:i4>4521995</vt:i4>
      </vt:variant>
      <vt:variant>
        <vt:i4>456</vt:i4>
      </vt:variant>
      <vt:variant>
        <vt:i4>0</vt:i4>
      </vt:variant>
      <vt:variant>
        <vt:i4>5</vt:i4>
      </vt:variant>
      <vt:variant>
        <vt:lpwstr/>
      </vt:variant>
      <vt:variant>
        <vt:lpwstr>_ENREF_45</vt:lpwstr>
      </vt:variant>
      <vt:variant>
        <vt:i4>4325387</vt:i4>
      </vt:variant>
      <vt:variant>
        <vt:i4>453</vt:i4>
      </vt:variant>
      <vt:variant>
        <vt:i4>0</vt:i4>
      </vt:variant>
      <vt:variant>
        <vt:i4>5</vt:i4>
      </vt:variant>
      <vt:variant>
        <vt:lpwstr/>
      </vt:variant>
      <vt:variant>
        <vt:lpwstr>_ENREF_37</vt:lpwstr>
      </vt:variant>
      <vt:variant>
        <vt:i4>4194315</vt:i4>
      </vt:variant>
      <vt:variant>
        <vt:i4>450</vt:i4>
      </vt:variant>
      <vt:variant>
        <vt:i4>0</vt:i4>
      </vt:variant>
      <vt:variant>
        <vt:i4>5</vt:i4>
      </vt:variant>
      <vt:variant>
        <vt:lpwstr/>
      </vt:variant>
      <vt:variant>
        <vt:lpwstr>_ENREF_10</vt:lpwstr>
      </vt:variant>
      <vt:variant>
        <vt:i4>7471163</vt:i4>
      </vt:variant>
      <vt:variant>
        <vt:i4>442</vt:i4>
      </vt:variant>
      <vt:variant>
        <vt:i4>0</vt:i4>
      </vt:variant>
      <vt:variant>
        <vt:i4>5</vt:i4>
      </vt:variant>
      <vt:variant>
        <vt:lpwstr/>
      </vt:variant>
      <vt:variant>
        <vt:lpwstr>_ENREF_102</vt:lpwstr>
      </vt:variant>
      <vt:variant>
        <vt:i4>7405627</vt:i4>
      </vt:variant>
      <vt:variant>
        <vt:i4>439</vt:i4>
      </vt:variant>
      <vt:variant>
        <vt:i4>0</vt:i4>
      </vt:variant>
      <vt:variant>
        <vt:i4>5</vt:i4>
      </vt:variant>
      <vt:variant>
        <vt:lpwstr/>
      </vt:variant>
      <vt:variant>
        <vt:lpwstr>_ENREF_101</vt:lpwstr>
      </vt:variant>
      <vt:variant>
        <vt:i4>7340091</vt:i4>
      </vt:variant>
      <vt:variant>
        <vt:i4>436</vt:i4>
      </vt:variant>
      <vt:variant>
        <vt:i4>0</vt:i4>
      </vt:variant>
      <vt:variant>
        <vt:i4>5</vt:i4>
      </vt:variant>
      <vt:variant>
        <vt:lpwstr/>
      </vt:variant>
      <vt:variant>
        <vt:lpwstr>_ENREF_100</vt:lpwstr>
      </vt:variant>
      <vt:variant>
        <vt:i4>4718603</vt:i4>
      </vt:variant>
      <vt:variant>
        <vt:i4>433</vt:i4>
      </vt:variant>
      <vt:variant>
        <vt:i4>0</vt:i4>
      </vt:variant>
      <vt:variant>
        <vt:i4>5</vt:i4>
      </vt:variant>
      <vt:variant>
        <vt:lpwstr/>
      </vt:variant>
      <vt:variant>
        <vt:lpwstr>_ENREF_98</vt:lpwstr>
      </vt:variant>
      <vt:variant>
        <vt:i4>4718603</vt:i4>
      </vt:variant>
      <vt:variant>
        <vt:i4>430</vt:i4>
      </vt:variant>
      <vt:variant>
        <vt:i4>0</vt:i4>
      </vt:variant>
      <vt:variant>
        <vt:i4>5</vt:i4>
      </vt:variant>
      <vt:variant>
        <vt:lpwstr/>
      </vt:variant>
      <vt:variant>
        <vt:lpwstr>_ENREF_96</vt:lpwstr>
      </vt:variant>
      <vt:variant>
        <vt:i4>4521995</vt:i4>
      </vt:variant>
      <vt:variant>
        <vt:i4>427</vt:i4>
      </vt:variant>
      <vt:variant>
        <vt:i4>0</vt:i4>
      </vt:variant>
      <vt:variant>
        <vt:i4>5</vt:i4>
      </vt:variant>
      <vt:variant>
        <vt:lpwstr/>
      </vt:variant>
      <vt:variant>
        <vt:lpwstr>_ENREF_44</vt:lpwstr>
      </vt:variant>
      <vt:variant>
        <vt:i4>4653067</vt:i4>
      </vt:variant>
      <vt:variant>
        <vt:i4>419</vt:i4>
      </vt:variant>
      <vt:variant>
        <vt:i4>0</vt:i4>
      </vt:variant>
      <vt:variant>
        <vt:i4>5</vt:i4>
      </vt:variant>
      <vt:variant>
        <vt:lpwstr/>
      </vt:variant>
      <vt:variant>
        <vt:lpwstr>_ENREF_69</vt:lpwstr>
      </vt:variant>
      <vt:variant>
        <vt:i4>4653067</vt:i4>
      </vt:variant>
      <vt:variant>
        <vt:i4>416</vt:i4>
      </vt:variant>
      <vt:variant>
        <vt:i4>0</vt:i4>
      </vt:variant>
      <vt:variant>
        <vt:i4>5</vt:i4>
      </vt:variant>
      <vt:variant>
        <vt:lpwstr/>
      </vt:variant>
      <vt:variant>
        <vt:lpwstr>_ENREF_62</vt:lpwstr>
      </vt:variant>
      <vt:variant>
        <vt:i4>4521995</vt:i4>
      </vt:variant>
      <vt:variant>
        <vt:i4>413</vt:i4>
      </vt:variant>
      <vt:variant>
        <vt:i4>0</vt:i4>
      </vt:variant>
      <vt:variant>
        <vt:i4>5</vt:i4>
      </vt:variant>
      <vt:variant>
        <vt:lpwstr/>
      </vt:variant>
      <vt:variant>
        <vt:lpwstr>_ENREF_48</vt:lpwstr>
      </vt:variant>
      <vt:variant>
        <vt:i4>4325387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ENREF_37</vt:lpwstr>
      </vt:variant>
      <vt:variant>
        <vt:i4>4390923</vt:i4>
      </vt:variant>
      <vt:variant>
        <vt:i4>407</vt:i4>
      </vt:variant>
      <vt:variant>
        <vt:i4>0</vt:i4>
      </vt:variant>
      <vt:variant>
        <vt:i4>5</vt:i4>
      </vt:variant>
      <vt:variant>
        <vt:lpwstr/>
      </vt:variant>
      <vt:variant>
        <vt:lpwstr>_ENREF_20</vt:lpwstr>
      </vt:variant>
      <vt:variant>
        <vt:i4>4194315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ENREF_14</vt:lpwstr>
      </vt:variant>
      <vt:variant>
        <vt:i4>7667771</vt:i4>
      </vt:variant>
      <vt:variant>
        <vt:i4>396</vt:i4>
      </vt:variant>
      <vt:variant>
        <vt:i4>0</vt:i4>
      </vt:variant>
      <vt:variant>
        <vt:i4>5</vt:i4>
      </vt:variant>
      <vt:variant>
        <vt:lpwstr/>
      </vt:variant>
      <vt:variant>
        <vt:lpwstr>_ENREF_105</vt:lpwstr>
      </vt:variant>
      <vt:variant>
        <vt:i4>7536699</vt:i4>
      </vt:variant>
      <vt:variant>
        <vt:i4>388</vt:i4>
      </vt:variant>
      <vt:variant>
        <vt:i4>0</vt:i4>
      </vt:variant>
      <vt:variant>
        <vt:i4>5</vt:i4>
      </vt:variant>
      <vt:variant>
        <vt:lpwstr/>
      </vt:variant>
      <vt:variant>
        <vt:lpwstr>_ENREF_103</vt:lpwstr>
      </vt:variant>
      <vt:variant>
        <vt:i4>4521995</vt:i4>
      </vt:variant>
      <vt:variant>
        <vt:i4>382</vt:i4>
      </vt:variant>
      <vt:variant>
        <vt:i4>0</vt:i4>
      </vt:variant>
      <vt:variant>
        <vt:i4>5</vt:i4>
      </vt:variant>
      <vt:variant>
        <vt:lpwstr/>
      </vt:variant>
      <vt:variant>
        <vt:lpwstr>_ENREF_4</vt:lpwstr>
      </vt:variant>
      <vt:variant>
        <vt:i4>4521995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ENREF_49</vt:lpwstr>
      </vt:variant>
      <vt:variant>
        <vt:i4>4194315</vt:i4>
      </vt:variant>
      <vt:variant>
        <vt:i4>366</vt:i4>
      </vt:variant>
      <vt:variant>
        <vt:i4>0</vt:i4>
      </vt:variant>
      <vt:variant>
        <vt:i4>5</vt:i4>
      </vt:variant>
      <vt:variant>
        <vt:lpwstr/>
      </vt:variant>
      <vt:variant>
        <vt:lpwstr>_ENREF_12</vt:lpwstr>
      </vt:variant>
      <vt:variant>
        <vt:i4>4718603</vt:i4>
      </vt:variant>
      <vt:variant>
        <vt:i4>358</vt:i4>
      </vt:variant>
      <vt:variant>
        <vt:i4>0</vt:i4>
      </vt:variant>
      <vt:variant>
        <vt:i4>5</vt:i4>
      </vt:variant>
      <vt:variant>
        <vt:lpwstr/>
      </vt:variant>
      <vt:variant>
        <vt:lpwstr>_ENREF_97</vt:lpwstr>
      </vt:variant>
      <vt:variant>
        <vt:i4>4784139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ENREF_87</vt:lpwstr>
      </vt:variant>
      <vt:variant>
        <vt:i4>4718603</vt:i4>
      </vt:variant>
      <vt:variant>
        <vt:i4>342</vt:i4>
      </vt:variant>
      <vt:variant>
        <vt:i4>0</vt:i4>
      </vt:variant>
      <vt:variant>
        <vt:i4>5</vt:i4>
      </vt:variant>
      <vt:variant>
        <vt:lpwstr/>
      </vt:variant>
      <vt:variant>
        <vt:lpwstr>_ENREF_99</vt:lpwstr>
      </vt:variant>
      <vt:variant>
        <vt:i4>4456459</vt:i4>
      </vt:variant>
      <vt:variant>
        <vt:i4>334</vt:i4>
      </vt:variant>
      <vt:variant>
        <vt:i4>0</vt:i4>
      </vt:variant>
      <vt:variant>
        <vt:i4>5</vt:i4>
      </vt:variant>
      <vt:variant>
        <vt:lpwstr/>
      </vt:variant>
      <vt:variant>
        <vt:lpwstr>_ENREF_50</vt:lpwstr>
      </vt:variant>
      <vt:variant>
        <vt:i4>4456459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ENREF_51</vt:lpwstr>
      </vt:variant>
      <vt:variant>
        <vt:i4>4521995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ENREF_43</vt:lpwstr>
      </vt:variant>
      <vt:variant>
        <vt:i4>4521995</vt:i4>
      </vt:variant>
      <vt:variant>
        <vt:i4>317</vt:i4>
      </vt:variant>
      <vt:variant>
        <vt:i4>0</vt:i4>
      </vt:variant>
      <vt:variant>
        <vt:i4>5</vt:i4>
      </vt:variant>
      <vt:variant>
        <vt:lpwstr/>
      </vt:variant>
      <vt:variant>
        <vt:lpwstr>_ENREF_42</vt:lpwstr>
      </vt:variant>
      <vt:variant>
        <vt:i4>4390923</vt:i4>
      </vt:variant>
      <vt:variant>
        <vt:i4>309</vt:i4>
      </vt:variant>
      <vt:variant>
        <vt:i4>0</vt:i4>
      </vt:variant>
      <vt:variant>
        <vt:i4>5</vt:i4>
      </vt:variant>
      <vt:variant>
        <vt:lpwstr/>
      </vt:variant>
      <vt:variant>
        <vt:lpwstr>_ENREF_28</vt:lpwstr>
      </vt:variant>
      <vt:variant>
        <vt:i4>4390923</vt:i4>
      </vt:variant>
      <vt:variant>
        <vt:i4>301</vt:i4>
      </vt:variant>
      <vt:variant>
        <vt:i4>0</vt:i4>
      </vt:variant>
      <vt:variant>
        <vt:i4>5</vt:i4>
      </vt:variant>
      <vt:variant>
        <vt:lpwstr/>
      </vt:variant>
      <vt:variant>
        <vt:lpwstr>_ENREF_2</vt:lpwstr>
      </vt:variant>
      <vt:variant>
        <vt:i4>4653067</vt:i4>
      </vt:variant>
      <vt:variant>
        <vt:i4>293</vt:i4>
      </vt:variant>
      <vt:variant>
        <vt:i4>0</vt:i4>
      </vt:variant>
      <vt:variant>
        <vt:i4>5</vt:i4>
      </vt:variant>
      <vt:variant>
        <vt:lpwstr/>
      </vt:variant>
      <vt:variant>
        <vt:lpwstr>_ENREF_68</vt:lpwstr>
      </vt:variant>
      <vt:variant>
        <vt:i4>4194315</vt:i4>
      </vt:variant>
      <vt:variant>
        <vt:i4>287</vt:i4>
      </vt:variant>
      <vt:variant>
        <vt:i4>0</vt:i4>
      </vt:variant>
      <vt:variant>
        <vt:i4>5</vt:i4>
      </vt:variant>
      <vt:variant>
        <vt:lpwstr/>
      </vt:variant>
      <vt:variant>
        <vt:lpwstr>_ENREF_14</vt:lpwstr>
      </vt:variant>
      <vt:variant>
        <vt:i4>4587531</vt:i4>
      </vt:variant>
      <vt:variant>
        <vt:i4>279</vt:i4>
      </vt:variant>
      <vt:variant>
        <vt:i4>0</vt:i4>
      </vt:variant>
      <vt:variant>
        <vt:i4>5</vt:i4>
      </vt:variant>
      <vt:variant>
        <vt:lpwstr/>
      </vt:variant>
      <vt:variant>
        <vt:lpwstr>_ENREF_75</vt:lpwstr>
      </vt:variant>
      <vt:variant>
        <vt:i4>4784139</vt:i4>
      </vt:variant>
      <vt:variant>
        <vt:i4>268</vt:i4>
      </vt:variant>
      <vt:variant>
        <vt:i4>0</vt:i4>
      </vt:variant>
      <vt:variant>
        <vt:i4>5</vt:i4>
      </vt:variant>
      <vt:variant>
        <vt:lpwstr/>
      </vt:variant>
      <vt:variant>
        <vt:lpwstr>_ENREF_89</vt:lpwstr>
      </vt:variant>
      <vt:variant>
        <vt:i4>4587531</vt:i4>
      </vt:variant>
      <vt:variant>
        <vt:i4>258</vt:i4>
      </vt:variant>
      <vt:variant>
        <vt:i4>0</vt:i4>
      </vt:variant>
      <vt:variant>
        <vt:i4>5</vt:i4>
      </vt:variant>
      <vt:variant>
        <vt:lpwstr/>
      </vt:variant>
      <vt:variant>
        <vt:lpwstr>_ENREF_78</vt:lpwstr>
      </vt:variant>
      <vt:variant>
        <vt:i4>4456459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ENREF_52</vt:lpwstr>
      </vt:variant>
      <vt:variant>
        <vt:i4>4456459</vt:i4>
      </vt:variant>
      <vt:variant>
        <vt:i4>246</vt:i4>
      </vt:variant>
      <vt:variant>
        <vt:i4>0</vt:i4>
      </vt:variant>
      <vt:variant>
        <vt:i4>5</vt:i4>
      </vt:variant>
      <vt:variant>
        <vt:lpwstr/>
      </vt:variant>
      <vt:variant>
        <vt:lpwstr>_ENREF_52</vt:lpwstr>
      </vt:variant>
      <vt:variant>
        <vt:i4>4194315</vt:i4>
      </vt:variant>
      <vt:variant>
        <vt:i4>243</vt:i4>
      </vt:variant>
      <vt:variant>
        <vt:i4>0</vt:i4>
      </vt:variant>
      <vt:variant>
        <vt:i4>5</vt:i4>
      </vt:variant>
      <vt:variant>
        <vt:lpwstr/>
      </vt:variant>
      <vt:variant>
        <vt:lpwstr>_ENREF_1</vt:lpwstr>
      </vt:variant>
      <vt:variant>
        <vt:i4>4521995</vt:i4>
      </vt:variant>
      <vt:variant>
        <vt:i4>235</vt:i4>
      </vt:variant>
      <vt:variant>
        <vt:i4>0</vt:i4>
      </vt:variant>
      <vt:variant>
        <vt:i4>5</vt:i4>
      </vt:variant>
      <vt:variant>
        <vt:lpwstr/>
      </vt:variant>
      <vt:variant>
        <vt:lpwstr>_ENREF_47</vt:lpwstr>
      </vt:variant>
      <vt:variant>
        <vt:i4>4521995</vt:i4>
      </vt:variant>
      <vt:variant>
        <vt:i4>229</vt:i4>
      </vt:variant>
      <vt:variant>
        <vt:i4>0</vt:i4>
      </vt:variant>
      <vt:variant>
        <vt:i4>5</vt:i4>
      </vt:variant>
      <vt:variant>
        <vt:lpwstr/>
      </vt:variant>
      <vt:variant>
        <vt:lpwstr>_ENREF_48</vt:lpwstr>
      </vt:variant>
      <vt:variant>
        <vt:i4>4194315</vt:i4>
      </vt:variant>
      <vt:variant>
        <vt:i4>226</vt:i4>
      </vt:variant>
      <vt:variant>
        <vt:i4>0</vt:i4>
      </vt:variant>
      <vt:variant>
        <vt:i4>5</vt:i4>
      </vt:variant>
      <vt:variant>
        <vt:lpwstr/>
      </vt:variant>
      <vt:variant>
        <vt:lpwstr>_ENREF_18</vt:lpwstr>
      </vt:variant>
      <vt:variant>
        <vt:i4>4521995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ENREF_46</vt:lpwstr>
      </vt:variant>
      <vt:variant>
        <vt:i4>4784139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ENREF_83</vt:lpwstr>
      </vt:variant>
      <vt:variant>
        <vt:i4>4784139</vt:i4>
      </vt:variant>
      <vt:variant>
        <vt:i4>202</vt:i4>
      </vt:variant>
      <vt:variant>
        <vt:i4>0</vt:i4>
      </vt:variant>
      <vt:variant>
        <vt:i4>5</vt:i4>
      </vt:variant>
      <vt:variant>
        <vt:lpwstr/>
      </vt:variant>
      <vt:variant>
        <vt:lpwstr>_ENREF_83</vt:lpwstr>
      </vt:variant>
      <vt:variant>
        <vt:i4>4653067</vt:i4>
      </vt:variant>
      <vt:variant>
        <vt:i4>199</vt:i4>
      </vt:variant>
      <vt:variant>
        <vt:i4>0</vt:i4>
      </vt:variant>
      <vt:variant>
        <vt:i4>5</vt:i4>
      </vt:variant>
      <vt:variant>
        <vt:lpwstr/>
      </vt:variant>
      <vt:variant>
        <vt:lpwstr>_ENREF_63</vt:lpwstr>
      </vt:variant>
      <vt:variant>
        <vt:i4>4521995</vt:i4>
      </vt:variant>
      <vt:variant>
        <vt:i4>196</vt:i4>
      </vt:variant>
      <vt:variant>
        <vt:i4>0</vt:i4>
      </vt:variant>
      <vt:variant>
        <vt:i4>5</vt:i4>
      </vt:variant>
      <vt:variant>
        <vt:lpwstr/>
      </vt:variant>
      <vt:variant>
        <vt:lpwstr>_ENREF_46</vt:lpwstr>
      </vt:variant>
      <vt:variant>
        <vt:i4>4587531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ENREF_75</vt:lpwstr>
      </vt:variant>
      <vt:variant>
        <vt:i4>4653067</vt:i4>
      </vt:variant>
      <vt:variant>
        <vt:i4>185</vt:i4>
      </vt:variant>
      <vt:variant>
        <vt:i4>0</vt:i4>
      </vt:variant>
      <vt:variant>
        <vt:i4>5</vt:i4>
      </vt:variant>
      <vt:variant>
        <vt:lpwstr/>
      </vt:variant>
      <vt:variant>
        <vt:lpwstr>_ENREF_64</vt:lpwstr>
      </vt:variant>
      <vt:variant>
        <vt:i4>4653067</vt:i4>
      </vt:variant>
      <vt:variant>
        <vt:i4>177</vt:i4>
      </vt:variant>
      <vt:variant>
        <vt:i4>0</vt:i4>
      </vt:variant>
      <vt:variant>
        <vt:i4>5</vt:i4>
      </vt:variant>
      <vt:variant>
        <vt:lpwstr/>
      </vt:variant>
      <vt:variant>
        <vt:lpwstr>_ENREF_66</vt:lpwstr>
      </vt:variant>
      <vt:variant>
        <vt:i4>4784139</vt:i4>
      </vt:variant>
      <vt:variant>
        <vt:i4>171</vt:i4>
      </vt:variant>
      <vt:variant>
        <vt:i4>0</vt:i4>
      </vt:variant>
      <vt:variant>
        <vt:i4>5</vt:i4>
      </vt:variant>
      <vt:variant>
        <vt:lpwstr/>
      </vt:variant>
      <vt:variant>
        <vt:lpwstr>_ENREF_84</vt:lpwstr>
      </vt:variant>
      <vt:variant>
        <vt:i4>4521995</vt:i4>
      </vt:variant>
      <vt:variant>
        <vt:i4>165</vt:i4>
      </vt:variant>
      <vt:variant>
        <vt:i4>0</vt:i4>
      </vt:variant>
      <vt:variant>
        <vt:i4>5</vt:i4>
      </vt:variant>
      <vt:variant>
        <vt:lpwstr/>
      </vt:variant>
      <vt:variant>
        <vt:lpwstr>_ENREF_40</vt:lpwstr>
      </vt:variant>
      <vt:variant>
        <vt:i4>4456459</vt:i4>
      </vt:variant>
      <vt:variant>
        <vt:i4>159</vt:i4>
      </vt:variant>
      <vt:variant>
        <vt:i4>0</vt:i4>
      </vt:variant>
      <vt:variant>
        <vt:i4>5</vt:i4>
      </vt:variant>
      <vt:variant>
        <vt:lpwstr/>
      </vt:variant>
      <vt:variant>
        <vt:lpwstr>_ENREF_5</vt:lpwstr>
      </vt:variant>
      <vt:variant>
        <vt:i4>4587531</vt:i4>
      </vt:variant>
      <vt:variant>
        <vt:i4>153</vt:i4>
      </vt:variant>
      <vt:variant>
        <vt:i4>0</vt:i4>
      </vt:variant>
      <vt:variant>
        <vt:i4>5</vt:i4>
      </vt:variant>
      <vt:variant>
        <vt:lpwstr/>
      </vt:variant>
      <vt:variant>
        <vt:lpwstr>_ENREF_74</vt:lpwstr>
      </vt:variant>
      <vt:variant>
        <vt:i4>4718603</vt:i4>
      </vt:variant>
      <vt:variant>
        <vt:i4>147</vt:i4>
      </vt:variant>
      <vt:variant>
        <vt:i4>0</vt:i4>
      </vt:variant>
      <vt:variant>
        <vt:i4>5</vt:i4>
      </vt:variant>
      <vt:variant>
        <vt:lpwstr/>
      </vt:variant>
      <vt:variant>
        <vt:lpwstr>_ENREF_91</vt:lpwstr>
      </vt:variant>
      <vt:variant>
        <vt:i4>4587531</vt:i4>
      </vt:variant>
      <vt:variant>
        <vt:i4>144</vt:i4>
      </vt:variant>
      <vt:variant>
        <vt:i4>0</vt:i4>
      </vt:variant>
      <vt:variant>
        <vt:i4>5</vt:i4>
      </vt:variant>
      <vt:variant>
        <vt:lpwstr/>
      </vt:variant>
      <vt:variant>
        <vt:lpwstr>_ENREF_74</vt:lpwstr>
      </vt:variant>
      <vt:variant>
        <vt:i4>4456459</vt:i4>
      </vt:variant>
      <vt:variant>
        <vt:i4>138</vt:i4>
      </vt:variant>
      <vt:variant>
        <vt:i4>0</vt:i4>
      </vt:variant>
      <vt:variant>
        <vt:i4>5</vt:i4>
      </vt:variant>
      <vt:variant>
        <vt:lpwstr/>
      </vt:variant>
      <vt:variant>
        <vt:lpwstr>_ENREF_57</vt:lpwstr>
      </vt:variant>
      <vt:variant>
        <vt:i4>4456459</vt:i4>
      </vt:variant>
      <vt:variant>
        <vt:i4>132</vt:i4>
      </vt:variant>
      <vt:variant>
        <vt:i4>0</vt:i4>
      </vt:variant>
      <vt:variant>
        <vt:i4>5</vt:i4>
      </vt:variant>
      <vt:variant>
        <vt:lpwstr/>
      </vt:variant>
      <vt:variant>
        <vt:lpwstr>_ENREF_57</vt:lpwstr>
      </vt:variant>
      <vt:variant>
        <vt:i4>4587531</vt:i4>
      </vt:variant>
      <vt:variant>
        <vt:i4>126</vt:i4>
      </vt:variant>
      <vt:variant>
        <vt:i4>0</vt:i4>
      </vt:variant>
      <vt:variant>
        <vt:i4>5</vt:i4>
      </vt:variant>
      <vt:variant>
        <vt:lpwstr/>
      </vt:variant>
      <vt:variant>
        <vt:lpwstr>_ENREF_75</vt:lpwstr>
      </vt:variant>
      <vt:variant>
        <vt:i4>4194315</vt:i4>
      </vt:variant>
      <vt:variant>
        <vt:i4>115</vt:i4>
      </vt:variant>
      <vt:variant>
        <vt:i4>0</vt:i4>
      </vt:variant>
      <vt:variant>
        <vt:i4>5</vt:i4>
      </vt:variant>
      <vt:variant>
        <vt:lpwstr/>
      </vt:variant>
      <vt:variant>
        <vt:lpwstr>_ENREF_13</vt:lpwstr>
      </vt:variant>
      <vt:variant>
        <vt:i4>4390923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ENREF_20</vt:lpwstr>
      </vt:variant>
      <vt:variant>
        <vt:i4>4587531</vt:i4>
      </vt:variant>
      <vt:variant>
        <vt:i4>103</vt:i4>
      </vt:variant>
      <vt:variant>
        <vt:i4>0</vt:i4>
      </vt:variant>
      <vt:variant>
        <vt:i4>5</vt:i4>
      </vt:variant>
      <vt:variant>
        <vt:lpwstr/>
      </vt:variant>
      <vt:variant>
        <vt:lpwstr>_ENREF_75</vt:lpwstr>
      </vt:variant>
      <vt:variant>
        <vt:i4>4587531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ENREF_75</vt:lpwstr>
      </vt:variant>
      <vt:variant>
        <vt:i4>4784139</vt:i4>
      </vt:variant>
      <vt:variant>
        <vt:i4>87</vt:i4>
      </vt:variant>
      <vt:variant>
        <vt:i4>0</vt:i4>
      </vt:variant>
      <vt:variant>
        <vt:i4>5</vt:i4>
      </vt:variant>
      <vt:variant>
        <vt:lpwstr/>
      </vt:variant>
      <vt:variant>
        <vt:lpwstr>_ENREF_8</vt:lpwstr>
      </vt:variant>
      <vt:variant>
        <vt:i4>4784139</vt:i4>
      </vt:variant>
      <vt:variant>
        <vt:i4>81</vt:i4>
      </vt:variant>
      <vt:variant>
        <vt:i4>0</vt:i4>
      </vt:variant>
      <vt:variant>
        <vt:i4>5</vt:i4>
      </vt:variant>
      <vt:variant>
        <vt:lpwstr/>
      </vt:variant>
      <vt:variant>
        <vt:lpwstr>_ENREF_88</vt:lpwstr>
      </vt:variant>
      <vt:variant>
        <vt:i4>4587531</vt:i4>
      </vt:variant>
      <vt:variant>
        <vt:i4>78</vt:i4>
      </vt:variant>
      <vt:variant>
        <vt:i4>0</vt:i4>
      </vt:variant>
      <vt:variant>
        <vt:i4>5</vt:i4>
      </vt:variant>
      <vt:variant>
        <vt:lpwstr/>
      </vt:variant>
      <vt:variant>
        <vt:lpwstr>_ENREF_73</vt:lpwstr>
      </vt:variant>
      <vt:variant>
        <vt:i4>4390923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_ENREF_25</vt:lpwstr>
      </vt:variant>
      <vt:variant>
        <vt:i4>4194315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ENREF_13</vt:lpwstr>
      </vt:variant>
      <vt:variant>
        <vt:i4>4587531</vt:i4>
      </vt:variant>
      <vt:variant>
        <vt:i4>55</vt:i4>
      </vt:variant>
      <vt:variant>
        <vt:i4>0</vt:i4>
      </vt:variant>
      <vt:variant>
        <vt:i4>5</vt:i4>
      </vt:variant>
      <vt:variant>
        <vt:lpwstr/>
      </vt:variant>
      <vt:variant>
        <vt:lpwstr>_ENREF_76</vt:lpwstr>
      </vt:variant>
      <vt:variant>
        <vt:i4>4521995</vt:i4>
      </vt:variant>
      <vt:variant>
        <vt:i4>52</vt:i4>
      </vt:variant>
      <vt:variant>
        <vt:i4>0</vt:i4>
      </vt:variant>
      <vt:variant>
        <vt:i4>5</vt:i4>
      </vt:variant>
      <vt:variant>
        <vt:lpwstr/>
      </vt:variant>
      <vt:variant>
        <vt:lpwstr>_ENREF_41</vt:lpwstr>
      </vt:variant>
      <vt:variant>
        <vt:i4>4653067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ENREF_67</vt:lpwstr>
      </vt:variant>
      <vt:variant>
        <vt:i4>4390923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ENREF_28</vt:lpwstr>
      </vt:variant>
      <vt:variant>
        <vt:i4>4653067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ENREF_6</vt:lpwstr>
      </vt:variant>
      <vt:variant>
        <vt:i4>4587531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_ENREF_77</vt:lpwstr>
      </vt:variant>
      <vt:variant>
        <vt:i4>4325387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_ENREF_36</vt:lpwstr>
      </vt:variant>
      <vt:variant>
        <vt:i4>4390923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_ENREF_22</vt:lpwstr>
      </vt:variant>
      <vt:variant>
        <vt:i4>4194315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_ENREF_13</vt:lpwstr>
      </vt:variant>
      <vt:variant>
        <vt:i4>4456459</vt:i4>
      </vt:variant>
      <vt:variant>
        <vt:i4>13</vt:i4>
      </vt:variant>
      <vt:variant>
        <vt:i4>0</vt:i4>
      </vt:variant>
      <vt:variant>
        <vt:i4>5</vt:i4>
      </vt:variant>
      <vt:variant>
        <vt:lpwstr/>
      </vt:variant>
      <vt:variant>
        <vt:lpwstr>_ENREF_59</vt:lpwstr>
      </vt:variant>
      <vt:variant>
        <vt:i4>4390923</vt:i4>
      </vt:variant>
      <vt:variant>
        <vt:i4>10</vt:i4>
      </vt:variant>
      <vt:variant>
        <vt:i4>0</vt:i4>
      </vt:variant>
      <vt:variant>
        <vt:i4>5</vt:i4>
      </vt:variant>
      <vt:variant>
        <vt:lpwstr/>
      </vt:variant>
      <vt:variant>
        <vt:lpwstr>_ENREF_23</vt:lpwstr>
      </vt:variant>
      <vt:variant>
        <vt:i4>445645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ENREF_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riting your PhD Thesis in Microsoft Word</dc:title>
  <dc:subject/>
  <dc:creator>Author name</dc:creator>
  <cp:keywords/>
  <dc:description/>
  <cp:lastModifiedBy>Thomas Franz</cp:lastModifiedBy>
  <cp:revision>23</cp:revision>
  <cp:lastPrinted>2022-01-26T05:06:00Z</cp:lastPrinted>
  <dcterms:created xsi:type="dcterms:W3CDTF">2022-02-10T14:12:00Z</dcterms:created>
  <dcterms:modified xsi:type="dcterms:W3CDTF">2022-04-13T09:07:00Z</dcterms:modified>
  <cp:contentStatus>2014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86EFDDBE5914458194869CA29C4304</vt:lpwstr>
  </property>
</Properties>
</file>